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C77E9" w:rsidRDefault="009C77E9" w:rsidP="009C77E9"/>
    <w:p w:rsidR="009C77E9" w:rsidRPr="00B51BAA" w:rsidRDefault="009C77E9" w:rsidP="009C77E9">
      <w:pPr>
        <w:rPr>
          <w:b/>
        </w:rPr>
      </w:pPr>
      <w:r w:rsidRPr="00B51BAA">
        <w:rPr>
          <w:b/>
        </w:rPr>
        <w:t>/**************************************************/</w:t>
      </w:r>
    </w:p>
    <w:p w:rsidR="009C77E9" w:rsidRPr="00B51BAA" w:rsidRDefault="009C77E9" w:rsidP="009C77E9">
      <w:pPr>
        <w:rPr>
          <w:b/>
        </w:rPr>
      </w:pPr>
      <w:proofErr w:type="spellStart"/>
      <w:r w:rsidRPr="00B51BAA">
        <w:rPr>
          <w:b/>
        </w:rPr>
        <w:t>training_size</w:t>
      </w:r>
      <w:proofErr w:type="spellEnd"/>
      <w:r w:rsidRPr="00B51BAA">
        <w:rPr>
          <w:b/>
        </w:rPr>
        <w:t>=</w:t>
      </w:r>
      <w:proofErr w:type="gramStart"/>
      <w:r w:rsidRPr="00B51BAA">
        <w:rPr>
          <w:b/>
        </w:rPr>
        <w:t>1000,batch</w:t>
      </w:r>
      <w:proofErr w:type="gramEnd"/>
      <w:r w:rsidRPr="00B51BAA">
        <w:rPr>
          <w:b/>
        </w:rPr>
        <w:t>_size=100,</w:t>
      </w:r>
    </w:p>
    <w:p w:rsidR="009C77E9" w:rsidRPr="00B51BAA" w:rsidRDefault="009C77E9" w:rsidP="009C77E9">
      <w:pPr>
        <w:rPr>
          <w:b/>
        </w:rPr>
      </w:pPr>
      <w:proofErr w:type="spellStart"/>
      <w:r w:rsidRPr="00B51BAA">
        <w:rPr>
          <w:b/>
        </w:rPr>
        <w:t>epoch_size</w:t>
      </w:r>
      <w:proofErr w:type="spellEnd"/>
      <w:r w:rsidRPr="00B51BAA">
        <w:rPr>
          <w:b/>
        </w:rPr>
        <w:t>=</w:t>
      </w:r>
      <w:proofErr w:type="gramStart"/>
      <w:r w:rsidRPr="00B51BAA">
        <w:rPr>
          <w:b/>
        </w:rPr>
        <w:t>10,learning</w:t>
      </w:r>
      <w:proofErr w:type="gramEnd"/>
      <w:r w:rsidRPr="00B51BAA">
        <w:rPr>
          <w:b/>
        </w:rPr>
        <w:t>_rate=0.0010,hidden_layer=1</w:t>
      </w:r>
    </w:p>
    <w:p w:rsidR="009C77E9" w:rsidRPr="00B51BAA" w:rsidRDefault="009C77E9" w:rsidP="009C77E9">
      <w:pPr>
        <w:rPr>
          <w:b/>
        </w:rPr>
      </w:pPr>
    </w:p>
    <w:p w:rsidR="009C77E9" w:rsidRPr="00B51BAA" w:rsidRDefault="009C77E9" w:rsidP="009C77E9">
      <w:pPr>
        <w:rPr>
          <w:b/>
        </w:rPr>
      </w:pPr>
      <w:r w:rsidRPr="00B51BAA">
        <w:rPr>
          <w:b/>
        </w:rPr>
        <w:t xml:space="preserve"> training time:2.6671</w:t>
      </w:r>
    </w:p>
    <w:p w:rsidR="009C77E9" w:rsidRPr="00B51BAA" w:rsidRDefault="009C77E9" w:rsidP="009C77E9">
      <w:pPr>
        <w:rPr>
          <w:b/>
        </w:rPr>
      </w:pPr>
      <w:r w:rsidRPr="00B51BAA">
        <w:rPr>
          <w:b/>
        </w:rPr>
        <w:t xml:space="preserve"> testing time:0.0892</w:t>
      </w:r>
    </w:p>
    <w:p w:rsidR="009C77E9" w:rsidRPr="00B51BAA" w:rsidRDefault="009C77E9" w:rsidP="009C77E9">
      <w:pPr>
        <w:rPr>
          <w:b/>
        </w:rPr>
      </w:pPr>
      <w:r w:rsidRPr="00B51BAA">
        <w:rPr>
          <w:b/>
        </w:rPr>
        <w:t xml:space="preserve"> training accuracy:0.98000</w:t>
      </w:r>
    </w:p>
    <w:p w:rsidR="009C77E9" w:rsidRPr="00B51BAA" w:rsidRDefault="009C77E9" w:rsidP="009C77E9">
      <w:pPr>
        <w:rPr>
          <w:b/>
        </w:rPr>
      </w:pPr>
      <w:r w:rsidRPr="00B51BAA">
        <w:rPr>
          <w:b/>
        </w:rPr>
        <w:t xml:space="preserve"> testing accuracy(e1):0.75900</w:t>
      </w:r>
    </w:p>
    <w:p w:rsidR="009C77E9" w:rsidRPr="00B51BAA" w:rsidRDefault="009C77E9" w:rsidP="009C77E9">
      <w:pPr>
        <w:rPr>
          <w:b/>
        </w:rPr>
      </w:pPr>
      <w:r w:rsidRPr="00B51BAA">
        <w:rPr>
          <w:b/>
        </w:rPr>
        <w:t xml:space="preserve"> testing accuracy(e2):0.92400</w:t>
      </w:r>
    </w:p>
    <w:p w:rsidR="009C77E9" w:rsidRPr="00B51BAA" w:rsidRDefault="009C77E9" w:rsidP="009C77E9">
      <w:pPr>
        <w:rPr>
          <w:b/>
        </w:rPr>
      </w:pPr>
      <w:r w:rsidRPr="00B51BAA">
        <w:rPr>
          <w:b/>
        </w:rPr>
        <w:t xml:space="preserve"> testing accuracy(e3):0.97000</w:t>
      </w:r>
    </w:p>
    <w:p w:rsidR="009C77E9" w:rsidRPr="00B51BAA" w:rsidRDefault="009C77E9" w:rsidP="009C77E9">
      <w:pPr>
        <w:rPr>
          <w:b/>
        </w:rPr>
      </w:pPr>
      <w:r w:rsidRPr="00B51BAA">
        <w:rPr>
          <w:b/>
        </w:rPr>
        <w:t xml:space="preserve"> testing accuracy(e4):0.98800</w:t>
      </w:r>
    </w:p>
    <w:p w:rsidR="009C77E9" w:rsidRPr="00B51BAA" w:rsidRDefault="009C77E9" w:rsidP="009C77E9">
      <w:pPr>
        <w:rPr>
          <w:b/>
        </w:rPr>
      </w:pPr>
      <w:r w:rsidRPr="00B51BAA">
        <w:rPr>
          <w:b/>
        </w:rPr>
        <w:t xml:space="preserve"> testing accuracy(e5):0.99100</w:t>
      </w:r>
    </w:p>
    <w:p w:rsidR="009C77E9" w:rsidRPr="00B51BAA" w:rsidRDefault="009C77E9" w:rsidP="009C77E9">
      <w:pPr>
        <w:rPr>
          <w:b/>
        </w:rPr>
      </w:pPr>
    </w:p>
    <w:p w:rsidR="009C77E9" w:rsidRPr="00B51BAA" w:rsidRDefault="009C77E9" w:rsidP="009C77E9">
      <w:pPr>
        <w:rPr>
          <w:b/>
        </w:rPr>
      </w:pPr>
      <w:r w:rsidRPr="00B51BAA">
        <w:rPr>
          <w:b/>
        </w:rPr>
        <w:t>/**************************************************/</w:t>
      </w:r>
    </w:p>
    <w:p w:rsidR="009C77E9" w:rsidRPr="00B51BAA" w:rsidRDefault="009C77E9" w:rsidP="009C77E9">
      <w:pPr>
        <w:rPr>
          <w:b/>
        </w:rPr>
      </w:pPr>
      <w:proofErr w:type="spellStart"/>
      <w:r w:rsidRPr="00B51BAA">
        <w:rPr>
          <w:b/>
        </w:rPr>
        <w:t>training_size</w:t>
      </w:r>
      <w:proofErr w:type="spellEnd"/>
      <w:r w:rsidRPr="00B51BAA">
        <w:rPr>
          <w:b/>
        </w:rPr>
        <w:t>=</w:t>
      </w:r>
      <w:proofErr w:type="gramStart"/>
      <w:r w:rsidRPr="00B51BAA">
        <w:rPr>
          <w:b/>
        </w:rPr>
        <w:t>1000,batch</w:t>
      </w:r>
      <w:proofErr w:type="gramEnd"/>
      <w:r w:rsidRPr="00B51BAA">
        <w:rPr>
          <w:b/>
        </w:rPr>
        <w:t>_size=100,</w:t>
      </w:r>
    </w:p>
    <w:p w:rsidR="009C77E9" w:rsidRPr="00B51BAA" w:rsidRDefault="009C77E9" w:rsidP="009C77E9">
      <w:pPr>
        <w:rPr>
          <w:b/>
        </w:rPr>
      </w:pPr>
      <w:proofErr w:type="spellStart"/>
      <w:r w:rsidRPr="00B51BAA">
        <w:rPr>
          <w:b/>
        </w:rPr>
        <w:t>epoch_size</w:t>
      </w:r>
      <w:proofErr w:type="spellEnd"/>
      <w:r w:rsidRPr="00B51BAA">
        <w:rPr>
          <w:b/>
        </w:rPr>
        <w:t>=</w:t>
      </w:r>
      <w:proofErr w:type="gramStart"/>
      <w:r w:rsidRPr="00B51BAA">
        <w:rPr>
          <w:b/>
        </w:rPr>
        <w:t>10,learning</w:t>
      </w:r>
      <w:proofErr w:type="gramEnd"/>
      <w:r w:rsidRPr="00B51BAA">
        <w:rPr>
          <w:b/>
        </w:rPr>
        <w:t>_rate=0.0010,hidden_layer=2</w:t>
      </w:r>
    </w:p>
    <w:p w:rsidR="009C77E9" w:rsidRPr="00B51BAA" w:rsidRDefault="009C77E9" w:rsidP="009C77E9">
      <w:pPr>
        <w:rPr>
          <w:b/>
        </w:rPr>
      </w:pPr>
    </w:p>
    <w:p w:rsidR="009C77E9" w:rsidRPr="00B51BAA" w:rsidRDefault="009C77E9" w:rsidP="009C77E9">
      <w:pPr>
        <w:rPr>
          <w:b/>
        </w:rPr>
      </w:pPr>
      <w:r w:rsidRPr="00B51BAA">
        <w:rPr>
          <w:b/>
        </w:rPr>
        <w:t xml:space="preserve"> training time:5.0897</w:t>
      </w:r>
    </w:p>
    <w:p w:rsidR="009C77E9" w:rsidRPr="00B51BAA" w:rsidRDefault="009C77E9" w:rsidP="009C77E9">
      <w:pPr>
        <w:rPr>
          <w:b/>
        </w:rPr>
      </w:pPr>
      <w:r w:rsidRPr="00B51BAA">
        <w:rPr>
          <w:b/>
        </w:rPr>
        <w:t xml:space="preserve"> testing time:0.0467</w:t>
      </w:r>
    </w:p>
    <w:p w:rsidR="009C77E9" w:rsidRPr="00B51BAA" w:rsidRDefault="009C77E9" w:rsidP="009C77E9">
      <w:pPr>
        <w:rPr>
          <w:b/>
        </w:rPr>
      </w:pPr>
      <w:r w:rsidRPr="00B51BAA">
        <w:rPr>
          <w:b/>
        </w:rPr>
        <w:t xml:space="preserve"> training accuracy:0.98500</w:t>
      </w:r>
    </w:p>
    <w:p w:rsidR="009C77E9" w:rsidRPr="00B51BAA" w:rsidRDefault="009C77E9" w:rsidP="009C77E9">
      <w:pPr>
        <w:rPr>
          <w:b/>
        </w:rPr>
      </w:pPr>
      <w:r w:rsidRPr="00B51BAA">
        <w:rPr>
          <w:b/>
        </w:rPr>
        <w:t xml:space="preserve"> testing accuracy(e1):0.76700</w:t>
      </w:r>
    </w:p>
    <w:p w:rsidR="009C77E9" w:rsidRPr="00B51BAA" w:rsidRDefault="009C77E9" w:rsidP="009C77E9">
      <w:pPr>
        <w:rPr>
          <w:b/>
        </w:rPr>
      </w:pPr>
      <w:r w:rsidRPr="00B51BAA">
        <w:rPr>
          <w:b/>
        </w:rPr>
        <w:t xml:space="preserve"> testing accuracy(e2):0.91700</w:t>
      </w:r>
    </w:p>
    <w:p w:rsidR="009C77E9" w:rsidRPr="00B51BAA" w:rsidRDefault="009C77E9" w:rsidP="009C77E9">
      <w:pPr>
        <w:rPr>
          <w:b/>
        </w:rPr>
      </w:pPr>
      <w:r w:rsidRPr="00B51BAA">
        <w:rPr>
          <w:b/>
        </w:rPr>
        <w:t xml:space="preserve"> testing accuracy(e3):0.97000</w:t>
      </w:r>
    </w:p>
    <w:p w:rsidR="009C77E9" w:rsidRPr="00B51BAA" w:rsidRDefault="009C77E9" w:rsidP="009C77E9">
      <w:pPr>
        <w:rPr>
          <w:b/>
        </w:rPr>
      </w:pPr>
      <w:r w:rsidRPr="00B51BAA">
        <w:rPr>
          <w:b/>
        </w:rPr>
        <w:t xml:space="preserve"> testing accuracy(e4):0.99100</w:t>
      </w:r>
    </w:p>
    <w:p w:rsidR="009C77E9" w:rsidRPr="00B51BAA" w:rsidRDefault="009C77E9" w:rsidP="009C77E9">
      <w:pPr>
        <w:rPr>
          <w:b/>
        </w:rPr>
      </w:pPr>
      <w:r w:rsidRPr="00B51BAA">
        <w:rPr>
          <w:b/>
        </w:rPr>
        <w:t xml:space="preserve"> testing accuracy(e5):0.99600</w:t>
      </w:r>
    </w:p>
    <w:p w:rsidR="009C77E9" w:rsidRPr="00B51BAA" w:rsidRDefault="009C77E9" w:rsidP="009C77E9">
      <w:pPr>
        <w:rPr>
          <w:b/>
        </w:rPr>
      </w:pPr>
    </w:p>
    <w:p w:rsidR="009C77E9" w:rsidRPr="00B51BAA" w:rsidRDefault="009C77E9" w:rsidP="009C77E9">
      <w:pPr>
        <w:rPr>
          <w:b/>
        </w:rPr>
      </w:pPr>
      <w:r w:rsidRPr="00B51BAA">
        <w:rPr>
          <w:b/>
        </w:rPr>
        <w:t>/**************************************************/</w:t>
      </w:r>
    </w:p>
    <w:p w:rsidR="009C77E9" w:rsidRPr="00B51BAA" w:rsidRDefault="009C77E9" w:rsidP="009C77E9">
      <w:pPr>
        <w:rPr>
          <w:b/>
        </w:rPr>
      </w:pPr>
      <w:proofErr w:type="spellStart"/>
      <w:r w:rsidRPr="00B51BAA">
        <w:rPr>
          <w:b/>
        </w:rPr>
        <w:t>training_size</w:t>
      </w:r>
      <w:proofErr w:type="spellEnd"/>
      <w:r w:rsidRPr="00B51BAA">
        <w:rPr>
          <w:b/>
        </w:rPr>
        <w:t>=</w:t>
      </w:r>
      <w:proofErr w:type="gramStart"/>
      <w:r w:rsidRPr="00B51BAA">
        <w:rPr>
          <w:b/>
        </w:rPr>
        <w:t>1000,batch</w:t>
      </w:r>
      <w:proofErr w:type="gramEnd"/>
      <w:r w:rsidRPr="00B51BAA">
        <w:rPr>
          <w:b/>
        </w:rPr>
        <w:t>_size=100,</w:t>
      </w:r>
    </w:p>
    <w:p w:rsidR="009C77E9" w:rsidRPr="00B51BAA" w:rsidRDefault="009C77E9" w:rsidP="009C77E9">
      <w:pPr>
        <w:rPr>
          <w:b/>
        </w:rPr>
      </w:pPr>
      <w:proofErr w:type="spellStart"/>
      <w:r w:rsidRPr="00B51BAA">
        <w:rPr>
          <w:b/>
        </w:rPr>
        <w:t>epoch_size</w:t>
      </w:r>
      <w:proofErr w:type="spellEnd"/>
      <w:r w:rsidRPr="00B51BAA">
        <w:rPr>
          <w:b/>
        </w:rPr>
        <w:t>=</w:t>
      </w:r>
      <w:proofErr w:type="gramStart"/>
      <w:r w:rsidRPr="00B51BAA">
        <w:rPr>
          <w:b/>
        </w:rPr>
        <w:t>10,learning</w:t>
      </w:r>
      <w:proofErr w:type="gramEnd"/>
      <w:r w:rsidRPr="00B51BAA">
        <w:rPr>
          <w:b/>
        </w:rPr>
        <w:t>_rate=0.0010,hidden_layer=3</w:t>
      </w:r>
    </w:p>
    <w:p w:rsidR="009C77E9" w:rsidRPr="00B51BAA" w:rsidRDefault="009C77E9" w:rsidP="009C77E9">
      <w:pPr>
        <w:rPr>
          <w:b/>
        </w:rPr>
      </w:pPr>
    </w:p>
    <w:p w:rsidR="009C77E9" w:rsidRPr="00B51BAA" w:rsidRDefault="009C77E9" w:rsidP="009C77E9">
      <w:pPr>
        <w:rPr>
          <w:b/>
        </w:rPr>
      </w:pPr>
      <w:r w:rsidRPr="00B51BAA">
        <w:rPr>
          <w:b/>
        </w:rPr>
        <w:lastRenderedPageBreak/>
        <w:t xml:space="preserve"> training time:11.8631</w:t>
      </w:r>
    </w:p>
    <w:p w:rsidR="009C77E9" w:rsidRPr="00B51BAA" w:rsidRDefault="009C77E9" w:rsidP="009C77E9">
      <w:pPr>
        <w:rPr>
          <w:b/>
        </w:rPr>
      </w:pPr>
      <w:r w:rsidRPr="00B51BAA">
        <w:rPr>
          <w:b/>
        </w:rPr>
        <w:t xml:space="preserve"> testing time:0.0532</w:t>
      </w:r>
    </w:p>
    <w:p w:rsidR="009C77E9" w:rsidRPr="00B51BAA" w:rsidRDefault="009C77E9" w:rsidP="009C77E9">
      <w:pPr>
        <w:rPr>
          <w:b/>
        </w:rPr>
      </w:pPr>
      <w:r w:rsidRPr="00B51BAA">
        <w:rPr>
          <w:b/>
        </w:rPr>
        <w:t xml:space="preserve"> training accuracy:0.99900</w:t>
      </w:r>
    </w:p>
    <w:p w:rsidR="009C77E9" w:rsidRPr="00B51BAA" w:rsidRDefault="009C77E9" w:rsidP="009C77E9">
      <w:pPr>
        <w:rPr>
          <w:b/>
        </w:rPr>
      </w:pPr>
      <w:r w:rsidRPr="00B51BAA">
        <w:rPr>
          <w:b/>
        </w:rPr>
        <w:t xml:space="preserve"> testing accuracy(e1):0.76400</w:t>
      </w:r>
    </w:p>
    <w:p w:rsidR="009C77E9" w:rsidRPr="00B51BAA" w:rsidRDefault="009C77E9" w:rsidP="009C77E9">
      <w:pPr>
        <w:rPr>
          <w:b/>
        </w:rPr>
      </w:pPr>
      <w:r w:rsidRPr="00B51BAA">
        <w:rPr>
          <w:b/>
        </w:rPr>
        <w:t xml:space="preserve"> testing accuracy(e2):0.92800</w:t>
      </w:r>
    </w:p>
    <w:p w:rsidR="009C77E9" w:rsidRPr="00B51BAA" w:rsidRDefault="009C77E9" w:rsidP="009C77E9">
      <w:pPr>
        <w:rPr>
          <w:b/>
        </w:rPr>
      </w:pPr>
      <w:r w:rsidRPr="00B51BAA">
        <w:rPr>
          <w:b/>
        </w:rPr>
        <w:t xml:space="preserve"> testing accuracy(e3):0.97300</w:t>
      </w:r>
    </w:p>
    <w:p w:rsidR="009C77E9" w:rsidRPr="00B51BAA" w:rsidRDefault="009C77E9" w:rsidP="009C77E9">
      <w:pPr>
        <w:rPr>
          <w:b/>
        </w:rPr>
      </w:pPr>
      <w:r w:rsidRPr="00B51BAA">
        <w:rPr>
          <w:b/>
        </w:rPr>
        <w:t xml:space="preserve"> testing accuracy(e4):0.99000</w:t>
      </w:r>
    </w:p>
    <w:p w:rsidR="009C77E9" w:rsidRPr="00B51BAA" w:rsidRDefault="009C77E9" w:rsidP="009C77E9">
      <w:pPr>
        <w:rPr>
          <w:b/>
        </w:rPr>
      </w:pPr>
      <w:r w:rsidRPr="00B51BAA">
        <w:rPr>
          <w:b/>
        </w:rPr>
        <w:t xml:space="preserve"> testing accuracy(e5):0.99500</w:t>
      </w:r>
    </w:p>
    <w:p w:rsidR="009C77E9" w:rsidRPr="00B51BAA" w:rsidRDefault="009C77E9" w:rsidP="009C77E9">
      <w:pPr>
        <w:rPr>
          <w:b/>
        </w:rPr>
      </w:pPr>
    </w:p>
    <w:p w:rsidR="009C77E9" w:rsidRPr="00B51BAA" w:rsidRDefault="009C77E9" w:rsidP="009C77E9">
      <w:pPr>
        <w:rPr>
          <w:b/>
        </w:rPr>
      </w:pPr>
      <w:r w:rsidRPr="00B51BAA">
        <w:rPr>
          <w:b/>
        </w:rPr>
        <w:t>/**************************************************/</w:t>
      </w:r>
    </w:p>
    <w:p w:rsidR="009C77E9" w:rsidRPr="00B51BAA" w:rsidRDefault="009C77E9" w:rsidP="009C77E9">
      <w:pPr>
        <w:rPr>
          <w:b/>
        </w:rPr>
      </w:pPr>
      <w:proofErr w:type="spellStart"/>
      <w:r w:rsidRPr="00B51BAA">
        <w:rPr>
          <w:b/>
        </w:rPr>
        <w:t>training_size</w:t>
      </w:r>
      <w:proofErr w:type="spellEnd"/>
      <w:r w:rsidRPr="00B51BAA">
        <w:rPr>
          <w:b/>
        </w:rPr>
        <w:t>=</w:t>
      </w:r>
      <w:proofErr w:type="gramStart"/>
      <w:r w:rsidRPr="00B51BAA">
        <w:rPr>
          <w:b/>
        </w:rPr>
        <w:t>1000,batch</w:t>
      </w:r>
      <w:proofErr w:type="gramEnd"/>
      <w:r w:rsidRPr="00B51BAA">
        <w:rPr>
          <w:b/>
        </w:rPr>
        <w:t>_size=100,</w:t>
      </w:r>
    </w:p>
    <w:p w:rsidR="009C77E9" w:rsidRPr="00B51BAA" w:rsidRDefault="009C77E9" w:rsidP="009C77E9">
      <w:pPr>
        <w:rPr>
          <w:b/>
        </w:rPr>
      </w:pPr>
      <w:proofErr w:type="spellStart"/>
      <w:r w:rsidRPr="00B51BAA">
        <w:rPr>
          <w:b/>
        </w:rPr>
        <w:t>epoch_size</w:t>
      </w:r>
      <w:proofErr w:type="spellEnd"/>
      <w:r w:rsidRPr="00B51BAA">
        <w:rPr>
          <w:b/>
        </w:rPr>
        <w:t>=</w:t>
      </w:r>
      <w:proofErr w:type="gramStart"/>
      <w:r w:rsidRPr="00B51BAA">
        <w:rPr>
          <w:b/>
        </w:rPr>
        <w:t>10,learning</w:t>
      </w:r>
      <w:proofErr w:type="gramEnd"/>
      <w:r w:rsidRPr="00B51BAA">
        <w:rPr>
          <w:b/>
        </w:rPr>
        <w:t>_rate=0.0010,hidden_layer=4</w:t>
      </w:r>
    </w:p>
    <w:p w:rsidR="009C77E9" w:rsidRPr="00B51BAA" w:rsidRDefault="009C77E9" w:rsidP="009C77E9">
      <w:pPr>
        <w:rPr>
          <w:b/>
        </w:rPr>
      </w:pPr>
    </w:p>
    <w:p w:rsidR="009C77E9" w:rsidRPr="00B51BAA" w:rsidRDefault="009C77E9" w:rsidP="009C77E9">
      <w:pPr>
        <w:rPr>
          <w:b/>
        </w:rPr>
      </w:pPr>
      <w:r w:rsidRPr="00B51BAA">
        <w:rPr>
          <w:b/>
        </w:rPr>
        <w:t xml:space="preserve"> training time:25.5901</w:t>
      </w:r>
    </w:p>
    <w:p w:rsidR="009C77E9" w:rsidRPr="00B51BAA" w:rsidRDefault="009C77E9" w:rsidP="009C77E9">
      <w:pPr>
        <w:rPr>
          <w:b/>
        </w:rPr>
      </w:pPr>
      <w:r w:rsidRPr="00B51BAA">
        <w:rPr>
          <w:b/>
        </w:rPr>
        <w:t xml:space="preserve"> testing time:0.0772</w:t>
      </w:r>
    </w:p>
    <w:p w:rsidR="009C77E9" w:rsidRPr="00B51BAA" w:rsidRDefault="009C77E9" w:rsidP="009C77E9">
      <w:pPr>
        <w:rPr>
          <w:b/>
        </w:rPr>
      </w:pPr>
      <w:r w:rsidRPr="00B51BAA">
        <w:rPr>
          <w:b/>
        </w:rPr>
        <w:t xml:space="preserve"> training accuracy:0.94600</w:t>
      </w:r>
    </w:p>
    <w:p w:rsidR="009C77E9" w:rsidRPr="00B51BAA" w:rsidRDefault="009C77E9" w:rsidP="009C77E9">
      <w:pPr>
        <w:rPr>
          <w:b/>
        </w:rPr>
      </w:pPr>
      <w:r w:rsidRPr="00B51BAA">
        <w:rPr>
          <w:b/>
        </w:rPr>
        <w:t xml:space="preserve"> testing accuracy(e1):0.71800</w:t>
      </w:r>
    </w:p>
    <w:p w:rsidR="009C77E9" w:rsidRPr="00B51BAA" w:rsidRDefault="009C77E9" w:rsidP="009C77E9">
      <w:pPr>
        <w:rPr>
          <w:b/>
        </w:rPr>
      </w:pPr>
      <w:r w:rsidRPr="00B51BAA">
        <w:rPr>
          <w:b/>
        </w:rPr>
        <w:t xml:space="preserve"> testing accuracy(e2):0.89000</w:t>
      </w:r>
    </w:p>
    <w:p w:rsidR="009C77E9" w:rsidRPr="00B51BAA" w:rsidRDefault="009C77E9" w:rsidP="009C77E9">
      <w:pPr>
        <w:rPr>
          <w:b/>
        </w:rPr>
      </w:pPr>
      <w:r w:rsidRPr="00B51BAA">
        <w:rPr>
          <w:b/>
        </w:rPr>
        <w:t xml:space="preserve"> testing accuracy(e3):0.94900</w:t>
      </w:r>
    </w:p>
    <w:p w:rsidR="009C77E9" w:rsidRPr="00B51BAA" w:rsidRDefault="009C77E9" w:rsidP="009C77E9">
      <w:pPr>
        <w:rPr>
          <w:b/>
        </w:rPr>
      </w:pPr>
      <w:r w:rsidRPr="00B51BAA">
        <w:rPr>
          <w:b/>
        </w:rPr>
        <w:t xml:space="preserve"> testing accuracy(e4):0.97900</w:t>
      </w:r>
    </w:p>
    <w:p w:rsidR="009C77E9" w:rsidRPr="00B51BAA" w:rsidRDefault="009C77E9" w:rsidP="009C77E9">
      <w:pPr>
        <w:rPr>
          <w:b/>
        </w:rPr>
      </w:pPr>
      <w:r w:rsidRPr="00B51BAA">
        <w:rPr>
          <w:b/>
        </w:rPr>
        <w:t xml:space="preserve"> testing accuracy(e5):0.99700</w:t>
      </w:r>
    </w:p>
    <w:p w:rsidR="009C77E9" w:rsidRDefault="009C77E9" w:rsidP="009C77E9"/>
    <w:p w:rsidR="009C77E9" w:rsidRPr="00605156" w:rsidRDefault="009C77E9" w:rsidP="009C77E9">
      <w:pPr>
        <w:rPr>
          <w:b/>
        </w:rPr>
      </w:pPr>
      <w:r w:rsidRPr="00605156">
        <w:rPr>
          <w:b/>
        </w:rPr>
        <w:t>/**************************************************/</w:t>
      </w:r>
    </w:p>
    <w:p w:rsidR="009C77E9" w:rsidRPr="00605156" w:rsidRDefault="009C77E9" w:rsidP="009C77E9">
      <w:pPr>
        <w:rPr>
          <w:b/>
        </w:rPr>
      </w:pPr>
      <w:proofErr w:type="spellStart"/>
      <w:r w:rsidRPr="00605156">
        <w:rPr>
          <w:b/>
        </w:rPr>
        <w:t>training_size</w:t>
      </w:r>
      <w:proofErr w:type="spellEnd"/>
      <w:r w:rsidRPr="00605156">
        <w:rPr>
          <w:b/>
        </w:rPr>
        <w:t>=</w:t>
      </w:r>
      <w:proofErr w:type="gramStart"/>
      <w:r w:rsidRPr="00605156">
        <w:rPr>
          <w:b/>
        </w:rPr>
        <w:t>1000,batch</w:t>
      </w:r>
      <w:proofErr w:type="gramEnd"/>
      <w:r w:rsidRPr="00605156">
        <w:rPr>
          <w:b/>
        </w:rPr>
        <w:t>_size=100,</w:t>
      </w:r>
    </w:p>
    <w:p w:rsidR="009C77E9" w:rsidRPr="00605156" w:rsidRDefault="009C77E9" w:rsidP="009C77E9">
      <w:pPr>
        <w:rPr>
          <w:b/>
        </w:rPr>
      </w:pPr>
      <w:proofErr w:type="spellStart"/>
      <w:r w:rsidRPr="00605156">
        <w:rPr>
          <w:b/>
        </w:rPr>
        <w:t>epoch_size</w:t>
      </w:r>
      <w:proofErr w:type="spellEnd"/>
      <w:r w:rsidRPr="00605156">
        <w:rPr>
          <w:b/>
        </w:rPr>
        <w:t>=</w:t>
      </w:r>
      <w:proofErr w:type="gramStart"/>
      <w:r w:rsidRPr="00605156">
        <w:rPr>
          <w:b/>
        </w:rPr>
        <w:t>20,learning</w:t>
      </w:r>
      <w:proofErr w:type="gramEnd"/>
      <w:r w:rsidRPr="00605156">
        <w:rPr>
          <w:b/>
        </w:rPr>
        <w:t>_rate=0.0010,hidden_layer=1</w:t>
      </w:r>
    </w:p>
    <w:p w:rsidR="009C77E9" w:rsidRPr="00605156" w:rsidRDefault="009C77E9" w:rsidP="009C77E9">
      <w:pPr>
        <w:rPr>
          <w:b/>
        </w:rPr>
      </w:pPr>
    </w:p>
    <w:p w:rsidR="009C77E9" w:rsidRPr="00605156" w:rsidRDefault="009C77E9" w:rsidP="009C77E9">
      <w:pPr>
        <w:rPr>
          <w:b/>
        </w:rPr>
      </w:pPr>
      <w:r w:rsidRPr="00605156">
        <w:rPr>
          <w:b/>
        </w:rPr>
        <w:t xml:space="preserve"> training time:3.2324</w:t>
      </w:r>
    </w:p>
    <w:p w:rsidR="009C77E9" w:rsidRPr="00605156" w:rsidRDefault="009C77E9" w:rsidP="009C77E9">
      <w:pPr>
        <w:rPr>
          <w:b/>
        </w:rPr>
      </w:pPr>
      <w:r w:rsidRPr="00605156">
        <w:rPr>
          <w:b/>
        </w:rPr>
        <w:t xml:space="preserve"> testing time:0.0377</w:t>
      </w:r>
    </w:p>
    <w:p w:rsidR="009C77E9" w:rsidRPr="00605156" w:rsidRDefault="009C77E9" w:rsidP="009C77E9">
      <w:pPr>
        <w:rPr>
          <w:b/>
        </w:rPr>
      </w:pPr>
      <w:r w:rsidRPr="00605156">
        <w:rPr>
          <w:b/>
        </w:rPr>
        <w:t xml:space="preserve"> training accuracy:0.99900</w:t>
      </w:r>
    </w:p>
    <w:p w:rsidR="009C77E9" w:rsidRPr="00605156" w:rsidRDefault="009C77E9" w:rsidP="009C77E9">
      <w:pPr>
        <w:rPr>
          <w:b/>
        </w:rPr>
      </w:pPr>
      <w:r w:rsidRPr="00605156">
        <w:rPr>
          <w:b/>
        </w:rPr>
        <w:t xml:space="preserve"> testing accuracy(e1):0.78100</w:t>
      </w:r>
    </w:p>
    <w:p w:rsidR="009C77E9" w:rsidRPr="00605156" w:rsidRDefault="009C77E9" w:rsidP="009C77E9">
      <w:pPr>
        <w:rPr>
          <w:b/>
        </w:rPr>
      </w:pPr>
      <w:r w:rsidRPr="00605156">
        <w:rPr>
          <w:b/>
        </w:rPr>
        <w:t xml:space="preserve"> testing accuracy(e2):0.93400</w:t>
      </w:r>
    </w:p>
    <w:p w:rsidR="009C77E9" w:rsidRPr="00605156" w:rsidRDefault="009C77E9" w:rsidP="009C77E9">
      <w:pPr>
        <w:rPr>
          <w:b/>
        </w:rPr>
      </w:pPr>
      <w:r w:rsidRPr="00605156">
        <w:rPr>
          <w:b/>
        </w:rPr>
        <w:lastRenderedPageBreak/>
        <w:t xml:space="preserve"> testing accuracy(e3):0.97800</w:t>
      </w:r>
    </w:p>
    <w:p w:rsidR="009C77E9" w:rsidRPr="00605156" w:rsidRDefault="009C77E9" w:rsidP="009C77E9">
      <w:pPr>
        <w:rPr>
          <w:b/>
        </w:rPr>
      </w:pPr>
      <w:r w:rsidRPr="00605156">
        <w:rPr>
          <w:b/>
        </w:rPr>
        <w:t xml:space="preserve"> testing accuracy(e4):0.99200</w:t>
      </w:r>
    </w:p>
    <w:p w:rsidR="009C77E9" w:rsidRPr="00605156" w:rsidRDefault="009C77E9" w:rsidP="009C77E9">
      <w:pPr>
        <w:rPr>
          <w:b/>
        </w:rPr>
      </w:pPr>
      <w:r w:rsidRPr="00605156">
        <w:rPr>
          <w:b/>
        </w:rPr>
        <w:t xml:space="preserve"> testing accuracy(e5):0.99400</w:t>
      </w:r>
    </w:p>
    <w:p w:rsidR="009C77E9" w:rsidRPr="00605156" w:rsidRDefault="009C77E9" w:rsidP="009C77E9">
      <w:pPr>
        <w:rPr>
          <w:b/>
        </w:rPr>
      </w:pPr>
    </w:p>
    <w:p w:rsidR="009C77E9" w:rsidRPr="00605156" w:rsidRDefault="009C77E9" w:rsidP="009C77E9">
      <w:pPr>
        <w:rPr>
          <w:b/>
        </w:rPr>
      </w:pPr>
      <w:r w:rsidRPr="00605156">
        <w:rPr>
          <w:b/>
        </w:rPr>
        <w:t>/**************************************************/</w:t>
      </w:r>
    </w:p>
    <w:p w:rsidR="009C77E9" w:rsidRPr="00605156" w:rsidRDefault="009C77E9" w:rsidP="009C77E9">
      <w:pPr>
        <w:rPr>
          <w:b/>
        </w:rPr>
      </w:pPr>
      <w:proofErr w:type="spellStart"/>
      <w:r w:rsidRPr="00605156">
        <w:rPr>
          <w:b/>
        </w:rPr>
        <w:t>training_size</w:t>
      </w:r>
      <w:proofErr w:type="spellEnd"/>
      <w:r w:rsidRPr="00605156">
        <w:rPr>
          <w:b/>
        </w:rPr>
        <w:t>=</w:t>
      </w:r>
      <w:proofErr w:type="gramStart"/>
      <w:r w:rsidRPr="00605156">
        <w:rPr>
          <w:b/>
        </w:rPr>
        <w:t>1000,batch</w:t>
      </w:r>
      <w:proofErr w:type="gramEnd"/>
      <w:r w:rsidRPr="00605156">
        <w:rPr>
          <w:b/>
        </w:rPr>
        <w:t>_size=100,</w:t>
      </w:r>
    </w:p>
    <w:p w:rsidR="009C77E9" w:rsidRPr="00605156" w:rsidRDefault="009C77E9" w:rsidP="009C77E9">
      <w:pPr>
        <w:rPr>
          <w:b/>
        </w:rPr>
      </w:pPr>
      <w:proofErr w:type="spellStart"/>
      <w:r w:rsidRPr="00605156">
        <w:rPr>
          <w:b/>
        </w:rPr>
        <w:t>epoch_size</w:t>
      </w:r>
      <w:proofErr w:type="spellEnd"/>
      <w:r w:rsidRPr="00605156">
        <w:rPr>
          <w:b/>
        </w:rPr>
        <w:t>=</w:t>
      </w:r>
      <w:proofErr w:type="gramStart"/>
      <w:r w:rsidRPr="00605156">
        <w:rPr>
          <w:b/>
        </w:rPr>
        <w:t>20,learning</w:t>
      </w:r>
      <w:proofErr w:type="gramEnd"/>
      <w:r w:rsidRPr="00605156">
        <w:rPr>
          <w:b/>
        </w:rPr>
        <w:t>_rate=0.0010,hidden_layer=2</w:t>
      </w:r>
    </w:p>
    <w:p w:rsidR="009C77E9" w:rsidRPr="00605156" w:rsidRDefault="009C77E9" w:rsidP="009C77E9">
      <w:pPr>
        <w:rPr>
          <w:b/>
        </w:rPr>
      </w:pPr>
    </w:p>
    <w:p w:rsidR="009C77E9" w:rsidRPr="00605156" w:rsidRDefault="009C77E9" w:rsidP="009C77E9">
      <w:pPr>
        <w:rPr>
          <w:b/>
        </w:rPr>
      </w:pPr>
      <w:r w:rsidRPr="00605156">
        <w:rPr>
          <w:b/>
        </w:rPr>
        <w:t xml:space="preserve"> training time:9.0161</w:t>
      </w:r>
    </w:p>
    <w:p w:rsidR="009C77E9" w:rsidRPr="00605156" w:rsidRDefault="009C77E9" w:rsidP="009C77E9">
      <w:pPr>
        <w:rPr>
          <w:b/>
        </w:rPr>
      </w:pPr>
      <w:r w:rsidRPr="00605156">
        <w:rPr>
          <w:b/>
        </w:rPr>
        <w:t xml:space="preserve"> testing time:0.0448</w:t>
      </w:r>
    </w:p>
    <w:p w:rsidR="009C77E9" w:rsidRPr="00605156" w:rsidRDefault="009C77E9" w:rsidP="009C77E9">
      <w:pPr>
        <w:rPr>
          <w:b/>
        </w:rPr>
      </w:pPr>
      <w:r w:rsidRPr="00605156">
        <w:rPr>
          <w:b/>
        </w:rPr>
        <w:t xml:space="preserve"> training accuracy:1.00000</w:t>
      </w:r>
    </w:p>
    <w:p w:rsidR="009C77E9" w:rsidRPr="00605156" w:rsidRDefault="009C77E9" w:rsidP="009C77E9">
      <w:pPr>
        <w:rPr>
          <w:b/>
        </w:rPr>
      </w:pPr>
      <w:r w:rsidRPr="00605156">
        <w:rPr>
          <w:b/>
        </w:rPr>
        <w:t xml:space="preserve"> testing accuracy(e1):0.78500</w:t>
      </w:r>
    </w:p>
    <w:p w:rsidR="009C77E9" w:rsidRPr="00605156" w:rsidRDefault="009C77E9" w:rsidP="009C77E9">
      <w:pPr>
        <w:rPr>
          <w:b/>
        </w:rPr>
      </w:pPr>
      <w:r w:rsidRPr="00605156">
        <w:rPr>
          <w:b/>
        </w:rPr>
        <w:t xml:space="preserve"> testing accuracy(e2):0.93500</w:t>
      </w:r>
    </w:p>
    <w:p w:rsidR="009C77E9" w:rsidRPr="00605156" w:rsidRDefault="009C77E9" w:rsidP="009C77E9">
      <w:pPr>
        <w:rPr>
          <w:b/>
        </w:rPr>
      </w:pPr>
      <w:r w:rsidRPr="00605156">
        <w:rPr>
          <w:b/>
        </w:rPr>
        <w:t xml:space="preserve"> testing accuracy(e3):0.98200</w:t>
      </w:r>
    </w:p>
    <w:p w:rsidR="009C77E9" w:rsidRPr="00605156" w:rsidRDefault="009C77E9" w:rsidP="009C77E9">
      <w:pPr>
        <w:rPr>
          <w:b/>
        </w:rPr>
      </w:pPr>
      <w:r w:rsidRPr="00605156">
        <w:rPr>
          <w:b/>
        </w:rPr>
        <w:t xml:space="preserve"> testing accuracy(e4):0.98700</w:t>
      </w:r>
    </w:p>
    <w:p w:rsidR="009C77E9" w:rsidRPr="00605156" w:rsidRDefault="009C77E9" w:rsidP="009C77E9">
      <w:pPr>
        <w:rPr>
          <w:b/>
        </w:rPr>
      </w:pPr>
      <w:r w:rsidRPr="00605156">
        <w:rPr>
          <w:b/>
        </w:rPr>
        <w:t xml:space="preserve"> testing accuracy(e5):0.99600</w:t>
      </w:r>
    </w:p>
    <w:p w:rsidR="009C77E9" w:rsidRDefault="009C77E9" w:rsidP="009C77E9"/>
    <w:p w:rsidR="009C77E9" w:rsidRPr="00605156" w:rsidRDefault="009C77E9" w:rsidP="009C77E9">
      <w:pPr>
        <w:rPr>
          <w:b/>
        </w:rPr>
      </w:pPr>
      <w:r w:rsidRPr="00605156">
        <w:rPr>
          <w:b/>
        </w:rPr>
        <w:t>/**************************************************/</w:t>
      </w:r>
    </w:p>
    <w:p w:rsidR="009C77E9" w:rsidRPr="00605156" w:rsidRDefault="009C77E9" w:rsidP="009C77E9">
      <w:pPr>
        <w:rPr>
          <w:b/>
        </w:rPr>
      </w:pPr>
      <w:proofErr w:type="spellStart"/>
      <w:r w:rsidRPr="00605156">
        <w:rPr>
          <w:b/>
        </w:rPr>
        <w:t>training_size</w:t>
      </w:r>
      <w:proofErr w:type="spellEnd"/>
      <w:r w:rsidRPr="00605156">
        <w:rPr>
          <w:b/>
        </w:rPr>
        <w:t>=</w:t>
      </w:r>
      <w:proofErr w:type="gramStart"/>
      <w:r w:rsidRPr="00605156">
        <w:rPr>
          <w:b/>
        </w:rPr>
        <w:t>1000,batch</w:t>
      </w:r>
      <w:proofErr w:type="gramEnd"/>
      <w:r w:rsidRPr="00605156">
        <w:rPr>
          <w:b/>
        </w:rPr>
        <w:t>_size=100,</w:t>
      </w:r>
    </w:p>
    <w:p w:rsidR="009C77E9" w:rsidRPr="00605156" w:rsidRDefault="009C77E9" w:rsidP="009C77E9">
      <w:pPr>
        <w:rPr>
          <w:b/>
        </w:rPr>
      </w:pPr>
      <w:proofErr w:type="spellStart"/>
      <w:r w:rsidRPr="00605156">
        <w:rPr>
          <w:b/>
        </w:rPr>
        <w:t>epoch_size</w:t>
      </w:r>
      <w:proofErr w:type="spellEnd"/>
      <w:r w:rsidRPr="00605156">
        <w:rPr>
          <w:b/>
        </w:rPr>
        <w:t>=</w:t>
      </w:r>
      <w:proofErr w:type="gramStart"/>
      <w:r w:rsidRPr="00605156">
        <w:rPr>
          <w:b/>
        </w:rPr>
        <w:t>20,learning</w:t>
      </w:r>
      <w:proofErr w:type="gramEnd"/>
      <w:r w:rsidRPr="00605156">
        <w:rPr>
          <w:b/>
        </w:rPr>
        <w:t>_rate=0.0010,hidden_layer=3</w:t>
      </w:r>
    </w:p>
    <w:p w:rsidR="009C77E9" w:rsidRPr="00605156" w:rsidRDefault="009C77E9" w:rsidP="009C77E9">
      <w:pPr>
        <w:rPr>
          <w:b/>
        </w:rPr>
      </w:pPr>
    </w:p>
    <w:p w:rsidR="009C77E9" w:rsidRPr="00605156" w:rsidRDefault="009C77E9" w:rsidP="009C77E9">
      <w:pPr>
        <w:rPr>
          <w:b/>
        </w:rPr>
      </w:pPr>
      <w:r w:rsidRPr="00605156">
        <w:rPr>
          <w:b/>
        </w:rPr>
        <w:t xml:space="preserve"> training time:21.5642</w:t>
      </w:r>
    </w:p>
    <w:p w:rsidR="009C77E9" w:rsidRPr="00605156" w:rsidRDefault="009C77E9" w:rsidP="009C77E9">
      <w:pPr>
        <w:rPr>
          <w:b/>
        </w:rPr>
      </w:pPr>
      <w:r w:rsidRPr="00605156">
        <w:rPr>
          <w:b/>
        </w:rPr>
        <w:t xml:space="preserve"> testing time:0.0550</w:t>
      </w:r>
    </w:p>
    <w:p w:rsidR="009C77E9" w:rsidRPr="00605156" w:rsidRDefault="009C77E9" w:rsidP="009C77E9">
      <w:pPr>
        <w:rPr>
          <w:b/>
        </w:rPr>
      </w:pPr>
      <w:r w:rsidRPr="00605156">
        <w:rPr>
          <w:b/>
        </w:rPr>
        <w:t xml:space="preserve"> training accuracy:1.00000</w:t>
      </w:r>
    </w:p>
    <w:p w:rsidR="009C77E9" w:rsidRPr="00605156" w:rsidRDefault="009C77E9" w:rsidP="009C77E9">
      <w:pPr>
        <w:rPr>
          <w:b/>
        </w:rPr>
      </w:pPr>
      <w:r w:rsidRPr="00605156">
        <w:rPr>
          <w:b/>
        </w:rPr>
        <w:t xml:space="preserve"> testing accuracy(e1):0.78400</w:t>
      </w:r>
    </w:p>
    <w:p w:rsidR="009C77E9" w:rsidRPr="00605156" w:rsidRDefault="009C77E9" w:rsidP="009C77E9">
      <w:pPr>
        <w:rPr>
          <w:b/>
        </w:rPr>
      </w:pPr>
      <w:r w:rsidRPr="00605156">
        <w:rPr>
          <w:b/>
        </w:rPr>
        <w:t xml:space="preserve"> testing accuracy(e2):0.93700</w:t>
      </w:r>
    </w:p>
    <w:p w:rsidR="009C77E9" w:rsidRPr="00605156" w:rsidRDefault="009C77E9" w:rsidP="009C77E9">
      <w:pPr>
        <w:rPr>
          <w:b/>
        </w:rPr>
      </w:pPr>
      <w:r w:rsidRPr="00605156">
        <w:rPr>
          <w:b/>
        </w:rPr>
        <w:t xml:space="preserve"> testing accuracy(e3):0.97500</w:t>
      </w:r>
    </w:p>
    <w:p w:rsidR="009C77E9" w:rsidRPr="00605156" w:rsidRDefault="009C77E9" w:rsidP="009C77E9">
      <w:pPr>
        <w:rPr>
          <w:b/>
        </w:rPr>
      </w:pPr>
      <w:r w:rsidRPr="00605156">
        <w:rPr>
          <w:b/>
        </w:rPr>
        <w:t xml:space="preserve"> testing accuracy(e4):0.99100</w:t>
      </w:r>
    </w:p>
    <w:p w:rsidR="009C77E9" w:rsidRPr="00605156" w:rsidRDefault="009C77E9" w:rsidP="009C77E9">
      <w:pPr>
        <w:rPr>
          <w:b/>
        </w:rPr>
      </w:pPr>
      <w:r w:rsidRPr="00605156">
        <w:rPr>
          <w:b/>
        </w:rPr>
        <w:t xml:space="preserve"> testing accuracy(e5):0.99600</w:t>
      </w:r>
    </w:p>
    <w:p w:rsidR="009C77E9" w:rsidRDefault="009C77E9" w:rsidP="009C77E9"/>
    <w:p w:rsidR="009C77E9" w:rsidRPr="00605156" w:rsidRDefault="009C77E9" w:rsidP="009C77E9">
      <w:pPr>
        <w:rPr>
          <w:b/>
        </w:rPr>
      </w:pPr>
      <w:r w:rsidRPr="00605156">
        <w:rPr>
          <w:b/>
        </w:rPr>
        <w:t>/**************************************************/</w:t>
      </w:r>
    </w:p>
    <w:p w:rsidR="009C77E9" w:rsidRPr="00605156" w:rsidRDefault="009C77E9" w:rsidP="009C77E9">
      <w:pPr>
        <w:rPr>
          <w:b/>
        </w:rPr>
      </w:pPr>
      <w:proofErr w:type="spellStart"/>
      <w:r w:rsidRPr="00605156">
        <w:rPr>
          <w:b/>
        </w:rPr>
        <w:lastRenderedPageBreak/>
        <w:t>training_size</w:t>
      </w:r>
      <w:proofErr w:type="spellEnd"/>
      <w:r w:rsidRPr="00605156">
        <w:rPr>
          <w:b/>
        </w:rPr>
        <w:t>=</w:t>
      </w:r>
      <w:proofErr w:type="gramStart"/>
      <w:r w:rsidRPr="00605156">
        <w:rPr>
          <w:b/>
        </w:rPr>
        <w:t>1000,batch</w:t>
      </w:r>
      <w:proofErr w:type="gramEnd"/>
      <w:r w:rsidRPr="00605156">
        <w:rPr>
          <w:b/>
        </w:rPr>
        <w:t>_size=100,</w:t>
      </w:r>
    </w:p>
    <w:p w:rsidR="009C77E9" w:rsidRPr="00605156" w:rsidRDefault="009C77E9" w:rsidP="009C77E9">
      <w:pPr>
        <w:rPr>
          <w:b/>
        </w:rPr>
      </w:pPr>
      <w:proofErr w:type="spellStart"/>
      <w:r w:rsidRPr="00605156">
        <w:rPr>
          <w:b/>
        </w:rPr>
        <w:t>epoch_size</w:t>
      </w:r>
      <w:proofErr w:type="spellEnd"/>
      <w:r w:rsidRPr="00605156">
        <w:rPr>
          <w:b/>
        </w:rPr>
        <w:t>=</w:t>
      </w:r>
      <w:proofErr w:type="gramStart"/>
      <w:r w:rsidRPr="00605156">
        <w:rPr>
          <w:b/>
        </w:rPr>
        <w:t>20,learning</w:t>
      </w:r>
      <w:proofErr w:type="gramEnd"/>
      <w:r w:rsidRPr="00605156">
        <w:rPr>
          <w:b/>
        </w:rPr>
        <w:t>_rate=0.0010,hidden_layer=4</w:t>
      </w:r>
    </w:p>
    <w:p w:rsidR="009C77E9" w:rsidRPr="00605156" w:rsidRDefault="009C77E9" w:rsidP="009C77E9">
      <w:pPr>
        <w:rPr>
          <w:b/>
        </w:rPr>
      </w:pPr>
    </w:p>
    <w:p w:rsidR="009C77E9" w:rsidRPr="00605156" w:rsidRDefault="009C77E9" w:rsidP="009C77E9">
      <w:pPr>
        <w:rPr>
          <w:b/>
        </w:rPr>
      </w:pPr>
      <w:r w:rsidRPr="00605156">
        <w:rPr>
          <w:b/>
        </w:rPr>
        <w:t xml:space="preserve"> training time:50.0525</w:t>
      </w:r>
    </w:p>
    <w:p w:rsidR="009C77E9" w:rsidRPr="00605156" w:rsidRDefault="009C77E9" w:rsidP="009C77E9">
      <w:pPr>
        <w:rPr>
          <w:b/>
        </w:rPr>
      </w:pPr>
      <w:r w:rsidRPr="00605156">
        <w:rPr>
          <w:b/>
        </w:rPr>
        <w:t xml:space="preserve"> testing time:0.0820</w:t>
      </w:r>
    </w:p>
    <w:p w:rsidR="009C77E9" w:rsidRPr="00605156" w:rsidRDefault="009C77E9" w:rsidP="009C77E9">
      <w:pPr>
        <w:rPr>
          <w:b/>
        </w:rPr>
      </w:pPr>
      <w:r w:rsidRPr="00605156">
        <w:rPr>
          <w:b/>
        </w:rPr>
        <w:t xml:space="preserve"> training accuracy:1.00000</w:t>
      </w:r>
    </w:p>
    <w:p w:rsidR="009C77E9" w:rsidRPr="00605156" w:rsidRDefault="009C77E9" w:rsidP="009C77E9">
      <w:pPr>
        <w:rPr>
          <w:b/>
        </w:rPr>
      </w:pPr>
      <w:r w:rsidRPr="00605156">
        <w:rPr>
          <w:b/>
        </w:rPr>
        <w:t xml:space="preserve"> testing accuracy(e1):0.77400</w:t>
      </w:r>
    </w:p>
    <w:p w:rsidR="009C77E9" w:rsidRPr="00605156" w:rsidRDefault="009C77E9" w:rsidP="009C77E9">
      <w:pPr>
        <w:rPr>
          <w:b/>
        </w:rPr>
      </w:pPr>
      <w:r w:rsidRPr="00605156">
        <w:rPr>
          <w:b/>
        </w:rPr>
        <w:t xml:space="preserve"> testing accuracy(e2):0.92100</w:t>
      </w:r>
    </w:p>
    <w:p w:rsidR="009C77E9" w:rsidRPr="00605156" w:rsidRDefault="009C77E9" w:rsidP="009C77E9">
      <w:pPr>
        <w:rPr>
          <w:b/>
        </w:rPr>
      </w:pPr>
      <w:r w:rsidRPr="00605156">
        <w:rPr>
          <w:b/>
        </w:rPr>
        <w:t xml:space="preserve"> testing accuracy(e3):0.97500</w:t>
      </w:r>
    </w:p>
    <w:p w:rsidR="009C77E9" w:rsidRPr="00605156" w:rsidRDefault="009C77E9" w:rsidP="009C77E9">
      <w:pPr>
        <w:rPr>
          <w:b/>
        </w:rPr>
      </w:pPr>
      <w:r w:rsidRPr="00605156">
        <w:rPr>
          <w:b/>
        </w:rPr>
        <w:t xml:space="preserve"> testing accuracy(e4):0.99100</w:t>
      </w:r>
    </w:p>
    <w:p w:rsidR="009C77E9" w:rsidRPr="00605156" w:rsidRDefault="009C77E9" w:rsidP="009C77E9">
      <w:pPr>
        <w:rPr>
          <w:b/>
        </w:rPr>
      </w:pPr>
      <w:r w:rsidRPr="00605156">
        <w:rPr>
          <w:b/>
        </w:rPr>
        <w:t xml:space="preserve"> testing accuracy(e5):0.99600</w:t>
      </w:r>
    </w:p>
    <w:p w:rsidR="009C77E9" w:rsidRPr="00A601E8" w:rsidRDefault="009C77E9" w:rsidP="009C77E9">
      <w:pPr>
        <w:rPr>
          <w:b/>
        </w:rPr>
      </w:pPr>
    </w:p>
    <w:p w:rsidR="009C77E9" w:rsidRPr="00A601E8" w:rsidRDefault="009C77E9" w:rsidP="009C77E9">
      <w:pPr>
        <w:rPr>
          <w:b/>
        </w:rPr>
      </w:pPr>
      <w:r w:rsidRPr="00A601E8">
        <w:rPr>
          <w:b/>
        </w:rPr>
        <w:t>/**************************************************/</w:t>
      </w:r>
    </w:p>
    <w:p w:rsidR="009C77E9" w:rsidRPr="00A601E8" w:rsidRDefault="009C77E9" w:rsidP="009C77E9">
      <w:pPr>
        <w:rPr>
          <w:b/>
        </w:rPr>
      </w:pPr>
      <w:proofErr w:type="spellStart"/>
      <w:r w:rsidRPr="00A601E8">
        <w:rPr>
          <w:b/>
        </w:rPr>
        <w:t>training_size</w:t>
      </w:r>
      <w:proofErr w:type="spellEnd"/>
      <w:r w:rsidRPr="00A601E8">
        <w:rPr>
          <w:b/>
        </w:rPr>
        <w:t>=</w:t>
      </w:r>
      <w:proofErr w:type="gramStart"/>
      <w:r w:rsidRPr="00A601E8">
        <w:rPr>
          <w:b/>
        </w:rPr>
        <w:t>1000,batch</w:t>
      </w:r>
      <w:proofErr w:type="gramEnd"/>
      <w:r w:rsidRPr="00A601E8">
        <w:rPr>
          <w:b/>
        </w:rPr>
        <w:t>_size=100,</w:t>
      </w:r>
    </w:p>
    <w:p w:rsidR="009C77E9" w:rsidRPr="00A601E8" w:rsidRDefault="009C77E9" w:rsidP="009C77E9">
      <w:pPr>
        <w:rPr>
          <w:b/>
        </w:rPr>
      </w:pPr>
      <w:proofErr w:type="spellStart"/>
      <w:r w:rsidRPr="00A601E8">
        <w:rPr>
          <w:b/>
        </w:rPr>
        <w:t>epoch_size</w:t>
      </w:r>
      <w:proofErr w:type="spellEnd"/>
      <w:r w:rsidRPr="00A601E8">
        <w:rPr>
          <w:b/>
        </w:rPr>
        <w:t>=</w:t>
      </w:r>
      <w:proofErr w:type="gramStart"/>
      <w:r w:rsidRPr="00A601E8">
        <w:rPr>
          <w:b/>
        </w:rPr>
        <w:t>30,learning</w:t>
      </w:r>
      <w:proofErr w:type="gramEnd"/>
      <w:r w:rsidRPr="00A601E8">
        <w:rPr>
          <w:b/>
        </w:rPr>
        <w:t>_rate=0.0010,hidden_layer=1</w:t>
      </w:r>
    </w:p>
    <w:p w:rsidR="009C77E9" w:rsidRPr="00A601E8" w:rsidRDefault="009C77E9" w:rsidP="009C77E9">
      <w:pPr>
        <w:rPr>
          <w:b/>
        </w:rPr>
      </w:pPr>
    </w:p>
    <w:p w:rsidR="009C77E9" w:rsidRPr="00A601E8" w:rsidRDefault="009C77E9" w:rsidP="009C77E9">
      <w:pPr>
        <w:rPr>
          <w:b/>
        </w:rPr>
      </w:pPr>
      <w:r w:rsidRPr="00A601E8">
        <w:rPr>
          <w:b/>
        </w:rPr>
        <w:t xml:space="preserve"> training time:4.6929</w:t>
      </w:r>
    </w:p>
    <w:p w:rsidR="009C77E9" w:rsidRPr="00A601E8" w:rsidRDefault="009C77E9" w:rsidP="009C77E9">
      <w:pPr>
        <w:rPr>
          <w:b/>
        </w:rPr>
      </w:pPr>
      <w:r w:rsidRPr="00A601E8">
        <w:rPr>
          <w:b/>
        </w:rPr>
        <w:t xml:space="preserve"> testing time:0.0367</w:t>
      </w:r>
    </w:p>
    <w:p w:rsidR="009C77E9" w:rsidRPr="00A601E8" w:rsidRDefault="009C77E9" w:rsidP="009C77E9">
      <w:pPr>
        <w:rPr>
          <w:b/>
        </w:rPr>
      </w:pPr>
      <w:r w:rsidRPr="00A601E8">
        <w:rPr>
          <w:b/>
        </w:rPr>
        <w:t xml:space="preserve"> training accuracy:1.00000</w:t>
      </w:r>
    </w:p>
    <w:p w:rsidR="009C77E9" w:rsidRPr="00A601E8" w:rsidRDefault="009C77E9" w:rsidP="009C77E9">
      <w:pPr>
        <w:rPr>
          <w:b/>
        </w:rPr>
      </w:pPr>
      <w:r w:rsidRPr="00A601E8">
        <w:rPr>
          <w:b/>
        </w:rPr>
        <w:t xml:space="preserve"> testing accuracy(e1):0.77200</w:t>
      </w:r>
    </w:p>
    <w:p w:rsidR="009C77E9" w:rsidRPr="00A601E8" w:rsidRDefault="009C77E9" w:rsidP="009C77E9">
      <w:pPr>
        <w:rPr>
          <w:b/>
        </w:rPr>
      </w:pPr>
      <w:r w:rsidRPr="00A601E8">
        <w:rPr>
          <w:b/>
        </w:rPr>
        <w:t xml:space="preserve"> testing accuracy(e2):0.93100</w:t>
      </w:r>
    </w:p>
    <w:p w:rsidR="009C77E9" w:rsidRPr="00A601E8" w:rsidRDefault="009C77E9" w:rsidP="009C77E9">
      <w:pPr>
        <w:rPr>
          <w:b/>
        </w:rPr>
      </w:pPr>
      <w:r w:rsidRPr="00A601E8">
        <w:rPr>
          <w:b/>
        </w:rPr>
        <w:t xml:space="preserve"> testing accuracy(e3):0.97300</w:t>
      </w:r>
    </w:p>
    <w:p w:rsidR="009C77E9" w:rsidRPr="00A601E8" w:rsidRDefault="009C77E9" w:rsidP="009C77E9">
      <w:pPr>
        <w:rPr>
          <w:b/>
        </w:rPr>
      </w:pPr>
      <w:r w:rsidRPr="00A601E8">
        <w:rPr>
          <w:b/>
        </w:rPr>
        <w:t xml:space="preserve"> testing accuracy(e4):0.98800</w:t>
      </w:r>
    </w:p>
    <w:p w:rsidR="009C77E9" w:rsidRPr="00A601E8" w:rsidRDefault="009C77E9" w:rsidP="009C77E9">
      <w:pPr>
        <w:rPr>
          <w:b/>
        </w:rPr>
      </w:pPr>
      <w:r w:rsidRPr="00A601E8">
        <w:rPr>
          <w:b/>
        </w:rPr>
        <w:t xml:space="preserve"> testing accuracy(e5):0.99600</w:t>
      </w:r>
    </w:p>
    <w:p w:rsidR="009C77E9" w:rsidRDefault="009C77E9" w:rsidP="009C77E9"/>
    <w:p w:rsidR="009C77E9" w:rsidRPr="00A601E8" w:rsidRDefault="009C77E9" w:rsidP="009C77E9">
      <w:pPr>
        <w:rPr>
          <w:b/>
        </w:rPr>
      </w:pPr>
      <w:r w:rsidRPr="00A601E8">
        <w:rPr>
          <w:b/>
        </w:rPr>
        <w:t>/**************************************************/</w:t>
      </w:r>
    </w:p>
    <w:p w:rsidR="009C77E9" w:rsidRPr="00A601E8" w:rsidRDefault="009C77E9" w:rsidP="009C77E9">
      <w:pPr>
        <w:rPr>
          <w:b/>
        </w:rPr>
      </w:pPr>
      <w:proofErr w:type="spellStart"/>
      <w:r w:rsidRPr="00A601E8">
        <w:rPr>
          <w:b/>
        </w:rPr>
        <w:t>training_size</w:t>
      </w:r>
      <w:proofErr w:type="spellEnd"/>
      <w:r w:rsidRPr="00A601E8">
        <w:rPr>
          <w:b/>
        </w:rPr>
        <w:t>=</w:t>
      </w:r>
      <w:proofErr w:type="gramStart"/>
      <w:r w:rsidRPr="00A601E8">
        <w:rPr>
          <w:b/>
        </w:rPr>
        <w:t>1000,batch</w:t>
      </w:r>
      <w:proofErr w:type="gramEnd"/>
      <w:r w:rsidRPr="00A601E8">
        <w:rPr>
          <w:b/>
        </w:rPr>
        <w:t>_size=100,</w:t>
      </w:r>
    </w:p>
    <w:p w:rsidR="009C77E9" w:rsidRPr="00A601E8" w:rsidRDefault="009C77E9" w:rsidP="009C77E9">
      <w:pPr>
        <w:rPr>
          <w:b/>
        </w:rPr>
      </w:pPr>
      <w:proofErr w:type="spellStart"/>
      <w:r w:rsidRPr="00A601E8">
        <w:rPr>
          <w:b/>
        </w:rPr>
        <w:t>epoch_size</w:t>
      </w:r>
      <w:proofErr w:type="spellEnd"/>
      <w:r w:rsidRPr="00A601E8">
        <w:rPr>
          <w:b/>
        </w:rPr>
        <w:t>=</w:t>
      </w:r>
      <w:proofErr w:type="gramStart"/>
      <w:r w:rsidRPr="00A601E8">
        <w:rPr>
          <w:b/>
        </w:rPr>
        <w:t>30,learning</w:t>
      </w:r>
      <w:proofErr w:type="gramEnd"/>
      <w:r w:rsidRPr="00A601E8">
        <w:rPr>
          <w:b/>
        </w:rPr>
        <w:t>_rate=0.0010,hidden_layer=2</w:t>
      </w:r>
    </w:p>
    <w:p w:rsidR="009C77E9" w:rsidRPr="00A601E8" w:rsidRDefault="009C77E9" w:rsidP="009C77E9">
      <w:pPr>
        <w:rPr>
          <w:b/>
        </w:rPr>
      </w:pPr>
    </w:p>
    <w:p w:rsidR="009C77E9" w:rsidRPr="00A601E8" w:rsidRDefault="009C77E9" w:rsidP="009C77E9">
      <w:pPr>
        <w:rPr>
          <w:b/>
        </w:rPr>
      </w:pPr>
      <w:r w:rsidRPr="00A601E8">
        <w:rPr>
          <w:b/>
        </w:rPr>
        <w:t xml:space="preserve"> training time:13.3067</w:t>
      </w:r>
    </w:p>
    <w:p w:rsidR="009C77E9" w:rsidRPr="00A601E8" w:rsidRDefault="009C77E9" w:rsidP="009C77E9">
      <w:pPr>
        <w:rPr>
          <w:b/>
        </w:rPr>
      </w:pPr>
      <w:r w:rsidRPr="00A601E8">
        <w:rPr>
          <w:b/>
        </w:rPr>
        <w:t xml:space="preserve"> testing time:0.0434</w:t>
      </w:r>
    </w:p>
    <w:p w:rsidR="009C77E9" w:rsidRPr="00A601E8" w:rsidRDefault="009C77E9" w:rsidP="009C77E9">
      <w:pPr>
        <w:rPr>
          <w:b/>
        </w:rPr>
      </w:pPr>
      <w:r w:rsidRPr="00A601E8">
        <w:rPr>
          <w:b/>
        </w:rPr>
        <w:lastRenderedPageBreak/>
        <w:t xml:space="preserve"> training accuracy:1.00000</w:t>
      </w:r>
    </w:p>
    <w:p w:rsidR="009C77E9" w:rsidRPr="00A601E8" w:rsidRDefault="009C77E9" w:rsidP="009C77E9">
      <w:pPr>
        <w:rPr>
          <w:b/>
        </w:rPr>
      </w:pPr>
      <w:r w:rsidRPr="00A601E8">
        <w:rPr>
          <w:b/>
        </w:rPr>
        <w:t xml:space="preserve"> testing accuracy(e1):0.77700</w:t>
      </w:r>
    </w:p>
    <w:p w:rsidR="009C77E9" w:rsidRPr="00A601E8" w:rsidRDefault="009C77E9" w:rsidP="009C77E9">
      <w:pPr>
        <w:rPr>
          <w:b/>
        </w:rPr>
      </w:pPr>
      <w:r w:rsidRPr="00A601E8">
        <w:rPr>
          <w:b/>
        </w:rPr>
        <w:t xml:space="preserve"> testing accuracy(e2):0.92000</w:t>
      </w:r>
    </w:p>
    <w:p w:rsidR="009C77E9" w:rsidRPr="00A601E8" w:rsidRDefault="009C77E9" w:rsidP="009C77E9">
      <w:pPr>
        <w:rPr>
          <w:b/>
        </w:rPr>
      </w:pPr>
      <w:r w:rsidRPr="00A601E8">
        <w:rPr>
          <w:b/>
        </w:rPr>
        <w:t xml:space="preserve"> testing accuracy(e3):0.97500</w:t>
      </w:r>
    </w:p>
    <w:p w:rsidR="009C77E9" w:rsidRPr="00A601E8" w:rsidRDefault="009C77E9" w:rsidP="009C77E9">
      <w:pPr>
        <w:rPr>
          <w:b/>
        </w:rPr>
      </w:pPr>
      <w:r w:rsidRPr="00A601E8">
        <w:rPr>
          <w:b/>
        </w:rPr>
        <w:t xml:space="preserve"> testing accuracy(e4):0.99200</w:t>
      </w:r>
    </w:p>
    <w:p w:rsidR="009C77E9" w:rsidRPr="00A601E8" w:rsidRDefault="009C77E9" w:rsidP="009C77E9">
      <w:pPr>
        <w:rPr>
          <w:b/>
        </w:rPr>
      </w:pPr>
      <w:r w:rsidRPr="00A601E8">
        <w:rPr>
          <w:b/>
        </w:rPr>
        <w:t xml:space="preserve"> testing accuracy(e5):0.99700</w:t>
      </w:r>
    </w:p>
    <w:p w:rsidR="009C77E9" w:rsidRDefault="009C77E9" w:rsidP="009C77E9"/>
    <w:p w:rsidR="009C77E9" w:rsidRPr="003961C9" w:rsidRDefault="009C77E9" w:rsidP="009C77E9">
      <w:pPr>
        <w:rPr>
          <w:b/>
        </w:rPr>
      </w:pPr>
      <w:r w:rsidRPr="003961C9">
        <w:rPr>
          <w:b/>
        </w:rPr>
        <w:t>/**************************************************/</w:t>
      </w:r>
    </w:p>
    <w:p w:rsidR="009C77E9" w:rsidRPr="003961C9" w:rsidRDefault="009C77E9" w:rsidP="009C77E9">
      <w:pPr>
        <w:rPr>
          <w:b/>
        </w:rPr>
      </w:pPr>
      <w:proofErr w:type="spellStart"/>
      <w:r w:rsidRPr="003961C9">
        <w:rPr>
          <w:b/>
        </w:rPr>
        <w:t>training_size</w:t>
      </w:r>
      <w:proofErr w:type="spellEnd"/>
      <w:r w:rsidRPr="003961C9">
        <w:rPr>
          <w:b/>
        </w:rPr>
        <w:t>=</w:t>
      </w:r>
      <w:proofErr w:type="gramStart"/>
      <w:r w:rsidRPr="003961C9">
        <w:rPr>
          <w:b/>
        </w:rPr>
        <w:t>1000,batch</w:t>
      </w:r>
      <w:proofErr w:type="gramEnd"/>
      <w:r w:rsidRPr="003961C9">
        <w:rPr>
          <w:b/>
        </w:rPr>
        <w:t>_size=100,</w:t>
      </w:r>
    </w:p>
    <w:p w:rsidR="009C77E9" w:rsidRPr="003961C9" w:rsidRDefault="009C77E9" w:rsidP="009C77E9">
      <w:pPr>
        <w:rPr>
          <w:b/>
        </w:rPr>
      </w:pPr>
      <w:proofErr w:type="spellStart"/>
      <w:r w:rsidRPr="003961C9">
        <w:rPr>
          <w:b/>
        </w:rPr>
        <w:t>epoch_size</w:t>
      </w:r>
      <w:proofErr w:type="spellEnd"/>
      <w:r w:rsidRPr="003961C9">
        <w:rPr>
          <w:b/>
        </w:rPr>
        <w:t>=</w:t>
      </w:r>
      <w:proofErr w:type="gramStart"/>
      <w:r w:rsidRPr="003961C9">
        <w:rPr>
          <w:b/>
        </w:rPr>
        <w:t>30,learning</w:t>
      </w:r>
      <w:proofErr w:type="gramEnd"/>
      <w:r w:rsidRPr="003961C9">
        <w:rPr>
          <w:b/>
        </w:rPr>
        <w:t>_rate=0.0010,hidden_layer=3</w:t>
      </w:r>
    </w:p>
    <w:p w:rsidR="009C77E9" w:rsidRPr="003961C9" w:rsidRDefault="009C77E9" w:rsidP="009C77E9">
      <w:pPr>
        <w:rPr>
          <w:b/>
        </w:rPr>
      </w:pPr>
    </w:p>
    <w:p w:rsidR="009C77E9" w:rsidRPr="003961C9" w:rsidRDefault="009C77E9" w:rsidP="009C77E9">
      <w:pPr>
        <w:rPr>
          <w:b/>
        </w:rPr>
      </w:pPr>
      <w:r w:rsidRPr="003961C9">
        <w:rPr>
          <w:b/>
        </w:rPr>
        <w:t xml:space="preserve"> training time:31.8685</w:t>
      </w:r>
    </w:p>
    <w:p w:rsidR="009C77E9" w:rsidRPr="003961C9" w:rsidRDefault="009C77E9" w:rsidP="009C77E9">
      <w:pPr>
        <w:rPr>
          <w:b/>
        </w:rPr>
      </w:pPr>
      <w:r w:rsidRPr="003961C9">
        <w:rPr>
          <w:b/>
        </w:rPr>
        <w:t xml:space="preserve"> testing time:0.0516</w:t>
      </w:r>
    </w:p>
    <w:p w:rsidR="009C77E9" w:rsidRPr="003961C9" w:rsidRDefault="009C77E9" w:rsidP="009C77E9">
      <w:pPr>
        <w:rPr>
          <w:b/>
        </w:rPr>
      </w:pPr>
      <w:r w:rsidRPr="003961C9">
        <w:rPr>
          <w:b/>
        </w:rPr>
        <w:t xml:space="preserve"> training accuracy:1.00000</w:t>
      </w:r>
    </w:p>
    <w:p w:rsidR="009C77E9" w:rsidRPr="003961C9" w:rsidRDefault="009C77E9" w:rsidP="009C77E9">
      <w:pPr>
        <w:rPr>
          <w:b/>
        </w:rPr>
      </w:pPr>
      <w:r w:rsidRPr="003961C9">
        <w:rPr>
          <w:b/>
        </w:rPr>
        <w:t xml:space="preserve"> testing accuracy(e1):0.78900</w:t>
      </w:r>
    </w:p>
    <w:p w:rsidR="009C77E9" w:rsidRPr="003961C9" w:rsidRDefault="009C77E9" w:rsidP="009C77E9">
      <w:pPr>
        <w:rPr>
          <w:b/>
        </w:rPr>
      </w:pPr>
      <w:r w:rsidRPr="003961C9">
        <w:rPr>
          <w:b/>
        </w:rPr>
        <w:t xml:space="preserve"> testing accuracy(e2):0.91700</w:t>
      </w:r>
    </w:p>
    <w:p w:rsidR="009C77E9" w:rsidRPr="003961C9" w:rsidRDefault="009C77E9" w:rsidP="009C77E9">
      <w:pPr>
        <w:rPr>
          <w:b/>
        </w:rPr>
      </w:pPr>
      <w:r w:rsidRPr="003961C9">
        <w:rPr>
          <w:b/>
        </w:rPr>
        <w:t xml:space="preserve"> testing accuracy(e3):0.97200</w:t>
      </w:r>
    </w:p>
    <w:p w:rsidR="009C77E9" w:rsidRPr="003961C9" w:rsidRDefault="009C77E9" w:rsidP="009C77E9">
      <w:pPr>
        <w:rPr>
          <w:b/>
        </w:rPr>
      </w:pPr>
      <w:r w:rsidRPr="003961C9">
        <w:rPr>
          <w:b/>
        </w:rPr>
        <w:t xml:space="preserve"> testing accuracy(e4):0.98700</w:t>
      </w:r>
    </w:p>
    <w:p w:rsidR="009C77E9" w:rsidRPr="003961C9" w:rsidRDefault="009C77E9" w:rsidP="009C77E9">
      <w:pPr>
        <w:rPr>
          <w:b/>
        </w:rPr>
      </w:pPr>
      <w:r w:rsidRPr="003961C9">
        <w:rPr>
          <w:b/>
        </w:rPr>
        <w:t xml:space="preserve"> testing accuracy(e5):0.99700</w:t>
      </w:r>
    </w:p>
    <w:p w:rsidR="009C77E9" w:rsidRDefault="009C77E9" w:rsidP="009C77E9"/>
    <w:p w:rsidR="009C77E9" w:rsidRPr="00AC32CB" w:rsidRDefault="009C77E9" w:rsidP="009C77E9">
      <w:pPr>
        <w:rPr>
          <w:b/>
        </w:rPr>
      </w:pPr>
      <w:r w:rsidRPr="00AC32CB">
        <w:rPr>
          <w:b/>
        </w:rPr>
        <w:t>/**************************************************/</w:t>
      </w:r>
    </w:p>
    <w:p w:rsidR="009C77E9" w:rsidRPr="00AC32CB" w:rsidRDefault="009C77E9" w:rsidP="009C77E9">
      <w:pPr>
        <w:rPr>
          <w:b/>
        </w:rPr>
      </w:pPr>
      <w:proofErr w:type="spellStart"/>
      <w:r w:rsidRPr="00AC32CB">
        <w:rPr>
          <w:b/>
        </w:rPr>
        <w:t>training_size</w:t>
      </w:r>
      <w:proofErr w:type="spellEnd"/>
      <w:r w:rsidRPr="00AC32CB">
        <w:rPr>
          <w:b/>
        </w:rPr>
        <w:t>=</w:t>
      </w:r>
      <w:proofErr w:type="gramStart"/>
      <w:r w:rsidRPr="00AC32CB">
        <w:rPr>
          <w:b/>
        </w:rPr>
        <w:t>1000,batch</w:t>
      </w:r>
      <w:proofErr w:type="gramEnd"/>
      <w:r w:rsidRPr="00AC32CB">
        <w:rPr>
          <w:b/>
        </w:rPr>
        <w:t>_size=100,</w:t>
      </w:r>
    </w:p>
    <w:p w:rsidR="009C77E9" w:rsidRPr="00AC32CB" w:rsidRDefault="009C77E9" w:rsidP="009C77E9">
      <w:pPr>
        <w:rPr>
          <w:b/>
        </w:rPr>
      </w:pPr>
      <w:proofErr w:type="spellStart"/>
      <w:r w:rsidRPr="00AC32CB">
        <w:rPr>
          <w:b/>
        </w:rPr>
        <w:t>epoch_size</w:t>
      </w:r>
      <w:proofErr w:type="spellEnd"/>
      <w:r w:rsidRPr="00AC32CB">
        <w:rPr>
          <w:b/>
        </w:rPr>
        <w:t>=</w:t>
      </w:r>
      <w:proofErr w:type="gramStart"/>
      <w:r w:rsidRPr="00AC32CB">
        <w:rPr>
          <w:b/>
        </w:rPr>
        <w:t>30,learning</w:t>
      </w:r>
      <w:proofErr w:type="gramEnd"/>
      <w:r w:rsidRPr="00AC32CB">
        <w:rPr>
          <w:b/>
        </w:rPr>
        <w:t>_rate=0.0010,hidden_layer=4</w:t>
      </w:r>
    </w:p>
    <w:p w:rsidR="009C77E9" w:rsidRPr="00AC32CB" w:rsidRDefault="009C77E9" w:rsidP="009C77E9">
      <w:pPr>
        <w:rPr>
          <w:b/>
        </w:rPr>
      </w:pPr>
    </w:p>
    <w:p w:rsidR="009C77E9" w:rsidRPr="00AC32CB" w:rsidRDefault="009C77E9" w:rsidP="009C77E9">
      <w:pPr>
        <w:rPr>
          <w:b/>
        </w:rPr>
      </w:pPr>
      <w:r w:rsidRPr="00AC32CB">
        <w:rPr>
          <w:b/>
        </w:rPr>
        <w:t xml:space="preserve"> training time:74.4757</w:t>
      </w:r>
    </w:p>
    <w:p w:rsidR="009C77E9" w:rsidRPr="00AC32CB" w:rsidRDefault="009C77E9" w:rsidP="009C77E9">
      <w:pPr>
        <w:rPr>
          <w:b/>
        </w:rPr>
      </w:pPr>
      <w:r w:rsidRPr="00AC32CB">
        <w:rPr>
          <w:b/>
        </w:rPr>
        <w:t xml:space="preserve"> testing time:0.0772</w:t>
      </w:r>
    </w:p>
    <w:p w:rsidR="009C77E9" w:rsidRPr="00AC32CB" w:rsidRDefault="009C77E9" w:rsidP="009C77E9">
      <w:pPr>
        <w:rPr>
          <w:b/>
        </w:rPr>
      </w:pPr>
      <w:r w:rsidRPr="00AC32CB">
        <w:rPr>
          <w:b/>
        </w:rPr>
        <w:t xml:space="preserve"> training accuracy:1.00000</w:t>
      </w:r>
    </w:p>
    <w:p w:rsidR="009C77E9" w:rsidRPr="00AC32CB" w:rsidRDefault="009C77E9" w:rsidP="009C77E9">
      <w:pPr>
        <w:rPr>
          <w:b/>
        </w:rPr>
      </w:pPr>
      <w:r w:rsidRPr="00AC32CB">
        <w:rPr>
          <w:b/>
        </w:rPr>
        <w:t xml:space="preserve"> testing accuracy(e1):0.78600</w:t>
      </w:r>
    </w:p>
    <w:p w:rsidR="009C77E9" w:rsidRPr="00AC32CB" w:rsidRDefault="009C77E9" w:rsidP="009C77E9">
      <w:pPr>
        <w:rPr>
          <w:b/>
        </w:rPr>
      </w:pPr>
      <w:r w:rsidRPr="00AC32CB">
        <w:rPr>
          <w:b/>
        </w:rPr>
        <w:t xml:space="preserve"> testing accuracy(e2):0.93400</w:t>
      </w:r>
    </w:p>
    <w:p w:rsidR="009C77E9" w:rsidRPr="00AC32CB" w:rsidRDefault="009C77E9" w:rsidP="009C77E9">
      <w:pPr>
        <w:rPr>
          <w:b/>
        </w:rPr>
      </w:pPr>
      <w:r w:rsidRPr="00AC32CB">
        <w:rPr>
          <w:b/>
        </w:rPr>
        <w:t xml:space="preserve"> testing accuracy(e3):0.97700</w:t>
      </w:r>
    </w:p>
    <w:p w:rsidR="009C77E9" w:rsidRPr="00AC32CB" w:rsidRDefault="009C77E9" w:rsidP="009C77E9">
      <w:pPr>
        <w:rPr>
          <w:b/>
        </w:rPr>
      </w:pPr>
      <w:r w:rsidRPr="00AC32CB">
        <w:rPr>
          <w:b/>
        </w:rPr>
        <w:t xml:space="preserve"> testing accuracy(e4):0.99100</w:t>
      </w:r>
    </w:p>
    <w:p w:rsidR="009C77E9" w:rsidRPr="00AC32CB" w:rsidRDefault="009C77E9" w:rsidP="009C77E9">
      <w:pPr>
        <w:rPr>
          <w:b/>
        </w:rPr>
      </w:pPr>
      <w:r w:rsidRPr="00AC32CB">
        <w:rPr>
          <w:b/>
        </w:rPr>
        <w:lastRenderedPageBreak/>
        <w:t xml:space="preserve"> testing accuracy(e5):0.99700</w:t>
      </w:r>
    </w:p>
    <w:p w:rsidR="009C77E9" w:rsidRDefault="009C77E9" w:rsidP="009C77E9"/>
    <w:p w:rsidR="009C77E9" w:rsidRPr="00AC32CB" w:rsidRDefault="009C77E9" w:rsidP="009C77E9">
      <w:pPr>
        <w:rPr>
          <w:b/>
        </w:rPr>
      </w:pPr>
      <w:r w:rsidRPr="00AC32CB">
        <w:rPr>
          <w:b/>
        </w:rPr>
        <w:t>/**************************************************/</w:t>
      </w:r>
    </w:p>
    <w:p w:rsidR="009C77E9" w:rsidRPr="00AC32CB" w:rsidRDefault="009C77E9" w:rsidP="009C77E9">
      <w:pPr>
        <w:rPr>
          <w:b/>
        </w:rPr>
      </w:pPr>
      <w:proofErr w:type="spellStart"/>
      <w:r w:rsidRPr="00AC32CB">
        <w:rPr>
          <w:b/>
        </w:rPr>
        <w:t>training_size</w:t>
      </w:r>
      <w:proofErr w:type="spellEnd"/>
      <w:r w:rsidRPr="00AC32CB">
        <w:rPr>
          <w:b/>
        </w:rPr>
        <w:t>=</w:t>
      </w:r>
      <w:proofErr w:type="gramStart"/>
      <w:r w:rsidRPr="00AC32CB">
        <w:rPr>
          <w:b/>
        </w:rPr>
        <w:t>1000,batch</w:t>
      </w:r>
      <w:proofErr w:type="gramEnd"/>
      <w:r w:rsidRPr="00AC32CB">
        <w:rPr>
          <w:b/>
        </w:rPr>
        <w:t>_size=100,</w:t>
      </w:r>
    </w:p>
    <w:p w:rsidR="009C77E9" w:rsidRPr="00AC32CB" w:rsidRDefault="009C77E9" w:rsidP="009C77E9">
      <w:pPr>
        <w:rPr>
          <w:b/>
        </w:rPr>
      </w:pPr>
      <w:proofErr w:type="spellStart"/>
      <w:r w:rsidRPr="00AC32CB">
        <w:rPr>
          <w:b/>
        </w:rPr>
        <w:t>epoch_size</w:t>
      </w:r>
      <w:proofErr w:type="spellEnd"/>
      <w:r w:rsidRPr="00AC32CB">
        <w:rPr>
          <w:b/>
        </w:rPr>
        <w:t>=</w:t>
      </w:r>
      <w:proofErr w:type="gramStart"/>
      <w:r w:rsidRPr="00AC32CB">
        <w:rPr>
          <w:b/>
        </w:rPr>
        <w:t>40,learning</w:t>
      </w:r>
      <w:proofErr w:type="gramEnd"/>
      <w:r w:rsidRPr="00AC32CB">
        <w:rPr>
          <w:b/>
        </w:rPr>
        <w:t>_rate=0.0010,hidden_layer=1</w:t>
      </w:r>
    </w:p>
    <w:p w:rsidR="009C77E9" w:rsidRPr="00AC32CB" w:rsidRDefault="009C77E9" w:rsidP="009C77E9">
      <w:pPr>
        <w:rPr>
          <w:b/>
        </w:rPr>
      </w:pPr>
    </w:p>
    <w:p w:rsidR="009C77E9" w:rsidRPr="00AC32CB" w:rsidRDefault="009C77E9" w:rsidP="009C77E9">
      <w:pPr>
        <w:rPr>
          <w:b/>
        </w:rPr>
      </w:pPr>
      <w:r w:rsidRPr="00AC32CB">
        <w:rPr>
          <w:b/>
        </w:rPr>
        <w:t xml:space="preserve"> training time:6.2141</w:t>
      </w:r>
    </w:p>
    <w:p w:rsidR="009C77E9" w:rsidRPr="00AC32CB" w:rsidRDefault="009C77E9" w:rsidP="009C77E9">
      <w:pPr>
        <w:rPr>
          <w:b/>
        </w:rPr>
      </w:pPr>
      <w:r w:rsidRPr="00AC32CB">
        <w:rPr>
          <w:b/>
        </w:rPr>
        <w:t xml:space="preserve"> testing time:0.0377</w:t>
      </w:r>
    </w:p>
    <w:p w:rsidR="009C77E9" w:rsidRPr="00AC32CB" w:rsidRDefault="009C77E9" w:rsidP="009C77E9">
      <w:pPr>
        <w:rPr>
          <w:b/>
        </w:rPr>
      </w:pPr>
      <w:r w:rsidRPr="00AC32CB">
        <w:rPr>
          <w:b/>
        </w:rPr>
        <w:t xml:space="preserve"> training accuracy:1.00000</w:t>
      </w:r>
    </w:p>
    <w:p w:rsidR="009C77E9" w:rsidRPr="00AC32CB" w:rsidRDefault="009C77E9" w:rsidP="009C77E9">
      <w:pPr>
        <w:rPr>
          <w:b/>
        </w:rPr>
      </w:pPr>
      <w:r w:rsidRPr="00AC32CB">
        <w:rPr>
          <w:b/>
        </w:rPr>
        <w:t xml:space="preserve"> testing accuracy(e1):0.76400</w:t>
      </w:r>
    </w:p>
    <w:p w:rsidR="009C77E9" w:rsidRPr="00AC32CB" w:rsidRDefault="009C77E9" w:rsidP="009C77E9">
      <w:pPr>
        <w:rPr>
          <w:b/>
        </w:rPr>
      </w:pPr>
      <w:r w:rsidRPr="00AC32CB">
        <w:rPr>
          <w:b/>
        </w:rPr>
        <w:t xml:space="preserve"> testing accuracy(e2):0.93200</w:t>
      </w:r>
    </w:p>
    <w:p w:rsidR="009C77E9" w:rsidRPr="00AC32CB" w:rsidRDefault="009C77E9" w:rsidP="009C77E9">
      <w:pPr>
        <w:rPr>
          <w:b/>
        </w:rPr>
      </w:pPr>
      <w:r w:rsidRPr="00AC32CB">
        <w:rPr>
          <w:b/>
        </w:rPr>
        <w:t xml:space="preserve"> testing accuracy(e3):0.97500</w:t>
      </w:r>
    </w:p>
    <w:p w:rsidR="009C77E9" w:rsidRPr="00AC32CB" w:rsidRDefault="009C77E9" w:rsidP="009C77E9">
      <w:pPr>
        <w:rPr>
          <w:b/>
        </w:rPr>
      </w:pPr>
      <w:r w:rsidRPr="00AC32CB">
        <w:rPr>
          <w:b/>
        </w:rPr>
        <w:t xml:space="preserve"> testing accuracy(e4):0.98900</w:t>
      </w:r>
    </w:p>
    <w:p w:rsidR="009C77E9" w:rsidRPr="00AC32CB" w:rsidRDefault="009C77E9" w:rsidP="009C77E9">
      <w:pPr>
        <w:rPr>
          <w:b/>
        </w:rPr>
      </w:pPr>
      <w:r w:rsidRPr="00AC32CB">
        <w:rPr>
          <w:b/>
        </w:rPr>
        <w:t xml:space="preserve"> testing accuracy(e5):0.99500</w:t>
      </w:r>
    </w:p>
    <w:p w:rsidR="009C77E9" w:rsidRDefault="009C77E9" w:rsidP="009C77E9"/>
    <w:p w:rsidR="009C77E9" w:rsidRPr="00AC32CB" w:rsidRDefault="009C77E9" w:rsidP="009C77E9">
      <w:pPr>
        <w:rPr>
          <w:b/>
        </w:rPr>
      </w:pPr>
      <w:r w:rsidRPr="00AC32CB">
        <w:rPr>
          <w:b/>
        </w:rPr>
        <w:t>/**************************************************/</w:t>
      </w:r>
    </w:p>
    <w:p w:rsidR="009C77E9" w:rsidRPr="00AC32CB" w:rsidRDefault="009C77E9" w:rsidP="009C77E9">
      <w:pPr>
        <w:rPr>
          <w:b/>
        </w:rPr>
      </w:pPr>
      <w:proofErr w:type="spellStart"/>
      <w:r w:rsidRPr="00AC32CB">
        <w:rPr>
          <w:b/>
        </w:rPr>
        <w:t>training_size</w:t>
      </w:r>
      <w:proofErr w:type="spellEnd"/>
      <w:r w:rsidRPr="00AC32CB">
        <w:rPr>
          <w:b/>
        </w:rPr>
        <w:t>=</w:t>
      </w:r>
      <w:proofErr w:type="gramStart"/>
      <w:r w:rsidRPr="00AC32CB">
        <w:rPr>
          <w:b/>
        </w:rPr>
        <w:t>1000,batch</w:t>
      </w:r>
      <w:proofErr w:type="gramEnd"/>
      <w:r w:rsidRPr="00AC32CB">
        <w:rPr>
          <w:b/>
        </w:rPr>
        <w:t>_size=100,</w:t>
      </w:r>
    </w:p>
    <w:p w:rsidR="009C77E9" w:rsidRPr="00AC32CB" w:rsidRDefault="009C77E9" w:rsidP="009C77E9">
      <w:pPr>
        <w:rPr>
          <w:b/>
        </w:rPr>
      </w:pPr>
      <w:proofErr w:type="spellStart"/>
      <w:r w:rsidRPr="00AC32CB">
        <w:rPr>
          <w:b/>
        </w:rPr>
        <w:t>epoch_size</w:t>
      </w:r>
      <w:proofErr w:type="spellEnd"/>
      <w:r w:rsidRPr="00AC32CB">
        <w:rPr>
          <w:b/>
        </w:rPr>
        <w:t>=</w:t>
      </w:r>
      <w:proofErr w:type="gramStart"/>
      <w:r w:rsidRPr="00AC32CB">
        <w:rPr>
          <w:b/>
        </w:rPr>
        <w:t>40,learning</w:t>
      </w:r>
      <w:proofErr w:type="gramEnd"/>
      <w:r w:rsidRPr="00AC32CB">
        <w:rPr>
          <w:b/>
        </w:rPr>
        <w:t>_rate=0.0010,hidden_layer=2</w:t>
      </w:r>
    </w:p>
    <w:p w:rsidR="009C77E9" w:rsidRPr="00AC32CB" w:rsidRDefault="009C77E9" w:rsidP="009C77E9">
      <w:pPr>
        <w:rPr>
          <w:b/>
        </w:rPr>
      </w:pPr>
    </w:p>
    <w:p w:rsidR="009C77E9" w:rsidRPr="00AC32CB" w:rsidRDefault="009C77E9" w:rsidP="009C77E9">
      <w:pPr>
        <w:rPr>
          <w:b/>
        </w:rPr>
      </w:pPr>
      <w:r w:rsidRPr="00AC32CB">
        <w:rPr>
          <w:b/>
        </w:rPr>
        <w:t xml:space="preserve"> training time:17.5789</w:t>
      </w:r>
    </w:p>
    <w:p w:rsidR="009C77E9" w:rsidRPr="00AC32CB" w:rsidRDefault="009C77E9" w:rsidP="009C77E9">
      <w:pPr>
        <w:rPr>
          <w:b/>
        </w:rPr>
      </w:pPr>
      <w:r w:rsidRPr="00AC32CB">
        <w:rPr>
          <w:b/>
        </w:rPr>
        <w:t xml:space="preserve"> testing time:0.0415</w:t>
      </w:r>
    </w:p>
    <w:p w:rsidR="009C77E9" w:rsidRPr="00AC32CB" w:rsidRDefault="009C77E9" w:rsidP="009C77E9">
      <w:pPr>
        <w:rPr>
          <w:b/>
        </w:rPr>
      </w:pPr>
      <w:r w:rsidRPr="00AC32CB">
        <w:rPr>
          <w:b/>
        </w:rPr>
        <w:t xml:space="preserve"> training accuracy:1.00000</w:t>
      </w:r>
    </w:p>
    <w:p w:rsidR="009C77E9" w:rsidRPr="00AC32CB" w:rsidRDefault="009C77E9" w:rsidP="009C77E9">
      <w:pPr>
        <w:rPr>
          <w:b/>
        </w:rPr>
      </w:pPr>
      <w:r w:rsidRPr="00AC32CB">
        <w:rPr>
          <w:b/>
        </w:rPr>
        <w:t xml:space="preserve"> testing accuracy(e1):0.77600</w:t>
      </w:r>
    </w:p>
    <w:p w:rsidR="009C77E9" w:rsidRPr="00AC32CB" w:rsidRDefault="009C77E9" w:rsidP="009C77E9">
      <w:pPr>
        <w:rPr>
          <w:b/>
        </w:rPr>
      </w:pPr>
      <w:r w:rsidRPr="00AC32CB">
        <w:rPr>
          <w:b/>
        </w:rPr>
        <w:t xml:space="preserve"> testing accuracy(e2):0.92600</w:t>
      </w:r>
    </w:p>
    <w:p w:rsidR="009C77E9" w:rsidRPr="00AC32CB" w:rsidRDefault="009C77E9" w:rsidP="009C77E9">
      <w:pPr>
        <w:rPr>
          <w:b/>
        </w:rPr>
      </w:pPr>
      <w:r w:rsidRPr="00AC32CB">
        <w:rPr>
          <w:b/>
        </w:rPr>
        <w:t xml:space="preserve"> testing accuracy(e3):0.97300</w:t>
      </w:r>
    </w:p>
    <w:p w:rsidR="009C77E9" w:rsidRPr="00AC32CB" w:rsidRDefault="009C77E9" w:rsidP="009C77E9">
      <w:pPr>
        <w:rPr>
          <w:b/>
        </w:rPr>
      </w:pPr>
      <w:r w:rsidRPr="00AC32CB">
        <w:rPr>
          <w:b/>
        </w:rPr>
        <w:t xml:space="preserve"> testing accuracy(e4):0.99100</w:t>
      </w:r>
    </w:p>
    <w:p w:rsidR="009C77E9" w:rsidRPr="00AC32CB" w:rsidRDefault="009C77E9" w:rsidP="009C77E9">
      <w:pPr>
        <w:rPr>
          <w:b/>
        </w:rPr>
      </w:pPr>
      <w:r w:rsidRPr="00AC32CB">
        <w:rPr>
          <w:b/>
        </w:rPr>
        <w:t xml:space="preserve"> testing accuracy(e5):0.99600</w:t>
      </w:r>
    </w:p>
    <w:p w:rsidR="009C77E9" w:rsidRDefault="009C77E9" w:rsidP="009C77E9"/>
    <w:p w:rsidR="009C77E9" w:rsidRPr="00AC32CB" w:rsidRDefault="009C77E9" w:rsidP="009C77E9">
      <w:pPr>
        <w:rPr>
          <w:b/>
        </w:rPr>
      </w:pPr>
      <w:r w:rsidRPr="00AC32CB">
        <w:rPr>
          <w:b/>
        </w:rPr>
        <w:t>/**************************************************/</w:t>
      </w:r>
    </w:p>
    <w:p w:rsidR="009C77E9" w:rsidRPr="00AC32CB" w:rsidRDefault="009C77E9" w:rsidP="009C77E9">
      <w:pPr>
        <w:rPr>
          <w:b/>
        </w:rPr>
      </w:pPr>
      <w:proofErr w:type="spellStart"/>
      <w:r w:rsidRPr="00AC32CB">
        <w:rPr>
          <w:b/>
        </w:rPr>
        <w:t>training_size</w:t>
      </w:r>
      <w:proofErr w:type="spellEnd"/>
      <w:r w:rsidRPr="00AC32CB">
        <w:rPr>
          <w:b/>
        </w:rPr>
        <w:t>=</w:t>
      </w:r>
      <w:proofErr w:type="gramStart"/>
      <w:r w:rsidRPr="00AC32CB">
        <w:rPr>
          <w:b/>
        </w:rPr>
        <w:t>1000,batch</w:t>
      </w:r>
      <w:proofErr w:type="gramEnd"/>
      <w:r w:rsidRPr="00AC32CB">
        <w:rPr>
          <w:b/>
        </w:rPr>
        <w:t>_size=100,</w:t>
      </w:r>
    </w:p>
    <w:p w:rsidR="009C77E9" w:rsidRPr="00AC32CB" w:rsidRDefault="009C77E9" w:rsidP="009C77E9">
      <w:pPr>
        <w:rPr>
          <w:b/>
        </w:rPr>
      </w:pPr>
      <w:proofErr w:type="spellStart"/>
      <w:r w:rsidRPr="00AC32CB">
        <w:rPr>
          <w:b/>
        </w:rPr>
        <w:t>epoch_size</w:t>
      </w:r>
      <w:proofErr w:type="spellEnd"/>
      <w:r w:rsidRPr="00AC32CB">
        <w:rPr>
          <w:b/>
        </w:rPr>
        <w:t>=</w:t>
      </w:r>
      <w:proofErr w:type="gramStart"/>
      <w:r w:rsidRPr="00AC32CB">
        <w:rPr>
          <w:b/>
        </w:rPr>
        <w:t>40,learning</w:t>
      </w:r>
      <w:proofErr w:type="gramEnd"/>
      <w:r w:rsidRPr="00AC32CB">
        <w:rPr>
          <w:b/>
        </w:rPr>
        <w:t>_rate=0.0010,hidden_layer=3</w:t>
      </w:r>
    </w:p>
    <w:p w:rsidR="009C77E9" w:rsidRPr="00AC32CB" w:rsidRDefault="009C77E9" w:rsidP="009C77E9">
      <w:pPr>
        <w:rPr>
          <w:b/>
        </w:rPr>
      </w:pPr>
    </w:p>
    <w:p w:rsidR="009C77E9" w:rsidRPr="00AC32CB" w:rsidRDefault="009C77E9" w:rsidP="009C77E9">
      <w:pPr>
        <w:rPr>
          <w:b/>
        </w:rPr>
      </w:pPr>
      <w:r w:rsidRPr="00AC32CB">
        <w:rPr>
          <w:b/>
        </w:rPr>
        <w:t xml:space="preserve"> training time:42.6749</w:t>
      </w:r>
    </w:p>
    <w:p w:rsidR="009C77E9" w:rsidRPr="00AC32CB" w:rsidRDefault="009C77E9" w:rsidP="009C77E9">
      <w:pPr>
        <w:rPr>
          <w:b/>
        </w:rPr>
      </w:pPr>
      <w:r w:rsidRPr="00AC32CB">
        <w:rPr>
          <w:b/>
        </w:rPr>
        <w:t xml:space="preserve"> testing time:0.0508</w:t>
      </w:r>
    </w:p>
    <w:p w:rsidR="009C77E9" w:rsidRPr="00AC32CB" w:rsidRDefault="009C77E9" w:rsidP="009C77E9">
      <w:pPr>
        <w:rPr>
          <w:b/>
        </w:rPr>
      </w:pPr>
      <w:r w:rsidRPr="00AC32CB">
        <w:rPr>
          <w:b/>
        </w:rPr>
        <w:t xml:space="preserve"> training accuracy:1.00000</w:t>
      </w:r>
    </w:p>
    <w:p w:rsidR="009C77E9" w:rsidRPr="00AC32CB" w:rsidRDefault="009C77E9" w:rsidP="009C77E9">
      <w:pPr>
        <w:rPr>
          <w:b/>
        </w:rPr>
      </w:pPr>
      <w:r w:rsidRPr="00AC32CB">
        <w:rPr>
          <w:b/>
        </w:rPr>
        <w:t xml:space="preserve"> testing accuracy(e1):0.77700</w:t>
      </w:r>
    </w:p>
    <w:p w:rsidR="009C77E9" w:rsidRPr="00AC32CB" w:rsidRDefault="009C77E9" w:rsidP="009C77E9">
      <w:pPr>
        <w:rPr>
          <w:b/>
        </w:rPr>
      </w:pPr>
      <w:r w:rsidRPr="00AC32CB">
        <w:rPr>
          <w:b/>
        </w:rPr>
        <w:t xml:space="preserve"> testing accuracy(e2):0.92500</w:t>
      </w:r>
    </w:p>
    <w:p w:rsidR="009C77E9" w:rsidRPr="00AC32CB" w:rsidRDefault="009C77E9" w:rsidP="009C77E9">
      <w:pPr>
        <w:rPr>
          <w:b/>
        </w:rPr>
      </w:pPr>
      <w:r w:rsidRPr="00AC32CB">
        <w:rPr>
          <w:b/>
        </w:rPr>
        <w:t xml:space="preserve"> testing accuracy(e3):0.98100</w:t>
      </w:r>
    </w:p>
    <w:p w:rsidR="009C77E9" w:rsidRPr="00AC32CB" w:rsidRDefault="009C77E9" w:rsidP="009C77E9">
      <w:pPr>
        <w:rPr>
          <w:b/>
        </w:rPr>
      </w:pPr>
      <w:r w:rsidRPr="00AC32CB">
        <w:rPr>
          <w:b/>
        </w:rPr>
        <w:t xml:space="preserve"> testing accuracy(e4):0.98900</w:t>
      </w:r>
    </w:p>
    <w:p w:rsidR="009C77E9" w:rsidRPr="00AC32CB" w:rsidRDefault="009C77E9" w:rsidP="009C77E9">
      <w:pPr>
        <w:rPr>
          <w:b/>
        </w:rPr>
      </w:pPr>
      <w:r w:rsidRPr="00AC32CB">
        <w:rPr>
          <w:b/>
        </w:rPr>
        <w:t xml:space="preserve"> testing accuracy(e5):0.99600</w:t>
      </w:r>
    </w:p>
    <w:p w:rsidR="009C77E9" w:rsidRDefault="009C77E9" w:rsidP="009C77E9"/>
    <w:p w:rsidR="009C77E9" w:rsidRPr="00AC32CB" w:rsidRDefault="009C77E9" w:rsidP="009C77E9">
      <w:pPr>
        <w:rPr>
          <w:b/>
        </w:rPr>
      </w:pPr>
      <w:r w:rsidRPr="00AC32CB">
        <w:rPr>
          <w:b/>
        </w:rPr>
        <w:t>/**************************************************/</w:t>
      </w:r>
    </w:p>
    <w:p w:rsidR="009C77E9" w:rsidRPr="00AC32CB" w:rsidRDefault="009C77E9" w:rsidP="009C77E9">
      <w:pPr>
        <w:rPr>
          <w:b/>
        </w:rPr>
      </w:pPr>
      <w:proofErr w:type="spellStart"/>
      <w:r w:rsidRPr="00AC32CB">
        <w:rPr>
          <w:b/>
        </w:rPr>
        <w:t>training_size</w:t>
      </w:r>
      <w:proofErr w:type="spellEnd"/>
      <w:r w:rsidRPr="00AC32CB">
        <w:rPr>
          <w:b/>
        </w:rPr>
        <w:t>=</w:t>
      </w:r>
      <w:proofErr w:type="gramStart"/>
      <w:r w:rsidRPr="00AC32CB">
        <w:rPr>
          <w:b/>
        </w:rPr>
        <w:t>1000,batch</w:t>
      </w:r>
      <w:proofErr w:type="gramEnd"/>
      <w:r w:rsidRPr="00AC32CB">
        <w:rPr>
          <w:b/>
        </w:rPr>
        <w:t>_size=100,</w:t>
      </w:r>
    </w:p>
    <w:p w:rsidR="009C77E9" w:rsidRPr="00AC32CB" w:rsidRDefault="009C77E9" w:rsidP="009C77E9">
      <w:pPr>
        <w:rPr>
          <w:b/>
        </w:rPr>
      </w:pPr>
      <w:proofErr w:type="spellStart"/>
      <w:r w:rsidRPr="00AC32CB">
        <w:rPr>
          <w:b/>
        </w:rPr>
        <w:t>epoch_size</w:t>
      </w:r>
      <w:proofErr w:type="spellEnd"/>
      <w:r w:rsidRPr="00AC32CB">
        <w:rPr>
          <w:b/>
        </w:rPr>
        <w:t>=</w:t>
      </w:r>
      <w:proofErr w:type="gramStart"/>
      <w:r w:rsidRPr="00AC32CB">
        <w:rPr>
          <w:b/>
        </w:rPr>
        <w:t>40,learning</w:t>
      </w:r>
      <w:proofErr w:type="gramEnd"/>
      <w:r w:rsidRPr="00AC32CB">
        <w:rPr>
          <w:b/>
        </w:rPr>
        <w:t>_rate=0.0010,hidden_layer=4</w:t>
      </w:r>
    </w:p>
    <w:p w:rsidR="009C77E9" w:rsidRPr="00AC32CB" w:rsidRDefault="009C77E9" w:rsidP="009C77E9">
      <w:pPr>
        <w:rPr>
          <w:b/>
        </w:rPr>
      </w:pPr>
    </w:p>
    <w:p w:rsidR="009C77E9" w:rsidRPr="00AC32CB" w:rsidRDefault="009C77E9" w:rsidP="009C77E9">
      <w:pPr>
        <w:rPr>
          <w:b/>
        </w:rPr>
      </w:pPr>
      <w:r w:rsidRPr="00AC32CB">
        <w:rPr>
          <w:b/>
        </w:rPr>
        <w:t xml:space="preserve"> training time:98.3880</w:t>
      </w:r>
    </w:p>
    <w:p w:rsidR="009C77E9" w:rsidRPr="00AC32CB" w:rsidRDefault="009C77E9" w:rsidP="009C77E9">
      <w:pPr>
        <w:rPr>
          <w:b/>
        </w:rPr>
      </w:pPr>
      <w:r w:rsidRPr="00AC32CB">
        <w:rPr>
          <w:b/>
        </w:rPr>
        <w:t xml:space="preserve"> testing time:0.0725</w:t>
      </w:r>
    </w:p>
    <w:p w:rsidR="009C77E9" w:rsidRPr="00AC32CB" w:rsidRDefault="009C77E9" w:rsidP="009C77E9">
      <w:pPr>
        <w:rPr>
          <w:b/>
        </w:rPr>
      </w:pPr>
      <w:r w:rsidRPr="00AC32CB">
        <w:rPr>
          <w:b/>
        </w:rPr>
        <w:t xml:space="preserve"> training accuracy:1.00000</w:t>
      </w:r>
    </w:p>
    <w:p w:rsidR="009C77E9" w:rsidRPr="00AC32CB" w:rsidRDefault="009C77E9" w:rsidP="009C77E9">
      <w:pPr>
        <w:rPr>
          <w:b/>
        </w:rPr>
      </w:pPr>
      <w:r w:rsidRPr="00AC32CB">
        <w:rPr>
          <w:b/>
        </w:rPr>
        <w:t xml:space="preserve"> testing accuracy(e1):0.79100</w:t>
      </w:r>
    </w:p>
    <w:p w:rsidR="009C77E9" w:rsidRPr="00AC32CB" w:rsidRDefault="009C77E9" w:rsidP="009C77E9">
      <w:pPr>
        <w:rPr>
          <w:b/>
        </w:rPr>
      </w:pPr>
      <w:r w:rsidRPr="00AC32CB">
        <w:rPr>
          <w:b/>
        </w:rPr>
        <w:t xml:space="preserve"> testing accuracy(e2):0.92500</w:t>
      </w:r>
    </w:p>
    <w:p w:rsidR="009C77E9" w:rsidRPr="00AC32CB" w:rsidRDefault="009C77E9" w:rsidP="009C77E9">
      <w:pPr>
        <w:rPr>
          <w:b/>
        </w:rPr>
      </w:pPr>
      <w:r w:rsidRPr="00AC32CB">
        <w:rPr>
          <w:b/>
        </w:rPr>
        <w:t xml:space="preserve"> testing accuracy(e3):0.97900</w:t>
      </w:r>
    </w:p>
    <w:p w:rsidR="009C77E9" w:rsidRPr="00AC32CB" w:rsidRDefault="009C77E9" w:rsidP="009C77E9">
      <w:pPr>
        <w:rPr>
          <w:b/>
        </w:rPr>
      </w:pPr>
      <w:r w:rsidRPr="00AC32CB">
        <w:rPr>
          <w:b/>
        </w:rPr>
        <w:t xml:space="preserve"> testing accuracy(e4):0.99200</w:t>
      </w:r>
    </w:p>
    <w:p w:rsidR="009C77E9" w:rsidRPr="00AC32CB" w:rsidRDefault="009C77E9" w:rsidP="009C77E9">
      <w:pPr>
        <w:rPr>
          <w:b/>
        </w:rPr>
      </w:pPr>
      <w:r w:rsidRPr="00AC32CB">
        <w:rPr>
          <w:b/>
        </w:rPr>
        <w:t xml:space="preserve"> testing accuracy(e5):0.99700</w:t>
      </w:r>
    </w:p>
    <w:p w:rsidR="009C77E9" w:rsidRDefault="009C77E9" w:rsidP="009C77E9"/>
    <w:p w:rsidR="009C77E9" w:rsidRPr="00376960" w:rsidRDefault="009C77E9" w:rsidP="009C77E9">
      <w:pPr>
        <w:rPr>
          <w:b/>
        </w:rPr>
      </w:pPr>
      <w:r w:rsidRPr="00376960">
        <w:rPr>
          <w:b/>
        </w:rPr>
        <w:t>/**************************************************/</w:t>
      </w:r>
    </w:p>
    <w:p w:rsidR="009C77E9" w:rsidRPr="00376960" w:rsidRDefault="009C77E9" w:rsidP="009C77E9">
      <w:pPr>
        <w:rPr>
          <w:b/>
        </w:rPr>
      </w:pPr>
      <w:proofErr w:type="spellStart"/>
      <w:r w:rsidRPr="00376960">
        <w:rPr>
          <w:b/>
        </w:rPr>
        <w:t>training_size</w:t>
      </w:r>
      <w:proofErr w:type="spellEnd"/>
      <w:r w:rsidRPr="00376960">
        <w:rPr>
          <w:b/>
        </w:rPr>
        <w:t>=</w:t>
      </w:r>
      <w:proofErr w:type="gramStart"/>
      <w:r w:rsidRPr="00376960">
        <w:rPr>
          <w:b/>
        </w:rPr>
        <w:t>1000,batch</w:t>
      </w:r>
      <w:proofErr w:type="gramEnd"/>
      <w:r w:rsidRPr="00376960">
        <w:rPr>
          <w:b/>
        </w:rPr>
        <w:t>_size=200,</w:t>
      </w:r>
    </w:p>
    <w:p w:rsidR="009C77E9" w:rsidRPr="00376960" w:rsidRDefault="009C77E9" w:rsidP="009C77E9">
      <w:pPr>
        <w:rPr>
          <w:b/>
        </w:rPr>
      </w:pPr>
      <w:proofErr w:type="spellStart"/>
      <w:r w:rsidRPr="00376960">
        <w:rPr>
          <w:b/>
        </w:rPr>
        <w:t>epoch_size</w:t>
      </w:r>
      <w:proofErr w:type="spellEnd"/>
      <w:r w:rsidRPr="00376960">
        <w:rPr>
          <w:b/>
        </w:rPr>
        <w:t>=</w:t>
      </w:r>
      <w:proofErr w:type="gramStart"/>
      <w:r w:rsidRPr="00376960">
        <w:rPr>
          <w:b/>
        </w:rPr>
        <w:t>10,learning</w:t>
      </w:r>
      <w:proofErr w:type="gramEnd"/>
      <w:r w:rsidRPr="00376960">
        <w:rPr>
          <w:b/>
        </w:rPr>
        <w:t>_rate=0.0010,hidden_layer=1</w:t>
      </w:r>
    </w:p>
    <w:p w:rsidR="009C77E9" w:rsidRPr="00376960" w:rsidRDefault="009C77E9" w:rsidP="009C77E9">
      <w:pPr>
        <w:rPr>
          <w:b/>
        </w:rPr>
      </w:pPr>
    </w:p>
    <w:p w:rsidR="009C77E9" w:rsidRPr="00376960" w:rsidRDefault="009C77E9" w:rsidP="009C77E9">
      <w:pPr>
        <w:rPr>
          <w:b/>
        </w:rPr>
      </w:pPr>
      <w:r w:rsidRPr="00376960">
        <w:rPr>
          <w:b/>
        </w:rPr>
        <w:t xml:space="preserve"> training time:1.5019</w:t>
      </w:r>
    </w:p>
    <w:p w:rsidR="009C77E9" w:rsidRPr="00376960" w:rsidRDefault="009C77E9" w:rsidP="009C77E9">
      <w:pPr>
        <w:rPr>
          <w:b/>
        </w:rPr>
      </w:pPr>
      <w:r w:rsidRPr="00376960">
        <w:rPr>
          <w:b/>
        </w:rPr>
        <w:t xml:space="preserve"> testing time:0.0396</w:t>
      </w:r>
    </w:p>
    <w:p w:rsidR="009C77E9" w:rsidRPr="00376960" w:rsidRDefault="009C77E9" w:rsidP="009C77E9">
      <w:pPr>
        <w:rPr>
          <w:b/>
        </w:rPr>
      </w:pPr>
      <w:r w:rsidRPr="00376960">
        <w:rPr>
          <w:b/>
        </w:rPr>
        <w:t xml:space="preserve"> training accuracy:0.93300</w:t>
      </w:r>
    </w:p>
    <w:p w:rsidR="009C77E9" w:rsidRPr="00376960" w:rsidRDefault="009C77E9" w:rsidP="009C77E9">
      <w:pPr>
        <w:rPr>
          <w:b/>
        </w:rPr>
      </w:pPr>
      <w:r w:rsidRPr="00376960">
        <w:rPr>
          <w:b/>
        </w:rPr>
        <w:t xml:space="preserve"> testing accuracy(e1):0.75000</w:t>
      </w:r>
    </w:p>
    <w:p w:rsidR="009C77E9" w:rsidRPr="00376960" w:rsidRDefault="009C77E9" w:rsidP="009C77E9">
      <w:pPr>
        <w:rPr>
          <w:b/>
        </w:rPr>
      </w:pPr>
      <w:r w:rsidRPr="00376960">
        <w:rPr>
          <w:b/>
        </w:rPr>
        <w:lastRenderedPageBreak/>
        <w:t xml:space="preserve"> testing accuracy(e2):0.91100</w:t>
      </w:r>
    </w:p>
    <w:p w:rsidR="009C77E9" w:rsidRPr="00376960" w:rsidRDefault="009C77E9" w:rsidP="009C77E9">
      <w:pPr>
        <w:rPr>
          <w:b/>
        </w:rPr>
      </w:pPr>
      <w:r w:rsidRPr="00376960">
        <w:rPr>
          <w:b/>
        </w:rPr>
        <w:t xml:space="preserve"> testing accuracy(e3):0.96100</w:t>
      </w:r>
    </w:p>
    <w:p w:rsidR="009C77E9" w:rsidRPr="00376960" w:rsidRDefault="009C77E9" w:rsidP="009C77E9">
      <w:pPr>
        <w:rPr>
          <w:b/>
        </w:rPr>
      </w:pPr>
      <w:r w:rsidRPr="00376960">
        <w:rPr>
          <w:b/>
        </w:rPr>
        <w:t xml:space="preserve"> testing accuracy(e4):0.98900</w:t>
      </w:r>
    </w:p>
    <w:p w:rsidR="009C77E9" w:rsidRPr="00376960" w:rsidRDefault="009C77E9" w:rsidP="009C77E9">
      <w:pPr>
        <w:rPr>
          <w:b/>
        </w:rPr>
      </w:pPr>
      <w:r w:rsidRPr="00376960">
        <w:rPr>
          <w:b/>
        </w:rPr>
        <w:t xml:space="preserve"> testing accuracy(e5):0.99200</w:t>
      </w:r>
    </w:p>
    <w:p w:rsidR="009C77E9" w:rsidRDefault="009C77E9" w:rsidP="009C77E9"/>
    <w:p w:rsidR="009C77E9" w:rsidRPr="00376960" w:rsidRDefault="009C77E9" w:rsidP="009C77E9">
      <w:pPr>
        <w:rPr>
          <w:b/>
        </w:rPr>
      </w:pPr>
      <w:r w:rsidRPr="00376960">
        <w:rPr>
          <w:b/>
        </w:rPr>
        <w:t>/**************************************************/</w:t>
      </w:r>
    </w:p>
    <w:p w:rsidR="009C77E9" w:rsidRPr="00376960" w:rsidRDefault="009C77E9" w:rsidP="009C77E9">
      <w:pPr>
        <w:rPr>
          <w:b/>
        </w:rPr>
      </w:pPr>
      <w:proofErr w:type="spellStart"/>
      <w:r w:rsidRPr="00376960">
        <w:rPr>
          <w:b/>
        </w:rPr>
        <w:t>training_size</w:t>
      </w:r>
      <w:proofErr w:type="spellEnd"/>
      <w:r w:rsidRPr="00376960">
        <w:rPr>
          <w:b/>
        </w:rPr>
        <w:t>=</w:t>
      </w:r>
      <w:proofErr w:type="gramStart"/>
      <w:r w:rsidRPr="00376960">
        <w:rPr>
          <w:b/>
        </w:rPr>
        <w:t>1000,batch</w:t>
      </w:r>
      <w:proofErr w:type="gramEnd"/>
      <w:r w:rsidRPr="00376960">
        <w:rPr>
          <w:b/>
        </w:rPr>
        <w:t>_size=200,</w:t>
      </w:r>
    </w:p>
    <w:p w:rsidR="009C77E9" w:rsidRPr="00376960" w:rsidRDefault="009C77E9" w:rsidP="009C77E9">
      <w:pPr>
        <w:rPr>
          <w:b/>
        </w:rPr>
      </w:pPr>
      <w:proofErr w:type="spellStart"/>
      <w:r w:rsidRPr="00376960">
        <w:rPr>
          <w:b/>
        </w:rPr>
        <w:t>epoch_size</w:t>
      </w:r>
      <w:proofErr w:type="spellEnd"/>
      <w:r w:rsidRPr="00376960">
        <w:rPr>
          <w:b/>
        </w:rPr>
        <w:t>=</w:t>
      </w:r>
      <w:proofErr w:type="gramStart"/>
      <w:r w:rsidRPr="00376960">
        <w:rPr>
          <w:b/>
        </w:rPr>
        <w:t>10,learning</w:t>
      </w:r>
      <w:proofErr w:type="gramEnd"/>
      <w:r w:rsidRPr="00376960">
        <w:rPr>
          <w:b/>
        </w:rPr>
        <w:t>_rate=0.0010,hidden_layer=2</w:t>
      </w:r>
    </w:p>
    <w:p w:rsidR="009C77E9" w:rsidRPr="00376960" w:rsidRDefault="009C77E9" w:rsidP="009C77E9">
      <w:pPr>
        <w:rPr>
          <w:b/>
        </w:rPr>
      </w:pPr>
    </w:p>
    <w:p w:rsidR="009C77E9" w:rsidRPr="00376960" w:rsidRDefault="009C77E9" w:rsidP="009C77E9">
      <w:pPr>
        <w:rPr>
          <w:b/>
        </w:rPr>
      </w:pPr>
      <w:r w:rsidRPr="00376960">
        <w:rPr>
          <w:b/>
        </w:rPr>
        <w:t xml:space="preserve"> training time:4.4862</w:t>
      </w:r>
    </w:p>
    <w:p w:rsidR="009C77E9" w:rsidRPr="00376960" w:rsidRDefault="009C77E9" w:rsidP="009C77E9">
      <w:pPr>
        <w:rPr>
          <w:b/>
        </w:rPr>
      </w:pPr>
      <w:r w:rsidRPr="00376960">
        <w:rPr>
          <w:b/>
        </w:rPr>
        <w:t xml:space="preserve"> testing time:0.0421</w:t>
      </w:r>
    </w:p>
    <w:p w:rsidR="009C77E9" w:rsidRPr="00376960" w:rsidRDefault="009C77E9" w:rsidP="009C77E9">
      <w:pPr>
        <w:rPr>
          <w:b/>
        </w:rPr>
      </w:pPr>
      <w:r w:rsidRPr="00376960">
        <w:rPr>
          <w:b/>
        </w:rPr>
        <w:t xml:space="preserve"> training accuracy:0.98600</w:t>
      </w:r>
    </w:p>
    <w:p w:rsidR="009C77E9" w:rsidRPr="00376960" w:rsidRDefault="009C77E9" w:rsidP="009C77E9">
      <w:pPr>
        <w:rPr>
          <w:b/>
        </w:rPr>
      </w:pPr>
      <w:r w:rsidRPr="00376960">
        <w:rPr>
          <w:b/>
        </w:rPr>
        <w:t xml:space="preserve"> testing accuracy(e1):0.77900</w:t>
      </w:r>
    </w:p>
    <w:p w:rsidR="009C77E9" w:rsidRPr="00376960" w:rsidRDefault="009C77E9" w:rsidP="009C77E9">
      <w:pPr>
        <w:rPr>
          <w:b/>
        </w:rPr>
      </w:pPr>
      <w:r w:rsidRPr="00376960">
        <w:rPr>
          <w:b/>
        </w:rPr>
        <w:t xml:space="preserve"> testing accuracy(e2):0.93900</w:t>
      </w:r>
    </w:p>
    <w:p w:rsidR="009C77E9" w:rsidRPr="00376960" w:rsidRDefault="009C77E9" w:rsidP="009C77E9">
      <w:pPr>
        <w:rPr>
          <w:b/>
        </w:rPr>
      </w:pPr>
      <w:r w:rsidRPr="00376960">
        <w:rPr>
          <w:b/>
        </w:rPr>
        <w:t xml:space="preserve"> testing accuracy(e3):0.98100</w:t>
      </w:r>
    </w:p>
    <w:p w:rsidR="009C77E9" w:rsidRPr="00376960" w:rsidRDefault="009C77E9" w:rsidP="009C77E9">
      <w:pPr>
        <w:rPr>
          <w:b/>
        </w:rPr>
      </w:pPr>
      <w:r w:rsidRPr="00376960">
        <w:rPr>
          <w:b/>
        </w:rPr>
        <w:t xml:space="preserve"> testing accuracy(e4):0.98900</w:t>
      </w:r>
    </w:p>
    <w:p w:rsidR="009C77E9" w:rsidRPr="00376960" w:rsidRDefault="009C77E9" w:rsidP="009C77E9">
      <w:pPr>
        <w:rPr>
          <w:b/>
        </w:rPr>
      </w:pPr>
      <w:r w:rsidRPr="00376960">
        <w:rPr>
          <w:b/>
        </w:rPr>
        <w:t xml:space="preserve"> testing accuracy(e5):0.99600</w:t>
      </w:r>
    </w:p>
    <w:p w:rsidR="009C77E9" w:rsidRDefault="009C77E9" w:rsidP="009C77E9"/>
    <w:p w:rsidR="009C77E9" w:rsidRPr="00376960" w:rsidRDefault="009C77E9" w:rsidP="009C77E9">
      <w:pPr>
        <w:rPr>
          <w:b/>
        </w:rPr>
      </w:pPr>
      <w:r w:rsidRPr="00376960">
        <w:rPr>
          <w:b/>
        </w:rPr>
        <w:t>/**************************************************/</w:t>
      </w:r>
    </w:p>
    <w:p w:rsidR="009C77E9" w:rsidRPr="00376960" w:rsidRDefault="009C77E9" w:rsidP="009C77E9">
      <w:pPr>
        <w:rPr>
          <w:b/>
        </w:rPr>
      </w:pPr>
      <w:proofErr w:type="spellStart"/>
      <w:r w:rsidRPr="00376960">
        <w:rPr>
          <w:b/>
        </w:rPr>
        <w:t>training_size</w:t>
      </w:r>
      <w:proofErr w:type="spellEnd"/>
      <w:r w:rsidRPr="00376960">
        <w:rPr>
          <w:b/>
        </w:rPr>
        <w:t>=</w:t>
      </w:r>
      <w:proofErr w:type="gramStart"/>
      <w:r w:rsidRPr="00376960">
        <w:rPr>
          <w:b/>
        </w:rPr>
        <w:t>1000,batch</w:t>
      </w:r>
      <w:proofErr w:type="gramEnd"/>
      <w:r w:rsidRPr="00376960">
        <w:rPr>
          <w:b/>
        </w:rPr>
        <w:t>_size=200,</w:t>
      </w:r>
    </w:p>
    <w:p w:rsidR="009C77E9" w:rsidRPr="00376960" w:rsidRDefault="009C77E9" w:rsidP="009C77E9">
      <w:pPr>
        <w:rPr>
          <w:b/>
        </w:rPr>
      </w:pPr>
      <w:proofErr w:type="spellStart"/>
      <w:r w:rsidRPr="00376960">
        <w:rPr>
          <w:b/>
        </w:rPr>
        <w:t>epoch_size</w:t>
      </w:r>
      <w:proofErr w:type="spellEnd"/>
      <w:r w:rsidRPr="00376960">
        <w:rPr>
          <w:b/>
        </w:rPr>
        <w:t>=</w:t>
      </w:r>
      <w:proofErr w:type="gramStart"/>
      <w:r w:rsidRPr="00376960">
        <w:rPr>
          <w:b/>
        </w:rPr>
        <w:t>10,learning</w:t>
      </w:r>
      <w:proofErr w:type="gramEnd"/>
      <w:r w:rsidRPr="00376960">
        <w:rPr>
          <w:b/>
        </w:rPr>
        <w:t>_rate=0.0010,hidden_layer=3</w:t>
      </w:r>
    </w:p>
    <w:p w:rsidR="009C77E9" w:rsidRPr="00376960" w:rsidRDefault="009C77E9" w:rsidP="009C77E9">
      <w:pPr>
        <w:rPr>
          <w:b/>
        </w:rPr>
      </w:pPr>
    </w:p>
    <w:p w:rsidR="009C77E9" w:rsidRPr="00376960" w:rsidRDefault="009C77E9" w:rsidP="009C77E9">
      <w:pPr>
        <w:rPr>
          <w:b/>
        </w:rPr>
      </w:pPr>
      <w:r w:rsidRPr="00376960">
        <w:rPr>
          <w:b/>
        </w:rPr>
        <w:t xml:space="preserve"> training time:10.7443</w:t>
      </w:r>
    </w:p>
    <w:p w:rsidR="009C77E9" w:rsidRPr="00376960" w:rsidRDefault="009C77E9" w:rsidP="009C77E9">
      <w:pPr>
        <w:rPr>
          <w:b/>
        </w:rPr>
      </w:pPr>
      <w:r w:rsidRPr="00376960">
        <w:rPr>
          <w:b/>
        </w:rPr>
        <w:t xml:space="preserve"> testing time:0.0509</w:t>
      </w:r>
    </w:p>
    <w:p w:rsidR="009C77E9" w:rsidRPr="00376960" w:rsidRDefault="009C77E9" w:rsidP="009C77E9">
      <w:pPr>
        <w:rPr>
          <w:b/>
        </w:rPr>
      </w:pPr>
      <w:r w:rsidRPr="00376960">
        <w:rPr>
          <w:b/>
        </w:rPr>
        <w:t xml:space="preserve"> training accuracy:0.99200</w:t>
      </w:r>
    </w:p>
    <w:p w:rsidR="009C77E9" w:rsidRPr="00376960" w:rsidRDefault="009C77E9" w:rsidP="009C77E9">
      <w:pPr>
        <w:rPr>
          <w:b/>
        </w:rPr>
      </w:pPr>
      <w:r w:rsidRPr="00376960">
        <w:rPr>
          <w:b/>
        </w:rPr>
        <w:t xml:space="preserve"> testing accuracy(e1):0.77500</w:t>
      </w:r>
    </w:p>
    <w:p w:rsidR="009C77E9" w:rsidRPr="00376960" w:rsidRDefault="009C77E9" w:rsidP="009C77E9">
      <w:pPr>
        <w:rPr>
          <w:b/>
        </w:rPr>
      </w:pPr>
      <w:r w:rsidRPr="00376960">
        <w:rPr>
          <w:b/>
        </w:rPr>
        <w:t xml:space="preserve"> testing accuracy(e2):0.93200</w:t>
      </w:r>
    </w:p>
    <w:p w:rsidR="009C77E9" w:rsidRPr="00376960" w:rsidRDefault="009C77E9" w:rsidP="009C77E9">
      <w:pPr>
        <w:rPr>
          <w:b/>
        </w:rPr>
      </w:pPr>
      <w:r w:rsidRPr="00376960">
        <w:rPr>
          <w:b/>
        </w:rPr>
        <w:t xml:space="preserve"> testing accuracy(e3):0.97900</w:t>
      </w:r>
    </w:p>
    <w:p w:rsidR="009C77E9" w:rsidRPr="00376960" w:rsidRDefault="009C77E9" w:rsidP="009C77E9">
      <w:pPr>
        <w:rPr>
          <w:b/>
        </w:rPr>
      </w:pPr>
      <w:r w:rsidRPr="00376960">
        <w:rPr>
          <w:b/>
        </w:rPr>
        <w:t xml:space="preserve"> testing accuracy(e4):0.98900</w:t>
      </w:r>
    </w:p>
    <w:p w:rsidR="009C77E9" w:rsidRPr="00376960" w:rsidRDefault="009C77E9" w:rsidP="009C77E9">
      <w:pPr>
        <w:rPr>
          <w:b/>
        </w:rPr>
      </w:pPr>
      <w:r w:rsidRPr="00376960">
        <w:rPr>
          <w:b/>
        </w:rPr>
        <w:t xml:space="preserve"> testing accuracy(e5):0.99900</w:t>
      </w:r>
    </w:p>
    <w:p w:rsidR="009C77E9" w:rsidRDefault="009C77E9" w:rsidP="009C77E9"/>
    <w:p w:rsidR="009C77E9" w:rsidRPr="00376960" w:rsidRDefault="009C77E9" w:rsidP="009C77E9">
      <w:pPr>
        <w:rPr>
          <w:b/>
        </w:rPr>
      </w:pPr>
      <w:r w:rsidRPr="00376960">
        <w:rPr>
          <w:b/>
        </w:rPr>
        <w:lastRenderedPageBreak/>
        <w:t>/**************************************************/</w:t>
      </w:r>
    </w:p>
    <w:p w:rsidR="009C77E9" w:rsidRPr="00376960" w:rsidRDefault="009C77E9" w:rsidP="009C77E9">
      <w:pPr>
        <w:rPr>
          <w:b/>
        </w:rPr>
      </w:pPr>
      <w:proofErr w:type="spellStart"/>
      <w:r w:rsidRPr="00376960">
        <w:rPr>
          <w:b/>
        </w:rPr>
        <w:t>training_size</w:t>
      </w:r>
      <w:proofErr w:type="spellEnd"/>
      <w:r w:rsidRPr="00376960">
        <w:rPr>
          <w:b/>
        </w:rPr>
        <w:t>=</w:t>
      </w:r>
      <w:proofErr w:type="gramStart"/>
      <w:r w:rsidRPr="00376960">
        <w:rPr>
          <w:b/>
        </w:rPr>
        <w:t>1000,batch</w:t>
      </w:r>
      <w:proofErr w:type="gramEnd"/>
      <w:r w:rsidRPr="00376960">
        <w:rPr>
          <w:b/>
        </w:rPr>
        <w:t>_size=200,</w:t>
      </w:r>
    </w:p>
    <w:p w:rsidR="009C77E9" w:rsidRPr="00376960" w:rsidRDefault="009C77E9" w:rsidP="009C77E9">
      <w:pPr>
        <w:rPr>
          <w:b/>
        </w:rPr>
      </w:pPr>
      <w:proofErr w:type="spellStart"/>
      <w:r w:rsidRPr="00376960">
        <w:rPr>
          <w:b/>
        </w:rPr>
        <w:t>epoch_size</w:t>
      </w:r>
      <w:proofErr w:type="spellEnd"/>
      <w:r w:rsidRPr="00376960">
        <w:rPr>
          <w:b/>
        </w:rPr>
        <w:t>=</w:t>
      </w:r>
      <w:proofErr w:type="gramStart"/>
      <w:r w:rsidRPr="00376960">
        <w:rPr>
          <w:b/>
        </w:rPr>
        <w:t>10,learning</w:t>
      </w:r>
      <w:proofErr w:type="gramEnd"/>
      <w:r w:rsidRPr="00376960">
        <w:rPr>
          <w:b/>
        </w:rPr>
        <w:t>_rate=0.0010,hidden_layer=4</w:t>
      </w:r>
    </w:p>
    <w:p w:rsidR="009C77E9" w:rsidRPr="00376960" w:rsidRDefault="009C77E9" w:rsidP="009C77E9">
      <w:pPr>
        <w:rPr>
          <w:b/>
        </w:rPr>
      </w:pPr>
    </w:p>
    <w:p w:rsidR="009C77E9" w:rsidRPr="00376960" w:rsidRDefault="009C77E9" w:rsidP="009C77E9">
      <w:pPr>
        <w:rPr>
          <w:b/>
        </w:rPr>
      </w:pPr>
      <w:r w:rsidRPr="00376960">
        <w:rPr>
          <w:b/>
        </w:rPr>
        <w:t xml:space="preserve"> training time:24.6643</w:t>
      </w:r>
    </w:p>
    <w:p w:rsidR="009C77E9" w:rsidRPr="00376960" w:rsidRDefault="009C77E9" w:rsidP="009C77E9">
      <w:pPr>
        <w:rPr>
          <w:b/>
        </w:rPr>
      </w:pPr>
      <w:r w:rsidRPr="00376960">
        <w:rPr>
          <w:b/>
        </w:rPr>
        <w:t xml:space="preserve"> testing time:0.0741</w:t>
      </w:r>
    </w:p>
    <w:p w:rsidR="009C77E9" w:rsidRPr="00376960" w:rsidRDefault="009C77E9" w:rsidP="009C77E9">
      <w:pPr>
        <w:rPr>
          <w:b/>
        </w:rPr>
      </w:pPr>
      <w:r w:rsidRPr="00376960">
        <w:rPr>
          <w:b/>
        </w:rPr>
        <w:t xml:space="preserve"> training accuracy:0.99100</w:t>
      </w:r>
    </w:p>
    <w:p w:rsidR="009C77E9" w:rsidRPr="00376960" w:rsidRDefault="009C77E9" w:rsidP="009C77E9">
      <w:pPr>
        <w:rPr>
          <w:b/>
        </w:rPr>
      </w:pPr>
      <w:r w:rsidRPr="00376960">
        <w:rPr>
          <w:b/>
        </w:rPr>
        <w:t xml:space="preserve"> testing accuracy(e1):0.77100</w:t>
      </w:r>
    </w:p>
    <w:p w:rsidR="009C77E9" w:rsidRPr="00376960" w:rsidRDefault="009C77E9" w:rsidP="009C77E9">
      <w:pPr>
        <w:rPr>
          <w:b/>
        </w:rPr>
      </w:pPr>
      <w:r w:rsidRPr="00376960">
        <w:rPr>
          <w:b/>
        </w:rPr>
        <w:t xml:space="preserve"> testing accuracy(e2):0.91800</w:t>
      </w:r>
    </w:p>
    <w:p w:rsidR="009C77E9" w:rsidRPr="00376960" w:rsidRDefault="009C77E9" w:rsidP="009C77E9">
      <w:pPr>
        <w:rPr>
          <w:b/>
        </w:rPr>
      </w:pPr>
      <w:r w:rsidRPr="00376960">
        <w:rPr>
          <w:b/>
        </w:rPr>
        <w:t xml:space="preserve"> testing accuracy(e3):0.98000</w:t>
      </w:r>
    </w:p>
    <w:p w:rsidR="009C77E9" w:rsidRPr="00376960" w:rsidRDefault="009C77E9" w:rsidP="009C77E9">
      <w:pPr>
        <w:rPr>
          <w:b/>
        </w:rPr>
      </w:pPr>
      <w:r w:rsidRPr="00376960">
        <w:rPr>
          <w:b/>
        </w:rPr>
        <w:t xml:space="preserve"> testing accuracy(e4):0.99400</w:t>
      </w:r>
    </w:p>
    <w:p w:rsidR="009C77E9" w:rsidRPr="00376960" w:rsidRDefault="009C77E9" w:rsidP="009C77E9">
      <w:pPr>
        <w:rPr>
          <w:b/>
        </w:rPr>
      </w:pPr>
      <w:r w:rsidRPr="00376960">
        <w:rPr>
          <w:b/>
        </w:rPr>
        <w:t xml:space="preserve"> testing accuracy(e5):0.99800</w:t>
      </w:r>
    </w:p>
    <w:p w:rsidR="009C77E9" w:rsidRDefault="009C77E9" w:rsidP="009C77E9"/>
    <w:p w:rsidR="009C77E9" w:rsidRPr="00A52165" w:rsidRDefault="009C77E9" w:rsidP="009C77E9">
      <w:pPr>
        <w:rPr>
          <w:b/>
        </w:rPr>
      </w:pPr>
      <w:r w:rsidRPr="00A52165">
        <w:rPr>
          <w:b/>
        </w:rPr>
        <w:t>/**************************************************/</w:t>
      </w:r>
    </w:p>
    <w:p w:rsidR="009C77E9" w:rsidRPr="00A52165" w:rsidRDefault="009C77E9" w:rsidP="009C77E9">
      <w:pPr>
        <w:rPr>
          <w:b/>
        </w:rPr>
      </w:pPr>
      <w:proofErr w:type="spellStart"/>
      <w:r w:rsidRPr="00A52165">
        <w:rPr>
          <w:b/>
        </w:rPr>
        <w:t>training_size</w:t>
      </w:r>
      <w:proofErr w:type="spellEnd"/>
      <w:r w:rsidRPr="00A52165">
        <w:rPr>
          <w:b/>
        </w:rPr>
        <w:t>=</w:t>
      </w:r>
      <w:proofErr w:type="gramStart"/>
      <w:r w:rsidRPr="00A52165">
        <w:rPr>
          <w:b/>
        </w:rPr>
        <w:t>1000,batch</w:t>
      </w:r>
      <w:proofErr w:type="gramEnd"/>
      <w:r w:rsidRPr="00A52165">
        <w:rPr>
          <w:b/>
        </w:rPr>
        <w:t>_size=200,</w:t>
      </w:r>
    </w:p>
    <w:p w:rsidR="009C77E9" w:rsidRPr="00A52165" w:rsidRDefault="009C77E9" w:rsidP="009C77E9">
      <w:pPr>
        <w:rPr>
          <w:b/>
        </w:rPr>
      </w:pPr>
      <w:proofErr w:type="spellStart"/>
      <w:r w:rsidRPr="00A52165">
        <w:rPr>
          <w:b/>
        </w:rPr>
        <w:t>epoch_size</w:t>
      </w:r>
      <w:proofErr w:type="spellEnd"/>
      <w:r w:rsidRPr="00A52165">
        <w:rPr>
          <w:b/>
        </w:rPr>
        <w:t>=</w:t>
      </w:r>
      <w:proofErr w:type="gramStart"/>
      <w:r w:rsidRPr="00A52165">
        <w:rPr>
          <w:b/>
        </w:rPr>
        <w:t>20,learning</w:t>
      </w:r>
      <w:proofErr w:type="gramEnd"/>
      <w:r w:rsidRPr="00A52165">
        <w:rPr>
          <w:b/>
        </w:rPr>
        <w:t>_rate=0.0010,hidden_layer=1</w:t>
      </w:r>
    </w:p>
    <w:p w:rsidR="009C77E9" w:rsidRPr="00A52165" w:rsidRDefault="009C77E9" w:rsidP="009C77E9">
      <w:pPr>
        <w:rPr>
          <w:b/>
        </w:rPr>
      </w:pPr>
    </w:p>
    <w:p w:rsidR="009C77E9" w:rsidRPr="00A52165" w:rsidRDefault="009C77E9" w:rsidP="009C77E9">
      <w:pPr>
        <w:rPr>
          <w:b/>
        </w:rPr>
      </w:pPr>
      <w:r w:rsidRPr="00A52165">
        <w:rPr>
          <w:b/>
        </w:rPr>
        <w:t xml:space="preserve"> training time:2.7254</w:t>
      </w:r>
    </w:p>
    <w:p w:rsidR="009C77E9" w:rsidRPr="00A52165" w:rsidRDefault="009C77E9" w:rsidP="009C77E9">
      <w:pPr>
        <w:rPr>
          <w:b/>
        </w:rPr>
      </w:pPr>
      <w:r w:rsidRPr="00A52165">
        <w:rPr>
          <w:b/>
        </w:rPr>
        <w:t xml:space="preserve"> testing time:0.0368</w:t>
      </w:r>
    </w:p>
    <w:p w:rsidR="009C77E9" w:rsidRPr="00A52165" w:rsidRDefault="009C77E9" w:rsidP="009C77E9">
      <w:pPr>
        <w:rPr>
          <w:b/>
        </w:rPr>
      </w:pPr>
      <w:r w:rsidRPr="00A52165">
        <w:rPr>
          <w:b/>
        </w:rPr>
        <w:t xml:space="preserve"> training accuracy:0.99600</w:t>
      </w:r>
    </w:p>
    <w:p w:rsidR="009C77E9" w:rsidRPr="00A52165" w:rsidRDefault="009C77E9" w:rsidP="009C77E9">
      <w:pPr>
        <w:rPr>
          <w:b/>
        </w:rPr>
      </w:pPr>
      <w:r w:rsidRPr="00A52165">
        <w:rPr>
          <w:b/>
        </w:rPr>
        <w:t xml:space="preserve"> testing accuracy(e1):0.76100</w:t>
      </w:r>
    </w:p>
    <w:p w:rsidR="009C77E9" w:rsidRPr="00A52165" w:rsidRDefault="009C77E9" w:rsidP="009C77E9">
      <w:pPr>
        <w:rPr>
          <w:b/>
        </w:rPr>
      </w:pPr>
      <w:r w:rsidRPr="00A52165">
        <w:rPr>
          <w:b/>
        </w:rPr>
        <w:t xml:space="preserve"> testing accuracy(e2):0.92800</w:t>
      </w:r>
    </w:p>
    <w:p w:rsidR="009C77E9" w:rsidRPr="00A52165" w:rsidRDefault="009C77E9" w:rsidP="009C77E9">
      <w:pPr>
        <w:rPr>
          <w:b/>
        </w:rPr>
      </w:pPr>
      <w:r w:rsidRPr="00A52165">
        <w:rPr>
          <w:b/>
        </w:rPr>
        <w:t xml:space="preserve"> testing accuracy(e3):0.97400</w:t>
      </w:r>
    </w:p>
    <w:p w:rsidR="009C77E9" w:rsidRPr="00A52165" w:rsidRDefault="009C77E9" w:rsidP="009C77E9">
      <w:pPr>
        <w:rPr>
          <w:b/>
        </w:rPr>
      </w:pPr>
      <w:r w:rsidRPr="00A52165">
        <w:rPr>
          <w:b/>
        </w:rPr>
        <w:t xml:space="preserve"> testing accuracy(e4):0.98800</w:t>
      </w:r>
    </w:p>
    <w:p w:rsidR="009C77E9" w:rsidRPr="00A52165" w:rsidRDefault="009C77E9" w:rsidP="009C77E9">
      <w:pPr>
        <w:rPr>
          <w:b/>
        </w:rPr>
      </w:pPr>
      <w:r w:rsidRPr="00A52165">
        <w:rPr>
          <w:b/>
        </w:rPr>
        <w:t xml:space="preserve"> testing accuracy(e5):0.99500</w:t>
      </w:r>
    </w:p>
    <w:p w:rsidR="009C77E9" w:rsidRDefault="009C77E9" w:rsidP="009C77E9"/>
    <w:p w:rsidR="009C77E9" w:rsidRPr="00A52165" w:rsidRDefault="009C77E9" w:rsidP="009C77E9">
      <w:pPr>
        <w:rPr>
          <w:b/>
        </w:rPr>
      </w:pPr>
      <w:r w:rsidRPr="00A52165">
        <w:rPr>
          <w:b/>
        </w:rPr>
        <w:t>/**************************************************/</w:t>
      </w:r>
    </w:p>
    <w:p w:rsidR="009C77E9" w:rsidRPr="00A52165" w:rsidRDefault="009C77E9" w:rsidP="009C77E9">
      <w:pPr>
        <w:rPr>
          <w:b/>
        </w:rPr>
      </w:pPr>
      <w:proofErr w:type="spellStart"/>
      <w:r w:rsidRPr="00A52165">
        <w:rPr>
          <w:b/>
        </w:rPr>
        <w:t>training_size</w:t>
      </w:r>
      <w:proofErr w:type="spellEnd"/>
      <w:r w:rsidRPr="00A52165">
        <w:rPr>
          <w:b/>
        </w:rPr>
        <w:t>=</w:t>
      </w:r>
      <w:proofErr w:type="gramStart"/>
      <w:r w:rsidRPr="00A52165">
        <w:rPr>
          <w:b/>
        </w:rPr>
        <w:t>1000,batch</w:t>
      </w:r>
      <w:proofErr w:type="gramEnd"/>
      <w:r w:rsidRPr="00A52165">
        <w:rPr>
          <w:b/>
        </w:rPr>
        <w:t>_size=200,</w:t>
      </w:r>
    </w:p>
    <w:p w:rsidR="009C77E9" w:rsidRPr="00A52165" w:rsidRDefault="009C77E9" w:rsidP="009C77E9">
      <w:pPr>
        <w:rPr>
          <w:b/>
        </w:rPr>
      </w:pPr>
      <w:proofErr w:type="spellStart"/>
      <w:r w:rsidRPr="00A52165">
        <w:rPr>
          <w:b/>
        </w:rPr>
        <w:t>epoch_size</w:t>
      </w:r>
      <w:proofErr w:type="spellEnd"/>
      <w:r w:rsidRPr="00A52165">
        <w:rPr>
          <w:b/>
        </w:rPr>
        <w:t>=</w:t>
      </w:r>
      <w:proofErr w:type="gramStart"/>
      <w:r w:rsidRPr="00A52165">
        <w:rPr>
          <w:b/>
        </w:rPr>
        <w:t>20,learning</w:t>
      </w:r>
      <w:proofErr w:type="gramEnd"/>
      <w:r w:rsidRPr="00A52165">
        <w:rPr>
          <w:b/>
        </w:rPr>
        <w:t>_rate=0.0010,hidden_layer=2</w:t>
      </w:r>
    </w:p>
    <w:p w:rsidR="009C77E9" w:rsidRPr="00A52165" w:rsidRDefault="009C77E9" w:rsidP="009C77E9">
      <w:pPr>
        <w:rPr>
          <w:b/>
        </w:rPr>
      </w:pPr>
    </w:p>
    <w:p w:rsidR="009C77E9" w:rsidRPr="00A52165" w:rsidRDefault="009C77E9" w:rsidP="009C77E9">
      <w:pPr>
        <w:rPr>
          <w:b/>
        </w:rPr>
      </w:pPr>
      <w:r w:rsidRPr="00A52165">
        <w:rPr>
          <w:b/>
        </w:rPr>
        <w:t xml:space="preserve"> training time:8.5350</w:t>
      </w:r>
    </w:p>
    <w:p w:rsidR="009C77E9" w:rsidRPr="00A52165" w:rsidRDefault="009C77E9" w:rsidP="009C77E9">
      <w:pPr>
        <w:rPr>
          <w:b/>
        </w:rPr>
      </w:pPr>
      <w:r w:rsidRPr="00A52165">
        <w:rPr>
          <w:b/>
        </w:rPr>
        <w:lastRenderedPageBreak/>
        <w:t xml:space="preserve"> testing time:0.0418</w:t>
      </w:r>
    </w:p>
    <w:p w:rsidR="009C77E9" w:rsidRPr="00A52165" w:rsidRDefault="009C77E9" w:rsidP="009C77E9">
      <w:pPr>
        <w:rPr>
          <w:b/>
        </w:rPr>
      </w:pPr>
      <w:r w:rsidRPr="00A52165">
        <w:rPr>
          <w:b/>
        </w:rPr>
        <w:t xml:space="preserve"> training accuracy:1.00000</w:t>
      </w:r>
    </w:p>
    <w:p w:rsidR="009C77E9" w:rsidRPr="00A52165" w:rsidRDefault="009C77E9" w:rsidP="009C77E9">
      <w:pPr>
        <w:rPr>
          <w:b/>
        </w:rPr>
      </w:pPr>
      <w:r w:rsidRPr="00A52165">
        <w:rPr>
          <w:b/>
        </w:rPr>
        <w:t xml:space="preserve"> testing accuracy(e1):0.76600</w:t>
      </w:r>
    </w:p>
    <w:p w:rsidR="009C77E9" w:rsidRPr="00A52165" w:rsidRDefault="009C77E9" w:rsidP="009C77E9">
      <w:pPr>
        <w:rPr>
          <w:b/>
        </w:rPr>
      </w:pPr>
      <w:r w:rsidRPr="00A52165">
        <w:rPr>
          <w:b/>
        </w:rPr>
        <w:t xml:space="preserve"> testing accuracy(e2):0.92500</w:t>
      </w:r>
    </w:p>
    <w:p w:rsidR="009C77E9" w:rsidRPr="00A52165" w:rsidRDefault="009C77E9" w:rsidP="009C77E9">
      <w:pPr>
        <w:rPr>
          <w:b/>
        </w:rPr>
      </w:pPr>
      <w:r w:rsidRPr="00A52165">
        <w:rPr>
          <w:b/>
        </w:rPr>
        <w:t xml:space="preserve"> testing accuracy(e3):0.97600</w:t>
      </w:r>
    </w:p>
    <w:p w:rsidR="009C77E9" w:rsidRPr="00A52165" w:rsidRDefault="009C77E9" w:rsidP="009C77E9">
      <w:pPr>
        <w:rPr>
          <w:b/>
        </w:rPr>
      </w:pPr>
      <w:r w:rsidRPr="00A52165">
        <w:rPr>
          <w:b/>
        </w:rPr>
        <w:t xml:space="preserve"> testing accuracy(e4):0.98900</w:t>
      </w:r>
    </w:p>
    <w:p w:rsidR="009C77E9" w:rsidRPr="00A52165" w:rsidRDefault="009C77E9" w:rsidP="009C77E9">
      <w:pPr>
        <w:rPr>
          <w:b/>
        </w:rPr>
      </w:pPr>
      <w:r w:rsidRPr="00A52165">
        <w:rPr>
          <w:b/>
        </w:rPr>
        <w:t xml:space="preserve"> testing accuracy(e5):0.99600</w:t>
      </w:r>
    </w:p>
    <w:p w:rsidR="009C77E9" w:rsidRDefault="009C77E9" w:rsidP="009C77E9"/>
    <w:p w:rsidR="009C77E9" w:rsidRPr="00E17223" w:rsidRDefault="009C77E9" w:rsidP="009C77E9">
      <w:pPr>
        <w:rPr>
          <w:b/>
        </w:rPr>
      </w:pPr>
      <w:r w:rsidRPr="00E17223">
        <w:rPr>
          <w:b/>
        </w:rPr>
        <w:t>/**************************************************/</w:t>
      </w:r>
    </w:p>
    <w:p w:rsidR="009C77E9" w:rsidRPr="00E17223" w:rsidRDefault="009C77E9" w:rsidP="009C77E9">
      <w:pPr>
        <w:rPr>
          <w:b/>
        </w:rPr>
      </w:pPr>
      <w:proofErr w:type="spellStart"/>
      <w:r w:rsidRPr="00E17223">
        <w:rPr>
          <w:b/>
        </w:rPr>
        <w:t>training_size</w:t>
      </w:r>
      <w:proofErr w:type="spellEnd"/>
      <w:r w:rsidRPr="00E17223">
        <w:rPr>
          <w:b/>
        </w:rPr>
        <w:t>=</w:t>
      </w:r>
      <w:proofErr w:type="gramStart"/>
      <w:r w:rsidRPr="00E17223">
        <w:rPr>
          <w:b/>
        </w:rPr>
        <w:t>1000,batch</w:t>
      </w:r>
      <w:proofErr w:type="gramEnd"/>
      <w:r w:rsidRPr="00E17223">
        <w:rPr>
          <w:b/>
        </w:rPr>
        <w:t>_size=200,</w:t>
      </w:r>
    </w:p>
    <w:p w:rsidR="009C77E9" w:rsidRPr="00E17223" w:rsidRDefault="009C77E9" w:rsidP="009C77E9">
      <w:pPr>
        <w:rPr>
          <w:b/>
        </w:rPr>
      </w:pPr>
      <w:proofErr w:type="spellStart"/>
      <w:r w:rsidRPr="00E17223">
        <w:rPr>
          <w:b/>
        </w:rPr>
        <w:t>epoch_size</w:t>
      </w:r>
      <w:proofErr w:type="spellEnd"/>
      <w:r w:rsidRPr="00E17223">
        <w:rPr>
          <w:b/>
        </w:rPr>
        <w:t>=</w:t>
      </w:r>
      <w:proofErr w:type="gramStart"/>
      <w:r w:rsidRPr="00E17223">
        <w:rPr>
          <w:b/>
        </w:rPr>
        <w:t>20,learning</w:t>
      </w:r>
      <w:proofErr w:type="gramEnd"/>
      <w:r w:rsidRPr="00E17223">
        <w:rPr>
          <w:b/>
        </w:rPr>
        <w:t>_rate=0.0010,hidden_layer=3</w:t>
      </w:r>
    </w:p>
    <w:p w:rsidR="009C77E9" w:rsidRPr="00E17223" w:rsidRDefault="009C77E9" w:rsidP="009C77E9">
      <w:pPr>
        <w:rPr>
          <w:b/>
        </w:rPr>
      </w:pPr>
    </w:p>
    <w:p w:rsidR="009C77E9" w:rsidRPr="00E17223" w:rsidRDefault="009C77E9" w:rsidP="009C77E9">
      <w:pPr>
        <w:rPr>
          <w:b/>
        </w:rPr>
      </w:pPr>
      <w:r w:rsidRPr="00E17223">
        <w:rPr>
          <w:b/>
        </w:rPr>
        <w:t xml:space="preserve"> training time:20.8329</w:t>
      </w:r>
    </w:p>
    <w:p w:rsidR="009C77E9" w:rsidRPr="00E17223" w:rsidRDefault="009C77E9" w:rsidP="009C77E9">
      <w:pPr>
        <w:rPr>
          <w:b/>
        </w:rPr>
      </w:pPr>
      <w:r w:rsidRPr="00E17223">
        <w:rPr>
          <w:b/>
        </w:rPr>
        <w:t xml:space="preserve"> testing time:0.0513</w:t>
      </w:r>
    </w:p>
    <w:p w:rsidR="009C77E9" w:rsidRPr="00E17223" w:rsidRDefault="009C77E9" w:rsidP="009C77E9">
      <w:pPr>
        <w:rPr>
          <w:b/>
        </w:rPr>
      </w:pPr>
      <w:r w:rsidRPr="00E17223">
        <w:rPr>
          <w:b/>
        </w:rPr>
        <w:t xml:space="preserve"> training accuracy:1.00000</w:t>
      </w:r>
    </w:p>
    <w:p w:rsidR="009C77E9" w:rsidRPr="00E17223" w:rsidRDefault="009C77E9" w:rsidP="009C77E9">
      <w:pPr>
        <w:rPr>
          <w:b/>
        </w:rPr>
      </w:pPr>
      <w:r w:rsidRPr="00E17223">
        <w:rPr>
          <w:b/>
        </w:rPr>
        <w:t xml:space="preserve"> testing accuracy(e1):0.78100</w:t>
      </w:r>
    </w:p>
    <w:p w:rsidR="009C77E9" w:rsidRPr="00E17223" w:rsidRDefault="009C77E9" w:rsidP="009C77E9">
      <w:pPr>
        <w:rPr>
          <w:b/>
        </w:rPr>
      </w:pPr>
      <w:r w:rsidRPr="00E17223">
        <w:rPr>
          <w:b/>
        </w:rPr>
        <w:t xml:space="preserve"> testing accuracy(e2):0.93900</w:t>
      </w:r>
    </w:p>
    <w:p w:rsidR="009C77E9" w:rsidRPr="00E17223" w:rsidRDefault="009C77E9" w:rsidP="009C77E9">
      <w:pPr>
        <w:rPr>
          <w:b/>
        </w:rPr>
      </w:pPr>
      <w:r w:rsidRPr="00E17223">
        <w:rPr>
          <w:b/>
        </w:rPr>
        <w:t xml:space="preserve"> testing accuracy(e3):0.97900</w:t>
      </w:r>
    </w:p>
    <w:p w:rsidR="009C77E9" w:rsidRPr="00E17223" w:rsidRDefault="009C77E9" w:rsidP="009C77E9">
      <w:pPr>
        <w:rPr>
          <w:b/>
        </w:rPr>
      </w:pPr>
      <w:r w:rsidRPr="00E17223">
        <w:rPr>
          <w:b/>
        </w:rPr>
        <w:t xml:space="preserve"> testing accuracy(e4):0.99000</w:t>
      </w:r>
    </w:p>
    <w:p w:rsidR="009C77E9" w:rsidRPr="00E17223" w:rsidRDefault="009C77E9" w:rsidP="009C77E9">
      <w:pPr>
        <w:rPr>
          <w:b/>
        </w:rPr>
      </w:pPr>
      <w:r w:rsidRPr="00E17223">
        <w:rPr>
          <w:b/>
        </w:rPr>
        <w:t xml:space="preserve"> testing accuracy(e5):0.99600</w:t>
      </w:r>
    </w:p>
    <w:p w:rsidR="009C77E9" w:rsidRDefault="009C77E9" w:rsidP="009C77E9"/>
    <w:p w:rsidR="009C77E9" w:rsidRPr="00E17223" w:rsidRDefault="009C77E9" w:rsidP="009C77E9">
      <w:pPr>
        <w:rPr>
          <w:b/>
        </w:rPr>
      </w:pPr>
      <w:r w:rsidRPr="00E17223">
        <w:rPr>
          <w:b/>
        </w:rPr>
        <w:t>/**************************************************/</w:t>
      </w:r>
    </w:p>
    <w:p w:rsidR="009C77E9" w:rsidRPr="00E17223" w:rsidRDefault="009C77E9" w:rsidP="009C77E9">
      <w:pPr>
        <w:rPr>
          <w:b/>
        </w:rPr>
      </w:pPr>
      <w:proofErr w:type="spellStart"/>
      <w:r w:rsidRPr="00E17223">
        <w:rPr>
          <w:b/>
        </w:rPr>
        <w:t>training_size</w:t>
      </w:r>
      <w:proofErr w:type="spellEnd"/>
      <w:r w:rsidRPr="00E17223">
        <w:rPr>
          <w:b/>
        </w:rPr>
        <w:t>=</w:t>
      </w:r>
      <w:proofErr w:type="gramStart"/>
      <w:r w:rsidRPr="00E17223">
        <w:rPr>
          <w:b/>
        </w:rPr>
        <w:t>1000,batch</w:t>
      </w:r>
      <w:proofErr w:type="gramEnd"/>
      <w:r w:rsidRPr="00E17223">
        <w:rPr>
          <w:b/>
        </w:rPr>
        <w:t>_size=200,</w:t>
      </w:r>
    </w:p>
    <w:p w:rsidR="009C77E9" w:rsidRPr="00E17223" w:rsidRDefault="009C77E9" w:rsidP="009C77E9">
      <w:pPr>
        <w:rPr>
          <w:b/>
        </w:rPr>
      </w:pPr>
      <w:proofErr w:type="spellStart"/>
      <w:r w:rsidRPr="00E17223">
        <w:rPr>
          <w:b/>
        </w:rPr>
        <w:t>epoch_size</w:t>
      </w:r>
      <w:proofErr w:type="spellEnd"/>
      <w:r w:rsidRPr="00E17223">
        <w:rPr>
          <w:b/>
        </w:rPr>
        <w:t>=</w:t>
      </w:r>
      <w:proofErr w:type="gramStart"/>
      <w:r w:rsidRPr="00E17223">
        <w:rPr>
          <w:b/>
        </w:rPr>
        <w:t>20,learning</w:t>
      </w:r>
      <w:proofErr w:type="gramEnd"/>
      <w:r w:rsidRPr="00E17223">
        <w:rPr>
          <w:b/>
        </w:rPr>
        <w:t>_rate=0.0010,hidden_layer=4</w:t>
      </w:r>
    </w:p>
    <w:p w:rsidR="009C77E9" w:rsidRPr="00E17223" w:rsidRDefault="009C77E9" w:rsidP="009C77E9">
      <w:pPr>
        <w:rPr>
          <w:b/>
        </w:rPr>
      </w:pPr>
    </w:p>
    <w:p w:rsidR="009C77E9" w:rsidRPr="00E17223" w:rsidRDefault="009C77E9" w:rsidP="009C77E9">
      <w:pPr>
        <w:rPr>
          <w:b/>
        </w:rPr>
      </w:pPr>
      <w:r w:rsidRPr="00E17223">
        <w:rPr>
          <w:b/>
        </w:rPr>
        <w:t xml:space="preserve"> training time:48.2125</w:t>
      </w:r>
    </w:p>
    <w:p w:rsidR="009C77E9" w:rsidRPr="00E17223" w:rsidRDefault="009C77E9" w:rsidP="009C77E9">
      <w:pPr>
        <w:rPr>
          <w:b/>
        </w:rPr>
      </w:pPr>
      <w:r w:rsidRPr="00E17223">
        <w:rPr>
          <w:b/>
        </w:rPr>
        <w:t xml:space="preserve"> testing time:0.0724</w:t>
      </w:r>
    </w:p>
    <w:p w:rsidR="009C77E9" w:rsidRPr="00E17223" w:rsidRDefault="009C77E9" w:rsidP="009C77E9">
      <w:pPr>
        <w:rPr>
          <w:b/>
        </w:rPr>
      </w:pPr>
      <w:r w:rsidRPr="00E17223">
        <w:rPr>
          <w:b/>
        </w:rPr>
        <w:t xml:space="preserve"> training accuracy:1.00000</w:t>
      </w:r>
    </w:p>
    <w:p w:rsidR="009C77E9" w:rsidRPr="00E17223" w:rsidRDefault="009C77E9" w:rsidP="009C77E9">
      <w:pPr>
        <w:rPr>
          <w:b/>
        </w:rPr>
      </w:pPr>
      <w:r w:rsidRPr="00E17223">
        <w:rPr>
          <w:b/>
        </w:rPr>
        <w:t xml:space="preserve"> testing accuracy(e1):0.79300</w:t>
      </w:r>
    </w:p>
    <w:p w:rsidR="009C77E9" w:rsidRPr="00E17223" w:rsidRDefault="009C77E9" w:rsidP="009C77E9">
      <w:pPr>
        <w:rPr>
          <w:b/>
        </w:rPr>
      </w:pPr>
      <w:r w:rsidRPr="00E17223">
        <w:rPr>
          <w:b/>
        </w:rPr>
        <w:t xml:space="preserve"> testing accuracy(e2):0.94600</w:t>
      </w:r>
    </w:p>
    <w:p w:rsidR="009C77E9" w:rsidRPr="00E17223" w:rsidRDefault="009C77E9" w:rsidP="009C77E9">
      <w:pPr>
        <w:rPr>
          <w:b/>
        </w:rPr>
      </w:pPr>
      <w:r w:rsidRPr="00E17223">
        <w:rPr>
          <w:b/>
        </w:rPr>
        <w:t xml:space="preserve"> testing accuracy(e3):0.98100</w:t>
      </w:r>
    </w:p>
    <w:p w:rsidR="009C77E9" w:rsidRPr="00E17223" w:rsidRDefault="009C77E9" w:rsidP="009C77E9">
      <w:pPr>
        <w:rPr>
          <w:b/>
        </w:rPr>
      </w:pPr>
      <w:r w:rsidRPr="00E17223">
        <w:rPr>
          <w:b/>
        </w:rPr>
        <w:lastRenderedPageBreak/>
        <w:t xml:space="preserve"> testing accuracy(e4):0.99200</w:t>
      </w:r>
    </w:p>
    <w:p w:rsidR="009C77E9" w:rsidRPr="00E17223" w:rsidRDefault="009C77E9" w:rsidP="009C77E9">
      <w:pPr>
        <w:rPr>
          <w:b/>
        </w:rPr>
      </w:pPr>
      <w:r w:rsidRPr="00E17223">
        <w:rPr>
          <w:b/>
        </w:rPr>
        <w:t xml:space="preserve"> testing accuracy(e5):0.99900</w:t>
      </w:r>
    </w:p>
    <w:p w:rsidR="009C77E9" w:rsidRDefault="009C77E9" w:rsidP="009C77E9"/>
    <w:p w:rsidR="009C77E9" w:rsidRPr="00E17223" w:rsidRDefault="009C77E9" w:rsidP="009C77E9">
      <w:pPr>
        <w:rPr>
          <w:b/>
        </w:rPr>
      </w:pPr>
      <w:r w:rsidRPr="00E17223">
        <w:rPr>
          <w:b/>
        </w:rPr>
        <w:t>/**************************************************/</w:t>
      </w:r>
    </w:p>
    <w:p w:rsidR="009C77E9" w:rsidRPr="00E17223" w:rsidRDefault="009C77E9" w:rsidP="009C77E9">
      <w:pPr>
        <w:rPr>
          <w:b/>
        </w:rPr>
      </w:pPr>
      <w:proofErr w:type="spellStart"/>
      <w:r w:rsidRPr="00E17223">
        <w:rPr>
          <w:b/>
        </w:rPr>
        <w:t>training_size</w:t>
      </w:r>
      <w:proofErr w:type="spellEnd"/>
      <w:r w:rsidRPr="00E17223">
        <w:rPr>
          <w:b/>
        </w:rPr>
        <w:t>=</w:t>
      </w:r>
      <w:proofErr w:type="gramStart"/>
      <w:r w:rsidRPr="00E17223">
        <w:rPr>
          <w:b/>
        </w:rPr>
        <w:t>1000,batch</w:t>
      </w:r>
      <w:proofErr w:type="gramEnd"/>
      <w:r w:rsidRPr="00E17223">
        <w:rPr>
          <w:b/>
        </w:rPr>
        <w:t>_size=200,</w:t>
      </w:r>
    </w:p>
    <w:p w:rsidR="009C77E9" w:rsidRPr="00E17223" w:rsidRDefault="009C77E9" w:rsidP="009C77E9">
      <w:pPr>
        <w:rPr>
          <w:b/>
        </w:rPr>
      </w:pPr>
      <w:proofErr w:type="spellStart"/>
      <w:r w:rsidRPr="00E17223">
        <w:rPr>
          <w:b/>
        </w:rPr>
        <w:t>epoch_size</w:t>
      </w:r>
      <w:proofErr w:type="spellEnd"/>
      <w:r w:rsidRPr="00E17223">
        <w:rPr>
          <w:b/>
        </w:rPr>
        <w:t>=</w:t>
      </w:r>
      <w:proofErr w:type="gramStart"/>
      <w:r w:rsidRPr="00E17223">
        <w:rPr>
          <w:b/>
        </w:rPr>
        <w:t>30,learning</w:t>
      </w:r>
      <w:proofErr w:type="gramEnd"/>
      <w:r w:rsidRPr="00E17223">
        <w:rPr>
          <w:b/>
        </w:rPr>
        <w:t>_rate=0.0010,hidden_layer=1</w:t>
      </w:r>
    </w:p>
    <w:p w:rsidR="009C77E9" w:rsidRPr="00E17223" w:rsidRDefault="009C77E9" w:rsidP="009C77E9">
      <w:pPr>
        <w:rPr>
          <w:b/>
        </w:rPr>
      </w:pPr>
    </w:p>
    <w:p w:rsidR="009C77E9" w:rsidRPr="00E17223" w:rsidRDefault="009C77E9" w:rsidP="009C77E9">
      <w:pPr>
        <w:rPr>
          <w:b/>
        </w:rPr>
      </w:pPr>
      <w:r w:rsidRPr="00E17223">
        <w:rPr>
          <w:b/>
        </w:rPr>
        <w:t xml:space="preserve"> training time:3.9659</w:t>
      </w:r>
    </w:p>
    <w:p w:rsidR="009C77E9" w:rsidRPr="00E17223" w:rsidRDefault="009C77E9" w:rsidP="009C77E9">
      <w:pPr>
        <w:rPr>
          <w:b/>
        </w:rPr>
      </w:pPr>
      <w:r w:rsidRPr="00E17223">
        <w:rPr>
          <w:b/>
        </w:rPr>
        <w:t xml:space="preserve"> testing time:0.0381</w:t>
      </w:r>
    </w:p>
    <w:p w:rsidR="009C77E9" w:rsidRPr="00E17223" w:rsidRDefault="009C77E9" w:rsidP="009C77E9">
      <w:pPr>
        <w:rPr>
          <w:b/>
        </w:rPr>
      </w:pPr>
      <w:r w:rsidRPr="00E17223">
        <w:rPr>
          <w:b/>
        </w:rPr>
        <w:t xml:space="preserve"> training accuracy:1.00000</w:t>
      </w:r>
    </w:p>
    <w:p w:rsidR="009C77E9" w:rsidRPr="00E17223" w:rsidRDefault="009C77E9" w:rsidP="009C77E9">
      <w:pPr>
        <w:rPr>
          <w:b/>
        </w:rPr>
      </w:pPr>
      <w:r w:rsidRPr="00E17223">
        <w:rPr>
          <w:b/>
        </w:rPr>
        <w:t xml:space="preserve"> testing accuracy(e1):0.76600</w:t>
      </w:r>
    </w:p>
    <w:p w:rsidR="009C77E9" w:rsidRPr="00E17223" w:rsidRDefault="009C77E9" w:rsidP="009C77E9">
      <w:pPr>
        <w:rPr>
          <w:b/>
        </w:rPr>
      </w:pPr>
      <w:r w:rsidRPr="00E17223">
        <w:rPr>
          <w:b/>
        </w:rPr>
        <w:t xml:space="preserve"> testing accuracy(e2):0.92800</w:t>
      </w:r>
    </w:p>
    <w:p w:rsidR="009C77E9" w:rsidRPr="00E17223" w:rsidRDefault="009C77E9" w:rsidP="009C77E9">
      <w:pPr>
        <w:rPr>
          <w:b/>
        </w:rPr>
      </w:pPr>
      <w:r w:rsidRPr="00E17223">
        <w:rPr>
          <w:b/>
        </w:rPr>
        <w:t xml:space="preserve"> testing accuracy(e3):0.97200</w:t>
      </w:r>
    </w:p>
    <w:p w:rsidR="009C77E9" w:rsidRPr="00E17223" w:rsidRDefault="009C77E9" w:rsidP="009C77E9">
      <w:pPr>
        <w:rPr>
          <w:b/>
        </w:rPr>
      </w:pPr>
      <w:r w:rsidRPr="00E17223">
        <w:rPr>
          <w:b/>
        </w:rPr>
        <w:t xml:space="preserve"> testing accuracy(e4):0.99000</w:t>
      </w:r>
    </w:p>
    <w:p w:rsidR="009C77E9" w:rsidRPr="00E17223" w:rsidRDefault="009C77E9" w:rsidP="009C77E9">
      <w:pPr>
        <w:rPr>
          <w:b/>
        </w:rPr>
      </w:pPr>
      <w:r w:rsidRPr="00E17223">
        <w:rPr>
          <w:b/>
        </w:rPr>
        <w:t xml:space="preserve"> testing accuracy(e5):0.99600</w:t>
      </w:r>
    </w:p>
    <w:p w:rsidR="009C77E9" w:rsidRDefault="009C77E9" w:rsidP="009C77E9"/>
    <w:p w:rsidR="009C77E9" w:rsidRPr="00E17223" w:rsidRDefault="009C77E9" w:rsidP="009C77E9">
      <w:pPr>
        <w:rPr>
          <w:b/>
        </w:rPr>
      </w:pPr>
      <w:r w:rsidRPr="00E17223">
        <w:rPr>
          <w:b/>
        </w:rPr>
        <w:t>/**************************************************/</w:t>
      </w:r>
    </w:p>
    <w:p w:rsidR="009C77E9" w:rsidRPr="00E17223" w:rsidRDefault="009C77E9" w:rsidP="009C77E9">
      <w:pPr>
        <w:rPr>
          <w:b/>
        </w:rPr>
      </w:pPr>
      <w:proofErr w:type="spellStart"/>
      <w:r w:rsidRPr="00E17223">
        <w:rPr>
          <w:b/>
        </w:rPr>
        <w:t>training_size</w:t>
      </w:r>
      <w:proofErr w:type="spellEnd"/>
      <w:r w:rsidRPr="00E17223">
        <w:rPr>
          <w:b/>
        </w:rPr>
        <w:t>=</w:t>
      </w:r>
      <w:proofErr w:type="gramStart"/>
      <w:r w:rsidRPr="00E17223">
        <w:rPr>
          <w:b/>
        </w:rPr>
        <w:t>1000,batch</w:t>
      </w:r>
      <w:proofErr w:type="gramEnd"/>
      <w:r w:rsidRPr="00E17223">
        <w:rPr>
          <w:b/>
        </w:rPr>
        <w:t>_size=200,</w:t>
      </w:r>
    </w:p>
    <w:p w:rsidR="009C77E9" w:rsidRPr="00E17223" w:rsidRDefault="009C77E9" w:rsidP="009C77E9">
      <w:pPr>
        <w:rPr>
          <w:b/>
        </w:rPr>
      </w:pPr>
      <w:proofErr w:type="spellStart"/>
      <w:r w:rsidRPr="00E17223">
        <w:rPr>
          <w:b/>
        </w:rPr>
        <w:t>epoch_size</w:t>
      </w:r>
      <w:proofErr w:type="spellEnd"/>
      <w:r w:rsidRPr="00E17223">
        <w:rPr>
          <w:b/>
        </w:rPr>
        <w:t>=</w:t>
      </w:r>
      <w:proofErr w:type="gramStart"/>
      <w:r w:rsidRPr="00E17223">
        <w:rPr>
          <w:b/>
        </w:rPr>
        <w:t>30,learning</w:t>
      </w:r>
      <w:proofErr w:type="gramEnd"/>
      <w:r w:rsidRPr="00E17223">
        <w:rPr>
          <w:b/>
        </w:rPr>
        <w:t>_rate=0.0010,hidden_layer=2</w:t>
      </w:r>
    </w:p>
    <w:p w:rsidR="009C77E9" w:rsidRPr="00E17223" w:rsidRDefault="009C77E9" w:rsidP="009C77E9">
      <w:pPr>
        <w:rPr>
          <w:b/>
        </w:rPr>
      </w:pPr>
    </w:p>
    <w:p w:rsidR="009C77E9" w:rsidRPr="00E17223" w:rsidRDefault="009C77E9" w:rsidP="009C77E9">
      <w:pPr>
        <w:rPr>
          <w:b/>
        </w:rPr>
      </w:pPr>
      <w:r w:rsidRPr="00E17223">
        <w:rPr>
          <w:b/>
        </w:rPr>
        <w:t xml:space="preserve"> training time:12.5874</w:t>
      </w:r>
    </w:p>
    <w:p w:rsidR="009C77E9" w:rsidRPr="00E17223" w:rsidRDefault="009C77E9" w:rsidP="009C77E9">
      <w:pPr>
        <w:rPr>
          <w:b/>
        </w:rPr>
      </w:pPr>
      <w:r w:rsidRPr="00E17223">
        <w:rPr>
          <w:b/>
        </w:rPr>
        <w:t xml:space="preserve"> testing time:0.0414</w:t>
      </w:r>
    </w:p>
    <w:p w:rsidR="009C77E9" w:rsidRPr="00E17223" w:rsidRDefault="009C77E9" w:rsidP="009C77E9">
      <w:pPr>
        <w:rPr>
          <w:b/>
        </w:rPr>
      </w:pPr>
      <w:r w:rsidRPr="00E17223">
        <w:rPr>
          <w:b/>
        </w:rPr>
        <w:t xml:space="preserve"> training accuracy:1.00000</w:t>
      </w:r>
    </w:p>
    <w:p w:rsidR="009C77E9" w:rsidRPr="00E17223" w:rsidRDefault="009C77E9" w:rsidP="009C77E9">
      <w:pPr>
        <w:rPr>
          <w:b/>
        </w:rPr>
      </w:pPr>
      <w:r w:rsidRPr="00E17223">
        <w:rPr>
          <w:b/>
        </w:rPr>
        <w:t xml:space="preserve"> testing accuracy(e1):0.76900</w:t>
      </w:r>
    </w:p>
    <w:p w:rsidR="009C77E9" w:rsidRPr="00E17223" w:rsidRDefault="009C77E9" w:rsidP="009C77E9">
      <w:pPr>
        <w:rPr>
          <w:b/>
        </w:rPr>
      </w:pPr>
      <w:r w:rsidRPr="00E17223">
        <w:rPr>
          <w:b/>
        </w:rPr>
        <w:t xml:space="preserve"> testing accuracy(e2):0.92800</w:t>
      </w:r>
    </w:p>
    <w:p w:rsidR="009C77E9" w:rsidRPr="00E17223" w:rsidRDefault="009C77E9" w:rsidP="009C77E9">
      <w:pPr>
        <w:rPr>
          <w:b/>
        </w:rPr>
      </w:pPr>
      <w:r w:rsidRPr="00E17223">
        <w:rPr>
          <w:b/>
        </w:rPr>
        <w:t xml:space="preserve"> testing accuracy(e3):0.97800</w:t>
      </w:r>
    </w:p>
    <w:p w:rsidR="009C77E9" w:rsidRPr="00E17223" w:rsidRDefault="009C77E9" w:rsidP="009C77E9">
      <w:pPr>
        <w:rPr>
          <w:b/>
        </w:rPr>
      </w:pPr>
      <w:r w:rsidRPr="00E17223">
        <w:rPr>
          <w:b/>
        </w:rPr>
        <w:t xml:space="preserve"> testing accuracy(e4):0.99100</w:t>
      </w:r>
    </w:p>
    <w:p w:rsidR="009C77E9" w:rsidRPr="00E17223" w:rsidRDefault="009C77E9" w:rsidP="009C77E9">
      <w:pPr>
        <w:rPr>
          <w:b/>
        </w:rPr>
      </w:pPr>
      <w:r w:rsidRPr="00E17223">
        <w:rPr>
          <w:b/>
        </w:rPr>
        <w:t xml:space="preserve"> testing accuracy(e5):0.99600</w:t>
      </w:r>
    </w:p>
    <w:p w:rsidR="009C77E9" w:rsidRDefault="009C77E9" w:rsidP="009C77E9"/>
    <w:p w:rsidR="009C77E9" w:rsidRPr="00582191" w:rsidRDefault="009C77E9" w:rsidP="009C77E9">
      <w:pPr>
        <w:rPr>
          <w:b/>
        </w:rPr>
      </w:pPr>
      <w:r w:rsidRPr="00582191">
        <w:rPr>
          <w:b/>
        </w:rPr>
        <w:t>/**************************************************/</w:t>
      </w:r>
    </w:p>
    <w:p w:rsidR="009C77E9" w:rsidRPr="00582191" w:rsidRDefault="009C77E9" w:rsidP="009C77E9">
      <w:pPr>
        <w:rPr>
          <w:b/>
        </w:rPr>
      </w:pPr>
      <w:proofErr w:type="spellStart"/>
      <w:r w:rsidRPr="00582191">
        <w:rPr>
          <w:b/>
        </w:rPr>
        <w:t>training_size</w:t>
      </w:r>
      <w:proofErr w:type="spellEnd"/>
      <w:r w:rsidRPr="00582191">
        <w:rPr>
          <w:b/>
        </w:rPr>
        <w:t>=</w:t>
      </w:r>
      <w:proofErr w:type="gramStart"/>
      <w:r w:rsidRPr="00582191">
        <w:rPr>
          <w:b/>
        </w:rPr>
        <w:t>1000,batch</w:t>
      </w:r>
      <w:proofErr w:type="gramEnd"/>
      <w:r w:rsidRPr="00582191">
        <w:rPr>
          <w:b/>
        </w:rPr>
        <w:t>_size=200,</w:t>
      </w:r>
    </w:p>
    <w:p w:rsidR="009C77E9" w:rsidRPr="00582191" w:rsidRDefault="009C77E9" w:rsidP="009C77E9">
      <w:pPr>
        <w:rPr>
          <w:b/>
        </w:rPr>
      </w:pPr>
      <w:proofErr w:type="spellStart"/>
      <w:r w:rsidRPr="00582191">
        <w:rPr>
          <w:b/>
        </w:rPr>
        <w:lastRenderedPageBreak/>
        <w:t>epoch_size</w:t>
      </w:r>
      <w:proofErr w:type="spellEnd"/>
      <w:r w:rsidRPr="00582191">
        <w:rPr>
          <w:b/>
        </w:rPr>
        <w:t>=</w:t>
      </w:r>
      <w:proofErr w:type="gramStart"/>
      <w:r w:rsidRPr="00582191">
        <w:rPr>
          <w:b/>
        </w:rPr>
        <w:t>30,learning</w:t>
      </w:r>
      <w:proofErr w:type="gramEnd"/>
      <w:r w:rsidRPr="00582191">
        <w:rPr>
          <w:b/>
        </w:rPr>
        <w:t>_rate=0.0010,hidden_layer=3</w:t>
      </w:r>
    </w:p>
    <w:p w:rsidR="009C77E9" w:rsidRPr="00582191" w:rsidRDefault="009C77E9" w:rsidP="009C77E9">
      <w:pPr>
        <w:rPr>
          <w:b/>
        </w:rPr>
      </w:pPr>
    </w:p>
    <w:p w:rsidR="009C77E9" w:rsidRPr="00582191" w:rsidRDefault="009C77E9" w:rsidP="009C77E9">
      <w:pPr>
        <w:rPr>
          <w:b/>
        </w:rPr>
      </w:pPr>
      <w:r w:rsidRPr="00582191">
        <w:rPr>
          <w:b/>
        </w:rPr>
        <w:t xml:space="preserve"> training time:30.9519</w:t>
      </w:r>
    </w:p>
    <w:p w:rsidR="009C77E9" w:rsidRPr="00582191" w:rsidRDefault="009C77E9" w:rsidP="009C77E9">
      <w:pPr>
        <w:rPr>
          <w:b/>
        </w:rPr>
      </w:pPr>
      <w:r w:rsidRPr="00582191">
        <w:rPr>
          <w:b/>
        </w:rPr>
        <w:t xml:space="preserve"> testing time:0.0507</w:t>
      </w:r>
    </w:p>
    <w:p w:rsidR="009C77E9" w:rsidRPr="00582191" w:rsidRDefault="009C77E9" w:rsidP="009C77E9">
      <w:pPr>
        <w:rPr>
          <w:b/>
        </w:rPr>
      </w:pPr>
      <w:r w:rsidRPr="00582191">
        <w:rPr>
          <w:b/>
        </w:rPr>
        <w:t xml:space="preserve"> training accuracy:1.00000</w:t>
      </w:r>
    </w:p>
    <w:p w:rsidR="009C77E9" w:rsidRPr="00582191" w:rsidRDefault="009C77E9" w:rsidP="009C77E9">
      <w:pPr>
        <w:rPr>
          <w:b/>
        </w:rPr>
      </w:pPr>
      <w:r w:rsidRPr="00582191">
        <w:rPr>
          <w:b/>
        </w:rPr>
        <w:t xml:space="preserve"> testing accuracy(e1):0.78500</w:t>
      </w:r>
    </w:p>
    <w:p w:rsidR="009C77E9" w:rsidRPr="00582191" w:rsidRDefault="009C77E9" w:rsidP="009C77E9">
      <w:pPr>
        <w:rPr>
          <w:b/>
        </w:rPr>
      </w:pPr>
      <w:r w:rsidRPr="00582191">
        <w:rPr>
          <w:b/>
        </w:rPr>
        <w:t xml:space="preserve"> testing accuracy(e2):0.92900</w:t>
      </w:r>
    </w:p>
    <w:p w:rsidR="009C77E9" w:rsidRPr="00582191" w:rsidRDefault="009C77E9" w:rsidP="009C77E9">
      <w:pPr>
        <w:rPr>
          <w:b/>
        </w:rPr>
      </w:pPr>
      <w:r w:rsidRPr="00582191">
        <w:rPr>
          <w:b/>
        </w:rPr>
        <w:t xml:space="preserve"> testing accuracy(e3):0.98300</w:t>
      </w:r>
    </w:p>
    <w:p w:rsidR="009C77E9" w:rsidRPr="00582191" w:rsidRDefault="009C77E9" w:rsidP="009C77E9">
      <w:pPr>
        <w:rPr>
          <w:b/>
        </w:rPr>
      </w:pPr>
      <w:r w:rsidRPr="00582191">
        <w:rPr>
          <w:b/>
        </w:rPr>
        <w:t xml:space="preserve"> testing accuracy(e4):0.99000</w:t>
      </w:r>
    </w:p>
    <w:p w:rsidR="009C77E9" w:rsidRPr="00582191" w:rsidRDefault="009C77E9" w:rsidP="009C77E9">
      <w:pPr>
        <w:rPr>
          <w:b/>
        </w:rPr>
      </w:pPr>
      <w:r w:rsidRPr="00582191">
        <w:rPr>
          <w:b/>
        </w:rPr>
        <w:t xml:space="preserve"> testing accuracy(e5):0.99600</w:t>
      </w:r>
    </w:p>
    <w:p w:rsidR="009C77E9" w:rsidRDefault="009C77E9" w:rsidP="009C77E9"/>
    <w:p w:rsidR="009C77E9" w:rsidRPr="00582191" w:rsidRDefault="009C77E9" w:rsidP="009C77E9">
      <w:pPr>
        <w:rPr>
          <w:b/>
        </w:rPr>
      </w:pPr>
      <w:r w:rsidRPr="00582191">
        <w:rPr>
          <w:b/>
        </w:rPr>
        <w:t>/**************************************************/</w:t>
      </w:r>
    </w:p>
    <w:p w:rsidR="009C77E9" w:rsidRPr="00582191" w:rsidRDefault="009C77E9" w:rsidP="009C77E9">
      <w:pPr>
        <w:rPr>
          <w:b/>
        </w:rPr>
      </w:pPr>
      <w:proofErr w:type="spellStart"/>
      <w:r w:rsidRPr="00582191">
        <w:rPr>
          <w:b/>
        </w:rPr>
        <w:t>training_size</w:t>
      </w:r>
      <w:proofErr w:type="spellEnd"/>
      <w:r w:rsidRPr="00582191">
        <w:rPr>
          <w:b/>
        </w:rPr>
        <w:t>=</w:t>
      </w:r>
      <w:proofErr w:type="gramStart"/>
      <w:r w:rsidRPr="00582191">
        <w:rPr>
          <w:b/>
        </w:rPr>
        <w:t>1000,batch</w:t>
      </w:r>
      <w:proofErr w:type="gramEnd"/>
      <w:r w:rsidRPr="00582191">
        <w:rPr>
          <w:b/>
        </w:rPr>
        <w:t>_size=200,</w:t>
      </w:r>
    </w:p>
    <w:p w:rsidR="009C77E9" w:rsidRPr="00582191" w:rsidRDefault="009C77E9" w:rsidP="009C77E9">
      <w:pPr>
        <w:rPr>
          <w:b/>
        </w:rPr>
      </w:pPr>
      <w:proofErr w:type="spellStart"/>
      <w:r w:rsidRPr="00582191">
        <w:rPr>
          <w:b/>
        </w:rPr>
        <w:t>epoch_size</w:t>
      </w:r>
      <w:proofErr w:type="spellEnd"/>
      <w:r w:rsidRPr="00582191">
        <w:rPr>
          <w:b/>
        </w:rPr>
        <w:t>=</w:t>
      </w:r>
      <w:proofErr w:type="gramStart"/>
      <w:r w:rsidRPr="00582191">
        <w:rPr>
          <w:b/>
        </w:rPr>
        <w:t>30,learning</w:t>
      </w:r>
      <w:proofErr w:type="gramEnd"/>
      <w:r w:rsidRPr="00582191">
        <w:rPr>
          <w:b/>
        </w:rPr>
        <w:t>_rate=0.0010,hidden_layer=4</w:t>
      </w:r>
    </w:p>
    <w:p w:rsidR="009C77E9" w:rsidRPr="00582191" w:rsidRDefault="009C77E9" w:rsidP="009C77E9">
      <w:pPr>
        <w:rPr>
          <w:b/>
        </w:rPr>
      </w:pPr>
    </w:p>
    <w:p w:rsidR="009C77E9" w:rsidRPr="00582191" w:rsidRDefault="009C77E9" w:rsidP="009C77E9">
      <w:pPr>
        <w:rPr>
          <w:b/>
        </w:rPr>
      </w:pPr>
      <w:r w:rsidRPr="00582191">
        <w:rPr>
          <w:b/>
        </w:rPr>
        <w:t xml:space="preserve"> training time:71.6704</w:t>
      </w:r>
    </w:p>
    <w:p w:rsidR="009C77E9" w:rsidRPr="00582191" w:rsidRDefault="009C77E9" w:rsidP="009C77E9">
      <w:pPr>
        <w:rPr>
          <w:b/>
        </w:rPr>
      </w:pPr>
      <w:r w:rsidRPr="00582191">
        <w:rPr>
          <w:b/>
        </w:rPr>
        <w:t xml:space="preserve"> testing time:0.0723</w:t>
      </w:r>
    </w:p>
    <w:p w:rsidR="009C77E9" w:rsidRPr="00582191" w:rsidRDefault="009C77E9" w:rsidP="009C77E9">
      <w:pPr>
        <w:rPr>
          <w:b/>
        </w:rPr>
      </w:pPr>
      <w:r w:rsidRPr="00582191">
        <w:rPr>
          <w:b/>
        </w:rPr>
        <w:t xml:space="preserve"> training accuracy:1.00000</w:t>
      </w:r>
    </w:p>
    <w:p w:rsidR="009C77E9" w:rsidRPr="00582191" w:rsidRDefault="009C77E9" w:rsidP="009C77E9">
      <w:pPr>
        <w:rPr>
          <w:b/>
        </w:rPr>
      </w:pPr>
      <w:r w:rsidRPr="00582191">
        <w:rPr>
          <w:b/>
        </w:rPr>
        <w:t xml:space="preserve"> testing accuracy(e1):0.78400</w:t>
      </w:r>
    </w:p>
    <w:p w:rsidR="009C77E9" w:rsidRPr="00582191" w:rsidRDefault="009C77E9" w:rsidP="009C77E9">
      <w:pPr>
        <w:rPr>
          <w:b/>
        </w:rPr>
      </w:pPr>
      <w:r w:rsidRPr="00582191">
        <w:rPr>
          <w:b/>
        </w:rPr>
        <w:t xml:space="preserve"> testing accuracy(e2):0.94300</w:t>
      </w:r>
    </w:p>
    <w:p w:rsidR="009C77E9" w:rsidRPr="00582191" w:rsidRDefault="009C77E9" w:rsidP="009C77E9">
      <w:pPr>
        <w:rPr>
          <w:b/>
        </w:rPr>
      </w:pPr>
      <w:r w:rsidRPr="00582191">
        <w:rPr>
          <w:b/>
        </w:rPr>
        <w:t xml:space="preserve"> testing accuracy(e3):0.97900</w:t>
      </w:r>
    </w:p>
    <w:p w:rsidR="009C77E9" w:rsidRPr="00582191" w:rsidRDefault="009C77E9" w:rsidP="009C77E9">
      <w:pPr>
        <w:rPr>
          <w:b/>
        </w:rPr>
      </w:pPr>
      <w:r w:rsidRPr="00582191">
        <w:rPr>
          <w:b/>
        </w:rPr>
        <w:t xml:space="preserve"> testing accuracy(e4):0.99100</w:t>
      </w:r>
    </w:p>
    <w:p w:rsidR="009C77E9" w:rsidRPr="00582191" w:rsidRDefault="009C77E9" w:rsidP="009C77E9">
      <w:pPr>
        <w:rPr>
          <w:b/>
        </w:rPr>
      </w:pPr>
      <w:r w:rsidRPr="00582191">
        <w:rPr>
          <w:b/>
        </w:rPr>
        <w:t xml:space="preserve"> testing accuracy(e5):0.99800</w:t>
      </w:r>
    </w:p>
    <w:p w:rsidR="009C77E9" w:rsidRDefault="009C77E9" w:rsidP="009C77E9"/>
    <w:p w:rsidR="009C77E9" w:rsidRPr="00582191" w:rsidRDefault="009C77E9" w:rsidP="009C77E9">
      <w:pPr>
        <w:rPr>
          <w:b/>
        </w:rPr>
      </w:pPr>
      <w:r w:rsidRPr="00582191">
        <w:rPr>
          <w:b/>
        </w:rPr>
        <w:t>/**************************************************/</w:t>
      </w:r>
    </w:p>
    <w:p w:rsidR="009C77E9" w:rsidRPr="00582191" w:rsidRDefault="009C77E9" w:rsidP="009C77E9">
      <w:pPr>
        <w:rPr>
          <w:b/>
        </w:rPr>
      </w:pPr>
      <w:proofErr w:type="spellStart"/>
      <w:r w:rsidRPr="00582191">
        <w:rPr>
          <w:b/>
        </w:rPr>
        <w:t>training_size</w:t>
      </w:r>
      <w:proofErr w:type="spellEnd"/>
      <w:r w:rsidRPr="00582191">
        <w:rPr>
          <w:b/>
        </w:rPr>
        <w:t>=</w:t>
      </w:r>
      <w:proofErr w:type="gramStart"/>
      <w:r w:rsidRPr="00582191">
        <w:rPr>
          <w:b/>
        </w:rPr>
        <w:t>1000,batch</w:t>
      </w:r>
      <w:proofErr w:type="gramEnd"/>
      <w:r w:rsidRPr="00582191">
        <w:rPr>
          <w:b/>
        </w:rPr>
        <w:t>_size=200,</w:t>
      </w:r>
    </w:p>
    <w:p w:rsidR="009C77E9" w:rsidRPr="00582191" w:rsidRDefault="009C77E9" w:rsidP="009C77E9">
      <w:pPr>
        <w:rPr>
          <w:b/>
        </w:rPr>
      </w:pPr>
      <w:proofErr w:type="spellStart"/>
      <w:r w:rsidRPr="00582191">
        <w:rPr>
          <w:b/>
        </w:rPr>
        <w:t>epoch_size</w:t>
      </w:r>
      <w:proofErr w:type="spellEnd"/>
      <w:r w:rsidRPr="00582191">
        <w:rPr>
          <w:b/>
        </w:rPr>
        <w:t>=</w:t>
      </w:r>
      <w:proofErr w:type="gramStart"/>
      <w:r w:rsidRPr="00582191">
        <w:rPr>
          <w:b/>
        </w:rPr>
        <w:t>40,learning</w:t>
      </w:r>
      <w:proofErr w:type="gramEnd"/>
      <w:r w:rsidRPr="00582191">
        <w:rPr>
          <w:b/>
        </w:rPr>
        <w:t>_rate=0.0010,hidden_layer=1</w:t>
      </w:r>
    </w:p>
    <w:p w:rsidR="009C77E9" w:rsidRPr="00582191" w:rsidRDefault="009C77E9" w:rsidP="009C77E9">
      <w:pPr>
        <w:rPr>
          <w:b/>
        </w:rPr>
      </w:pPr>
    </w:p>
    <w:p w:rsidR="009C77E9" w:rsidRPr="00582191" w:rsidRDefault="009C77E9" w:rsidP="009C77E9">
      <w:pPr>
        <w:rPr>
          <w:b/>
        </w:rPr>
      </w:pPr>
      <w:r w:rsidRPr="00582191">
        <w:rPr>
          <w:b/>
        </w:rPr>
        <w:t xml:space="preserve"> training time:5.1919</w:t>
      </w:r>
    </w:p>
    <w:p w:rsidR="009C77E9" w:rsidRPr="00582191" w:rsidRDefault="009C77E9" w:rsidP="009C77E9">
      <w:pPr>
        <w:rPr>
          <w:b/>
        </w:rPr>
      </w:pPr>
      <w:r w:rsidRPr="00582191">
        <w:rPr>
          <w:b/>
        </w:rPr>
        <w:t xml:space="preserve"> testing time:0.0363</w:t>
      </w:r>
    </w:p>
    <w:p w:rsidR="009C77E9" w:rsidRPr="00582191" w:rsidRDefault="009C77E9" w:rsidP="009C77E9">
      <w:pPr>
        <w:rPr>
          <w:b/>
        </w:rPr>
      </w:pPr>
      <w:r w:rsidRPr="00582191">
        <w:rPr>
          <w:b/>
        </w:rPr>
        <w:t xml:space="preserve"> training accuracy:1.00000</w:t>
      </w:r>
    </w:p>
    <w:p w:rsidR="009C77E9" w:rsidRPr="00582191" w:rsidRDefault="009C77E9" w:rsidP="009C77E9">
      <w:pPr>
        <w:rPr>
          <w:b/>
        </w:rPr>
      </w:pPr>
      <w:r w:rsidRPr="00582191">
        <w:rPr>
          <w:b/>
        </w:rPr>
        <w:lastRenderedPageBreak/>
        <w:t xml:space="preserve"> testing accuracy(e1):0.76100</w:t>
      </w:r>
    </w:p>
    <w:p w:rsidR="009C77E9" w:rsidRPr="00582191" w:rsidRDefault="009C77E9" w:rsidP="009C77E9">
      <w:pPr>
        <w:rPr>
          <w:b/>
        </w:rPr>
      </w:pPr>
      <w:r w:rsidRPr="00582191">
        <w:rPr>
          <w:b/>
        </w:rPr>
        <w:t xml:space="preserve"> testing accuracy(e2):0.92600</w:t>
      </w:r>
    </w:p>
    <w:p w:rsidR="009C77E9" w:rsidRPr="00582191" w:rsidRDefault="009C77E9" w:rsidP="009C77E9">
      <w:pPr>
        <w:rPr>
          <w:b/>
        </w:rPr>
      </w:pPr>
      <w:r w:rsidRPr="00582191">
        <w:rPr>
          <w:b/>
        </w:rPr>
        <w:t xml:space="preserve"> testing accuracy(e3):0.97000</w:t>
      </w:r>
    </w:p>
    <w:p w:rsidR="009C77E9" w:rsidRPr="00582191" w:rsidRDefault="009C77E9" w:rsidP="009C77E9">
      <w:pPr>
        <w:rPr>
          <w:b/>
        </w:rPr>
      </w:pPr>
      <w:r w:rsidRPr="00582191">
        <w:rPr>
          <w:b/>
        </w:rPr>
        <w:t xml:space="preserve"> testing accuracy(e4):0.98700</w:t>
      </w:r>
    </w:p>
    <w:p w:rsidR="009C77E9" w:rsidRPr="00582191" w:rsidRDefault="009C77E9" w:rsidP="009C77E9">
      <w:pPr>
        <w:rPr>
          <w:b/>
        </w:rPr>
      </w:pPr>
      <w:r w:rsidRPr="00582191">
        <w:rPr>
          <w:b/>
        </w:rPr>
        <w:t xml:space="preserve"> testing accuracy(e5):0.99400</w:t>
      </w:r>
    </w:p>
    <w:p w:rsidR="009C77E9" w:rsidRDefault="009C77E9" w:rsidP="009C77E9"/>
    <w:p w:rsidR="009C77E9" w:rsidRPr="00B8497C" w:rsidRDefault="009C77E9" w:rsidP="009C77E9">
      <w:pPr>
        <w:rPr>
          <w:b/>
        </w:rPr>
      </w:pPr>
      <w:r w:rsidRPr="00B8497C">
        <w:rPr>
          <w:b/>
        </w:rPr>
        <w:t>/**************************************************/</w:t>
      </w:r>
    </w:p>
    <w:p w:rsidR="009C77E9" w:rsidRPr="00B8497C" w:rsidRDefault="009C77E9" w:rsidP="009C77E9">
      <w:pPr>
        <w:rPr>
          <w:b/>
        </w:rPr>
      </w:pPr>
      <w:proofErr w:type="spellStart"/>
      <w:r w:rsidRPr="00B8497C">
        <w:rPr>
          <w:b/>
        </w:rPr>
        <w:t>training_size</w:t>
      </w:r>
      <w:proofErr w:type="spellEnd"/>
      <w:r w:rsidRPr="00B8497C">
        <w:rPr>
          <w:b/>
        </w:rPr>
        <w:t>=</w:t>
      </w:r>
      <w:proofErr w:type="gramStart"/>
      <w:r w:rsidRPr="00B8497C">
        <w:rPr>
          <w:b/>
        </w:rPr>
        <w:t>1000,batch</w:t>
      </w:r>
      <w:proofErr w:type="gramEnd"/>
      <w:r w:rsidRPr="00B8497C">
        <w:rPr>
          <w:b/>
        </w:rPr>
        <w:t>_size=200,</w:t>
      </w:r>
    </w:p>
    <w:p w:rsidR="009C77E9" w:rsidRPr="00B8497C" w:rsidRDefault="009C77E9" w:rsidP="009C77E9">
      <w:pPr>
        <w:rPr>
          <w:b/>
        </w:rPr>
      </w:pPr>
      <w:proofErr w:type="spellStart"/>
      <w:r w:rsidRPr="00B8497C">
        <w:rPr>
          <w:b/>
        </w:rPr>
        <w:t>epoch_size</w:t>
      </w:r>
      <w:proofErr w:type="spellEnd"/>
      <w:r w:rsidRPr="00B8497C">
        <w:rPr>
          <w:b/>
        </w:rPr>
        <w:t>=</w:t>
      </w:r>
      <w:proofErr w:type="gramStart"/>
      <w:r w:rsidRPr="00B8497C">
        <w:rPr>
          <w:b/>
        </w:rPr>
        <w:t>40,learning</w:t>
      </w:r>
      <w:proofErr w:type="gramEnd"/>
      <w:r w:rsidRPr="00B8497C">
        <w:rPr>
          <w:b/>
        </w:rPr>
        <w:t>_rate=0.0010,hidden_layer=2</w:t>
      </w:r>
    </w:p>
    <w:p w:rsidR="009C77E9" w:rsidRPr="00B8497C" w:rsidRDefault="009C77E9" w:rsidP="009C77E9">
      <w:pPr>
        <w:rPr>
          <w:b/>
        </w:rPr>
      </w:pPr>
    </w:p>
    <w:p w:rsidR="009C77E9" w:rsidRPr="00B8497C" w:rsidRDefault="009C77E9" w:rsidP="009C77E9">
      <w:pPr>
        <w:rPr>
          <w:b/>
        </w:rPr>
      </w:pPr>
      <w:r w:rsidRPr="00B8497C">
        <w:rPr>
          <w:b/>
        </w:rPr>
        <w:t xml:space="preserve"> training time:16.6402</w:t>
      </w:r>
    </w:p>
    <w:p w:rsidR="009C77E9" w:rsidRPr="00B8497C" w:rsidRDefault="009C77E9" w:rsidP="009C77E9">
      <w:pPr>
        <w:rPr>
          <w:b/>
        </w:rPr>
      </w:pPr>
      <w:r w:rsidRPr="00B8497C">
        <w:rPr>
          <w:b/>
        </w:rPr>
        <w:t xml:space="preserve"> testing time:0.0417</w:t>
      </w:r>
    </w:p>
    <w:p w:rsidR="009C77E9" w:rsidRPr="00B8497C" w:rsidRDefault="009C77E9" w:rsidP="009C77E9">
      <w:pPr>
        <w:rPr>
          <w:b/>
        </w:rPr>
      </w:pPr>
      <w:r w:rsidRPr="00B8497C">
        <w:rPr>
          <w:b/>
        </w:rPr>
        <w:t xml:space="preserve"> training accuracy:1.00000</w:t>
      </w:r>
    </w:p>
    <w:p w:rsidR="009C77E9" w:rsidRPr="00B8497C" w:rsidRDefault="009C77E9" w:rsidP="009C77E9">
      <w:pPr>
        <w:rPr>
          <w:b/>
        </w:rPr>
      </w:pPr>
      <w:r w:rsidRPr="00B8497C">
        <w:rPr>
          <w:b/>
        </w:rPr>
        <w:t xml:space="preserve"> testing accuracy(e1):0.77600</w:t>
      </w:r>
    </w:p>
    <w:p w:rsidR="009C77E9" w:rsidRPr="00B8497C" w:rsidRDefault="009C77E9" w:rsidP="009C77E9">
      <w:pPr>
        <w:rPr>
          <w:b/>
        </w:rPr>
      </w:pPr>
      <w:r w:rsidRPr="00B8497C">
        <w:rPr>
          <w:b/>
        </w:rPr>
        <w:t xml:space="preserve"> testing accuracy(e2):0.92500</w:t>
      </w:r>
    </w:p>
    <w:p w:rsidR="009C77E9" w:rsidRPr="00B8497C" w:rsidRDefault="009C77E9" w:rsidP="009C77E9">
      <w:pPr>
        <w:rPr>
          <w:b/>
        </w:rPr>
      </w:pPr>
      <w:r w:rsidRPr="00B8497C">
        <w:rPr>
          <w:b/>
        </w:rPr>
        <w:t xml:space="preserve"> testing accuracy(e3):0.97600</w:t>
      </w:r>
    </w:p>
    <w:p w:rsidR="009C77E9" w:rsidRPr="00B8497C" w:rsidRDefault="009C77E9" w:rsidP="009C77E9">
      <w:pPr>
        <w:rPr>
          <w:b/>
        </w:rPr>
      </w:pPr>
      <w:r w:rsidRPr="00B8497C">
        <w:rPr>
          <w:b/>
        </w:rPr>
        <w:t xml:space="preserve"> testing accuracy(e4):0.98800</w:t>
      </w:r>
    </w:p>
    <w:p w:rsidR="009C77E9" w:rsidRPr="00B8497C" w:rsidRDefault="009C77E9" w:rsidP="009C77E9">
      <w:pPr>
        <w:rPr>
          <w:b/>
        </w:rPr>
      </w:pPr>
      <w:r w:rsidRPr="00B8497C">
        <w:rPr>
          <w:b/>
        </w:rPr>
        <w:t xml:space="preserve"> testing accuracy(e5):0.99400</w:t>
      </w:r>
    </w:p>
    <w:p w:rsidR="009C77E9" w:rsidRDefault="009C77E9" w:rsidP="009C77E9"/>
    <w:p w:rsidR="009C77E9" w:rsidRPr="00B8497C" w:rsidRDefault="009C77E9" w:rsidP="009C77E9">
      <w:pPr>
        <w:rPr>
          <w:b/>
        </w:rPr>
      </w:pPr>
      <w:r w:rsidRPr="00B8497C">
        <w:rPr>
          <w:b/>
        </w:rPr>
        <w:t>/**************************************************/</w:t>
      </w:r>
    </w:p>
    <w:p w:rsidR="009C77E9" w:rsidRPr="00B8497C" w:rsidRDefault="009C77E9" w:rsidP="009C77E9">
      <w:pPr>
        <w:rPr>
          <w:b/>
        </w:rPr>
      </w:pPr>
      <w:proofErr w:type="spellStart"/>
      <w:r w:rsidRPr="00B8497C">
        <w:rPr>
          <w:b/>
        </w:rPr>
        <w:t>training_size</w:t>
      </w:r>
      <w:proofErr w:type="spellEnd"/>
      <w:r w:rsidRPr="00B8497C">
        <w:rPr>
          <w:b/>
        </w:rPr>
        <w:t>=</w:t>
      </w:r>
      <w:proofErr w:type="gramStart"/>
      <w:r w:rsidRPr="00B8497C">
        <w:rPr>
          <w:b/>
        </w:rPr>
        <w:t>1000,batch</w:t>
      </w:r>
      <w:proofErr w:type="gramEnd"/>
      <w:r w:rsidRPr="00B8497C">
        <w:rPr>
          <w:b/>
        </w:rPr>
        <w:t>_size=200,</w:t>
      </w:r>
    </w:p>
    <w:p w:rsidR="009C77E9" w:rsidRPr="00B8497C" w:rsidRDefault="009C77E9" w:rsidP="009C77E9">
      <w:pPr>
        <w:rPr>
          <w:b/>
        </w:rPr>
      </w:pPr>
      <w:proofErr w:type="spellStart"/>
      <w:r w:rsidRPr="00B8497C">
        <w:rPr>
          <w:b/>
        </w:rPr>
        <w:t>epoch_size</w:t>
      </w:r>
      <w:proofErr w:type="spellEnd"/>
      <w:r w:rsidRPr="00B8497C">
        <w:rPr>
          <w:b/>
        </w:rPr>
        <w:t>=</w:t>
      </w:r>
      <w:proofErr w:type="gramStart"/>
      <w:r w:rsidRPr="00B8497C">
        <w:rPr>
          <w:b/>
        </w:rPr>
        <w:t>40,learning</w:t>
      </w:r>
      <w:proofErr w:type="gramEnd"/>
      <w:r w:rsidRPr="00B8497C">
        <w:rPr>
          <w:b/>
        </w:rPr>
        <w:t>_rate=0.0010,hidden_layer=3</w:t>
      </w:r>
    </w:p>
    <w:p w:rsidR="009C77E9" w:rsidRPr="00B8497C" w:rsidRDefault="009C77E9" w:rsidP="009C77E9">
      <w:pPr>
        <w:rPr>
          <w:b/>
        </w:rPr>
      </w:pPr>
    </w:p>
    <w:p w:rsidR="009C77E9" w:rsidRPr="00B8497C" w:rsidRDefault="009C77E9" w:rsidP="009C77E9">
      <w:pPr>
        <w:rPr>
          <w:b/>
        </w:rPr>
      </w:pPr>
      <w:r w:rsidRPr="00B8497C">
        <w:rPr>
          <w:b/>
        </w:rPr>
        <w:t xml:space="preserve"> training time:40.9803</w:t>
      </w:r>
    </w:p>
    <w:p w:rsidR="009C77E9" w:rsidRPr="00B8497C" w:rsidRDefault="009C77E9" w:rsidP="009C77E9">
      <w:pPr>
        <w:rPr>
          <w:b/>
        </w:rPr>
      </w:pPr>
      <w:r w:rsidRPr="00B8497C">
        <w:rPr>
          <w:b/>
        </w:rPr>
        <w:t xml:space="preserve"> testing time:0.0507</w:t>
      </w:r>
    </w:p>
    <w:p w:rsidR="009C77E9" w:rsidRPr="00B8497C" w:rsidRDefault="009C77E9" w:rsidP="009C77E9">
      <w:pPr>
        <w:rPr>
          <w:b/>
        </w:rPr>
      </w:pPr>
      <w:r w:rsidRPr="00B8497C">
        <w:rPr>
          <w:b/>
        </w:rPr>
        <w:t xml:space="preserve"> training accuracy:1.00000</w:t>
      </w:r>
    </w:p>
    <w:p w:rsidR="009C77E9" w:rsidRPr="00B8497C" w:rsidRDefault="009C77E9" w:rsidP="009C77E9">
      <w:pPr>
        <w:rPr>
          <w:b/>
        </w:rPr>
      </w:pPr>
      <w:r w:rsidRPr="00B8497C">
        <w:rPr>
          <w:b/>
        </w:rPr>
        <w:t xml:space="preserve"> testing accuracy(e1):0.78400</w:t>
      </w:r>
    </w:p>
    <w:p w:rsidR="009C77E9" w:rsidRPr="00B8497C" w:rsidRDefault="009C77E9" w:rsidP="009C77E9">
      <w:pPr>
        <w:rPr>
          <w:b/>
        </w:rPr>
      </w:pPr>
      <w:r w:rsidRPr="00B8497C">
        <w:rPr>
          <w:b/>
        </w:rPr>
        <w:t xml:space="preserve"> testing accuracy(e2):0.93800</w:t>
      </w:r>
    </w:p>
    <w:p w:rsidR="009C77E9" w:rsidRPr="00B8497C" w:rsidRDefault="009C77E9" w:rsidP="009C77E9">
      <w:pPr>
        <w:rPr>
          <w:b/>
        </w:rPr>
      </w:pPr>
      <w:r w:rsidRPr="00B8497C">
        <w:rPr>
          <w:b/>
        </w:rPr>
        <w:t xml:space="preserve"> testing accuracy(e3):0.97800</w:t>
      </w:r>
    </w:p>
    <w:p w:rsidR="009C77E9" w:rsidRPr="00B8497C" w:rsidRDefault="009C77E9" w:rsidP="009C77E9">
      <w:pPr>
        <w:rPr>
          <w:b/>
        </w:rPr>
      </w:pPr>
      <w:r w:rsidRPr="00B8497C">
        <w:rPr>
          <w:b/>
        </w:rPr>
        <w:t xml:space="preserve"> testing accuracy(e4):0.99000</w:t>
      </w:r>
    </w:p>
    <w:p w:rsidR="009C77E9" w:rsidRPr="00B8497C" w:rsidRDefault="009C77E9" w:rsidP="009C77E9">
      <w:pPr>
        <w:rPr>
          <w:b/>
        </w:rPr>
      </w:pPr>
      <w:r w:rsidRPr="00B8497C">
        <w:rPr>
          <w:b/>
        </w:rPr>
        <w:t xml:space="preserve"> testing accuracy(e5):0.99500</w:t>
      </w:r>
    </w:p>
    <w:p w:rsidR="009C77E9" w:rsidRDefault="009C77E9" w:rsidP="009C77E9"/>
    <w:p w:rsidR="009C77E9" w:rsidRPr="00B8497C" w:rsidRDefault="009C77E9" w:rsidP="009C77E9">
      <w:pPr>
        <w:rPr>
          <w:b/>
        </w:rPr>
      </w:pPr>
      <w:r w:rsidRPr="00B8497C">
        <w:rPr>
          <w:b/>
        </w:rPr>
        <w:t>/**************************************************/</w:t>
      </w:r>
    </w:p>
    <w:p w:rsidR="009C77E9" w:rsidRPr="00B8497C" w:rsidRDefault="009C77E9" w:rsidP="009C77E9">
      <w:pPr>
        <w:rPr>
          <w:b/>
        </w:rPr>
      </w:pPr>
      <w:proofErr w:type="spellStart"/>
      <w:r w:rsidRPr="00B8497C">
        <w:rPr>
          <w:b/>
        </w:rPr>
        <w:t>training_size</w:t>
      </w:r>
      <w:proofErr w:type="spellEnd"/>
      <w:r w:rsidRPr="00B8497C">
        <w:rPr>
          <w:b/>
        </w:rPr>
        <w:t>=</w:t>
      </w:r>
      <w:proofErr w:type="gramStart"/>
      <w:r w:rsidRPr="00B8497C">
        <w:rPr>
          <w:b/>
        </w:rPr>
        <w:t>1000,batch</w:t>
      </w:r>
      <w:proofErr w:type="gramEnd"/>
      <w:r w:rsidRPr="00B8497C">
        <w:rPr>
          <w:b/>
        </w:rPr>
        <w:t>_size=200,</w:t>
      </w:r>
    </w:p>
    <w:p w:rsidR="009C77E9" w:rsidRPr="00B8497C" w:rsidRDefault="009C77E9" w:rsidP="009C77E9">
      <w:pPr>
        <w:rPr>
          <w:b/>
        </w:rPr>
      </w:pPr>
      <w:proofErr w:type="spellStart"/>
      <w:r w:rsidRPr="00B8497C">
        <w:rPr>
          <w:b/>
        </w:rPr>
        <w:t>epoch_size</w:t>
      </w:r>
      <w:proofErr w:type="spellEnd"/>
      <w:r w:rsidRPr="00B8497C">
        <w:rPr>
          <w:b/>
        </w:rPr>
        <w:t>=</w:t>
      </w:r>
      <w:proofErr w:type="gramStart"/>
      <w:r w:rsidRPr="00B8497C">
        <w:rPr>
          <w:b/>
        </w:rPr>
        <w:t>40,learning</w:t>
      </w:r>
      <w:proofErr w:type="gramEnd"/>
      <w:r w:rsidRPr="00B8497C">
        <w:rPr>
          <w:b/>
        </w:rPr>
        <w:t>_rate=0.0010,hidden_layer=4</w:t>
      </w:r>
    </w:p>
    <w:p w:rsidR="009C77E9" w:rsidRPr="00B8497C" w:rsidRDefault="009C77E9" w:rsidP="009C77E9">
      <w:pPr>
        <w:rPr>
          <w:b/>
        </w:rPr>
      </w:pPr>
    </w:p>
    <w:p w:rsidR="009C77E9" w:rsidRPr="00B8497C" w:rsidRDefault="009C77E9" w:rsidP="009C77E9">
      <w:pPr>
        <w:rPr>
          <w:b/>
        </w:rPr>
      </w:pPr>
      <w:r w:rsidRPr="00B8497C">
        <w:rPr>
          <w:b/>
        </w:rPr>
        <w:t xml:space="preserve"> training time:95.0859</w:t>
      </w:r>
    </w:p>
    <w:p w:rsidR="009C77E9" w:rsidRPr="00B8497C" w:rsidRDefault="009C77E9" w:rsidP="009C77E9">
      <w:pPr>
        <w:rPr>
          <w:b/>
        </w:rPr>
      </w:pPr>
      <w:r w:rsidRPr="00B8497C">
        <w:rPr>
          <w:b/>
        </w:rPr>
        <w:t xml:space="preserve"> testing time:0.0725</w:t>
      </w:r>
    </w:p>
    <w:p w:rsidR="009C77E9" w:rsidRPr="00B8497C" w:rsidRDefault="009C77E9" w:rsidP="009C77E9">
      <w:pPr>
        <w:rPr>
          <w:b/>
        </w:rPr>
      </w:pPr>
      <w:r w:rsidRPr="00B8497C">
        <w:rPr>
          <w:b/>
        </w:rPr>
        <w:t xml:space="preserve"> training accuracy:1.00000</w:t>
      </w:r>
    </w:p>
    <w:p w:rsidR="009C77E9" w:rsidRPr="00B8497C" w:rsidRDefault="009C77E9" w:rsidP="009C77E9">
      <w:pPr>
        <w:rPr>
          <w:b/>
        </w:rPr>
      </w:pPr>
      <w:r w:rsidRPr="00B8497C">
        <w:rPr>
          <w:b/>
        </w:rPr>
        <w:t xml:space="preserve"> testing accuracy(e1):0.78500</w:t>
      </w:r>
    </w:p>
    <w:p w:rsidR="009C77E9" w:rsidRPr="00B8497C" w:rsidRDefault="009C77E9" w:rsidP="009C77E9">
      <w:pPr>
        <w:rPr>
          <w:b/>
        </w:rPr>
      </w:pPr>
      <w:r w:rsidRPr="00B8497C">
        <w:rPr>
          <w:b/>
        </w:rPr>
        <w:t xml:space="preserve"> testing accuracy(e2):0.93100</w:t>
      </w:r>
    </w:p>
    <w:p w:rsidR="009C77E9" w:rsidRPr="00B8497C" w:rsidRDefault="009C77E9" w:rsidP="009C77E9">
      <w:pPr>
        <w:rPr>
          <w:b/>
        </w:rPr>
      </w:pPr>
      <w:r w:rsidRPr="00B8497C">
        <w:rPr>
          <w:b/>
        </w:rPr>
        <w:t xml:space="preserve"> testing accuracy(e3):0.97800</w:t>
      </w:r>
    </w:p>
    <w:p w:rsidR="009C77E9" w:rsidRPr="00B8497C" w:rsidRDefault="009C77E9" w:rsidP="009C77E9">
      <w:pPr>
        <w:rPr>
          <w:b/>
        </w:rPr>
      </w:pPr>
      <w:r w:rsidRPr="00B8497C">
        <w:rPr>
          <w:b/>
        </w:rPr>
        <w:t xml:space="preserve"> testing accuracy(e4):0.99300</w:t>
      </w:r>
    </w:p>
    <w:p w:rsidR="009C77E9" w:rsidRPr="00B8497C" w:rsidRDefault="009C77E9" w:rsidP="009C77E9">
      <w:pPr>
        <w:rPr>
          <w:b/>
        </w:rPr>
      </w:pPr>
      <w:r w:rsidRPr="00B8497C">
        <w:rPr>
          <w:b/>
        </w:rPr>
        <w:t xml:space="preserve"> testing accuracy(e5):0.99900</w:t>
      </w:r>
    </w:p>
    <w:p w:rsidR="009C77E9" w:rsidRDefault="009C77E9" w:rsidP="009C77E9"/>
    <w:p w:rsidR="009C77E9" w:rsidRPr="004C24F4" w:rsidRDefault="009C77E9" w:rsidP="009C77E9">
      <w:pPr>
        <w:rPr>
          <w:b/>
        </w:rPr>
      </w:pPr>
      <w:r w:rsidRPr="004C24F4">
        <w:rPr>
          <w:b/>
        </w:rPr>
        <w:t>/**************************************************/</w:t>
      </w:r>
    </w:p>
    <w:p w:rsidR="009C77E9" w:rsidRPr="004C24F4" w:rsidRDefault="009C77E9" w:rsidP="009C77E9">
      <w:pPr>
        <w:rPr>
          <w:b/>
        </w:rPr>
      </w:pPr>
      <w:proofErr w:type="spellStart"/>
      <w:r w:rsidRPr="004C24F4">
        <w:rPr>
          <w:b/>
        </w:rPr>
        <w:t>training_size</w:t>
      </w:r>
      <w:proofErr w:type="spellEnd"/>
      <w:r w:rsidRPr="004C24F4">
        <w:rPr>
          <w:b/>
        </w:rPr>
        <w:t>=</w:t>
      </w:r>
      <w:proofErr w:type="gramStart"/>
      <w:r w:rsidRPr="004C24F4">
        <w:rPr>
          <w:b/>
        </w:rPr>
        <w:t>1000,batch</w:t>
      </w:r>
      <w:proofErr w:type="gramEnd"/>
      <w:r w:rsidRPr="004C24F4">
        <w:rPr>
          <w:b/>
        </w:rPr>
        <w:t>_size=500,</w:t>
      </w:r>
    </w:p>
    <w:p w:rsidR="009C77E9" w:rsidRPr="004C24F4" w:rsidRDefault="009C77E9" w:rsidP="009C77E9">
      <w:pPr>
        <w:rPr>
          <w:b/>
        </w:rPr>
      </w:pPr>
      <w:proofErr w:type="spellStart"/>
      <w:r w:rsidRPr="004C24F4">
        <w:rPr>
          <w:b/>
        </w:rPr>
        <w:t>epoch_size</w:t>
      </w:r>
      <w:proofErr w:type="spellEnd"/>
      <w:r w:rsidRPr="004C24F4">
        <w:rPr>
          <w:b/>
        </w:rPr>
        <w:t>=</w:t>
      </w:r>
      <w:proofErr w:type="gramStart"/>
      <w:r w:rsidRPr="004C24F4">
        <w:rPr>
          <w:b/>
        </w:rPr>
        <w:t>10,learning</w:t>
      </w:r>
      <w:proofErr w:type="gramEnd"/>
      <w:r w:rsidRPr="004C24F4">
        <w:rPr>
          <w:b/>
        </w:rPr>
        <w:t>_rate=0.0010,hidden_layer=1</w:t>
      </w:r>
    </w:p>
    <w:p w:rsidR="009C77E9" w:rsidRPr="004C24F4" w:rsidRDefault="009C77E9" w:rsidP="009C77E9">
      <w:pPr>
        <w:rPr>
          <w:b/>
        </w:rPr>
      </w:pPr>
    </w:p>
    <w:p w:rsidR="009C77E9" w:rsidRPr="004C24F4" w:rsidRDefault="009C77E9" w:rsidP="009C77E9">
      <w:pPr>
        <w:rPr>
          <w:b/>
        </w:rPr>
      </w:pPr>
      <w:r w:rsidRPr="004C24F4">
        <w:rPr>
          <w:b/>
        </w:rPr>
        <w:t xml:space="preserve"> training time:1.5926</w:t>
      </w:r>
    </w:p>
    <w:p w:rsidR="009C77E9" w:rsidRPr="004C24F4" w:rsidRDefault="009C77E9" w:rsidP="009C77E9">
      <w:pPr>
        <w:rPr>
          <w:b/>
        </w:rPr>
      </w:pPr>
      <w:r w:rsidRPr="004C24F4">
        <w:rPr>
          <w:b/>
        </w:rPr>
        <w:t xml:space="preserve"> testing time:0.0364</w:t>
      </w:r>
    </w:p>
    <w:p w:rsidR="009C77E9" w:rsidRPr="004C24F4" w:rsidRDefault="009C77E9" w:rsidP="009C77E9">
      <w:pPr>
        <w:rPr>
          <w:b/>
        </w:rPr>
      </w:pPr>
      <w:r w:rsidRPr="004C24F4">
        <w:rPr>
          <w:b/>
        </w:rPr>
        <w:t xml:space="preserve"> training accuracy:0.82840</w:t>
      </w:r>
    </w:p>
    <w:p w:rsidR="009C77E9" w:rsidRPr="004C24F4" w:rsidRDefault="009C77E9" w:rsidP="009C77E9">
      <w:pPr>
        <w:rPr>
          <w:b/>
        </w:rPr>
      </w:pPr>
      <w:r w:rsidRPr="004C24F4">
        <w:rPr>
          <w:b/>
        </w:rPr>
        <w:t xml:space="preserve"> testing accuracy(e1):0.71000</w:t>
      </w:r>
    </w:p>
    <w:p w:rsidR="009C77E9" w:rsidRPr="004C24F4" w:rsidRDefault="009C77E9" w:rsidP="009C77E9">
      <w:pPr>
        <w:rPr>
          <w:b/>
        </w:rPr>
      </w:pPr>
      <w:r w:rsidRPr="004C24F4">
        <w:rPr>
          <w:b/>
        </w:rPr>
        <w:t xml:space="preserve"> testing accuracy(e2):0.86300</w:t>
      </w:r>
    </w:p>
    <w:p w:rsidR="009C77E9" w:rsidRPr="004C24F4" w:rsidRDefault="009C77E9" w:rsidP="009C77E9">
      <w:pPr>
        <w:rPr>
          <w:b/>
        </w:rPr>
      </w:pPr>
      <w:r w:rsidRPr="004C24F4">
        <w:rPr>
          <w:b/>
        </w:rPr>
        <w:t xml:space="preserve"> testing accuracy(e3):0.92700</w:t>
      </w:r>
    </w:p>
    <w:p w:rsidR="009C77E9" w:rsidRPr="004C24F4" w:rsidRDefault="009C77E9" w:rsidP="009C77E9">
      <w:pPr>
        <w:rPr>
          <w:b/>
        </w:rPr>
      </w:pPr>
      <w:r w:rsidRPr="004C24F4">
        <w:rPr>
          <w:b/>
        </w:rPr>
        <w:t xml:space="preserve"> testing accuracy(e4):0.96400</w:t>
      </w:r>
    </w:p>
    <w:p w:rsidR="009C77E9" w:rsidRPr="004C24F4" w:rsidRDefault="009C77E9" w:rsidP="009C77E9">
      <w:pPr>
        <w:rPr>
          <w:b/>
        </w:rPr>
      </w:pPr>
      <w:r w:rsidRPr="004C24F4">
        <w:rPr>
          <w:b/>
        </w:rPr>
        <w:t xml:space="preserve"> testing accuracy(e5):0.98700</w:t>
      </w:r>
    </w:p>
    <w:p w:rsidR="009C77E9" w:rsidRDefault="009C77E9" w:rsidP="009C77E9"/>
    <w:p w:rsidR="009C77E9" w:rsidRPr="004C24F4" w:rsidRDefault="009C77E9" w:rsidP="009C77E9">
      <w:pPr>
        <w:rPr>
          <w:b/>
        </w:rPr>
      </w:pPr>
      <w:r w:rsidRPr="004C24F4">
        <w:rPr>
          <w:b/>
        </w:rPr>
        <w:t>/**************************************************/</w:t>
      </w:r>
    </w:p>
    <w:p w:rsidR="009C77E9" w:rsidRPr="004C24F4" w:rsidRDefault="009C77E9" w:rsidP="009C77E9">
      <w:pPr>
        <w:rPr>
          <w:b/>
        </w:rPr>
      </w:pPr>
      <w:proofErr w:type="spellStart"/>
      <w:r w:rsidRPr="004C24F4">
        <w:rPr>
          <w:b/>
        </w:rPr>
        <w:t>training_size</w:t>
      </w:r>
      <w:proofErr w:type="spellEnd"/>
      <w:r w:rsidRPr="004C24F4">
        <w:rPr>
          <w:b/>
        </w:rPr>
        <w:t>=</w:t>
      </w:r>
      <w:proofErr w:type="gramStart"/>
      <w:r w:rsidRPr="004C24F4">
        <w:rPr>
          <w:b/>
        </w:rPr>
        <w:t>1000,batch</w:t>
      </w:r>
      <w:proofErr w:type="gramEnd"/>
      <w:r w:rsidRPr="004C24F4">
        <w:rPr>
          <w:b/>
        </w:rPr>
        <w:t>_size=500,</w:t>
      </w:r>
    </w:p>
    <w:p w:rsidR="009C77E9" w:rsidRPr="004C24F4" w:rsidRDefault="009C77E9" w:rsidP="009C77E9">
      <w:pPr>
        <w:rPr>
          <w:b/>
        </w:rPr>
      </w:pPr>
      <w:proofErr w:type="spellStart"/>
      <w:r w:rsidRPr="004C24F4">
        <w:rPr>
          <w:b/>
        </w:rPr>
        <w:t>epoch_size</w:t>
      </w:r>
      <w:proofErr w:type="spellEnd"/>
      <w:r w:rsidRPr="004C24F4">
        <w:rPr>
          <w:b/>
        </w:rPr>
        <w:t>=</w:t>
      </w:r>
      <w:proofErr w:type="gramStart"/>
      <w:r w:rsidRPr="004C24F4">
        <w:rPr>
          <w:b/>
        </w:rPr>
        <w:t>10,learning</w:t>
      </w:r>
      <w:proofErr w:type="gramEnd"/>
      <w:r w:rsidRPr="004C24F4">
        <w:rPr>
          <w:b/>
        </w:rPr>
        <w:t>_rate=0.0010,hidden_layer=2</w:t>
      </w:r>
    </w:p>
    <w:p w:rsidR="009C77E9" w:rsidRPr="004C24F4" w:rsidRDefault="009C77E9" w:rsidP="009C77E9">
      <w:pPr>
        <w:rPr>
          <w:b/>
        </w:rPr>
      </w:pPr>
    </w:p>
    <w:p w:rsidR="009C77E9" w:rsidRPr="004C24F4" w:rsidRDefault="009C77E9" w:rsidP="009C77E9">
      <w:pPr>
        <w:rPr>
          <w:b/>
        </w:rPr>
      </w:pPr>
      <w:r w:rsidRPr="004C24F4">
        <w:rPr>
          <w:b/>
        </w:rPr>
        <w:lastRenderedPageBreak/>
        <w:t xml:space="preserve"> training time:4.5203</w:t>
      </w:r>
    </w:p>
    <w:p w:rsidR="009C77E9" w:rsidRPr="004C24F4" w:rsidRDefault="009C77E9" w:rsidP="009C77E9">
      <w:pPr>
        <w:rPr>
          <w:b/>
        </w:rPr>
      </w:pPr>
      <w:r w:rsidRPr="004C24F4">
        <w:rPr>
          <w:b/>
        </w:rPr>
        <w:t xml:space="preserve"> testing time:0.0439</w:t>
      </w:r>
    </w:p>
    <w:p w:rsidR="009C77E9" w:rsidRPr="004C24F4" w:rsidRDefault="009C77E9" w:rsidP="009C77E9">
      <w:pPr>
        <w:rPr>
          <w:b/>
        </w:rPr>
      </w:pPr>
      <w:r w:rsidRPr="004C24F4">
        <w:rPr>
          <w:b/>
        </w:rPr>
        <w:t xml:space="preserve"> training accuracy:0.84620</w:t>
      </w:r>
    </w:p>
    <w:p w:rsidR="009C77E9" w:rsidRPr="004C24F4" w:rsidRDefault="009C77E9" w:rsidP="009C77E9">
      <w:pPr>
        <w:rPr>
          <w:b/>
        </w:rPr>
      </w:pPr>
      <w:r w:rsidRPr="004C24F4">
        <w:rPr>
          <w:b/>
        </w:rPr>
        <w:t xml:space="preserve"> testing accuracy(e1):0.71700</w:t>
      </w:r>
    </w:p>
    <w:p w:rsidR="009C77E9" w:rsidRPr="004C24F4" w:rsidRDefault="009C77E9" w:rsidP="009C77E9">
      <w:pPr>
        <w:rPr>
          <w:b/>
        </w:rPr>
      </w:pPr>
      <w:r w:rsidRPr="004C24F4">
        <w:rPr>
          <w:b/>
        </w:rPr>
        <w:t xml:space="preserve"> testing accuracy(e2):0.87600</w:t>
      </w:r>
    </w:p>
    <w:p w:rsidR="009C77E9" w:rsidRPr="004C24F4" w:rsidRDefault="009C77E9" w:rsidP="009C77E9">
      <w:pPr>
        <w:rPr>
          <w:b/>
        </w:rPr>
      </w:pPr>
      <w:r w:rsidRPr="004C24F4">
        <w:rPr>
          <w:b/>
        </w:rPr>
        <w:t xml:space="preserve"> testing accuracy(e3):0.94300</w:t>
      </w:r>
    </w:p>
    <w:p w:rsidR="009C77E9" w:rsidRPr="004C24F4" w:rsidRDefault="009C77E9" w:rsidP="009C77E9">
      <w:pPr>
        <w:rPr>
          <w:b/>
        </w:rPr>
      </w:pPr>
      <w:r w:rsidRPr="004C24F4">
        <w:rPr>
          <w:b/>
        </w:rPr>
        <w:t xml:space="preserve"> testing accuracy(e4):0.97500</w:t>
      </w:r>
    </w:p>
    <w:p w:rsidR="009C77E9" w:rsidRPr="004C24F4" w:rsidRDefault="009C77E9" w:rsidP="009C77E9">
      <w:pPr>
        <w:rPr>
          <w:b/>
        </w:rPr>
      </w:pPr>
      <w:r w:rsidRPr="004C24F4">
        <w:rPr>
          <w:b/>
        </w:rPr>
        <w:t xml:space="preserve"> testing accuracy(e5):0.98900</w:t>
      </w:r>
    </w:p>
    <w:p w:rsidR="009C77E9" w:rsidRDefault="009C77E9" w:rsidP="009C77E9"/>
    <w:p w:rsidR="009C77E9" w:rsidRPr="004C24F4" w:rsidRDefault="009C77E9" w:rsidP="009C77E9">
      <w:pPr>
        <w:rPr>
          <w:b/>
        </w:rPr>
      </w:pPr>
      <w:r w:rsidRPr="004C24F4">
        <w:rPr>
          <w:b/>
        </w:rPr>
        <w:t>/**************************************************/</w:t>
      </w:r>
    </w:p>
    <w:p w:rsidR="009C77E9" w:rsidRPr="004C24F4" w:rsidRDefault="009C77E9" w:rsidP="009C77E9">
      <w:pPr>
        <w:rPr>
          <w:b/>
        </w:rPr>
      </w:pPr>
      <w:proofErr w:type="spellStart"/>
      <w:r w:rsidRPr="004C24F4">
        <w:rPr>
          <w:b/>
        </w:rPr>
        <w:t>training_size</w:t>
      </w:r>
      <w:proofErr w:type="spellEnd"/>
      <w:r w:rsidRPr="004C24F4">
        <w:rPr>
          <w:b/>
        </w:rPr>
        <w:t>=</w:t>
      </w:r>
      <w:proofErr w:type="gramStart"/>
      <w:r w:rsidRPr="004C24F4">
        <w:rPr>
          <w:b/>
        </w:rPr>
        <w:t>1000,batch</w:t>
      </w:r>
      <w:proofErr w:type="gramEnd"/>
      <w:r w:rsidRPr="004C24F4">
        <w:rPr>
          <w:b/>
        </w:rPr>
        <w:t>_size=500,</w:t>
      </w:r>
    </w:p>
    <w:p w:rsidR="009C77E9" w:rsidRPr="004C24F4" w:rsidRDefault="009C77E9" w:rsidP="009C77E9">
      <w:pPr>
        <w:rPr>
          <w:b/>
        </w:rPr>
      </w:pPr>
      <w:proofErr w:type="spellStart"/>
      <w:r w:rsidRPr="004C24F4">
        <w:rPr>
          <w:b/>
        </w:rPr>
        <w:t>epoch_size</w:t>
      </w:r>
      <w:proofErr w:type="spellEnd"/>
      <w:r w:rsidRPr="004C24F4">
        <w:rPr>
          <w:b/>
        </w:rPr>
        <w:t>=</w:t>
      </w:r>
      <w:proofErr w:type="gramStart"/>
      <w:r w:rsidRPr="004C24F4">
        <w:rPr>
          <w:b/>
        </w:rPr>
        <w:t>10,learning</w:t>
      </w:r>
      <w:proofErr w:type="gramEnd"/>
      <w:r w:rsidRPr="004C24F4">
        <w:rPr>
          <w:b/>
        </w:rPr>
        <w:t>_rate=0.0010,hidden_layer=3</w:t>
      </w:r>
    </w:p>
    <w:p w:rsidR="009C77E9" w:rsidRPr="004C24F4" w:rsidRDefault="009C77E9" w:rsidP="009C77E9">
      <w:pPr>
        <w:rPr>
          <w:b/>
        </w:rPr>
      </w:pPr>
    </w:p>
    <w:p w:rsidR="009C77E9" w:rsidRPr="004C24F4" w:rsidRDefault="009C77E9" w:rsidP="009C77E9">
      <w:pPr>
        <w:rPr>
          <w:b/>
        </w:rPr>
      </w:pPr>
      <w:r w:rsidRPr="004C24F4">
        <w:rPr>
          <w:b/>
        </w:rPr>
        <w:t xml:space="preserve"> training time:10.5547</w:t>
      </w:r>
    </w:p>
    <w:p w:rsidR="009C77E9" w:rsidRPr="004C24F4" w:rsidRDefault="009C77E9" w:rsidP="009C77E9">
      <w:pPr>
        <w:rPr>
          <w:b/>
        </w:rPr>
      </w:pPr>
      <w:r w:rsidRPr="004C24F4">
        <w:rPr>
          <w:b/>
        </w:rPr>
        <w:t xml:space="preserve"> testing time:0.0504</w:t>
      </w:r>
    </w:p>
    <w:p w:rsidR="009C77E9" w:rsidRPr="004C24F4" w:rsidRDefault="009C77E9" w:rsidP="009C77E9">
      <w:pPr>
        <w:rPr>
          <w:b/>
        </w:rPr>
      </w:pPr>
      <w:r w:rsidRPr="004C24F4">
        <w:rPr>
          <w:b/>
        </w:rPr>
        <w:t xml:space="preserve"> training accuracy:0.79680</w:t>
      </w:r>
    </w:p>
    <w:p w:rsidR="009C77E9" w:rsidRPr="004C24F4" w:rsidRDefault="009C77E9" w:rsidP="009C77E9">
      <w:pPr>
        <w:rPr>
          <w:b/>
        </w:rPr>
      </w:pPr>
      <w:r w:rsidRPr="004C24F4">
        <w:rPr>
          <w:b/>
        </w:rPr>
        <w:t xml:space="preserve"> testing accuracy(e1):0.66900</w:t>
      </w:r>
    </w:p>
    <w:p w:rsidR="009C77E9" w:rsidRPr="004C24F4" w:rsidRDefault="009C77E9" w:rsidP="009C77E9">
      <w:pPr>
        <w:rPr>
          <w:b/>
        </w:rPr>
      </w:pPr>
      <w:r w:rsidRPr="004C24F4">
        <w:rPr>
          <w:b/>
        </w:rPr>
        <w:t xml:space="preserve"> testing accuracy(e2):0.84300</w:t>
      </w:r>
    </w:p>
    <w:p w:rsidR="009C77E9" w:rsidRPr="004C24F4" w:rsidRDefault="009C77E9" w:rsidP="009C77E9">
      <w:pPr>
        <w:rPr>
          <w:b/>
        </w:rPr>
      </w:pPr>
      <w:r w:rsidRPr="004C24F4">
        <w:rPr>
          <w:b/>
        </w:rPr>
        <w:t xml:space="preserve"> testing accuracy(e3):0.92600</w:t>
      </w:r>
    </w:p>
    <w:p w:rsidR="009C77E9" w:rsidRPr="004C24F4" w:rsidRDefault="009C77E9" w:rsidP="009C77E9">
      <w:pPr>
        <w:rPr>
          <w:b/>
        </w:rPr>
      </w:pPr>
      <w:r w:rsidRPr="004C24F4">
        <w:rPr>
          <w:b/>
        </w:rPr>
        <w:t xml:space="preserve"> testing accuracy(e4):0.97500</w:t>
      </w:r>
    </w:p>
    <w:p w:rsidR="009C77E9" w:rsidRPr="004C24F4" w:rsidRDefault="009C77E9" w:rsidP="009C77E9">
      <w:pPr>
        <w:rPr>
          <w:b/>
        </w:rPr>
      </w:pPr>
      <w:r w:rsidRPr="004C24F4">
        <w:rPr>
          <w:b/>
        </w:rPr>
        <w:t xml:space="preserve"> testing accuracy(e5):0.98800</w:t>
      </w:r>
    </w:p>
    <w:p w:rsidR="009C77E9" w:rsidRDefault="009C77E9" w:rsidP="009C77E9"/>
    <w:p w:rsidR="009C77E9" w:rsidRPr="004C24F4" w:rsidRDefault="009C77E9" w:rsidP="009C77E9">
      <w:pPr>
        <w:rPr>
          <w:b/>
        </w:rPr>
      </w:pPr>
      <w:r w:rsidRPr="004C24F4">
        <w:rPr>
          <w:b/>
        </w:rPr>
        <w:t>/**************************************************/</w:t>
      </w:r>
    </w:p>
    <w:p w:rsidR="009C77E9" w:rsidRPr="004C24F4" w:rsidRDefault="009C77E9" w:rsidP="009C77E9">
      <w:pPr>
        <w:rPr>
          <w:b/>
        </w:rPr>
      </w:pPr>
      <w:proofErr w:type="spellStart"/>
      <w:r w:rsidRPr="004C24F4">
        <w:rPr>
          <w:b/>
        </w:rPr>
        <w:t>training_size</w:t>
      </w:r>
      <w:proofErr w:type="spellEnd"/>
      <w:r w:rsidRPr="004C24F4">
        <w:rPr>
          <w:b/>
        </w:rPr>
        <w:t>=</w:t>
      </w:r>
      <w:proofErr w:type="gramStart"/>
      <w:r w:rsidRPr="004C24F4">
        <w:rPr>
          <w:b/>
        </w:rPr>
        <w:t>1000,batch</w:t>
      </w:r>
      <w:proofErr w:type="gramEnd"/>
      <w:r w:rsidRPr="004C24F4">
        <w:rPr>
          <w:b/>
        </w:rPr>
        <w:t>_size=500,</w:t>
      </w:r>
    </w:p>
    <w:p w:rsidR="009C77E9" w:rsidRPr="004C24F4" w:rsidRDefault="009C77E9" w:rsidP="009C77E9">
      <w:pPr>
        <w:rPr>
          <w:b/>
        </w:rPr>
      </w:pPr>
      <w:proofErr w:type="spellStart"/>
      <w:r w:rsidRPr="004C24F4">
        <w:rPr>
          <w:b/>
        </w:rPr>
        <w:t>epoch_size</w:t>
      </w:r>
      <w:proofErr w:type="spellEnd"/>
      <w:r w:rsidRPr="004C24F4">
        <w:rPr>
          <w:b/>
        </w:rPr>
        <w:t>=</w:t>
      </w:r>
      <w:proofErr w:type="gramStart"/>
      <w:r w:rsidRPr="004C24F4">
        <w:rPr>
          <w:b/>
        </w:rPr>
        <w:t>10,learning</w:t>
      </w:r>
      <w:proofErr w:type="gramEnd"/>
      <w:r w:rsidRPr="004C24F4">
        <w:rPr>
          <w:b/>
        </w:rPr>
        <w:t>_rate=0.0010,hidden_layer=4</w:t>
      </w:r>
    </w:p>
    <w:p w:rsidR="009C77E9" w:rsidRPr="004C24F4" w:rsidRDefault="009C77E9" w:rsidP="009C77E9">
      <w:pPr>
        <w:rPr>
          <w:b/>
        </w:rPr>
      </w:pPr>
    </w:p>
    <w:p w:rsidR="009C77E9" w:rsidRPr="004C24F4" w:rsidRDefault="009C77E9" w:rsidP="009C77E9">
      <w:pPr>
        <w:rPr>
          <w:b/>
        </w:rPr>
      </w:pPr>
      <w:r w:rsidRPr="004C24F4">
        <w:rPr>
          <w:b/>
        </w:rPr>
        <w:t xml:space="preserve"> training time:23.9613</w:t>
      </w:r>
    </w:p>
    <w:p w:rsidR="009C77E9" w:rsidRPr="004C24F4" w:rsidRDefault="009C77E9" w:rsidP="009C77E9">
      <w:pPr>
        <w:rPr>
          <w:b/>
        </w:rPr>
      </w:pPr>
      <w:r w:rsidRPr="004C24F4">
        <w:rPr>
          <w:b/>
        </w:rPr>
        <w:t xml:space="preserve"> testing time:0.0724</w:t>
      </w:r>
    </w:p>
    <w:p w:rsidR="009C77E9" w:rsidRPr="004C24F4" w:rsidRDefault="009C77E9" w:rsidP="009C77E9">
      <w:pPr>
        <w:rPr>
          <w:b/>
        </w:rPr>
      </w:pPr>
      <w:r w:rsidRPr="004C24F4">
        <w:rPr>
          <w:b/>
        </w:rPr>
        <w:t xml:space="preserve"> training accuracy:0.73440</w:t>
      </w:r>
    </w:p>
    <w:p w:rsidR="009C77E9" w:rsidRPr="004C24F4" w:rsidRDefault="009C77E9" w:rsidP="009C77E9">
      <w:pPr>
        <w:rPr>
          <w:b/>
        </w:rPr>
      </w:pPr>
      <w:r w:rsidRPr="004C24F4">
        <w:rPr>
          <w:b/>
        </w:rPr>
        <w:t xml:space="preserve"> testing accuracy(e1):0.67200</w:t>
      </w:r>
    </w:p>
    <w:p w:rsidR="009C77E9" w:rsidRPr="004C24F4" w:rsidRDefault="009C77E9" w:rsidP="009C77E9">
      <w:pPr>
        <w:rPr>
          <w:b/>
        </w:rPr>
      </w:pPr>
      <w:r w:rsidRPr="004C24F4">
        <w:rPr>
          <w:b/>
        </w:rPr>
        <w:t xml:space="preserve"> testing accuracy(e2):0.84300</w:t>
      </w:r>
    </w:p>
    <w:p w:rsidR="009C77E9" w:rsidRPr="004C24F4" w:rsidRDefault="009C77E9" w:rsidP="009C77E9">
      <w:pPr>
        <w:rPr>
          <w:b/>
        </w:rPr>
      </w:pPr>
      <w:r w:rsidRPr="004C24F4">
        <w:rPr>
          <w:b/>
        </w:rPr>
        <w:lastRenderedPageBreak/>
        <w:t xml:space="preserve"> testing accuracy(e3):0.92200</w:t>
      </w:r>
    </w:p>
    <w:p w:rsidR="009C77E9" w:rsidRPr="004C24F4" w:rsidRDefault="009C77E9" w:rsidP="009C77E9">
      <w:pPr>
        <w:rPr>
          <w:b/>
        </w:rPr>
      </w:pPr>
      <w:r w:rsidRPr="004C24F4">
        <w:rPr>
          <w:b/>
        </w:rPr>
        <w:t xml:space="preserve"> testing accuracy(e4):0.96900</w:t>
      </w:r>
    </w:p>
    <w:p w:rsidR="009C77E9" w:rsidRPr="004C24F4" w:rsidRDefault="009C77E9" w:rsidP="009C77E9">
      <w:pPr>
        <w:rPr>
          <w:b/>
        </w:rPr>
      </w:pPr>
      <w:r w:rsidRPr="004C24F4">
        <w:rPr>
          <w:b/>
        </w:rPr>
        <w:t xml:space="preserve"> testing accuracy(e5):0.98200</w:t>
      </w:r>
    </w:p>
    <w:p w:rsidR="009C77E9" w:rsidRDefault="009C77E9" w:rsidP="009C77E9"/>
    <w:p w:rsidR="009C77E9" w:rsidRPr="00331B47" w:rsidRDefault="009C77E9" w:rsidP="009C77E9">
      <w:pPr>
        <w:rPr>
          <w:b/>
        </w:rPr>
      </w:pPr>
      <w:r w:rsidRPr="00331B47">
        <w:rPr>
          <w:b/>
        </w:rPr>
        <w:t>/**************************************************/</w:t>
      </w:r>
    </w:p>
    <w:p w:rsidR="009C77E9" w:rsidRPr="00331B47" w:rsidRDefault="009C77E9" w:rsidP="009C77E9">
      <w:pPr>
        <w:rPr>
          <w:b/>
        </w:rPr>
      </w:pPr>
      <w:proofErr w:type="spellStart"/>
      <w:r w:rsidRPr="00331B47">
        <w:rPr>
          <w:b/>
        </w:rPr>
        <w:t>training_size</w:t>
      </w:r>
      <w:proofErr w:type="spellEnd"/>
      <w:r w:rsidRPr="00331B47">
        <w:rPr>
          <w:b/>
        </w:rPr>
        <w:t>=</w:t>
      </w:r>
      <w:proofErr w:type="gramStart"/>
      <w:r w:rsidRPr="00331B47">
        <w:rPr>
          <w:b/>
        </w:rPr>
        <w:t>1000,batch</w:t>
      </w:r>
      <w:proofErr w:type="gramEnd"/>
      <w:r w:rsidRPr="00331B47">
        <w:rPr>
          <w:b/>
        </w:rPr>
        <w:t>_size=500,</w:t>
      </w:r>
    </w:p>
    <w:p w:rsidR="009C77E9" w:rsidRPr="00331B47" w:rsidRDefault="009C77E9" w:rsidP="009C77E9">
      <w:pPr>
        <w:rPr>
          <w:b/>
        </w:rPr>
      </w:pPr>
      <w:proofErr w:type="spellStart"/>
      <w:r w:rsidRPr="00331B47">
        <w:rPr>
          <w:b/>
        </w:rPr>
        <w:t>epoch_size</w:t>
      </w:r>
      <w:proofErr w:type="spellEnd"/>
      <w:r w:rsidRPr="00331B47">
        <w:rPr>
          <w:b/>
        </w:rPr>
        <w:t>=</w:t>
      </w:r>
      <w:proofErr w:type="gramStart"/>
      <w:r w:rsidRPr="00331B47">
        <w:rPr>
          <w:b/>
        </w:rPr>
        <w:t>20,learning</w:t>
      </w:r>
      <w:proofErr w:type="gramEnd"/>
      <w:r w:rsidRPr="00331B47">
        <w:rPr>
          <w:b/>
        </w:rPr>
        <w:t>_rate=0.0010,hidden_layer=1</w:t>
      </w:r>
    </w:p>
    <w:p w:rsidR="009C77E9" w:rsidRPr="00331B47" w:rsidRDefault="009C77E9" w:rsidP="009C77E9">
      <w:pPr>
        <w:rPr>
          <w:b/>
        </w:rPr>
      </w:pPr>
    </w:p>
    <w:p w:rsidR="009C77E9" w:rsidRPr="00331B47" w:rsidRDefault="009C77E9" w:rsidP="009C77E9">
      <w:pPr>
        <w:rPr>
          <w:b/>
        </w:rPr>
      </w:pPr>
      <w:r w:rsidRPr="00331B47">
        <w:rPr>
          <w:b/>
        </w:rPr>
        <w:t xml:space="preserve"> training time:2.8885</w:t>
      </w:r>
    </w:p>
    <w:p w:rsidR="009C77E9" w:rsidRPr="00331B47" w:rsidRDefault="009C77E9" w:rsidP="009C77E9">
      <w:pPr>
        <w:rPr>
          <w:b/>
        </w:rPr>
      </w:pPr>
      <w:r w:rsidRPr="00331B47">
        <w:rPr>
          <w:b/>
        </w:rPr>
        <w:t xml:space="preserve"> testing time:0.0362</w:t>
      </w:r>
    </w:p>
    <w:p w:rsidR="009C77E9" w:rsidRPr="00331B47" w:rsidRDefault="009C77E9" w:rsidP="009C77E9">
      <w:pPr>
        <w:rPr>
          <w:b/>
        </w:rPr>
      </w:pPr>
      <w:r w:rsidRPr="00331B47">
        <w:rPr>
          <w:b/>
        </w:rPr>
        <w:t xml:space="preserve"> training accuracy:0.93440</w:t>
      </w:r>
    </w:p>
    <w:p w:rsidR="009C77E9" w:rsidRPr="00331B47" w:rsidRDefault="009C77E9" w:rsidP="009C77E9">
      <w:pPr>
        <w:rPr>
          <w:b/>
        </w:rPr>
      </w:pPr>
      <w:r w:rsidRPr="00331B47">
        <w:rPr>
          <w:b/>
        </w:rPr>
        <w:t xml:space="preserve"> testing accuracy(e1):0.75300</w:t>
      </w:r>
    </w:p>
    <w:p w:rsidR="009C77E9" w:rsidRPr="00331B47" w:rsidRDefault="009C77E9" w:rsidP="009C77E9">
      <w:pPr>
        <w:rPr>
          <w:b/>
        </w:rPr>
      </w:pPr>
      <w:r w:rsidRPr="00331B47">
        <w:rPr>
          <w:b/>
        </w:rPr>
        <w:t xml:space="preserve"> testing accuracy(e2):0.91800</w:t>
      </w:r>
    </w:p>
    <w:p w:rsidR="009C77E9" w:rsidRPr="00331B47" w:rsidRDefault="009C77E9" w:rsidP="009C77E9">
      <w:pPr>
        <w:rPr>
          <w:b/>
        </w:rPr>
      </w:pPr>
      <w:r w:rsidRPr="00331B47">
        <w:rPr>
          <w:b/>
        </w:rPr>
        <w:t xml:space="preserve"> testing accuracy(e3):0.96300</w:t>
      </w:r>
    </w:p>
    <w:p w:rsidR="009C77E9" w:rsidRPr="00331B47" w:rsidRDefault="009C77E9" w:rsidP="009C77E9">
      <w:pPr>
        <w:rPr>
          <w:b/>
        </w:rPr>
      </w:pPr>
      <w:r w:rsidRPr="00331B47">
        <w:rPr>
          <w:b/>
        </w:rPr>
        <w:t xml:space="preserve"> testing accuracy(e4):0.98200</w:t>
      </w:r>
    </w:p>
    <w:p w:rsidR="009C77E9" w:rsidRPr="00331B47" w:rsidRDefault="009C77E9" w:rsidP="009C77E9">
      <w:pPr>
        <w:rPr>
          <w:b/>
        </w:rPr>
      </w:pPr>
      <w:r w:rsidRPr="00331B47">
        <w:rPr>
          <w:b/>
        </w:rPr>
        <w:t xml:space="preserve"> testing accuracy(e5):0.99200</w:t>
      </w:r>
    </w:p>
    <w:p w:rsidR="009C77E9" w:rsidRDefault="009C77E9" w:rsidP="009C77E9"/>
    <w:p w:rsidR="009C77E9" w:rsidRPr="00331B47" w:rsidRDefault="009C77E9" w:rsidP="009C77E9">
      <w:pPr>
        <w:rPr>
          <w:b/>
        </w:rPr>
      </w:pPr>
      <w:r w:rsidRPr="00331B47">
        <w:rPr>
          <w:b/>
        </w:rPr>
        <w:t>/**************************************************/</w:t>
      </w:r>
    </w:p>
    <w:p w:rsidR="009C77E9" w:rsidRPr="00331B47" w:rsidRDefault="009C77E9" w:rsidP="009C77E9">
      <w:pPr>
        <w:rPr>
          <w:b/>
        </w:rPr>
      </w:pPr>
      <w:proofErr w:type="spellStart"/>
      <w:r w:rsidRPr="00331B47">
        <w:rPr>
          <w:b/>
        </w:rPr>
        <w:t>training_size</w:t>
      </w:r>
      <w:proofErr w:type="spellEnd"/>
      <w:r w:rsidRPr="00331B47">
        <w:rPr>
          <w:b/>
        </w:rPr>
        <w:t>=</w:t>
      </w:r>
      <w:proofErr w:type="gramStart"/>
      <w:r w:rsidRPr="00331B47">
        <w:rPr>
          <w:b/>
        </w:rPr>
        <w:t>1000,batch</w:t>
      </w:r>
      <w:proofErr w:type="gramEnd"/>
      <w:r w:rsidRPr="00331B47">
        <w:rPr>
          <w:b/>
        </w:rPr>
        <w:t>_size=500,</w:t>
      </w:r>
    </w:p>
    <w:p w:rsidR="009C77E9" w:rsidRPr="00331B47" w:rsidRDefault="009C77E9" w:rsidP="009C77E9">
      <w:pPr>
        <w:rPr>
          <w:b/>
        </w:rPr>
      </w:pPr>
      <w:proofErr w:type="spellStart"/>
      <w:r w:rsidRPr="00331B47">
        <w:rPr>
          <w:b/>
        </w:rPr>
        <w:t>epoch_size</w:t>
      </w:r>
      <w:proofErr w:type="spellEnd"/>
      <w:r w:rsidRPr="00331B47">
        <w:rPr>
          <w:b/>
        </w:rPr>
        <w:t>=</w:t>
      </w:r>
      <w:proofErr w:type="gramStart"/>
      <w:r w:rsidRPr="00331B47">
        <w:rPr>
          <w:b/>
        </w:rPr>
        <w:t>20,learning</w:t>
      </w:r>
      <w:proofErr w:type="gramEnd"/>
      <w:r w:rsidRPr="00331B47">
        <w:rPr>
          <w:b/>
        </w:rPr>
        <w:t>_rate=0.0010,hidden_layer=2</w:t>
      </w:r>
    </w:p>
    <w:p w:rsidR="009C77E9" w:rsidRPr="00331B47" w:rsidRDefault="009C77E9" w:rsidP="009C77E9">
      <w:pPr>
        <w:rPr>
          <w:b/>
        </w:rPr>
      </w:pPr>
    </w:p>
    <w:p w:rsidR="009C77E9" w:rsidRPr="00331B47" w:rsidRDefault="009C77E9" w:rsidP="009C77E9">
      <w:pPr>
        <w:rPr>
          <w:b/>
        </w:rPr>
      </w:pPr>
      <w:r w:rsidRPr="00331B47">
        <w:rPr>
          <w:b/>
        </w:rPr>
        <w:t xml:space="preserve"> training time:8.5714</w:t>
      </w:r>
    </w:p>
    <w:p w:rsidR="009C77E9" w:rsidRPr="00331B47" w:rsidRDefault="009C77E9" w:rsidP="009C77E9">
      <w:pPr>
        <w:rPr>
          <w:b/>
        </w:rPr>
      </w:pPr>
      <w:r w:rsidRPr="00331B47">
        <w:rPr>
          <w:b/>
        </w:rPr>
        <w:t xml:space="preserve"> testing time:0.0416</w:t>
      </w:r>
    </w:p>
    <w:p w:rsidR="009C77E9" w:rsidRPr="00331B47" w:rsidRDefault="009C77E9" w:rsidP="009C77E9">
      <w:pPr>
        <w:rPr>
          <w:b/>
        </w:rPr>
      </w:pPr>
      <w:r w:rsidRPr="00331B47">
        <w:rPr>
          <w:b/>
        </w:rPr>
        <w:t xml:space="preserve"> training accuracy:0.96640</w:t>
      </w:r>
    </w:p>
    <w:p w:rsidR="009C77E9" w:rsidRPr="00331B47" w:rsidRDefault="009C77E9" w:rsidP="009C77E9">
      <w:pPr>
        <w:rPr>
          <w:b/>
        </w:rPr>
      </w:pPr>
      <w:r w:rsidRPr="00331B47">
        <w:rPr>
          <w:b/>
        </w:rPr>
        <w:t xml:space="preserve"> testing accuracy(e1):0.77000</w:t>
      </w:r>
    </w:p>
    <w:p w:rsidR="009C77E9" w:rsidRPr="00331B47" w:rsidRDefault="009C77E9" w:rsidP="009C77E9">
      <w:pPr>
        <w:rPr>
          <w:b/>
        </w:rPr>
      </w:pPr>
      <w:r w:rsidRPr="00331B47">
        <w:rPr>
          <w:b/>
        </w:rPr>
        <w:t xml:space="preserve"> testing accuracy(e2):0.92800</w:t>
      </w:r>
    </w:p>
    <w:p w:rsidR="009C77E9" w:rsidRPr="00331B47" w:rsidRDefault="009C77E9" w:rsidP="009C77E9">
      <w:pPr>
        <w:rPr>
          <w:b/>
        </w:rPr>
      </w:pPr>
      <w:r w:rsidRPr="00331B47">
        <w:rPr>
          <w:b/>
        </w:rPr>
        <w:t xml:space="preserve"> testing accuracy(e3):0.97200</w:t>
      </w:r>
    </w:p>
    <w:p w:rsidR="009C77E9" w:rsidRPr="00331B47" w:rsidRDefault="009C77E9" w:rsidP="009C77E9">
      <w:pPr>
        <w:rPr>
          <w:b/>
        </w:rPr>
      </w:pPr>
      <w:r w:rsidRPr="00331B47">
        <w:rPr>
          <w:b/>
        </w:rPr>
        <w:t xml:space="preserve"> testing accuracy(e4):0.98500</w:t>
      </w:r>
    </w:p>
    <w:p w:rsidR="009C77E9" w:rsidRPr="00331B47" w:rsidRDefault="009C77E9" w:rsidP="009C77E9">
      <w:pPr>
        <w:rPr>
          <w:b/>
        </w:rPr>
      </w:pPr>
      <w:r w:rsidRPr="00331B47">
        <w:rPr>
          <w:b/>
        </w:rPr>
        <w:t xml:space="preserve"> testing accuracy(e5):0.99700</w:t>
      </w:r>
    </w:p>
    <w:p w:rsidR="009C77E9" w:rsidRDefault="009C77E9" w:rsidP="009C77E9"/>
    <w:p w:rsidR="009C77E9" w:rsidRPr="001132C1" w:rsidRDefault="009C77E9" w:rsidP="009C77E9">
      <w:pPr>
        <w:rPr>
          <w:b/>
        </w:rPr>
      </w:pPr>
      <w:r w:rsidRPr="001132C1">
        <w:rPr>
          <w:b/>
        </w:rPr>
        <w:t>/**************************************************/</w:t>
      </w:r>
    </w:p>
    <w:p w:rsidR="009C77E9" w:rsidRPr="001132C1" w:rsidRDefault="009C77E9" w:rsidP="009C77E9">
      <w:pPr>
        <w:rPr>
          <w:b/>
        </w:rPr>
      </w:pPr>
      <w:proofErr w:type="spellStart"/>
      <w:r w:rsidRPr="001132C1">
        <w:rPr>
          <w:b/>
        </w:rPr>
        <w:lastRenderedPageBreak/>
        <w:t>training_size</w:t>
      </w:r>
      <w:proofErr w:type="spellEnd"/>
      <w:r w:rsidRPr="001132C1">
        <w:rPr>
          <w:b/>
        </w:rPr>
        <w:t>=</w:t>
      </w:r>
      <w:proofErr w:type="gramStart"/>
      <w:r w:rsidRPr="001132C1">
        <w:rPr>
          <w:b/>
        </w:rPr>
        <w:t>1000,batch</w:t>
      </w:r>
      <w:proofErr w:type="gramEnd"/>
      <w:r w:rsidRPr="001132C1">
        <w:rPr>
          <w:b/>
        </w:rPr>
        <w:t>_size=500,</w:t>
      </w:r>
    </w:p>
    <w:p w:rsidR="009C77E9" w:rsidRPr="001132C1" w:rsidRDefault="009C77E9" w:rsidP="009C77E9">
      <w:pPr>
        <w:rPr>
          <w:b/>
        </w:rPr>
      </w:pPr>
      <w:proofErr w:type="spellStart"/>
      <w:r w:rsidRPr="001132C1">
        <w:rPr>
          <w:b/>
        </w:rPr>
        <w:t>epoch_size</w:t>
      </w:r>
      <w:proofErr w:type="spellEnd"/>
      <w:r w:rsidRPr="001132C1">
        <w:rPr>
          <w:b/>
        </w:rPr>
        <w:t>=</w:t>
      </w:r>
      <w:proofErr w:type="gramStart"/>
      <w:r w:rsidRPr="001132C1">
        <w:rPr>
          <w:b/>
        </w:rPr>
        <w:t>20,learning</w:t>
      </w:r>
      <w:proofErr w:type="gramEnd"/>
      <w:r w:rsidRPr="001132C1">
        <w:rPr>
          <w:b/>
        </w:rPr>
        <w:t>_rate=0.0010,hidden_layer=3</w:t>
      </w:r>
    </w:p>
    <w:p w:rsidR="009C77E9" w:rsidRPr="001132C1" w:rsidRDefault="009C77E9" w:rsidP="009C77E9">
      <w:pPr>
        <w:rPr>
          <w:b/>
        </w:rPr>
      </w:pPr>
    </w:p>
    <w:p w:rsidR="009C77E9" w:rsidRPr="001132C1" w:rsidRDefault="009C77E9" w:rsidP="009C77E9">
      <w:pPr>
        <w:rPr>
          <w:b/>
        </w:rPr>
      </w:pPr>
      <w:r w:rsidRPr="001132C1">
        <w:rPr>
          <w:b/>
        </w:rPr>
        <w:t xml:space="preserve"> training time:20.4260</w:t>
      </w:r>
    </w:p>
    <w:p w:rsidR="009C77E9" w:rsidRPr="001132C1" w:rsidRDefault="009C77E9" w:rsidP="009C77E9">
      <w:pPr>
        <w:rPr>
          <w:b/>
        </w:rPr>
      </w:pPr>
      <w:r w:rsidRPr="001132C1">
        <w:rPr>
          <w:b/>
        </w:rPr>
        <w:t xml:space="preserve"> testing time:0.0507</w:t>
      </w:r>
    </w:p>
    <w:p w:rsidR="009C77E9" w:rsidRPr="001132C1" w:rsidRDefault="009C77E9" w:rsidP="009C77E9">
      <w:pPr>
        <w:rPr>
          <w:b/>
        </w:rPr>
      </w:pPr>
      <w:r w:rsidRPr="001132C1">
        <w:rPr>
          <w:b/>
        </w:rPr>
        <w:t xml:space="preserve"> training accuracy:0.97560</w:t>
      </w:r>
    </w:p>
    <w:p w:rsidR="009C77E9" w:rsidRPr="001132C1" w:rsidRDefault="009C77E9" w:rsidP="009C77E9">
      <w:pPr>
        <w:rPr>
          <w:b/>
        </w:rPr>
      </w:pPr>
      <w:r w:rsidRPr="001132C1">
        <w:rPr>
          <w:b/>
        </w:rPr>
        <w:t xml:space="preserve"> testing accuracy(e1):0.77400</w:t>
      </w:r>
    </w:p>
    <w:p w:rsidR="009C77E9" w:rsidRPr="001132C1" w:rsidRDefault="009C77E9" w:rsidP="009C77E9">
      <w:pPr>
        <w:rPr>
          <w:b/>
        </w:rPr>
      </w:pPr>
      <w:r w:rsidRPr="001132C1">
        <w:rPr>
          <w:b/>
        </w:rPr>
        <w:t xml:space="preserve"> testing accuracy(e2):0.91800</w:t>
      </w:r>
    </w:p>
    <w:p w:rsidR="009C77E9" w:rsidRPr="001132C1" w:rsidRDefault="009C77E9" w:rsidP="009C77E9">
      <w:pPr>
        <w:rPr>
          <w:b/>
        </w:rPr>
      </w:pPr>
      <w:r w:rsidRPr="001132C1">
        <w:rPr>
          <w:b/>
        </w:rPr>
        <w:t xml:space="preserve"> testing accuracy(e3):0.96900</w:t>
      </w:r>
    </w:p>
    <w:p w:rsidR="009C77E9" w:rsidRPr="001132C1" w:rsidRDefault="009C77E9" w:rsidP="009C77E9">
      <w:pPr>
        <w:rPr>
          <w:b/>
        </w:rPr>
      </w:pPr>
      <w:r w:rsidRPr="001132C1">
        <w:rPr>
          <w:b/>
        </w:rPr>
        <w:t xml:space="preserve"> testing accuracy(e4):0.98800</w:t>
      </w:r>
    </w:p>
    <w:p w:rsidR="009C77E9" w:rsidRPr="001132C1" w:rsidRDefault="009C77E9" w:rsidP="009C77E9">
      <w:pPr>
        <w:rPr>
          <w:b/>
        </w:rPr>
      </w:pPr>
      <w:r w:rsidRPr="001132C1">
        <w:rPr>
          <w:b/>
        </w:rPr>
        <w:t xml:space="preserve"> testing accuracy(e5):0.99200</w:t>
      </w:r>
    </w:p>
    <w:p w:rsidR="009C77E9" w:rsidRDefault="009C77E9" w:rsidP="009C77E9"/>
    <w:p w:rsidR="009C77E9" w:rsidRPr="001132C1" w:rsidRDefault="009C77E9" w:rsidP="009C77E9">
      <w:pPr>
        <w:rPr>
          <w:b/>
        </w:rPr>
      </w:pPr>
      <w:r w:rsidRPr="001132C1">
        <w:rPr>
          <w:b/>
        </w:rPr>
        <w:t>/**************************************************/</w:t>
      </w:r>
    </w:p>
    <w:p w:rsidR="009C77E9" w:rsidRPr="001132C1" w:rsidRDefault="009C77E9" w:rsidP="009C77E9">
      <w:pPr>
        <w:rPr>
          <w:b/>
        </w:rPr>
      </w:pPr>
      <w:proofErr w:type="spellStart"/>
      <w:r w:rsidRPr="001132C1">
        <w:rPr>
          <w:b/>
        </w:rPr>
        <w:t>training_size</w:t>
      </w:r>
      <w:proofErr w:type="spellEnd"/>
      <w:r w:rsidRPr="001132C1">
        <w:rPr>
          <w:b/>
        </w:rPr>
        <w:t>=</w:t>
      </w:r>
      <w:proofErr w:type="gramStart"/>
      <w:r w:rsidRPr="001132C1">
        <w:rPr>
          <w:b/>
        </w:rPr>
        <w:t>1000,batch</w:t>
      </w:r>
      <w:proofErr w:type="gramEnd"/>
      <w:r w:rsidRPr="001132C1">
        <w:rPr>
          <w:b/>
        </w:rPr>
        <w:t>_size=500,</w:t>
      </w:r>
    </w:p>
    <w:p w:rsidR="009C77E9" w:rsidRPr="001132C1" w:rsidRDefault="009C77E9" w:rsidP="009C77E9">
      <w:pPr>
        <w:rPr>
          <w:b/>
        </w:rPr>
      </w:pPr>
      <w:proofErr w:type="spellStart"/>
      <w:r w:rsidRPr="001132C1">
        <w:rPr>
          <w:b/>
        </w:rPr>
        <w:t>epoch_size</w:t>
      </w:r>
      <w:proofErr w:type="spellEnd"/>
      <w:r w:rsidRPr="001132C1">
        <w:rPr>
          <w:b/>
        </w:rPr>
        <w:t>=</w:t>
      </w:r>
      <w:proofErr w:type="gramStart"/>
      <w:r w:rsidRPr="001132C1">
        <w:rPr>
          <w:b/>
        </w:rPr>
        <w:t>20,learning</w:t>
      </w:r>
      <w:proofErr w:type="gramEnd"/>
      <w:r w:rsidRPr="001132C1">
        <w:rPr>
          <w:b/>
        </w:rPr>
        <w:t>_rate=0.0010,hidden_layer=4</w:t>
      </w:r>
    </w:p>
    <w:p w:rsidR="009C77E9" w:rsidRPr="001132C1" w:rsidRDefault="009C77E9" w:rsidP="009C77E9">
      <w:pPr>
        <w:rPr>
          <w:b/>
        </w:rPr>
      </w:pPr>
    </w:p>
    <w:p w:rsidR="009C77E9" w:rsidRPr="001132C1" w:rsidRDefault="009C77E9" w:rsidP="009C77E9">
      <w:pPr>
        <w:rPr>
          <w:b/>
        </w:rPr>
      </w:pPr>
      <w:r w:rsidRPr="001132C1">
        <w:rPr>
          <w:b/>
        </w:rPr>
        <w:t xml:space="preserve"> training time:46.6188</w:t>
      </w:r>
    </w:p>
    <w:p w:rsidR="009C77E9" w:rsidRPr="001132C1" w:rsidRDefault="009C77E9" w:rsidP="009C77E9">
      <w:pPr>
        <w:rPr>
          <w:b/>
        </w:rPr>
      </w:pPr>
      <w:r w:rsidRPr="001132C1">
        <w:rPr>
          <w:b/>
        </w:rPr>
        <w:t xml:space="preserve"> testing time:0.0723</w:t>
      </w:r>
    </w:p>
    <w:p w:rsidR="009C77E9" w:rsidRPr="001132C1" w:rsidRDefault="009C77E9" w:rsidP="009C77E9">
      <w:pPr>
        <w:rPr>
          <w:b/>
        </w:rPr>
      </w:pPr>
      <w:r w:rsidRPr="001132C1">
        <w:rPr>
          <w:b/>
        </w:rPr>
        <w:t xml:space="preserve"> training accuracy:0.96060</w:t>
      </w:r>
    </w:p>
    <w:p w:rsidR="009C77E9" w:rsidRPr="001132C1" w:rsidRDefault="009C77E9" w:rsidP="009C77E9">
      <w:pPr>
        <w:rPr>
          <w:b/>
        </w:rPr>
      </w:pPr>
      <w:r w:rsidRPr="001132C1">
        <w:rPr>
          <w:b/>
        </w:rPr>
        <w:t xml:space="preserve"> testing accuracy(e1):0.78800</w:t>
      </w:r>
    </w:p>
    <w:p w:rsidR="009C77E9" w:rsidRPr="001132C1" w:rsidRDefault="009C77E9" w:rsidP="009C77E9">
      <w:pPr>
        <w:rPr>
          <w:b/>
        </w:rPr>
      </w:pPr>
      <w:r w:rsidRPr="001132C1">
        <w:rPr>
          <w:b/>
        </w:rPr>
        <w:t xml:space="preserve"> testing accuracy(e2):0.94000</w:t>
      </w:r>
    </w:p>
    <w:p w:rsidR="009C77E9" w:rsidRPr="001132C1" w:rsidRDefault="009C77E9" w:rsidP="009C77E9">
      <w:pPr>
        <w:rPr>
          <w:b/>
        </w:rPr>
      </w:pPr>
      <w:r w:rsidRPr="001132C1">
        <w:rPr>
          <w:b/>
        </w:rPr>
        <w:t xml:space="preserve"> testing accuracy(e3):0.98100</w:t>
      </w:r>
    </w:p>
    <w:p w:rsidR="009C77E9" w:rsidRPr="001132C1" w:rsidRDefault="009C77E9" w:rsidP="009C77E9">
      <w:pPr>
        <w:rPr>
          <w:b/>
        </w:rPr>
      </w:pPr>
      <w:r w:rsidRPr="001132C1">
        <w:rPr>
          <w:b/>
        </w:rPr>
        <w:t xml:space="preserve"> testing accuracy(e4):0.99500</w:t>
      </w:r>
    </w:p>
    <w:p w:rsidR="009C77E9" w:rsidRPr="001132C1" w:rsidRDefault="009C77E9" w:rsidP="009C77E9">
      <w:pPr>
        <w:rPr>
          <w:b/>
        </w:rPr>
      </w:pPr>
      <w:r w:rsidRPr="001132C1">
        <w:rPr>
          <w:b/>
        </w:rPr>
        <w:t xml:space="preserve"> testing accuracy(e5):0.99900</w:t>
      </w:r>
    </w:p>
    <w:p w:rsidR="009C77E9" w:rsidRDefault="009C77E9" w:rsidP="009C77E9"/>
    <w:p w:rsidR="009C77E9" w:rsidRPr="001132C1" w:rsidRDefault="009C77E9" w:rsidP="009C77E9">
      <w:pPr>
        <w:rPr>
          <w:b/>
        </w:rPr>
      </w:pPr>
      <w:r w:rsidRPr="001132C1">
        <w:rPr>
          <w:b/>
        </w:rPr>
        <w:t>/**************************************************/</w:t>
      </w:r>
    </w:p>
    <w:p w:rsidR="009C77E9" w:rsidRPr="001132C1" w:rsidRDefault="009C77E9" w:rsidP="009C77E9">
      <w:pPr>
        <w:rPr>
          <w:b/>
        </w:rPr>
      </w:pPr>
      <w:proofErr w:type="spellStart"/>
      <w:r w:rsidRPr="001132C1">
        <w:rPr>
          <w:b/>
        </w:rPr>
        <w:t>training_size</w:t>
      </w:r>
      <w:proofErr w:type="spellEnd"/>
      <w:r w:rsidRPr="001132C1">
        <w:rPr>
          <w:b/>
        </w:rPr>
        <w:t>=</w:t>
      </w:r>
      <w:proofErr w:type="gramStart"/>
      <w:r w:rsidRPr="001132C1">
        <w:rPr>
          <w:b/>
        </w:rPr>
        <w:t>1000,batch</w:t>
      </w:r>
      <w:proofErr w:type="gramEnd"/>
      <w:r w:rsidRPr="001132C1">
        <w:rPr>
          <w:b/>
        </w:rPr>
        <w:t>_size=500,</w:t>
      </w:r>
    </w:p>
    <w:p w:rsidR="009C77E9" w:rsidRPr="001132C1" w:rsidRDefault="009C77E9" w:rsidP="009C77E9">
      <w:pPr>
        <w:rPr>
          <w:b/>
        </w:rPr>
      </w:pPr>
      <w:proofErr w:type="spellStart"/>
      <w:r w:rsidRPr="001132C1">
        <w:rPr>
          <w:b/>
        </w:rPr>
        <w:t>epoch_size</w:t>
      </w:r>
      <w:proofErr w:type="spellEnd"/>
      <w:r w:rsidRPr="001132C1">
        <w:rPr>
          <w:b/>
        </w:rPr>
        <w:t>=</w:t>
      </w:r>
      <w:proofErr w:type="gramStart"/>
      <w:r w:rsidRPr="001132C1">
        <w:rPr>
          <w:b/>
        </w:rPr>
        <w:t>30,learning</w:t>
      </w:r>
      <w:proofErr w:type="gramEnd"/>
      <w:r w:rsidRPr="001132C1">
        <w:rPr>
          <w:b/>
        </w:rPr>
        <w:t>_rate=0.0010,hidden_layer=1</w:t>
      </w:r>
    </w:p>
    <w:p w:rsidR="009C77E9" w:rsidRPr="001132C1" w:rsidRDefault="009C77E9" w:rsidP="009C77E9">
      <w:pPr>
        <w:rPr>
          <w:b/>
        </w:rPr>
      </w:pPr>
    </w:p>
    <w:p w:rsidR="009C77E9" w:rsidRPr="001132C1" w:rsidRDefault="009C77E9" w:rsidP="009C77E9">
      <w:pPr>
        <w:rPr>
          <w:b/>
        </w:rPr>
      </w:pPr>
      <w:r w:rsidRPr="001132C1">
        <w:rPr>
          <w:b/>
        </w:rPr>
        <w:t xml:space="preserve"> training time:4.2153</w:t>
      </w:r>
    </w:p>
    <w:p w:rsidR="009C77E9" w:rsidRPr="001132C1" w:rsidRDefault="009C77E9" w:rsidP="009C77E9">
      <w:pPr>
        <w:rPr>
          <w:b/>
        </w:rPr>
      </w:pPr>
      <w:r w:rsidRPr="001132C1">
        <w:rPr>
          <w:b/>
        </w:rPr>
        <w:t xml:space="preserve"> testing time:0.0393</w:t>
      </w:r>
    </w:p>
    <w:p w:rsidR="009C77E9" w:rsidRPr="001132C1" w:rsidRDefault="009C77E9" w:rsidP="009C77E9">
      <w:pPr>
        <w:rPr>
          <w:b/>
        </w:rPr>
      </w:pPr>
      <w:r w:rsidRPr="001132C1">
        <w:rPr>
          <w:b/>
        </w:rPr>
        <w:lastRenderedPageBreak/>
        <w:t xml:space="preserve"> training accuracy:0.97580</w:t>
      </w:r>
    </w:p>
    <w:p w:rsidR="009C77E9" w:rsidRPr="001132C1" w:rsidRDefault="009C77E9" w:rsidP="009C77E9">
      <w:pPr>
        <w:rPr>
          <w:b/>
        </w:rPr>
      </w:pPr>
      <w:r w:rsidRPr="001132C1">
        <w:rPr>
          <w:b/>
        </w:rPr>
        <w:t xml:space="preserve"> testing accuracy(e1):0.75800</w:t>
      </w:r>
    </w:p>
    <w:p w:rsidR="009C77E9" w:rsidRPr="001132C1" w:rsidRDefault="009C77E9" w:rsidP="009C77E9">
      <w:pPr>
        <w:rPr>
          <w:b/>
        </w:rPr>
      </w:pPr>
      <w:r w:rsidRPr="001132C1">
        <w:rPr>
          <w:b/>
        </w:rPr>
        <w:t xml:space="preserve"> testing accuracy(e2):0.92700</w:t>
      </w:r>
    </w:p>
    <w:p w:rsidR="009C77E9" w:rsidRPr="001132C1" w:rsidRDefault="009C77E9" w:rsidP="009C77E9">
      <w:pPr>
        <w:rPr>
          <w:b/>
        </w:rPr>
      </w:pPr>
      <w:r w:rsidRPr="001132C1">
        <w:rPr>
          <w:b/>
        </w:rPr>
        <w:t xml:space="preserve"> testing accuracy(e3):0.97500</w:t>
      </w:r>
    </w:p>
    <w:p w:rsidR="009C77E9" w:rsidRPr="001132C1" w:rsidRDefault="009C77E9" w:rsidP="009C77E9">
      <w:pPr>
        <w:rPr>
          <w:b/>
        </w:rPr>
      </w:pPr>
      <w:r w:rsidRPr="001132C1">
        <w:rPr>
          <w:b/>
        </w:rPr>
        <w:t xml:space="preserve"> testing accuracy(e4):0.98800</w:t>
      </w:r>
    </w:p>
    <w:p w:rsidR="009C77E9" w:rsidRPr="001132C1" w:rsidRDefault="009C77E9" w:rsidP="009C77E9">
      <w:pPr>
        <w:rPr>
          <w:b/>
        </w:rPr>
      </w:pPr>
      <w:r w:rsidRPr="001132C1">
        <w:rPr>
          <w:b/>
        </w:rPr>
        <w:t xml:space="preserve"> testing accuracy(e5):0.99500</w:t>
      </w:r>
    </w:p>
    <w:p w:rsidR="009C77E9" w:rsidRPr="001132C1" w:rsidRDefault="009C77E9" w:rsidP="009C77E9">
      <w:pPr>
        <w:rPr>
          <w:b/>
        </w:rPr>
      </w:pPr>
    </w:p>
    <w:p w:rsidR="009C77E9" w:rsidRPr="001132C1" w:rsidRDefault="009C77E9" w:rsidP="009C77E9">
      <w:pPr>
        <w:rPr>
          <w:b/>
        </w:rPr>
      </w:pPr>
      <w:r w:rsidRPr="001132C1">
        <w:rPr>
          <w:b/>
        </w:rPr>
        <w:t>/**************************************************/</w:t>
      </w:r>
    </w:p>
    <w:p w:rsidR="009C77E9" w:rsidRPr="001132C1" w:rsidRDefault="009C77E9" w:rsidP="009C77E9">
      <w:pPr>
        <w:rPr>
          <w:b/>
        </w:rPr>
      </w:pPr>
      <w:proofErr w:type="spellStart"/>
      <w:r w:rsidRPr="001132C1">
        <w:rPr>
          <w:b/>
        </w:rPr>
        <w:t>training_size</w:t>
      </w:r>
      <w:proofErr w:type="spellEnd"/>
      <w:r w:rsidRPr="001132C1">
        <w:rPr>
          <w:b/>
        </w:rPr>
        <w:t>=</w:t>
      </w:r>
      <w:proofErr w:type="gramStart"/>
      <w:r w:rsidRPr="001132C1">
        <w:rPr>
          <w:b/>
        </w:rPr>
        <w:t>1000,batch</w:t>
      </w:r>
      <w:proofErr w:type="gramEnd"/>
      <w:r w:rsidRPr="001132C1">
        <w:rPr>
          <w:b/>
        </w:rPr>
        <w:t>_size=500,</w:t>
      </w:r>
    </w:p>
    <w:p w:rsidR="009C77E9" w:rsidRPr="001132C1" w:rsidRDefault="009C77E9" w:rsidP="009C77E9">
      <w:pPr>
        <w:rPr>
          <w:b/>
        </w:rPr>
      </w:pPr>
      <w:proofErr w:type="spellStart"/>
      <w:r w:rsidRPr="001132C1">
        <w:rPr>
          <w:b/>
        </w:rPr>
        <w:t>epoch_size</w:t>
      </w:r>
      <w:proofErr w:type="spellEnd"/>
      <w:r w:rsidRPr="001132C1">
        <w:rPr>
          <w:b/>
        </w:rPr>
        <w:t>=</w:t>
      </w:r>
      <w:proofErr w:type="gramStart"/>
      <w:r w:rsidRPr="001132C1">
        <w:rPr>
          <w:b/>
        </w:rPr>
        <w:t>30,learning</w:t>
      </w:r>
      <w:proofErr w:type="gramEnd"/>
      <w:r w:rsidRPr="001132C1">
        <w:rPr>
          <w:b/>
        </w:rPr>
        <w:t>_rate=0.0010,hidden_layer=2</w:t>
      </w:r>
    </w:p>
    <w:p w:rsidR="009C77E9" w:rsidRPr="001132C1" w:rsidRDefault="009C77E9" w:rsidP="009C77E9">
      <w:pPr>
        <w:rPr>
          <w:b/>
        </w:rPr>
      </w:pPr>
    </w:p>
    <w:p w:rsidR="009C77E9" w:rsidRPr="001132C1" w:rsidRDefault="009C77E9" w:rsidP="009C77E9">
      <w:pPr>
        <w:rPr>
          <w:b/>
        </w:rPr>
      </w:pPr>
      <w:r w:rsidRPr="001132C1">
        <w:rPr>
          <w:b/>
        </w:rPr>
        <w:t xml:space="preserve"> training time:12.6223</w:t>
      </w:r>
    </w:p>
    <w:p w:rsidR="009C77E9" w:rsidRPr="001132C1" w:rsidRDefault="009C77E9" w:rsidP="009C77E9">
      <w:pPr>
        <w:rPr>
          <w:b/>
        </w:rPr>
      </w:pPr>
      <w:r w:rsidRPr="001132C1">
        <w:rPr>
          <w:b/>
        </w:rPr>
        <w:t xml:space="preserve"> testing time:0.0412</w:t>
      </w:r>
    </w:p>
    <w:p w:rsidR="009C77E9" w:rsidRPr="001132C1" w:rsidRDefault="009C77E9" w:rsidP="009C77E9">
      <w:pPr>
        <w:rPr>
          <w:b/>
        </w:rPr>
      </w:pPr>
      <w:r w:rsidRPr="001132C1">
        <w:rPr>
          <w:b/>
        </w:rPr>
        <w:t xml:space="preserve"> training accuracy:0.99880</w:t>
      </w:r>
    </w:p>
    <w:p w:rsidR="009C77E9" w:rsidRPr="001132C1" w:rsidRDefault="009C77E9" w:rsidP="009C77E9">
      <w:pPr>
        <w:rPr>
          <w:b/>
        </w:rPr>
      </w:pPr>
      <w:r w:rsidRPr="001132C1">
        <w:rPr>
          <w:b/>
        </w:rPr>
        <w:t xml:space="preserve"> testing accuracy(e1):0.78500</w:t>
      </w:r>
    </w:p>
    <w:p w:rsidR="009C77E9" w:rsidRPr="001132C1" w:rsidRDefault="009C77E9" w:rsidP="009C77E9">
      <w:pPr>
        <w:rPr>
          <w:b/>
        </w:rPr>
      </w:pPr>
      <w:r w:rsidRPr="001132C1">
        <w:rPr>
          <w:b/>
        </w:rPr>
        <w:t xml:space="preserve"> testing accuracy(e2):0.93800</w:t>
      </w:r>
    </w:p>
    <w:p w:rsidR="009C77E9" w:rsidRPr="001132C1" w:rsidRDefault="009C77E9" w:rsidP="009C77E9">
      <w:pPr>
        <w:rPr>
          <w:b/>
        </w:rPr>
      </w:pPr>
      <w:r w:rsidRPr="001132C1">
        <w:rPr>
          <w:b/>
        </w:rPr>
        <w:t xml:space="preserve"> testing accuracy(e3):0.97800</w:t>
      </w:r>
    </w:p>
    <w:p w:rsidR="009C77E9" w:rsidRPr="001132C1" w:rsidRDefault="009C77E9" w:rsidP="009C77E9">
      <w:pPr>
        <w:rPr>
          <w:b/>
        </w:rPr>
      </w:pPr>
      <w:r w:rsidRPr="001132C1">
        <w:rPr>
          <w:b/>
        </w:rPr>
        <w:t xml:space="preserve"> testing accuracy(e4):0.98900</w:t>
      </w:r>
    </w:p>
    <w:p w:rsidR="009C77E9" w:rsidRPr="001132C1" w:rsidRDefault="009C77E9" w:rsidP="009C77E9">
      <w:pPr>
        <w:rPr>
          <w:b/>
        </w:rPr>
      </w:pPr>
      <w:r w:rsidRPr="001132C1">
        <w:rPr>
          <w:b/>
        </w:rPr>
        <w:t xml:space="preserve"> testing accuracy(e5):0.99600</w:t>
      </w:r>
    </w:p>
    <w:p w:rsidR="009C77E9" w:rsidRDefault="009C77E9" w:rsidP="009C77E9"/>
    <w:p w:rsidR="009C77E9" w:rsidRPr="00EC5D73" w:rsidRDefault="009C77E9" w:rsidP="009C77E9">
      <w:pPr>
        <w:rPr>
          <w:b/>
        </w:rPr>
      </w:pPr>
      <w:r w:rsidRPr="00EC5D73">
        <w:rPr>
          <w:b/>
        </w:rPr>
        <w:t>/**************************************************/</w:t>
      </w:r>
    </w:p>
    <w:p w:rsidR="009C77E9" w:rsidRPr="00EC5D73" w:rsidRDefault="009C77E9" w:rsidP="009C77E9">
      <w:pPr>
        <w:rPr>
          <w:b/>
        </w:rPr>
      </w:pPr>
      <w:proofErr w:type="spellStart"/>
      <w:r w:rsidRPr="00EC5D73">
        <w:rPr>
          <w:b/>
        </w:rPr>
        <w:t>training_size</w:t>
      </w:r>
      <w:proofErr w:type="spellEnd"/>
      <w:r w:rsidRPr="00EC5D73">
        <w:rPr>
          <w:b/>
        </w:rPr>
        <w:t>=</w:t>
      </w:r>
      <w:proofErr w:type="gramStart"/>
      <w:r w:rsidRPr="00EC5D73">
        <w:rPr>
          <w:b/>
        </w:rPr>
        <w:t>1000,batch</w:t>
      </w:r>
      <w:proofErr w:type="gramEnd"/>
      <w:r w:rsidRPr="00EC5D73">
        <w:rPr>
          <w:b/>
        </w:rPr>
        <w:t>_size=500,</w:t>
      </w:r>
    </w:p>
    <w:p w:rsidR="009C77E9" w:rsidRPr="00EC5D73" w:rsidRDefault="009C77E9" w:rsidP="009C77E9">
      <w:pPr>
        <w:rPr>
          <w:b/>
        </w:rPr>
      </w:pPr>
      <w:proofErr w:type="spellStart"/>
      <w:r w:rsidRPr="00EC5D73">
        <w:rPr>
          <w:b/>
        </w:rPr>
        <w:t>epoch_size</w:t>
      </w:r>
      <w:proofErr w:type="spellEnd"/>
      <w:r w:rsidRPr="00EC5D73">
        <w:rPr>
          <w:b/>
        </w:rPr>
        <w:t>=</w:t>
      </w:r>
      <w:proofErr w:type="gramStart"/>
      <w:r w:rsidRPr="00EC5D73">
        <w:rPr>
          <w:b/>
        </w:rPr>
        <w:t>30,learning</w:t>
      </w:r>
      <w:proofErr w:type="gramEnd"/>
      <w:r w:rsidRPr="00EC5D73">
        <w:rPr>
          <w:b/>
        </w:rPr>
        <w:t>_rate=0.0010,hidden_layer=3</w:t>
      </w:r>
    </w:p>
    <w:p w:rsidR="009C77E9" w:rsidRPr="00EC5D73" w:rsidRDefault="009C77E9" w:rsidP="009C77E9">
      <w:pPr>
        <w:rPr>
          <w:b/>
        </w:rPr>
      </w:pPr>
    </w:p>
    <w:p w:rsidR="009C77E9" w:rsidRPr="00EC5D73" w:rsidRDefault="009C77E9" w:rsidP="009C77E9">
      <w:pPr>
        <w:rPr>
          <w:b/>
        </w:rPr>
      </w:pPr>
      <w:r w:rsidRPr="00EC5D73">
        <w:rPr>
          <w:b/>
        </w:rPr>
        <w:t xml:space="preserve"> training time:30.2016</w:t>
      </w:r>
    </w:p>
    <w:p w:rsidR="009C77E9" w:rsidRPr="00EC5D73" w:rsidRDefault="009C77E9" w:rsidP="009C77E9">
      <w:pPr>
        <w:rPr>
          <w:b/>
        </w:rPr>
      </w:pPr>
      <w:r w:rsidRPr="00EC5D73">
        <w:rPr>
          <w:b/>
        </w:rPr>
        <w:t xml:space="preserve"> testing time:0.0506</w:t>
      </w:r>
    </w:p>
    <w:p w:rsidR="009C77E9" w:rsidRPr="00EC5D73" w:rsidRDefault="009C77E9" w:rsidP="009C77E9">
      <w:pPr>
        <w:rPr>
          <w:b/>
        </w:rPr>
      </w:pPr>
      <w:r w:rsidRPr="00EC5D73">
        <w:rPr>
          <w:b/>
        </w:rPr>
        <w:t xml:space="preserve"> training accuracy:0.99960</w:t>
      </w:r>
    </w:p>
    <w:p w:rsidR="009C77E9" w:rsidRPr="00EC5D73" w:rsidRDefault="009C77E9" w:rsidP="009C77E9">
      <w:pPr>
        <w:rPr>
          <w:b/>
        </w:rPr>
      </w:pPr>
      <w:r w:rsidRPr="00EC5D73">
        <w:rPr>
          <w:b/>
        </w:rPr>
        <w:t xml:space="preserve"> testing accuracy(e1):0.76900</w:t>
      </w:r>
    </w:p>
    <w:p w:rsidR="009C77E9" w:rsidRPr="00EC5D73" w:rsidRDefault="009C77E9" w:rsidP="009C77E9">
      <w:pPr>
        <w:rPr>
          <w:b/>
        </w:rPr>
      </w:pPr>
      <w:r w:rsidRPr="00EC5D73">
        <w:rPr>
          <w:b/>
        </w:rPr>
        <w:t xml:space="preserve"> testing accuracy(e2):0.93200</w:t>
      </w:r>
    </w:p>
    <w:p w:rsidR="009C77E9" w:rsidRPr="00EC5D73" w:rsidRDefault="009C77E9" w:rsidP="009C77E9">
      <w:pPr>
        <w:rPr>
          <w:b/>
        </w:rPr>
      </w:pPr>
      <w:r w:rsidRPr="00EC5D73">
        <w:rPr>
          <w:b/>
        </w:rPr>
        <w:t xml:space="preserve"> testing accuracy(e3):0.97600</w:t>
      </w:r>
    </w:p>
    <w:p w:rsidR="009C77E9" w:rsidRPr="00EC5D73" w:rsidRDefault="009C77E9" w:rsidP="009C77E9">
      <w:pPr>
        <w:rPr>
          <w:b/>
        </w:rPr>
      </w:pPr>
      <w:r w:rsidRPr="00EC5D73">
        <w:rPr>
          <w:b/>
        </w:rPr>
        <w:t xml:space="preserve"> testing accuracy(e4):0.98900</w:t>
      </w:r>
    </w:p>
    <w:p w:rsidR="009C77E9" w:rsidRPr="00EC5D73" w:rsidRDefault="009C77E9" w:rsidP="009C77E9">
      <w:pPr>
        <w:rPr>
          <w:b/>
        </w:rPr>
      </w:pPr>
      <w:r w:rsidRPr="00EC5D73">
        <w:rPr>
          <w:b/>
        </w:rPr>
        <w:lastRenderedPageBreak/>
        <w:t xml:space="preserve"> testing accuracy(e5):0.99600</w:t>
      </w:r>
    </w:p>
    <w:p w:rsidR="009C77E9" w:rsidRDefault="009C77E9" w:rsidP="009C77E9"/>
    <w:p w:rsidR="009C77E9" w:rsidRPr="0042406E" w:rsidRDefault="009C77E9" w:rsidP="009C77E9">
      <w:pPr>
        <w:rPr>
          <w:b/>
        </w:rPr>
      </w:pPr>
      <w:r w:rsidRPr="0042406E">
        <w:rPr>
          <w:b/>
        </w:rPr>
        <w:t>/**************************************************/</w:t>
      </w:r>
    </w:p>
    <w:p w:rsidR="009C77E9" w:rsidRPr="0042406E" w:rsidRDefault="009C77E9" w:rsidP="009C77E9">
      <w:pPr>
        <w:rPr>
          <w:b/>
        </w:rPr>
      </w:pPr>
      <w:proofErr w:type="spellStart"/>
      <w:r w:rsidRPr="0042406E">
        <w:rPr>
          <w:b/>
        </w:rPr>
        <w:t>training_size</w:t>
      </w:r>
      <w:proofErr w:type="spellEnd"/>
      <w:r w:rsidRPr="0042406E">
        <w:rPr>
          <w:b/>
        </w:rPr>
        <w:t>=</w:t>
      </w:r>
      <w:proofErr w:type="gramStart"/>
      <w:r w:rsidRPr="0042406E">
        <w:rPr>
          <w:b/>
        </w:rPr>
        <w:t>1000,batch</w:t>
      </w:r>
      <w:proofErr w:type="gramEnd"/>
      <w:r w:rsidRPr="0042406E">
        <w:rPr>
          <w:b/>
        </w:rPr>
        <w:t>_size=500,</w:t>
      </w:r>
    </w:p>
    <w:p w:rsidR="009C77E9" w:rsidRPr="0042406E" w:rsidRDefault="009C77E9" w:rsidP="009C77E9">
      <w:pPr>
        <w:rPr>
          <w:b/>
        </w:rPr>
      </w:pPr>
      <w:proofErr w:type="spellStart"/>
      <w:r w:rsidRPr="0042406E">
        <w:rPr>
          <w:b/>
        </w:rPr>
        <w:t>epoch_size</w:t>
      </w:r>
      <w:proofErr w:type="spellEnd"/>
      <w:r w:rsidRPr="0042406E">
        <w:rPr>
          <w:b/>
        </w:rPr>
        <w:t>=</w:t>
      </w:r>
      <w:proofErr w:type="gramStart"/>
      <w:r w:rsidRPr="0042406E">
        <w:rPr>
          <w:b/>
        </w:rPr>
        <w:t>30,learning</w:t>
      </w:r>
      <w:proofErr w:type="gramEnd"/>
      <w:r w:rsidRPr="0042406E">
        <w:rPr>
          <w:b/>
        </w:rPr>
        <w:t>_rate=0.0010,hidden_layer=4</w:t>
      </w:r>
    </w:p>
    <w:p w:rsidR="009C77E9" w:rsidRPr="0042406E" w:rsidRDefault="009C77E9" w:rsidP="009C77E9">
      <w:pPr>
        <w:rPr>
          <w:b/>
        </w:rPr>
      </w:pPr>
    </w:p>
    <w:p w:rsidR="009C77E9" w:rsidRPr="0042406E" w:rsidRDefault="009C77E9" w:rsidP="009C77E9">
      <w:pPr>
        <w:rPr>
          <w:b/>
        </w:rPr>
      </w:pPr>
      <w:r w:rsidRPr="0042406E">
        <w:rPr>
          <w:b/>
        </w:rPr>
        <w:t xml:space="preserve"> training time:69.3191</w:t>
      </w:r>
    </w:p>
    <w:p w:rsidR="009C77E9" w:rsidRPr="0042406E" w:rsidRDefault="009C77E9" w:rsidP="009C77E9">
      <w:pPr>
        <w:rPr>
          <w:b/>
        </w:rPr>
      </w:pPr>
      <w:r w:rsidRPr="0042406E">
        <w:rPr>
          <w:b/>
        </w:rPr>
        <w:t xml:space="preserve"> testing time:0.0719</w:t>
      </w:r>
    </w:p>
    <w:p w:rsidR="009C77E9" w:rsidRPr="0042406E" w:rsidRDefault="009C77E9" w:rsidP="009C77E9">
      <w:pPr>
        <w:rPr>
          <w:b/>
        </w:rPr>
      </w:pPr>
      <w:r w:rsidRPr="0042406E">
        <w:rPr>
          <w:b/>
        </w:rPr>
        <w:t xml:space="preserve"> training accuracy:0.99860</w:t>
      </w:r>
    </w:p>
    <w:p w:rsidR="009C77E9" w:rsidRPr="0042406E" w:rsidRDefault="009C77E9" w:rsidP="009C77E9">
      <w:pPr>
        <w:rPr>
          <w:b/>
        </w:rPr>
      </w:pPr>
      <w:r w:rsidRPr="0042406E">
        <w:rPr>
          <w:b/>
        </w:rPr>
        <w:t xml:space="preserve"> testing accuracy(e1):0.79500</w:t>
      </w:r>
    </w:p>
    <w:p w:rsidR="009C77E9" w:rsidRPr="0042406E" w:rsidRDefault="009C77E9" w:rsidP="009C77E9">
      <w:pPr>
        <w:rPr>
          <w:b/>
        </w:rPr>
      </w:pPr>
      <w:r w:rsidRPr="0042406E">
        <w:rPr>
          <w:b/>
        </w:rPr>
        <w:t xml:space="preserve"> testing accuracy(e2):0.93600</w:t>
      </w:r>
    </w:p>
    <w:p w:rsidR="009C77E9" w:rsidRPr="0042406E" w:rsidRDefault="009C77E9" w:rsidP="009C77E9">
      <w:pPr>
        <w:rPr>
          <w:b/>
        </w:rPr>
      </w:pPr>
      <w:r w:rsidRPr="0042406E">
        <w:rPr>
          <w:b/>
        </w:rPr>
        <w:t xml:space="preserve"> testing accuracy(e3):0.98100</w:t>
      </w:r>
    </w:p>
    <w:p w:rsidR="009C77E9" w:rsidRPr="0042406E" w:rsidRDefault="009C77E9" w:rsidP="009C77E9">
      <w:pPr>
        <w:rPr>
          <w:b/>
        </w:rPr>
      </w:pPr>
      <w:r w:rsidRPr="0042406E">
        <w:rPr>
          <w:b/>
        </w:rPr>
        <w:t xml:space="preserve"> testing accuracy(e4):0.99200</w:t>
      </w:r>
    </w:p>
    <w:p w:rsidR="009C77E9" w:rsidRPr="0042406E" w:rsidRDefault="009C77E9" w:rsidP="009C77E9">
      <w:pPr>
        <w:rPr>
          <w:b/>
        </w:rPr>
      </w:pPr>
      <w:r w:rsidRPr="0042406E">
        <w:rPr>
          <w:b/>
        </w:rPr>
        <w:t xml:space="preserve"> testing accuracy(e5):0.99800</w:t>
      </w:r>
    </w:p>
    <w:p w:rsidR="009C77E9" w:rsidRDefault="009C77E9" w:rsidP="009C77E9"/>
    <w:p w:rsidR="009C77E9" w:rsidRPr="0042406E" w:rsidRDefault="009C77E9" w:rsidP="009C77E9">
      <w:pPr>
        <w:rPr>
          <w:b/>
        </w:rPr>
      </w:pPr>
      <w:r w:rsidRPr="0042406E">
        <w:rPr>
          <w:b/>
        </w:rPr>
        <w:t>/**************************************************/</w:t>
      </w:r>
    </w:p>
    <w:p w:rsidR="009C77E9" w:rsidRPr="0042406E" w:rsidRDefault="009C77E9" w:rsidP="009C77E9">
      <w:pPr>
        <w:rPr>
          <w:b/>
        </w:rPr>
      </w:pPr>
      <w:proofErr w:type="spellStart"/>
      <w:r w:rsidRPr="0042406E">
        <w:rPr>
          <w:b/>
        </w:rPr>
        <w:t>training_size</w:t>
      </w:r>
      <w:proofErr w:type="spellEnd"/>
      <w:r w:rsidRPr="0042406E">
        <w:rPr>
          <w:b/>
        </w:rPr>
        <w:t>=</w:t>
      </w:r>
      <w:proofErr w:type="gramStart"/>
      <w:r w:rsidRPr="0042406E">
        <w:rPr>
          <w:b/>
        </w:rPr>
        <w:t>1000,batch</w:t>
      </w:r>
      <w:proofErr w:type="gramEnd"/>
      <w:r w:rsidRPr="0042406E">
        <w:rPr>
          <w:b/>
        </w:rPr>
        <w:t>_size=500,</w:t>
      </w:r>
    </w:p>
    <w:p w:rsidR="009C77E9" w:rsidRPr="0042406E" w:rsidRDefault="009C77E9" w:rsidP="009C77E9">
      <w:pPr>
        <w:rPr>
          <w:b/>
        </w:rPr>
      </w:pPr>
      <w:proofErr w:type="spellStart"/>
      <w:r w:rsidRPr="0042406E">
        <w:rPr>
          <w:b/>
        </w:rPr>
        <w:t>epoch_size</w:t>
      </w:r>
      <w:proofErr w:type="spellEnd"/>
      <w:r w:rsidRPr="0042406E">
        <w:rPr>
          <w:b/>
        </w:rPr>
        <w:t>=</w:t>
      </w:r>
      <w:proofErr w:type="gramStart"/>
      <w:r w:rsidRPr="0042406E">
        <w:rPr>
          <w:b/>
        </w:rPr>
        <w:t>40,learning</w:t>
      </w:r>
      <w:proofErr w:type="gramEnd"/>
      <w:r w:rsidRPr="0042406E">
        <w:rPr>
          <w:b/>
        </w:rPr>
        <w:t>_rate=0.0010,hidden_layer=1</w:t>
      </w:r>
    </w:p>
    <w:p w:rsidR="009C77E9" w:rsidRPr="0042406E" w:rsidRDefault="009C77E9" w:rsidP="009C77E9">
      <w:pPr>
        <w:rPr>
          <w:b/>
        </w:rPr>
      </w:pPr>
    </w:p>
    <w:p w:rsidR="009C77E9" w:rsidRPr="0042406E" w:rsidRDefault="009C77E9" w:rsidP="009C77E9">
      <w:pPr>
        <w:rPr>
          <w:b/>
        </w:rPr>
      </w:pPr>
      <w:r w:rsidRPr="0042406E">
        <w:rPr>
          <w:b/>
        </w:rPr>
        <w:t xml:space="preserve"> training time:5.4968</w:t>
      </w:r>
    </w:p>
    <w:p w:rsidR="009C77E9" w:rsidRPr="0042406E" w:rsidRDefault="009C77E9" w:rsidP="009C77E9">
      <w:pPr>
        <w:rPr>
          <w:b/>
        </w:rPr>
      </w:pPr>
      <w:r w:rsidRPr="0042406E">
        <w:rPr>
          <w:b/>
        </w:rPr>
        <w:t xml:space="preserve"> testing time:0.0363</w:t>
      </w:r>
    </w:p>
    <w:p w:rsidR="009C77E9" w:rsidRPr="0042406E" w:rsidRDefault="009C77E9" w:rsidP="009C77E9">
      <w:pPr>
        <w:rPr>
          <w:b/>
        </w:rPr>
      </w:pPr>
      <w:r w:rsidRPr="0042406E">
        <w:rPr>
          <w:b/>
        </w:rPr>
        <w:t xml:space="preserve"> training accuracy:0.99280</w:t>
      </w:r>
    </w:p>
    <w:p w:rsidR="009C77E9" w:rsidRPr="0042406E" w:rsidRDefault="009C77E9" w:rsidP="009C77E9">
      <w:pPr>
        <w:rPr>
          <w:b/>
        </w:rPr>
      </w:pPr>
      <w:r w:rsidRPr="0042406E">
        <w:rPr>
          <w:b/>
        </w:rPr>
        <w:t xml:space="preserve"> testing accuracy(e1):0.76400</w:t>
      </w:r>
    </w:p>
    <w:p w:rsidR="009C77E9" w:rsidRPr="0042406E" w:rsidRDefault="009C77E9" w:rsidP="009C77E9">
      <w:pPr>
        <w:rPr>
          <w:b/>
        </w:rPr>
      </w:pPr>
      <w:r w:rsidRPr="0042406E">
        <w:rPr>
          <w:b/>
        </w:rPr>
        <w:t xml:space="preserve"> testing accuracy(e2):0.92600</w:t>
      </w:r>
    </w:p>
    <w:p w:rsidR="009C77E9" w:rsidRPr="0042406E" w:rsidRDefault="009C77E9" w:rsidP="009C77E9">
      <w:pPr>
        <w:rPr>
          <w:b/>
        </w:rPr>
      </w:pPr>
      <w:r w:rsidRPr="0042406E">
        <w:rPr>
          <w:b/>
        </w:rPr>
        <w:t xml:space="preserve"> testing accuracy(e3):0.96600</w:t>
      </w:r>
    </w:p>
    <w:p w:rsidR="009C77E9" w:rsidRPr="0042406E" w:rsidRDefault="009C77E9" w:rsidP="009C77E9">
      <w:pPr>
        <w:rPr>
          <w:b/>
        </w:rPr>
      </w:pPr>
      <w:r w:rsidRPr="0042406E">
        <w:rPr>
          <w:b/>
        </w:rPr>
        <w:t xml:space="preserve"> testing accuracy(e4):0.98700</w:t>
      </w:r>
    </w:p>
    <w:p w:rsidR="009C77E9" w:rsidRPr="0042406E" w:rsidRDefault="009C77E9" w:rsidP="009C77E9">
      <w:pPr>
        <w:rPr>
          <w:b/>
        </w:rPr>
      </w:pPr>
      <w:r w:rsidRPr="0042406E">
        <w:rPr>
          <w:b/>
        </w:rPr>
        <w:t xml:space="preserve"> testing accuracy(e5):0.99400</w:t>
      </w:r>
    </w:p>
    <w:p w:rsidR="009C77E9" w:rsidRDefault="009C77E9" w:rsidP="009C77E9"/>
    <w:p w:rsidR="009C77E9" w:rsidRPr="0042406E" w:rsidRDefault="009C77E9" w:rsidP="009C77E9">
      <w:pPr>
        <w:rPr>
          <w:b/>
        </w:rPr>
      </w:pPr>
      <w:r w:rsidRPr="0042406E">
        <w:rPr>
          <w:b/>
        </w:rPr>
        <w:t>/**************************************************/</w:t>
      </w:r>
    </w:p>
    <w:p w:rsidR="009C77E9" w:rsidRPr="0042406E" w:rsidRDefault="009C77E9" w:rsidP="009C77E9">
      <w:pPr>
        <w:rPr>
          <w:b/>
        </w:rPr>
      </w:pPr>
      <w:proofErr w:type="spellStart"/>
      <w:r w:rsidRPr="0042406E">
        <w:rPr>
          <w:b/>
        </w:rPr>
        <w:t>training_size</w:t>
      </w:r>
      <w:proofErr w:type="spellEnd"/>
      <w:r w:rsidRPr="0042406E">
        <w:rPr>
          <w:b/>
        </w:rPr>
        <w:t>=</w:t>
      </w:r>
      <w:proofErr w:type="gramStart"/>
      <w:r w:rsidRPr="0042406E">
        <w:rPr>
          <w:b/>
        </w:rPr>
        <w:t>1000,batch</w:t>
      </w:r>
      <w:proofErr w:type="gramEnd"/>
      <w:r w:rsidRPr="0042406E">
        <w:rPr>
          <w:b/>
        </w:rPr>
        <w:t>_size=500,</w:t>
      </w:r>
    </w:p>
    <w:p w:rsidR="009C77E9" w:rsidRPr="0042406E" w:rsidRDefault="009C77E9" w:rsidP="009C77E9">
      <w:pPr>
        <w:rPr>
          <w:b/>
        </w:rPr>
      </w:pPr>
      <w:proofErr w:type="spellStart"/>
      <w:r w:rsidRPr="0042406E">
        <w:rPr>
          <w:b/>
        </w:rPr>
        <w:t>epoch_size</w:t>
      </w:r>
      <w:proofErr w:type="spellEnd"/>
      <w:r w:rsidRPr="0042406E">
        <w:rPr>
          <w:b/>
        </w:rPr>
        <w:t>=</w:t>
      </w:r>
      <w:proofErr w:type="gramStart"/>
      <w:r w:rsidRPr="0042406E">
        <w:rPr>
          <w:b/>
        </w:rPr>
        <w:t>40,learning</w:t>
      </w:r>
      <w:proofErr w:type="gramEnd"/>
      <w:r w:rsidRPr="0042406E">
        <w:rPr>
          <w:b/>
        </w:rPr>
        <w:t>_rate=0.0010,hidden_layer=2</w:t>
      </w:r>
    </w:p>
    <w:p w:rsidR="009C77E9" w:rsidRPr="0042406E" w:rsidRDefault="009C77E9" w:rsidP="009C77E9">
      <w:pPr>
        <w:rPr>
          <w:b/>
        </w:rPr>
      </w:pPr>
    </w:p>
    <w:p w:rsidR="009C77E9" w:rsidRPr="0042406E" w:rsidRDefault="009C77E9" w:rsidP="009C77E9">
      <w:pPr>
        <w:rPr>
          <w:b/>
        </w:rPr>
      </w:pPr>
      <w:r w:rsidRPr="0042406E">
        <w:rPr>
          <w:b/>
        </w:rPr>
        <w:t xml:space="preserve"> training time:16.6919</w:t>
      </w:r>
    </w:p>
    <w:p w:rsidR="009C77E9" w:rsidRPr="0042406E" w:rsidRDefault="009C77E9" w:rsidP="009C77E9">
      <w:pPr>
        <w:rPr>
          <w:b/>
        </w:rPr>
      </w:pPr>
      <w:r w:rsidRPr="0042406E">
        <w:rPr>
          <w:b/>
        </w:rPr>
        <w:t xml:space="preserve"> testing time:0.0416</w:t>
      </w:r>
    </w:p>
    <w:p w:rsidR="009C77E9" w:rsidRPr="0042406E" w:rsidRDefault="009C77E9" w:rsidP="009C77E9">
      <w:pPr>
        <w:rPr>
          <w:b/>
        </w:rPr>
      </w:pPr>
      <w:r w:rsidRPr="0042406E">
        <w:rPr>
          <w:b/>
        </w:rPr>
        <w:t xml:space="preserve"> training accuracy:1.00000</w:t>
      </w:r>
    </w:p>
    <w:p w:rsidR="009C77E9" w:rsidRPr="0042406E" w:rsidRDefault="009C77E9" w:rsidP="009C77E9">
      <w:pPr>
        <w:rPr>
          <w:b/>
        </w:rPr>
      </w:pPr>
      <w:r w:rsidRPr="0042406E">
        <w:rPr>
          <w:b/>
        </w:rPr>
        <w:t xml:space="preserve"> testing accuracy(e1):0.77600</w:t>
      </w:r>
    </w:p>
    <w:p w:rsidR="009C77E9" w:rsidRPr="0042406E" w:rsidRDefault="009C77E9" w:rsidP="009C77E9">
      <w:pPr>
        <w:rPr>
          <w:b/>
        </w:rPr>
      </w:pPr>
      <w:r w:rsidRPr="0042406E">
        <w:rPr>
          <w:b/>
        </w:rPr>
        <w:t xml:space="preserve"> testing accuracy(e2):0.92200</w:t>
      </w:r>
    </w:p>
    <w:p w:rsidR="009C77E9" w:rsidRPr="0042406E" w:rsidRDefault="009C77E9" w:rsidP="009C77E9">
      <w:pPr>
        <w:rPr>
          <w:b/>
        </w:rPr>
      </w:pPr>
      <w:r w:rsidRPr="0042406E">
        <w:rPr>
          <w:b/>
        </w:rPr>
        <w:t xml:space="preserve"> testing accuracy(e3):0.97700</w:t>
      </w:r>
    </w:p>
    <w:p w:rsidR="009C77E9" w:rsidRPr="0042406E" w:rsidRDefault="009C77E9" w:rsidP="009C77E9">
      <w:pPr>
        <w:rPr>
          <w:b/>
        </w:rPr>
      </w:pPr>
      <w:r w:rsidRPr="0042406E">
        <w:rPr>
          <w:b/>
        </w:rPr>
        <w:t xml:space="preserve"> testing accuracy(e4):0.99200</w:t>
      </w:r>
    </w:p>
    <w:p w:rsidR="009C77E9" w:rsidRPr="0042406E" w:rsidRDefault="009C77E9" w:rsidP="009C77E9">
      <w:pPr>
        <w:rPr>
          <w:b/>
        </w:rPr>
      </w:pPr>
      <w:r w:rsidRPr="0042406E">
        <w:rPr>
          <w:b/>
        </w:rPr>
        <w:t xml:space="preserve"> testing accuracy(e5):0.99800</w:t>
      </w:r>
    </w:p>
    <w:p w:rsidR="009C77E9" w:rsidRPr="00C219B8" w:rsidRDefault="009C77E9" w:rsidP="009C77E9">
      <w:pPr>
        <w:rPr>
          <w:b/>
        </w:rPr>
      </w:pPr>
    </w:p>
    <w:p w:rsidR="009C77E9" w:rsidRPr="00C219B8" w:rsidRDefault="009C77E9" w:rsidP="009C77E9">
      <w:pPr>
        <w:rPr>
          <w:b/>
        </w:rPr>
      </w:pPr>
      <w:r w:rsidRPr="00C219B8">
        <w:rPr>
          <w:b/>
        </w:rPr>
        <w:t>/**************************************************/</w:t>
      </w:r>
    </w:p>
    <w:p w:rsidR="009C77E9" w:rsidRPr="00C219B8" w:rsidRDefault="009C77E9" w:rsidP="009C77E9">
      <w:pPr>
        <w:rPr>
          <w:b/>
        </w:rPr>
      </w:pPr>
      <w:proofErr w:type="spellStart"/>
      <w:r w:rsidRPr="00C219B8">
        <w:rPr>
          <w:b/>
        </w:rPr>
        <w:t>training_size</w:t>
      </w:r>
      <w:proofErr w:type="spellEnd"/>
      <w:r w:rsidRPr="00C219B8">
        <w:rPr>
          <w:b/>
        </w:rPr>
        <w:t>=</w:t>
      </w:r>
      <w:proofErr w:type="gramStart"/>
      <w:r w:rsidRPr="00C219B8">
        <w:rPr>
          <w:b/>
        </w:rPr>
        <w:t>1000,batch</w:t>
      </w:r>
      <w:proofErr w:type="gramEnd"/>
      <w:r w:rsidRPr="00C219B8">
        <w:rPr>
          <w:b/>
        </w:rPr>
        <w:t>_size=500,</w:t>
      </w:r>
    </w:p>
    <w:p w:rsidR="009C77E9" w:rsidRPr="00C219B8" w:rsidRDefault="009C77E9" w:rsidP="009C77E9">
      <w:pPr>
        <w:rPr>
          <w:b/>
        </w:rPr>
      </w:pPr>
      <w:proofErr w:type="spellStart"/>
      <w:r w:rsidRPr="00C219B8">
        <w:rPr>
          <w:b/>
        </w:rPr>
        <w:t>epoch_size</w:t>
      </w:r>
      <w:proofErr w:type="spellEnd"/>
      <w:r w:rsidRPr="00C219B8">
        <w:rPr>
          <w:b/>
        </w:rPr>
        <w:t>=</w:t>
      </w:r>
      <w:proofErr w:type="gramStart"/>
      <w:r w:rsidRPr="00C219B8">
        <w:rPr>
          <w:b/>
        </w:rPr>
        <w:t>40,learning</w:t>
      </w:r>
      <w:proofErr w:type="gramEnd"/>
      <w:r w:rsidRPr="00C219B8">
        <w:rPr>
          <w:b/>
        </w:rPr>
        <w:t>_rate=0.0010,hidden_layer=3</w:t>
      </w:r>
    </w:p>
    <w:p w:rsidR="009C77E9" w:rsidRPr="00C219B8" w:rsidRDefault="009C77E9" w:rsidP="009C77E9">
      <w:pPr>
        <w:rPr>
          <w:b/>
        </w:rPr>
      </w:pPr>
    </w:p>
    <w:p w:rsidR="009C77E9" w:rsidRPr="00C219B8" w:rsidRDefault="009C77E9" w:rsidP="009C77E9">
      <w:pPr>
        <w:rPr>
          <w:b/>
        </w:rPr>
      </w:pPr>
      <w:r w:rsidRPr="00C219B8">
        <w:rPr>
          <w:b/>
        </w:rPr>
        <w:t xml:space="preserve"> training time:40.0507</w:t>
      </w:r>
    </w:p>
    <w:p w:rsidR="009C77E9" w:rsidRPr="00C219B8" w:rsidRDefault="009C77E9" w:rsidP="009C77E9">
      <w:pPr>
        <w:rPr>
          <w:b/>
        </w:rPr>
      </w:pPr>
      <w:r w:rsidRPr="00C219B8">
        <w:rPr>
          <w:b/>
        </w:rPr>
        <w:t xml:space="preserve"> testing time:0.0505</w:t>
      </w:r>
    </w:p>
    <w:p w:rsidR="009C77E9" w:rsidRPr="00C219B8" w:rsidRDefault="009C77E9" w:rsidP="009C77E9">
      <w:pPr>
        <w:rPr>
          <w:b/>
        </w:rPr>
      </w:pPr>
      <w:r w:rsidRPr="00C219B8">
        <w:rPr>
          <w:b/>
        </w:rPr>
        <w:t xml:space="preserve"> training accuracy:1.00000</w:t>
      </w:r>
    </w:p>
    <w:p w:rsidR="009C77E9" w:rsidRPr="00C219B8" w:rsidRDefault="009C77E9" w:rsidP="009C77E9">
      <w:pPr>
        <w:rPr>
          <w:b/>
        </w:rPr>
      </w:pPr>
      <w:r w:rsidRPr="00C219B8">
        <w:rPr>
          <w:b/>
        </w:rPr>
        <w:t xml:space="preserve"> testing accuracy(e1):0.77600</w:t>
      </w:r>
    </w:p>
    <w:p w:rsidR="009C77E9" w:rsidRPr="00C219B8" w:rsidRDefault="009C77E9" w:rsidP="009C77E9">
      <w:pPr>
        <w:rPr>
          <w:b/>
        </w:rPr>
      </w:pPr>
      <w:r w:rsidRPr="00C219B8">
        <w:rPr>
          <w:b/>
        </w:rPr>
        <w:t xml:space="preserve"> testing accuracy(e2):0.93400</w:t>
      </w:r>
    </w:p>
    <w:p w:rsidR="009C77E9" w:rsidRPr="00C219B8" w:rsidRDefault="009C77E9" w:rsidP="009C77E9">
      <w:pPr>
        <w:rPr>
          <w:b/>
        </w:rPr>
      </w:pPr>
      <w:r w:rsidRPr="00C219B8">
        <w:rPr>
          <w:b/>
        </w:rPr>
        <w:t xml:space="preserve"> testing accuracy(e3):0.97800</w:t>
      </w:r>
    </w:p>
    <w:p w:rsidR="009C77E9" w:rsidRPr="00C219B8" w:rsidRDefault="009C77E9" w:rsidP="009C77E9">
      <w:pPr>
        <w:rPr>
          <w:b/>
        </w:rPr>
      </w:pPr>
      <w:r w:rsidRPr="00C219B8">
        <w:rPr>
          <w:b/>
        </w:rPr>
        <w:t xml:space="preserve"> testing accuracy(e4):0.98800</w:t>
      </w:r>
    </w:p>
    <w:p w:rsidR="009C77E9" w:rsidRPr="00C219B8" w:rsidRDefault="009C77E9" w:rsidP="009C77E9">
      <w:pPr>
        <w:rPr>
          <w:b/>
        </w:rPr>
      </w:pPr>
      <w:r w:rsidRPr="00C219B8">
        <w:rPr>
          <w:b/>
        </w:rPr>
        <w:t xml:space="preserve"> testing accuracy(e5):0.99400</w:t>
      </w:r>
    </w:p>
    <w:p w:rsidR="009C77E9" w:rsidRDefault="009C77E9" w:rsidP="009C77E9"/>
    <w:p w:rsidR="009C77E9" w:rsidRPr="00BC6485" w:rsidRDefault="009C77E9" w:rsidP="009C77E9">
      <w:pPr>
        <w:rPr>
          <w:b/>
        </w:rPr>
      </w:pPr>
      <w:r w:rsidRPr="00BC6485">
        <w:rPr>
          <w:b/>
        </w:rPr>
        <w:t>/**************************************************/</w:t>
      </w:r>
    </w:p>
    <w:p w:rsidR="009C77E9" w:rsidRPr="00BC6485" w:rsidRDefault="009C77E9" w:rsidP="009C77E9">
      <w:pPr>
        <w:rPr>
          <w:b/>
        </w:rPr>
      </w:pPr>
      <w:proofErr w:type="spellStart"/>
      <w:r w:rsidRPr="00BC6485">
        <w:rPr>
          <w:b/>
        </w:rPr>
        <w:t>training_size</w:t>
      </w:r>
      <w:proofErr w:type="spellEnd"/>
      <w:r w:rsidRPr="00BC6485">
        <w:rPr>
          <w:b/>
        </w:rPr>
        <w:t>=</w:t>
      </w:r>
      <w:proofErr w:type="gramStart"/>
      <w:r w:rsidRPr="00BC6485">
        <w:rPr>
          <w:b/>
        </w:rPr>
        <w:t>1000,batch</w:t>
      </w:r>
      <w:proofErr w:type="gramEnd"/>
      <w:r w:rsidRPr="00BC6485">
        <w:rPr>
          <w:b/>
        </w:rPr>
        <w:t>_size=500,</w:t>
      </w:r>
    </w:p>
    <w:p w:rsidR="009C77E9" w:rsidRPr="00BC6485" w:rsidRDefault="009C77E9" w:rsidP="009C77E9">
      <w:pPr>
        <w:rPr>
          <w:b/>
        </w:rPr>
      </w:pPr>
      <w:proofErr w:type="spellStart"/>
      <w:r w:rsidRPr="00BC6485">
        <w:rPr>
          <w:b/>
        </w:rPr>
        <w:t>epoch_size</w:t>
      </w:r>
      <w:proofErr w:type="spellEnd"/>
      <w:r w:rsidRPr="00BC6485">
        <w:rPr>
          <w:b/>
        </w:rPr>
        <w:t>=</w:t>
      </w:r>
      <w:proofErr w:type="gramStart"/>
      <w:r w:rsidRPr="00BC6485">
        <w:rPr>
          <w:b/>
        </w:rPr>
        <w:t>40,learning</w:t>
      </w:r>
      <w:proofErr w:type="gramEnd"/>
      <w:r w:rsidRPr="00BC6485">
        <w:rPr>
          <w:b/>
        </w:rPr>
        <w:t>_rate=0.0010,hidden_layer=4</w:t>
      </w:r>
    </w:p>
    <w:p w:rsidR="009C77E9" w:rsidRPr="00BC6485" w:rsidRDefault="009C77E9" w:rsidP="009C77E9">
      <w:pPr>
        <w:rPr>
          <w:b/>
        </w:rPr>
      </w:pPr>
    </w:p>
    <w:p w:rsidR="009C77E9" w:rsidRPr="00BC6485" w:rsidRDefault="009C77E9" w:rsidP="009C77E9">
      <w:pPr>
        <w:rPr>
          <w:b/>
        </w:rPr>
      </w:pPr>
      <w:r w:rsidRPr="00BC6485">
        <w:rPr>
          <w:b/>
        </w:rPr>
        <w:t xml:space="preserve"> training time:92.1463</w:t>
      </w:r>
    </w:p>
    <w:p w:rsidR="009C77E9" w:rsidRPr="00BC6485" w:rsidRDefault="009C77E9" w:rsidP="009C77E9">
      <w:pPr>
        <w:rPr>
          <w:b/>
        </w:rPr>
      </w:pPr>
      <w:r w:rsidRPr="00BC6485">
        <w:rPr>
          <w:b/>
        </w:rPr>
        <w:t xml:space="preserve"> testing time:0.0721</w:t>
      </w:r>
    </w:p>
    <w:p w:rsidR="009C77E9" w:rsidRPr="00BC6485" w:rsidRDefault="009C77E9" w:rsidP="009C77E9">
      <w:pPr>
        <w:rPr>
          <w:b/>
        </w:rPr>
      </w:pPr>
      <w:r w:rsidRPr="00BC6485">
        <w:rPr>
          <w:b/>
        </w:rPr>
        <w:t xml:space="preserve"> training accuracy:1.00000</w:t>
      </w:r>
    </w:p>
    <w:p w:rsidR="009C77E9" w:rsidRPr="00BC6485" w:rsidRDefault="009C77E9" w:rsidP="009C77E9">
      <w:pPr>
        <w:rPr>
          <w:b/>
        </w:rPr>
      </w:pPr>
      <w:r w:rsidRPr="00BC6485">
        <w:rPr>
          <w:b/>
        </w:rPr>
        <w:t xml:space="preserve"> testing accuracy(e1):0.78900</w:t>
      </w:r>
    </w:p>
    <w:p w:rsidR="009C77E9" w:rsidRPr="00BC6485" w:rsidRDefault="009C77E9" w:rsidP="009C77E9">
      <w:pPr>
        <w:rPr>
          <w:b/>
        </w:rPr>
      </w:pPr>
      <w:r w:rsidRPr="00BC6485">
        <w:rPr>
          <w:b/>
        </w:rPr>
        <w:lastRenderedPageBreak/>
        <w:t xml:space="preserve"> testing accuracy(e2):0.93600</w:t>
      </w:r>
    </w:p>
    <w:p w:rsidR="009C77E9" w:rsidRPr="00BC6485" w:rsidRDefault="009C77E9" w:rsidP="009C77E9">
      <w:pPr>
        <w:rPr>
          <w:b/>
        </w:rPr>
      </w:pPr>
      <w:r w:rsidRPr="00BC6485">
        <w:rPr>
          <w:b/>
        </w:rPr>
        <w:t xml:space="preserve"> testing accuracy(e3):0.98300</w:t>
      </w:r>
    </w:p>
    <w:p w:rsidR="009C77E9" w:rsidRPr="00BC6485" w:rsidRDefault="009C77E9" w:rsidP="009C77E9">
      <w:pPr>
        <w:rPr>
          <w:b/>
        </w:rPr>
      </w:pPr>
      <w:r w:rsidRPr="00BC6485">
        <w:rPr>
          <w:b/>
        </w:rPr>
        <w:t xml:space="preserve"> testing accuracy(e4):0.99200</w:t>
      </w:r>
    </w:p>
    <w:p w:rsidR="009C77E9" w:rsidRPr="00BC6485" w:rsidRDefault="009C77E9" w:rsidP="009C77E9">
      <w:pPr>
        <w:rPr>
          <w:b/>
        </w:rPr>
      </w:pPr>
      <w:r w:rsidRPr="00BC6485">
        <w:rPr>
          <w:b/>
        </w:rPr>
        <w:t xml:space="preserve"> testing accuracy(e5):0.99600</w:t>
      </w:r>
    </w:p>
    <w:p w:rsidR="009C77E9" w:rsidRDefault="009C77E9" w:rsidP="009C77E9"/>
    <w:p w:rsidR="009C77E9" w:rsidRPr="00BC6485" w:rsidRDefault="009C77E9" w:rsidP="009C77E9">
      <w:pPr>
        <w:rPr>
          <w:b/>
        </w:rPr>
      </w:pPr>
      <w:r w:rsidRPr="00BC6485">
        <w:rPr>
          <w:b/>
        </w:rPr>
        <w:t>/**************************************************/</w:t>
      </w:r>
    </w:p>
    <w:p w:rsidR="009C77E9" w:rsidRPr="00BC6485" w:rsidRDefault="009C77E9" w:rsidP="009C77E9">
      <w:pPr>
        <w:rPr>
          <w:b/>
        </w:rPr>
      </w:pPr>
      <w:proofErr w:type="spellStart"/>
      <w:r w:rsidRPr="00BC6485">
        <w:rPr>
          <w:b/>
        </w:rPr>
        <w:t>training_size</w:t>
      </w:r>
      <w:proofErr w:type="spellEnd"/>
      <w:r w:rsidRPr="00BC6485">
        <w:rPr>
          <w:b/>
        </w:rPr>
        <w:t>=</w:t>
      </w:r>
      <w:proofErr w:type="gramStart"/>
      <w:r w:rsidRPr="00BC6485">
        <w:rPr>
          <w:b/>
        </w:rPr>
        <w:t>1000,batch</w:t>
      </w:r>
      <w:proofErr w:type="gramEnd"/>
      <w:r w:rsidRPr="00BC6485">
        <w:rPr>
          <w:b/>
        </w:rPr>
        <w:t>_size=1000,</w:t>
      </w:r>
    </w:p>
    <w:p w:rsidR="009C77E9" w:rsidRPr="00BC6485" w:rsidRDefault="009C77E9" w:rsidP="009C77E9">
      <w:pPr>
        <w:rPr>
          <w:b/>
        </w:rPr>
      </w:pPr>
      <w:proofErr w:type="spellStart"/>
      <w:r w:rsidRPr="00BC6485">
        <w:rPr>
          <w:b/>
        </w:rPr>
        <w:t>epoch_size</w:t>
      </w:r>
      <w:proofErr w:type="spellEnd"/>
      <w:r w:rsidRPr="00BC6485">
        <w:rPr>
          <w:b/>
        </w:rPr>
        <w:t>=</w:t>
      </w:r>
      <w:proofErr w:type="gramStart"/>
      <w:r w:rsidRPr="00BC6485">
        <w:rPr>
          <w:b/>
        </w:rPr>
        <w:t>10,learning</w:t>
      </w:r>
      <w:proofErr w:type="gramEnd"/>
      <w:r w:rsidRPr="00BC6485">
        <w:rPr>
          <w:b/>
        </w:rPr>
        <w:t>_rate=0.0010,hidden_layer=1</w:t>
      </w:r>
    </w:p>
    <w:p w:rsidR="009C77E9" w:rsidRPr="00BC6485" w:rsidRDefault="009C77E9" w:rsidP="009C77E9">
      <w:pPr>
        <w:rPr>
          <w:b/>
        </w:rPr>
      </w:pPr>
    </w:p>
    <w:p w:rsidR="009C77E9" w:rsidRPr="00BC6485" w:rsidRDefault="009C77E9" w:rsidP="009C77E9">
      <w:pPr>
        <w:rPr>
          <w:b/>
        </w:rPr>
      </w:pPr>
      <w:r w:rsidRPr="00BC6485">
        <w:rPr>
          <w:b/>
        </w:rPr>
        <w:t xml:space="preserve"> training time:1.5232</w:t>
      </w:r>
    </w:p>
    <w:p w:rsidR="009C77E9" w:rsidRPr="00BC6485" w:rsidRDefault="009C77E9" w:rsidP="009C77E9">
      <w:pPr>
        <w:rPr>
          <w:b/>
        </w:rPr>
      </w:pPr>
      <w:r w:rsidRPr="00BC6485">
        <w:rPr>
          <w:b/>
        </w:rPr>
        <w:t xml:space="preserve"> testing time:0.0362</w:t>
      </w:r>
    </w:p>
    <w:p w:rsidR="009C77E9" w:rsidRPr="00BC6485" w:rsidRDefault="009C77E9" w:rsidP="009C77E9">
      <w:pPr>
        <w:rPr>
          <w:b/>
        </w:rPr>
      </w:pPr>
      <w:r w:rsidRPr="00BC6485">
        <w:rPr>
          <w:b/>
        </w:rPr>
        <w:t xml:space="preserve"> training accuracy:0.65120</w:t>
      </w:r>
    </w:p>
    <w:p w:rsidR="009C77E9" w:rsidRPr="00BC6485" w:rsidRDefault="009C77E9" w:rsidP="009C77E9">
      <w:pPr>
        <w:rPr>
          <w:b/>
        </w:rPr>
      </w:pPr>
      <w:r w:rsidRPr="00BC6485">
        <w:rPr>
          <w:b/>
        </w:rPr>
        <w:t xml:space="preserve"> testing accuracy(e1):0.55400</w:t>
      </w:r>
    </w:p>
    <w:p w:rsidR="009C77E9" w:rsidRPr="00BC6485" w:rsidRDefault="009C77E9" w:rsidP="009C77E9">
      <w:pPr>
        <w:rPr>
          <w:b/>
        </w:rPr>
      </w:pPr>
      <w:r w:rsidRPr="00BC6485">
        <w:rPr>
          <w:b/>
        </w:rPr>
        <w:t xml:space="preserve"> testing accuracy(e2):0.73900</w:t>
      </w:r>
    </w:p>
    <w:p w:rsidR="009C77E9" w:rsidRPr="00BC6485" w:rsidRDefault="009C77E9" w:rsidP="009C77E9">
      <w:pPr>
        <w:rPr>
          <w:b/>
        </w:rPr>
      </w:pPr>
      <w:r w:rsidRPr="00BC6485">
        <w:rPr>
          <w:b/>
        </w:rPr>
        <w:t xml:space="preserve"> testing accuracy(e3):0.85900</w:t>
      </w:r>
    </w:p>
    <w:p w:rsidR="009C77E9" w:rsidRPr="00BC6485" w:rsidRDefault="009C77E9" w:rsidP="009C77E9">
      <w:pPr>
        <w:rPr>
          <w:b/>
        </w:rPr>
      </w:pPr>
      <w:r w:rsidRPr="00BC6485">
        <w:rPr>
          <w:b/>
        </w:rPr>
        <w:t xml:space="preserve"> testing accuracy(e4):0.92300</w:t>
      </w:r>
    </w:p>
    <w:p w:rsidR="009C77E9" w:rsidRPr="00BC6485" w:rsidRDefault="009C77E9" w:rsidP="009C77E9">
      <w:pPr>
        <w:rPr>
          <w:b/>
        </w:rPr>
      </w:pPr>
      <w:r w:rsidRPr="00BC6485">
        <w:rPr>
          <w:b/>
        </w:rPr>
        <w:t xml:space="preserve"> testing accuracy(e5):0.97900</w:t>
      </w:r>
    </w:p>
    <w:p w:rsidR="009C77E9" w:rsidRPr="00BC6485" w:rsidRDefault="009C77E9" w:rsidP="009C77E9">
      <w:pPr>
        <w:rPr>
          <w:b/>
        </w:rPr>
      </w:pPr>
    </w:p>
    <w:p w:rsidR="009C77E9" w:rsidRPr="00BC6485" w:rsidRDefault="009C77E9" w:rsidP="009C77E9">
      <w:pPr>
        <w:rPr>
          <w:b/>
        </w:rPr>
      </w:pPr>
      <w:r w:rsidRPr="00BC6485">
        <w:rPr>
          <w:b/>
        </w:rPr>
        <w:t>/**************************************************/</w:t>
      </w:r>
    </w:p>
    <w:p w:rsidR="009C77E9" w:rsidRPr="00BC6485" w:rsidRDefault="009C77E9" w:rsidP="009C77E9">
      <w:pPr>
        <w:rPr>
          <w:b/>
        </w:rPr>
      </w:pPr>
      <w:proofErr w:type="spellStart"/>
      <w:r w:rsidRPr="00BC6485">
        <w:rPr>
          <w:b/>
        </w:rPr>
        <w:t>training_size</w:t>
      </w:r>
      <w:proofErr w:type="spellEnd"/>
      <w:r w:rsidRPr="00BC6485">
        <w:rPr>
          <w:b/>
        </w:rPr>
        <w:t>=</w:t>
      </w:r>
      <w:proofErr w:type="gramStart"/>
      <w:r w:rsidRPr="00BC6485">
        <w:rPr>
          <w:b/>
        </w:rPr>
        <w:t>1000,batch</w:t>
      </w:r>
      <w:proofErr w:type="gramEnd"/>
      <w:r w:rsidRPr="00BC6485">
        <w:rPr>
          <w:b/>
        </w:rPr>
        <w:t>_size=1000,</w:t>
      </w:r>
    </w:p>
    <w:p w:rsidR="009C77E9" w:rsidRPr="00BC6485" w:rsidRDefault="009C77E9" w:rsidP="009C77E9">
      <w:pPr>
        <w:rPr>
          <w:b/>
        </w:rPr>
      </w:pPr>
      <w:proofErr w:type="spellStart"/>
      <w:r w:rsidRPr="00BC6485">
        <w:rPr>
          <w:b/>
        </w:rPr>
        <w:t>epoch_size</w:t>
      </w:r>
      <w:proofErr w:type="spellEnd"/>
      <w:r w:rsidRPr="00BC6485">
        <w:rPr>
          <w:b/>
        </w:rPr>
        <w:t>=</w:t>
      </w:r>
      <w:proofErr w:type="gramStart"/>
      <w:r w:rsidRPr="00BC6485">
        <w:rPr>
          <w:b/>
        </w:rPr>
        <w:t>10,learning</w:t>
      </w:r>
      <w:proofErr w:type="gramEnd"/>
      <w:r w:rsidRPr="00BC6485">
        <w:rPr>
          <w:b/>
        </w:rPr>
        <w:t>_rate=0.0010,hidden_layer=2</w:t>
      </w:r>
    </w:p>
    <w:p w:rsidR="009C77E9" w:rsidRPr="00BC6485" w:rsidRDefault="009C77E9" w:rsidP="009C77E9">
      <w:pPr>
        <w:rPr>
          <w:b/>
        </w:rPr>
      </w:pPr>
    </w:p>
    <w:p w:rsidR="009C77E9" w:rsidRPr="00BC6485" w:rsidRDefault="009C77E9" w:rsidP="009C77E9">
      <w:pPr>
        <w:rPr>
          <w:b/>
        </w:rPr>
      </w:pPr>
      <w:r w:rsidRPr="00BC6485">
        <w:rPr>
          <w:b/>
        </w:rPr>
        <w:t xml:space="preserve"> training time:4.3937</w:t>
      </w:r>
    </w:p>
    <w:p w:rsidR="009C77E9" w:rsidRPr="00BC6485" w:rsidRDefault="009C77E9" w:rsidP="009C77E9">
      <w:pPr>
        <w:rPr>
          <w:b/>
        </w:rPr>
      </w:pPr>
      <w:r w:rsidRPr="00BC6485">
        <w:rPr>
          <w:b/>
        </w:rPr>
        <w:t xml:space="preserve"> testing time:0.0445</w:t>
      </w:r>
    </w:p>
    <w:p w:rsidR="009C77E9" w:rsidRPr="00BC6485" w:rsidRDefault="009C77E9" w:rsidP="009C77E9">
      <w:pPr>
        <w:rPr>
          <w:b/>
        </w:rPr>
      </w:pPr>
      <w:r w:rsidRPr="00BC6485">
        <w:rPr>
          <w:b/>
        </w:rPr>
        <w:t xml:space="preserve"> training accuracy:0.65340</w:t>
      </w:r>
    </w:p>
    <w:p w:rsidR="009C77E9" w:rsidRPr="00BC6485" w:rsidRDefault="009C77E9" w:rsidP="009C77E9">
      <w:pPr>
        <w:rPr>
          <w:b/>
        </w:rPr>
      </w:pPr>
      <w:r w:rsidRPr="00BC6485">
        <w:rPr>
          <w:b/>
        </w:rPr>
        <w:t xml:space="preserve"> testing accuracy(e1):0.58800</w:t>
      </w:r>
    </w:p>
    <w:p w:rsidR="009C77E9" w:rsidRPr="00BC6485" w:rsidRDefault="009C77E9" w:rsidP="009C77E9">
      <w:pPr>
        <w:rPr>
          <w:b/>
        </w:rPr>
      </w:pPr>
      <w:r w:rsidRPr="00BC6485">
        <w:rPr>
          <w:b/>
        </w:rPr>
        <w:t xml:space="preserve"> testing accuracy(e2):0.76300</w:t>
      </w:r>
    </w:p>
    <w:p w:rsidR="009C77E9" w:rsidRPr="00BC6485" w:rsidRDefault="009C77E9" w:rsidP="009C77E9">
      <w:pPr>
        <w:rPr>
          <w:b/>
        </w:rPr>
      </w:pPr>
      <w:r w:rsidRPr="00BC6485">
        <w:rPr>
          <w:b/>
        </w:rPr>
        <w:t xml:space="preserve"> testing accuracy(e3):0.85600</w:t>
      </w:r>
    </w:p>
    <w:p w:rsidR="009C77E9" w:rsidRPr="00BC6485" w:rsidRDefault="009C77E9" w:rsidP="009C77E9">
      <w:pPr>
        <w:rPr>
          <w:b/>
        </w:rPr>
      </w:pPr>
      <w:r w:rsidRPr="00BC6485">
        <w:rPr>
          <w:b/>
        </w:rPr>
        <w:t xml:space="preserve"> testing accuracy(e4):0.92600</w:t>
      </w:r>
    </w:p>
    <w:p w:rsidR="009C77E9" w:rsidRPr="00BC6485" w:rsidRDefault="009C77E9" w:rsidP="009C77E9">
      <w:pPr>
        <w:rPr>
          <w:b/>
        </w:rPr>
      </w:pPr>
      <w:r w:rsidRPr="00BC6485">
        <w:rPr>
          <w:b/>
        </w:rPr>
        <w:t xml:space="preserve"> testing accuracy(e5):0.97200</w:t>
      </w:r>
    </w:p>
    <w:p w:rsidR="009C77E9" w:rsidRDefault="009C77E9" w:rsidP="009C77E9"/>
    <w:p w:rsidR="009C77E9" w:rsidRPr="00795F7E" w:rsidRDefault="009C77E9" w:rsidP="009C77E9">
      <w:pPr>
        <w:rPr>
          <w:b/>
        </w:rPr>
      </w:pPr>
      <w:r w:rsidRPr="00795F7E">
        <w:rPr>
          <w:b/>
        </w:rPr>
        <w:lastRenderedPageBreak/>
        <w:t>/**************************************************/</w:t>
      </w:r>
    </w:p>
    <w:p w:rsidR="009C77E9" w:rsidRPr="00795F7E" w:rsidRDefault="009C77E9" w:rsidP="009C77E9">
      <w:pPr>
        <w:rPr>
          <w:b/>
        </w:rPr>
      </w:pPr>
      <w:proofErr w:type="spellStart"/>
      <w:r w:rsidRPr="00795F7E">
        <w:rPr>
          <w:b/>
        </w:rPr>
        <w:t>training_size</w:t>
      </w:r>
      <w:proofErr w:type="spellEnd"/>
      <w:r w:rsidRPr="00795F7E">
        <w:rPr>
          <w:b/>
        </w:rPr>
        <w:t>=</w:t>
      </w:r>
      <w:proofErr w:type="gramStart"/>
      <w:r w:rsidRPr="00795F7E">
        <w:rPr>
          <w:b/>
        </w:rPr>
        <w:t>1000,batch</w:t>
      </w:r>
      <w:proofErr w:type="gramEnd"/>
      <w:r w:rsidRPr="00795F7E">
        <w:rPr>
          <w:b/>
        </w:rPr>
        <w:t>_size=1000,</w:t>
      </w:r>
    </w:p>
    <w:p w:rsidR="009C77E9" w:rsidRPr="00795F7E" w:rsidRDefault="009C77E9" w:rsidP="009C77E9">
      <w:pPr>
        <w:rPr>
          <w:b/>
        </w:rPr>
      </w:pPr>
      <w:proofErr w:type="spellStart"/>
      <w:r w:rsidRPr="00795F7E">
        <w:rPr>
          <w:b/>
        </w:rPr>
        <w:t>epoch_size</w:t>
      </w:r>
      <w:proofErr w:type="spellEnd"/>
      <w:r w:rsidRPr="00795F7E">
        <w:rPr>
          <w:b/>
        </w:rPr>
        <w:t>=</w:t>
      </w:r>
      <w:proofErr w:type="gramStart"/>
      <w:r w:rsidRPr="00795F7E">
        <w:rPr>
          <w:b/>
        </w:rPr>
        <w:t>10,learning</w:t>
      </w:r>
      <w:proofErr w:type="gramEnd"/>
      <w:r w:rsidRPr="00795F7E">
        <w:rPr>
          <w:b/>
        </w:rPr>
        <w:t>_rate=0.0010,hidden_layer=3</w:t>
      </w:r>
    </w:p>
    <w:p w:rsidR="009C77E9" w:rsidRPr="00795F7E" w:rsidRDefault="009C77E9" w:rsidP="009C77E9">
      <w:pPr>
        <w:rPr>
          <w:b/>
        </w:rPr>
      </w:pPr>
    </w:p>
    <w:p w:rsidR="009C77E9" w:rsidRPr="00795F7E" w:rsidRDefault="009C77E9" w:rsidP="009C77E9">
      <w:pPr>
        <w:rPr>
          <w:b/>
        </w:rPr>
      </w:pPr>
      <w:r w:rsidRPr="00795F7E">
        <w:rPr>
          <w:b/>
        </w:rPr>
        <w:t xml:space="preserve"> training time:10.3252</w:t>
      </w:r>
    </w:p>
    <w:p w:rsidR="009C77E9" w:rsidRPr="00795F7E" w:rsidRDefault="009C77E9" w:rsidP="009C77E9">
      <w:pPr>
        <w:rPr>
          <w:b/>
        </w:rPr>
      </w:pPr>
      <w:r w:rsidRPr="00795F7E">
        <w:rPr>
          <w:b/>
        </w:rPr>
        <w:t xml:space="preserve"> testing time:0.0516</w:t>
      </w:r>
    </w:p>
    <w:p w:rsidR="009C77E9" w:rsidRPr="00795F7E" w:rsidRDefault="009C77E9" w:rsidP="009C77E9">
      <w:pPr>
        <w:rPr>
          <w:b/>
        </w:rPr>
      </w:pPr>
      <w:r w:rsidRPr="00795F7E">
        <w:rPr>
          <w:b/>
        </w:rPr>
        <w:t xml:space="preserve"> training accuracy:0.64780</w:t>
      </w:r>
    </w:p>
    <w:p w:rsidR="009C77E9" w:rsidRPr="00795F7E" w:rsidRDefault="009C77E9" w:rsidP="009C77E9">
      <w:pPr>
        <w:rPr>
          <w:b/>
        </w:rPr>
      </w:pPr>
      <w:r w:rsidRPr="00795F7E">
        <w:rPr>
          <w:b/>
        </w:rPr>
        <w:t xml:space="preserve"> testing accuracy(e1):0.58000</w:t>
      </w:r>
    </w:p>
    <w:p w:rsidR="009C77E9" w:rsidRPr="00795F7E" w:rsidRDefault="009C77E9" w:rsidP="009C77E9">
      <w:pPr>
        <w:rPr>
          <w:b/>
        </w:rPr>
      </w:pPr>
      <w:r w:rsidRPr="00795F7E">
        <w:rPr>
          <w:b/>
        </w:rPr>
        <w:t xml:space="preserve"> testing accuracy(e2):0.71700</w:t>
      </w:r>
    </w:p>
    <w:p w:rsidR="009C77E9" w:rsidRPr="00795F7E" w:rsidRDefault="009C77E9" w:rsidP="009C77E9">
      <w:pPr>
        <w:rPr>
          <w:b/>
        </w:rPr>
      </w:pPr>
      <w:r w:rsidRPr="00795F7E">
        <w:rPr>
          <w:b/>
        </w:rPr>
        <w:t xml:space="preserve"> testing accuracy(e3):0.82000</w:t>
      </w:r>
    </w:p>
    <w:p w:rsidR="009C77E9" w:rsidRPr="00795F7E" w:rsidRDefault="009C77E9" w:rsidP="009C77E9">
      <w:pPr>
        <w:rPr>
          <w:b/>
        </w:rPr>
      </w:pPr>
      <w:r w:rsidRPr="00795F7E">
        <w:rPr>
          <w:b/>
        </w:rPr>
        <w:t xml:space="preserve"> testing accuracy(e4):0.87800</w:t>
      </w:r>
    </w:p>
    <w:p w:rsidR="009C77E9" w:rsidRPr="00795F7E" w:rsidRDefault="009C77E9" w:rsidP="009C77E9">
      <w:pPr>
        <w:rPr>
          <w:b/>
        </w:rPr>
      </w:pPr>
      <w:r w:rsidRPr="00795F7E">
        <w:rPr>
          <w:b/>
        </w:rPr>
        <w:t xml:space="preserve"> testing accuracy(e5):0.95800</w:t>
      </w:r>
    </w:p>
    <w:p w:rsidR="009C77E9" w:rsidRPr="00795F7E" w:rsidRDefault="009C77E9" w:rsidP="009C77E9">
      <w:pPr>
        <w:rPr>
          <w:b/>
        </w:rPr>
      </w:pPr>
    </w:p>
    <w:p w:rsidR="009C77E9" w:rsidRPr="00795F7E" w:rsidRDefault="009C77E9" w:rsidP="009C77E9">
      <w:pPr>
        <w:rPr>
          <w:b/>
        </w:rPr>
      </w:pPr>
      <w:r w:rsidRPr="00795F7E">
        <w:rPr>
          <w:b/>
        </w:rPr>
        <w:t>/**************************************************/</w:t>
      </w:r>
    </w:p>
    <w:p w:rsidR="009C77E9" w:rsidRPr="00795F7E" w:rsidRDefault="009C77E9" w:rsidP="009C77E9">
      <w:pPr>
        <w:rPr>
          <w:b/>
        </w:rPr>
      </w:pPr>
      <w:proofErr w:type="spellStart"/>
      <w:r w:rsidRPr="00795F7E">
        <w:rPr>
          <w:b/>
        </w:rPr>
        <w:t>training_size</w:t>
      </w:r>
      <w:proofErr w:type="spellEnd"/>
      <w:r w:rsidRPr="00795F7E">
        <w:rPr>
          <w:b/>
        </w:rPr>
        <w:t>=</w:t>
      </w:r>
      <w:proofErr w:type="gramStart"/>
      <w:r w:rsidRPr="00795F7E">
        <w:rPr>
          <w:b/>
        </w:rPr>
        <w:t>1000,batch</w:t>
      </w:r>
      <w:proofErr w:type="gramEnd"/>
      <w:r w:rsidRPr="00795F7E">
        <w:rPr>
          <w:b/>
        </w:rPr>
        <w:t>_size=1000,</w:t>
      </w:r>
    </w:p>
    <w:p w:rsidR="009C77E9" w:rsidRPr="00795F7E" w:rsidRDefault="009C77E9" w:rsidP="009C77E9">
      <w:pPr>
        <w:rPr>
          <w:b/>
        </w:rPr>
      </w:pPr>
      <w:proofErr w:type="spellStart"/>
      <w:r w:rsidRPr="00795F7E">
        <w:rPr>
          <w:b/>
        </w:rPr>
        <w:t>epoch_size</w:t>
      </w:r>
      <w:proofErr w:type="spellEnd"/>
      <w:r w:rsidRPr="00795F7E">
        <w:rPr>
          <w:b/>
        </w:rPr>
        <w:t>=</w:t>
      </w:r>
      <w:proofErr w:type="gramStart"/>
      <w:r w:rsidRPr="00795F7E">
        <w:rPr>
          <w:b/>
        </w:rPr>
        <w:t>10,learning</w:t>
      </w:r>
      <w:proofErr w:type="gramEnd"/>
      <w:r w:rsidRPr="00795F7E">
        <w:rPr>
          <w:b/>
        </w:rPr>
        <w:t>_rate=0.0010,hidden_layer=4</w:t>
      </w:r>
    </w:p>
    <w:p w:rsidR="009C77E9" w:rsidRPr="00795F7E" w:rsidRDefault="009C77E9" w:rsidP="009C77E9">
      <w:pPr>
        <w:rPr>
          <w:b/>
        </w:rPr>
      </w:pPr>
    </w:p>
    <w:p w:rsidR="009C77E9" w:rsidRPr="00795F7E" w:rsidRDefault="009C77E9" w:rsidP="009C77E9">
      <w:pPr>
        <w:rPr>
          <w:b/>
        </w:rPr>
      </w:pPr>
      <w:r w:rsidRPr="00795F7E">
        <w:rPr>
          <w:b/>
        </w:rPr>
        <w:t xml:space="preserve"> training time:23.8906</w:t>
      </w:r>
    </w:p>
    <w:p w:rsidR="009C77E9" w:rsidRPr="00795F7E" w:rsidRDefault="009C77E9" w:rsidP="009C77E9">
      <w:pPr>
        <w:rPr>
          <w:b/>
        </w:rPr>
      </w:pPr>
      <w:r w:rsidRPr="00795F7E">
        <w:rPr>
          <w:b/>
        </w:rPr>
        <w:t xml:space="preserve"> testing time:0.0722</w:t>
      </w:r>
    </w:p>
    <w:p w:rsidR="009C77E9" w:rsidRPr="00795F7E" w:rsidRDefault="009C77E9" w:rsidP="009C77E9">
      <w:pPr>
        <w:rPr>
          <w:b/>
        </w:rPr>
      </w:pPr>
      <w:r w:rsidRPr="00795F7E">
        <w:rPr>
          <w:b/>
        </w:rPr>
        <w:t xml:space="preserve"> training accuracy:0.56080</w:t>
      </w:r>
    </w:p>
    <w:p w:rsidR="009C77E9" w:rsidRPr="00795F7E" w:rsidRDefault="009C77E9" w:rsidP="009C77E9">
      <w:pPr>
        <w:rPr>
          <w:b/>
        </w:rPr>
      </w:pPr>
      <w:r w:rsidRPr="00795F7E">
        <w:rPr>
          <w:b/>
        </w:rPr>
        <w:t xml:space="preserve"> testing accuracy(e1):0.51800</w:t>
      </w:r>
    </w:p>
    <w:p w:rsidR="009C77E9" w:rsidRPr="00795F7E" w:rsidRDefault="009C77E9" w:rsidP="009C77E9">
      <w:pPr>
        <w:rPr>
          <w:b/>
        </w:rPr>
      </w:pPr>
      <w:r w:rsidRPr="00795F7E">
        <w:rPr>
          <w:b/>
        </w:rPr>
        <w:t xml:space="preserve"> testing accuracy(e2):0.68400</w:t>
      </w:r>
    </w:p>
    <w:p w:rsidR="009C77E9" w:rsidRPr="00795F7E" w:rsidRDefault="009C77E9" w:rsidP="009C77E9">
      <w:pPr>
        <w:rPr>
          <w:b/>
        </w:rPr>
      </w:pPr>
      <w:r w:rsidRPr="00795F7E">
        <w:rPr>
          <w:b/>
        </w:rPr>
        <w:t xml:space="preserve"> testing accuracy(e3):0.81100</w:t>
      </w:r>
    </w:p>
    <w:p w:rsidR="009C77E9" w:rsidRPr="00795F7E" w:rsidRDefault="009C77E9" w:rsidP="009C77E9">
      <w:pPr>
        <w:rPr>
          <w:b/>
        </w:rPr>
      </w:pPr>
      <w:r w:rsidRPr="00795F7E">
        <w:rPr>
          <w:b/>
        </w:rPr>
        <w:t xml:space="preserve"> testing accuracy(e4):0.87600</w:t>
      </w:r>
    </w:p>
    <w:p w:rsidR="009C77E9" w:rsidRPr="00795F7E" w:rsidRDefault="009C77E9" w:rsidP="009C77E9">
      <w:pPr>
        <w:rPr>
          <w:b/>
        </w:rPr>
      </w:pPr>
      <w:r w:rsidRPr="00795F7E">
        <w:rPr>
          <w:b/>
        </w:rPr>
        <w:t xml:space="preserve"> testing accuracy(e5):0.94500</w:t>
      </w:r>
    </w:p>
    <w:p w:rsidR="009C77E9" w:rsidRPr="00795F7E" w:rsidRDefault="009C77E9" w:rsidP="009C77E9">
      <w:pPr>
        <w:rPr>
          <w:b/>
        </w:rPr>
      </w:pPr>
    </w:p>
    <w:p w:rsidR="009C77E9" w:rsidRPr="00795F7E" w:rsidRDefault="009C77E9" w:rsidP="009C77E9">
      <w:pPr>
        <w:rPr>
          <w:b/>
        </w:rPr>
      </w:pPr>
      <w:r w:rsidRPr="00795F7E">
        <w:rPr>
          <w:b/>
        </w:rPr>
        <w:t>/**************************************************/</w:t>
      </w:r>
    </w:p>
    <w:p w:rsidR="009C77E9" w:rsidRPr="00795F7E" w:rsidRDefault="009C77E9" w:rsidP="009C77E9">
      <w:pPr>
        <w:rPr>
          <w:b/>
        </w:rPr>
      </w:pPr>
      <w:proofErr w:type="spellStart"/>
      <w:r w:rsidRPr="00795F7E">
        <w:rPr>
          <w:b/>
        </w:rPr>
        <w:t>training_size</w:t>
      </w:r>
      <w:proofErr w:type="spellEnd"/>
      <w:r w:rsidRPr="00795F7E">
        <w:rPr>
          <w:b/>
        </w:rPr>
        <w:t>=</w:t>
      </w:r>
      <w:proofErr w:type="gramStart"/>
      <w:r w:rsidRPr="00795F7E">
        <w:rPr>
          <w:b/>
        </w:rPr>
        <w:t>1000,batch</w:t>
      </w:r>
      <w:proofErr w:type="gramEnd"/>
      <w:r w:rsidRPr="00795F7E">
        <w:rPr>
          <w:b/>
        </w:rPr>
        <w:t>_size=1000,</w:t>
      </w:r>
    </w:p>
    <w:p w:rsidR="009C77E9" w:rsidRPr="00795F7E" w:rsidRDefault="009C77E9" w:rsidP="009C77E9">
      <w:pPr>
        <w:rPr>
          <w:b/>
        </w:rPr>
      </w:pPr>
      <w:proofErr w:type="spellStart"/>
      <w:r w:rsidRPr="00795F7E">
        <w:rPr>
          <w:b/>
        </w:rPr>
        <w:t>epoch_size</w:t>
      </w:r>
      <w:proofErr w:type="spellEnd"/>
      <w:r w:rsidRPr="00795F7E">
        <w:rPr>
          <w:b/>
        </w:rPr>
        <w:t>=</w:t>
      </w:r>
      <w:proofErr w:type="gramStart"/>
      <w:r w:rsidRPr="00795F7E">
        <w:rPr>
          <w:b/>
        </w:rPr>
        <w:t>20,learning</w:t>
      </w:r>
      <w:proofErr w:type="gramEnd"/>
      <w:r w:rsidRPr="00795F7E">
        <w:rPr>
          <w:b/>
        </w:rPr>
        <w:t>_rate=0.0010,hidden_layer=1</w:t>
      </w:r>
    </w:p>
    <w:p w:rsidR="009C77E9" w:rsidRPr="00795F7E" w:rsidRDefault="009C77E9" w:rsidP="009C77E9">
      <w:pPr>
        <w:rPr>
          <w:b/>
        </w:rPr>
      </w:pPr>
    </w:p>
    <w:p w:rsidR="009C77E9" w:rsidRPr="00795F7E" w:rsidRDefault="009C77E9" w:rsidP="009C77E9">
      <w:pPr>
        <w:rPr>
          <w:b/>
        </w:rPr>
      </w:pPr>
      <w:r w:rsidRPr="00795F7E">
        <w:rPr>
          <w:b/>
        </w:rPr>
        <w:t xml:space="preserve"> training time:2.7746</w:t>
      </w:r>
    </w:p>
    <w:p w:rsidR="009C77E9" w:rsidRPr="00795F7E" w:rsidRDefault="009C77E9" w:rsidP="009C77E9">
      <w:pPr>
        <w:rPr>
          <w:b/>
        </w:rPr>
      </w:pPr>
      <w:r w:rsidRPr="00795F7E">
        <w:rPr>
          <w:b/>
        </w:rPr>
        <w:lastRenderedPageBreak/>
        <w:t xml:space="preserve"> testing time:0.0361</w:t>
      </w:r>
    </w:p>
    <w:p w:rsidR="009C77E9" w:rsidRPr="00795F7E" w:rsidRDefault="009C77E9" w:rsidP="009C77E9">
      <w:pPr>
        <w:rPr>
          <w:b/>
        </w:rPr>
      </w:pPr>
      <w:r w:rsidRPr="00795F7E">
        <w:rPr>
          <w:b/>
        </w:rPr>
        <w:t xml:space="preserve"> training accuracy:0.83480</w:t>
      </w:r>
    </w:p>
    <w:p w:rsidR="009C77E9" w:rsidRPr="00795F7E" w:rsidRDefault="009C77E9" w:rsidP="009C77E9">
      <w:pPr>
        <w:rPr>
          <w:b/>
        </w:rPr>
      </w:pPr>
      <w:r w:rsidRPr="00795F7E">
        <w:rPr>
          <w:b/>
        </w:rPr>
        <w:t xml:space="preserve"> testing accuracy(e1):0.68400</w:t>
      </w:r>
    </w:p>
    <w:p w:rsidR="009C77E9" w:rsidRPr="00795F7E" w:rsidRDefault="009C77E9" w:rsidP="009C77E9">
      <w:pPr>
        <w:rPr>
          <w:b/>
        </w:rPr>
      </w:pPr>
      <w:r w:rsidRPr="00795F7E">
        <w:rPr>
          <w:b/>
        </w:rPr>
        <w:t xml:space="preserve"> testing accuracy(e2):0.85500</w:t>
      </w:r>
    </w:p>
    <w:p w:rsidR="009C77E9" w:rsidRPr="00795F7E" w:rsidRDefault="009C77E9" w:rsidP="009C77E9">
      <w:pPr>
        <w:rPr>
          <w:b/>
        </w:rPr>
      </w:pPr>
      <w:r w:rsidRPr="00795F7E">
        <w:rPr>
          <w:b/>
        </w:rPr>
        <w:t xml:space="preserve"> testing accuracy(e3):0.93200</w:t>
      </w:r>
    </w:p>
    <w:p w:rsidR="009C77E9" w:rsidRPr="00795F7E" w:rsidRDefault="009C77E9" w:rsidP="009C77E9">
      <w:pPr>
        <w:rPr>
          <w:b/>
        </w:rPr>
      </w:pPr>
      <w:r w:rsidRPr="00795F7E">
        <w:rPr>
          <w:b/>
        </w:rPr>
        <w:t xml:space="preserve"> testing accuracy(e4):0.96700</w:t>
      </w:r>
    </w:p>
    <w:p w:rsidR="009C77E9" w:rsidRPr="00795F7E" w:rsidRDefault="009C77E9" w:rsidP="009C77E9">
      <w:pPr>
        <w:rPr>
          <w:b/>
        </w:rPr>
      </w:pPr>
      <w:r w:rsidRPr="00795F7E">
        <w:rPr>
          <w:b/>
        </w:rPr>
        <w:t xml:space="preserve"> testing accuracy(e5):0.98800</w:t>
      </w:r>
    </w:p>
    <w:p w:rsidR="009C77E9" w:rsidRDefault="009C77E9" w:rsidP="009C77E9"/>
    <w:p w:rsidR="009C77E9" w:rsidRPr="00795F7E" w:rsidRDefault="009C77E9" w:rsidP="009C77E9">
      <w:pPr>
        <w:rPr>
          <w:b/>
        </w:rPr>
      </w:pPr>
      <w:r w:rsidRPr="00795F7E">
        <w:rPr>
          <w:b/>
        </w:rPr>
        <w:t>/**************************************************/</w:t>
      </w:r>
    </w:p>
    <w:p w:rsidR="009C77E9" w:rsidRPr="00795F7E" w:rsidRDefault="009C77E9" w:rsidP="009C77E9">
      <w:pPr>
        <w:rPr>
          <w:b/>
        </w:rPr>
      </w:pPr>
      <w:proofErr w:type="spellStart"/>
      <w:r w:rsidRPr="00795F7E">
        <w:rPr>
          <w:b/>
        </w:rPr>
        <w:t>training_size</w:t>
      </w:r>
      <w:proofErr w:type="spellEnd"/>
      <w:r w:rsidRPr="00795F7E">
        <w:rPr>
          <w:b/>
        </w:rPr>
        <w:t>=</w:t>
      </w:r>
      <w:proofErr w:type="gramStart"/>
      <w:r w:rsidRPr="00795F7E">
        <w:rPr>
          <w:b/>
        </w:rPr>
        <w:t>1000,batch</w:t>
      </w:r>
      <w:proofErr w:type="gramEnd"/>
      <w:r w:rsidRPr="00795F7E">
        <w:rPr>
          <w:b/>
        </w:rPr>
        <w:t>_size=1000,</w:t>
      </w:r>
    </w:p>
    <w:p w:rsidR="009C77E9" w:rsidRPr="00795F7E" w:rsidRDefault="009C77E9" w:rsidP="009C77E9">
      <w:pPr>
        <w:rPr>
          <w:b/>
        </w:rPr>
      </w:pPr>
      <w:proofErr w:type="spellStart"/>
      <w:r w:rsidRPr="00795F7E">
        <w:rPr>
          <w:b/>
        </w:rPr>
        <w:t>epoch_size</w:t>
      </w:r>
      <w:proofErr w:type="spellEnd"/>
      <w:r w:rsidRPr="00795F7E">
        <w:rPr>
          <w:b/>
        </w:rPr>
        <w:t>=</w:t>
      </w:r>
      <w:proofErr w:type="gramStart"/>
      <w:r w:rsidRPr="00795F7E">
        <w:rPr>
          <w:b/>
        </w:rPr>
        <w:t>20,learning</w:t>
      </w:r>
      <w:proofErr w:type="gramEnd"/>
      <w:r w:rsidRPr="00795F7E">
        <w:rPr>
          <w:b/>
        </w:rPr>
        <w:t>_rate=0.0010,hidden_layer=2</w:t>
      </w:r>
    </w:p>
    <w:p w:rsidR="009C77E9" w:rsidRPr="00795F7E" w:rsidRDefault="009C77E9" w:rsidP="009C77E9">
      <w:pPr>
        <w:rPr>
          <w:b/>
        </w:rPr>
      </w:pPr>
    </w:p>
    <w:p w:rsidR="009C77E9" w:rsidRPr="00795F7E" w:rsidRDefault="009C77E9" w:rsidP="009C77E9">
      <w:pPr>
        <w:rPr>
          <w:b/>
        </w:rPr>
      </w:pPr>
      <w:r w:rsidRPr="00795F7E">
        <w:rPr>
          <w:b/>
        </w:rPr>
        <w:t xml:space="preserve"> training time:8.3572</w:t>
      </w:r>
    </w:p>
    <w:p w:rsidR="009C77E9" w:rsidRPr="00795F7E" w:rsidRDefault="009C77E9" w:rsidP="009C77E9">
      <w:pPr>
        <w:rPr>
          <w:b/>
        </w:rPr>
      </w:pPr>
      <w:r w:rsidRPr="00795F7E">
        <w:rPr>
          <w:b/>
        </w:rPr>
        <w:t xml:space="preserve"> testing time:0.0415</w:t>
      </w:r>
    </w:p>
    <w:p w:rsidR="009C77E9" w:rsidRPr="00795F7E" w:rsidRDefault="009C77E9" w:rsidP="009C77E9">
      <w:pPr>
        <w:rPr>
          <w:b/>
        </w:rPr>
      </w:pPr>
      <w:r w:rsidRPr="00795F7E">
        <w:rPr>
          <w:b/>
        </w:rPr>
        <w:t xml:space="preserve"> training accuracy:0.85250</w:t>
      </w:r>
    </w:p>
    <w:p w:rsidR="009C77E9" w:rsidRPr="00795F7E" w:rsidRDefault="009C77E9" w:rsidP="009C77E9">
      <w:pPr>
        <w:rPr>
          <w:b/>
        </w:rPr>
      </w:pPr>
      <w:r w:rsidRPr="00795F7E">
        <w:rPr>
          <w:b/>
        </w:rPr>
        <w:t xml:space="preserve"> testing accuracy(e1):0.70900</w:t>
      </w:r>
    </w:p>
    <w:p w:rsidR="009C77E9" w:rsidRPr="00795F7E" w:rsidRDefault="009C77E9" w:rsidP="009C77E9">
      <w:pPr>
        <w:rPr>
          <w:b/>
        </w:rPr>
      </w:pPr>
      <w:r w:rsidRPr="00795F7E">
        <w:rPr>
          <w:b/>
        </w:rPr>
        <w:t xml:space="preserve"> testing accuracy(e2):0.86800</w:t>
      </w:r>
    </w:p>
    <w:p w:rsidR="009C77E9" w:rsidRPr="00795F7E" w:rsidRDefault="009C77E9" w:rsidP="009C77E9">
      <w:pPr>
        <w:rPr>
          <w:b/>
        </w:rPr>
      </w:pPr>
      <w:r w:rsidRPr="00795F7E">
        <w:rPr>
          <w:b/>
        </w:rPr>
        <w:t xml:space="preserve"> testing accuracy(e3):0.94400</w:t>
      </w:r>
    </w:p>
    <w:p w:rsidR="009C77E9" w:rsidRPr="00795F7E" w:rsidRDefault="009C77E9" w:rsidP="009C77E9">
      <w:pPr>
        <w:rPr>
          <w:b/>
        </w:rPr>
      </w:pPr>
      <w:r w:rsidRPr="00795F7E">
        <w:rPr>
          <w:b/>
        </w:rPr>
        <w:t xml:space="preserve"> testing accuracy(e4):0.97800</w:t>
      </w:r>
    </w:p>
    <w:p w:rsidR="009C77E9" w:rsidRPr="00795F7E" w:rsidRDefault="009C77E9" w:rsidP="009C77E9">
      <w:pPr>
        <w:rPr>
          <w:b/>
        </w:rPr>
      </w:pPr>
      <w:r w:rsidRPr="00795F7E">
        <w:rPr>
          <w:b/>
        </w:rPr>
        <w:t xml:space="preserve"> testing accuracy(e5):0.99200</w:t>
      </w:r>
    </w:p>
    <w:p w:rsidR="009C77E9" w:rsidRDefault="009C77E9" w:rsidP="009C77E9"/>
    <w:p w:rsidR="009C77E9" w:rsidRPr="00795F7E" w:rsidRDefault="009C77E9" w:rsidP="009C77E9">
      <w:pPr>
        <w:rPr>
          <w:b/>
        </w:rPr>
      </w:pPr>
      <w:r w:rsidRPr="00795F7E">
        <w:rPr>
          <w:b/>
        </w:rPr>
        <w:t>/**************************************************/</w:t>
      </w:r>
    </w:p>
    <w:p w:rsidR="009C77E9" w:rsidRPr="00795F7E" w:rsidRDefault="009C77E9" w:rsidP="009C77E9">
      <w:pPr>
        <w:rPr>
          <w:b/>
        </w:rPr>
      </w:pPr>
      <w:proofErr w:type="spellStart"/>
      <w:r w:rsidRPr="00795F7E">
        <w:rPr>
          <w:b/>
        </w:rPr>
        <w:t>training_size</w:t>
      </w:r>
      <w:proofErr w:type="spellEnd"/>
      <w:r w:rsidRPr="00795F7E">
        <w:rPr>
          <w:b/>
        </w:rPr>
        <w:t>=</w:t>
      </w:r>
      <w:proofErr w:type="gramStart"/>
      <w:r w:rsidRPr="00795F7E">
        <w:rPr>
          <w:b/>
        </w:rPr>
        <w:t>1000,batch</w:t>
      </w:r>
      <w:proofErr w:type="gramEnd"/>
      <w:r w:rsidRPr="00795F7E">
        <w:rPr>
          <w:b/>
        </w:rPr>
        <w:t>_size=1000,</w:t>
      </w:r>
    </w:p>
    <w:p w:rsidR="009C77E9" w:rsidRPr="00795F7E" w:rsidRDefault="009C77E9" w:rsidP="009C77E9">
      <w:pPr>
        <w:rPr>
          <w:b/>
        </w:rPr>
      </w:pPr>
      <w:proofErr w:type="spellStart"/>
      <w:r w:rsidRPr="00795F7E">
        <w:rPr>
          <w:b/>
        </w:rPr>
        <w:t>epoch_size</w:t>
      </w:r>
      <w:proofErr w:type="spellEnd"/>
      <w:r w:rsidRPr="00795F7E">
        <w:rPr>
          <w:b/>
        </w:rPr>
        <w:t>=</w:t>
      </w:r>
      <w:proofErr w:type="gramStart"/>
      <w:r w:rsidRPr="00795F7E">
        <w:rPr>
          <w:b/>
        </w:rPr>
        <w:t>20,learning</w:t>
      </w:r>
      <w:proofErr w:type="gramEnd"/>
      <w:r w:rsidRPr="00795F7E">
        <w:rPr>
          <w:b/>
        </w:rPr>
        <w:t>_rate=0.0010,hidden_layer=3</w:t>
      </w:r>
    </w:p>
    <w:p w:rsidR="009C77E9" w:rsidRPr="00795F7E" w:rsidRDefault="009C77E9" w:rsidP="009C77E9">
      <w:pPr>
        <w:rPr>
          <w:b/>
        </w:rPr>
      </w:pPr>
    </w:p>
    <w:p w:rsidR="009C77E9" w:rsidRPr="00795F7E" w:rsidRDefault="009C77E9" w:rsidP="009C77E9">
      <w:pPr>
        <w:rPr>
          <w:b/>
        </w:rPr>
      </w:pPr>
      <w:r w:rsidRPr="00795F7E">
        <w:rPr>
          <w:b/>
        </w:rPr>
        <w:t xml:space="preserve"> training time:20.0593</w:t>
      </w:r>
    </w:p>
    <w:p w:rsidR="009C77E9" w:rsidRPr="00795F7E" w:rsidRDefault="009C77E9" w:rsidP="009C77E9">
      <w:pPr>
        <w:rPr>
          <w:b/>
        </w:rPr>
      </w:pPr>
      <w:r w:rsidRPr="00795F7E">
        <w:rPr>
          <w:b/>
        </w:rPr>
        <w:t xml:space="preserve"> testing time:0.0506</w:t>
      </w:r>
    </w:p>
    <w:p w:rsidR="009C77E9" w:rsidRPr="00795F7E" w:rsidRDefault="009C77E9" w:rsidP="009C77E9">
      <w:pPr>
        <w:rPr>
          <w:b/>
        </w:rPr>
      </w:pPr>
      <w:r w:rsidRPr="00795F7E">
        <w:rPr>
          <w:b/>
        </w:rPr>
        <w:t xml:space="preserve"> training accuracy:0.82450</w:t>
      </w:r>
    </w:p>
    <w:p w:rsidR="009C77E9" w:rsidRPr="00795F7E" w:rsidRDefault="009C77E9" w:rsidP="009C77E9">
      <w:pPr>
        <w:rPr>
          <w:b/>
        </w:rPr>
      </w:pPr>
      <w:r w:rsidRPr="00795F7E">
        <w:rPr>
          <w:b/>
        </w:rPr>
        <w:t xml:space="preserve"> testing accuracy(e1):0.70400</w:t>
      </w:r>
    </w:p>
    <w:p w:rsidR="009C77E9" w:rsidRPr="00795F7E" w:rsidRDefault="009C77E9" w:rsidP="009C77E9">
      <w:pPr>
        <w:rPr>
          <w:b/>
        </w:rPr>
      </w:pPr>
      <w:r w:rsidRPr="00795F7E">
        <w:rPr>
          <w:b/>
        </w:rPr>
        <w:t xml:space="preserve"> testing accuracy(e2):0.84800</w:t>
      </w:r>
    </w:p>
    <w:p w:rsidR="009C77E9" w:rsidRPr="00795F7E" w:rsidRDefault="009C77E9" w:rsidP="009C77E9">
      <w:pPr>
        <w:rPr>
          <w:b/>
        </w:rPr>
      </w:pPr>
      <w:r w:rsidRPr="00795F7E">
        <w:rPr>
          <w:b/>
        </w:rPr>
        <w:t xml:space="preserve"> testing accuracy(e3):0.92600</w:t>
      </w:r>
    </w:p>
    <w:p w:rsidR="009C77E9" w:rsidRPr="00795F7E" w:rsidRDefault="009C77E9" w:rsidP="009C77E9">
      <w:pPr>
        <w:rPr>
          <w:b/>
        </w:rPr>
      </w:pPr>
      <w:r w:rsidRPr="00795F7E">
        <w:rPr>
          <w:b/>
        </w:rPr>
        <w:lastRenderedPageBreak/>
        <w:t xml:space="preserve"> testing accuracy(e4):0.96300</w:t>
      </w:r>
    </w:p>
    <w:p w:rsidR="009C77E9" w:rsidRPr="00795F7E" w:rsidRDefault="009C77E9" w:rsidP="009C77E9">
      <w:pPr>
        <w:rPr>
          <w:b/>
        </w:rPr>
      </w:pPr>
      <w:r w:rsidRPr="00795F7E">
        <w:rPr>
          <w:b/>
        </w:rPr>
        <w:t xml:space="preserve"> testing accuracy(e5):0.98600</w:t>
      </w:r>
    </w:p>
    <w:p w:rsidR="009C77E9" w:rsidRDefault="009C77E9" w:rsidP="009C77E9"/>
    <w:p w:rsidR="009C77E9" w:rsidRPr="00795F7E" w:rsidRDefault="009C77E9" w:rsidP="009C77E9">
      <w:pPr>
        <w:rPr>
          <w:b/>
        </w:rPr>
      </w:pPr>
      <w:r w:rsidRPr="00795F7E">
        <w:rPr>
          <w:b/>
        </w:rPr>
        <w:t>/**************************************************/</w:t>
      </w:r>
    </w:p>
    <w:p w:rsidR="009C77E9" w:rsidRPr="00795F7E" w:rsidRDefault="009C77E9" w:rsidP="009C77E9">
      <w:pPr>
        <w:rPr>
          <w:b/>
        </w:rPr>
      </w:pPr>
      <w:proofErr w:type="spellStart"/>
      <w:r w:rsidRPr="00795F7E">
        <w:rPr>
          <w:b/>
        </w:rPr>
        <w:t>training_size</w:t>
      </w:r>
      <w:proofErr w:type="spellEnd"/>
      <w:r w:rsidRPr="00795F7E">
        <w:rPr>
          <w:b/>
        </w:rPr>
        <w:t>=</w:t>
      </w:r>
      <w:proofErr w:type="gramStart"/>
      <w:r w:rsidRPr="00795F7E">
        <w:rPr>
          <w:b/>
        </w:rPr>
        <w:t>1000,batch</w:t>
      </w:r>
      <w:proofErr w:type="gramEnd"/>
      <w:r w:rsidRPr="00795F7E">
        <w:rPr>
          <w:b/>
        </w:rPr>
        <w:t>_size=1000,</w:t>
      </w:r>
    </w:p>
    <w:p w:rsidR="009C77E9" w:rsidRPr="00795F7E" w:rsidRDefault="009C77E9" w:rsidP="009C77E9">
      <w:pPr>
        <w:rPr>
          <w:b/>
        </w:rPr>
      </w:pPr>
      <w:proofErr w:type="spellStart"/>
      <w:r w:rsidRPr="00795F7E">
        <w:rPr>
          <w:b/>
        </w:rPr>
        <w:t>epoch_size</w:t>
      </w:r>
      <w:proofErr w:type="spellEnd"/>
      <w:r w:rsidRPr="00795F7E">
        <w:rPr>
          <w:b/>
        </w:rPr>
        <w:t>=</w:t>
      </w:r>
      <w:proofErr w:type="gramStart"/>
      <w:r w:rsidRPr="00795F7E">
        <w:rPr>
          <w:b/>
        </w:rPr>
        <w:t>20,learning</w:t>
      </w:r>
      <w:proofErr w:type="gramEnd"/>
      <w:r w:rsidRPr="00795F7E">
        <w:rPr>
          <w:b/>
        </w:rPr>
        <w:t>_rate=0.0010,hidden_layer=4</w:t>
      </w:r>
    </w:p>
    <w:p w:rsidR="009C77E9" w:rsidRPr="00795F7E" w:rsidRDefault="009C77E9" w:rsidP="009C77E9">
      <w:pPr>
        <w:rPr>
          <w:b/>
        </w:rPr>
      </w:pPr>
    </w:p>
    <w:p w:rsidR="009C77E9" w:rsidRPr="00795F7E" w:rsidRDefault="009C77E9" w:rsidP="009C77E9">
      <w:pPr>
        <w:rPr>
          <w:b/>
        </w:rPr>
      </w:pPr>
      <w:r w:rsidRPr="00795F7E">
        <w:rPr>
          <w:b/>
        </w:rPr>
        <w:t xml:space="preserve"> training time:46.3070</w:t>
      </w:r>
    </w:p>
    <w:p w:rsidR="009C77E9" w:rsidRPr="00795F7E" w:rsidRDefault="009C77E9" w:rsidP="009C77E9">
      <w:pPr>
        <w:rPr>
          <w:b/>
        </w:rPr>
      </w:pPr>
      <w:r w:rsidRPr="00795F7E">
        <w:rPr>
          <w:b/>
        </w:rPr>
        <w:t xml:space="preserve"> testing time:0.0725</w:t>
      </w:r>
    </w:p>
    <w:p w:rsidR="009C77E9" w:rsidRPr="00795F7E" w:rsidRDefault="009C77E9" w:rsidP="009C77E9">
      <w:pPr>
        <w:rPr>
          <w:b/>
        </w:rPr>
      </w:pPr>
      <w:r w:rsidRPr="00795F7E">
        <w:rPr>
          <w:b/>
        </w:rPr>
        <w:t xml:space="preserve"> training accuracy:0.78370</w:t>
      </w:r>
    </w:p>
    <w:p w:rsidR="009C77E9" w:rsidRPr="00795F7E" w:rsidRDefault="009C77E9" w:rsidP="009C77E9">
      <w:pPr>
        <w:rPr>
          <w:b/>
        </w:rPr>
      </w:pPr>
      <w:r w:rsidRPr="00795F7E">
        <w:rPr>
          <w:b/>
        </w:rPr>
        <w:t xml:space="preserve"> testing accuracy(e1):0.71300</w:t>
      </w:r>
    </w:p>
    <w:p w:rsidR="009C77E9" w:rsidRPr="00795F7E" w:rsidRDefault="009C77E9" w:rsidP="009C77E9">
      <w:pPr>
        <w:rPr>
          <w:b/>
        </w:rPr>
      </w:pPr>
      <w:r w:rsidRPr="00795F7E">
        <w:rPr>
          <w:b/>
        </w:rPr>
        <w:t xml:space="preserve"> testing accuracy(e2):0.86400</w:t>
      </w:r>
    </w:p>
    <w:p w:rsidR="009C77E9" w:rsidRPr="00795F7E" w:rsidRDefault="009C77E9" w:rsidP="009C77E9">
      <w:pPr>
        <w:rPr>
          <w:b/>
        </w:rPr>
      </w:pPr>
      <w:r w:rsidRPr="00795F7E">
        <w:rPr>
          <w:b/>
        </w:rPr>
        <w:t xml:space="preserve"> testing accuracy(e3):0.93400</w:t>
      </w:r>
    </w:p>
    <w:p w:rsidR="009C77E9" w:rsidRPr="00795F7E" w:rsidRDefault="009C77E9" w:rsidP="009C77E9">
      <w:pPr>
        <w:rPr>
          <w:b/>
        </w:rPr>
      </w:pPr>
      <w:r w:rsidRPr="00795F7E">
        <w:rPr>
          <w:b/>
        </w:rPr>
        <w:t xml:space="preserve"> testing accuracy(e4):0.96400</w:t>
      </w:r>
    </w:p>
    <w:p w:rsidR="009C77E9" w:rsidRPr="00795F7E" w:rsidRDefault="009C77E9" w:rsidP="009C77E9">
      <w:pPr>
        <w:rPr>
          <w:b/>
        </w:rPr>
      </w:pPr>
      <w:r w:rsidRPr="00795F7E">
        <w:rPr>
          <w:b/>
        </w:rPr>
        <w:t xml:space="preserve"> testing accuracy(e5):0.98500</w:t>
      </w:r>
    </w:p>
    <w:p w:rsidR="009C77E9" w:rsidRDefault="009C77E9" w:rsidP="009C77E9"/>
    <w:p w:rsidR="009C77E9" w:rsidRPr="00795F7E" w:rsidRDefault="009C77E9" w:rsidP="009C77E9">
      <w:pPr>
        <w:rPr>
          <w:b/>
        </w:rPr>
      </w:pPr>
      <w:r w:rsidRPr="00795F7E">
        <w:rPr>
          <w:b/>
        </w:rPr>
        <w:t>/**************************************************/</w:t>
      </w:r>
    </w:p>
    <w:p w:rsidR="009C77E9" w:rsidRPr="00795F7E" w:rsidRDefault="009C77E9" w:rsidP="009C77E9">
      <w:pPr>
        <w:rPr>
          <w:b/>
        </w:rPr>
      </w:pPr>
      <w:proofErr w:type="spellStart"/>
      <w:r w:rsidRPr="00795F7E">
        <w:rPr>
          <w:b/>
        </w:rPr>
        <w:t>training_size</w:t>
      </w:r>
      <w:proofErr w:type="spellEnd"/>
      <w:r w:rsidRPr="00795F7E">
        <w:rPr>
          <w:b/>
        </w:rPr>
        <w:t>=</w:t>
      </w:r>
      <w:proofErr w:type="gramStart"/>
      <w:r w:rsidRPr="00795F7E">
        <w:rPr>
          <w:b/>
        </w:rPr>
        <w:t>1000,batch</w:t>
      </w:r>
      <w:proofErr w:type="gramEnd"/>
      <w:r w:rsidRPr="00795F7E">
        <w:rPr>
          <w:b/>
        </w:rPr>
        <w:t>_size=1000,</w:t>
      </w:r>
    </w:p>
    <w:p w:rsidR="009C77E9" w:rsidRPr="00795F7E" w:rsidRDefault="009C77E9" w:rsidP="009C77E9">
      <w:pPr>
        <w:rPr>
          <w:b/>
        </w:rPr>
      </w:pPr>
      <w:proofErr w:type="spellStart"/>
      <w:r w:rsidRPr="00795F7E">
        <w:rPr>
          <w:b/>
        </w:rPr>
        <w:t>epoch_size</w:t>
      </w:r>
      <w:proofErr w:type="spellEnd"/>
      <w:r w:rsidRPr="00795F7E">
        <w:rPr>
          <w:b/>
        </w:rPr>
        <w:t>=</w:t>
      </w:r>
      <w:proofErr w:type="gramStart"/>
      <w:r w:rsidRPr="00795F7E">
        <w:rPr>
          <w:b/>
        </w:rPr>
        <w:t>30,learning</w:t>
      </w:r>
      <w:proofErr w:type="gramEnd"/>
      <w:r w:rsidRPr="00795F7E">
        <w:rPr>
          <w:b/>
        </w:rPr>
        <w:t>_rate=0.0010,hidden_layer=1</w:t>
      </w:r>
    </w:p>
    <w:p w:rsidR="009C77E9" w:rsidRPr="00795F7E" w:rsidRDefault="009C77E9" w:rsidP="009C77E9">
      <w:pPr>
        <w:rPr>
          <w:b/>
        </w:rPr>
      </w:pPr>
    </w:p>
    <w:p w:rsidR="009C77E9" w:rsidRPr="00795F7E" w:rsidRDefault="009C77E9" w:rsidP="009C77E9">
      <w:pPr>
        <w:rPr>
          <w:b/>
        </w:rPr>
      </w:pPr>
      <w:r w:rsidRPr="00795F7E">
        <w:rPr>
          <w:b/>
        </w:rPr>
        <w:t xml:space="preserve"> training time:4.0180</w:t>
      </w:r>
    </w:p>
    <w:p w:rsidR="009C77E9" w:rsidRPr="00795F7E" w:rsidRDefault="009C77E9" w:rsidP="009C77E9">
      <w:pPr>
        <w:rPr>
          <w:b/>
        </w:rPr>
      </w:pPr>
      <w:r w:rsidRPr="00795F7E">
        <w:rPr>
          <w:b/>
        </w:rPr>
        <w:t xml:space="preserve"> testing time:0.0362</w:t>
      </w:r>
    </w:p>
    <w:p w:rsidR="009C77E9" w:rsidRPr="00795F7E" w:rsidRDefault="009C77E9" w:rsidP="009C77E9">
      <w:pPr>
        <w:rPr>
          <w:b/>
        </w:rPr>
      </w:pPr>
      <w:r w:rsidRPr="00795F7E">
        <w:rPr>
          <w:b/>
        </w:rPr>
        <w:t xml:space="preserve"> training accuracy:0.90030</w:t>
      </w:r>
    </w:p>
    <w:p w:rsidR="009C77E9" w:rsidRPr="00795F7E" w:rsidRDefault="009C77E9" w:rsidP="009C77E9">
      <w:pPr>
        <w:rPr>
          <w:b/>
        </w:rPr>
      </w:pPr>
      <w:r w:rsidRPr="00795F7E">
        <w:rPr>
          <w:b/>
        </w:rPr>
        <w:t xml:space="preserve"> testing accuracy(e1):0.73600</w:t>
      </w:r>
    </w:p>
    <w:p w:rsidR="009C77E9" w:rsidRPr="00795F7E" w:rsidRDefault="009C77E9" w:rsidP="009C77E9">
      <w:pPr>
        <w:rPr>
          <w:b/>
        </w:rPr>
      </w:pPr>
      <w:r w:rsidRPr="00795F7E">
        <w:rPr>
          <w:b/>
        </w:rPr>
        <w:t xml:space="preserve"> testing accuracy(e2):0.89100</w:t>
      </w:r>
    </w:p>
    <w:p w:rsidR="009C77E9" w:rsidRPr="00795F7E" w:rsidRDefault="009C77E9" w:rsidP="009C77E9">
      <w:pPr>
        <w:rPr>
          <w:b/>
        </w:rPr>
      </w:pPr>
      <w:r w:rsidRPr="00795F7E">
        <w:rPr>
          <w:b/>
        </w:rPr>
        <w:t xml:space="preserve"> testing accuracy(e3):0.95200</w:t>
      </w:r>
    </w:p>
    <w:p w:rsidR="009C77E9" w:rsidRPr="00795F7E" w:rsidRDefault="009C77E9" w:rsidP="009C77E9">
      <w:pPr>
        <w:rPr>
          <w:b/>
        </w:rPr>
      </w:pPr>
      <w:r w:rsidRPr="00795F7E">
        <w:rPr>
          <w:b/>
        </w:rPr>
        <w:t xml:space="preserve"> testing accuracy(e4):0.98000</w:t>
      </w:r>
    </w:p>
    <w:p w:rsidR="009C77E9" w:rsidRPr="00795F7E" w:rsidRDefault="009C77E9" w:rsidP="009C77E9">
      <w:pPr>
        <w:rPr>
          <w:b/>
        </w:rPr>
      </w:pPr>
      <w:r w:rsidRPr="00795F7E">
        <w:rPr>
          <w:b/>
        </w:rPr>
        <w:t xml:space="preserve"> testing accuracy(e5):0.99400</w:t>
      </w:r>
    </w:p>
    <w:p w:rsidR="009C77E9" w:rsidRDefault="009C77E9" w:rsidP="009C77E9"/>
    <w:p w:rsidR="009C77E9" w:rsidRPr="00795F7E" w:rsidRDefault="009C77E9" w:rsidP="009C77E9">
      <w:pPr>
        <w:rPr>
          <w:b/>
        </w:rPr>
      </w:pPr>
      <w:r w:rsidRPr="00795F7E">
        <w:rPr>
          <w:b/>
        </w:rPr>
        <w:t>/**************************************************/</w:t>
      </w:r>
    </w:p>
    <w:p w:rsidR="009C77E9" w:rsidRPr="00795F7E" w:rsidRDefault="009C77E9" w:rsidP="009C77E9">
      <w:pPr>
        <w:rPr>
          <w:b/>
        </w:rPr>
      </w:pPr>
      <w:proofErr w:type="spellStart"/>
      <w:r w:rsidRPr="00795F7E">
        <w:rPr>
          <w:b/>
        </w:rPr>
        <w:t>training_size</w:t>
      </w:r>
      <w:proofErr w:type="spellEnd"/>
      <w:r w:rsidRPr="00795F7E">
        <w:rPr>
          <w:b/>
        </w:rPr>
        <w:t>=</w:t>
      </w:r>
      <w:proofErr w:type="gramStart"/>
      <w:r w:rsidRPr="00795F7E">
        <w:rPr>
          <w:b/>
        </w:rPr>
        <w:t>1000,batch</w:t>
      </w:r>
      <w:proofErr w:type="gramEnd"/>
      <w:r w:rsidRPr="00795F7E">
        <w:rPr>
          <w:b/>
        </w:rPr>
        <w:t>_size=1000,</w:t>
      </w:r>
    </w:p>
    <w:p w:rsidR="009C77E9" w:rsidRPr="00795F7E" w:rsidRDefault="009C77E9" w:rsidP="009C77E9">
      <w:pPr>
        <w:rPr>
          <w:b/>
        </w:rPr>
      </w:pPr>
      <w:proofErr w:type="spellStart"/>
      <w:r w:rsidRPr="00795F7E">
        <w:rPr>
          <w:b/>
        </w:rPr>
        <w:lastRenderedPageBreak/>
        <w:t>epoch_size</w:t>
      </w:r>
      <w:proofErr w:type="spellEnd"/>
      <w:r w:rsidRPr="00795F7E">
        <w:rPr>
          <w:b/>
        </w:rPr>
        <w:t>=</w:t>
      </w:r>
      <w:proofErr w:type="gramStart"/>
      <w:r w:rsidRPr="00795F7E">
        <w:rPr>
          <w:b/>
        </w:rPr>
        <w:t>30,learning</w:t>
      </w:r>
      <w:proofErr w:type="gramEnd"/>
      <w:r w:rsidRPr="00795F7E">
        <w:rPr>
          <w:b/>
        </w:rPr>
        <w:t>_rate=0.0010,hidden_layer=2</w:t>
      </w:r>
    </w:p>
    <w:p w:rsidR="009C77E9" w:rsidRPr="00795F7E" w:rsidRDefault="009C77E9" w:rsidP="009C77E9">
      <w:pPr>
        <w:rPr>
          <w:b/>
        </w:rPr>
      </w:pPr>
    </w:p>
    <w:p w:rsidR="009C77E9" w:rsidRPr="00795F7E" w:rsidRDefault="009C77E9" w:rsidP="009C77E9">
      <w:pPr>
        <w:rPr>
          <w:b/>
        </w:rPr>
      </w:pPr>
      <w:r w:rsidRPr="00795F7E">
        <w:rPr>
          <w:b/>
        </w:rPr>
        <w:t xml:space="preserve"> training time:12.3226</w:t>
      </w:r>
    </w:p>
    <w:p w:rsidR="009C77E9" w:rsidRPr="00795F7E" w:rsidRDefault="009C77E9" w:rsidP="009C77E9">
      <w:pPr>
        <w:rPr>
          <w:b/>
        </w:rPr>
      </w:pPr>
      <w:r w:rsidRPr="00795F7E">
        <w:rPr>
          <w:b/>
        </w:rPr>
        <w:t xml:space="preserve"> testing time:0.0413</w:t>
      </w:r>
    </w:p>
    <w:p w:rsidR="009C77E9" w:rsidRPr="00795F7E" w:rsidRDefault="009C77E9" w:rsidP="009C77E9">
      <w:pPr>
        <w:rPr>
          <w:b/>
        </w:rPr>
      </w:pPr>
      <w:r w:rsidRPr="00795F7E">
        <w:rPr>
          <w:b/>
        </w:rPr>
        <w:t xml:space="preserve"> training accuracy:0.93350</w:t>
      </w:r>
    </w:p>
    <w:p w:rsidR="009C77E9" w:rsidRPr="00795F7E" w:rsidRDefault="009C77E9" w:rsidP="009C77E9">
      <w:pPr>
        <w:rPr>
          <w:b/>
        </w:rPr>
      </w:pPr>
      <w:r w:rsidRPr="00795F7E">
        <w:rPr>
          <w:b/>
        </w:rPr>
        <w:t xml:space="preserve"> testing accuracy(e1):0.74900</w:t>
      </w:r>
    </w:p>
    <w:p w:rsidR="009C77E9" w:rsidRPr="00795F7E" w:rsidRDefault="009C77E9" w:rsidP="009C77E9">
      <w:pPr>
        <w:rPr>
          <w:b/>
        </w:rPr>
      </w:pPr>
      <w:r w:rsidRPr="00795F7E">
        <w:rPr>
          <w:b/>
        </w:rPr>
        <w:t xml:space="preserve"> testing accuracy(e2):0.91500</w:t>
      </w:r>
    </w:p>
    <w:p w:rsidR="009C77E9" w:rsidRPr="00795F7E" w:rsidRDefault="009C77E9" w:rsidP="009C77E9">
      <w:pPr>
        <w:rPr>
          <w:b/>
        </w:rPr>
      </w:pPr>
      <w:r w:rsidRPr="00795F7E">
        <w:rPr>
          <w:b/>
        </w:rPr>
        <w:t xml:space="preserve"> testing accuracy(e3):0.96900</w:t>
      </w:r>
    </w:p>
    <w:p w:rsidR="009C77E9" w:rsidRPr="00795F7E" w:rsidRDefault="009C77E9" w:rsidP="009C77E9">
      <w:pPr>
        <w:rPr>
          <w:b/>
        </w:rPr>
      </w:pPr>
      <w:r w:rsidRPr="00795F7E">
        <w:rPr>
          <w:b/>
        </w:rPr>
        <w:t xml:space="preserve"> testing accuracy(e4):0.98800</w:t>
      </w:r>
    </w:p>
    <w:p w:rsidR="009C77E9" w:rsidRPr="00795F7E" w:rsidRDefault="009C77E9" w:rsidP="009C77E9">
      <w:pPr>
        <w:rPr>
          <w:b/>
        </w:rPr>
      </w:pPr>
      <w:r w:rsidRPr="00795F7E">
        <w:rPr>
          <w:b/>
        </w:rPr>
        <w:t xml:space="preserve"> testing accuracy(e5):0.99600</w:t>
      </w:r>
    </w:p>
    <w:p w:rsidR="009C77E9" w:rsidRDefault="009C77E9" w:rsidP="009C77E9"/>
    <w:p w:rsidR="009C77E9" w:rsidRPr="00650BEB" w:rsidRDefault="009C77E9" w:rsidP="009C77E9">
      <w:pPr>
        <w:rPr>
          <w:b/>
        </w:rPr>
      </w:pPr>
      <w:r w:rsidRPr="00650BEB">
        <w:rPr>
          <w:b/>
        </w:rPr>
        <w:t>/**************************************************/</w:t>
      </w:r>
    </w:p>
    <w:p w:rsidR="009C77E9" w:rsidRPr="00650BEB" w:rsidRDefault="009C77E9" w:rsidP="009C77E9">
      <w:pPr>
        <w:rPr>
          <w:b/>
        </w:rPr>
      </w:pPr>
      <w:proofErr w:type="spellStart"/>
      <w:r w:rsidRPr="00650BEB">
        <w:rPr>
          <w:b/>
        </w:rPr>
        <w:t>training_size</w:t>
      </w:r>
      <w:proofErr w:type="spellEnd"/>
      <w:r w:rsidRPr="00650BEB">
        <w:rPr>
          <w:b/>
        </w:rPr>
        <w:t>=</w:t>
      </w:r>
      <w:proofErr w:type="gramStart"/>
      <w:r w:rsidRPr="00650BEB">
        <w:rPr>
          <w:b/>
        </w:rPr>
        <w:t>1000,batch</w:t>
      </w:r>
      <w:proofErr w:type="gramEnd"/>
      <w:r w:rsidRPr="00650BEB">
        <w:rPr>
          <w:b/>
        </w:rPr>
        <w:t>_size=1000,</w:t>
      </w:r>
    </w:p>
    <w:p w:rsidR="009C77E9" w:rsidRPr="00650BEB" w:rsidRDefault="009C77E9" w:rsidP="009C77E9">
      <w:pPr>
        <w:rPr>
          <w:b/>
        </w:rPr>
      </w:pPr>
      <w:proofErr w:type="spellStart"/>
      <w:r w:rsidRPr="00650BEB">
        <w:rPr>
          <w:b/>
        </w:rPr>
        <w:t>epoch_size</w:t>
      </w:r>
      <w:proofErr w:type="spellEnd"/>
      <w:r w:rsidRPr="00650BEB">
        <w:rPr>
          <w:b/>
        </w:rPr>
        <w:t>=</w:t>
      </w:r>
      <w:proofErr w:type="gramStart"/>
      <w:r w:rsidRPr="00650BEB">
        <w:rPr>
          <w:b/>
        </w:rPr>
        <w:t>30,learning</w:t>
      </w:r>
      <w:proofErr w:type="gramEnd"/>
      <w:r w:rsidRPr="00650BEB">
        <w:rPr>
          <w:b/>
        </w:rPr>
        <w:t>_rate=0.0010,hidden_layer=3</w:t>
      </w:r>
    </w:p>
    <w:p w:rsidR="009C77E9" w:rsidRPr="00650BEB" w:rsidRDefault="009C77E9" w:rsidP="009C77E9">
      <w:pPr>
        <w:rPr>
          <w:b/>
        </w:rPr>
      </w:pPr>
    </w:p>
    <w:p w:rsidR="009C77E9" w:rsidRPr="00650BEB" w:rsidRDefault="009C77E9" w:rsidP="009C77E9">
      <w:pPr>
        <w:rPr>
          <w:b/>
        </w:rPr>
      </w:pPr>
      <w:r w:rsidRPr="00650BEB">
        <w:rPr>
          <w:b/>
        </w:rPr>
        <w:t xml:space="preserve"> training time:29.7428</w:t>
      </w:r>
    </w:p>
    <w:p w:rsidR="009C77E9" w:rsidRPr="00650BEB" w:rsidRDefault="009C77E9" w:rsidP="009C77E9">
      <w:pPr>
        <w:rPr>
          <w:b/>
        </w:rPr>
      </w:pPr>
      <w:r w:rsidRPr="00650BEB">
        <w:rPr>
          <w:b/>
        </w:rPr>
        <w:t xml:space="preserve"> testing time:0.0506</w:t>
      </w:r>
    </w:p>
    <w:p w:rsidR="009C77E9" w:rsidRPr="00650BEB" w:rsidRDefault="009C77E9" w:rsidP="009C77E9">
      <w:pPr>
        <w:rPr>
          <w:b/>
        </w:rPr>
      </w:pPr>
      <w:r w:rsidRPr="00650BEB">
        <w:rPr>
          <w:b/>
        </w:rPr>
        <w:t xml:space="preserve"> training accuracy:0.92550</w:t>
      </w:r>
    </w:p>
    <w:p w:rsidR="009C77E9" w:rsidRPr="00650BEB" w:rsidRDefault="009C77E9" w:rsidP="009C77E9">
      <w:pPr>
        <w:rPr>
          <w:b/>
        </w:rPr>
      </w:pPr>
      <w:r w:rsidRPr="00650BEB">
        <w:rPr>
          <w:b/>
        </w:rPr>
        <w:t xml:space="preserve"> testing accuracy(e1):0.72300</w:t>
      </w:r>
    </w:p>
    <w:p w:rsidR="009C77E9" w:rsidRPr="00650BEB" w:rsidRDefault="009C77E9" w:rsidP="009C77E9">
      <w:pPr>
        <w:rPr>
          <w:b/>
        </w:rPr>
      </w:pPr>
      <w:r w:rsidRPr="00650BEB">
        <w:rPr>
          <w:b/>
        </w:rPr>
        <w:t xml:space="preserve"> testing accuracy(e2):0.90300</w:t>
      </w:r>
    </w:p>
    <w:p w:rsidR="009C77E9" w:rsidRPr="00650BEB" w:rsidRDefault="009C77E9" w:rsidP="009C77E9">
      <w:pPr>
        <w:rPr>
          <w:b/>
        </w:rPr>
      </w:pPr>
      <w:r w:rsidRPr="00650BEB">
        <w:rPr>
          <w:b/>
        </w:rPr>
        <w:t xml:space="preserve"> testing accuracy(e3):0.97400</w:t>
      </w:r>
    </w:p>
    <w:p w:rsidR="009C77E9" w:rsidRPr="00650BEB" w:rsidRDefault="009C77E9" w:rsidP="009C77E9">
      <w:pPr>
        <w:rPr>
          <w:b/>
        </w:rPr>
      </w:pPr>
      <w:r w:rsidRPr="00650BEB">
        <w:rPr>
          <w:b/>
        </w:rPr>
        <w:t xml:space="preserve"> testing accuracy(e4):0.98900</w:t>
      </w:r>
    </w:p>
    <w:p w:rsidR="009C77E9" w:rsidRPr="00650BEB" w:rsidRDefault="009C77E9" w:rsidP="009C77E9">
      <w:pPr>
        <w:rPr>
          <w:b/>
        </w:rPr>
      </w:pPr>
      <w:r w:rsidRPr="00650BEB">
        <w:rPr>
          <w:b/>
        </w:rPr>
        <w:t xml:space="preserve"> testing accuracy(e5):0.99500</w:t>
      </w:r>
    </w:p>
    <w:p w:rsidR="009C77E9" w:rsidRDefault="009C77E9" w:rsidP="009C77E9"/>
    <w:p w:rsidR="009C77E9" w:rsidRPr="00650BEB" w:rsidRDefault="009C77E9" w:rsidP="009C77E9">
      <w:pPr>
        <w:rPr>
          <w:b/>
        </w:rPr>
      </w:pPr>
      <w:r w:rsidRPr="00650BEB">
        <w:rPr>
          <w:b/>
        </w:rPr>
        <w:t>/**************************************************/</w:t>
      </w:r>
    </w:p>
    <w:p w:rsidR="009C77E9" w:rsidRPr="00650BEB" w:rsidRDefault="009C77E9" w:rsidP="009C77E9">
      <w:pPr>
        <w:rPr>
          <w:b/>
        </w:rPr>
      </w:pPr>
      <w:proofErr w:type="spellStart"/>
      <w:r w:rsidRPr="00650BEB">
        <w:rPr>
          <w:b/>
        </w:rPr>
        <w:t>training_size</w:t>
      </w:r>
      <w:proofErr w:type="spellEnd"/>
      <w:r w:rsidRPr="00650BEB">
        <w:rPr>
          <w:b/>
        </w:rPr>
        <w:t>=</w:t>
      </w:r>
      <w:proofErr w:type="gramStart"/>
      <w:r w:rsidRPr="00650BEB">
        <w:rPr>
          <w:b/>
        </w:rPr>
        <w:t>1000,batch</w:t>
      </w:r>
      <w:proofErr w:type="gramEnd"/>
      <w:r w:rsidRPr="00650BEB">
        <w:rPr>
          <w:b/>
        </w:rPr>
        <w:t>_size=1000,</w:t>
      </w:r>
    </w:p>
    <w:p w:rsidR="009C77E9" w:rsidRPr="00650BEB" w:rsidRDefault="009C77E9" w:rsidP="009C77E9">
      <w:pPr>
        <w:rPr>
          <w:b/>
        </w:rPr>
      </w:pPr>
      <w:proofErr w:type="spellStart"/>
      <w:r w:rsidRPr="00650BEB">
        <w:rPr>
          <w:b/>
        </w:rPr>
        <w:t>epoch_size</w:t>
      </w:r>
      <w:proofErr w:type="spellEnd"/>
      <w:r w:rsidRPr="00650BEB">
        <w:rPr>
          <w:b/>
        </w:rPr>
        <w:t>=</w:t>
      </w:r>
      <w:proofErr w:type="gramStart"/>
      <w:r w:rsidRPr="00650BEB">
        <w:rPr>
          <w:b/>
        </w:rPr>
        <w:t>30,learning</w:t>
      </w:r>
      <w:proofErr w:type="gramEnd"/>
      <w:r w:rsidRPr="00650BEB">
        <w:rPr>
          <w:b/>
        </w:rPr>
        <w:t>_rate=0.0010,hidden_layer=4</w:t>
      </w:r>
    </w:p>
    <w:p w:rsidR="009C77E9" w:rsidRPr="00650BEB" w:rsidRDefault="009C77E9" w:rsidP="009C77E9">
      <w:pPr>
        <w:rPr>
          <w:b/>
        </w:rPr>
      </w:pPr>
    </w:p>
    <w:p w:rsidR="009C77E9" w:rsidRPr="00650BEB" w:rsidRDefault="009C77E9" w:rsidP="009C77E9">
      <w:pPr>
        <w:rPr>
          <w:b/>
        </w:rPr>
      </w:pPr>
      <w:r w:rsidRPr="00650BEB">
        <w:rPr>
          <w:b/>
        </w:rPr>
        <w:t xml:space="preserve"> training time:68.7712</w:t>
      </w:r>
    </w:p>
    <w:p w:rsidR="009C77E9" w:rsidRPr="00650BEB" w:rsidRDefault="009C77E9" w:rsidP="009C77E9">
      <w:pPr>
        <w:rPr>
          <w:b/>
        </w:rPr>
      </w:pPr>
      <w:r w:rsidRPr="00650BEB">
        <w:rPr>
          <w:b/>
        </w:rPr>
        <w:t xml:space="preserve"> testing time:0.0721</w:t>
      </w:r>
    </w:p>
    <w:p w:rsidR="009C77E9" w:rsidRPr="00650BEB" w:rsidRDefault="009C77E9" w:rsidP="009C77E9">
      <w:pPr>
        <w:rPr>
          <w:b/>
        </w:rPr>
      </w:pPr>
      <w:r w:rsidRPr="00650BEB">
        <w:rPr>
          <w:b/>
        </w:rPr>
        <w:t xml:space="preserve"> training accuracy:0.89630</w:t>
      </w:r>
    </w:p>
    <w:p w:rsidR="009C77E9" w:rsidRPr="00650BEB" w:rsidRDefault="009C77E9" w:rsidP="009C77E9">
      <w:pPr>
        <w:rPr>
          <w:b/>
        </w:rPr>
      </w:pPr>
      <w:r w:rsidRPr="00650BEB">
        <w:rPr>
          <w:b/>
        </w:rPr>
        <w:lastRenderedPageBreak/>
        <w:t xml:space="preserve"> testing accuracy(e1):0.74900</w:t>
      </w:r>
    </w:p>
    <w:p w:rsidR="009C77E9" w:rsidRPr="00650BEB" w:rsidRDefault="009C77E9" w:rsidP="009C77E9">
      <w:pPr>
        <w:rPr>
          <w:b/>
        </w:rPr>
      </w:pPr>
      <w:r w:rsidRPr="00650BEB">
        <w:rPr>
          <w:b/>
        </w:rPr>
        <w:t xml:space="preserve"> testing accuracy(e2):0.91300</w:t>
      </w:r>
    </w:p>
    <w:p w:rsidR="009C77E9" w:rsidRPr="00650BEB" w:rsidRDefault="009C77E9" w:rsidP="009C77E9">
      <w:pPr>
        <w:rPr>
          <w:b/>
        </w:rPr>
      </w:pPr>
      <w:r w:rsidRPr="00650BEB">
        <w:rPr>
          <w:b/>
        </w:rPr>
        <w:t xml:space="preserve"> testing accuracy(e3):0.96700</w:t>
      </w:r>
    </w:p>
    <w:p w:rsidR="009C77E9" w:rsidRPr="00650BEB" w:rsidRDefault="009C77E9" w:rsidP="009C77E9">
      <w:pPr>
        <w:rPr>
          <w:b/>
        </w:rPr>
      </w:pPr>
      <w:r w:rsidRPr="00650BEB">
        <w:rPr>
          <w:b/>
        </w:rPr>
        <w:t xml:space="preserve"> testing accuracy(e4):0.98500</w:t>
      </w:r>
    </w:p>
    <w:p w:rsidR="009C77E9" w:rsidRPr="00650BEB" w:rsidRDefault="009C77E9" w:rsidP="009C77E9">
      <w:pPr>
        <w:rPr>
          <w:b/>
        </w:rPr>
      </w:pPr>
      <w:r w:rsidRPr="00650BEB">
        <w:rPr>
          <w:b/>
        </w:rPr>
        <w:t xml:space="preserve"> testing accuracy(e5):0.99400</w:t>
      </w:r>
    </w:p>
    <w:p w:rsidR="009C77E9" w:rsidRDefault="009C77E9" w:rsidP="009C77E9"/>
    <w:p w:rsidR="009C77E9" w:rsidRPr="006D5EAD" w:rsidRDefault="009C77E9" w:rsidP="009C77E9">
      <w:pPr>
        <w:rPr>
          <w:b/>
        </w:rPr>
      </w:pPr>
      <w:r w:rsidRPr="006D5EAD">
        <w:rPr>
          <w:b/>
        </w:rPr>
        <w:t>/**************************************************/</w:t>
      </w:r>
    </w:p>
    <w:p w:rsidR="009C77E9" w:rsidRPr="006D5EAD" w:rsidRDefault="009C77E9" w:rsidP="009C77E9">
      <w:pPr>
        <w:rPr>
          <w:b/>
        </w:rPr>
      </w:pPr>
      <w:proofErr w:type="spellStart"/>
      <w:r w:rsidRPr="006D5EAD">
        <w:rPr>
          <w:b/>
        </w:rPr>
        <w:t>training_size</w:t>
      </w:r>
      <w:proofErr w:type="spellEnd"/>
      <w:r w:rsidRPr="006D5EAD">
        <w:rPr>
          <w:b/>
        </w:rPr>
        <w:t>=</w:t>
      </w:r>
      <w:proofErr w:type="gramStart"/>
      <w:r w:rsidRPr="006D5EAD">
        <w:rPr>
          <w:b/>
        </w:rPr>
        <w:t>1000,batch</w:t>
      </w:r>
      <w:proofErr w:type="gramEnd"/>
      <w:r w:rsidRPr="006D5EAD">
        <w:rPr>
          <w:b/>
        </w:rPr>
        <w:t>_size=1000,</w:t>
      </w:r>
    </w:p>
    <w:p w:rsidR="009C77E9" w:rsidRPr="006D5EAD" w:rsidRDefault="009C77E9" w:rsidP="009C77E9">
      <w:pPr>
        <w:rPr>
          <w:b/>
        </w:rPr>
      </w:pPr>
      <w:proofErr w:type="spellStart"/>
      <w:r w:rsidRPr="006D5EAD">
        <w:rPr>
          <w:b/>
        </w:rPr>
        <w:t>epoch_size</w:t>
      </w:r>
      <w:proofErr w:type="spellEnd"/>
      <w:r w:rsidRPr="006D5EAD">
        <w:rPr>
          <w:b/>
        </w:rPr>
        <w:t>=</w:t>
      </w:r>
      <w:proofErr w:type="gramStart"/>
      <w:r w:rsidRPr="006D5EAD">
        <w:rPr>
          <w:b/>
        </w:rPr>
        <w:t>40,learning</w:t>
      </w:r>
      <w:proofErr w:type="gramEnd"/>
      <w:r w:rsidRPr="006D5EAD">
        <w:rPr>
          <w:b/>
        </w:rPr>
        <w:t>_rate=0.0010,hidden_layer=1</w:t>
      </w:r>
    </w:p>
    <w:p w:rsidR="009C77E9" w:rsidRPr="006D5EAD" w:rsidRDefault="009C77E9" w:rsidP="009C77E9">
      <w:pPr>
        <w:rPr>
          <w:b/>
        </w:rPr>
      </w:pPr>
    </w:p>
    <w:p w:rsidR="009C77E9" w:rsidRPr="006D5EAD" w:rsidRDefault="009C77E9" w:rsidP="009C77E9">
      <w:pPr>
        <w:rPr>
          <w:b/>
        </w:rPr>
      </w:pPr>
      <w:r w:rsidRPr="006D5EAD">
        <w:rPr>
          <w:b/>
        </w:rPr>
        <w:t xml:space="preserve"> training time:5.2626</w:t>
      </w:r>
    </w:p>
    <w:p w:rsidR="009C77E9" w:rsidRPr="006D5EAD" w:rsidRDefault="009C77E9" w:rsidP="009C77E9">
      <w:pPr>
        <w:rPr>
          <w:b/>
        </w:rPr>
      </w:pPr>
      <w:r w:rsidRPr="006D5EAD">
        <w:rPr>
          <w:b/>
        </w:rPr>
        <w:t xml:space="preserve"> testing time:0.0362</w:t>
      </w:r>
    </w:p>
    <w:p w:rsidR="009C77E9" w:rsidRPr="006D5EAD" w:rsidRDefault="009C77E9" w:rsidP="009C77E9">
      <w:pPr>
        <w:rPr>
          <w:b/>
        </w:rPr>
      </w:pPr>
      <w:r w:rsidRPr="006D5EAD">
        <w:rPr>
          <w:b/>
        </w:rPr>
        <w:t xml:space="preserve"> training accuracy:0.93710</w:t>
      </w:r>
    </w:p>
    <w:p w:rsidR="009C77E9" w:rsidRPr="006D5EAD" w:rsidRDefault="009C77E9" w:rsidP="009C77E9">
      <w:pPr>
        <w:rPr>
          <w:b/>
        </w:rPr>
      </w:pPr>
      <w:r w:rsidRPr="006D5EAD">
        <w:rPr>
          <w:b/>
        </w:rPr>
        <w:t xml:space="preserve"> testing accuracy(e1):0.75100</w:t>
      </w:r>
    </w:p>
    <w:p w:rsidR="009C77E9" w:rsidRPr="006D5EAD" w:rsidRDefault="009C77E9" w:rsidP="009C77E9">
      <w:pPr>
        <w:rPr>
          <w:b/>
        </w:rPr>
      </w:pPr>
      <w:r w:rsidRPr="006D5EAD">
        <w:rPr>
          <w:b/>
        </w:rPr>
        <w:t xml:space="preserve"> testing accuracy(e2):0.90500</w:t>
      </w:r>
    </w:p>
    <w:p w:rsidR="009C77E9" w:rsidRPr="006D5EAD" w:rsidRDefault="009C77E9" w:rsidP="009C77E9">
      <w:pPr>
        <w:rPr>
          <w:b/>
        </w:rPr>
      </w:pPr>
      <w:r w:rsidRPr="006D5EAD">
        <w:rPr>
          <w:b/>
        </w:rPr>
        <w:t xml:space="preserve"> testing accuracy(e3):0.96500</w:t>
      </w:r>
    </w:p>
    <w:p w:rsidR="009C77E9" w:rsidRPr="006D5EAD" w:rsidRDefault="009C77E9" w:rsidP="009C77E9">
      <w:pPr>
        <w:rPr>
          <w:b/>
        </w:rPr>
      </w:pPr>
      <w:r w:rsidRPr="006D5EAD">
        <w:rPr>
          <w:b/>
        </w:rPr>
        <w:t xml:space="preserve"> testing accuracy(e4):0.98500</w:t>
      </w:r>
    </w:p>
    <w:p w:rsidR="009C77E9" w:rsidRPr="006D5EAD" w:rsidRDefault="009C77E9" w:rsidP="009C77E9">
      <w:pPr>
        <w:rPr>
          <w:b/>
        </w:rPr>
      </w:pPr>
      <w:r w:rsidRPr="006D5EAD">
        <w:rPr>
          <w:b/>
        </w:rPr>
        <w:t xml:space="preserve"> testing accuracy(e5):0.98900</w:t>
      </w:r>
    </w:p>
    <w:p w:rsidR="009C77E9" w:rsidRPr="006D5EAD" w:rsidRDefault="009C77E9" w:rsidP="009C77E9">
      <w:pPr>
        <w:rPr>
          <w:b/>
        </w:rPr>
      </w:pPr>
    </w:p>
    <w:p w:rsidR="009C77E9" w:rsidRPr="006D5EAD" w:rsidRDefault="009C77E9" w:rsidP="009C77E9">
      <w:pPr>
        <w:rPr>
          <w:b/>
        </w:rPr>
      </w:pPr>
      <w:r w:rsidRPr="006D5EAD">
        <w:rPr>
          <w:b/>
        </w:rPr>
        <w:t>/**************************************************/</w:t>
      </w:r>
    </w:p>
    <w:p w:rsidR="009C77E9" w:rsidRPr="006D5EAD" w:rsidRDefault="009C77E9" w:rsidP="009C77E9">
      <w:pPr>
        <w:rPr>
          <w:b/>
        </w:rPr>
      </w:pPr>
      <w:proofErr w:type="spellStart"/>
      <w:r w:rsidRPr="006D5EAD">
        <w:rPr>
          <w:b/>
        </w:rPr>
        <w:t>training_size</w:t>
      </w:r>
      <w:proofErr w:type="spellEnd"/>
      <w:r w:rsidRPr="006D5EAD">
        <w:rPr>
          <w:b/>
        </w:rPr>
        <w:t>=</w:t>
      </w:r>
      <w:proofErr w:type="gramStart"/>
      <w:r w:rsidRPr="006D5EAD">
        <w:rPr>
          <w:b/>
        </w:rPr>
        <w:t>1000,batch</w:t>
      </w:r>
      <w:proofErr w:type="gramEnd"/>
      <w:r w:rsidRPr="006D5EAD">
        <w:rPr>
          <w:b/>
        </w:rPr>
        <w:t>_size=1000,</w:t>
      </w:r>
    </w:p>
    <w:p w:rsidR="009C77E9" w:rsidRPr="006D5EAD" w:rsidRDefault="009C77E9" w:rsidP="009C77E9">
      <w:pPr>
        <w:rPr>
          <w:b/>
        </w:rPr>
      </w:pPr>
      <w:proofErr w:type="spellStart"/>
      <w:r w:rsidRPr="006D5EAD">
        <w:rPr>
          <w:b/>
        </w:rPr>
        <w:t>epoch_size</w:t>
      </w:r>
      <w:proofErr w:type="spellEnd"/>
      <w:r w:rsidRPr="006D5EAD">
        <w:rPr>
          <w:b/>
        </w:rPr>
        <w:t>=</w:t>
      </w:r>
      <w:proofErr w:type="gramStart"/>
      <w:r w:rsidRPr="006D5EAD">
        <w:rPr>
          <w:b/>
        </w:rPr>
        <w:t>40,learning</w:t>
      </w:r>
      <w:proofErr w:type="gramEnd"/>
      <w:r w:rsidRPr="006D5EAD">
        <w:rPr>
          <w:b/>
        </w:rPr>
        <w:t>_rate=0.0010,hidden_layer=2</w:t>
      </w:r>
    </w:p>
    <w:p w:rsidR="009C77E9" w:rsidRPr="006D5EAD" w:rsidRDefault="009C77E9" w:rsidP="009C77E9">
      <w:pPr>
        <w:rPr>
          <w:b/>
        </w:rPr>
      </w:pPr>
    </w:p>
    <w:p w:rsidR="009C77E9" w:rsidRPr="006D5EAD" w:rsidRDefault="009C77E9" w:rsidP="009C77E9">
      <w:pPr>
        <w:rPr>
          <w:b/>
        </w:rPr>
      </w:pPr>
      <w:r w:rsidRPr="006D5EAD">
        <w:rPr>
          <w:b/>
        </w:rPr>
        <w:t xml:space="preserve"> training time:16.2911</w:t>
      </w:r>
    </w:p>
    <w:p w:rsidR="009C77E9" w:rsidRPr="006D5EAD" w:rsidRDefault="009C77E9" w:rsidP="009C77E9">
      <w:pPr>
        <w:rPr>
          <w:b/>
        </w:rPr>
      </w:pPr>
      <w:r w:rsidRPr="006D5EAD">
        <w:rPr>
          <w:b/>
        </w:rPr>
        <w:t xml:space="preserve"> testing time:0.0412</w:t>
      </w:r>
    </w:p>
    <w:p w:rsidR="009C77E9" w:rsidRPr="006D5EAD" w:rsidRDefault="009C77E9" w:rsidP="009C77E9">
      <w:pPr>
        <w:rPr>
          <w:b/>
        </w:rPr>
      </w:pPr>
      <w:r w:rsidRPr="006D5EAD">
        <w:rPr>
          <w:b/>
        </w:rPr>
        <w:t xml:space="preserve"> training accuracy:0.97730</w:t>
      </w:r>
    </w:p>
    <w:p w:rsidR="009C77E9" w:rsidRPr="006D5EAD" w:rsidRDefault="009C77E9" w:rsidP="009C77E9">
      <w:pPr>
        <w:rPr>
          <w:b/>
        </w:rPr>
      </w:pPr>
      <w:r w:rsidRPr="006D5EAD">
        <w:rPr>
          <w:b/>
        </w:rPr>
        <w:t xml:space="preserve"> testing accuracy(e1):0.76600</w:t>
      </w:r>
    </w:p>
    <w:p w:rsidR="009C77E9" w:rsidRPr="006D5EAD" w:rsidRDefault="009C77E9" w:rsidP="009C77E9">
      <w:pPr>
        <w:rPr>
          <w:b/>
        </w:rPr>
      </w:pPr>
      <w:r w:rsidRPr="006D5EAD">
        <w:rPr>
          <w:b/>
        </w:rPr>
        <w:t xml:space="preserve"> testing accuracy(e2):0.92700</w:t>
      </w:r>
    </w:p>
    <w:p w:rsidR="009C77E9" w:rsidRPr="006D5EAD" w:rsidRDefault="009C77E9" w:rsidP="009C77E9">
      <w:pPr>
        <w:rPr>
          <w:b/>
        </w:rPr>
      </w:pPr>
      <w:r w:rsidRPr="006D5EAD">
        <w:rPr>
          <w:b/>
        </w:rPr>
        <w:t xml:space="preserve"> testing accuracy(e3):0.97500</w:t>
      </w:r>
    </w:p>
    <w:p w:rsidR="009C77E9" w:rsidRPr="006D5EAD" w:rsidRDefault="009C77E9" w:rsidP="009C77E9">
      <w:pPr>
        <w:rPr>
          <w:b/>
        </w:rPr>
      </w:pPr>
      <w:r w:rsidRPr="006D5EAD">
        <w:rPr>
          <w:b/>
        </w:rPr>
        <w:t xml:space="preserve"> testing accuracy(e4):0.99000</w:t>
      </w:r>
    </w:p>
    <w:p w:rsidR="009C77E9" w:rsidRPr="006D5EAD" w:rsidRDefault="009C77E9" w:rsidP="009C77E9">
      <w:pPr>
        <w:rPr>
          <w:b/>
        </w:rPr>
      </w:pPr>
      <w:r w:rsidRPr="006D5EAD">
        <w:rPr>
          <w:b/>
        </w:rPr>
        <w:t xml:space="preserve"> testing accuracy(e5):0.99700</w:t>
      </w:r>
    </w:p>
    <w:p w:rsidR="009C77E9" w:rsidRPr="006D5EAD" w:rsidRDefault="009C77E9" w:rsidP="009C77E9">
      <w:pPr>
        <w:rPr>
          <w:b/>
        </w:rPr>
      </w:pPr>
    </w:p>
    <w:p w:rsidR="009C77E9" w:rsidRPr="006D5EAD" w:rsidRDefault="009C77E9" w:rsidP="009C77E9">
      <w:pPr>
        <w:rPr>
          <w:b/>
        </w:rPr>
      </w:pPr>
      <w:r w:rsidRPr="006D5EAD">
        <w:rPr>
          <w:b/>
        </w:rPr>
        <w:t>/**************************************************/</w:t>
      </w:r>
    </w:p>
    <w:p w:rsidR="009C77E9" w:rsidRPr="006D5EAD" w:rsidRDefault="009C77E9" w:rsidP="009C77E9">
      <w:pPr>
        <w:rPr>
          <w:b/>
        </w:rPr>
      </w:pPr>
      <w:proofErr w:type="spellStart"/>
      <w:r w:rsidRPr="006D5EAD">
        <w:rPr>
          <w:b/>
        </w:rPr>
        <w:t>training_size</w:t>
      </w:r>
      <w:proofErr w:type="spellEnd"/>
      <w:r w:rsidRPr="006D5EAD">
        <w:rPr>
          <w:b/>
        </w:rPr>
        <w:t>=</w:t>
      </w:r>
      <w:proofErr w:type="gramStart"/>
      <w:r w:rsidRPr="006D5EAD">
        <w:rPr>
          <w:b/>
        </w:rPr>
        <w:t>1000,batch</w:t>
      </w:r>
      <w:proofErr w:type="gramEnd"/>
      <w:r w:rsidRPr="006D5EAD">
        <w:rPr>
          <w:b/>
        </w:rPr>
        <w:t>_size=1000,</w:t>
      </w:r>
    </w:p>
    <w:p w:rsidR="009C77E9" w:rsidRPr="006D5EAD" w:rsidRDefault="009C77E9" w:rsidP="009C77E9">
      <w:pPr>
        <w:rPr>
          <w:b/>
        </w:rPr>
      </w:pPr>
      <w:proofErr w:type="spellStart"/>
      <w:r w:rsidRPr="006D5EAD">
        <w:rPr>
          <w:b/>
        </w:rPr>
        <w:t>epoch_size</w:t>
      </w:r>
      <w:proofErr w:type="spellEnd"/>
      <w:r w:rsidRPr="006D5EAD">
        <w:rPr>
          <w:b/>
        </w:rPr>
        <w:t>=</w:t>
      </w:r>
      <w:proofErr w:type="gramStart"/>
      <w:r w:rsidRPr="006D5EAD">
        <w:rPr>
          <w:b/>
        </w:rPr>
        <w:t>40,learning</w:t>
      </w:r>
      <w:proofErr w:type="gramEnd"/>
      <w:r w:rsidRPr="006D5EAD">
        <w:rPr>
          <w:b/>
        </w:rPr>
        <w:t>_rate=0.0010,hidden_layer=3</w:t>
      </w:r>
    </w:p>
    <w:p w:rsidR="009C77E9" w:rsidRPr="006D5EAD" w:rsidRDefault="009C77E9" w:rsidP="009C77E9">
      <w:pPr>
        <w:rPr>
          <w:b/>
        </w:rPr>
      </w:pPr>
    </w:p>
    <w:p w:rsidR="009C77E9" w:rsidRPr="006D5EAD" w:rsidRDefault="009C77E9" w:rsidP="009C77E9">
      <w:pPr>
        <w:rPr>
          <w:b/>
        </w:rPr>
      </w:pPr>
      <w:r w:rsidRPr="006D5EAD">
        <w:rPr>
          <w:b/>
        </w:rPr>
        <w:t xml:space="preserve"> training time:39.4121</w:t>
      </w:r>
    </w:p>
    <w:p w:rsidR="009C77E9" w:rsidRPr="006D5EAD" w:rsidRDefault="009C77E9" w:rsidP="009C77E9">
      <w:pPr>
        <w:rPr>
          <w:b/>
        </w:rPr>
      </w:pPr>
      <w:r w:rsidRPr="006D5EAD">
        <w:rPr>
          <w:b/>
        </w:rPr>
        <w:t xml:space="preserve"> testing time:0.0505</w:t>
      </w:r>
    </w:p>
    <w:p w:rsidR="009C77E9" w:rsidRPr="006D5EAD" w:rsidRDefault="009C77E9" w:rsidP="009C77E9">
      <w:pPr>
        <w:rPr>
          <w:b/>
        </w:rPr>
      </w:pPr>
      <w:r w:rsidRPr="006D5EAD">
        <w:rPr>
          <w:b/>
        </w:rPr>
        <w:t xml:space="preserve"> training accuracy:0.98070</w:t>
      </w:r>
    </w:p>
    <w:p w:rsidR="009C77E9" w:rsidRPr="006D5EAD" w:rsidRDefault="009C77E9" w:rsidP="009C77E9">
      <w:pPr>
        <w:rPr>
          <w:b/>
        </w:rPr>
      </w:pPr>
      <w:r w:rsidRPr="006D5EAD">
        <w:rPr>
          <w:b/>
        </w:rPr>
        <w:t xml:space="preserve"> testing accuracy(e1):0.76200</w:t>
      </w:r>
    </w:p>
    <w:p w:rsidR="009C77E9" w:rsidRPr="006D5EAD" w:rsidRDefault="009C77E9" w:rsidP="009C77E9">
      <w:pPr>
        <w:rPr>
          <w:b/>
        </w:rPr>
      </w:pPr>
      <w:r w:rsidRPr="006D5EAD">
        <w:rPr>
          <w:b/>
        </w:rPr>
        <w:t xml:space="preserve"> testing accuracy(e2):0.92900</w:t>
      </w:r>
    </w:p>
    <w:p w:rsidR="009C77E9" w:rsidRPr="006D5EAD" w:rsidRDefault="009C77E9" w:rsidP="009C77E9">
      <w:pPr>
        <w:rPr>
          <w:b/>
        </w:rPr>
      </w:pPr>
      <w:r w:rsidRPr="006D5EAD">
        <w:rPr>
          <w:b/>
        </w:rPr>
        <w:t xml:space="preserve"> testing accuracy(e3):0.97800</w:t>
      </w:r>
    </w:p>
    <w:p w:rsidR="009C77E9" w:rsidRPr="006D5EAD" w:rsidRDefault="009C77E9" w:rsidP="009C77E9">
      <w:pPr>
        <w:rPr>
          <w:b/>
        </w:rPr>
      </w:pPr>
      <w:r w:rsidRPr="006D5EAD">
        <w:rPr>
          <w:b/>
        </w:rPr>
        <w:t xml:space="preserve"> testing accuracy(e4):0.99100</w:t>
      </w:r>
    </w:p>
    <w:p w:rsidR="009C77E9" w:rsidRPr="006D5EAD" w:rsidRDefault="009C77E9" w:rsidP="009C77E9">
      <w:pPr>
        <w:rPr>
          <w:b/>
        </w:rPr>
      </w:pPr>
      <w:r w:rsidRPr="006D5EAD">
        <w:rPr>
          <w:b/>
        </w:rPr>
        <w:t xml:space="preserve"> testing accuracy(e5):0.99700</w:t>
      </w:r>
    </w:p>
    <w:p w:rsidR="009C77E9" w:rsidRDefault="009C77E9" w:rsidP="009C77E9"/>
    <w:p w:rsidR="009C77E9" w:rsidRPr="006D5EAD" w:rsidRDefault="009C77E9" w:rsidP="009C77E9">
      <w:pPr>
        <w:rPr>
          <w:b/>
        </w:rPr>
      </w:pPr>
      <w:r w:rsidRPr="006D5EAD">
        <w:rPr>
          <w:b/>
        </w:rPr>
        <w:t>/**************************************************/</w:t>
      </w:r>
    </w:p>
    <w:p w:rsidR="009C77E9" w:rsidRPr="006D5EAD" w:rsidRDefault="009C77E9" w:rsidP="009C77E9">
      <w:pPr>
        <w:rPr>
          <w:b/>
        </w:rPr>
      </w:pPr>
      <w:proofErr w:type="spellStart"/>
      <w:r w:rsidRPr="006D5EAD">
        <w:rPr>
          <w:b/>
        </w:rPr>
        <w:t>training_size</w:t>
      </w:r>
      <w:proofErr w:type="spellEnd"/>
      <w:r w:rsidRPr="006D5EAD">
        <w:rPr>
          <w:b/>
        </w:rPr>
        <w:t>=</w:t>
      </w:r>
      <w:proofErr w:type="gramStart"/>
      <w:r w:rsidRPr="006D5EAD">
        <w:rPr>
          <w:b/>
        </w:rPr>
        <w:t>1000,batch</w:t>
      </w:r>
      <w:proofErr w:type="gramEnd"/>
      <w:r w:rsidRPr="006D5EAD">
        <w:rPr>
          <w:b/>
        </w:rPr>
        <w:t>_size=1000,</w:t>
      </w:r>
    </w:p>
    <w:p w:rsidR="009C77E9" w:rsidRPr="006D5EAD" w:rsidRDefault="009C77E9" w:rsidP="009C77E9">
      <w:pPr>
        <w:rPr>
          <w:b/>
        </w:rPr>
      </w:pPr>
      <w:proofErr w:type="spellStart"/>
      <w:r w:rsidRPr="006D5EAD">
        <w:rPr>
          <w:b/>
        </w:rPr>
        <w:t>epoch_size</w:t>
      </w:r>
      <w:proofErr w:type="spellEnd"/>
      <w:r w:rsidRPr="006D5EAD">
        <w:rPr>
          <w:b/>
        </w:rPr>
        <w:t>=</w:t>
      </w:r>
      <w:proofErr w:type="gramStart"/>
      <w:r w:rsidRPr="006D5EAD">
        <w:rPr>
          <w:b/>
        </w:rPr>
        <w:t>40,learning</w:t>
      </w:r>
      <w:proofErr w:type="gramEnd"/>
      <w:r w:rsidRPr="006D5EAD">
        <w:rPr>
          <w:b/>
        </w:rPr>
        <w:t>_rate=0.0010,hidden_layer=4</w:t>
      </w:r>
    </w:p>
    <w:p w:rsidR="009C77E9" w:rsidRPr="006D5EAD" w:rsidRDefault="009C77E9" w:rsidP="009C77E9">
      <w:pPr>
        <w:rPr>
          <w:b/>
        </w:rPr>
      </w:pPr>
    </w:p>
    <w:p w:rsidR="009C77E9" w:rsidRPr="006D5EAD" w:rsidRDefault="009C77E9" w:rsidP="009C77E9">
      <w:pPr>
        <w:rPr>
          <w:b/>
        </w:rPr>
      </w:pPr>
      <w:r w:rsidRPr="006D5EAD">
        <w:rPr>
          <w:b/>
        </w:rPr>
        <w:t xml:space="preserve"> training time:91.2250</w:t>
      </w:r>
    </w:p>
    <w:p w:rsidR="009C77E9" w:rsidRPr="006D5EAD" w:rsidRDefault="009C77E9" w:rsidP="009C77E9">
      <w:pPr>
        <w:rPr>
          <w:b/>
        </w:rPr>
      </w:pPr>
      <w:r w:rsidRPr="006D5EAD">
        <w:rPr>
          <w:b/>
        </w:rPr>
        <w:t xml:space="preserve"> testing time:0.0717</w:t>
      </w:r>
    </w:p>
    <w:p w:rsidR="009C77E9" w:rsidRPr="006D5EAD" w:rsidRDefault="009C77E9" w:rsidP="009C77E9">
      <w:pPr>
        <w:rPr>
          <w:b/>
        </w:rPr>
      </w:pPr>
      <w:r w:rsidRPr="006D5EAD">
        <w:rPr>
          <w:b/>
        </w:rPr>
        <w:t xml:space="preserve"> training accuracy:0.96090</w:t>
      </w:r>
    </w:p>
    <w:p w:rsidR="009C77E9" w:rsidRPr="006D5EAD" w:rsidRDefault="009C77E9" w:rsidP="009C77E9">
      <w:pPr>
        <w:rPr>
          <w:b/>
        </w:rPr>
      </w:pPr>
      <w:r w:rsidRPr="006D5EAD">
        <w:rPr>
          <w:b/>
        </w:rPr>
        <w:t xml:space="preserve"> testing accuracy(e1):0.77500</w:t>
      </w:r>
    </w:p>
    <w:p w:rsidR="009C77E9" w:rsidRPr="006D5EAD" w:rsidRDefault="009C77E9" w:rsidP="009C77E9">
      <w:pPr>
        <w:rPr>
          <w:b/>
        </w:rPr>
      </w:pPr>
      <w:r w:rsidRPr="006D5EAD">
        <w:rPr>
          <w:b/>
        </w:rPr>
        <w:t xml:space="preserve"> testing accuracy(e2):0.91700</w:t>
      </w:r>
    </w:p>
    <w:p w:rsidR="009C77E9" w:rsidRPr="006D5EAD" w:rsidRDefault="009C77E9" w:rsidP="009C77E9">
      <w:pPr>
        <w:rPr>
          <w:b/>
        </w:rPr>
      </w:pPr>
      <w:r w:rsidRPr="006D5EAD">
        <w:rPr>
          <w:b/>
        </w:rPr>
        <w:t xml:space="preserve"> testing accuracy(e3):0.97800</w:t>
      </w:r>
    </w:p>
    <w:p w:rsidR="009C77E9" w:rsidRPr="006D5EAD" w:rsidRDefault="009C77E9" w:rsidP="009C77E9">
      <w:pPr>
        <w:rPr>
          <w:b/>
        </w:rPr>
      </w:pPr>
      <w:r w:rsidRPr="006D5EAD">
        <w:rPr>
          <w:b/>
        </w:rPr>
        <w:t xml:space="preserve"> testing accuracy(e4):0.98900</w:t>
      </w:r>
    </w:p>
    <w:p w:rsidR="009C77E9" w:rsidRPr="006D5EAD" w:rsidRDefault="009C77E9" w:rsidP="009C77E9">
      <w:pPr>
        <w:rPr>
          <w:b/>
        </w:rPr>
      </w:pPr>
      <w:r w:rsidRPr="006D5EAD">
        <w:rPr>
          <w:b/>
        </w:rPr>
        <w:t xml:space="preserve"> testing accuracy(e5):0.99600</w:t>
      </w:r>
    </w:p>
    <w:p w:rsidR="009C77E9" w:rsidRDefault="009C77E9" w:rsidP="009C77E9"/>
    <w:p w:rsidR="009C77E9" w:rsidRPr="006D5EAD" w:rsidRDefault="009C77E9" w:rsidP="009C77E9">
      <w:pPr>
        <w:rPr>
          <w:b/>
        </w:rPr>
      </w:pPr>
      <w:r w:rsidRPr="006D5EAD">
        <w:rPr>
          <w:b/>
        </w:rPr>
        <w:t>/**************************************************/</w:t>
      </w:r>
    </w:p>
    <w:p w:rsidR="009C77E9" w:rsidRPr="006D5EAD" w:rsidRDefault="009C77E9" w:rsidP="009C77E9">
      <w:pPr>
        <w:rPr>
          <w:b/>
        </w:rPr>
      </w:pPr>
      <w:proofErr w:type="spellStart"/>
      <w:r w:rsidRPr="006D5EAD">
        <w:rPr>
          <w:b/>
        </w:rPr>
        <w:t>training_size</w:t>
      </w:r>
      <w:proofErr w:type="spellEnd"/>
      <w:r w:rsidRPr="006D5EAD">
        <w:rPr>
          <w:b/>
        </w:rPr>
        <w:t>=</w:t>
      </w:r>
      <w:proofErr w:type="gramStart"/>
      <w:r w:rsidRPr="006D5EAD">
        <w:rPr>
          <w:b/>
        </w:rPr>
        <w:t>2000,batch</w:t>
      </w:r>
      <w:proofErr w:type="gramEnd"/>
      <w:r w:rsidRPr="006D5EAD">
        <w:rPr>
          <w:b/>
        </w:rPr>
        <w:t>_size=100,</w:t>
      </w:r>
    </w:p>
    <w:p w:rsidR="009C77E9" w:rsidRPr="006D5EAD" w:rsidRDefault="009C77E9" w:rsidP="009C77E9">
      <w:pPr>
        <w:rPr>
          <w:b/>
        </w:rPr>
      </w:pPr>
      <w:proofErr w:type="spellStart"/>
      <w:r w:rsidRPr="006D5EAD">
        <w:rPr>
          <w:b/>
        </w:rPr>
        <w:t>epoch_size</w:t>
      </w:r>
      <w:proofErr w:type="spellEnd"/>
      <w:r w:rsidRPr="006D5EAD">
        <w:rPr>
          <w:b/>
        </w:rPr>
        <w:t>=</w:t>
      </w:r>
      <w:proofErr w:type="gramStart"/>
      <w:r w:rsidRPr="006D5EAD">
        <w:rPr>
          <w:b/>
        </w:rPr>
        <w:t>10,learning</w:t>
      </w:r>
      <w:proofErr w:type="gramEnd"/>
      <w:r w:rsidRPr="006D5EAD">
        <w:rPr>
          <w:b/>
        </w:rPr>
        <w:t>_rate=0.0010,hidden_layer=1</w:t>
      </w:r>
    </w:p>
    <w:p w:rsidR="009C77E9" w:rsidRPr="006D5EAD" w:rsidRDefault="009C77E9" w:rsidP="009C77E9">
      <w:pPr>
        <w:rPr>
          <w:b/>
        </w:rPr>
      </w:pPr>
    </w:p>
    <w:p w:rsidR="009C77E9" w:rsidRPr="006D5EAD" w:rsidRDefault="009C77E9" w:rsidP="009C77E9">
      <w:pPr>
        <w:rPr>
          <w:b/>
        </w:rPr>
      </w:pPr>
      <w:r w:rsidRPr="006D5EAD">
        <w:rPr>
          <w:b/>
        </w:rPr>
        <w:lastRenderedPageBreak/>
        <w:t xml:space="preserve"> training time:3.2933</w:t>
      </w:r>
    </w:p>
    <w:p w:rsidR="009C77E9" w:rsidRPr="006D5EAD" w:rsidRDefault="009C77E9" w:rsidP="009C77E9">
      <w:pPr>
        <w:rPr>
          <w:b/>
        </w:rPr>
      </w:pPr>
      <w:r w:rsidRPr="006D5EAD">
        <w:rPr>
          <w:b/>
        </w:rPr>
        <w:t xml:space="preserve"> testing time:0.0358</w:t>
      </w:r>
    </w:p>
    <w:p w:rsidR="009C77E9" w:rsidRPr="006D5EAD" w:rsidRDefault="009C77E9" w:rsidP="009C77E9">
      <w:pPr>
        <w:rPr>
          <w:b/>
        </w:rPr>
      </w:pPr>
      <w:r w:rsidRPr="006D5EAD">
        <w:rPr>
          <w:b/>
        </w:rPr>
        <w:t xml:space="preserve"> training accuracy:0.97800</w:t>
      </w:r>
    </w:p>
    <w:p w:rsidR="009C77E9" w:rsidRPr="006D5EAD" w:rsidRDefault="009C77E9" w:rsidP="009C77E9">
      <w:pPr>
        <w:rPr>
          <w:b/>
        </w:rPr>
      </w:pPr>
      <w:r w:rsidRPr="006D5EAD">
        <w:rPr>
          <w:b/>
        </w:rPr>
        <w:t xml:space="preserve"> testing accuracy(e1):0.79900</w:t>
      </w:r>
    </w:p>
    <w:p w:rsidR="009C77E9" w:rsidRPr="006D5EAD" w:rsidRDefault="009C77E9" w:rsidP="009C77E9">
      <w:pPr>
        <w:rPr>
          <w:b/>
        </w:rPr>
      </w:pPr>
      <w:r w:rsidRPr="006D5EAD">
        <w:rPr>
          <w:b/>
        </w:rPr>
        <w:t xml:space="preserve"> testing accuracy(e2):0.95000</w:t>
      </w:r>
    </w:p>
    <w:p w:rsidR="009C77E9" w:rsidRPr="006D5EAD" w:rsidRDefault="009C77E9" w:rsidP="009C77E9">
      <w:pPr>
        <w:rPr>
          <w:b/>
        </w:rPr>
      </w:pPr>
      <w:r w:rsidRPr="006D5EAD">
        <w:rPr>
          <w:b/>
        </w:rPr>
        <w:t xml:space="preserve"> testing accuracy(e3):0.98400</w:t>
      </w:r>
    </w:p>
    <w:p w:rsidR="009C77E9" w:rsidRPr="006D5EAD" w:rsidRDefault="009C77E9" w:rsidP="009C77E9">
      <w:pPr>
        <w:rPr>
          <w:b/>
        </w:rPr>
      </w:pPr>
      <w:r w:rsidRPr="006D5EAD">
        <w:rPr>
          <w:b/>
        </w:rPr>
        <w:t xml:space="preserve"> testing accuracy(e4):0.99500</w:t>
      </w:r>
    </w:p>
    <w:p w:rsidR="009C77E9" w:rsidRPr="006D5EAD" w:rsidRDefault="009C77E9" w:rsidP="009C77E9">
      <w:pPr>
        <w:rPr>
          <w:b/>
        </w:rPr>
      </w:pPr>
      <w:r w:rsidRPr="006D5EAD">
        <w:rPr>
          <w:b/>
        </w:rPr>
        <w:t xml:space="preserve"> testing accuracy(e5):0.99900</w:t>
      </w:r>
    </w:p>
    <w:p w:rsidR="009C77E9" w:rsidRDefault="009C77E9" w:rsidP="009C77E9"/>
    <w:p w:rsidR="009C77E9" w:rsidRPr="006D5EAD" w:rsidRDefault="009C77E9" w:rsidP="009C77E9">
      <w:pPr>
        <w:rPr>
          <w:b/>
        </w:rPr>
      </w:pPr>
      <w:r w:rsidRPr="006D5EAD">
        <w:rPr>
          <w:b/>
        </w:rPr>
        <w:t>/**************************************************/</w:t>
      </w:r>
    </w:p>
    <w:p w:rsidR="009C77E9" w:rsidRPr="006D5EAD" w:rsidRDefault="009C77E9" w:rsidP="009C77E9">
      <w:pPr>
        <w:rPr>
          <w:b/>
        </w:rPr>
      </w:pPr>
      <w:proofErr w:type="spellStart"/>
      <w:r w:rsidRPr="006D5EAD">
        <w:rPr>
          <w:b/>
        </w:rPr>
        <w:t>training_size</w:t>
      </w:r>
      <w:proofErr w:type="spellEnd"/>
      <w:r w:rsidRPr="006D5EAD">
        <w:rPr>
          <w:b/>
        </w:rPr>
        <w:t>=</w:t>
      </w:r>
      <w:proofErr w:type="gramStart"/>
      <w:r w:rsidRPr="006D5EAD">
        <w:rPr>
          <w:b/>
        </w:rPr>
        <w:t>2000,batch</w:t>
      </w:r>
      <w:proofErr w:type="gramEnd"/>
      <w:r w:rsidRPr="006D5EAD">
        <w:rPr>
          <w:b/>
        </w:rPr>
        <w:t>_size=100,</w:t>
      </w:r>
    </w:p>
    <w:p w:rsidR="009C77E9" w:rsidRPr="006D5EAD" w:rsidRDefault="009C77E9" w:rsidP="009C77E9">
      <w:pPr>
        <w:rPr>
          <w:b/>
        </w:rPr>
      </w:pPr>
      <w:proofErr w:type="spellStart"/>
      <w:r w:rsidRPr="006D5EAD">
        <w:rPr>
          <w:b/>
        </w:rPr>
        <w:t>epoch_size</w:t>
      </w:r>
      <w:proofErr w:type="spellEnd"/>
      <w:r w:rsidRPr="006D5EAD">
        <w:rPr>
          <w:b/>
        </w:rPr>
        <w:t>=</w:t>
      </w:r>
      <w:proofErr w:type="gramStart"/>
      <w:r w:rsidRPr="006D5EAD">
        <w:rPr>
          <w:b/>
        </w:rPr>
        <w:t>10,learning</w:t>
      </w:r>
      <w:proofErr w:type="gramEnd"/>
      <w:r w:rsidRPr="006D5EAD">
        <w:rPr>
          <w:b/>
        </w:rPr>
        <w:t>_rate=0.0010,hidden_layer=2</w:t>
      </w:r>
    </w:p>
    <w:p w:rsidR="009C77E9" w:rsidRPr="006D5EAD" w:rsidRDefault="009C77E9" w:rsidP="009C77E9">
      <w:pPr>
        <w:rPr>
          <w:b/>
        </w:rPr>
      </w:pPr>
    </w:p>
    <w:p w:rsidR="009C77E9" w:rsidRPr="006D5EAD" w:rsidRDefault="009C77E9" w:rsidP="009C77E9">
      <w:pPr>
        <w:rPr>
          <w:b/>
        </w:rPr>
      </w:pPr>
      <w:r w:rsidRPr="006D5EAD">
        <w:rPr>
          <w:b/>
        </w:rPr>
        <w:t xml:space="preserve"> training time:9.2754</w:t>
      </w:r>
    </w:p>
    <w:p w:rsidR="009C77E9" w:rsidRPr="006D5EAD" w:rsidRDefault="009C77E9" w:rsidP="009C77E9">
      <w:pPr>
        <w:rPr>
          <w:b/>
        </w:rPr>
      </w:pPr>
      <w:r w:rsidRPr="006D5EAD">
        <w:rPr>
          <w:b/>
        </w:rPr>
        <w:t xml:space="preserve"> testing time:0.0416</w:t>
      </w:r>
    </w:p>
    <w:p w:rsidR="009C77E9" w:rsidRPr="006D5EAD" w:rsidRDefault="009C77E9" w:rsidP="009C77E9">
      <w:pPr>
        <w:rPr>
          <w:b/>
        </w:rPr>
      </w:pPr>
      <w:r w:rsidRPr="006D5EAD">
        <w:rPr>
          <w:b/>
        </w:rPr>
        <w:t xml:space="preserve"> training accuracy:0.98700</w:t>
      </w:r>
    </w:p>
    <w:p w:rsidR="009C77E9" w:rsidRPr="006D5EAD" w:rsidRDefault="009C77E9" w:rsidP="009C77E9">
      <w:pPr>
        <w:rPr>
          <w:b/>
        </w:rPr>
      </w:pPr>
      <w:r w:rsidRPr="006D5EAD">
        <w:rPr>
          <w:b/>
        </w:rPr>
        <w:t xml:space="preserve"> testing accuracy(e1):0.78800</w:t>
      </w:r>
    </w:p>
    <w:p w:rsidR="009C77E9" w:rsidRPr="006D5EAD" w:rsidRDefault="009C77E9" w:rsidP="009C77E9">
      <w:pPr>
        <w:rPr>
          <w:b/>
        </w:rPr>
      </w:pPr>
      <w:r w:rsidRPr="006D5EAD">
        <w:rPr>
          <w:b/>
        </w:rPr>
        <w:t xml:space="preserve"> testing accuracy(e2):0.93700</w:t>
      </w:r>
    </w:p>
    <w:p w:rsidR="009C77E9" w:rsidRPr="006D5EAD" w:rsidRDefault="009C77E9" w:rsidP="009C77E9">
      <w:pPr>
        <w:rPr>
          <w:b/>
        </w:rPr>
      </w:pPr>
      <w:r w:rsidRPr="006D5EAD">
        <w:rPr>
          <w:b/>
        </w:rPr>
        <w:t xml:space="preserve"> testing accuracy(e3):0.97600</w:t>
      </w:r>
    </w:p>
    <w:p w:rsidR="009C77E9" w:rsidRPr="006D5EAD" w:rsidRDefault="009C77E9" w:rsidP="009C77E9">
      <w:pPr>
        <w:rPr>
          <w:b/>
        </w:rPr>
      </w:pPr>
      <w:r w:rsidRPr="006D5EAD">
        <w:rPr>
          <w:b/>
        </w:rPr>
        <w:t xml:space="preserve"> testing accuracy(e4):0.99000</w:t>
      </w:r>
    </w:p>
    <w:p w:rsidR="009C77E9" w:rsidRPr="006D5EAD" w:rsidRDefault="009C77E9" w:rsidP="009C77E9">
      <w:pPr>
        <w:rPr>
          <w:b/>
        </w:rPr>
      </w:pPr>
      <w:r w:rsidRPr="006D5EAD">
        <w:rPr>
          <w:b/>
        </w:rPr>
        <w:t xml:space="preserve"> testing accuracy(e5):0.99900</w:t>
      </w:r>
    </w:p>
    <w:p w:rsidR="009C77E9" w:rsidRDefault="009C77E9" w:rsidP="009C77E9"/>
    <w:p w:rsidR="009C77E9" w:rsidRPr="006D5EAD" w:rsidRDefault="009C77E9" w:rsidP="009C77E9">
      <w:pPr>
        <w:rPr>
          <w:b/>
        </w:rPr>
      </w:pPr>
      <w:r w:rsidRPr="006D5EAD">
        <w:rPr>
          <w:b/>
        </w:rPr>
        <w:t>/**************************************************/</w:t>
      </w:r>
    </w:p>
    <w:p w:rsidR="009C77E9" w:rsidRPr="006D5EAD" w:rsidRDefault="009C77E9" w:rsidP="009C77E9">
      <w:pPr>
        <w:rPr>
          <w:b/>
        </w:rPr>
      </w:pPr>
      <w:proofErr w:type="spellStart"/>
      <w:r w:rsidRPr="006D5EAD">
        <w:rPr>
          <w:b/>
        </w:rPr>
        <w:t>training_size</w:t>
      </w:r>
      <w:proofErr w:type="spellEnd"/>
      <w:r w:rsidRPr="006D5EAD">
        <w:rPr>
          <w:b/>
        </w:rPr>
        <w:t>=</w:t>
      </w:r>
      <w:proofErr w:type="gramStart"/>
      <w:r w:rsidRPr="006D5EAD">
        <w:rPr>
          <w:b/>
        </w:rPr>
        <w:t>2000,batch</w:t>
      </w:r>
      <w:proofErr w:type="gramEnd"/>
      <w:r w:rsidRPr="006D5EAD">
        <w:rPr>
          <w:b/>
        </w:rPr>
        <w:t>_size=100,</w:t>
      </w:r>
    </w:p>
    <w:p w:rsidR="009C77E9" w:rsidRPr="006D5EAD" w:rsidRDefault="009C77E9" w:rsidP="009C77E9">
      <w:pPr>
        <w:rPr>
          <w:b/>
        </w:rPr>
      </w:pPr>
      <w:proofErr w:type="spellStart"/>
      <w:r w:rsidRPr="006D5EAD">
        <w:rPr>
          <w:b/>
        </w:rPr>
        <w:t>epoch_size</w:t>
      </w:r>
      <w:proofErr w:type="spellEnd"/>
      <w:r w:rsidRPr="006D5EAD">
        <w:rPr>
          <w:b/>
        </w:rPr>
        <w:t>=</w:t>
      </w:r>
      <w:proofErr w:type="gramStart"/>
      <w:r w:rsidRPr="006D5EAD">
        <w:rPr>
          <w:b/>
        </w:rPr>
        <w:t>10,learning</w:t>
      </w:r>
      <w:proofErr w:type="gramEnd"/>
      <w:r w:rsidRPr="006D5EAD">
        <w:rPr>
          <w:b/>
        </w:rPr>
        <w:t>_rate=0.0010,hidden_layer=3</w:t>
      </w:r>
    </w:p>
    <w:p w:rsidR="009C77E9" w:rsidRPr="006D5EAD" w:rsidRDefault="009C77E9" w:rsidP="009C77E9">
      <w:pPr>
        <w:rPr>
          <w:b/>
        </w:rPr>
      </w:pPr>
    </w:p>
    <w:p w:rsidR="009C77E9" w:rsidRPr="006D5EAD" w:rsidRDefault="009C77E9" w:rsidP="009C77E9">
      <w:pPr>
        <w:rPr>
          <w:b/>
        </w:rPr>
      </w:pPr>
      <w:r w:rsidRPr="006D5EAD">
        <w:rPr>
          <w:b/>
        </w:rPr>
        <w:t xml:space="preserve"> training time:22.2305</w:t>
      </w:r>
    </w:p>
    <w:p w:rsidR="009C77E9" w:rsidRPr="006D5EAD" w:rsidRDefault="009C77E9" w:rsidP="009C77E9">
      <w:pPr>
        <w:rPr>
          <w:b/>
        </w:rPr>
      </w:pPr>
      <w:r w:rsidRPr="006D5EAD">
        <w:rPr>
          <w:b/>
        </w:rPr>
        <w:t xml:space="preserve"> testing time:0.0508</w:t>
      </w:r>
    </w:p>
    <w:p w:rsidR="009C77E9" w:rsidRPr="006D5EAD" w:rsidRDefault="009C77E9" w:rsidP="009C77E9">
      <w:pPr>
        <w:rPr>
          <w:b/>
        </w:rPr>
      </w:pPr>
      <w:r w:rsidRPr="006D5EAD">
        <w:rPr>
          <w:b/>
        </w:rPr>
        <w:t xml:space="preserve"> training accuracy:0.98700</w:t>
      </w:r>
    </w:p>
    <w:p w:rsidR="009C77E9" w:rsidRPr="006D5EAD" w:rsidRDefault="009C77E9" w:rsidP="009C77E9">
      <w:pPr>
        <w:rPr>
          <w:b/>
        </w:rPr>
      </w:pPr>
      <w:r w:rsidRPr="006D5EAD">
        <w:rPr>
          <w:b/>
        </w:rPr>
        <w:t xml:space="preserve"> testing accuracy(e1):0.77900</w:t>
      </w:r>
    </w:p>
    <w:p w:rsidR="009C77E9" w:rsidRPr="006D5EAD" w:rsidRDefault="009C77E9" w:rsidP="009C77E9">
      <w:pPr>
        <w:rPr>
          <w:b/>
        </w:rPr>
      </w:pPr>
      <w:r w:rsidRPr="006D5EAD">
        <w:rPr>
          <w:b/>
        </w:rPr>
        <w:t xml:space="preserve"> testing accuracy(e2):0.93800</w:t>
      </w:r>
    </w:p>
    <w:p w:rsidR="009C77E9" w:rsidRPr="006D5EAD" w:rsidRDefault="009C77E9" w:rsidP="009C77E9">
      <w:pPr>
        <w:rPr>
          <w:b/>
        </w:rPr>
      </w:pPr>
      <w:r w:rsidRPr="006D5EAD">
        <w:rPr>
          <w:b/>
        </w:rPr>
        <w:lastRenderedPageBreak/>
        <w:t xml:space="preserve"> testing accuracy(e3):0.97400</w:t>
      </w:r>
    </w:p>
    <w:p w:rsidR="009C77E9" w:rsidRPr="006D5EAD" w:rsidRDefault="009C77E9" w:rsidP="009C77E9">
      <w:pPr>
        <w:rPr>
          <w:b/>
        </w:rPr>
      </w:pPr>
      <w:r w:rsidRPr="006D5EAD">
        <w:rPr>
          <w:b/>
        </w:rPr>
        <w:t xml:space="preserve"> testing accuracy(e4):0.98300</w:t>
      </w:r>
    </w:p>
    <w:p w:rsidR="009C77E9" w:rsidRPr="006D5EAD" w:rsidRDefault="009C77E9" w:rsidP="009C77E9">
      <w:pPr>
        <w:rPr>
          <w:b/>
        </w:rPr>
      </w:pPr>
      <w:r w:rsidRPr="006D5EAD">
        <w:rPr>
          <w:b/>
        </w:rPr>
        <w:t xml:space="preserve"> testing accuracy(e5):0.99400</w:t>
      </w:r>
    </w:p>
    <w:p w:rsidR="009C77E9" w:rsidRPr="006D5EAD" w:rsidRDefault="009C77E9" w:rsidP="009C77E9">
      <w:pPr>
        <w:rPr>
          <w:b/>
        </w:rPr>
      </w:pPr>
    </w:p>
    <w:p w:rsidR="009C77E9" w:rsidRPr="00374A97" w:rsidRDefault="009C77E9" w:rsidP="009C77E9">
      <w:pPr>
        <w:rPr>
          <w:b/>
        </w:rPr>
      </w:pPr>
      <w:r w:rsidRPr="00374A97">
        <w:rPr>
          <w:b/>
        </w:rPr>
        <w:t>/**************************************************/</w:t>
      </w:r>
    </w:p>
    <w:p w:rsidR="009C77E9" w:rsidRPr="00374A97" w:rsidRDefault="009C77E9" w:rsidP="009C77E9">
      <w:pPr>
        <w:rPr>
          <w:b/>
        </w:rPr>
      </w:pPr>
      <w:proofErr w:type="spellStart"/>
      <w:r w:rsidRPr="00374A97">
        <w:rPr>
          <w:b/>
        </w:rPr>
        <w:t>training_size</w:t>
      </w:r>
      <w:proofErr w:type="spellEnd"/>
      <w:r w:rsidRPr="00374A97">
        <w:rPr>
          <w:b/>
        </w:rPr>
        <w:t>=</w:t>
      </w:r>
      <w:proofErr w:type="gramStart"/>
      <w:r w:rsidRPr="00374A97">
        <w:rPr>
          <w:b/>
        </w:rPr>
        <w:t>2000,batch</w:t>
      </w:r>
      <w:proofErr w:type="gramEnd"/>
      <w:r w:rsidRPr="00374A97">
        <w:rPr>
          <w:b/>
        </w:rPr>
        <w:t>_size=100,</w:t>
      </w:r>
    </w:p>
    <w:p w:rsidR="009C77E9" w:rsidRPr="00374A97" w:rsidRDefault="009C77E9" w:rsidP="009C77E9">
      <w:pPr>
        <w:rPr>
          <w:b/>
        </w:rPr>
      </w:pPr>
      <w:proofErr w:type="spellStart"/>
      <w:r w:rsidRPr="00374A97">
        <w:rPr>
          <w:b/>
        </w:rPr>
        <w:t>epoch_size</w:t>
      </w:r>
      <w:proofErr w:type="spellEnd"/>
      <w:r w:rsidRPr="00374A97">
        <w:rPr>
          <w:b/>
        </w:rPr>
        <w:t>=</w:t>
      </w:r>
      <w:proofErr w:type="gramStart"/>
      <w:r w:rsidRPr="00374A97">
        <w:rPr>
          <w:b/>
        </w:rPr>
        <w:t>10,learning</w:t>
      </w:r>
      <w:proofErr w:type="gramEnd"/>
      <w:r w:rsidRPr="00374A97">
        <w:rPr>
          <w:b/>
        </w:rPr>
        <w:t>_rate=0.0010,hidden_layer=4</w:t>
      </w:r>
    </w:p>
    <w:p w:rsidR="009C77E9" w:rsidRPr="00374A97" w:rsidRDefault="009C77E9" w:rsidP="009C77E9">
      <w:pPr>
        <w:rPr>
          <w:b/>
        </w:rPr>
      </w:pPr>
    </w:p>
    <w:p w:rsidR="009C77E9" w:rsidRPr="00374A97" w:rsidRDefault="009C77E9" w:rsidP="009C77E9">
      <w:pPr>
        <w:rPr>
          <w:b/>
        </w:rPr>
      </w:pPr>
      <w:r w:rsidRPr="00374A97">
        <w:rPr>
          <w:b/>
        </w:rPr>
        <w:t xml:space="preserve"> training time:51.3219</w:t>
      </w:r>
    </w:p>
    <w:p w:rsidR="009C77E9" w:rsidRPr="00374A97" w:rsidRDefault="009C77E9" w:rsidP="009C77E9">
      <w:pPr>
        <w:rPr>
          <w:b/>
        </w:rPr>
      </w:pPr>
      <w:r w:rsidRPr="00374A97">
        <w:rPr>
          <w:b/>
        </w:rPr>
        <w:t xml:space="preserve"> testing time:0.0725</w:t>
      </w:r>
    </w:p>
    <w:p w:rsidR="009C77E9" w:rsidRPr="00374A97" w:rsidRDefault="009C77E9" w:rsidP="009C77E9">
      <w:pPr>
        <w:rPr>
          <w:b/>
        </w:rPr>
      </w:pPr>
      <w:r w:rsidRPr="00374A97">
        <w:rPr>
          <w:b/>
        </w:rPr>
        <w:t xml:space="preserve"> training accuracy:0.90100</w:t>
      </w:r>
    </w:p>
    <w:p w:rsidR="009C77E9" w:rsidRPr="00374A97" w:rsidRDefault="009C77E9" w:rsidP="009C77E9">
      <w:pPr>
        <w:rPr>
          <w:b/>
        </w:rPr>
      </w:pPr>
      <w:r w:rsidRPr="00374A97">
        <w:rPr>
          <w:b/>
        </w:rPr>
        <w:t xml:space="preserve"> testing accuracy(e1):0.78100</w:t>
      </w:r>
    </w:p>
    <w:p w:rsidR="009C77E9" w:rsidRPr="00374A97" w:rsidRDefault="009C77E9" w:rsidP="009C77E9">
      <w:pPr>
        <w:rPr>
          <w:b/>
        </w:rPr>
      </w:pPr>
      <w:r w:rsidRPr="00374A97">
        <w:rPr>
          <w:b/>
        </w:rPr>
        <w:t xml:space="preserve"> testing accuracy(e2):0.90900</w:t>
      </w:r>
    </w:p>
    <w:p w:rsidR="009C77E9" w:rsidRPr="00374A97" w:rsidRDefault="009C77E9" w:rsidP="009C77E9">
      <w:pPr>
        <w:rPr>
          <w:b/>
        </w:rPr>
      </w:pPr>
      <w:r w:rsidRPr="00374A97">
        <w:rPr>
          <w:b/>
        </w:rPr>
        <w:t xml:space="preserve"> testing accuracy(e3):0.96000</w:t>
      </w:r>
    </w:p>
    <w:p w:rsidR="009C77E9" w:rsidRPr="00374A97" w:rsidRDefault="009C77E9" w:rsidP="009C77E9">
      <w:pPr>
        <w:rPr>
          <w:b/>
        </w:rPr>
      </w:pPr>
      <w:r w:rsidRPr="00374A97">
        <w:rPr>
          <w:b/>
        </w:rPr>
        <w:t xml:space="preserve"> testing accuracy(e4):0.98300</w:t>
      </w:r>
    </w:p>
    <w:p w:rsidR="009C77E9" w:rsidRPr="00374A97" w:rsidRDefault="009C77E9" w:rsidP="009C77E9">
      <w:pPr>
        <w:rPr>
          <w:b/>
        </w:rPr>
      </w:pPr>
      <w:r w:rsidRPr="00374A97">
        <w:rPr>
          <w:b/>
        </w:rPr>
        <w:t xml:space="preserve"> testing accuracy(e5):0.99600</w:t>
      </w:r>
    </w:p>
    <w:p w:rsidR="009C77E9" w:rsidRDefault="009C77E9" w:rsidP="009C77E9"/>
    <w:p w:rsidR="009C77E9" w:rsidRPr="009E4F01" w:rsidRDefault="009C77E9" w:rsidP="009C77E9">
      <w:pPr>
        <w:rPr>
          <w:b/>
        </w:rPr>
      </w:pPr>
      <w:r w:rsidRPr="009E4F01">
        <w:rPr>
          <w:b/>
        </w:rPr>
        <w:t>/**************************************************/</w:t>
      </w:r>
    </w:p>
    <w:p w:rsidR="009C77E9" w:rsidRPr="009E4F01" w:rsidRDefault="009C77E9" w:rsidP="009C77E9">
      <w:pPr>
        <w:rPr>
          <w:b/>
        </w:rPr>
      </w:pPr>
      <w:proofErr w:type="spellStart"/>
      <w:r w:rsidRPr="009E4F01">
        <w:rPr>
          <w:b/>
        </w:rPr>
        <w:t>training_size</w:t>
      </w:r>
      <w:proofErr w:type="spellEnd"/>
      <w:r w:rsidRPr="009E4F01">
        <w:rPr>
          <w:b/>
        </w:rPr>
        <w:t>=</w:t>
      </w:r>
      <w:proofErr w:type="gramStart"/>
      <w:r w:rsidRPr="009E4F01">
        <w:rPr>
          <w:b/>
        </w:rPr>
        <w:t>2000,batch</w:t>
      </w:r>
      <w:proofErr w:type="gramEnd"/>
      <w:r w:rsidRPr="009E4F01">
        <w:rPr>
          <w:b/>
        </w:rPr>
        <w:t>_size=100,</w:t>
      </w:r>
    </w:p>
    <w:p w:rsidR="009C77E9" w:rsidRPr="009E4F01" w:rsidRDefault="009C77E9" w:rsidP="009C77E9">
      <w:pPr>
        <w:rPr>
          <w:b/>
        </w:rPr>
      </w:pPr>
      <w:proofErr w:type="spellStart"/>
      <w:r w:rsidRPr="009E4F01">
        <w:rPr>
          <w:b/>
        </w:rPr>
        <w:t>epoch_size</w:t>
      </w:r>
      <w:proofErr w:type="spellEnd"/>
      <w:r w:rsidRPr="009E4F01">
        <w:rPr>
          <w:b/>
        </w:rPr>
        <w:t>=</w:t>
      </w:r>
      <w:proofErr w:type="gramStart"/>
      <w:r w:rsidRPr="009E4F01">
        <w:rPr>
          <w:b/>
        </w:rPr>
        <w:t>20,learning</w:t>
      </w:r>
      <w:proofErr w:type="gramEnd"/>
      <w:r w:rsidRPr="009E4F01">
        <w:rPr>
          <w:b/>
        </w:rPr>
        <w:t>_rate=0.0010,hidden_layer=1</w:t>
      </w:r>
    </w:p>
    <w:p w:rsidR="009C77E9" w:rsidRPr="009E4F01" w:rsidRDefault="009C77E9" w:rsidP="009C77E9">
      <w:pPr>
        <w:rPr>
          <w:b/>
        </w:rPr>
      </w:pPr>
    </w:p>
    <w:p w:rsidR="009C77E9" w:rsidRPr="009E4F01" w:rsidRDefault="009C77E9" w:rsidP="009C77E9">
      <w:pPr>
        <w:rPr>
          <w:b/>
        </w:rPr>
      </w:pPr>
      <w:r w:rsidRPr="009E4F01">
        <w:rPr>
          <w:b/>
        </w:rPr>
        <w:t xml:space="preserve"> training time:6.5094</w:t>
      </w:r>
    </w:p>
    <w:p w:rsidR="009C77E9" w:rsidRPr="009E4F01" w:rsidRDefault="009C77E9" w:rsidP="009C77E9">
      <w:pPr>
        <w:rPr>
          <w:b/>
        </w:rPr>
      </w:pPr>
      <w:r w:rsidRPr="009E4F01">
        <w:rPr>
          <w:b/>
        </w:rPr>
        <w:t xml:space="preserve"> testing time:0.0361</w:t>
      </w:r>
    </w:p>
    <w:p w:rsidR="009C77E9" w:rsidRPr="009E4F01" w:rsidRDefault="009C77E9" w:rsidP="009C77E9">
      <w:pPr>
        <w:rPr>
          <w:b/>
        </w:rPr>
      </w:pPr>
      <w:r w:rsidRPr="009E4F01">
        <w:rPr>
          <w:b/>
        </w:rPr>
        <w:t xml:space="preserve"> training accuracy:0.98900</w:t>
      </w:r>
    </w:p>
    <w:p w:rsidR="009C77E9" w:rsidRPr="009E4F01" w:rsidRDefault="009C77E9" w:rsidP="009C77E9">
      <w:pPr>
        <w:rPr>
          <w:b/>
        </w:rPr>
      </w:pPr>
      <w:r w:rsidRPr="009E4F01">
        <w:rPr>
          <w:b/>
        </w:rPr>
        <w:t xml:space="preserve"> testing accuracy(e1):0.79700</w:t>
      </w:r>
    </w:p>
    <w:p w:rsidR="009C77E9" w:rsidRPr="009E4F01" w:rsidRDefault="009C77E9" w:rsidP="009C77E9">
      <w:pPr>
        <w:rPr>
          <w:b/>
        </w:rPr>
      </w:pPr>
      <w:r w:rsidRPr="009E4F01">
        <w:rPr>
          <w:b/>
        </w:rPr>
        <w:t xml:space="preserve"> testing accuracy(e2):0.94300</w:t>
      </w:r>
    </w:p>
    <w:p w:rsidR="009C77E9" w:rsidRPr="009E4F01" w:rsidRDefault="009C77E9" w:rsidP="009C77E9">
      <w:pPr>
        <w:rPr>
          <w:b/>
        </w:rPr>
      </w:pPr>
      <w:r w:rsidRPr="009E4F01">
        <w:rPr>
          <w:b/>
        </w:rPr>
        <w:t xml:space="preserve"> testing accuracy(e3):0.98000</w:t>
      </w:r>
    </w:p>
    <w:p w:rsidR="009C77E9" w:rsidRPr="009E4F01" w:rsidRDefault="009C77E9" w:rsidP="009C77E9">
      <w:pPr>
        <w:rPr>
          <w:b/>
        </w:rPr>
      </w:pPr>
      <w:r w:rsidRPr="009E4F01">
        <w:rPr>
          <w:b/>
        </w:rPr>
        <w:t xml:space="preserve"> testing accuracy(e4):0.99500</w:t>
      </w:r>
    </w:p>
    <w:p w:rsidR="009C77E9" w:rsidRPr="009E4F01" w:rsidRDefault="009C77E9" w:rsidP="009C77E9">
      <w:pPr>
        <w:rPr>
          <w:b/>
        </w:rPr>
      </w:pPr>
      <w:r w:rsidRPr="009E4F01">
        <w:rPr>
          <w:b/>
        </w:rPr>
        <w:t xml:space="preserve"> testing accuracy(e5):0.99700</w:t>
      </w:r>
    </w:p>
    <w:p w:rsidR="009C77E9" w:rsidRDefault="009C77E9" w:rsidP="009C77E9"/>
    <w:p w:rsidR="009C77E9" w:rsidRPr="00017F05" w:rsidRDefault="009C77E9" w:rsidP="009C77E9">
      <w:pPr>
        <w:rPr>
          <w:b/>
        </w:rPr>
      </w:pPr>
      <w:r w:rsidRPr="00017F05">
        <w:rPr>
          <w:b/>
        </w:rPr>
        <w:t>/**************************************************/</w:t>
      </w:r>
    </w:p>
    <w:p w:rsidR="009C77E9" w:rsidRPr="00017F05" w:rsidRDefault="009C77E9" w:rsidP="009C77E9">
      <w:pPr>
        <w:rPr>
          <w:b/>
        </w:rPr>
      </w:pPr>
      <w:proofErr w:type="spellStart"/>
      <w:r w:rsidRPr="00017F05">
        <w:rPr>
          <w:b/>
        </w:rPr>
        <w:lastRenderedPageBreak/>
        <w:t>training_size</w:t>
      </w:r>
      <w:proofErr w:type="spellEnd"/>
      <w:r w:rsidRPr="00017F05">
        <w:rPr>
          <w:b/>
        </w:rPr>
        <w:t>=</w:t>
      </w:r>
      <w:proofErr w:type="gramStart"/>
      <w:r w:rsidRPr="00017F05">
        <w:rPr>
          <w:b/>
        </w:rPr>
        <w:t>2000,batch</w:t>
      </w:r>
      <w:proofErr w:type="gramEnd"/>
      <w:r w:rsidRPr="00017F05">
        <w:rPr>
          <w:b/>
        </w:rPr>
        <w:t>_size=100,</w:t>
      </w:r>
    </w:p>
    <w:p w:rsidR="009C77E9" w:rsidRPr="00017F05" w:rsidRDefault="009C77E9" w:rsidP="009C77E9">
      <w:pPr>
        <w:rPr>
          <w:b/>
        </w:rPr>
      </w:pPr>
      <w:proofErr w:type="spellStart"/>
      <w:r w:rsidRPr="00017F05">
        <w:rPr>
          <w:b/>
        </w:rPr>
        <w:t>epoch_size</w:t>
      </w:r>
      <w:proofErr w:type="spellEnd"/>
      <w:r w:rsidRPr="00017F05">
        <w:rPr>
          <w:b/>
        </w:rPr>
        <w:t>=</w:t>
      </w:r>
      <w:proofErr w:type="gramStart"/>
      <w:r w:rsidRPr="00017F05">
        <w:rPr>
          <w:b/>
        </w:rPr>
        <w:t>20,learning</w:t>
      </w:r>
      <w:proofErr w:type="gramEnd"/>
      <w:r w:rsidRPr="00017F05">
        <w:rPr>
          <w:b/>
        </w:rPr>
        <w:t>_rate=0.0010,hidden_layer=2</w:t>
      </w:r>
    </w:p>
    <w:p w:rsidR="009C77E9" w:rsidRPr="00017F05" w:rsidRDefault="009C77E9" w:rsidP="009C77E9">
      <w:pPr>
        <w:rPr>
          <w:b/>
        </w:rPr>
      </w:pPr>
    </w:p>
    <w:p w:rsidR="009C77E9" w:rsidRPr="00017F05" w:rsidRDefault="009C77E9" w:rsidP="009C77E9">
      <w:pPr>
        <w:rPr>
          <w:b/>
        </w:rPr>
      </w:pPr>
      <w:r w:rsidRPr="00017F05">
        <w:rPr>
          <w:b/>
        </w:rPr>
        <w:t xml:space="preserve"> training time:17.8744</w:t>
      </w:r>
    </w:p>
    <w:p w:rsidR="009C77E9" w:rsidRPr="00017F05" w:rsidRDefault="009C77E9" w:rsidP="009C77E9">
      <w:pPr>
        <w:rPr>
          <w:b/>
        </w:rPr>
      </w:pPr>
      <w:r w:rsidRPr="00017F05">
        <w:rPr>
          <w:b/>
        </w:rPr>
        <w:t xml:space="preserve"> testing time:0.0416</w:t>
      </w:r>
    </w:p>
    <w:p w:rsidR="009C77E9" w:rsidRPr="00017F05" w:rsidRDefault="009C77E9" w:rsidP="009C77E9">
      <w:pPr>
        <w:rPr>
          <w:b/>
        </w:rPr>
      </w:pPr>
      <w:r w:rsidRPr="00017F05">
        <w:rPr>
          <w:b/>
        </w:rPr>
        <w:t xml:space="preserve"> training accuracy:0.99800</w:t>
      </w:r>
    </w:p>
    <w:p w:rsidR="009C77E9" w:rsidRPr="00017F05" w:rsidRDefault="009C77E9" w:rsidP="009C77E9">
      <w:pPr>
        <w:rPr>
          <w:b/>
        </w:rPr>
      </w:pPr>
      <w:r w:rsidRPr="00017F05">
        <w:rPr>
          <w:b/>
        </w:rPr>
        <w:t xml:space="preserve"> testing accuracy(e1):0.79800</w:t>
      </w:r>
    </w:p>
    <w:p w:rsidR="009C77E9" w:rsidRPr="00017F05" w:rsidRDefault="009C77E9" w:rsidP="009C77E9">
      <w:pPr>
        <w:rPr>
          <w:b/>
        </w:rPr>
      </w:pPr>
      <w:r w:rsidRPr="00017F05">
        <w:rPr>
          <w:b/>
        </w:rPr>
        <w:t xml:space="preserve"> testing accuracy(e2):0.93500</w:t>
      </w:r>
    </w:p>
    <w:p w:rsidR="009C77E9" w:rsidRPr="00017F05" w:rsidRDefault="009C77E9" w:rsidP="009C77E9">
      <w:pPr>
        <w:rPr>
          <w:b/>
        </w:rPr>
      </w:pPr>
      <w:r w:rsidRPr="00017F05">
        <w:rPr>
          <w:b/>
        </w:rPr>
        <w:t xml:space="preserve"> testing accuracy(e3):0.97300</w:t>
      </w:r>
    </w:p>
    <w:p w:rsidR="009C77E9" w:rsidRPr="00017F05" w:rsidRDefault="009C77E9" w:rsidP="009C77E9">
      <w:pPr>
        <w:rPr>
          <w:b/>
        </w:rPr>
      </w:pPr>
      <w:r w:rsidRPr="00017F05">
        <w:rPr>
          <w:b/>
        </w:rPr>
        <w:t xml:space="preserve"> testing accuracy(e4):0.98600</w:t>
      </w:r>
    </w:p>
    <w:p w:rsidR="009C77E9" w:rsidRPr="00017F05" w:rsidRDefault="009C77E9" w:rsidP="009C77E9">
      <w:pPr>
        <w:rPr>
          <w:b/>
        </w:rPr>
      </w:pPr>
      <w:r w:rsidRPr="00017F05">
        <w:rPr>
          <w:b/>
        </w:rPr>
        <w:t xml:space="preserve"> testing accuracy(e5):0.99400</w:t>
      </w:r>
    </w:p>
    <w:p w:rsidR="009C77E9" w:rsidRDefault="009C77E9" w:rsidP="009C77E9"/>
    <w:p w:rsidR="009C77E9" w:rsidRPr="00017F05" w:rsidRDefault="009C77E9" w:rsidP="009C77E9">
      <w:pPr>
        <w:rPr>
          <w:b/>
        </w:rPr>
      </w:pPr>
      <w:r w:rsidRPr="00017F05">
        <w:rPr>
          <w:b/>
        </w:rPr>
        <w:t>/**************************************************/</w:t>
      </w:r>
    </w:p>
    <w:p w:rsidR="009C77E9" w:rsidRPr="00017F05" w:rsidRDefault="009C77E9" w:rsidP="009C77E9">
      <w:pPr>
        <w:rPr>
          <w:b/>
        </w:rPr>
      </w:pPr>
      <w:proofErr w:type="spellStart"/>
      <w:r w:rsidRPr="00017F05">
        <w:rPr>
          <w:b/>
        </w:rPr>
        <w:t>training_size</w:t>
      </w:r>
      <w:proofErr w:type="spellEnd"/>
      <w:r w:rsidRPr="00017F05">
        <w:rPr>
          <w:b/>
        </w:rPr>
        <w:t>=</w:t>
      </w:r>
      <w:proofErr w:type="gramStart"/>
      <w:r w:rsidRPr="00017F05">
        <w:rPr>
          <w:b/>
        </w:rPr>
        <w:t>2000,batch</w:t>
      </w:r>
      <w:proofErr w:type="gramEnd"/>
      <w:r w:rsidRPr="00017F05">
        <w:rPr>
          <w:b/>
        </w:rPr>
        <w:t>_size=100,</w:t>
      </w:r>
    </w:p>
    <w:p w:rsidR="009C77E9" w:rsidRPr="00017F05" w:rsidRDefault="009C77E9" w:rsidP="009C77E9">
      <w:pPr>
        <w:rPr>
          <w:b/>
        </w:rPr>
      </w:pPr>
      <w:proofErr w:type="spellStart"/>
      <w:r w:rsidRPr="00017F05">
        <w:rPr>
          <w:b/>
        </w:rPr>
        <w:t>epoch_size</w:t>
      </w:r>
      <w:proofErr w:type="spellEnd"/>
      <w:r w:rsidRPr="00017F05">
        <w:rPr>
          <w:b/>
        </w:rPr>
        <w:t>=</w:t>
      </w:r>
      <w:proofErr w:type="gramStart"/>
      <w:r w:rsidRPr="00017F05">
        <w:rPr>
          <w:b/>
        </w:rPr>
        <w:t>20,learning</w:t>
      </w:r>
      <w:proofErr w:type="gramEnd"/>
      <w:r w:rsidRPr="00017F05">
        <w:rPr>
          <w:b/>
        </w:rPr>
        <w:t>_rate=0.0010,hidden_layer=3</w:t>
      </w:r>
    </w:p>
    <w:p w:rsidR="009C77E9" w:rsidRPr="00017F05" w:rsidRDefault="009C77E9" w:rsidP="009C77E9">
      <w:pPr>
        <w:rPr>
          <w:b/>
        </w:rPr>
      </w:pPr>
    </w:p>
    <w:p w:rsidR="009C77E9" w:rsidRPr="00017F05" w:rsidRDefault="009C77E9" w:rsidP="009C77E9">
      <w:pPr>
        <w:rPr>
          <w:b/>
        </w:rPr>
      </w:pPr>
      <w:r w:rsidRPr="00017F05">
        <w:rPr>
          <w:b/>
        </w:rPr>
        <w:t xml:space="preserve"> training time:43.2040</w:t>
      </w:r>
    </w:p>
    <w:p w:rsidR="009C77E9" w:rsidRPr="00017F05" w:rsidRDefault="009C77E9" w:rsidP="009C77E9">
      <w:pPr>
        <w:rPr>
          <w:b/>
        </w:rPr>
      </w:pPr>
      <w:r w:rsidRPr="00017F05">
        <w:rPr>
          <w:b/>
        </w:rPr>
        <w:t xml:space="preserve"> testing time:0.0502</w:t>
      </w:r>
    </w:p>
    <w:p w:rsidR="009C77E9" w:rsidRPr="00017F05" w:rsidRDefault="009C77E9" w:rsidP="009C77E9">
      <w:pPr>
        <w:rPr>
          <w:b/>
        </w:rPr>
      </w:pPr>
      <w:r w:rsidRPr="00017F05">
        <w:rPr>
          <w:b/>
        </w:rPr>
        <w:t xml:space="preserve"> training accuracy:0.99500</w:t>
      </w:r>
    </w:p>
    <w:p w:rsidR="009C77E9" w:rsidRPr="00017F05" w:rsidRDefault="009C77E9" w:rsidP="009C77E9">
      <w:pPr>
        <w:rPr>
          <w:b/>
        </w:rPr>
      </w:pPr>
      <w:r w:rsidRPr="00017F05">
        <w:rPr>
          <w:b/>
        </w:rPr>
        <w:t xml:space="preserve"> testing accuracy(e1):0.76800</w:t>
      </w:r>
    </w:p>
    <w:p w:rsidR="009C77E9" w:rsidRPr="00017F05" w:rsidRDefault="009C77E9" w:rsidP="009C77E9">
      <w:pPr>
        <w:rPr>
          <w:b/>
        </w:rPr>
      </w:pPr>
      <w:r w:rsidRPr="00017F05">
        <w:rPr>
          <w:b/>
        </w:rPr>
        <w:t xml:space="preserve"> testing accuracy(e2):0.93300</w:t>
      </w:r>
    </w:p>
    <w:p w:rsidR="009C77E9" w:rsidRPr="00017F05" w:rsidRDefault="009C77E9" w:rsidP="009C77E9">
      <w:pPr>
        <w:rPr>
          <w:b/>
        </w:rPr>
      </w:pPr>
      <w:r w:rsidRPr="00017F05">
        <w:rPr>
          <w:b/>
        </w:rPr>
        <w:t xml:space="preserve"> testing accuracy(e3):0.98300</w:t>
      </w:r>
    </w:p>
    <w:p w:rsidR="009C77E9" w:rsidRPr="00017F05" w:rsidRDefault="009C77E9" w:rsidP="009C77E9">
      <w:pPr>
        <w:rPr>
          <w:b/>
        </w:rPr>
      </w:pPr>
      <w:r w:rsidRPr="00017F05">
        <w:rPr>
          <w:b/>
        </w:rPr>
        <w:t xml:space="preserve"> testing accuracy(e4):0.99200</w:t>
      </w:r>
    </w:p>
    <w:p w:rsidR="009C77E9" w:rsidRPr="00017F05" w:rsidRDefault="009C77E9" w:rsidP="009C77E9">
      <w:pPr>
        <w:rPr>
          <w:b/>
        </w:rPr>
      </w:pPr>
      <w:r w:rsidRPr="00017F05">
        <w:rPr>
          <w:b/>
        </w:rPr>
        <w:t xml:space="preserve"> testing accuracy(e5):0.99400</w:t>
      </w:r>
    </w:p>
    <w:p w:rsidR="009C77E9" w:rsidRDefault="009C77E9" w:rsidP="009C77E9"/>
    <w:p w:rsidR="009C77E9" w:rsidRPr="00017F05" w:rsidRDefault="009C77E9" w:rsidP="009C77E9">
      <w:pPr>
        <w:rPr>
          <w:b/>
        </w:rPr>
      </w:pPr>
      <w:r w:rsidRPr="00017F05">
        <w:rPr>
          <w:b/>
        </w:rPr>
        <w:t>/**************************************************/</w:t>
      </w:r>
    </w:p>
    <w:p w:rsidR="009C77E9" w:rsidRPr="00017F05" w:rsidRDefault="009C77E9" w:rsidP="009C77E9">
      <w:pPr>
        <w:rPr>
          <w:b/>
        </w:rPr>
      </w:pPr>
      <w:proofErr w:type="spellStart"/>
      <w:r w:rsidRPr="00017F05">
        <w:rPr>
          <w:b/>
        </w:rPr>
        <w:t>training_size</w:t>
      </w:r>
      <w:proofErr w:type="spellEnd"/>
      <w:r w:rsidRPr="00017F05">
        <w:rPr>
          <w:b/>
        </w:rPr>
        <w:t>=</w:t>
      </w:r>
      <w:proofErr w:type="gramStart"/>
      <w:r w:rsidRPr="00017F05">
        <w:rPr>
          <w:b/>
        </w:rPr>
        <w:t>2000,batch</w:t>
      </w:r>
      <w:proofErr w:type="gramEnd"/>
      <w:r w:rsidRPr="00017F05">
        <w:rPr>
          <w:b/>
        </w:rPr>
        <w:t>_size=100,</w:t>
      </w:r>
    </w:p>
    <w:p w:rsidR="009C77E9" w:rsidRPr="00017F05" w:rsidRDefault="009C77E9" w:rsidP="009C77E9">
      <w:pPr>
        <w:rPr>
          <w:b/>
        </w:rPr>
      </w:pPr>
      <w:proofErr w:type="spellStart"/>
      <w:r w:rsidRPr="00017F05">
        <w:rPr>
          <w:b/>
        </w:rPr>
        <w:t>epoch_size</w:t>
      </w:r>
      <w:proofErr w:type="spellEnd"/>
      <w:r w:rsidRPr="00017F05">
        <w:rPr>
          <w:b/>
        </w:rPr>
        <w:t>=</w:t>
      </w:r>
      <w:proofErr w:type="gramStart"/>
      <w:r w:rsidRPr="00017F05">
        <w:rPr>
          <w:b/>
        </w:rPr>
        <w:t>20,learning</w:t>
      </w:r>
      <w:proofErr w:type="gramEnd"/>
      <w:r w:rsidRPr="00017F05">
        <w:rPr>
          <w:b/>
        </w:rPr>
        <w:t>_rate=0.0010,hidden_layer=4</w:t>
      </w:r>
    </w:p>
    <w:p w:rsidR="009C77E9" w:rsidRPr="00017F05" w:rsidRDefault="009C77E9" w:rsidP="009C77E9">
      <w:pPr>
        <w:rPr>
          <w:b/>
        </w:rPr>
      </w:pPr>
    </w:p>
    <w:p w:rsidR="009C77E9" w:rsidRPr="00017F05" w:rsidRDefault="009C77E9" w:rsidP="009C77E9">
      <w:pPr>
        <w:rPr>
          <w:b/>
        </w:rPr>
      </w:pPr>
      <w:r w:rsidRPr="00017F05">
        <w:rPr>
          <w:b/>
        </w:rPr>
        <w:t xml:space="preserve"> training time:100.4714</w:t>
      </w:r>
    </w:p>
    <w:p w:rsidR="009C77E9" w:rsidRPr="00017F05" w:rsidRDefault="009C77E9" w:rsidP="009C77E9">
      <w:pPr>
        <w:rPr>
          <w:b/>
        </w:rPr>
      </w:pPr>
      <w:r w:rsidRPr="00017F05">
        <w:rPr>
          <w:b/>
        </w:rPr>
        <w:t xml:space="preserve"> testing time:0.0724</w:t>
      </w:r>
    </w:p>
    <w:p w:rsidR="009C77E9" w:rsidRPr="00017F05" w:rsidRDefault="009C77E9" w:rsidP="009C77E9">
      <w:pPr>
        <w:rPr>
          <w:b/>
        </w:rPr>
      </w:pPr>
      <w:r w:rsidRPr="00017F05">
        <w:rPr>
          <w:b/>
        </w:rPr>
        <w:lastRenderedPageBreak/>
        <w:t xml:space="preserve"> training accuracy:1.00000</w:t>
      </w:r>
    </w:p>
    <w:p w:rsidR="009C77E9" w:rsidRPr="00017F05" w:rsidRDefault="009C77E9" w:rsidP="009C77E9">
      <w:pPr>
        <w:rPr>
          <w:b/>
        </w:rPr>
      </w:pPr>
      <w:r w:rsidRPr="00017F05">
        <w:rPr>
          <w:b/>
        </w:rPr>
        <w:t xml:space="preserve"> testing accuracy(e1):0.81300</w:t>
      </w:r>
    </w:p>
    <w:p w:rsidR="009C77E9" w:rsidRPr="00017F05" w:rsidRDefault="009C77E9" w:rsidP="009C77E9">
      <w:pPr>
        <w:rPr>
          <w:b/>
        </w:rPr>
      </w:pPr>
      <w:r w:rsidRPr="00017F05">
        <w:rPr>
          <w:b/>
        </w:rPr>
        <w:t xml:space="preserve"> testing accuracy(e2):0.94700</w:t>
      </w:r>
    </w:p>
    <w:p w:rsidR="009C77E9" w:rsidRPr="00017F05" w:rsidRDefault="009C77E9" w:rsidP="009C77E9">
      <w:pPr>
        <w:rPr>
          <w:b/>
        </w:rPr>
      </w:pPr>
      <w:r w:rsidRPr="00017F05">
        <w:rPr>
          <w:b/>
        </w:rPr>
        <w:t xml:space="preserve"> testing accuracy(e3):0.98300</w:t>
      </w:r>
    </w:p>
    <w:p w:rsidR="009C77E9" w:rsidRPr="00017F05" w:rsidRDefault="009C77E9" w:rsidP="009C77E9">
      <w:pPr>
        <w:rPr>
          <w:b/>
        </w:rPr>
      </w:pPr>
      <w:r w:rsidRPr="00017F05">
        <w:rPr>
          <w:b/>
        </w:rPr>
        <w:t xml:space="preserve"> testing accuracy(e4):0.99600</w:t>
      </w:r>
    </w:p>
    <w:p w:rsidR="009C77E9" w:rsidRPr="00017F05" w:rsidRDefault="009C77E9" w:rsidP="009C77E9">
      <w:pPr>
        <w:rPr>
          <w:b/>
        </w:rPr>
      </w:pPr>
      <w:r w:rsidRPr="00017F05">
        <w:rPr>
          <w:b/>
        </w:rPr>
        <w:t xml:space="preserve"> testing accuracy(e5):1.00000</w:t>
      </w:r>
    </w:p>
    <w:p w:rsidR="009C77E9" w:rsidRDefault="009C77E9" w:rsidP="009C77E9"/>
    <w:p w:rsidR="009C77E9" w:rsidRPr="00017F05" w:rsidRDefault="009C77E9" w:rsidP="009C77E9">
      <w:pPr>
        <w:rPr>
          <w:b/>
        </w:rPr>
      </w:pPr>
      <w:r w:rsidRPr="00017F05">
        <w:rPr>
          <w:b/>
        </w:rPr>
        <w:t>/**************************************************/</w:t>
      </w:r>
    </w:p>
    <w:p w:rsidR="009C77E9" w:rsidRPr="00017F05" w:rsidRDefault="009C77E9" w:rsidP="009C77E9">
      <w:pPr>
        <w:rPr>
          <w:b/>
        </w:rPr>
      </w:pPr>
      <w:proofErr w:type="spellStart"/>
      <w:r w:rsidRPr="00017F05">
        <w:rPr>
          <w:b/>
        </w:rPr>
        <w:t>training_size</w:t>
      </w:r>
      <w:proofErr w:type="spellEnd"/>
      <w:r w:rsidRPr="00017F05">
        <w:rPr>
          <w:b/>
        </w:rPr>
        <w:t>=</w:t>
      </w:r>
      <w:proofErr w:type="gramStart"/>
      <w:r w:rsidRPr="00017F05">
        <w:rPr>
          <w:b/>
        </w:rPr>
        <w:t>2000,batch</w:t>
      </w:r>
      <w:proofErr w:type="gramEnd"/>
      <w:r w:rsidRPr="00017F05">
        <w:rPr>
          <w:b/>
        </w:rPr>
        <w:t>_size=100,</w:t>
      </w:r>
    </w:p>
    <w:p w:rsidR="009C77E9" w:rsidRPr="00017F05" w:rsidRDefault="009C77E9" w:rsidP="009C77E9">
      <w:pPr>
        <w:rPr>
          <w:b/>
        </w:rPr>
      </w:pPr>
      <w:proofErr w:type="spellStart"/>
      <w:r w:rsidRPr="00017F05">
        <w:rPr>
          <w:b/>
        </w:rPr>
        <w:t>epoch_size</w:t>
      </w:r>
      <w:proofErr w:type="spellEnd"/>
      <w:r w:rsidRPr="00017F05">
        <w:rPr>
          <w:b/>
        </w:rPr>
        <w:t>=</w:t>
      </w:r>
      <w:proofErr w:type="gramStart"/>
      <w:r w:rsidRPr="00017F05">
        <w:rPr>
          <w:b/>
        </w:rPr>
        <w:t>30,learning</w:t>
      </w:r>
      <w:proofErr w:type="gramEnd"/>
      <w:r w:rsidRPr="00017F05">
        <w:rPr>
          <w:b/>
        </w:rPr>
        <w:t>_rate=0.0010,hidden_layer=1</w:t>
      </w:r>
    </w:p>
    <w:p w:rsidR="009C77E9" w:rsidRPr="00017F05" w:rsidRDefault="009C77E9" w:rsidP="009C77E9">
      <w:pPr>
        <w:rPr>
          <w:b/>
        </w:rPr>
      </w:pPr>
    </w:p>
    <w:p w:rsidR="009C77E9" w:rsidRPr="00017F05" w:rsidRDefault="009C77E9" w:rsidP="009C77E9">
      <w:pPr>
        <w:rPr>
          <w:b/>
        </w:rPr>
      </w:pPr>
      <w:r w:rsidRPr="00017F05">
        <w:rPr>
          <w:b/>
        </w:rPr>
        <w:t xml:space="preserve"> training time:9.1496</w:t>
      </w:r>
    </w:p>
    <w:p w:rsidR="009C77E9" w:rsidRPr="00017F05" w:rsidRDefault="009C77E9" w:rsidP="009C77E9">
      <w:pPr>
        <w:rPr>
          <w:b/>
        </w:rPr>
      </w:pPr>
      <w:r w:rsidRPr="00017F05">
        <w:rPr>
          <w:b/>
        </w:rPr>
        <w:t xml:space="preserve"> testing time:0.0359</w:t>
      </w:r>
    </w:p>
    <w:p w:rsidR="009C77E9" w:rsidRPr="00017F05" w:rsidRDefault="009C77E9" w:rsidP="009C77E9">
      <w:pPr>
        <w:rPr>
          <w:b/>
        </w:rPr>
      </w:pPr>
      <w:r w:rsidRPr="00017F05">
        <w:rPr>
          <w:b/>
        </w:rPr>
        <w:t xml:space="preserve"> training accuracy:0.99000</w:t>
      </w:r>
    </w:p>
    <w:p w:rsidR="009C77E9" w:rsidRPr="00017F05" w:rsidRDefault="009C77E9" w:rsidP="009C77E9">
      <w:pPr>
        <w:rPr>
          <w:b/>
        </w:rPr>
      </w:pPr>
      <w:r w:rsidRPr="00017F05">
        <w:rPr>
          <w:b/>
        </w:rPr>
        <w:t xml:space="preserve"> testing accuracy(e1):0.78500</w:t>
      </w:r>
    </w:p>
    <w:p w:rsidR="009C77E9" w:rsidRPr="00017F05" w:rsidRDefault="009C77E9" w:rsidP="009C77E9">
      <w:pPr>
        <w:rPr>
          <w:b/>
        </w:rPr>
      </w:pPr>
      <w:r w:rsidRPr="00017F05">
        <w:rPr>
          <w:b/>
        </w:rPr>
        <w:t xml:space="preserve"> testing accuracy(e2):0.93900</w:t>
      </w:r>
    </w:p>
    <w:p w:rsidR="009C77E9" w:rsidRPr="00017F05" w:rsidRDefault="009C77E9" w:rsidP="009C77E9">
      <w:pPr>
        <w:rPr>
          <w:b/>
        </w:rPr>
      </w:pPr>
      <w:r w:rsidRPr="00017F05">
        <w:rPr>
          <w:b/>
        </w:rPr>
        <w:t xml:space="preserve"> testing accuracy(e3):0.98000</w:t>
      </w:r>
    </w:p>
    <w:p w:rsidR="009C77E9" w:rsidRPr="00017F05" w:rsidRDefault="009C77E9" w:rsidP="009C77E9">
      <w:pPr>
        <w:rPr>
          <w:b/>
        </w:rPr>
      </w:pPr>
      <w:r w:rsidRPr="00017F05">
        <w:rPr>
          <w:b/>
        </w:rPr>
        <w:t xml:space="preserve"> testing accuracy(e4):0.99200</w:t>
      </w:r>
    </w:p>
    <w:p w:rsidR="009C77E9" w:rsidRPr="00017F05" w:rsidRDefault="009C77E9" w:rsidP="009C77E9">
      <w:pPr>
        <w:rPr>
          <w:b/>
        </w:rPr>
      </w:pPr>
      <w:r w:rsidRPr="00017F05">
        <w:rPr>
          <w:b/>
        </w:rPr>
        <w:t xml:space="preserve"> testing accuracy(e5):0.99700</w:t>
      </w:r>
    </w:p>
    <w:p w:rsidR="009C77E9" w:rsidRPr="00017F05" w:rsidRDefault="009C77E9" w:rsidP="009C77E9">
      <w:pPr>
        <w:rPr>
          <w:b/>
        </w:rPr>
      </w:pPr>
    </w:p>
    <w:p w:rsidR="009C77E9" w:rsidRPr="00017F05" w:rsidRDefault="009C77E9" w:rsidP="009C77E9">
      <w:pPr>
        <w:rPr>
          <w:b/>
        </w:rPr>
      </w:pPr>
      <w:r w:rsidRPr="00017F05">
        <w:rPr>
          <w:b/>
        </w:rPr>
        <w:t>/**************************************************/</w:t>
      </w:r>
    </w:p>
    <w:p w:rsidR="009C77E9" w:rsidRPr="00017F05" w:rsidRDefault="009C77E9" w:rsidP="009C77E9">
      <w:pPr>
        <w:rPr>
          <w:b/>
        </w:rPr>
      </w:pPr>
      <w:proofErr w:type="spellStart"/>
      <w:r w:rsidRPr="00017F05">
        <w:rPr>
          <w:b/>
        </w:rPr>
        <w:t>training_size</w:t>
      </w:r>
      <w:proofErr w:type="spellEnd"/>
      <w:r w:rsidRPr="00017F05">
        <w:rPr>
          <w:b/>
        </w:rPr>
        <w:t>=</w:t>
      </w:r>
      <w:proofErr w:type="gramStart"/>
      <w:r w:rsidRPr="00017F05">
        <w:rPr>
          <w:b/>
        </w:rPr>
        <w:t>2000,batch</w:t>
      </w:r>
      <w:proofErr w:type="gramEnd"/>
      <w:r w:rsidRPr="00017F05">
        <w:rPr>
          <w:b/>
        </w:rPr>
        <w:t>_size=100,</w:t>
      </w:r>
    </w:p>
    <w:p w:rsidR="009C77E9" w:rsidRPr="00017F05" w:rsidRDefault="009C77E9" w:rsidP="009C77E9">
      <w:pPr>
        <w:rPr>
          <w:b/>
        </w:rPr>
      </w:pPr>
      <w:proofErr w:type="spellStart"/>
      <w:r w:rsidRPr="00017F05">
        <w:rPr>
          <w:b/>
        </w:rPr>
        <w:t>epoch_size</w:t>
      </w:r>
      <w:proofErr w:type="spellEnd"/>
      <w:r w:rsidRPr="00017F05">
        <w:rPr>
          <w:b/>
        </w:rPr>
        <w:t>=</w:t>
      </w:r>
      <w:proofErr w:type="gramStart"/>
      <w:r w:rsidRPr="00017F05">
        <w:rPr>
          <w:b/>
        </w:rPr>
        <w:t>30,learning</w:t>
      </w:r>
      <w:proofErr w:type="gramEnd"/>
      <w:r w:rsidRPr="00017F05">
        <w:rPr>
          <w:b/>
        </w:rPr>
        <w:t>_rate=0.0010,hidden_layer=2</w:t>
      </w:r>
    </w:p>
    <w:p w:rsidR="009C77E9" w:rsidRPr="00017F05" w:rsidRDefault="009C77E9" w:rsidP="009C77E9">
      <w:pPr>
        <w:rPr>
          <w:b/>
        </w:rPr>
      </w:pPr>
    </w:p>
    <w:p w:rsidR="009C77E9" w:rsidRPr="00017F05" w:rsidRDefault="009C77E9" w:rsidP="009C77E9">
      <w:pPr>
        <w:rPr>
          <w:b/>
        </w:rPr>
      </w:pPr>
      <w:r w:rsidRPr="00017F05">
        <w:rPr>
          <w:b/>
        </w:rPr>
        <w:t xml:space="preserve"> training time:26.4705</w:t>
      </w:r>
    </w:p>
    <w:p w:rsidR="009C77E9" w:rsidRPr="00017F05" w:rsidRDefault="009C77E9" w:rsidP="009C77E9">
      <w:pPr>
        <w:rPr>
          <w:b/>
        </w:rPr>
      </w:pPr>
      <w:r w:rsidRPr="00017F05">
        <w:rPr>
          <w:b/>
        </w:rPr>
        <w:t xml:space="preserve"> testing time:0.0415</w:t>
      </w:r>
    </w:p>
    <w:p w:rsidR="009C77E9" w:rsidRPr="00017F05" w:rsidRDefault="009C77E9" w:rsidP="009C77E9">
      <w:pPr>
        <w:rPr>
          <w:b/>
        </w:rPr>
      </w:pPr>
      <w:r w:rsidRPr="00017F05">
        <w:rPr>
          <w:b/>
        </w:rPr>
        <w:t xml:space="preserve"> training accuracy:0.97600</w:t>
      </w:r>
    </w:p>
    <w:p w:rsidR="009C77E9" w:rsidRPr="00017F05" w:rsidRDefault="009C77E9" w:rsidP="009C77E9">
      <w:pPr>
        <w:rPr>
          <w:b/>
        </w:rPr>
      </w:pPr>
      <w:r w:rsidRPr="00017F05">
        <w:rPr>
          <w:b/>
        </w:rPr>
        <w:t xml:space="preserve"> testing accuracy(e1):0.77100</w:t>
      </w:r>
    </w:p>
    <w:p w:rsidR="009C77E9" w:rsidRPr="00017F05" w:rsidRDefault="009C77E9" w:rsidP="009C77E9">
      <w:pPr>
        <w:rPr>
          <w:b/>
        </w:rPr>
      </w:pPr>
      <w:r w:rsidRPr="00017F05">
        <w:rPr>
          <w:b/>
        </w:rPr>
        <w:t xml:space="preserve"> testing accuracy(e2):0.91400</w:t>
      </w:r>
    </w:p>
    <w:p w:rsidR="009C77E9" w:rsidRPr="00017F05" w:rsidRDefault="009C77E9" w:rsidP="009C77E9">
      <w:pPr>
        <w:rPr>
          <w:b/>
        </w:rPr>
      </w:pPr>
      <w:r w:rsidRPr="00017F05">
        <w:rPr>
          <w:b/>
        </w:rPr>
        <w:t xml:space="preserve"> testing accuracy(e3):0.96600</w:t>
      </w:r>
    </w:p>
    <w:p w:rsidR="009C77E9" w:rsidRPr="00017F05" w:rsidRDefault="009C77E9" w:rsidP="009C77E9">
      <w:pPr>
        <w:rPr>
          <w:b/>
        </w:rPr>
      </w:pPr>
      <w:r w:rsidRPr="00017F05">
        <w:rPr>
          <w:b/>
        </w:rPr>
        <w:t xml:space="preserve"> testing accuracy(e4):0.98900</w:t>
      </w:r>
    </w:p>
    <w:p w:rsidR="009C77E9" w:rsidRPr="00017F05" w:rsidRDefault="009C77E9" w:rsidP="009C77E9">
      <w:pPr>
        <w:rPr>
          <w:b/>
        </w:rPr>
      </w:pPr>
      <w:r w:rsidRPr="00017F05">
        <w:rPr>
          <w:b/>
        </w:rPr>
        <w:lastRenderedPageBreak/>
        <w:t xml:space="preserve"> testing accuracy(e5):0.99700</w:t>
      </w:r>
    </w:p>
    <w:p w:rsidR="009C77E9" w:rsidRDefault="009C77E9" w:rsidP="009C77E9"/>
    <w:p w:rsidR="009C77E9" w:rsidRPr="00017F05" w:rsidRDefault="009C77E9" w:rsidP="009C77E9">
      <w:pPr>
        <w:rPr>
          <w:b/>
        </w:rPr>
      </w:pPr>
      <w:r w:rsidRPr="00017F05">
        <w:rPr>
          <w:b/>
        </w:rPr>
        <w:t>/**************************************************/</w:t>
      </w:r>
    </w:p>
    <w:p w:rsidR="009C77E9" w:rsidRPr="00017F05" w:rsidRDefault="009C77E9" w:rsidP="009C77E9">
      <w:pPr>
        <w:rPr>
          <w:b/>
        </w:rPr>
      </w:pPr>
      <w:proofErr w:type="spellStart"/>
      <w:r w:rsidRPr="00017F05">
        <w:rPr>
          <w:b/>
        </w:rPr>
        <w:t>training_size</w:t>
      </w:r>
      <w:proofErr w:type="spellEnd"/>
      <w:r w:rsidRPr="00017F05">
        <w:rPr>
          <w:b/>
        </w:rPr>
        <w:t>=</w:t>
      </w:r>
      <w:proofErr w:type="gramStart"/>
      <w:r w:rsidRPr="00017F05">
        <w:rPr>
          <w:b/>
        </w:rPr>
        <w:t>2000,batch</w:t>
      </w:r>
      <w:proofErr w:type="gramEnd"/>
      <w:r w:rsidRPr="00017F05">
        <w:rPr>
          <w:b/>
        </w:rPr>
        <w:t>_size=100,</w:t>
      </w:r>
    </w:p>
    <w:p w:rsidR="009C77E9" w:rsidRPr="00017F05" w:rsidRDefault="009C77E9" w:rsidP="009C77E9">
      <w:pPr>
        <w:rPr>
          <w:b/>
        </w:rPr>
      </w:pPr>
      <w:proofErr w:type="spellStart"/>
      <w:r w:rsidRPr="00017F05">
        <w:rPr>
          <w:b/>
        </w:rPr>
        <w:t>epoch_size</w:t>
      </w:r>
      <w:proofErr w:type="spellEnd"/>
      <w:r w:rsidRPr="00017F05">
        <w:rPr>
          <w:b/>
        </w:rPr>
        <w:t>=</w:t>
      </w:r>
      <w:proofErr w:type="gramStart"/>
      <w:r w:rsidRPr="00017F05">
        <w:rPr>
          <w:b/>
        </w:rPr>
        <w:t>30,learning</w:t>
      </w:r>
      <w:proofErr w:type="gramEnd"/>
      <w:r w:rsidRPr="00017F05">
        <w:rPr>
          <w:b/>
        </w:rPr>
        <w:t>_rate=0.0010,hidden_layer=3</w:t>
      </w:r>
    </w:p>
    <w:p w:rsidR="009C77E9" w:rsidRPr="00017F05" w:rsidRDefault="009C77E9" w:rsidP="009C77E9">
      <w:pPr>
        <w:rPr>
          <w:b/>
        </w:rPr>
      </w:pPr>
    </w:p>
    <w:p w:rsidR="009C77E9" w:rsidRPr="00017F05" w:rsidRDefault="009C77E9" w:rsidP="009C77E9">
      <w:pPr>
        <w:rPr>
          <w:b/>
        </w:rPr>
      </w:pPr>
      <w:r w:rsidRPr="00017F05">
        <w:rPr>
          <w:b/>
        </w:rPr>
        <w:t xml:space="preserve"> training time:64.1913</w:t>
      </w:r>
    </w:p>
    <w:p w:rsidR="009C77E9" w:rsidRPr="00017F05" w:rsidRDefault="009C77E9" w:rsidP="009C77E9">
      <w:pPr>
        <w:rPr>
          <w:b/>
        </w:rPr>
      </w:pPr>
      <w:r w:rsidRPr="00017F05">
        <w:rPr>
          <w:b/>
        </w:rPr>
        <w:t xml:space="preserve"> testing time:0.0503</w:t>
      </w:r>
    </w:p>
    <w:p w:rsidR="009C77E9" w:rsidRPr="00017F05" w:rsidRDefault="009C77E9" w:rsidP="009C77E9">
      <w:pPr>
        <w:rPr>
          <w:b/>
        </w:rPr>
      </w:pPr>
      <w:r w:rsidRPr="00017F05">
        <w:rPr>
          <w:b/>
        </w:rPr>
        <w:t xml:space="preserve"> training accuracy:0.99500</w:t>
      </w:r>
    </w:p>
    <w:p w:rsidR="009C77E9" w:rsidRPr="00017F05" w:rsidRDefault="009C77E9" w:rsidP="009C77E9">
      <w:pPr>
        <w:rPr>
          <w:b/>
        </w:rPr>
      </w:pPr>
      <w:r w:rsidRPr="00017F05">
        <w:rPr>
          <w:b/>
        </w:rPr>
        <w:t xml:space="preserve"> testing accuracy(e1):0.79800</w:t>
      </w:r>
    </w:p>
    <w:p w:rsidR="009C77E9" w:rsidRPr="00017F05" w:rsidRDefault="009C77E9" w:rsidP="009C77E9">
      <w:pPr>
        <w:rPr>
          <w:b/>
        </w:rPr>
      </w:pPr>
      <w:r w:rsidRPr="00017F05">
        <w:rPr>
          <w:b/>
        </w:rPr>
        <w:t xml:space="preserve"> testing accuracy(e2):0.93700</w:t>
      </w:r>
    </w:p>
    <w:p w:rsidR="009C77E9" w:rsidRPr="00017F05" w:rsidRDefault="009C77E9" w:rsidP="009C77E9">
      <w:pPr>
        <w:rPr>
          <w:b/>
        </w:rPr>
      </w:pPr>
      <w:r w:rsidRPr="00017F05">
        <w:rPr>
          <w:b/>
        </w:rPr>
        <w:t xml:space="preserve"> testing accuracy(e3):0.97600</w:t>
      </w:r>
    </w:p>
    <w:p w:rsidR="009C77E9" w:rsidRPr="00017F05" w:rsidRDefault="009C77E9" w:rsidP="009C77E9">
      <w:pPr>
        <w:rPr>
          <w:b/>
        </w:rPr>
      </w:pPr>
      <w:r w:rsidRPr="00017F05">
        <w:rPr>
          <w:b/>
        </w:rPr>
        <w:t xml:space="preserve"> testing accuracy(e4):0.99100</w:t>
      </w:r>
    </w:p>
    <w:p w:rsidR="009C77E9" w:rsidRPr="00017F05" w:rsidRDefault="009C77E9" w:rsidP="009C77E9">
      <w:pPr>
        <w:rPr>
          <w:b/>
        </w:rPr>
      </w:pPr>
      <w:r w:rsidRPr="00017F05">
        <w:rPr>
          <w:b/>
        </w:rPr>
        <w:t xml:space="preserve"> testing accuracy(e5):0.99500</w:t>
      </w:r>
    </w:p>
    <w:p w:rsidR="009C77E9" w:rsidRPr="00017F05" w:rsidRDefault="009C77E9" w:rsidP="00017F05">
      <w:pPr>
        <w:rPr>
          <w:b/>
        </w:rPr>
      </w:pPr>
    </w:p>
    <w:p w:rsidR="009C77E9" w:rsidRPr="00017F05" w:rsidRDefault="009C77E9" w:rsidP="00017F05">
      <w:pPr>
        <w:rPr>
          <w:b/>
        </w:rPr>
      </w:pPr>
      <w:r w:rsidRPr="00017F05">
        <w:rPr>
          <w:b/>
        </w:rPr>
        <w:t>/**************************************************/</w:t>
      </w:r>
    </w:p>
    <w:p w:rsidR="009C77E9" w:rsidRPr="00017F05" w:rsidRDefault="009C77E9" w:rsidP="00017F05">
      <w:pPr>
        <w:rPr>
          <w:b/>
        </w:rPr>
      </w:pPr>
      <w:proofErr w:type="spellStart"/>
      <w:r w:rsidRPr="00017F05">
        <w:rPr>
          <w:b/>
        </w:rPr>
        <w:t>training_size</w:t>
      </w:r>
      <w:proofErr w:type="spellEnd"/>
      <w:r w:rsidRPr="00017F05">
        <w:rPr>
          <w:b/>
        </w:rPr>
        <w:t>=</w:t>
      </w:r>
      <w:proofErr w:type="gramStart"/>
      <w:r w:rsidRPr="00017F05">
        <w:rPr>
          <w:b/>
        </w:rPr>
        <w:t>2000,batch</w:t>
      </w:r>
      <w:proofErr w:type="gramEnd"/>
      <w:r w:rsidRPr="00017F05">
        <w:rPr>
          <w:b/>
        </w:rPr>
        <w:t>_size=100,</w:t>
      </w:r>
    </w:p>
    <w:p w:rsidR="009C77E9" w:rsidRPr="00017F05" w:rsidRDefault="009C77E9" w:rsidP="00017F05">
      <w:pPr>
        <w:rPr>
          <w:b/>
        </w:rPr>
      </w:pPr>
      <w:proofErr w:type="spellStart"/>
      <w:r w:rsidRPr="00017F05">
        <w:rPr>
          <w:b/>
        </w:rPr>
        <w:t>epoch_size</w:t>
      </w:r>
      <w:proofErr w:type="spellEnd"/>
      <w:r w:rsidRPr="00017F05">
        <w:rPr>
          <w:b/>
        </w:rPr>
        <w:t>=</w:t>
      </w:r>
      <w:proofErr w:type="gramStart"/>
      <w:r w:rsidRPr="00017F05">
        <w:rPr>
          <w:b/>
        </w:rPr>
        <w:t>30,learning</w:t>
      </w:r>
      <w:proofErr w:type="gramEnd"/>
      <w:r w:rsidRPr="00017F05">
        <w:rPr>
          <w:b/>
        </w:rPr>
        <w:t>_rate=0.0010,hidden_layer=4</w:t>
      </w:r>
    </w:p>
    <w:p w:rsidR="009C77E9" w:rsidRPr="00017F05" w:rsidRDefault="009C77E9" w:rsidP="00017F05">
      <w:pPr>
        <w:rPr>
          <w:b/>
        </w:rPr>
      </w:pPr>
    </w:p>
    <w:p w:rsidR="009C77E9" w:rsidRPr="00017F05" w:rsidRDefault="009C77E9" w:rsidP="00017F05">
      <w:pPr>
        <w:rPr>
          <w:b/>
        </w:rPr>
      </w:pPr>
      <w:r w:rsidRPr="00017F05">
        <w:rPr>
          <w:b/>
        </w:rPr>
        <w:t xml:space="preserve"> training time:148.9941</w:t>
      </w:r>
    </w:p>
    <w:p w:rsidR="009C77E9" w:rsidRPr="00017F05" w:rsidRDefault="009C77E9" w:rsidP="00017F05">
      <w:pPr>
        <w:rPr>
          <w:b/>
        </w:rPr>
      </w:pPr>
      <w:r w:rsidRPr="00017F05">
        <w:rPr>
          <w:b/>
        </w:rPr>
        <w:t xml:space="preserve"> testing time:0.0726</w:t>
      </w:r>
    </w:p>
    <w:p w:rsidR="009C77E9" w:rsidRPr="00017F05" w:rsidRDefault="009C77E9" w:rsidP="00017F05">
      <w:pPr>
        <w:rPr>
          <w:b/>
        </w:rPr>
      </w:pPr>
      <w:r w:rsidRPr="00017F05">
        <w:rPr>
          <w:b/>
        </w:rPr>
        <w:t xml:space="preserve"> training accuracy:1.00000</w:t>
      </w:r>
    </w:p>
    <w:p w:rsidR="009C77E9" w:rsidRPr="00017F05" w:rsidRDefault="009C77E9" w:rsidP="00017F05">
      <w:pPr>
        <w:rPr>
          <w:b/>
        </w:rPr>
      </w:pPr>
      <w:r w:rsidRPr="00017F05">
        <w:rPr>
          <w:b/>
        </w:rPr>
        <w:t xml:space="preserve"> testing accuracy(e1):0.79300</w:t>
      </w:r>
    </w:p>
    <w:p w:rsidR="009C77E9" w:rsidRPr="00017F05" w:rsidRDefault="009C77E9" w:rsidP="00017F05">
      <w:pPr>
        <w:rPr>
          <w:b/>
        </w:rPr>
      </w:pPr>
      <w:r w:rsidRPr="00017F05">
        <w:rPr>
          <w:b/>
        </w:rPr>
        <w:t xml:space="preserve"> testing accuracy(e2):0.93500</w:t>
      </w:r>
    </w:p>
    <w:p w:rsidR="009C77E9" w:rsidRPr="00017F05" w:rsidRDefault="009C77E9" w:rsidP="00017F05">
      <w:pPr>
        <w:rPr>
          <w:b/>
        </w:rPr>
      </w:pPr>
      <w:r w:rsidRPr="00017F05">
        <w:rPr>
          <w:b/>
        </w:rPr>
        <w:t xml:space="preserve"> testing accuracy(e3):0.98000</w:t>
      </w:r>
    </w:p>
    <w:p w:rsidR="009C77E9" w:rsidRPr="00017F05" w:rsidRDefault="009C77E9" w:rsidP="00017F05">
      <w:pPr>
        <w:rPr>
          <w:b/>
        </w:rPr>
      </w:pPr>
      <w:r w:rsidRPr="00017F05">
        <w:rPr>
          <w:b/>
        </w:rPr>
        <w:t xml:space="preserve"> testing accuracy(e4):0.99200</w:t>
      </w:r>
    </w:p>
    <w:p w:rsidR="009C77E9" w:rsidRPr="00017F05" w:rsidRDefault="009C77E9" w:rsidP="00017F05">
      <w:pPr>
        <w:rPr>
          <w:b/>
        </w:rPr>
      </w:pPr>
      <w:r w:rsidRPr="00017F05">
        <w:rPr>
          <w:b/>
        </w:rPr>
        <w:t xml:space="preserve"> testing accuracy(e5):0.99600</w:t>
      </w:r>
    </w:p>
    <w:p w:rsidR="009C77E9" w:rsidRDefault="009C77E9" w:rsidP="009C77E9"/>
    <w:p w:rsidR="009C77E9" w:rsidRPr="00017F05" w:rsidRDefault="009C77E9" w:rsidP="009C77E9">
      <w:pPr>
        <w:rPr>
          <w:b/>
        </w:rPr>
      </w:pPr>
      <w:r w:rsidRPr="00017F05">
        <w:rPr>
          <w:b/>
        </w:rPr>
        <w:t>/**************************************************/</w:t>
      </w:r>
    </w:p>
    <w:p w:rsidR="009C77E9" w:rsidRPr="00017F05" w:rsidRDefault="009C77E9" w:rsidP="009C77E9">
      <w:pPr>
        <w:rPr>
          <w:b/>
        </w:rPr>
      </w:pPr>
      <w:proofErr w:type="spellStart"/>
      <w:r w:rsidRPr="00017F05">
        <w:rPr>
          <w:b/>
        </w:rPr>
        <w:t>training_size</w:t>
      </w:r>
      <w:proofErr w:type="spellEnd"/>
      <w:r w:rsidRPr="00017F05">
        <w:rPr>
          <w:b/>
        </w:rPr>
        <w:t>=</w:t>
      </w:r>
      <w:proofErr w:type="gramStart"/>
      <w:r w:rsidRPr="00017F05">
        <w:rPr>
          <w:b/>
        </w:rPr>
        <w:t>2000,batch</w:t>
      </w:r>
      <w:proofErr w:type="gramEnd"/>
      <w:r w:rsidRPr="00017F05">
        <w:rPr>
          <w:b/>
        </w:rPr>
        <w:t>_size=100,</w:t>
      </w:r>
    </w:p>
    <w:p w:rsidR="009C77E9" w:rsidRPr="00017F05" w:rsidRDefault="009C77E9" w:rsidP="009C77E9">
      <w:pPr>
        <w:rPr>
          <w:b/>
        </w:rPr>
      </w:pPr>
      <w:proofErr w:type="spellStart"/>
      <w:r w:rsidRPr="00017F05">
        <w:rPr>
          <w:b/>
        </w:rPr>
        <w:t>epoch_size</w:t>
      </w:r>
      <w:proofErr w:type="spellEnd"/>
      <w:r w:rsidRPr="00017F05">
        <w:rPr>
          <w:b/>
        </w:rPr>
        <w:t>=</w:t>
      </w:r>
      <w:proofErr w:type="gramStart"/>
      <w:r w:rsidRPr="00017F05">
        <w:rPr>
          <w:b/>
        </w:rPr>
        <w:t>40,learning</w:t>
      </w:r>
      <w:proofErr w:type="gramEnd"/>
      <w:r w:rsidRPr="00017F05">
        <w:rPr>
          <w:b/>
        </w:rPr>
        <w:t>_rate=0.0010,hidden_layer=1</w:t>
      </w:r>
    </w:p>
    <w:p w:rsidR="009C77E9" w:rsidRPr="00017F05" w:rsidRDefault="009C77E9" w:rsidP="009C77E9">
      <w:pPr>
        <w:rPr>
          <w:b/>
        </w:rPr>
      </w:pPr>
    </w:p>
    <w:p w:rsidR="009C77E9" w:rsidRPr="00017F05" w:rsidRDefault="009C77E9" w:rsidP="009C77E9">
      <w:pPr>
        <w:rPr>
          <w:b/>
        </w:rPr>
      </w:pPr>
      <w:r w:rsidRPr="00017F05">
        <w:rPr>
          <w:b/>
        </w:rPr>
        <w:t xml:space="preserve"> training time:11.9675</w:t>
      </w:r>
    </w:p>
    <w:p w:rsidR="009C77E9" w:rsidRPr="00017F05" w:rsidRDefault="009C77E9" w:rsidP="009C77E9">
      <w:pPr>
        <w:rPr>
          <w:b/>
        </w:rPr>
      </w:pPr>
      <w:r w:rsidRPr="00017F05">
        <w:rPr>
          <w:b/>
        </w:rPr>
        <w:t xml:space="preserve"> testing time:0.0363</w:t>
      </w:r>
    </w:p>
    <w:p w:rsidR="009C77E9" w:rsidRPr="00017F05" w:rsidRDefault="009C77E9" w:rsidP="009C77E9">
      <w:pPr>
        <w:rPr>
          <w:b/>
        </w:rPr>
      </w:pPr>
      <w:r w:rsidRPr="00017F05">
        <w:rPr>
          <w:b/>
        </w:rPr>
        <w:t xml:space="preserve"> training accuracy:0.98700</w:t>
      </w:r>
    </w:p>
    <w:p w:rsidR="009C77E9" w:rsidRPr="00017F05" w:rsidRDefault="009C77E9" w:rsidP="009C77E9">
      <w:pPr>
        <w:rPr>
          <w:b/>
        </w:rPr>
      </w:pPr>
      <w:r w:rsidRPr="00017F05">
        <w:rPr>
          <w:b/>
        </w:rPr>
        <w:t xml:space="preserve"> testing accuracy(e1):0.78600</w:t>
      </w:r>
    </w:p>
    <w:p w:rsidR="009C77E9" w:rsidRPr="00017F05" w:rsidRDefault="009C77E9" w:rsidP="009C77E9">
      <w:pPr>
        <w:rPr>
          <w:b/>
        </w:rPr>
      </w:pPr>
      <w:r w:rsidRPr="00017F05">
        <w:rPr>
          <w:b/>
        </w:rPr>
        <w:t xml:space="preserve"> testing accuracy(e2):0.93900</w:t>
      </w:r>
    </w:p>
    <w:p w:rsidR="009C77E9" w:rsidRPr="00017F05" w:rsidRDefault="009C77E9" w:rsidP="009C77E9">
      <w:pPr>
        <w:rPr>
          <w:b/>
        </w:rPr>
      </w:pPr>
      <w:r w:rsidRPr="00017F05">
        <w:rPr>
          <w:b/>
        </w:rPr>
        <w:t xml:space="preserve"> testing accuracy(e3):0.98100</w:t>
      </w:r>
    </w:p>
    <w:p w:rsidR="009C77E9" w:rsidRPr="00017F05" w:rsidRDefault="009C77E9" w:rsidP="009C77E9">
      <w:pPr>
        <w:rPr>
          <w:b/>
        </w:rPr>
      </w:pPr>
      <w:r w:rsidRPr="00017F05">
        <w:rPr>
          <w:b/>
        </w:rPr>
        <w:t xml:space="preserve"> testing accuracy(e4):0.99500</w:t>
      </w:r>
    </w:p>
    <w:p w:rsidR="009C77E9" w:rsidRPr="00017F05" w:rsidRDefault="009C77E9" w:rsidP="009C77E9">
      <w:pPr>
        <w:rPr>
          <w:b/>
        </w:rPr>
      </w:pPr>
      <w:r w:rsidRPr="00017F05">
        <w:rPr>
          <w:b/>
        </w:rPr>
        <w:t xml:space="preserve"> testing accuracy(e5):0.99900</w:t>
      </w:r>
    </w:p>
    <w:p w:rsidR="009C77E9" w:rsidRDefault="009C77E9" w:rsidP="009C77E9"/>
    <w:p w:rsidR="009C77E9" w:rsidRPr="00017F05" w:rsidRDefault="009C77E9" w:rsidP="009C77E9">
      <w:pPr>
        <w:rPr>
          <w:b/>
        </w:rPr>
      </w:pPr>
      <w:r w:rsidRPr="00017F05">
        <w:rPr>
          <w:b/>
        </w:rPr>
        <w:t>/**************************************************/</w:t>
      </w:r>
    </w:p>
    <w:p w:rsidR="009C77E9" w:rsidRPr="00017F05" w:rsidRDefault="009C77E9" w:rsidP="009C77E9">
      <w:pPr>
        <w:rPr>
          <w:b/>
        </w:rPr>
      </w:pPr>
      <w:proofErr w:type="spellStart"/>
      <w:r w:rsidRPr="00017F05">
        <w:rPr>
          <w:b/>
        </w:rPr>
        <w:t>training_size</w:t>
      </w:r>
      <w:proofErr w:type="spellEnd"/>
      <w:r w:rsidRPr="00017F05">
        <w:rPr>
          <w:b/>
        </w:rPr>
        <w:t>=</w:t>
      </w:r>
      <w:proofErr w:type="gramStart"/>
      <w:r w:rsidRPr="00017F05">
        <w:rPr>
          <w:b/>
        </w:rPr>
        <w:t>2000,batch</w:t>
      </w:r>
      <w:proofErr w:type="gramEnd"/>
      <w:r w:rsidRPr="00017F05">
        <w:rPr>
          <w:b/>
        </w:rPr>
        <w:t>_size=100,</w:t>
      </w:r>
    </w:p>
    <w:p w:rsidR="009C77E9" w:rsidRPr="00017F05" w:rsidRDefault="009C77E9" w:rsidP="009C77E9">
      <w:pPr>
        <w:rPr>
          <w:b/>
        </w:rPr>
      </w:pPr>
      <w:proofErr w:type="spellStart"/>
      <w:r w:rsidRPr="00017F05">
        <w:rPr>
          <w:b/>
        </w:rPr>
        <w:t>epoch_size</w:t>
      </w:r>
      <w:proofErr w:type="spellEnd"/>
      <w:r w:rsidRPr="00017F05">
        <w:rPr>
          <w:b/>
        </w:rPr>
        <w:t>=</w:t>
      </w:r>
      <w:proofErr w:type="gramStart"/>
      <w:r w:rsidRPr="00017F05">
        <w:rPr>
          <w:b/>
        </w:rPr>
        <w:t>40,learning</w:t>
      </w:r>
      <w:proofErr w:type="gramEnd"/>
      <w:r w:rsidRPr="00017F05">
        <w:rPr>
          <w:b/>
        </w:rPr>
        <w:t>_rate=0.0010,hidden_layer=2</w:t>
      </w:r>
    </w:p>
    <w:p w:rsidR="009C77E9" w:rsidRPr="00017F05" w:rsidRDefault="009C77E9" w:rsidP="009C77E9">
      <w:pPr>
        <w:rPr>
          <w:b/>
        </w:rPr>
      </w:pPr>
    </w:p>
    <w:p w:rsidR="009C77E9" w:rsidRPr="00017F05" w:rsidRDefault="009C77E9" w:rsidP="009C77E9">
      <w:pPr>
        <w:rPr>
          <w:b/>
        </w:rPr>
      </w:pPr>
      <w:r w:rsidRPr="00017F05">
        <w:rPr>
          <w:b/>
        </w:rPr>
        <w:t xml:space="preserve"> training time:35.0672</w:t>
      </w:r>
    </w:p>
    <w:p w:rsidR="009C77E9" w:rsidRPr="00017F05" w:rsidRDefault="009C77E9" w:rsidP="009C77E9">
      <w:pPr>
        <w:rPr>
          <w:b/>
        </w:rPr>
      </w:pPr>
      <w:r w:rsidRPr="00017F05">
        <w:rPr>
          <w:b/>
        </w:rPr>
        <w:t xml:space="preserve"> testing time:0.0415</w:t>
      </w:r>
    </w:p>
    <w:p w:rsidR="009C77E9" w:rsidRPr="00017F05" w:rsidRDefault="009C77E9" w:rsidP="009C77E9">
      <w:pPr>
        <w:rPr>
          <w:b/>
        </w:rPr>
      </w:pPr>
      <w:r w:rsidRPr="00017F05">
        <w:rPr>
          <w:b/>
        </w:rPr>
        <w:t xml:space="preserve"> training accuracy:0.99500</w:t>
      </w:r>
    </w:p>
    <w:p w:rsidR="009C77E9" w:rsidRPr="00017F05" w:rsidRDefault="009C77E9" w:rsidP="009C77E9">
      <w:pPr>
        <w:rPr>
          <w:b/>
        </w:rPr>
      </w:pPr>
      <w:r w:rsidRPr="00017F05">
        <w:rPr>
          <w:b/>
        </w:rPr>
        <w:t xml:space="preserve"> testing accuracy(e1):0.78500</w:t>
      </w:r>
    </w:p>
    <w:p w:rsidR="009C77E9" w:rsidRPr="00017F05" w:rsidRDefault="009C77E9" w:rsidP="009C77E9">
      <w:pPr>
        <w:rPr>
          <w:b/>
        </w:rPr>
      </w:pPr>
      <w:r w:rsidRPr="00017F05">
        <w:rPr>
          <w:b/>
        </w:rPr>
        <w:t xml:space="preserve"> testing accuracy(e2):0.94200</w:t>
      </w:r>
    </w:p>
    <w:p w:rsidR="009C77E9" w:rsidRPr="00017F05" w:rsidRDefault="009C77E9" w:rsidP="009C77E9">
      <w:pPr>
        <w:rPr>
          <w:b/>
        </w:rPr>
      </w:pPr>
      <w:r w:rsidRPr="00017F05">
        <w:rPr>
          <w:b/>
        </w:rPr>
        <w:t xml:space="preserve"> testing accuracy(e3):0.97600</w:t>
      </w:r>
    </w:p>
    <w:p w:rsidR="009C77E9" w:rsidRPr="00017F05" w:rsidRDefault="009C77E9" w:rsidP="009C77E9">
      <w:pPr>
        <w:rPr>
          <w:b/>
        </w:rPr>
      </w:pPr>
      <w:r w:rsidRPr="00017F05">
        <w:rPr>
          <w:b/>
        </w:rPr>
        <w:t xml:space="preserve"> testing accuracy(e4):0.99000</w:t>
      </w:r>
    </w:p>
    <w:p w:rsidR="009C77E9" w:rsidRPr="00017F05" w:rsidRDefault="009C77E9" w:rsidP="009C77E9">
      <w:pPr>
        <w:rPr>
          <w:b/>
        </w:rPr>
      </w:pPr>
      <w:r w:rsidRPr="00017F05">
        <w:rPr>
          <w:b/>
        </w:rPr>
        <w:t xml:space="preserve"> testing accuracy(e5):0.99800</w:t>
      </w:r>
    </w:p>
    <w:p w:rsidR="009C77E9" w:rsidRDefault="009C77E9" w:rsidP="009C77E9"/>
    <w:p w:rsidR="009C77E9" w:rsidRPr="00017F05" w:rsidRDefault="009C77E9" w:rsidP="009C77E9">
      <w:pPr>
        <w:rPr>
          <w:b/>
        </w:rPr>
      </w:pPr>
      <w:r w:rsidRPr="00017F05">
        <w:rPr>
          <w:b/>
        </w:rPr>
        <w:t>/**************************************************/</w:t>
      </w:r>
    </w:p>
    <w:p w:rsidR="009C77E9" w:rsidRPr="00017F05" w:rsidRDefault="009C77E9" w:rsidP="009C77E9">
      <w:pPr>
        <w:rPr>
          <w:b/>
        </w:rPr>
      </w:pPr>
      <w:proofErr w:type="spellStart"/>
      <w:r w:rsidRPr="00017F05">
        <w:rPr>
          <w:b/>
        </w:rPr>
        <w:t>training_size</w:t>
      </w:r>
      <w:proofErr w:type="spellEnd"/>
      <w:r w:rsidRPr="00017F05">
        <w:rPr>
          <w:b/>
        </w:rPr>
        <w:t>=</w:t>
      </w:r>
      <w:proofErr w:type="gramStart"/>
      <w:r w:rsidRPr="00017F05">
        <w:rPr>
          <w:b/>
        </w:rPr>
        <w:t>2000,batch</w:t>
      </w:r>
      <w:proofErr w:type="gramEnd"/>
      <w:r w:rsidRPr="00017F05">
        <w:rPr>
          <w:b/>
        </w:rPr>
        <w:t>_size=100,</w:t>
      </w:r>
    </w:p>
    <w:p w:rsidR="009C77E9" w:rsidRPr="00017F05" w:rsidRDefault="009C77E9" w:rsidP="009C77E9">
      <w:pPr>
        <w:rPr>
          <w:b/>
        </w:rPr>
      </w:pPr>
      <w:proofErr w:type="spellStart"/>
      <w:r w:rsidRPr="00017F05">
        <w:rPr>
          <w:b/>
        </w:rPr>
        <w:t>epoch_size</w:t>
      </w:r>
      <w:proofErr w:type="spellEnd"/>
      <w:r w:rsidRPr="00017F05">
        <w:rPr>
          <w:b/>
        </w:rPr>
        <w:t>=</w:t>
      </w:r>
      <w:proofErr w:type="gramStart"/>
      <w:r w:rsidRPr="00017F05">
        <w:rPr>
          <w:b/>
        </w:rPr>
        <w:t>40,learning</w:t>
      </w:r>
      <w:proofErr w:type="gramEnd"/>
      <w:r w:rsidRPr="00017F05">
        <w:rPr>
          <w:b/>
        </w:rPr>
        <w:t>_rate=0.0010,hidden_layer=3</w:t>
      </w:r>
    </w:p>
    <w:p w:rsidR="009C77E9" w:rsidRPr="00017F05" w:rsidRDefault="009C77E9" w:rsidP="009C77E9">
      <w:pPr>
        <w:rPr>
          <w:b/>
        </w:rPr>
      </w:pPr>
    </w:p>
    <w:p w:rsidR="009C77E9" w:rsidRPr="00017F05" w:rsidRDefault="009C77E9" w:rsidP="009C77E9">
      <w:pPr>
        <w:rPr>
          <w:b/>
        </w:rPr>
      </w:pPr>
      <w:r w:rsidRPr="00017F05">
        <w:rPr>
          <w:b/>
        </w:rPr>
        <w:t xml:space="preserve"> training time:84.9401</w:t>
      </w:r>
    </w:p>
    <w:p w:rsidR="009C77E9" w:rsidRPr="00017F05" w:rsidRDefault="009C77E9" w:rsidP="009C77E9">
      <w:pPr>
        <w:rPr>
          <w:b/>
        </w:rPr>
      </w:pPr>
      <w:r w:rsidRPr="00017F05">
        <w:rPr>
          <w:b/>
        </w:rPr>
        <w:t xml:space="preserve"> testing time:0.0505</w:t>
      </w:r>
    </w:p>
    <w:p w:rsidR="009C77E9" w:rsidRPr="00017F05" w:rsidRDefault="009C77E9" w:rsidP="009C77E9">
      <w:pPr>
        <w:rPr>
          <w:b/>
        </w:rPr>
      </w:pPr>
      <w:r w:rsidRPr="00017F05">
        <w:rPr>
          <w:b/>
        </w:rPr>
        <w:t xml:space="preserve"> training accuracy:0.98900</w:t>
      </w:r>
    </w:p>
    <w:p w:rsidR="009C77E9" w:rsidRPr="00017F05" w:rsidRDefault="009C77E9" w:rsidP="009C77E9">
      <w:pPr>
        <w:rPr>
          <w:b/>
        </w:rPr>
      </w:pPr>
      <w:r w:rsidRPr="00017F05">
        <w:rPr>
          <w:b/>
        </w:rPr>
        <w:t xml:space="preserve"> testing accuracy(e1):0.77800</w:t>
      </w:r>
    </w:p>
    <w:p w:rsidR="009C77E9" w:rsidRPr="00017F05" w:rsidRDefault="009C77E9" w:rsidP="009C77E9">
      <w:pPr>
        <w:rPr>
          <w:b/>
        </w:rPr>
      </w:pPr>
      <w:r w:rsidRPr="00017F05">
        <w:rPr>
          <w:b/>
        </w:rPr>
        <w:lastRenderedPageBreak/>
        <w:t xml:space="preserve"> testing accuracy(e2):0.92400</w:t>
      </w:r>
    </w:p>
    <w:p w:rsidR="009C77E9" w:rsidRPr="00017F05" w:rsidRDefault="009C77E9" w:rsidP="009C77E9">
      <w:pPr>
        <w:rPr>
          <w:b/>
        </w:rPr>
      </w:pPr>
      <w:r w:rsidRPr="00017F05">
        <w:rPr>
          <w:b/>
        </w:rPr>
        <w:t xml:space="preserve"> testing accuracy(e3):0.96800</w:t>
      </w:r>
    </w:p>
    <w:p w:rsidR="009C77E9" w:rsidRPr="00017F05" w:rsidRDefault="009C77E9" w:rsidP="009C77E9">
      <w:pPr>
        <w:rPr>
          <w:b/>
        </w:rPr>
      </w:pPr>
      <w:r w:rsidRPr="00017F05">
        <w:rPr>
          <w:b/>
        </w:rPr>
        <w:t xml:space="preserve"> testing accuracy(e4):0.98300</w:t>
      </w:r>
    </w:p>
    <w:p w:rsidR="009C77E9" w:rsidRPr="00017F05" w:rsidRDefault="009C77E9" w:rsidP="009C77E9">
      <w:pPr>
        <w:rPr>
          <w:b/>
        </w:rPr>
      </w:pPr>
      <w:r w:rsidRPr="00017F05">
        <w:rPr>
          <w:b/>
        </w:rPr>
        <w:t xml:space="preserve"> testing accuracy(e5):0.99500</w:t>
      </w:r>
    </w:p>
    <w:p w:rsidR="009C77E9" w:rsidRDefault="009C77E9" w:rsidP="009C77E9"/>
    <w:p w:rsidR="009C77E9" w:rsidRPr="00017F05" w:rsidRDefault="009C77E9" w:rsidP="009C77E9">
      <w:pPr>
        <w:rPr>
          <w:b/>
        </w:rPr>
      </w:pPr>
      <w:r w:rsidRPr="00017F05">
        <w:rPr>
          <w:b/>
        </w:rPr>
        <w:t>/**************************************************/</w:t>
      </w:r>
    </w:p>
    <w:p w:rsidR="009C77E9" w:rsidRPr="00017F05" w:rsidRDefault="009C77E9" w:rsidP="009C77E9">
      <w:pPr>
        <w:rPr>
          <w:b/>
        </w:rPr>
      </w:pPr>
      <w:proofErr w:type="spellStart"/>
      <w:r w:rsidRPr="00017F05">
        <w:rPr>
          <w:b/>
        </w:rPr>
        <w:t>training_size</w:t>
      </w:r>
      <w:proofErr w:type="spellEnd"/>
      <w:r w:rsidRPr="00017F05">
        <w:rPr>
          <w:b/>
        </w:rPr>
        <w:t>=</w:t>
      </w:r>
      <w:proofErr w:type="gramStart"/>
      <w:r w:rsidRPr="00017F05">
        <w:rPr>
          <w:b/>
        </w:rPr>
        <w:t>2000,batch</w:t>
      </w:r>
      <w:proofErr w:type="gramEnd"/>
      <w:r w:rsidRPr="00017F05">
        <w:rPr>
          <w:b/>
        </w:rPr>
        <w:t>_size=100,</w:t>
      </w:r>
    </w:p>
    <w:p w:rsidR="009C77E9" w:rsidRPr="00017F05" w:rsidRDefault="009C77E9" w:rsidP="009C77E9">
      <w:pPr>
        <w:rPr>
          <w:b/>
        </w:rPr>
      </w:pPr>
      <w:proofErr w:type="spellStart"/>
      <w:r w:rsidRPr="00017F05">
        <w:rPr>
          <w:b/>
        </w:rPr>
        <w:t>epoch_size</w:t>
      </w:r>
      <w:proofErr w:type="spellEnd"/>
      <w:r w:rsidRPr="00017F05">
        <w:rPr>
          <w:b/>
        </w:rPr>
        <w:t>=</w:t>
      </w:r>
      <w:proofErr w:type="gramStart"/>
      <w:r w:rsidRPr="00017F05">
        <w:rPr>
          <w:b/>
        </w:rPr>
        <w:t>40,learning</w:t>
      </w:r>
      <w:proofErr w:type="gramEnd"/>
      <w:r w:rsidRPr="00017F05">
        <w:rPr>
          <w:b/>
        </w:rPr>
        <w:t>_rate=0.0010,hidden_layer=4</w:t>
      </w:r>
    </w:p>
    <w:p w:rsidR="009C77E9" w:rsidRPr="00017F05" w:rsidRDefault="009C77E9" w:rsidP="009C77E9">
      <w:pPr>
        <w:rPr>
          <w:b/>
        </w:rPr>
      </w:pPr>
    </w:p>
    <w:p w:rsidR="009C77E9" w:rsidRPr="00017F05" w:rsidRDefault="009C77E9" w:rsidP="009C77E9">
      <w:pPr>
        <w:rPr>
          <w:b/>
        </w:rPr>
      </w:pPr>
      <w:r w:rsidRPr="00017F05">
        <w:rPr>
          <w:b/>
        </w:rPr>
        <w:t xml:space="preserve"> training time:197.7297</w:t>
      </w:r>
    </w:p>
    <w:p w:rsidR="009C77E9" w:rsidRPr="00017F05" w:rsidRDefault="009C77E9" w:rsidP="009C77E9">
      <w:pPr>
        <w:rPr>
          <w:b/>
        </w:rPr>
      </w:pPr>
      <w:r w:rsidRPr="00017F05">
        <w:rPr>
          <w:b/>
        </w:rPr>
        <w:t xml:space="preserve"> testing time:0.0720</w:t>
      </w:r>
    </w:p>
    <w:p w:rsidR="009C77E9" w:rsidRPr="00017F05" w:rsidRDefault="009C77E9" w:rsidP="009C77E9">
      <w:pPr>
        <w:rPr>
          <w:b/>
        </w:rPr>
      </w:pPr>
      <w:r w:rsidRPr="00017F05">
        <w:rPr>
          <w:b/>
        </w:rPr>
        <w:t xml:space="preserve"> training accuracy:1.00000</w:t>
      </w:r>
    </w:p>
    <w:p w:rsidR="009C77E9" w:rsidRPr="00017F05" w:rsidRDefault="009C77E9" w:rsidP="009C77E9">
      <w:pPr>
        <w:rPr>
          <w:b/>
        </w:rPr>
      </w:pPr>
      <w:r w:rsidRPr="00017F05">
        <w:rPr>
          <w:b/>
        </w:rPr>
        <w:t xml:space="preserve"> testing accuracy(e1):0.82100</w:t>
      </w:r>
    </w:p>
    <w:p w:rsidR="009C77E9" w:rsidRPr="00017F05" w:rsidRDefault="009C77E9" w:rsidP="009C77E9">
      <w:pPr>
        <w:rPr>
          <w:b/>
        </w:rPr>
      </w:pPr>
      <w:r w:rsidRPr="00017F05">
        <w:rPr>
          <w:b/>
        </w:rPr>
        <w:t xml:space="preserve"> testing accuracy(e2):0.93800</w:t>
      </w:r>
    </w:p>
    <w:p w:rsidR="009C77E9" w:rsidRPr="00017F05" w:rsidRDefault="009C77E9" w:rsidP="009C77E9">
      <w:pPr>
        <w:rPr>
          <w:b/>
        </w:rPr>
      </w:pPr>
      <w:r w:rsidRPr="00017F05">
        <w:rPr>
          <w:b/>
        </w:rPr>
        <w:t xml:space="preserve"> testing accuracy(e3):0.97900</w:t>
      </w:r>
    </w:p>
    <w:p w:rsidR="009C77E9" w:rsidRPr="00017F05" w:rsidRDefault="009C77E9" w:rsidP="009C77E9">
      <w:pPr>
        <w:rPr>
          <w:b/>
        </w:rPr>
      </w:pPr>
      <w:r w:rsidRPr="00017F05">
        <w:rPr>
          <w:b/>
        </w:rPr>
        <w:t xml:space="preserve"> testing accuracy(e4):0.98800</w:t>
      </w:r>
    </w:p>
    <w:p w:rsidR="009C77E9" w:rsidRPr="00017F05" w:rsidRDefault="009C77E9" w:rsidP="009C77E9">
      <w:pPr>
        <w:rPr>
          <w:b/>
        </w:rPr>
      </w:pPr>
      <w:r w:rsidRPr="00017F05">
        <w:rPr>
          <w:b/>
        </w:rPr>
        <w:t xml:space="preserve"> testing accuracy(e5):0.99300</w:t>
      </w:r>
    </w:p>
    <w:p w:rsidR="009C77E9" w:rsidRDefault="009C77E9" w:rsidP="009C77E9"/>
    <w:p w:rsidR="009C77E9" w:rsidRPr="00017F05" w:rsidRDefault="009C77E9" w:rsidP="009C77E9">
      <w:pPr>
        <w:rPr>
          <w:b/>
        </w:rPr>
      </w:pPr>
      <w:r w:rsidRPr="00017F05">
        <w:rPr>
          <w:b/>
        </w:rPr>
        <w:t>/**************************************************/</w:t>
      </w:r>
    </w:p>
    <w:p w:rsidR="009C77E9" w:rsidRPr="00017F05" w:rsidRDefault="009C77E9" w:rsidP="009C77E9">
      <w:pPr>
        <w:rPr>
          <w:b/>
        </w:rPr>
      </w:pPr>
      <w:proofErr w:type="spellStart"/>
      <w:r w:rsidRPr="00017F05">
        <w:rPr>
          <w:b/>
        </w:rPr>
        <w:t>training_size</w:t>
      </w:r>
      <w:proofErr w:type="spellEnd"/>
      <w:r w:rsidRPr="00017F05">
        <w:rPr>
          <w:b/>
        </w:rPr>
        <w:t>=</w:t>
      </w:r>
      <w:proofErr w:type="gramStart"/>
      <w:r w:rsidRPr="00017F05">
        <w:rPr>
          <w:b/>
        </w:rPr>
        <w:t>2000,batch</w:t>
      </w:r>
      <w:proofErr w:type="gramEnd"/>
      <w:r w:rsidRPr="00017F05">
        <w:rPr>
          <w:b/>
        </w:rPr>
        <w:t>_size=200,</w:t>
      </w:r>
    </w:p>
    <w:p w:rsidR="009C77E9" w:rsidRPr="00017F05" w:rsidRDefault="009C77E9" w:rsidP="009C77E9">
      <w:pPr>
        <w:rPr>
          <w:b/>
        </w:rPr>
      </w:pPr>
      <w:proofErr w:type="spellStart"/>
      <w:r w:rsidRPr="00017F05">
        <w:rPr>
          <w:b/>
        </w:rPr>
        <w:t>epoch_size</w:t>
      </w:r>
      <w:proofErr w:type="spellEnd"/>
      <w:r w:rsidRPr="00017F05">
        <w:rPr>
          <w:b/>
        </w:rPr>
        <w:t>=</w:t>
      </w:r>
      <w:proofErr w:type="gramStart"/>
      <w:r w:rsidRPr="00017F05">
        <w:rPr>
          <w:b/>
        </w:rPr>
        <w:t>10,learning</w:t>
      </w:r>
      <w:proofErr w:type="gramEnd"/>
      <w:r w:rsidRPr="00017F05">
        <w:rPr>
          <w:b/>
        </w:rPr>
        <w:t>_rate=0.0010,hidden_layer=1</w:t>
      </w:r>
    </w:p>
    <w:p w:rsidR="009C77E9" w:rsidRPr="00017F05" w:rsidRDefault="009C77E9" w:rsidP="009C77E9">
      <w:pPr>
        <w:rPr>
          <w:b/>
        </w:rPr>
      </w:pPr>
    </w:p>
    <w:p w:rsidR="009C77E9" w:rsidRPr="00017F05" w:rsidRDefault="009C77E9" w:rsidP="009C77E9">
      <w:pPr>
        <w:rPr>
          <w:b/>
        </w:rPr>
      </w:pPr>
      <w:r w:rsidRPr="00017F05">
        <w:rPr>
          <w:b/>
        </w:rPr>
        <w:t xml:space="preserve"> training time:2.7744</w:t>
      </w:r>
    </w:p>
    <w:p w:rsidR="009C77E9" w:rsidRPr="00017F05" w:rsidRDefault="009C77E9" w:rsidP="009C77E9">
      <w:pPr>
        <w:rPr>
          <w:b/>
        </w:rPr>
      </w:pPr>
      <w:r w:rsidRPr="00017F05">
        <w:rPr>
          <w:b/>
        </w:rPr>
        <w:t xml:space="preserve"> testing time:0.0358</w:t>
      </w:r>
    </w:p>
    <w:p w:rsidR="009C77E9" w:rsidRPr="00017F05" w:rsidRDefault="009C77E9" w:rsidP="009C77E9">
      <w:pPr>
        <w:rPr>
          <w:b/>
        </w:rPr>
      </w:pPr>
      <w:r w:rsidRPr="00017F05">
        <w:rPr>
          <w:b/>
        </w:rPr>
        <w:t xml:space="preserve"> training accuracy:0.94700</w:t>
      </w:r>
    </w:p>
    <w:p w:rsidR="009C77E9" w:rsidRPr="00017F05" w:rsidRDefault="009C77E9" w:rsidP="009C77E9">
      <w:pPr>
        <w:rPr>
          <w:b/>
        </w:rPr>
      </w:pPr>
      <w:r w:rsidRPr="00017F05">
        <w:rPr>
          <w:b/>
        </w:rPr>
        <w:t xml:space="preserve"> testing accuracy(e1):0.80100</w:t>
      </w:r>
    </w:p>
    <w:p w:rsidR="009C77E9" w:rsidRPr="00017F05" w:rsidRDefault="009C77E9" w:rsidP="009C77E9">
      <w:pPr>
        <w:rPr>
          <w:b/>
        </w:rPr>
      </w:pPr>
      <w:r w:rsidRPr="00017F05">
        <w:rPr>
          <w:b/>
        </w:rPr>
        <w:t xml:space="preserve"> testing accuracy(e2):0.93900</w:t>
      </w:r>
    </w:p>
    <w:p w:rsidR="009C77E9" w:rsidRPr="00017F05" w:rsidRDefault="009C77E9" w:rsidP="009C77E9">
      <w:pPr>
        <w:rPr>
          <w:b/>
        </w:rPr>
      </w:pPr>
      <w:r w:rsidRPr="00017F05">
        <w:rPr>
          <w:b/>
        </w:rPr>
        <w:t xml:space="preserve"> testing accuracy(e3):0.97900</w:t>
      </w:r>
    </w:p>
    <w:p w:rsidR="009C77E9" w:rsidRPr="00017F05" w:rsidRDefault="009C77E9" w:rsidP="009C77E9">
      <w:pPr>
        <w:rPr>
          <w:b/>
        </w:rPr>
      </w:pPr>
      <w:r w:rsidRPr="00017F05">
        <w:rPr>
          <w:b/>
        </w:rPr>
        <w:t xml:space="preserve"> testing accuracy(e4):0.99100</w:t>
      </w:r>
    </w:p>
    <w:p w:rsidR="009C77E9" w:rsidRPr="00017F05" w:rsidRDefault="009C77E9" w:rsidP="009C77E9">
      <w:pPr>
        <w:rPr>
          <w:b/>
        </w:rPr>
      </w:pPr>
      <w:r w:rsidRPr="00017F05">
        <w:rPr>
          <w:b/>
        </w:rPr>
        <w:t xml:space="preserve"> testing accuracy(e5):0.99800</w:t>
      </w:r>
    </w:p>
    <w:p w:rsidR="009C77E9" w:rsidRDefault="009C77E9" w:rsidP="009C77E9"/>
    <w:p w:rsidR="009C77E9" w:rsidRPr="00017F05" w:rsidRDefault="009C77E9" w:rsidP="009C77E9">
      <w:pPr>
        <w:rPr>
          <w:b/>
        </w:rPr>
      </w:pPr>
      <w:r w:rsidRPr="00017F05">
        <w:rPr>
          <w:b/>
        </w:rPr>
        <w:lastRenderedPageBreak/>
        <w:t>/**************************************************/</w:t>
      </w:r>
    </w:p>
    <w:p w:rsidR="009C77E9" w:rsidRPr="00017F05" w:rsidRDefault="009C77E9" w:rsidP="009C77E9">
      <w:pPr>
        <w:rPr>
          <w:b/>
        </w:rPr>
      </w:pPr>
      <w:proofErr w:type="spellStart"/>
      <w:r w:rsidRPr="00017F05">
        <w:rPr>
          <w:b/>
        </w:rPr>
        <w:t>training_size</w:t>
      </w:r>
      <w:proofErr w:type="spellEnd"/>
      <w:r w:rsidRPr="00017F05">
        <w:rPr>
          <w:b/>
        </w:rPr>
        <w:t>=</w:t>
      </w:r>
      <w:proofErr w:type="gramStart"/>
      <w:r w:rsidRPr="00017F05">
        <w:rPr>
          <w:b/>
        </w:rPr>
        <w:t>2000,batch</w:t>
      </w:r>
      <w:proofErr w:type="gramEnd"/>
      <w:r w:rsidRPr="00017F05">
        <w:rPr>
          <w:b/>
        </w:rPr>
        <w:t>_size=200,</w:t>
      </w:r>
    </w:p>
    <w:p w:rsidR="009C77E9" w:rsidRPr="00017F05" w:rsidRDefault="009C77E9" w:rsidP="009C77E9">
      <w:pPr>
        <w:rPr>
          <w:b/>
        </w:rPr>
      </w:pPr>
      <w:proofErr w:type="spellStart"/>
      <w:r w:rsidRPr="00017F05">
        <w:rPr>
          <w:b/>
        </w:rPr>
        <w:t>epoch_size</w:t>
      </w:r>
      <w:proofErr w:type="spellEnd"/>
      <w:r w:rsidRPr="00017F05">
        <w:rPr>
          <w:b/>
        </w:rPr>
        <w:t>=</w:t>
      </w:r>
      <w:proofErr w:type="gramStart"/>
      <w:r w:rsidRPr="00017F05">
        <w:rPr>
          <w:b/>
        </w:rPr>
        <w:t>10,learning</w:t>
      </w:r>
      <w:proofErr w:type="gramEnd"/>
      <w:r w:rsidRPr="00017F05">
        <w:rPr>
          <w:b/>
        </w:rPr>
        <w:t>_rate=0.0010,hidden_layer=2</w:t>
      </w:r>
    </w:p>
    <w:p w:rsidR="009C77E9" w:rsidRPr="00017F05" w:rsidRDefault="009C77E9" w:rsidP="009C77E9">
      <w:pPr>
        <w:rPr>
          <w:b/>
        </w:rPr>
      </w:pPr>
    </w:p>
    <w:p w:rsidR="009C77E9" w:rsidRPr="00017F05" w:rsidRDefault="009C77E9" w:rsidP="009C77E9">
      <w:pPr>
        <w:rPr>
          <w:b/>
        </w:rPr>
      </w:pPr>
      <w:r w:rsidRPr="00017F05">
        <w:rPr>
          <w:b/>
        </w:rPr>
        <w:t xml:space="preserve"> training time:8.6940</w:t>
      </w:r>
    </w:p>
    <w:p w:rsidR="009C77E9" w:rsidRPr="00017F05" w:rsidRDefault="009C77E9" w:rsidP="009C77E9">
      <w:pPr>
        <w:rPr>
          <w:b/>
        </w:rPr>
      </w:pPr>
      <w:r w:rsidRPr="00017F05">
        <w:rPr>
          <w:b/>
        </w:rPr>
        <w:t xml:space="preserve"> testing time:0.0411</w:t>
      </w:r>
    </w:p>
    <w:p w:rsidR="009C77E9" w:rsidRPr="00017F05" w:rsidRDefault="009C77E9" w:rsidP="009C77E9">
      <w:pPr>
        <w:rPr>
          <w:b/>
        </w:rPr>
      </w:pPr>
      <w:r w:rsidRPr="00017F05">
        <w:rPr>
          <w:b/>
        </w:rPr>
        <w:t xml:space="preserve"> training accuracy:0.95650</w:t>
      </w:r>
    </w:p>
    <w:p w:rsidR="009C77E9" w:rsidRPr="00017F05" w:rsidRDefault="009C77E9" w:rsidP="009C77E9">
      <w:pPr>
        <w:rPr>
          <w:b/>
        </w:rPr>
      </w:pPr>
      <w:r w:rsidRPr="00017F05">
        <w:rPr>
          <w:b/>
        </w:rPr>
        <w:t xml:space="preserve"> testing accuracy(e1):0.79700</w:t>
      </w:r>
    </w:p>
    <w:p w:rsidR="009C77E9" w:rsidRPr="00017F05" w:rsidRDefault="009C77E9" w:rsidP="009C77E9">
      <w:pPr>
        <w:rPr>
          <w:b/>
        </w:rPr>
      </w:pPr>
      <w:r w:rsidRPr="00017F05">
        <w:rPr>
          <w:b/>
        </w:rPr>
        <w:t xml:space="preserve"> testing accuracy(e2):0.93700</w:t>
      </w:r>
    </w:p>
    <w:p w:rsidR="009C77E9" w:rsidRPr="00017F05" w:rsidRDefault="009C77E9" w:rsidP="009C77E9">
      <w:pPr>
        <w:rPr>
          <w:b/>
        </w:rPr>
      </w:pPr>
      <w:r w:rsidRPr="00017F05">
        <w:rPr>
          <w:b/>
        </w:rPr>
        <w:t xml:space="preserve"> testing accuracy(e3):0.97200</w:t>
      </w:r>
    </w:p>
    <w:p w:rsidR="009C77E9" w:rsidRPr="00017F05" w:rsidRDefault="009C77E9" w:rsidP="009C77E9">
      <w:pPr>
        <w:rPr>
          <w:b/>
        </w:rPr>
      </w:pPr>
      <w:r w:rsidRPr="00017F05">
        <w:rPr>
          <w:b/>
        </w:rPr>
        <w:t xml:space="preserve"> testing accuracy(e4):0.99000</w:t>
      </w:r>
    </w:p>
    <w:p w:rsidR="009C77E9" w:rsidRPr="00017F05" w:rsidRDefault="009C77E9" w:rsidP="009C77E9">
      <w:pPr>
        <w:rPr>
          <w:b/>
        </w:rPr>
      </w:pPr>
      <w:r w:rsidRPr="00017F05">
        <w:rPr>
          <w:b/>
        </w:rPr>
        <w:t xml:space="preserve"> testing accuracy(e5):0.99800</w:t>
      </w:r>
    </w:p>
    <w:p w:rsidR="009C77E9" w:rsidRDefault="009C77E9" w:rsidP="009C77E9"/>
    <w:p w:rsidR="009C77E9" w:rsidRPr="00017F05" w:rsidRDefault="009C77E9" w:rsidP="009C77E9">
      <w:pPr>
        <w:rPr>
          <w:b/>
        </w:rPr>
      </w:pPr>
      <w:r w:rsidRPr="00017F05">
        <w:rPr>
          <w:b/>
        </w:rPr>
        <w:t>/**************************************************/</w:t>
      </w:r>
    </w:p>
    <w:p w:rsidR="009C77E9" w:rsidRPr="00017F05" w:rsidRDefault="009C77E9" w:rsidP="009C77E9">
      <w:pPr>
        <w:rPr>
          <w:b/>
        </w:rPr>
      </w:pPr>
      <w:proofErr w:type="spellStart"/>
      <w:r w:rsidRPr="00017F05">
        <w:rPr>
          <w:b/>
        </w:rPr>
        <w:t>training_size</w:t>
      </w:r>
      <w:proofErr w:type="spellEnd"/>
      <w:r w:rsidRPr="00017F05">
        <w:rPr>
          <w:b/>
        </w:rPr>
        <w:t>=</w:t>
      </w:r>
      <w:proofErr w:type="gramStart"/>
      <w:r w:rsidRPr="00017F05">
        <w:rPr>
          <w:b/>
        </w:rPr>
        <w:t>2000,batch</w:t>
      </w:r>
      <w:proofErr w:type="gramEnd"/>
      <w:r w:rsidRPr="00017F05">
        <w:rPr>
          <w:b/>
        </w:rPr>
        <w:t>_size=200,</w:t>
      </w:r>
    </w:p>
    <w:p w:rsidR="009C77E9" w:rsidRPr="00017F05" w:rsidRDefault="009C77E9" w:rsidP="009C77E9">
      <w:pPr>
        <w:rPr>
          <w:b/>
        </w:rPr>
      </w:pPr>
      <w:proofErr w:type="spellStart"/>
      <w:r w:rsidRPr="00017F05">
        <w:rPr>
          <w:b/>
        </w:rPr>
        <w:t>epoch_size</w:t>
      </w:r>
      <w:proofErr w:type="spellEnd"/>
      <w:r w:rsidRPr="00017F05">
        <w:rPr>
          <w:b/>
        </w:rPr>
        <w:t>=</w:t>
      </w:r>
      <w:proofErr w:type="gramStart"/>
      <w:r w:rsidRPr="00017F05">
        <w:rPr>
          <w:b/>
        </w:rPr>
        <w:t>10,learning</w:t>
      </w:r>
      <w:proofErr w:type="gramEnd"/>
      <w:r w:rsidRPr="00017F05">
        <w:rPr>
          <w:b/>
        </w:rPr>
        <w:t>_rate=0.0010,hidden_layer=3</w:t>
      </w:r>
    </w:p>
    <w:p w:rsidR="009C77E9" w:rsidRPr="00017F05" w:rsidRDefault="009C77E9" w:rsidP="009C77E9">
      <w:pPr>
        <w:rPr>
          <w:b/>
        </w:rPr>
      </w:pPr>
    </w:p>
    <w:p w:rsidR="009C77E9" w:rsidRPr="00017F05" w:rsidRDefault="009C77E9" w:rsidP="009C77E9">
      <w:pPr>
        <w:rPr>
          <w:b/>
        </w:rPr>
      </w:pPr>
      <w:r w:rsidRPr="00017F05">
        <w:rPr>
          <w:b/>
        </w:rPr>
        <w:t xml:space="preserve"> training time:21.2773</w:t>
      </w:r>
    </w:p>
    <w:p w:rsidR="009C77E9" w:rsidRPr="00017F05" w:rsidRDefault="009C77E9" w:rsidP="009C77E9">
      <w:pPr>
        <w:rPr>
          <w:b/>
        </w:rPr>
      </w:pPr>
      <w:r w:rsidRPr="00017F05">
        <w:rPr>
          <w:b/>
        </w:rPr>
        <w:t xml:space="preserve"> testing time:0.0502</w:t>
      </w:r>
    </w:p>
    <w:p w:rsidR="009C77E9" w:rsidRPr="00017F05" w:rsidRDefault="009C77E9" w:rsidP="009C77E9">
      <w:pPr>
        <w:rPr>
          <w:b/>
        </w:rPr>
      </w:pPr>
      <w:r w:rsidRPr="00017F05">
        <w:rPr>
          <w:b/>
        </w:rPr>
        <w:t xml:space="preserve"> training accuracy:0.97950</w:t>
      </w:r>
    </w:p>
    <w:p w:rsidR="009C77E9" w:rsidRPr="00017F05" w:rsidRDefault="009C77E9" w:rsidP="009C77E9">
      <w:pPr>
        <w:rPr>
          <w:b/>
        </w:rPr>
      </w:pPr>
      <w:r w:rsidRPr="00017F05">
        <w:rPr>
          <w:b/>
        </w:rPr>
        <w:t xml:space="preserve"> testing accuracy(e1):0.79000</w:t>
      </w:r>
    </w:p>
    <w:p w:rsidR="009C77E9" w:rsidRPr="00017F05" w:rsidRDefault="009C77E9" w:rsidP="009C77E9">
      <w:pPr>
        <w:rPr>
          <w:b/>
        </w:rPr>
      </w:pPr>
      <w:r w:rsidRPr="00017F05">
        <w:rPr>
          <w:b/>
        </w:rPr>
        <w:t xml:space="preserve"> testing accuracy(e2):0.93000</w:t>
      </w:r>
    </w:p>
    <w:p w:rsidR="009C77E9" w:rsidRPr="00017F05" w:rsidRDefault="009C77E9" w:rsidP="009C77E9">
      <w:pPr>
        <w:rPr>
          <w:b/>
        </w:rPr>
      </w:pPr>
      <w:r w:rsidRPr="00017F05">
        <w:rPr>
          <w:b/>
        </w:rPr>
        <w:t xml:space="preserve"> testing accuracy(e3):0.97300</w:t>
      </w:r>
    </w:p>
    <w:p w:rsidR="009C77E9" w:rsidRPr="00017F05" w:rsidRDefault="009C77E9" w:rsidP="009C77E9">
      <w:pPr>
        <w:rPr>
          <w:b/>
        </w:rPr>
      </w:pPr>
      <w:r w:rsidRPr="00017F05">
        <w:rPr>
          <w:b/>
        </w:rPr>
        <w:t xml:space="preserve"> testing accuracy(e4):0.99300</w:t>
      </w:r>
    </w:p>
    <w:p w:rsidR="009C77E9" w:rsidRPr="00017F05" w:rsidRDefault="009C77E9" w:rsidP="009C77E9">
      <w:pPr>
        <w:rPr>
          <w:b/>
        </w:rPr>
      </w:pPr>
      <w:r w:rsidRPr="00017F05">
        <w:rPr>
          <w:b/>
        </w:rPr>
        <w:t xml:space="preserve"> testing accuracy(e5):0.99700</w:t>
      </w:r>
    </w:p>
    <w:p w:rsidR="009C77E9" w:rsidRDefault="009C77E9" w:rsidP="009C77E9"/>
    <w:p w:rsidR="009C77E9" w:rsidRPr="008E26BF" w:rsidRDefault="009C77E9" w:rsidP="009C77E9">
      <w:pPr>
        <w:rPr>
          <w:b/>
        </w:rPr>
      </w:pPr>
      <w:r w:rsidRPr="008E26BF">
        <w:rPr>
          <w:b/>
        </w:rPr>
        <w:t>/**************************************************/</w:t>
      </w:r>
    </w:p>
    <w:p w:rsidR="009C77E9" w:rsidRPr="008E26BF" w:rsidRDefault="009C77E9" w:rsidP="009C77E9">
      <w:pPr>
        <w:rPr>
          <w:b/>
        </w:rPr>
      </w:pPr>
      <w:proofErr w:type="spellStart"/>
      <w:r w:rsidRPr="008E26BF">
        <w:rPr>
          <w:b/>
        </w:rPr>
        <w:t>training_size</w:t>
      </w:r>
      <w:proofErr w:type="spellEnd"/>
      <w:r w:rsidRPr="008E26BF">
        <w:rPr>
          <w:b/>
        </w:rPr>
        <w:t>=</w:t>
      </w:r>
      <w:proofErr w:type="gramStart"/>
      <w:r w:rsidRPr="008E26BF">
        <w:rPr>
          <w:b/>
        </w:rPr>
        <w:t>2000,batch</w:t>
      </w:r>
      <w:proofErr w:type="gramEnd"/>
      <w:r w:rsidRPr="008E26BF">
        <w:rPr>
          <w:b/>
        </w:rPr>
        <w:t>_size=200,</w:t>
      </w:r>
    </w:p>
    <w:p w:rsidR="009C77E9" w:rsidRPr="008E26BF" w:rsidRDefault="009C77E9" w:rsidP="009C77E9">
      <w:pPr>
        <w:rPr>
          <w:b/>
        </w:rPr>
      </w:pPr>
      <w:proofErr w:type="spellStart"/>
      <w:r w:rsidRPr="008E26BF">
        <w:rPr>
          <w:b/>
        </w:rPr>
        <w:t>epoch_size</w:t>
      </w:r>
      <w:proofErr w:type="spellEnd"/>
      <w:r w:rsidRPr="008E26BF">
        <w:rPr>
          <w:b/>
        </w:rPr>
        <w:t>=</w:t>
      </w:r>
      <w:proofErr w:type="gramStart"/>
      <w:r w:rsidRPr="008E26BF">
        <w:rPr>
          <w:b/>
        </w:rPr>
        <w:t>10,learning</w:t>
      </w:r>
      <w:proofErr w:type="gramEnd"/>
      <w:r w:rsidRPr="008E26BF">
        <w:rPr>
          <w:b/>
        </w:rPr>
        <w:t>_rate=0.0010,hidden_layer=4</w:t>
      </w:r>
    </w:p>
    <w:p w:rsidR="009C77E9" w:rsidRPr="008E26BF" w:rsidRDefault="009C77E9" w:rsidP="009C77E9">
      <w:pPr>
        <w:rPr>
          <w:b/>
        </w:rPr>
      </w:pPr>
    </w:p>
    <w:p w:rsidR="009C77E9" w:rsidRPr="008E26BF" w:rsidRDefault="009C77E9" w:rsidP="009C77E9">
      <w:pPr>
        <w:rPr>
          <w:b/>
        </w:rPr>
      </w:pPr>
      <w:r w:rsidRPr="008E26BF">
        <w:rPr>
          <w:b/>
        </w:rPr>
        <w:t xml:space="preserve"> training time:49.0750</w:t>
      </w:r>
    </w:p>
    <w:p w:rsidR="009C77E9" w:rsidRPr="008E26BF" w:rsidRDefault="009C77E9" w:rsidP="009C77E9">
      <w:pPr>
        <w:rPr>
          <w:b/>
        </w:rPr>
      </w:pPr>
      <w:r w:rsidRPr="008E26BF">
        <w:rPr>
          <w:b/>
        </w:rPr>
        <w:lastRenderedPageBreak/>
        <w:t xml:space="preserve"> testing time:0.0725</w:t>
      </w:r>
    </w:p>
    <w:p w:rsidR="009C77E9" w:rsidRPr="008E26BF" w:rsidRDefault="009C77E9" w:rsidP="009C77E9">
      <w:pPr>
        <w:rPr>
          <w:b/>
        </w:rPr>
      </w:pPr>
      <w:r w:rsidRPr="008E26BF">
        <w:rPr>
          <w:b/>
        </w:rPr>
        <w:t xml:space="preserve"> training accuracy:0.97100</w:t>
      </w:r>
    </w:p>
    <w:p w:rsidR="009C77E9" w:rsidRPr="008E26BF" w:rsidRDefault="009C77E9" w:rsidP="009C77E9">
      <w:pPr>
        <w:rPr>
          <w:b/>
        </w:rPr>
      </w:pPr>
      <w:r w:rsidRPr="008E26BF">
        <w:rPr>
          <w:b/>
        </w:rPr>
        <w:t xml:space="preserve"> testing accuracy(e1):0.80100</w:t>
      </w:r>
    </w:p>
    <w:p w:rsidR="009C77E9" w:rsidRPr="008E26BF" w:rsidRDefault="009C77E9" w:rsidP="009C77E9">
      <w:pPr>
        <w:rPr>
          <w:b/>
        </w:rPr>
      </w:pPr>
      <w:r w:rsidRPr="008E26BF">
        <w:rPr>
          <w:b/>
        </w:rPr>
        <w:t xml:space="preserve"> testing accuracy(e2):0.94700</w:t>
      </w:r>
    </w:p>
    <w:p w:rsidR="009C77E9" w:rsidRPr="008E26BF" w:rsidRDefault="009C77E9" w:rsidP="009C77E9">
      <w:pPr>
        <w:rPr>
          <w:b/>
        </w:rPr>
      </w:pPr>
      <w:r w:rsidRPr="008E26BF">
        <w:rPr>
          <w:b/>
        </w:rPr>
        <w:t xml:space="preserve"> testing accuracy(e3):0.98000</w:t>
      </w:r>
    </w:p>
    <w:p w:rsidR="009C77E9" w:rsidRPr="008E26BF" w:rsidRDefault="009C77E9" w:rsidP="009C77E9">
      <w:pPr>
        <w:rPr>
          <w:b/>
        </w:rPr>
      </w:pPr>
      <w:r w:rsidRPr="008E26BF">
        <w:rPr>
          <w:b/>
        </w:rPr>
        <w:t xml:space="preserve"> testing accuracy(e4):0.99200</w:t>
      </w:r>
    </w:p>
    <w:p w:rsidR="009C77E9" w:rsidRPr="008E26BF" w:rsidRDefault="009C77E9" w:rsidP="009C77E9">
      <w:pPr>
        <w:rPr>
          <w:b/>
        </w:rPr>
      </w:pPr>
      <w:r w:rsidRPr="008E26BF">
        <w:rPr>
          <w:b/>
        </w:rPr>
        <w:t xml:space="preserve"> testing accuracy(e5):0.99800</w:t>
      </w:r>
    </w:p>
    <w:p w:rsidR="009C77E9" w:rsidRPr="008E26BF" w:rsidRDefault="009C77E9" w:rsidP="009C77E9">
      <w:pPr>
        <w:rPr>
          <w:b/>
        </w:rPr>
      </w:pPr>
    </w:p>
    <w:p w:rsidR="009C77E9" w:rsidRPr="008E26BF" w:rsidRDefault="009C77E9" w:rsidP="009C77E9">
      <w:pPr>
        <w:rPr>
          <w:b/>
        </w:rPr>
      </w:pPr>
      <w:r w:rsidRPr="008E26BF">
        <w:rPr>
          <w:b/>
        </w:rPr>
        <w:t>/**************************************************/</w:t>
      </w:r>
    </w:p>
    <w:p w:rsidR="009C77E9" w:rsidRPr="008E26BF" w:rsidRDefault="009C77E9" w:rsidP="009C77E9">
      <w:pPr>
        <w:rPr>
          <w:b/>
        </w:rPr>
      </w:pPr>
      <w:proofErr w:type="spellStart"/>
      <w:r w:rsidRPr="008E26BF">
        <w:rPr>
          <w:b/>
        </w:rPr>
        <w:t>training_size</w:t>
      </w:r>
      <w:proofErr w:type="spellEnd"/>
      <w:r w:rsidRPr="008E26BF">
        <w:rPr>
          <w:b/>
        </w:rPr>
        <w:t>=</w:t>
      </w:r>
      <w:proofErr w:type="gramStart"/>
      <w:r w:rsidRPr="008E26BF">
        <w:rPr>
          <w:b/>
        </w:rPr>
        <w:t>2000,batch</w:t>
      </w:r>
      <w:proofErr w:type="gramEnd"/>
      <w:r w:rsidRPr="008E26BF">
        <w:rPr>
          <w:b/>
        </w:rPr>
        <w:t>_size=200,</w:t>
      </w:r>
    </w:p>
    <w:p w:rsidR="009C77E9" w:rsidRPr="008E26BF" w:rsidRDefault="009C77E9" w:rsidP="009C77E9">
      <w:pPr>
        <w:rPr>
          <w:b/>
        </w:rPr>
      </w:pPr>
      <w:proofErr w:type="spellStart"/>
      <w:r w:rsidRPr="008E26BF">
        <w:rPr>
          <w:b/>
        </w:rPr>
        <w:t>epoch_size</w:t>
      </w:r>
      <w:proofErr w:type="spellEnd"/>
      <w:r w:rsidRPr="008E26BF">
        <w:rPr>
          <w:b/>
        </w:rPr>
        <w:t>=</w:t>
      </w:r>
      <w:proofErr w:type="gramStart"/>
      <w:r w:rsidRPr="008E26BF">
        <w:rPr>
          <w:b/>
        </w:rPr>
        <w:t>20,learning</w:t>
      </w:r>
      <w:proofErr w:type="gramEnd"/>
      <w:r w:rsidRPr="008E26BF">
        <w:rPr>
          <w:b/>
        </w:rPr>
        <w:t>_rate=0.0010,hidden_layer=1</w:t>
      </w:r>
    </w:p>
    <w:p w:rsidR="009C77E9" w:rsidRPr="008E26BF" w:rsidRDefault="009C77E9" w:rsidP="009C77E9">
      <w:pPr>
        <w:rPr>
          <w:b/>
        </w:rPr>
      </w:pPr>
    </w:p>
    <w:p w:rsidR="009C77E9" w:rsidRPr="008E26BF" w:rsidRDefault="009C77E9" w:rsidP="009C77E9">
      <w:pPr>
        <w:rPr>
          <w:b/>
        </w:rPr>
      </w:pPr>
      <w:r w:rsidRPr="008E26BF">
        <w:rPr>
          <w:b/>
        </w:rPr>
        <w:t xml:space="preserve"> training time:5.2255</w:t>
      </w:r>
    </w:p>
    <w:p w:rsidR="009C77E9" w:rsidRPr="008E26BF" w:rsidRDefault="009C77E9" w:rsidP="009C77E9">
      <w:pPr>
        <w:rPr>
          <w:b/>
        </w:rPr>
      </w:pPr>
      <w:r w:rsidRPr="008E26BF">
        <w:rPr>
          <w:b/>
        </w:rPr>
        <w:t xml:space="preserve"> testing time:0.0359</w:t>
      </w:r>
    </w:p>
    <w:p w:rsidR="009C77E9" w:rsidRPr="008E26BF" w:rsidRDefault="009C77E9" w:rsidP="009C77E9">
      <w:pPr>
        <w:rPr>
          <w:b/>
        </w:rPr>
      </w:pPr>
      <w:r w:rsidRPr="008E26BF">
        <w:rPr>
          <w:b/>
        </w:rPr>
        <w:t xml:space="preserve"> training accuracy:0.98650</w:t>
      </w:r>
    </w:p>
    <w:p w:rsidR="009C77E9" w:rsidRPr="008E26BF" w:rsidRDefault="009C77E9" w:rsidP="009C77E9">
      <w:pPr>
        <w:rPr>
          <w:b/>
        </w:rPr>
      </w:pPr>
      <w:r w:rsidRPr="008E26BF">
        <w:rPr>
          <w:b/>
        </w:rPr>
        <w:t xml:space="preserve"> testing accuracy(e1):0.80300</w:t>
      </w:r>
    </w:p>
    <w:p w:rsidR="009C77E9" w:rsidRPr="008E26BF" w:rsidRDefault="009C77E9" w:rsidP="009C77E9">
      <w:pPr>
        <w:rPr>
          <w:b/>
        </w:rPr>
      </w:pPr>
      <w:r w:rsidRPr="008E26BF">
        <w:rPr>
          <w:b/>
        </w:rPr>
        <w:t xml:space="preserve"> testing accuracy(e2):0.94800</w:t>
      </w:r>
    </w:p>
    <w:p w:rsidR="009C77E9" w:rsidRPr="008E26BF" w:rsidRDefault="009C77E9" w:rsidP="009C77E9">
      <w:pPr>
        <w:rPr>
          <w:b/>
        </w:rPr>
      </w:pPr>
      <w:r w:rsidRPr="008E26BF">
        <w:rPr>
          <w:b/>
        </w:rPr>
        <w:t xml:space="preserve"> testing accuracy(e3):0.98000</w:t>
      </w:r>
    </w:p>
    <w:p w:rsidR="009C77E9" w:rsidRPr="008E26BF" w:rsidRDefault="009C77E9" w:rsidP="009C77E9">
      <w:pPr>
        <w:rPr>
          <w:b/>
        </w:rPr>
      </w:pPr>
      <w:r w:rsidRPr="008E26BF">
        <w:rPr>
          <w:b/>
        </w:rPr>
        <w:t xml:space="preserve"> testing accuracy(e4):0.99200</w:t>
      </w:r>
    </w:p>
    <w:p w:rsidR="009C77E9" w:rsidRPr="008E26BF" w:rsidRDefault="009C77E9" w:rsidP="009C77E9">
      <w:pPr>
        <w:rPr>
          <w:b/>
        </w:rPr>
      </w:pPr>
      <w:r w:rsidRPr="008E26BF">
        <w:rPr>
          <w:b/>
        </w:rPr>
        <w:t xml:space="preserve"> testing accuracy(e5):0.99800</w:t>
      </w:r>
    </w:p>
    <w:p w:rsidR="009C77E9" w:rsidRDefault="009C77E9" w:rsidP="009C77E9"/>
    <w:p w:rsidR="009C77E9" w:rsidRPr="008E26BF" w:rsidRDefault="009C77E9" w:rsidP="009C77E9">
      <w:pPr>
        <w:rPr>
          <w:b/>
        </w:rPr>
      </w:pPr>
      <w:r w:rsidRPr="008E26BF">
        <w:rPr>
          <w:b/>
        </w:rPr>
        <w:t>/**************************************************/</w:t>
      </w:r>
    </w:p>
    <w:p w:rsidR="009C77E9" w:rsidRPr="008E26BF" w:rsidRDefault="009C77E9" w:rsidP="009C77E9">
      <w:pPr>
        <w:rPr>
          <w:b/>
        </w:rPr>
      </w:pPr>
      <w:proofErr w:type="spellStart"/>
      <w:r w:rsidRPr="008E26BF">
        <w:rPr>
          <w:b/>
        </w:rPr>
        <w:t>training_size</w:t>
      </w:r>
      <w:proofErr w:type="spellEnd"/>
      <w:r w:rsidRPr="008E26BF">
        <w:rPr>
          <w:b/>
        </w:rPr>
        <w:t>=</w:t>
      </w:r>
      <w:proofErr w:type="gramStart"/>
      <w:r w:rsidRPr="008E26BF">
        <w:rPr>
          <w:b/>
        </w:rPr>
        <w:t>2000,batch</w:t>
      </w:r>
      <w:proofErr w:type="gramEnd"/>
      <w:r w:rsidRPr="008E26BF">
        <w:rPr>
          <w:b/>
        </w:rPr>
        <w:t>_size=200,</w:t>
      </w:r>
    </w:p>
    <w:p w:rsidR="009C77E9" w:rsidRPr="008E26BF" w:rsidRDefault="009C77E9" w:rsidP="009C77E9">
      <w:pPr>
        <w:rPr>
          <w:b/>
        </w:rPr>
      </w:pPr>
      <w:proofErr w:type="spellStart"/>
      <w:r w:rsidRPr="008E26BF">
        <w:rPr>
          <w:b/>
        </w:rPr>
        <w:t>epoch_size</w:t>
      </w:r>
      <w:proofErr w:type="spellEnd"/>
      <w:r w:rsidRPr="008E26BF">
        <w:rPr>
          <w:b/>
        </w:rPr>
        <w:t>=</w:t>
      </w:r>
      <w:proofErr w:type="gramStart"/>
      <w:r w:rsidRPr="008E26BF">
        <w:rPr>
          <w:b/>
        </w:rPr>
        <w:t>20,learning</w:t>
      </w:r>
      <w:proofErr w:type="gramEnd"/>
      <w:r w:rsidRPr="008E26BF">
        <w:rPr>
          <w:b/>
        </w:rPr>
        <w:t>_rate=0.0010,hidden_layer=2</w:t>
      </w:r>
    </w:p>
    <w:p w:rsidR="009C77E9" w:rsidRPr="008E26BF" w:rsidRDefault="009C77E9" w:rsidP="009C77E9">
      <w:pPr>
        <w:rPr>
          <w:b/>
        </w:rPr>
      </w:pPr>
    </w:p>
    <w:p w:rsidR="009C77E9" w:rsidRPr="008E26BF" w:rsidRDefault="009C77E9" w:rsidP="009C77E9">
      <w:pPr>
        <w:rPr>
          <w:b/>
        </w:rPr>
      </w:pPr>
      <w:r w:rsidRPr="008E26BF">
        <w:rPr>
          <w:b/>
        </w:rPr>
        <w:t xml:space="preserve"> training time:16.7383</w:t>
      </w:r>
    </w:p>
    <w:p w:rsidR="009C77E9" w:rsidRPr="008E26BF" w:rsidRDefault="009C77E9" w:rsidP="009C77E9">
      <w:pPr>
        <w:rPr>
          <w:b/>
        </w:rPr>
      </w:pPr>
      <w:r w:rsidRPr="008E26BF">
        <w:rPr>
          <w:b/>
        </w:rPr>
        <w:t xml:space="preserve"> testing time:0.0418</w:t>
      </w:r>
    </w:p>
    <w:p w:rsidR="009C77E9" w:rsidRPr="008E26BF" w:rsidRDefault="009C77E9" w:rsidP="009C77E9">
      <w:pPr>
        <w:rPr>
          <w:b/>
        </w:rPr>
      </w:pPr>
      <w:r w:rsidRPr="008E26BF">
        <w:rPr>
          <w:b/>
        </w:rPr>
        <w:t xml:space="preserve"> training accuracy:0.97850</w:t>
      </w:r>
    </w:p>
    <w:p w:rsidR="009C77E9" w:rsidRPr="008E26BF" w:rsidRDefault="009C77E9" w:rsidP="009C77E9">
      <w:pPr>
        <w:rPr>
          <w:b/>
        </w:rPr>
      </w:pPr>
      <w:r w:rsidRPr="008E26BF">
        <w:rPr>
          <w:b/>
        </w:rPr>
        <w:t xml:space="preserve"> testing accuracy(e1):0.79600</w:t>
      </w:r>
    </w:p>
    <w:p w:rsidR="009C77E9" w:rsidRPr="008E26BF" w:rsidRDefault="009C77E9" w:rsidP="009C77E9">
      <w:pPr>
        <w:rPr>
          <w:b/>
        </w:rPr>
      </w:pPr>
      <w:r w:rsidRPr="008E26BF">
        <w:rPr>
          <w:b/>
        </w:rPr>
        <w:t xml:space="preserve"> testing accuracy(e2):0.93900</w:t>
      </w:r>
    </w:p>
    <w:p w:rsidR="009C77E9" w:rsidRPr="008E26BF" w:rsidRDefault="009C77E9" w:rsidP="009C77E9">
      <w:pPr>
        <w:rPr>
          <w:b/>
        </w:rPr>
      </w:pPr>
      <w:r w:rsidRPr="008E26BF">
        <w:rPr>
          <w:b/>
        </w:rPr>
        <w:t xml:space="preserve"> testing accuracy(e3):0.98100</w:t>
      </w:r>
    </w:p>
    <w:p w:rsidR="009C77E9" w:rsidRPr="008E26BF" w:rsidRDefault="009C77E9" w:rsidP="009C77E9">
      <w:pPr>
        <w:rPr>
          <w:b/>
        </w:rPr>
      </w:pPr>
      <w:r w:rsidRPr="008E26BF">
        <w:rPr>
          <w:b/>
        </w:rPr>
        <w:lastRenderedPageBreak/>
        <w:t xml:space="preserve"> testing accuracy(e4):0.99200</w:t>
      </w:r>
    </w:p>
    <w:p w:rsidR="009C77E9" w:rsidRPr="008E26BF" w:rsidRDefault="009C77E9" w:rsidP="009C77E9">
      <w:pPr>
        <w:rPr>
          <w:b/>
        </w:rPr>
      </w:pPr>
      <w:r w:rsidRPr="008E26BF">
        <w:rPr>
          <w:b/>
        </w:rPr>
        <w:t xml:space="preserve"> testing accuracy(e5):0.99800</w:t>
      </w:r>
    </w:p>
    <w:p w:rsidR="009C77E9" w:rsidRDefault="009C77E9" w:rsidP="009C77E9"/>
    <w:p w:rsidR="009C77E9" w:rsidRPr="008E26BF" w:rsidRDefault="009C77E9" w:rsidP="009C77E9">
      <w:pPr>
        <w:rPr>
          <w:b/>
        </w:rPr>
      </w:pPr>
      <w:r w:rsidRPr="008E26BF">
        <w:rPr>
          <w:b/>
        </w:rPr>
        <w:t>/**************************************************/</w:t>
      </w:r>
    </w:p>
    <w:p w:rsidR="009C77E9" w:rsidRPr="008E26BF" w:rsidRDefault="009C77E9" w:rsidP="009C77E9">
      <w:pPr>
        <w:rPr>
          <w:b/>
        </w:rPr>
      </w:pPr>
      <w:proofErr w:type="spellStart"/>
      <w:r w:rsidRPr="008E26BF">
        <w:rPr>
          <w:b/>
        </w:rPr>
        <w:t>training_size</w:t>
      </w:r>
      <w:proofErr w:type="spellEnd"/>
      <w:r w:rsidRPr="008E26BF">
        <w:rPr>
          <w:b/>
        </w:rPr>
        <w:t>=</w:t>
      </w:r>
      <w:proofErr w:type="gramStart"/>
      <w:r w:rsidRPr="008E26BF">
        <w:rPr>
          <w:b/>
        </w:rPr>
        <w:t>2000,batch</w:t>
      </w:r>
      <w:proofErr w:type="gramEnd"/>
      <w:r w:rsidRPr="008E26BF">
        <w:rPr>
          <w:b/>
        </w:rPr>
        <w:t>_size=200,</w:t>
      </w:r>
    </w:p>
    <w:p w:rsidR="009C77E9" w:rsidRPr="008E26BF" w:rsidRDefault="009C77E9" w:rsidP="009C77E9">
      <w:pPr>
        <w:rPr>
          <w:b/>
        </w:rPr>
      </w:pPr>
      <w:proofErr w:type="spellStart"/>
      <w:r w:rsidRPr="008E26BF">
        <w:rPr>
          <w:b/>
        </w:rPr>
        <w:t>epoch_size</w:t>
      </w:r>
      <w:proofErr w:type="spellEnd"/>
      <w:r w:rsidRPr="008E26BF">
        <w:rPr>
          <w:b/>
        </w:rPr>
        <w:t>=</w:t>
      </w:r>
      <w:proofErr w:type="gramStart"/>
      <w:r w:rsidRPr="008E26BF">
        <w:rPr>
          <w:b/>
        </w:rPr>
        <w:t>20,learning</w:t>
      </w:r>
      <w:proofErr w:type="gramEnd"/>
      <w:r w:rsidRPr="008E26BF">
        <w:rPr>
          <w:b/>
        </w:rPr>
        <w:t>_rate=0.0010,hidden_layer=3</w:t>
      </w:r>
    </w:p>
    <w:p w:rsidR="009C77E9" w:rsidRPr="008E26BF" w:rsidRDefault="009C77E9" w:rsidP="009C77E9">
      <w:pPr>
        <w:rPr>
          <w:b/>
        </w:rPr>
      </w:pPr>
    </w:p>
    <w:p w:rsidR="009C77E9" w:rsidRPr="008E26BF" w:rsidRDefault="009C77E9" w:rsidP="009C77E9">
      <w:pPr>
        <w:rPr>
          <w:b/>
        </w:rPr>
      </w:pPr>
      <w:r w:rsidRPr="008E26BF">
        <w:rPr>
          <w:b/>
        </w:rPr>
        <w:t xml:space="preserve"> training time:41.3577</w:t>
      </w:r>
    </w:p>
    <w:p w:rsidR="009C77E9" w:rsidRPr="008E26BF" w:rsidRDefault="009C77E9" w:rsidP="009C77E9">
      <w:pPr>
        <w:rPr>
          <w:b/>
        </w:rPr>
      </w:pPr>
      <w:r w:rsidRPr="008E26BF">
        <w:rPr>
          <w:b/>
        </w:rPr>
        <w:t xml:space="preserve"> testing time:0.0506</w:t>
      </w:r>
    </w:p>
    <w:p w:rsidR="009C77E9" w:rsidRPr="008E26BF" w:rsidRDefault="009C77E9" w:rsidP="009C77E9">
      <w:pPr>
        <w:rPr>
          <w:b/>
        </w:rPr>
      </w:pPr>
      <w:r w:rsidRPr="008E26BF">
        <w:rPr>
          <w:b/>
        </w:rPr>
        <w:t xml:space="preserve"> training accuracy:0.96700</w:t>
      </w:r>
    </w:p>
    <w:p w:rsidR="009C77E9" w:rsidRPr="008E26BF" w:rsidRDefault="009C77E9" w:rsidP="009C77E9">
      <w:pPr>
        <w:rPr>
          <w:b/>
        </w:rPr>
      </w:pPr>
      <w:r w:rsidRPr="008E26BF">
        <w:rPr>
          <w:b/>
        </w:rPr>
        <w:t xml:space="preserve"> testing accuracy(e1):0.79500</w:t>
      </w:r>
    </w:p>
    <w:p w:rsidR="009C77E9" w:rsidRPr="008E26BF" w:rsidRDefault="009C77E9" w:rsidP="009C77E9">
      <w:pPr>
        <w:rPr>
          <w:b/>
        </w:rPr>
      </w:pPr>
      <w:r w:rsidRPr="008E26BF">
        <w:rPr>
          <w:b/>
        </w:rPr>
        <w:t xml:space="preserve"> testing accuracy(e2):0.94000</w:t>
      </w:r>
    </w:p>
    <w:p w:rsidR="009C77E9" w:rsidRPr="008E26BF" w:rsidRDefault="009C77E9" w:rsidP="009C77E9">
      <w:pPr>
        <w:rPr>
          <w:b/>
        </w:rPr>
      </w:pPr>
      <w:r w:rsidRPr="008E26BF">
        <w:rPr>
          <w:b/>
        </w:rPr>
        <w:t xml:space="preserve"> testing accuracy(e3):0.98000</w:t>
      </w:r>
    </w:p>
    <w:p w:rsidR="009C77E9" w:rsidRPr="008E26BF" w:rsidRDefault="009C77E9" w:rsidP="009C77E9">
      <w:pPr>
        <w:rPr>
          <w:b/>
        </w:rPr>
      </w:pPr>
      <w:r w:rsidRPr="008E26BF">
        <w:rPr>
          <w:b/>
        </w:rPr>
        <w:t xml:space="preserve"> testing accuracy(e4):0.99100</w:t>
      </w:r>
    </w:p>
    <w:p w:rsidR="009C77E9" w:rsidRPr="008E26BF" w:rsidRDefault="009C77E9" w:rsidP="009C77E9">
      <w:pPr>
        <w:rPr>
          <w:b/>
        </w:rPr>
      </w:pPr>
      <w:r w:rsidRPr="008E26BF">
        <w:rPr>
          <w:b/>
        </w:rPr>
        <w:t xml:space="preserve"> testing accuracy(e5):0.99900</w:t>
      </w:r>
    </w:p>
    <w:p w:rsidR="009C77E9" w:rsidRPr="008E26BF" w:rsidRDefault="009C77E9" w:rsidP="009C77E9">
      <w:pPr>
        <w:rPr>
          <w:b/>
        </w:rPr>
      </w:pPr>
    </w:p>
    <w:p w:rsidR="009C77E9" w:rsidRPr="008E26BF" w:rsidRDefault="009C77E9" w:rsidP="009C77E9">
      <w:pPr>
        <w:rPr>
          <w:b/>
        </w:rPr>
      </w:pPr>
      <w:r w:rsidRPr="008E26BF">
        <w:rPr>
          <w:b/>
        </w:rPr>
        <w:t>/**************************************************/</w:t>
      </w:r>
    </w:p>
    <w:p w:rsidR="009C77E9" w:rsidRPr="008E26BF" w:rsidRDefault="009C77E9" w:rsidP="009C77E9">
      <w:pPr>
        <w:rPr>
          <w:b/>
        </w:rPr>
      </w:pPr>
      <w:proofErr w:type="spellStart"/>
      <w:r w:rsidRPr="008E26BF">
        <w:rPr>
          <w:b/>
        </w:rPr>
        <w:t>training_size</w:t>
      </w:r>
      <w:proofErr w:type="spellEnd"/>
      <w:r w:rsidRPr="008E26BF">
        <w:rPr>
          <w:b/>
        </w:rPr>
        <w:t>=</w:t>
      </w:r>
      <w:proofErr w:type="gramStart"/>
      <w:r w:rsidRPr="008E26BF">
        <w:rPr>
          <w:b/>
        </w:rPr>
        <w:t>2000,batch</w:t>
      </w:r>
      <w:proofErr w:type="gramEnd"/>
      <w:r w:rsidRPr="008E26BF">
        <w:rPr>
          <w:b/>
        </w:rPr>
        <w:t>_size=200,</w:t>
      </w:r>
    </w:p>
    <w:p w:rsidR="009C77E9" w:rsidRPr="008E26BF" w:rsidRDefault="009C77E9" w:rsidP="009C77E9">
      <w:pPr>
        <w:rPr>
          <w:b/>
        </w:rPr>
      </w:pPr>
      <w:proofErr w:type="spellStart"/>
      <w:r w:rsidRPr="008E26BF">
        <w:rPr>
          <w:b/>
        </w:rPr>
        <w:t>epoch_size</w:t>
      </w:r>
      <w:proofErr w:type="spellEnd"/>
      <w:r w:rsidRPr="008E26BF">
        <w:rPr>
          <w:b/>
        </w:rPr>
        <w:t>=</w:t>
      </w:r>
      <w:proofErr w:type="gramStart"/>
      <w:r w:rsidRPr="008E26BF">
        <w:rPr>
          <w:b/>
        </w:rPr>
        <w:t>20,learning</w:t>
      </w:r>
      <w:proofErr w:type="gramEnd"/>
      <w:r w:rsidRPr="008E26BF">
        <w:rPr>
          <w:b/>
        </w:rPr>
        <w:t>_rate=0.0010,hidden_layer=4</w:t>
      </w:r>
    </w:p>
    <w:p w:rsidR="009C77E9" w:rsidRPr="008E26BF" w:rsidRDefault="009C77E9" w:rsidP="009C77E9">
      <w:pPr>
        <w:rPr>
          <w:b/>
        </w:rPr>
      </w:pPr>
    </w:p>
    <w:p w:rsidR="009C77E9" w:rsidRPr="008E26BF" w:rsidRDefault="009C77E9" w:rsidP="009C77E9">
      <w:pPr>
        <w:rPr>
          <w:b/>
        </w:rPr>
      </w:pPr>
      <w:r w:rsidRPr="008E26BF">
        <w:rPr>
          <w:b/>
        </w:rPr>
        <w:t xml:space="preserve"> training time:96.0466</w:t>
      </w:r>
    </w:p>
    <w:p w:rsidR="009C77E9" w:rsidRPr="008E26BF" w:rsidRDefault="009C77E9" w:rsidP="009C77E9">
      <w:pPr>
        <w:rPr>
          <w:b/>
        </w:rPr>
      </w:pPr>
      <w:r w:rsidRPr="008E26BF">
        <w:rPr>
          <w:b/>
        </w:rPr>
        <w:t xml:space="preserve"> testing time:0.0722</w:t>
      </w:r>
    </w:p>
    <w:p w:rsidR="009C77E9" w:rsidRPr="008E26BF" w:rsidRDefault="009C77E9" w:rsidP="009C77E9">
      <w:pPr>
        <w:rPr>
          <w:b/>
        </w:rPr>
      </w:pPr>
      <w:r w:rsidRPr="008E26BF">
        <w:rPr>
          <w:b/>
        </w:rPr>
        <w:t xml:space="preserve"> training accuracy:0.91450</w:t>
      </w:r>
    </w:p>
    <w:p w:rsidR="009C77E9" w:rsidRPr="008E26BF" w:rsidRDefault="009C77E9" w:rsidP="009C77E9">
      <w:pPr>
        <w:rPr>
          <w:b/>
        </w:rPr>
      </w:pPr>
      <w:r w:rsidRPr="008E26BF">
        <w:rPr>
          <w:b/>
        </w:rPr>
        <w:t xml:space="preserve"> testing accuracy(e1):0.76100</w:t>
      </w:r>
    </w:p>
    <w:p w:rsidR="009C77E9" w:rsidRPr="008E26BF" w:rsidRDefault="009C77E9" w:rsidP="009C77E9">
      <w:pPr>
        <w:rPr>
          <w:b/>
        </w:rPr>
      </w:pPr>
      <w:r w:rsidRPr="008E26BF">
        <w:rPr>
          <w:b/>
        </w:rPr>
        <w:t xml:space="preserve"> testing accuracy(e2):0.90900</w:t>
      </w:r>
    </w:p>
    <w:p w:rsidR="009C77E9" w:rsidRPr="008E26BF" w:rsidRDefault="009C77E9" w:rsidP="009C77E9">
      <w:pPr>
        <w:rPr>
          <w:b/>
        </w:rPr>
      </w:pPr>
      <w:r w:rsidRPr="008E26BF">
        <w:rPr>
          <w:b/>
        </w:rPr>
        <w:t xml:space="preserve"> testing accuracy(e3):0.96000</w:t>
      </w:r>
    </w:p>
    <w:p w:rsidR="009C77E9" w:rsidRPr="008E26BF" w:rsidRDefault="009C77E9" w:rsidP="009C77E9">
      <w:pPr>
        <w:rPr>
          <w:b/>
        </w:rPr>
      </w:pPr>
      <w:r w:rsidRPr="008E26BF">
        <w:rPr>
          <w:b/>
        </w:rPr>
        <w:t xml:space="preserve"> testing accuracy(e4):0.98300</w:t>
      </w:r>
    </w:p>
    <w:p w:rsidR="009C77E9" w:rsidRPr="008E26BF" w:rsidRDefault="009C77E9" w:rsidP="009C77E9">
      <w:pPr>
        <w:rPr>
          <w:b/>
        </w:rPr>
      </w:pPr>
      <w:r w:rsidRPr="008E26BF">
        <w:rPr>
          <w:b/>
        </w:rPr>
        <w:t xml:space="preserve"> testing accuracy(e5):0.99600</w:t>
      </w:r>
    </w:p>
    <w:p w:rsidR="009C77E9" w:rsidRDefault="009C77E9" w:rsidP="009C77E9"/>
    <w:p w:rsidR="009C77E9" w:rsidRPr="008E26BF" w:rsidRDefault="009C77E9" w:rsidP="009C77E9">
      <w:pPr>
        <w:rPr>
          <w:b/>
        </w:rPr>
      </w:pPr>
      <w:r w:rsidRPr="008E26BF">
        <w:rPr>
          <w:b/>
        </w:rPr>
        <w:t>/**************************************************/</w:t>
      </w:r>
    </w:p>
    <w:p w:rsidR="009C77E9" w:rsidRPr="008E26BF" w:rsidRDefault="009C77E9" w:rsidP="009C77E9">
      <w:pPr>
        <w:rPr>
          <w:b/>
        </w:rPr>
      </w:pPr>
      <w:proofErr w:type="spellStart"/>
      <w:r w:rsidRPr="008E26BF">
        <w:rPr>
          <w:b/>
        </w:rPr>
        <w:t>training_size</w:t>
      </w:r>
      <w:proofErr w:type="spellEnd"/>
      <w:r w:rsidRPr="008E26BF">
        <w:rPr>
          <w:b/>
        </w:rPr>
        <w:t>=</w:t>
      </w:r>
      <w:proofErr w:type="gramStart"/>
      <w:r w:rsidRPr="008E26BF">
        <w:rPr>
          <w:b/>
        </w:rPr>
        <w:t>2000,batch</w:t>
      </w:r>
      <w:proofErr w:type="gramEnd"/>
      <w:r w:rsidRPr="008E26BF">
        <w:rPr>
          <w:b/>
        </w:rPr>
        <w:t>_size=200,</w:t>
      </w:r>
    </w:p>
    <w:p w:rsidR="009C77E9" w:rsidRPr="008E26BF" w:rsidRDefault="009C77E9" w:rsidP="009C77E9">
      <w:pPr>
        <w:rPr>
          <w:b/>
        </w:rPr>
      </w:pPr>
      <w:proofErr w:type="spellStart"/>
      <w:r w:rsidRPr="008E26BF">
        <w:rPr>
          <w:b/>
        </w:rPr>
        <w:lastRenderedPageBreak/>
        <w:t>epoch_size</w:t>
      </w:r>
      <w:proofErr w:type="spellEnd"/>
      <w:r w:rsidRPr="008E26BF">
        <w:rPr>
          <w:b/>
        </w:rPr>
        <w:t>=</w:t>
      </w:r>
      <w:proofErr w:type="gramStart"/>
      <w:r w:rsidRPr="008E26BF">
        <w:rPr>
          <w:b/>
        </w:rPr>
        <w:t>30,learning</w:t>
      </w:r>
      <w:proofErr w:type="gramEnd"/>
      <w:r w:rsidRPr="008E26BF">
        <w:rPr>
          <w:b/>
        </w:rPr>
        <w:t>_rate=0.0010,hidden_layer=1</w:t>
      </w:r>
    </w:p>
    <w:p w:rsidR="009C77E9" w:rsidRPr="008E26BF" w:rsidRDefault="009C77E9" w:rsidP="009C77E9">
      <w:pPr>
        <w:rPr>
          <w:b/>
        </w:rPr>
      </w:pPr>
    </w:p>
    <w:p w:rsidR="009C77E9" w:rsidRPr="008E26BF" w:rsidRDefault="009C77E9" w:rsidP="009C77E9">
      <w:pPr>
        <w:rPr>
          <w:b/>
        </w:rPr>
      </w:pPr>
      <w:r w:rsidRPr="008E26BF">
        <w:rPr>
          <w:b/>
        </w:rPr>
        <w:t xml:space="preserve"> training time:7.6583</w:t>
      </w:r>
    </w:p>
    <w:p w:rsidR="009C77E9" w:rsidRPr="008E26BF" w:rsidRDefault="009C77E9" w:rsidP="009C77E9">
      <w:pPr>
        <w:rPr>
          <w:b/>
        </w:rPr>
      </w:pPr>
      <w:r w:rsidRPr="008E26BF">
        <w:rPr>
          <w:b/>
        </w:rPr>
        <w:t xml:space="preserve"> testing time:0.0360</w:t>
      </w:r>
    </w:p>
    <w:p w:rsidR="009C77E9" w:rsidRPr="008E26BF" w:rsidRDefault="009C77E9" w:rsidP="009C77E9">
      <w:pPr>
        <w:rPr>
          <w:b/>
        </w:rPr>
      </w:pPr>
      <w:r w:rsidRPr="008E26BF">
        <w:rPr>
          <w:b/>
        </w:rPr>
        <w:t xml:space="preserve"> training accuracy:0.99650</w:t>
      </w:r>
    </w:p>
    <w:p w:rsidR="009C77E9" w:rsidRPr="008E26BF" w:rsidRDefault="009C77E9" w:rsidP="009C77E9">
      <w:pPr>
        <w:rPr>
          <w:b/>
        </w:rPr>
      </w:pPr>
      <w:r w:rsidRPr="008E26BF">
        <w:rPr>
          <w:b/>
        </w:rPr>
        <w:t xml:space="preserve"> testing accuracy(e1):0.80700</w:t>
      </w:r>
    </w:p>
    <w:p w:rsidR="009C77E9" w:rsidRPr="008E26BF" w:rsidRDefault="009C77E9" w:rsidP="009C77E9">
      <w:pPr>
        <w:rPr>
          <w:b/>
        </w:rPr>
      </w:pPr>
      <w:r w:rsidRPr="008E26BF">
        <w:rPr>
          <w:b/>
        </w:rPr>
        <w:t xml:space="preserve"> testing accuracy(e2):0.94900</w:t>
      </w:r>
    </w:p>
    <w:p w:rsidR="009C77E9" w:rsidRPr="008E26BF" w:rsidRDefault="009C77E9" w:rsidP="009C77E9">
      <w:pPr>
        <w:rPr>
          <w:b/>
        </w:rPr>
      </w:pPr>
      <w:r w:rsidRPr="008E26BF">
        <w:rPr>
          <w:b/>
        </w:rPr>
        <w:t xml:space="preserve"> testing accuracy(e3):0.98300</w:t>
      </w:r>
    </w:p>
    <w:p w:rsidR="009C77E9" w:rsidRPr="008E26BF" w:rsidRDefault="009C77E9" w:rsidP="009C77E9">
      <w:pPr>
        <w:rPr>
          <w:b/>
        </w:rPr>
      </w:pPr>
      <w:r w:rsidRPr="008E26BF">
        <w:rPr>
          <w:b/>
        </w:rPr>
        <w:t xml:space="preserve"> testing accuracy(e4):0.99300</w:t>
      </w:r>
    </w:p>
    <w:p w:rsidR="009C77E9" w:rsidRPr="008E26BF" w:rsidRDefault="009C77E9" w:rsidP="009C77E9">
      <w:pPr>
        <w:rPr>
          <w:b/>
        </w:rPr>
      </w:pPr>
      <w:r w:rsidRPr="008E26BF">
        <w:rPr>
          <w:b/>
        </w:rPr>
        <w:t xml:space="preserve"> testing accuracy(e5):0.99800</w:t>
      </w:r>
    </w:p>
    <w:p w:rsidR="009C77E9" w:rsidRDefault="009C77E9" w:rsidP="009C77E9"/>
    <w:p w:rsidR="009C77E9" w:rsidRPr="008E26BF" w:rsidRDefault="009C77E9" w:rsidP="009C77E9">
      <w:pPr>
        <w:rPr>
          <w:b/>
        </w:rPr>
      </w:pPr>
      <w:r w:rsidRPr="008E26BF">
        <w:rPr>
          <w:b/>
        </w:rPr>
        <w:t>/**************************************************/</w:t>
      </w:r>
    </w:p>
    <w:p w:rsidR="009C77E9" w:rsidRPr="008E26BF" w:rsidRDefault="009C77E9" w:rsidP="009C77E9">
      <w:pPr>
        <w:rPr>
          <w:b/>
        </w:rPr>
      </w:pPr>
      <w:proofErr w:type="spellStart"/>
      <w:r w:rsidRPr="008E26BF">
        <w:rPr>
          <w:b/>
        </w:rPr>
        <w:t>training_size</w:t>
      </w:r>
      <w:proofErr w:type="spellEnd"/>
      <w:r w:rsidRPr="008E26BF">
        <w:rPr>
          <w:b/>
        </w:rPr>
        <w:t>=</w:t>
      </w:r>
      <w:proofErr w:type="gramStart"/>
      <w:r w:rsidRPr="008E26BF">
        <w:rPr>
          <w:b/>
        </w:rPr>
        <w:t>2000,batch</w:t>
      </w:r>
      <w:proofErr w:type="gramEnd"/>
      <w:r w:rsidRPr="008E26BF">
        <w:rPr>
          <w:b/>
        </w:rPr>
        <w:t>_size=200,</w:t>
      </w:r>
    </w:p>
    <w:p w:rsidR="009C77E9" w:rsidRPr="008E26BF" w:rsidRDefault="009C77E9" w:rsidP="009C77E9">
      <w:pPr>
        <w:rPr>
          <w:b/>
        </w:rPr>
      </w:pPr>
      <w:proofErr w:type="spellStart"/>
      <w:r w:rsidRPr="008E26BF">
        <w:rPr>
          <w:b/>
        </w:rPr>
        <w:t>epoch_size</w:t>
      </w:r>
      <w:proofErr w:type="spellEnd"/>
      <w:r w:rsidRPr="008E26BF">
        <w:rPr>
          <w:b/>
        </w:rPr>
        <w:t>=</w:t>
      </w:r>
      <w:proofErr w:type="gramStart"/>
      <w:r w:rsidRPr="008E26BF">
        <w:rPr>
          <w:b/>
        </w:rPr>
        <w:t>30,learning</w:t>
      </w:r>
      <w:proofErr w:type="gramEnd"/>
      <w:r w:rsidRPr="008E26BF">
        <w:rPr>
          <w:b/>
        </w:rPr>
        <w:t>_rate=0.0010,hidden_layer=2</w:t>
      </w:r>
    </w:p>
    <w:p w:rsidR="009C77E9" w:rsidRPr="008E26BF" w:rsidRDefault="009C77E9" w:rsidP="009C77E9">
      <w:pPr>
        <w:rPr>
          <w:b/>
        </w:rPr>
      </w:pPr>
    </w:p>
    <w:p w:rsidR="009C77E9" w:rsidRPr="008E26BF" w:rsidRDefault="009C77E9" w:rsidP="009C77E9">
      <w:pPr>
        <w:rPr>
          <w:b/>
        </w:rPr>
      </w:pPr>
      <w:r w:rsidRPr="008E26BF">
        <w:rPr>
          <w:b/>
        </w:rPr>
        <w:t xml:space="preserve"> training time:24.8067</w:t>
      </w:r>
    </w:p>
    <w:p w:rsidR="009C77E9" w:rsidRPr="008E26BF" w:rsidRDefault="009C77E9" w:rsidP="009C77E9">
      <w:pPr>
        <w:rPr>
          <w:b/>
        </w:rPr>
      </w:pPr>
      <w:r w:rsidRPr="008E26BF">
        <w:rPr>
          <w:b/>
        </w:rPr>
        <w:t xml:space="preserve"> testing time:0.0415</w:t>
      </w:r>
    </w:p>
    <w:p w:rsidR="009C77E9" w:rsidRPr="008E26BF" w:rsidRDefault="009C77E9" w:rsidP="009C77E9">
      <w:pPr>
        <w:rPr>
          <w:b/>
        </w:rPr>
      </w:pPr>
      <w:r w:rsidRPr="008E26BF">
        <w:rPr>
          <w:b/>
        </w:rPr>
        <w:t xml:space="preserve"> training accuracy:1.00000</w:t>
      </w:r>
    </w:p>
    <w:p w:rsidR="009C77E9" w:rsidRPr="008E26BF" w:rsidRDefault="009C77E9" w:rsidP="009C77E9">
      <w:pPr>
        <w:rPr>
          <w:b/>
        </w:rPr>
      </w:pPr>
      <w:r w:rsidRPr="008E26BF">
        <w:rPr>
          <w:b/>
        </w:rPr>
        <w:t xml:space="preserve"> testing accuracy(e1):0.80900</w:t>
      </w:r>
    </w:p>
    <w:p w:rsidR="009C77E9" w:rsidRPr="008E26BF" w:rsidRDefault="009C77E9" w:rsidP="009C77E9">
      <w:pPr>
        <w:rPr>
          <w:b/>
        </w:rPr>
      </w:pPr>
      <w:r w:rsidRPr="008E26BF">
        <w:rPr>
          <w:b/>
        </w:rPr>
        <w:t xml:space="preserve"> testing accuracy(e2):0.94500</w:t>
      </w:r>
    </w:p>
    <w:p w:rsidR="009C77E9" w:rsidRPr="008E26BF" w:rsidRDefault="009C77E9" w:rsidP="009C77E9">
      <w:pPr>
        <w:rPr>
          <w:b/>
        </w:rPr>
      </w:pPr>
      <w:r w:rsidRPr="008E26BF">
        <w:rPr>
          <w:b/>
        </w:rPr>
        <w:t xml:space="preserve"> testing accuracy(e3):0.98100</w:t>
      </w:r>
    </w:p>
    <w:p w:rsidR="009C77E9" w:rsidRPr="008E26BF" w:rsidRDefault="009C77E9" w:rsidP="009C77E9">
      <w:pPr>
        <w:rPr>
          <w:b/>
        </w:rPr>
      </w:pPr>
      <w:r w:rsidRPr="008E26BF">
        <w:rPr>
          <w:b/>
        </w:rPr>
        <w:t xml:space="preserve"> testing accuracy(e4):0.99400</w:t>
      </w:r>
    </w:p>
    <w:p w:rsidR="009C77E9" w:rsidRPr="008E26BF" w:rsidRDefault="009C77E9" w:rsidP="009C77E9">
      <w:pPr>
        <w:rPr>
          <w:b/>
        </w:rPr>
      </w:pPr>
      <w:r w:rsidRPr="008E26BF">
        <w:rPr>
          <w:b/>
        </w:rPr>
        <w:t xml:space="preserve"> testing accuracy(e5):0.99800</w:t>
      </w:r>
    </w:p>
    <w:p w:rsidR="009C77E9" w:rsidRDefault="009C77E9" w:rsidP="009C77E9"/>
    <w:p w:rsidR="009C77E9" w:rsidRPr="008E26BF" w:rsidRDefault="009C77E9" w:rsidP="009C77E9">
      <w:pPr>
        <w:rPr>
          <w:b/>
        </w:rPr>
      </w:pPr>
      <w:r w:rsidRPr="008E26BF">
        <w:rPr>
          <w:b/>
        </w:rPr>
        <w:t>/**************************************************/</w:t>
      </w:r>
    </w:p>
    <w:p w:rsidR="009C77E9" w:rsidRPr="008E26BF" w:rsidRDefault="009C77E9" w:rsidP="009C77E9">
      <w:pPr>
        <w:rPr>
          <w:b/>
        </w:rPr>
      </w:pPr>
      <w:proofErr w:type="spellStart"/>
      <w:r w:rsidRPr="008E26BF">
        <w:rPr>
          <w:b/>
        </w:rPr>
        <w:t>training_size</w:t>
      </w:r>
      <w:proofErr w:type="spellEnd"/>
      <w:r w:rsidRPr="008E26BF">
        <w:rPr>
          <w:b/>
        </w:rPr>
        <w:t>=</w:t>
      </w:r>
      <w:proofErr w:type="gramStart"/>
      <w:r w:rsidRPr="008E26BF">
        <w:rPr>
          <w:b/>
        </w:rPr>
        <w:t>2000,batch</w:t>
      </w:r>
      <w:proofErr w:type="gramEnd"/>
      <w:r w:rsidRPr="008E26BF">
        <w:rPr>
          <w:b/>
        </w:rPr>
        <w:t>_size=200,</w:t>
      </w:r>
    </w:p>
    <w:p w:rsidR="009C77E9" w:rsidRPr="008E26BF" w:rsidRDefault="009C77E9" w:rsidP="009C77E9">
      <w:pPr>
        <w:rPr>
          <w:b/>
        </w:rPr>
      </w:pPr>
      <w:proofErr w:type="spellStart"/>
      <w:r w:rsidRPr="008E26BF">
        <w:rPr>
          <w:b/>
        </w:rPr>
        <w:t>epoch_size</w:t>
      </w:r>
      <w:proofErr w:type="spellEnd"/>
      <w:r w:rsidRPr="008E26BF">
        <w:rPr>
          <w:b/>
        </w:rPr>
        <w:t>=</w:t>
      </w:r>
      <w:proofErr w:type="gramStart"/>
      <w:r w:rsidRPr="008E26BF">
        <w:rPr>
          <w:b/>
        </w:rPr>
        <w:t>30,learning</w:t>
      </w:r>
      <w:proofErr w:type="gramEnd"/>
      <w:r w:rsidRPr="008E26BF">
        <w:rPr>
          <w:b/>
        </w:rPr>
        <w:t>_rate=0.0010,hidden_layer=3</w:t>
      </w:r>
    </w:p>
    <w:p w:rsidR="009C77E9" w:rsidRPr="008E26BF" w:rsidRDefault="009C77E9" w:rsidP="009C77E9">
      <w:pPr>
        <w:rPr>
          <w:b/>
        </w:rPr>
      </w:pPr>
    </w:p>
    <w:p w:rsidR="009C77E9" w:rsidRPr="008E26BF" w:rsidRDefault="009C77E9" w:rsidP="009C77E9">
      <w:pPr>
        <w:rPr>
          <w:b/>
        </w:rPr>
      </w:pPr>
      <w:r w:rsidRPr="008E26BF">
        <w:rPr>
          <w:b/>
        </w:rPr>
        <w:t xml:space="preserve"> training time:61.4721</w:t>
      </w:r>
    </w:p>
    <w:p w:rsidR="009C77E9" w:rsidRPr="008E26BF" w:rsidRDefault="009C77E9" w:rsidP="009C77E9">
      <w:pPr>
        <w:rPr>
          <w:b/>
        </w:rPr>
      </w:pPr>
      <w:r w:rsidRPr="008E26BF">
        <w:rPr>
          <w:b/>
        </w:rPr>
        <w:t xml:space="preserve"> testing time:0.0509</w:t>
      </w:r>
    </w:p>
    <w:p w:rsidR="009C77E9" w:rsidRPr="008E26BF" w:rsidRDefault="009C77E9" w:rsidP="009C77E9">
      <w:pPr>
        <w:rPr>
          <w:b/>
        </w:rPr>
      </w:pPr>
      <w:r w:rsidRPr="008E26BF">
        <w:rPr>
          <w:b/>
        </w:rPr>
        <w:t xml:space="preserve"> training accuracy:1.00000</w:t>
      </w:r>
    </w:p>
    <w:p w:rsidR="009C77E9" w:rsidRPr="008E26BF" w:rsidRDefault="009C77E9" w:rsidP="009C77E9">
      <w:pPr>
        <w:rPr>
          <w:b/>
        </w:rPr>
      </w:pPr>
      <w:r w:rsidRPr="008E26BF">
        <w:rPr>
          <w:b/>
        </w:rPr>
        <w:lastRenderedPageBreak/>
        <w:t xml:space="preserve"> testing accuracy(e1):0.80500</w:t>
      </w:r>
    </w:p>
    <w:p w:rsidR="009C77E9" w:rsidRPr="008E26BF" w:rsidRDefault="009C77E9" w:rsidP="009C77E9">
      <w:pPr>
        <w:rPr>
          <w:b/>
        </w:rPr>
      </w:pPr>
      <w:r w:rsidRPr="008E26BF">
        <w:rPr>
          <w:b/>
        </w:rPr>
        <w:t xml:space="preserve"> testing accuracy(e2):0.94100</w:t>
      </w:r>
    </w:p>
    <w:p w:rsidR="009C77E9" w:rsidRPr="008E26BF" w:rsidRDefault="009C77E9" w:rsidP="009C77E9">
      <w:pPr>
        <w:rPr>
          <w:b/>
        </w:rPr>
      </w:pPr>
      <w:r w:rsidRPr="008E26BF">
        <w:rPr>
          <w:b/>
        </w:rPr>
        <w:t xml:space="preserve"> testing accuracy(e3):0.97800</w:t>
      </w:r>
    </w:p>
    <w:p w:rsidR="009C77E9" w:rsidRPr="008E26BF" w:rsidRDefault="009C77E9" w:rsidP="009C77E9">
      <w:pPr>
        <w:rPr>
          <w:b/>
        </w:rPr>
      </w:pPr>
      <w:r w:rsidRPr="008E26BF">
        <w:rPr>
          <w:b/>
        </w:rPr>
        <w:t xml:space="preserve"> testing accuracy(e4):0.99400</w:t>
      </w:r>
    </w:p>
    <w:p w:rsidR="009C77E9" w:rsidRPr="008E26BF" w:rsidRDefault="009C77E9" w:rsidP="009C77E9">
      <w:pPr>
        <w:rPr>
          <w:b/>
        </w:rPr>
      </w:pPr>
      <w:r w:rsidRPr="008E26BF">
        <w:rPr>
          <w:b/>
        </w:rPr>
        <w:t xml:space="preserve"> testing accuracy(e5):1.00000</w:t>
      </w:r>
    </w:p>
    <w:p w:rsidR="009C77E9" w:rsidRDefault="009C77E9" w:rsidP="009C77E9"/>
    <w:p w:rsidR="009C77E9" w:rsidRPr="008E26BF" w:rsidRDefault="009C77E9" w:rsidP="009C77E9">
      <w:pPr>
        <w:rPr>
          <w:b/>
        </w:rPr>
      </w:pPr>
      <w:r w:rsidRPr="008E26BF">
        <w:rPr>
          <w:b/>
        </w:rPr>
        <w:t>/**************************************************/</w:t>
      </w:r>
    </w:p>
    <w:p w:rsidR="009C77E9" w:rsidRPr="008E26BF" w:rsidRDefault="009C77E9" w:rsidP="009C77E9">
      <w:pPr>
        <w:rPr>
          <w:b/>
        </w:rPr>
      </w:pPr>
      <w:proofErr w:type="spellStart"/>
      <w:r w:rsidRPr="008E26BF">
        <w:rPr>
          <w:b/>
        </w:rPr>
        <w:t>training_size</w:t>
      </w:r>
      <w:proofErr w:type="spellEnd"/>
      <w:r w:rsidRPr="008E26BF">
        <w:rPr>
          <w:b/>
        </w:rPr>
        <w:t>=</w:t>
      </w:r>
      <w:proofErr w:type="gramStart"/>
      <w:r w:rsidRPr="008E26BF">
        <w:rPr>
          <w:b/>
        </w:rPr>
        <w:t>2000,batch</w:t>
      </w:r>
      <w:proofErr w:type="gramEnd"/>
      <w:r w:rsidRPr="008E26BF">
        <w:rPr>
          <w:b/>
        </w:rPr>
        <w:t>_size=200,</w:t>
      </w:r>
    </w:p>
    <w:p w:rsidR="009C77E9" w:rsidRPr="008E26BF" w:rsidRDefault="009C77E9" w:rsidP="009C77E9">
      <w:pPr>
        <w:rPr>
          <w:b/>
        </w:rPr>
      </w:pPr>
      <w:proofErr w:type="spellStart"/>
      <w:r w:rsidRPr="008E26BF">
        <w:rPr>
          <w:b/>
        </w:rPr>
        <w:t>epoch_size</w:t>
      </w:r>
      <w:proofErr w:type="spellEnd"/>
      <w:r w:rsidRPr="008E26BF">
        <w:rPr>
          <w:b/>
        </w:rPr>
        <w:t>=</w:t>
      </w:r>
      <w:proofErr w:type="gramStart"/>
      <w:r w:rsidRPr="008E26BF">
        <w:rPr>
          <w:b/>
        </w:rPr>
        <w:t>30,learning</w:t>
      </w:r>
      <w:proofErr w:type="gramEnd"/>
      <w:r w:rsidRPr="008E26BF">
        <w:rPr>
          <w:b/>
        </w:rPr>
        <w:t>_rate=0.0010,hidden_layer=4</w:t>
      </w:r>
    </w:p>
    <w:p w:rsidR="009C77E9" w:rsidRPr="008E26BF" w:rsidRDefault="009C77E9" w:rsidP="009C77E9">
      <w:pPr>
        <w:rPr>
          <w:b/>
        </w:rPr>
      </w:pPr>
    </w:p>
    <w:p w:rsidR="009C77E9" w:rsidRPr="008E26BF" w:rsidRDefault="009C77E9" w:rsidP="009C77E9">
      <w:pPr>
        <w:rPr>
          <w:b/>
        </w:rPr>
      </w:pPr>
      <w:r w:rsidRPr="008E26BF">
        <w:rPr>
          <w:b/>
        </w:rPr>
        <w:t xml:space="preserve"> training time:143.0629</w:t>
      </w:r>
    </w:p>
    <w:p w:rsidR="009C77E9" w:rsidRPr="008E26BF" w:rsidRDefault="009C77E9" w:rsidP="009C77E9">
      <w:pPr>
        <w:rPr>
          <w:b/>
        </w:rPr>
      </w:pPr>
      <w:r w:rsidRPr="008E26BF">
        <w:rPr>
          <w:b/>
        </w:rPr>
        <w:t xml:space="preserve"> testing time:0.0722</w:t>
      </w:r>
    </w:p>
    <w:p w:rsidR="009C77E9" w:rsidRPr="008E26BF" w:rsidRDefault="009C77E9" w:rsidP="009C77E9">
      <w:pPr>
        <w:rPr>
          <w:b/>
        </w:rPr>
      </w:pPr>
      <w:r w:rsidRPr="008E26BF">
        <w:rPr>
          <w:b/>
        </w:rPr>
        <w:t xml:space="preserve"> training accuracy:0.97750</w:t>
      </w:r>
    </w:p>
    <w:p w:rsidR="009C77E9" w:rsidRPr="008E26BF" w:rsidRDefault="009C77E9" w:rsidP="009C77E9">
      <w:pPr>
        <w:rPr>
          <w:b/>
        </w:rPr>
      </w:pPr>
      <w:r w:rsidRPr="008E26BF">
        <w:rPr>
          <w:b/>
        </w:rPr>
        <w:t xml:space="preserve"> testing accuracy(e1):0.79400</w:t>
      </w:r>
    </w:p>
    <w:p w:rsidR="009C77E9" w:rsidRPr="008E26BF" w:rsidRDefault="009C77E9" w:rsidP="009C77E9">
      <w:pPr>
        <w:rPr>
          <w:b/>
        </w:rPr>
      </w:pPr>
      <w:r w:rsidRPr="008E26BF">
        <w:rPr>
          <w:b/>
        </w:rPr>
        <w:t xml:space="preserve"> testing accuracy(e2):0.93700</w:t>
      </w:r>
    </w:p>
    <w:p w:rsidR="009C77E9" w:rsidRPr="008E26BF" w:rsidRDefault="009C77E9" w:rsidP="009C77E9">
      <w:pPr>
        <w:rPr>
          <w:b/>
        </w:rPr>
      </w:pPr>
      <w:r w:rsidRPr="008E26BF">
        <w:rPr>
          <w:b/>
        </w:rPr>
        <w:t xml:space="preserve"> testing accuracy(e3):0.98100</w:t>
      </w:r>
    </w:p>
    <w:p w:rsidR="009C77E9" w:rsidRPr="008E26BF" w:rsidRDefault="009C77E9" w:rsidP="009C77E9">
      <w:pPr>
        <w:rPr>
          <w:b/>
        </w:rPr>
      </w:pPr>
      <w:r w:rsidRPr="008E26BF">
        <w:rPr>
          <w:b/>
        </w:rPr>
        <w:t xml:space="preserve"> testing accuracy(e4):0.99400</w:t>
      </w:r>
    </w:p>
    <w:p w:rsidR="009C77E9" w:rsidRPr="008E26BF" w:rsidRDefault="009C77E9" w:rsidP="009C77E9">
      <w:pPr>
        <w:rPr>
          <w:b/>
        </w:rPr>
      </w:pPr>
      <w:r w:rsidRPr="008E26BF">
        <w:rPr>
          <w:b/>
        </w:rPr>
        <w:t xml:space="preserve"> testing accuracy(e5):1.00000</w:t>
      </w:r>
    </w:p>
    <w:p w:rsidR="009C77E9" w:rsidRPr="008E26BF" w:rsidRDefault="009C77E9" w:rsidP="009C77E9">
      <w:pPr>
        <w:rPr>
          <w:b/>
        </w:rPr>
      </w:pPr>
    </w:p>
    <w:p w:rsidR="009C77E9" w:rsidRPr="008E26BF" w:rsidRDefault="009C77E9" w:rsidP="009C77E9">
      <w:pPr>
        <w:rPr>
          <w:b/>
        </w:rPr>
      </w:pPr>
      <w:r w:rsidRPr="008E26BF">
        <w:rPr>
          <w:b/>
        </w:rPr>
        <w:t>/**************************************************/</w:t>
      </w:r>
    </w:p>
    <w:p w:rsidR="009C77E9" w:rsidRPr="008E26BF" w:rsidRDefault="009C77E9" w:rsidP="009C77E9">
      <w:pPr>
        <w:rPr>
          <w:b/>
        </w:rPr>
      </w:pPr>
      <w:proofErr w:type="spellStart"/>
      <w:r w:rsidRPr="008E26BF">
        <w:rPr>
          <w:b/>
        </w:rPr>
        <w:t>training_size</w:t>
      </w:r>
      <w:proofErr w:type="spellEnd"/>
      <w:r w:rsidRPr="008E26BF">
        <w:rPr>
          <w:b/>
        </w:rPr>
        <w:t>=</w:t>
      </w:r>
      <w:proofErr w:type="gramStart"/>
      <w:r w:rsidRPr="008E26BF">
        <w:rPr>
          <w:b/>
        </w:rPr>
        <w:t>2000,batch</w:t>
      </w:r>
      <w:proofErr w:type="gramEnd"/>
      <w:r w:rsidRPr="008E26BF">
        <w:rPr>
          <w:b/>
        </w:rPr>
        <w:t>_size=200,</w:t>
      </w:r>
    </w:p>
    <w:p w:rsidR="009C77E9" w:rsidRPr="008E26BF" w:rsidRDefault="009C77E9" w:rsidP="009C77E9">
      <w:pPr>
        <w:rPr>
          <w:b/>
        </w:rPr>
      </w:pPr>
      <w:proofErr w:type="spellStart"/>
      <w:r w:rsidRPr="008E26BF">
        <w:rPr>
          <w:b/>
        </w:rPr>
        <w:t>epoch_size</w:t>
      </w:r>
      <w:proofErr w:type="spellEnd"/>
      <w:r w:rsidRPr="008E26BF">
        <w:rPr>
          <w:b/>
        </w:rPr>
        <w:t>=</w:t>
      </w:r>
      <w:proofErr w:type="gramStart"/>
      <w:r w:rsidRPr="008E26BF">
        <w:rPr>
          <w:b/>
        </w:rPr>
        <w:t>40,learning</w:t>
      </w:r>
      <w:proofErr w:type="gramEnd"/>
      <w:r w:rsidRPr="008E26BF">
        <w:rPr>
          <w:b/>
        </w:rPr>
        <w:t>_rate=0.0010,hidden_layer=1</w:t>
      </w:r>
    </w:p>
    <w:p w:rsidR="009C77E9" w:rsidRPr="008E26BF" w:rsidRDefault="009C77E9" w:rsidP="009C77E9">
      <w:pPr>
        <w:rPr>
          <w:b/>
        </w:rPr>
      </w:pPr>
    </w:p>
    <w:p w:rsidR="009C77E9" w:rsidRPr="008E26BF" w:rsidRDefault="009C77E9" w:rsidP="009C77E9">
      <w:pPr>
        <w:rPr>
          <w:b/>
        </w:rPr>
      </w:pPr>
      <w:r w:rsidRPr="008E26BF">
        <w:rPr>
          <w:b/>
        </w:rPr>
        <w:t xml:space="preserve"> training time:10.1061</w:t>
      </w:r>
    </w:p>
    <w:p w:rsidR="009C77E9" w:rsidRPr="008E26BF" w:rsidRDefault="009C77E9" w:rsidP="009C77E9">
      <w:pPr>
        <w:rPr>
          <w:b/>
        </w:rPr>
      </w:pPr>
      <w:r w:rsidRPr="008E26BF">
        <w:rPr>
          <w:b/>
        </w:rPr>
        <w:t xml:space="preserve"> testing time:0.0362</w:t>
      </w:r>
    </w:p>
    <w:p w:rsidR="009C77E9" w:rsidRPr="008E26BF" w:rsidRDefault="009C77E9" w:rsidP="009C77E9">
      <w:pPr>
        <w:rPr>
          <w:b/>
        </w:rPr>
      </w:pPr>
      <w:r w:rsidRPr="008E26BF">
        <w:rPr>
          <w:b/>
        </w:rPr>
        <w:t xml:space="preserve"> training accuracy:0.99050</w:t>
      </w:r>
    </w:p>
    <w:p w:rsidR="009C77E9" w:rsidRPr="008E26BF" w:rsidRDefault="009C77E9" w:rsidP="009C77E9">
      <w:pPr>
        <w:rPr>
          <w:b/>
        </w:rPr>
      </w:pPr>
      <w:r w:rsidRPr="008E26BF">
        <w:rPr>
          <w:b/>
        </w:rPr>
        <w:t xml:space="preserve"> testing accuracy(e1):0.79500</w:t>
      </w:r>
    </w:p>
    <w:p w:rsidR="009C77E9" w:rsidRPr="008E26BF" w:rsidRDefault="009C77E9" w:rsidP="009C77E9">
      <w:pPr>
        <w:rPr>
          <w:b/>
        </w:rPr>
      </w:pPr>
      <w:r w:rsidRPr="008E26BF">
        <w:rPr>
          <w:b/>
        </w:rPr>
        <w:t xml:space="preserve"> testing accuracy(e2):0.93900</w:t>
      </w:r>
    </w:p>
    <w:p w:rsidR="009C77E9" w:rsidRPr="008E26BF" w:rsidRDefault="009C77E9" w:rsidP="009C77E9">
      <w:pPr>
        <w:rPr>
          <w:b/>
        </w:rPr>
      </w:pPr>
      <w:r w:rsidRPr="008E26BF">
        <w:rPr>
          <w:b/>
        </w:rPr>
        <w:t xml:space="preserve"> testing accuracy(e3):0.98600</w:t>
      </w:r>
    </w:p>
    <w:p w:rsidR="009C77E9" w:rsidRPr="008E26BF" w:rsidRDefault="009C77E9" w:rsidP="009C77E9">
      <w:pPr>
        <w:rPr>
          <w:b/>
        </w:rPr>
      </w:pPr>
      <w:r w:rsidRPr="008E26BF">
        <w:rPr>
          <w:b/>
        </w:rPr>
        <w:t xml:space="preserve"> testing accuracy(e4):0.99400</w:t>
      </w:r>
    </w:p>
    <w:p w:rsidR="009C77E9" w:rsidRPr="008E26BF" w:rsidRDefault="009C77E9" w:rsidP="009C77E9">
      <w:pPr>
        <w:rPr>
          <w:b/>
        </w:rPr>
      </w:pPr>
      <w:r w:rsidRPr="008E26BF">
        <w:rPr>
          <w:b/>
        </w:rPr>
        <w:t xml:space="preserve"> testing accuracy(e5):0.99700</w:t>
      </w:r>
    </w:p>
    <w:p w:rsidR="009C77E9" w:rsidRDefault="009C77E9" w:rsidP="009C77E9"/>
    <w:p w:rsidR="009C77E9" w:rsidRPr="008E26BF" w:rsidRDefault="009C77E9" w:rsidP="009C77E9">
      <w:pPr>
        <w:rPr>
          <w:b/>
        </w:rPr>
      </w:pPr>
      <w:r w:rsidRPr="008E26BF">
        <w:rPr>
          <w:b/>
        </w:rPr>
        <w:t>/**************************************************/</w:t>
      </w:r>
    </w:p>
    <w:p w:rsidR="009C77E9" w:rsidRPr="008E26BF" w:rsidRDefault="009C77E9" w:rsidP="009C77E9">
      <w:pPr>
        <w:rPr>
          <w:b/>
        </w:rPr>
      </w:pPr>
      <w:proofErr w:type="spellStart"/>
      <w:r w:rsidRPr="008E26BF">
        <w:rPr>
          <w:b/>
        </w:rPr>
        <w:t>training_size</w:t>
      </w:r>
      <w:proofErr w:type="spellEnd"/>
      <w:r w:rsidRPr="008E26BF">
        <w:rPr>
          <w:b/>
        </w:rPr>
        <w:t>=</w:t>
      </w:r>
      <w:proofErr w:type="gramStart"/>
      <w:r w:rsidRPr="008E26BF">
        <w:rPr>
          <w:b/>
        </w:rPr>
        <w:t>2000,batch</w:t>
      </w:r>
      <w:proofErr w:type="gramEnd"/>
      <w:r w:rsidRPr="008E26BF">
        <w:rPr>
          <w:b/>
        </w:rPr>
        <w:t>_size=200,</w:t>
      </w:r>
    </w:p>
    <w:p w:rsidR="009C77E9" w:rsidRPr="008E26BF" w:rsidRDefault="009C77E9" w:rsidP="009C77E9">
      <w:pPr>
        <w:rPr>
          <w:b/>
        </w:rPr>
      </w:pPr>
      <w:proofErr w:type="spellStart"/>
      <w:r w:rsidRPr="008E26BF">
        <w:rPr>
          <w:b/>
        </w:rPr>
        <w:t>epoch_size</w:t>
      </w:r>
      <w:proofErr w:type="spellEnd"/>
      <w:r w:rsidRPr="008E26BF">
        <w:rPr>
          <w:b/>
        </w:rPr>
        <w:t>=</w:t>
      </w:r>
      <w:proofErr w:type="gramStart"/>
      <w:r w:rsidRPr="008E26BF">
        <w:rPr>
          <w:b/>
        </w:rPr>
        <w:t>40,learning</w:t>
      </w:r>
      <w:proofErr w:type="gramEnd"/>
      <w:r w:rsidRPr="008E26BF">
        <w:rPr>
          <w:b/>
        </w:rPr>
        <w:t>_rate=0.0010,hidden_layer=2</w:t>
      </w:r>
    </w:p>
    <w:p w:rsidR="009C77E9" w:rsidRPr="008E26BF" w:rsidRDefault="009C77E9" w:rsidP="009C77E9">
      <w:pPr>
        <w:rPr>
          <w:b/>
        </w:rPr>
      </w:pPr>
    </w:p>
    <w:p w:rsidR="009C77E9" w:rsidRPr="008E26BF" w:rsidRDefault="009C77E9" w:rsidP="009C77E9">
      <w:pPr>
        <w:rPr>
          <w:b/>
        </w:rPr>
      </w:pPr>
      <w:r w:rsidRPr="008E26BF">
        <w:rPr>
          <w:b/>
        </w:rPr>
        <w:t xml:space="preserve"> training time:32.8798</w:t>
      </w:r>
    </w:p>
    <w:p w:rsidR="009C77E9" w:rsidRPr="008E26BF" w:rsidRDefault="009C77E9" w:rsidP="009C77E9">
      <w:pPr>
        <w:rPr>
          <w:b/>
        </w:rPr>
      </w:pPr>
      <w:r w:rsidRPr="008E26BF">
        <w:rPr>
          <w:b/>
        </w:rPr>
        <w:t xml:space="preserve"> testing time:0.0453</w:t>
      </w:r>
    </w:p>
    <w:p w:rsidR="009C77E9" w:rsidRPr="008E26BF" w:rsidRDefault="009C77E9" w:rsidP="009C77E9">
      <w:pPr>
        <w:rPr>
          <w:b/>
        </w:rPr>
      </w:pPr>
      <w:r w:rsidRPr="008E26BF">
        <w:rPr>
          <w:b/>
        </w:rPr>
        <w:t xml:space="preserve"> training accuracy:1.00000</w:t>
      </w:r>
    </w:p>
    <w:p w:rsidR="009C77E9" w:rsidRPr="008E26BF" w:rsidRDefault="009C77E9" w:rsidP="009C77E9">
      <w:pPr>
        <w:rPr>
          <w:b/>
        </w:rPr>
      </w:pPr>
      <w:r w:rsidRPr="008E26BF">
        <w:rPr>
          <w:b/>
        </w:rPr>
        <w:t xml:space="preserve"> testing accuracy(e1):0.80500</w:t>
      </w:r>
    </w:p>
    <w:p w:rsidR="009C77E9" w:rsidRPr="008E26BF" w:rsidRDefault="009C77E9" w:rsidP="009C77E9">
      <w:pPr>
        <w:rPr>
          <w:b/>
        </w:rPr>
      </w:pPr>
      <w:r w:rsidRPr="008E26BF">
        <w:rPr>
          <w:b/>
        </w:rPr>
        <w:t xml:space="preserve"> testing accuracy(e2):0.94400</w:t>
      </w:r>
    </w:p>
    <w:p w:rsidR="009C77E9" w:rsidRPr="008E26BF" w:rsidRDefault="009C77E9" w:rsidP="009C77E9">
      <w:pPr>
        <w:rPr>
          <w:b/>
        </w:rPr>
      </w:pPr>
      <w:r w:rsidRPr="008E26BF">
        <w:rPr>
          <w:b/>
        </w:rPr>
        <w:t xml:space="preserve"> testing accuracy(e3):0.98300</w:t>
      </w:r>
    </w:p>
    <w:p w:rsidR="009C77E9" w:rsidRPr="008E26BF" w:rsidRDefault="009C77E9" w:rsidP="009C77E9">
      <w:pPr>
        <w:rPr>
          <w:b/>
        </w:rPr>
      </w:pPr>
      <w:r w:rsidRPr="008E26BF">
        <w:rPr>
          <w:b/>
        </w:rPr>
        <w:t xml:space="preserve"> testing accuracy(e4):0.99500</w:t>
      </w:r>
    </w:p>
    <w:p w:rsidR="009C77E9" w:rsidRPr="008E26BF" w:rsidRDefault="009C77E9" w:rsidP="009C77E9">
      <w:pPr>
        <w:rPr>
          <w:b/>
        </w:rPr>
      </w:pPr>
      <w:r w:rsidRPr="008E26BF">
        <w:rPr>
          <w:b/>
        </w:rPr>
        <w:t xml:space="preserve"> testing accuracy(e5):0.99900</w:t>
      </w:r>
    </w:p>
    <w:p w:rsidR="009C77E9" w:rsidRDefault="009C77E9" w:rsidP="009C77E9"/>
    <w:p w:rsidR="009C77E9" w:rsidRPr="008E26BF" w:rsidRDefault="009C77E9" w:rsidP="009C77E9">
      <w:pPr>
        <w:rPr>
          <w:b/>
        </w:rPr>
      </w:pPr>
      <w:r w:rsidRPr="008E26BF">
        <w:rPr>
          <w:b/>
        </w:rPr>
        <w:t>/**************************************************/</w:t>
      </w:r>
    </w:p>
    <w:p w:rsidR="009C77E9" w:rsidRPr="008E26BF" w:rsidRDefault="009C77E9" w:rsidP="009C77E9">
      <w:pPr>
        <w:rPr>
          <w:b/>
        </w:rPr>
      </w:pPr>
      <w:proofErr w:type="spellStart"/>
      <w:r w:rsidRPr="008E26BF">
        <w:rPr>
          <w:b/>
        </w:rPr>
        <w:t>training_size</w:t>
      </w:r>
      <w:proofErr w:type="spellEnd"/>
      <w:r w:rsidRPr="008E26BF">
        <w:rPr>
          <w:b/>
        </w:rPr>
        <w:t>=</w:t>
      </w:r>
      <w:proofErr w:type="gramStart"/>
      <w:r w:rsidRPr="008E26BF">
        <w:rPr>
          <w:b/>
        </w:rPr>
        <w:t>2000,batch</w:t>
      </w:r>
      <w:proofErr w:type="gramEnd"/>
      <w:r w:rsidRPr="008E26BF">
        <w:rPr>
          <w:b/>
        </w:rPr>
        <w:t>_size=200,</w:t>
      </w:r>
    </w:p>
    <w:p w:rsidR="009C77E9" w:rsidRPr="008E26BF" w:rsidRDefault="009C77E9" w:rsidP="009C77E9">
      <w:pPr>
        <w:rPr>
          <w:b/>
        </w:rPr>
      </w:pPr>
      <w:proofErr w:type="spellStart"/>
      <w:r w:rsidRPr="008E26BF">
        <w:rPr>
          <w:b/>
        </w:rPr>
        <w:t>epoch_size</w:t>
      </w:r>
      <w:proofErr w:type="spellEnd"/>
      <w:r w:rsidRPr="008E26BF">
        <w:rPr>
          <w:b/>
        </w:rPr>
        <w:t>=</w:t>
      </w:r>
      <w:proofErr w:type="gramStart"/>
      <w:r w:rsidRPr="008E26BF">
        <w:rPr>
          <w:b/>
        </w:rPr>
        <w:t>40,learning</w:t>
      </w:r>
      <w:proofErr w:type="gramEnd"/>
      <w:r w:rsidRPr="008E26BF">
        <w:rPr>
          <w:b/>
        </w:rPr>
        <w:t>_rate=0.0010,hidden_layer=3</w:t>
      </w:r>
    </w:p>
    <w:p w:rsidR="009C77E9" w:rsidRPr="008E26BF" w:rsidRDefault="009C77E9" w:rsidP="009C77E9">
      <w:pPr>
        <w:rPr>
          <w:b/>
        </w:rPr>
      </w:pPr>
    </w:p>
    <w:p w:rsidR="009C77E9" w:rsidRPr="008E26BF" w:rsidRDefault="009C77E9" w:rsidP="009C77E9">
      <w:pPr>
        <w:rPr>
          <w:b/>
        </w:rPr>
      </w:pPr>
      <w:r w:rsidRPr="008E26BF">
        <w:rPr>
          <w:b/>
        </w:rPr>
        <w:t xml:space="preserve"> training time:82.1617</w:t>
      </w:r>
    </w:p>
    <w:p w:rsidR="009C77E9" w:rsidRPr="008E26BF" w:rsidRDefault="009C77E9" w:rsidP="009C77E9">
      <w:pPr>
        <w:rPr>
          <w:b/>
        </w:rPr>
      </w:pPr>
      <w:r w:rsidRPr="008E26BF">
        <w:rPr>
          <w:b/>
        </w:rPr>
        <w:t xml:space="preserve"> testing time:0.0503</w:t>
      </w:r>
    </w:p>
    <w:p w:rsidR="009C77E9" w:rsidRPr="008E26BF" w:rsidRDefault="009C77E9" w:rsidP="009C77E9">
      <w:pPr>
        <w:rPr>
          <w:b/>
        </w:rPr>
      </w:pPr>
      <w:r w:rsidRPr="008E26BF">
        <w:rPr>
          <w:b/>
        </w:rPr>
        <w:t xml:space="preserve"> training accuracy:1.00000</w:t>
      </w:r>
    </w:p>
    <w:p w:rsidR="009C77E9" w:rsidRPr="008E26BF" w:rsidRDefault="009C77E9" w:rsidP="009C77E9">
      <w:pPr>
        <w:rPr>
          <w:b/>
        </w:rPr>
      </w:pPr>
      <w:r w:rsidRPr="008E26BF">
        <w:rPr>
          <w:b/>
        </w:rPr>
        <w:t xml:space="preserve"> testing accuracy(e1):0.81500</w:t>
      </w:r>
    </w:p>
    <w:p w:rsidR="009C77E9" w:rsidRPr="008E26BF" w:rsidRDefault="009C77E9" w:rsidP="009C77E9">
      <w:pPr>
        <w:rPr>
          <w:b/>
        </w:rPr>
      </w:pPr>
      <w:r w:rsidRPr="008E26BF">
        <w:rPr>
          <w:b/>
        </w:rPr>
        <w:t xml:space="preserve"> testing accuracy(e2):0.94200</w:t>
      </w:r>
    </w:p>
    <w:p w:rsidR="009C77E9" w:rsidRPr="008E26BF" w:rsidRDefault="009C77E9" w:rsidP="009C77E9">
      <w:pPr>
        <w:rPr>
          <w:b/>
        </w:rPr>
      </w:pPr>
      <w:r w:rsidRPr="008E26BF">
        <w:rPr>
          <w:b/>
        </w:rPr>
        <w:t xml:space="preserve"> testing accuracy(e3):0.98000</w:t>
      </w:r>
    </w:p>
    <w:p w:rsidR="009C77E9" w:rsidRPr="008E26BF" w:rsidRDefault="009C77E9" w:rsidP="009C77E9">
      <w:pPr>
        <w:rPr>
          <w:b/>
        </w:rPr>
      </w:pPr>
      <w:r w:rsidRPr="008E26BF">
        <w:rPr>
          <w:b/>
        </w:rPr>
        <w:t xml:space="preserve"> testing accuracy(e4):0.99400</w:t>
      </w:r>
    </w:p>
    <w:p w:rsidR="009C77E9" w:rsidRPr="008E26BF" w:rsidRDefault="009C77E9" w:rsidP="009C77E9">
      <w:pPr>
        <w:rPr>
          <w:b/>
        </w:rPr>
      </w:pPr>
      <w:r w:rsidRPr="008E26BF">
        <w:rPr>
          <w:b/>
        </w:rPr>
        <w:t xml:space="preserve"> testing accuracy(e5):0.99900</w:t>
      </w:r>
    </w:p>
    <w:p w:rsidR="009C77E9" w:rsidRDefault="009C77E9" w:rsidP="009C77E9"/>
    <w:p w:rsidR="009C77E9" w:rsidRPr="008E26BF" w:rsidRDefault="009C77E9" w:rsidP="009C77E9">
      <w:pPr>
        <w:rPr>
          <w:b/>
        </w:rPr>
      </w:pPr>
      <w:r w:rsidRPr="008E26BF">
        <w:rPr>
          <w:b/>
        </w:rPr>
        <w:t>/**************************************************/</w:t>
      </w:r>
    </w:p>
    <w:p w:rsidR="009C77E9" w:rsidRPr="008E26BF" w:rsidRDefault="009C77E9" w:rsidP="009C77E9">
      <w:pPr>
        <w:rPr>
          <w:b/>
        </w:rPr>
      </w:pPr>
      <w:proofErr w:type="spellStart"/>
      <w:r w:rsidRPr="008E26BF">
        <w:rPr>
          <w:b/>
        </w:rPr>
        <w:t>training_size</w:t>
      </w:r>
      <w:proofErr w:type="spellEnd"/>
      <w:r w:rsidRPr="008E26BF">
        <w:rPr>
          <w:b/>
        </w:rPr>
        <w:t>=</w:t>
      </w:r>
      <w:proofErr w:type="gramStart"/>
      <w:r w:rsidRPr="008E26BF">
        <w:rPr>
          <w:b/>
        </w:rPr>
        <w:t>2000,batch</w:t>
      </w:r>
      <w:proofErr w:type="gramEnd"/>
      <w:r w:rsidRPr="008E26BF">
        <w:rPr>
          <w:b/>
        </w:rPr>
        <w:t>_size=200,</w:t>
      </w:r>
    </w:p>
    <w:p w:rsidR="009C77E9" w:rsidRPr="008E26BF" w:rsidRDefault="009C77E9" w:rsidP="009C77E9">
      <w:pPr>
        <w:rPr>
          <w:b/>
        </w:rPr>
      </w:pPr>
      <w:proofErr w:type="spellStart"/>
      <w:r w:rsidRPr="008E26BF">
        <w:rPr>
          <w:b/>
        </w:rPr>
        <w:t>epoch_size</w:t>
      </w:r>
      <w:proofErr w:type="spellEnd"/>
      <w:r w:rsidRPr="008E26BF">
        <w:rPr>
          <w:b/>
        </w:rPr>
        <w:t>=</w:t>
      </w:r>
      <w:proofErr w:type="gramStart"/>
      <w:r w:rsidRPr="008E26BF">
        <w:rPr>
          <w:b/>
        </w:rPr>
        <w:t>40,learning</w:t>
      </w:r>
      <w:proofErr w:type="gramEnd"/>
      <w:r w:rsidRPr="008E26BF">
        <w:rPr>
          <w:b/>
        </w:rPr>
        <w:t>_rate=0.0010,hidden_layer=4</w:t>
      </w:r>
    </w:p>
    <w:p w:rsidR="009C77E9" w:rsidRPr="008E26BF" w:rsidRDefault="009C77E9" w:rsidP="009C77E9">
      <w:pPr>
        <w:rPr>
          <w:b/>
        </w:rPr>
      </w:pPr>
    </w:p>
    <w:p w:rsidR="009C77E9" w:rsidRPr="008E26BF" w:rsidRDefault="009C77E9" w:rsidP="009C77E9">
      <w:pPr>
        <w:rPr>
          <w:b/>
        </w:rPr>
      </w:pPr>
      <w:r w:rsidRPr="008E26BF">
        <w:rPr>
          <w:b/>
        </w:rPr>
        <w:lastRenderedPageBreak/>
        <w:t xml:space="preserve"> training time:190.6005</w:t>
      </w:r>
    </w:p>
    <w:p w:rsidR="009C77E9" w:rsidRPr="008E26BF" w:rsidRDefault="009C77E9" w:rsidP="009C77E9">
      <w:pPr>
        <w:rPr>
          <w:b/>
        </w:rPr>
      </w:pPr>
      <w:r w:rsidRPr="008E26BF">
        <w:rPr>
          <w:b/>
        </w:rPr>
        <w:t xml:space="preserve"> testing time:0.0720</w:t>
      </w:r>
    </w:p>
    <w:p w:rsidR="009C77E9" w:rsidRPr="008E26BF" w:rsidRDefault="009C77E9" w:rsidP="009C77E9">
      <w:pPr>
        <w:rPr>
          <w:b/>
        </w:rPr>
      </w:pPr>
      <w:r w:rsidRPr="008E26BF">
        <w:rPr>
          <w:b/>
        </w:rPr>
        <w:t xml:space="preserve"> training accuracy:1.00000</w:t>
      </w:r>
    </w:p>
    <w:p w:rsidR="009C77E9" w:rsidRPr="008E26BF" w:rsidRDefault="009C77E9" w:rsidP="009C77E9">
      <w:pPr>
        <w:rPr>
          <w:b/>
        </w:rPr>
      </w:pPr>
      <w:r w:rsidRPr="008E26BF">
        <w:rPr>
          <w:b/>
        </w:rPr>
        <w:t xml:space="preserve"> testing accuracy(e1):0.80500</w:t>
      </w:r>
    </w:p>
    <w:p w:rsidR="009C77E9" w:rsidRPr="008E26BF" w:rsidRDefault="009C77E9" w:rsidP="009C77E9">
      <w:pPr>
        <w:rPr>
          <w:b/>
        </w:rPr>
      </w:pPr>
      <w:r w:rsidRPr="008E26BF">
        <w:rPr>
          <w:b/>
        </w:rPr>
        <w:t xml:space="preserve"> testing accuracy(e2):0.94400</w:t>
      </w:r>
    </w:p>
    <w:p w:rsidR="009C77E9" w:rsidRPr="008E26BF" w:rsidRDefault="009C77E9" w:rsidP="009C77E9">
      <w:pPr>
        <w:rPr>
          <w:b/>
        </w:rPr>
      </w:pPr>
      <w:r w:rsidRPr="008E26BF">
        <w:rPr>
          <w:b/>
        </w:rPr>
        <w:t xml:space="preserve"> testing accuracy(e3):0.98200</w:t>
      </w:r>
    </w:p>
    <w:p w:rsidR="009C77E9" w:rsidRPr="008E26BF" w:rsidRDefault="009C77E9" w:rsidP="009C77E9">
      <w:pPr>
        <w:rPr>
          <w:b/>
        </w:rPr>
      </w:pPr>
      <w:r w:rsidRPr="008E26BF">
        <w:rPr>
          <w:b/>
        </w:rPr>
        <w:t xml:space="preserve"> testing accuracy(e4):0.99700</w:t>
      </w:r>
    </w:p>
    <w:p w:rsidR="009C77E9" w:rsidRPr="008E26BF" w:rsidRDefault="009C77E9" w:rsidP="009C77E9">
      <w:pPr>
        <w:rPr>
          <w:b/>
        </w:rPr>
      </w:pPr>
      <w:r w:rsidRPr="008E26BF">
        <w:rPr>
          <w:b/>
        </w:rPr>
        <w:t xml:space="preserve"> testing accuracy(e5):0.99900</w:t>
      </w:r>
    </w:p>
    <w:p w:rsidR="009C77E9" w:rsidRDefault="009C77E9" w:rsidP="009C77E9"/>
    <w:p w:rsidR="009C77E9" w:rsidRPr="008E26BF" w:rsidRDefault="009C77E9" w:rsidP="009C77E9">
      <w:pPr>
        <w:rPr>
          <w:b/>
        </w:rPr>
      </w:pPr>
      <w:r w:rsidRPr="008E26BF">
        <w:rPr>
          <w:b/>
        </w:rPr>
        <w:t>/**************************************************/</w:t>
      </w:r>
    </w:p>
    <w:p w:rsidR="009C77E9" w:rsidRPr="008E26BF" w:rsidRDefault="009C77E9" w:rsidP="009C77E9">
      <w:pPr>
        <w:rPr>
          <w:b/>
        </w:rPr>
      </w:pPr>
      <w:proofErr w:type="spellStart"/>
      <w:r w:rsidRPr="008E26BF">
        <w:rPr>
          <w:b/>
        </w:rPr>
        <w:t>training_size</w:t>
      </w:r>
      <w:proofErr w:type="spellEnd"/>
      <w:r w:rsidRPr="008E26BF">
        <w:rPr>
          <w:b/>
        </w:rPr>
        <w:t>=</w:t>
      </w:r>
      <w:proofErr w:type="gramStart"/>
      <w:r w:rsidRPr="008E26BF">
        <w:rPr>
          <w:b/>
        </w:rPr>
        <w:t>2000,batch</w:t>
      </w:r>
      <w:proofErr w:type="gramEnd"/>
      <w:r w:rsidRPr="008E26BF">
        <w:rPr>
          <w:b/>
        </w:rPr>
        <w:t>_size=500,</w:t>
      </w:r>
    </w:p>
    <w:p w:rsidR="009C77E9" w:rsidRPr="008E26BF" w:rsidRDefault="009C77E9" w:rsidP="009C77E9">
      <w:pPr>
        <w:rPr>
          <w:b/>
        </w:rPr>
      </w:pPr>
      <w:proofErr w:type="spellStart"/>
      <w:r w:rsidRPr="008E26BF">
        <w:rPr>
          <w:b/>
        </w:rPr>
        <w:t>epoch_size</w:t>
      </w:r>
      <w:proofErr w:type="spellEnd"/>
      <w:r w:rsidRPr="008E26BF">
        <w:rPr>
          <w:b/>
        </w:rPr>
        <w:t>=</w:t>
      </w:r>
      <w:proofErr w:type="gramStart"/>
      <w:r w:rsidRPr="008E26BF">
        <w:rPr>
          <w:b/>
        </w:rPr>
        <w:t>10,learning</w:t>
      </w:r>
      <w:proofErr w:type="gramEnd"/>
      <w:r w:rsidRPr="008E26BF">
        <w:rPr>
          <w:b/>
        </w:rPr>
        <w:t>_rate=0.0010,hidden_layer=1</w:t>
      </w:r>
    </w:p>
    <w:p w:rsidR="009C77E9" w:rsidRPr="008E26BF" w:rsidRDefault="009C77E9" w:rsidP="009C77E9">
      <w:pPr>
        <w:rPr>
          <w:b/>
        </w:rPr>
      </w:pPr>
    </w:p>
    <w:p w:rsidR="009C77E9" w:rsidRPr="008E26BF" w:rsidRDefault="009C77E9" w:rsidP="009C77E9">
      <w:pPr>
        <w:rPr>
          <w:b/>
        </w:rPr>
      </w:pPr>
      <w:r w:rsidRPr="008E26BF">
        <w:rPr>
          <w:b/>
        </w:rPr>
        <w:t xml:space="preserve"> training time:2.9664</w:t>
      </w:r>
    </w:p>
    <w:p w:rsidR="009C77E9" w:rsidRPr="008E26BF" w:rsidRDefault="009C77E9" w:rsidP="009C77E9">
      <w:pPr>
        <w:rPr>
          <w:b/>
        </w:rPr>
      </w:pPr>
      <w:r w:rsidRPr="008E26BF">
        <w:rPr>
          <w:b/>
        </w:rPr>
        <w:t xml:space="preserve"> testing time:0.0360</w:t>
      </w:r>
    </w:p>
    <w:p w:rsidR="009C77E9" w:rsidRPr="008E26BF" w:rsidRDefault="009C77E9" w:rsidP="009C77E9">
      <w:pPr>
        <w:rPr>
          <w:b/>
        </w:rPr>
      </w:pPr>
      <w:r w:rsidRPr="008E26BF">
        <w:rPr>
          <w:b/>
        </w:rPr>
        <w:t xml:space="preserve"> training accuracy:0.88080</w:t>
      </w:r>
    </w:p>
    <w:p w:rsidR="009C77E9" w:rsidRPr="008E26BF" w:rsidRDefault="009C77E9" w:rsidP="009C77E9">
      <w:pPr>
        <w:rPr>
          <w:b/>
        </w:rPr>
      </w:pPr>
      <w:r w:rsidRPr="008E26BF">
        <w:rPr>
          <w:b/>
        </w:rPr>
        <w:t xml:space="preserve"> testing accuracy(e1):0.79000</w:t>
      </w:r>
    </w:p>
    <w:p w:rsidR="009C77E9" w:rsidRPr="008E26BF" w:rsidRDefault="009C77E9" w:rsidP="009C77E9">
      <w:pPr>
        <w:rPr>
          <w:b/>
        </w:rPr>
      </w:pPr>
      <w:r w:rsidRPr="008E26BF">
        <w:rPr>
          <w:b/>
        </w:rPr>
        <w:t xml:space="preserve"> testing accuracy(e2):0.91900</w:t>
      </w:r>
    </w:p>
    <w:p w:rsidR="009C77E9" w:rsidRPr="008E26BF" w:rsidRDefault="009C77E9" w:rsidP="009C77E9">
      <w:pPr>
        <w:rPr>
          <w:b/>
        </w:rPr>
      </w:pPr>
      <w:r w:rsidRPr="008E26BF">
        <w:rPr>
          <w:b/>
        </w:rPr>
        <w:t xml:space="preserve"> testing accuracy(e3):0.96900</w:t>
      </w:r>
    </w:p>
    <w:p w:rsidR="009C77E9" w:rsidRPr="008E26BF" w:rsidRDefault="009C77E9" w:rsidP="009C77E9">
      <w:pPr>
        <w:rPr>
          <w:b/>
        </w:rPr>
      </w:pPr>
      <w:r w:rsidRPr="008E26BF">
        <w:rPr>
          <w:b/>
        </w:rPr>
        <w:t xml:space="preserve"> testing accuracy(e4):0.98800</w:t>
      </w:r>
    </w:p>
    <w:p w:rsidR="009C77E9" w:rsidRPr="008E26BF" w:rsidRDefault="009C77E9" w:rsidP="009C77E9">
      <w:pPr>
        <w:rPr>
          <w:b/>
        </w:rPr>
      </w:pPr>
      <w:r w:rsidRPr="008E26BF">
        <w:rPr>
          <w:b/>
        </w:rPr>
        <w:t xml:space="preserve"> testing accuracy(e5):0.99500</w:t>
      </w:r>
    </w:p>
    <w:p w:rsidR="009C77E9" w:rsidRPr="008E26BF" w:rsidRDefault="009C77E9" w:rsidP="009C77E9">
      <w:pPr>
        <w:rPr>
          <w:b/>
        </w:rPr>
      </w:pPr>
    </w:p>
    <w:p w:rsidR="009C77E9" w:rsidRPr="008E26BF" w:rsidRDefault="009C77E9" w:rsidP="009C77E9">
      <w:pPr>
        <w:rPr>
          <w:b/>
        </w:rPr>
      </w:pPr>
      <w:r w:rsidRPr="008E26BF">
        <w:rPr>
          <w:b/>
        </w:rPr>
        <w:t>/**************************************************/</w:t>
      </w:r>
    </w:p>
    <w:p w:rsidR="009C77E9" w:rsidRPr="008E26BF" w:rsidRDefault="009C77E9" w:rsidP="009C77E9">
      <w:pPr>
        <w:rPr>
          <w:b/>
        </w:rPr>
      </w:pPr>
      <w:proofErr w:type="spellStart"/>
      <w:r w:rsidRPr="008E26BF">
        <w:rPr>
          <w:b/>
        </w:rPr>
        <w:t>training_size</w:t>
      </w:r>
      <w:proofErr w:type="spellEnd"/>
      <w:r w:rsidRPr="008E26BF">
        <w:rPr>
          <w:b/>
        </w:rPr>
        <w:t>=</w:t>
      </w:r>
      <w:proofErr w:type="gramStart"/>
      <w:r w:rsidRPr="008E26BF">
        <w:rPr>
          <w:b/>
        </w:rPr>
        <w:t>2000,batch</w:t>
      </w:r>
      <w:proofErr w:type="gramEnd"/>
      <w:r w:rsidRPr="008E26BF">
        <w:rPr>
          <w:b/>
        </w:rPr>
        <w:t>_size=500,</w:t>
      </w:r>
    </w:p>
    <w:p w:rsidR="009C77E9" w:rsidRPr="008E26BF" w:rsidRDefault="009C77E9" w:rsidP="009C77E9">
      <w:pPr>
        <w:rPr>
          <w:b/>
        </w:rPr>
      </w:pPr>
      <w:proofErr w:type="spellStart"/>
      <w:r w:rsidRPr="008E26BF">
        <w:rPr>
          <w:b/>
        </w:rPr>
        <w:t>epoch_size</w:t>
      </w:r>
      <w:proofErr w:type="spellEnd"/>
      <w:r w:rsidRPr="008E26BF">
        <w:rPr>
          <w:b/>
        </w:rPr>
        <w:t>=</w:t>
      </w:r>
      <w:proofErr w:type="gramStart"/>
      <w:r w:rsidRPr="008E26BF">
        <w:rPr>
          <w:b/>
        </w:rPr>
        <w:t>10,learning</w:t>
      </w:r>
      <w:proofErr w:type="gramEnd"/>
      <w:r w:rsidRPr="008E26BF">
        <w:rPr>
          <w:b/>
        </w:rPr>
        <w:t>_rate=0.0010,hidden_layer=2</w:t>
      </w:r>
    </w:p>
    <w:p w:rsidR="009C77E9" w:rsidRPr="008E26BF" w:rsidRDefault="009C77E9" w:rsidP="009C77E9">
      <w:pPr>
        <w:rPr>
          <w:b/>
        </w:rPr>
      </w:pPr>
    </w:p>
    <w:p w:rsidR="009C77E9" w:rsidRPr="008E26BF" w:rsidRDefault="009C77E9" w:rsidP="009C77E9">
      <w:pPr>
        <w:rPr>
          <w:b/>
        </w:rPr>
      </w:pPr>
      <w:r w:rsidRPr="008E26BF">
        <w:rPr>
          <w:b/>
        </w:rPr>
        <w:t xml:space="preserve"> training time:8.7693</w:t>
      </w:r>
    </w:p>
    <w:p w:rsidR="009C77E9" w:rsidRPr="008E26BF" w:rsidRDefault="009C77E9" w:rsidP="009C77E9">
      <w:pPr>
        <w:rPr>
          <w:b/>
        </w:rPr>
      </w:pPr>
      <w:r w:rsidRPr="008E26BF">
        <w:rPr>
          <w:b/>
        </w:rPr>
        <w:t xml:space="preserve"> testing time:0.0420</w:t>
      </w:r>
    </w:p>
    <w:p w:rsidR="009C77E9" w:rsidRPr="008E26BF" w:rsidRDefault="009C77E9" w:rsidP="009C77E9">
      <w:pPr>
        <w:rPr>
          <w:b/>
        </w:rPr>
      </w:pPr>
      <w:r w:rsidRPr="008E26BF">
        <w:rPr>
          <w:b/>
        </w:rPr>
        <w:t xml:space="preserve"> training accuracy:0.90200</w:t>
      </w:r>
    </w:p>
    <w:p w:rsidR="009C77E9" w:rsidRPr="008E26BF" w:rsidRDefault="009C77E9" w:rsidP="009C77E9">
      <w:pPr>
        <w:rPr>
          <w:b/>
        </w:rPr>
      </w:pPr>
      <w:r w:rsidRPr="008E26BF">
        <w:rPr>
          <w:b/>
        </w:rPr>
        <w:t xml:space="preserve"> testing accuracy(e1):0.79800</w:t>
      </w:r>
    </w:p>
    <w:p w:rsidR="009C77E9" w:rsidRPr="008E26BF" w:rsidRDefault="009C77E9" w:rsidP="009C77E9">
      <w:pPr>
        <w:rPr>
          <w:b/>
        </w:rPr>
      </w:pPr>
      <w:r w:rsidRPr="008E26BF">
        <w:rPr>
          <w:b/>
        </w:rPr>
        <w:t xml:space="preserve"> testing accuracy(e2):0.94100</w:t>
      </w: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lastRenderedPageBreak/>
        <w:t xml:space="preserve"> testing accuracy(e3):0.98400</w:t>
      </w: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esting accuracy(e4):0.99100</w:t>
      </w: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esting accuracy(e5):0.99900</w:t>
      </w:r>
    </w:p>
    <w:p w:rsidR="009C77E9" w:rsidRDefault="009C77E9" w:rsidP="009C77E9"/>
    <w:p w:rsidR="009C77E9" w:rsidRPr="00D04655" w:rsidRDefault="009C77E9" w:rsidP="009C77E9">
      <w:pPr>
        <w:rPr>
          <w:b/>
        </w:rPr>
      </w:pPr>
      <w:r w:rsidRPr="00D04655">
        <w:rPr>
          <w:b/>
        </w:rPr>
        <w:t>/**************************************************/</w:t>
      </w:r>
    </w:p>
    <w:p w:rsidR="009C77E9" w:rsidRPr="00D04655" w:rsidRDefault="009C77E9" w:rsidP="009C77E9">
      <w:pPr>
        <w:rPr>
          <w:b/>
        </w:rPr>
      </w:pPr>
      <w:proofErr w:type="spellStart"/>
      <w:r w:rsidRPr="00D04655">
        <w:rPr>
          <w:b/>
        </w:rPr>
        <w:t>training_size</w:t>
      </w:r>
      <w:proofErr w:type="spellEnd"/>
      <w:r w:rsidRPr="00D04655">
        <w:rPr>
          <w:b/>
        </w:rPr>
        <w:t>=</w:t>
      </w:r>
      <w:proofErr w:type="gramStart"/>
      <w:r w:rsidRPr="00D04655">
        <w:rPr>
          <w:b/>
        </w:rPr>
        <w:t>2000,batch</w:t>
      </w:r>
      <w:proofErr w:type="gramEnd"/>
      <w:r w:rsidRPr="00D04655">
        <w:rPr>
          <w:b/>
        </w:rPr>
        <w:t>_size=500,</w:t>
      </w:r>
    </w:p>
    <w:p w:rsidR="009C77E9" w:rsidRPr="00D04655" w:rsidRDefault="009C77E9" w:rsidP="009C77E9">
      <w:pPr>
        <w:rPr>
          <w:b/>
        </w:rPr>
      </w:pPr>
      <w:proofErr w:type="spellStart"/>
      <w:r w:rsidRPr="00D04655">
        <w:rPr>
          <w:b/>
        </w:rPr>
        <w:t>epoch_size</w:t>
      </w:r>
      <w:proofErr w:type="spellEnd"/>
      <w:r w:rsidRPr="00D04655">
        <w:rPr>
          <w:b/>
        </w:rPr>
        <w:t>=</w:t>
      </w:r>
      <w:proofErr w:type="gramStart"/>
      <w:r w:rsidRPr="00D04655">
        <w:rPr>
          <w:b/>
        </w:rPr>
        <w:t>10,learning</w:t>
      </w:r>
      <w:proofErr w:type="gramEnd"/>
      <w:r w:rsidRPr="00D04655">
        <w:rPr>
          <w:b/>
        </w:rPr>
        <w:t>_rate=0.0010,hidden_layer=3</w:t>
      </w:r>
    </w:p>
    <w:p w:rsidR="009C77E9" w:rsidRPr="00D04655" w:rsidRDefault="009C77E9" w:rsidP="009C77E9">
      <w:pPr>
        <w:rPr>
          <w:b/>
        </w:rPr>
      </w:pP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raining time:20.8259</w:t>
      </w: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esting time:0.0512</w:t>
      </w: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raining accuracy:0.90440</w:t>
      </w: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esting accuracy(e1):0.78100</w:t>
      </w: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esting accuracy(e2):0.94300</w:t>
      </w: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esting accuracy(e3):0.97400</w:t>
      </w: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esting accuracy(e4):0.99600</w:t>
      </w: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esting accuracy(e5):0.99800</w:t>
      </w:r>
    </w:p>
    <w:p w:rsidR="009C77E9" w:rsidRDefault="009C77E9" w:rsidP="009C77E9"/>
    <w:p w:rsidR="009C77E9" w:rsidRPr="00D04655" w:rsidRDefault="009C77E9" w:rsidP="009C77E9">
      <w:pPr>
        <w:rPr>
          <w:b/>
        </w:rPr>
      </w:pPr>
      <w:r w:rsidRPr="00D04655">
        <w:rPr>
          <w:b/>
        </w:rPr>
        <w:t>/**************************************************/</w:t>
      </w:r>
    </w:p>
    <w:p w:rsidR="009C77E9" w:rsidRPr="00D04655" w:rsidRDefault="009C77E9" w:rsidP="009C77E9">
      <w:pPr>
        <w:rPr>
          <w:b/>
        </w:rPr>
      </w:pPr>
      <w:proofErr w:type="spellStart"/>
      <w:r w:rsidRPr="00D04655">
        <w:rPr>
          <w:b/>
        </w:rPr>
        <w:t>training_size</w:t>
      </w:r>
      <w:proofErr w:type="spellEnd"/>
      <w:r w:rsidRPr="00D04655">
        <w:rPr>
          <w:b/>
        </w:rPr>
        <w:t>=</w:t>
      </w:r>
      <w:proofErr w:type="gramStart"/>
      <w:r w:rsidRPr="00D04655">
        <w:rPr>
          <w:b/>
        </w:rPr>
        <w:t>2000,batch</w:t>
      </w:r>
      <w:proofErr w:type="gramEnd"/>
      <w:r w:rsidRPr="00D04655">
        <w:rPr>
          <w:b/>
        </w:rPr>
        <w:t>_size=500,</w:t>
      </w:r>
    </w:p>
    <w:p w:rsidR="009C77E9" w:rsidRPr="00D04655" w:rsidRDefault="009C77E9" w:rsidP="009C77E9">
      <w:pPr>
        <w:rPr>
          <w:b/>
        </w:rPr>
      </w:pPr>
      <w:proofErr w:type="spellStart"/>
      <w:r w:rsidRPr="00D04655">
        <w:rPr>
          <w:b/>
        </w:rPr>
        <w:t>epoch_size</w:t>
      </w:r>
      <w:proofErr w:type="spellEnd"/>
      <w:r w:rsidRPr="00D04655">
        <w:rPr>
          <w:b/>
        </w:rPr>
        <w:t>=</w:t>
      </w:r>
      <w:proofErr w:type="gramStart"/>
      <w:r w:rsidRPr="00D04655">
        <w:rPr>
          <w:b/>
        </w:rPr>
        <w:t>10,learning</w:t>
      </w:r>
      <w:proofErr w:type="gramEnd"/>
      <w:r w:rsidRPr="00D04655">
        <w:rPr>
          <w:b/>
        </w:rPr>
        <w:t>_rate=0.0010,hidden_layer=4</w:t>
      </w:r>
    </w:p>
    <w:p w:rsidR="009C77E9" w:rsidRPr="00D04655" w:rsidRDefault="009C77E9" w:rsidP="009C77E9">
      <w:pPr>
        <w:rPr>
          <w:b/>
        </w:rPr>
      </w:pP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raining time:47.5642</w:t>
      </w: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esting time:0.0784</w:t>
      </w: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raining accuracy:0.88340</w:t>
      </w: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esting accuracy(e1):0.80200</w:t>
      </w: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esting accuracy(e2):0.94300</w:t>
      </w: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esting accuracy(e3):0.97800</w:t>
      </w: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esting accuracy(e4):0.99400</w:t>
      </w: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esting accuracy(e5):0.99900</w:t>
      </w:r>
    </w:p>
    <w:p w:rsidR="009C77E9" w:rsidRDefault="009C77E9" w:rsidP="009C77E9"/>
    <w:p w:rsidR="009C77E9" w:rsidRPr="00D04655" w:rsidRDefault="009C77E9" w:rsidP="009C77E9">
      <w:pPr>
        <w:rPr>
          <w:b/>
        </w:rPr>
      </w:pPr>
      <w:r w:rsidRPr="00D04655">
        <w:rPr>
          <w:b/>
        </w:rPr>
        <w:t>/**************************************************/</w:t>
      </w:r>
    </w:p>
    <w:p w:rsidR="009C77E9" w:rsidRPr="00D04655" w:rsidRDefault="009C77E9" w:rsidP="009C77E9">
      <w:pPr>
        <w:rPr>
          <w:b/>
        </w:rPr>
      </w:pPr>
      <w:proofErr w:type="spellStart"/>
      <w:r w:rsidRPr="00D04655">
        <w:rPr>
          <w:b/>
        </w:rPr>
        <w:lastRenderedPageBreak/>
        <w:t>training_size</w:t>
      </w:r>
      <w:proofErr w:type="spellEnd"/>
      <w:r w:rsidRPr="00D04655">
        <w:rPr>
          <w:b/>
        </w:rPr>
        <w:t>=</w:t>
      </w:r>
      <w:proofErr w:type="gramStart"/>
      <w:r w:rsidRPr="00D04655">
        <w:rPr>
          <w:b/>
        </w:rPr>
        <w:t>2000,batch</w:t>
      </w:r>
      <w:proofErr w:type="gramEnd"/>
      <w:r w:rsidRPr="00D04655">
        <w:rPr>
          <w:b/>
        </w:rPr>
        <w:t>_size=500,</w:t>
      </w:r>
    </w:p>
    <w:p w:rsidR="009C77E9" w:rsidRPr="00D04655" w:rsidRDefault="009C77E9" w:rsidP="009C77E9">
      <w:pPr>
        <w:rPr>
          <w:b/>
        </w:rPr>
      </w:pPr>
      <w:proofErr w:type="spellStart"/>
      <w:r w:rsidRPr="00D04655">
        <w:rPr>
          <w:b/>
        </w:rPr>
        <w:t>epoch_size</w:t>
      </w:r>
      <w:proofErr w:type="spellEnd"/>
      <w:r w:rsidRPr="00D04655">
        <w:rPr>
          <w:b/>
        </w:rPr>
        <w:t>=</w:t>
      </w:r>
      <w:proofErr w:type="gramStart"/>
      <w:r w:rsidRPr="00D04655">
        <w:rPr>
          <w:b/>
        </w:rPr>
        <w:t>20,learning</w:t>
      </w:r>
      <w:proofErr w:type="gramEnd"/>
      <w:r w:rsidRPr="00D04655">
        <w:rPr>
          <w:b/>
        </w:rPr>
        <w:t>_rate=0.0010,hidden_layer=1</w:t>
      </w:r>
    </w:p>
    <w:p w:rsidR="009C77E9" w:rsidRPr="00D04655" w:rsidRDefault="009C77E9" w:rsidP="009C77E9">
      <w:pPr>
        <w:rPr>
          <w:b/>
        </w:rPr>
      </w:pP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raining time:5.6964</w:t>
      </w: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esting time:0.0449</w:t>
      </w: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raining accuracy:0.94620</w:t>
      </w: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esting accuracy(e1):0.80500</w:t>
      </w: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esting accuracy(e2):0.93800</w:t>
      </w: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esting accuracy(e3):0.98100</w:t>
      </w: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esting accuracy(e4):0.99200</w:t>
      </w: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esting accuracy(e5):0.99600</w:t>
      </w:r>
    </w:p>
    <w:p w:rsidR="009C77E9" w:rsidRDefault="009C77E9" w:rsidP="009C77E9"/>
    <w:p w:rsidR="009C77E9" w:rsidRPr="00D04655" w:rsidRDefault="009C77E9" w:rsidP="009C77E9">
      <w:pPr>
        <w:rPr>
          <w:b/>
        </w:rPr>
      </w:pPr>
      <w:r w:rsidRPr="00D04655">
        <w:rPr>
          <w:b/>
        </w:rPr>
        <w:t>/**************************************************/</w:t>
      </w:r>
    </w:p>
    <w:p w:rsidR="009C77E9" w:rsidRPr="00D04655" w:rsidRDefault="009C77E9" w:rsidP="009C77E9">
      <w:pPr>
        <w:rPr>
          <w:b/>
        </w:rPr>
      </w:pPr>
      <w:proofErr w:type="spellStart"/>
      <w:r w:rsidRPr="00D04655">
        <w:rPr>
          <w:b/>
        </w:rPr>
        <w:t>training_size</w:t>
      </w:r>
      <w:proofErr w:type="spellEnd"/>
      <w:r w:rsidRPr="00D04655">
        <w:rPr>
          <w:b/>
        </w:rPr>
        <w:t>=</w:t>
      </w:r>
      <w:proofErr w:type="gramStart"/>
      <w:r w:rsidRPr="00D04655">
        <w:rPr>
          <w:b/>
        </w:rPr>
        <w:t>2000,batch</w:t>
      </w:r>
      <w:proofErr w:type="gramEnd"/>
      <w:r w:rsidRPr="00D04655">
        <w:rPr>
          <w:b/>
        </w:rPr>
        <w:t>_size=500,</w:t>
      </w:r>
    </w:p>
    <w:p w:rsidR="009C77E9" w:rsidRPr="00D04655" w:rsidRDefault="009C77E9" w:rsidP="009C77E9">
      <w:pPr>
        <w:rPr>
          <w:b/>
        </w:rPr>
      </w:pPr>
      <w:proofErr w:type="spellStart"/>
      <w:r w:rsidRPr="00D04655">
        <w:rPr>
          <w:b/>
        </w:rPr>
        <w:t>epoch_size</w:t>
      </w:r>
      <w:proofErr w:type="spellEnd"/>
      <w:r w:rsidRPr="00D04655">
        <w:rPr>
          <w:b/>
        </w:rPr>
        <w:t>=</w:t>
      </w:r>
      <w:proofErr w:type="gramStart"/>
      <w:r w:rsidRPr="00D04655">
        <w:rPr>
          <w:b/>
        </w:rPr>
        <w:t>20,learning</w:t>
      </w:r>
      <w:proofErr w:type="gramEnd"/>
      <w:r w:rsidRPr="00D04655">
        <w:rPr>
          <w:b/>
        </w:rPr>
        <w:t>_rate=0.0010,hidden_layer=2</w:t>
      </w:r>
    </w:p>
    <w:p w:rsidR="009C77E9" w:rsidRPr="00D04655" w:rsidRDefault="009C77E9" w:rsidP="009C77E9">
      <w:pPr>
        <w:rPr>
          <w:b/>
        </w:rPr>
      </w:pP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raining time:16.8885</w:t>
      </w: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esting time:0.0413</w:t>
      </w: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raining accuracy:0.98800</w:t>
      </w: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esting accuracy(e1):0.82700</w:t>
      </w: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esting accuracy(e2):0.94700</w:t>
      </w: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esting accuracy(e3):0.98100</w:t>
      </w: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esting accuracy(e4):0.99300</w:t>
      </w: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esting accuracy(e5):0.99600</w:t>
      </w:r>
    </w:p>
    <w:p w:rsidR="009C77E9" w:rsidRDefault="009C77E9" w:rsidP="009C77E9"/>
    <w:p w:rsidR="009C77E9" w:rsidRPr="00D04655" w:rsidRDefault="009C77E9" w:rsidP="009C77E9">
      <w:pPr>
        <w:rPr>
          <w:b/>
        </w:rPr>
      </w:pPr>
      <w:r w:rsidRPr="00D04655">
        <w:rPr>
          <w:b/>
        </w:rPr>
        <w:t>/**************************************************/</w:t>
      </w:r>
    </w:p>
    <w:p w:rsidR="009C77E9" w:rsidRPr="00D04655" w:rsidRDefault="009C77E9" w:rsidP="009C77E9">
      <w:pPr>
        <w:rPr>
          <w:b/>
        </w:rPr>
      </w:pPr>
      <w:proofErr w:type="spellStart"/>
      <w:r w:rsidRPr="00D04655">
        <w:rPr>
          <w:b/>
        </w:rPr>
        <w:t>training_size</w:t>
      </w:r>
      <w:proofErr w:type="spellEnd"/>
      <w:r w:rsidRPr="00D04655">
        <w:rPr>
          <w:b/>
        </w:rPr>
        <w:t>=</w:t>
      </w:r>
      <w:proofErr w:type="gramStart"/>
      <w:r w:rsidRPr="00D04655">
        <w:rPr>
          <w:b/>
        </w:rPr>
        <w:t>2000,batch</w:t>
      </w:r>
      <w:proofErr w:type="gramEnd"/>
      <w:r w:rsidRPr="00D04655">
        <w:rPr>
          <w:b/>
        </w:rPr>
        <w:t>_size=500,</w:t>
      </w:r>
    </w:p>
    <w:p w:rsidR="009C77E9" w:rsidRPr="00D04655" w:rsidRDefault="009C77E9" w:rsidP="009C77E9">
      <w:pPr>
        <w:rPr>
          <w:b/>
        </w:rPr>
      </w:pPr>
      <w:proofErr w:type="spellStart"/>
      <w:r w:rsidRPr="00D04655">
        <w:rPr>
          <w:b/>
        </w:rPr>
        <w:t>epoch_size</w:t>
      </w:r>
      <w:proofErr w:type="spellEnd"/>
      <w:r w:rsidRPr="00D04655">
        <w:rPr>
          <w:b/>
        </w:rPr>
        <w:t>=</w:t>
      </w:r>
      <w:proofErr w:type="gramStart"/>
      <w:r w:rsidRPr="00D04655">
        <w:rPr>
          <w:b/>
        </w:rPr>
        <w:t>20,learning</w:t>
      </w:r>
      <w:proofErr w:type="gramEnd"/>
      <w:r w:rsidRPr="00D04655">
        <w:rPr>
          <w:b/>
        </w:rPr>
        <w:t>_rate=0.0010,hidden_layer=3</w:t>
      </w:r>
    </w:p>
    <w:p w:rsidR="009C77E9" w:rsidRPr="00D04655" w:rsidRDefault="009C77E9" w:rsidP="009C77E9">
      <w:pPr>
        <w:rPr>
          <w:b/>
        </w:rPr>
      </w:pP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raining time:40.5731</w:t>
      </w: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esting time:0.0504</w:t>
      </w: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lastRenderedPageBreak/>
        <w:t xml:space="preserve"> training accuracy:0.99780</w:t>
      </w: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esting accuracy(e1):0.80900</w:t>
      </w: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esting accuracy(e2):0.94600</w:t>
      </w: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esting accuracy(e3):0.98200</w:t>
      </w: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esting accuracy(e4):0.99400</w:t>
      </w: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esting accuracy(e5):0.99900</w:t>
      </w:r>
    </w:p>
    <w:p w:rsidR="009C77E9" w:rsidRDefault="009C77E9" w:rsidP="009C77E9"/>
    <w:p w:rsidR="009C77E9" w:rsidRPr="00D04655" w:rsidRDefault="009C77E9" w:rsidP="009C77E9">
      <w:pPr>
        <w:rPr>
          <w:b/>
        </w:rPr>
      </w:pPr>
      <w:r w:rsidRPr="00D04655">
        <w:rPr>
          <w:b/>
        </w:rPr>
        <w:t>/**************************************************/</w:t>
      </w:r>
    </w:p>
    <w:p w:rsidR="009C77E9" w:rsidRPr="00D04655" w:rsidRDefault="009C77E9" w:rsidP="009C77E9">
      <w:pPr>
        <w:rPr>
          <w:b/>
        </w:rPr>
      </w:pPr>
      <w:proofErr w:type="spellStart"/>
      <w:r w:rsidRPr="00D04655">
        <w:rPr>
          <w:b/>
        </w:rPr>
        <w:t>training_size</w:t>
      </w:r>
      <w:proofErr w:type="spellEnd"/>
      <w:r w:rsidRPr="00D04655">
        <w:rPr>
          <w:b/>
        </w:rPr>
        <w:t>=</w:t>
      </w:r>
      <w:proofErr w:type="gramStart"/>
      <w:r w:rsidRPr="00D04655">
        <w:rPr>
          <w:b/>
        </w:rPr>
        <w:t>2000,batch</w:t>
      </w:r>
      <w:proofErr w:type="gramEnd"/>
      <w:r w:rsidRPr="00D04655">
        <w:rPr>
          <w:b/>
        </w:rPr>
        <w:t>_size=500,</w:t>
      </w:r>
    </w:p>
    <w:p w:rsidR="009C77E9" w:rsidRPr="00D04655" w:rsidRDefault="009C77E9" w:rsidP="009C77E9">
      <w:pPr>
        <w:rPr>
          <w:b/>
        </w:rPr>
      </w:pPr>
      <w:proofErr w:type="spellStart"/>
      <w:r w:rsidRPr="00D04655">
        <w:rPr>
          <w:b/>
        </w:rPr>
        <w:t>epoch_size</w:t>
      </w:r>
      <w:proofErr w:type="spellEnd"/>
      <w:r w:rsidRPr="00D04655">
        <w:rPr>
          <w:b/>
        </w:rPr>
        <w:t>=</w:t>
      </w:r>
      <w:proofErr w:type="gramStart"/>
      <w:r w:rsidRPr="00D04655">
        <w:rPr>
          <w:b/>
        </w:rPr>
        <w:t>20,learning</w:t>
      </w:r>
      <w:proofErr w:type="gramEnd"/>
      <w:r w:rsidRPr="00D04655">
        <w:rPr>
          <w:b/>
        </w:rPr>
        <w:t>_rate=0.0010,hidden_layer=4</w:t>
      </w:r>
    </w:p>
    <w:p w:rsidR="009C77E9" w:rsidRPr="00D04655" w:rsidRDefault="009C77E9" w:rsidP="009C77E9">
      <w:pPr>
        <w:rPr>
          <w:b/>
        </w:rPr>
      </w:pP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raining time:93.2983</w:t>
      </w: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esting time:0.0720</w:t>
      </w: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raining accuracy:0.99660</w:t>
      </w: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esting accuracy(e1):0.81700</w:t>
      </w: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esting accuracy(e2):0.95400</w:t>
      </w: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esting accuracy(e3):0.98900</w:t>
      </w: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esting accuracy(e4):0.99400</w:t>
      </w: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esting accuracy(e5):0.99900</w:t>
      </w:r>
    </w:p>
    <w:p w:rsidR="009C77E9" w:rsidRDefault="009C77E9" w:rsidP="009C77E9"/>
    <w:p w:rsidR="009C77E9" w:rsidRPr="00D04655" w:rsidRDefault="009C77E9" w:rsidP="009C77E9">
      <w:pPr>
        <w:rPr>
          <w:b/>
        </w:rPr>
      </w:pPr>
      <w:r w:rsidRPr="00D04655">
        <w:rPr>
          <w:b/>
        </w:rPr>
        <w:t>/**************************************************/</w:t>
      </w:r>
    </w:p>
    <w:p w:rsidR="009C77E9" w:rsidRPr="00D04655" w:rsidRDefault="009C77E9" w:rsidP="009C77E9">
      <w:pPr>
        <w:rPr>
          <w:b/>
        </w:rPr>
      </w:pPr>
      <w:proofErr w:type="spellStart"/>
      <w:r w:rsidRPr="00D04655">
        <w:rPr>
          <w:b/>
        </w:rPr>
        <w:t>training_size</w:t>
      </w:r>
      <w:proofErr w:type="spellEnd"/>
      <w:r w:rsidRPr="00D04655">
        <w:rPr>
          <w:b/>
        </w:rPr>
        <w:t>=</w:t>
      </w:r>
      <w:proofErr w:type="gramStart"/>
      <w:r w:rsidRPr="00D04655">
        <w:rPr>
          <w:b/>
        </w:rPr>
        <w:t>2000,batch</w:t>
      </w:r>
      <w:proofErr w:type="gramEnd"/>
      <w:r w:rsidRPr="00D04655">
        <w:rPr>
          <w:b/>
        </w:rPr>
        <w:t>_size=500,</w:t>
      </w:r>
    </w:p>
    <w:p w:rsidR="009C77E9" w:rsidRPr="00D04655" w:rsidRDefault="009C77E9" w:rsidP="009C77E9">
      <w:pPr>
        <w:rPr>
          <w:b/>
        </w:rPr>
      </w:pPr>
      <w:proofErr w:type="spellStart"/>
      <w:r w:rsidRPr="00D04655">
        <w:rPr>
          <w:b/>
        </w:rPr>
        <w:t>epoch_size</w:t>
      </w:r>
      <w:proofErr w:type="spellEnd"/>
      <w:r w:rsidRPr="00D04655">
        <w:rPr>
          <w:b/>
        </w:rPr>
        <w:t>=</w:t>
      </w:r>
      <w:proofErr w:type="gramStart"/>
      <w:r w:rsidRPr="00D04655">
        <w:rPr>
          <w:b/>
        </w:rPr>
        <w:t>30,learning</w:t>
      </w:r>
      <w:proofErr w:type="gramEnd"/>
      <w:r w:rsidRPr="00D04655">
        <w:rPr>
          <w:b/>
        </w:rPr>
        <w:t>_rate=0.0010,hidden_layer=1</w:t>
      </w:r>
    </w:p>
    <w:p w:rsidR="009C77E9" w:rsidRPr="00D04655" w:rsidRDefault="009C77E9" w:rsidP="009C77E9">
      <w:pPr>
        <w:rPr>
          <w:b/>
        </w:rPr>
      </w:pP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raining time:8.1730</w:t>
      </w: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esting time:0.0359</w:t>
      </w: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raining accuracy:0.97780</w:t>
      </w: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esting accuracy(e1):0.81600</w:t>
      </w: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esting accuracy(e2):0.94900</w:t>
      </w: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esting accuracy(e3):0.98400</w:t>
      </w: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esting accuracy(e4):0.99200</w:t>
      </w: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lastRenderedPageBreak/>
        <w:t xml:space="preserve"> testing accuracy(e5):0.99900</w:t>
      </w:r>
    </w:p>
    <w:p w:rsidR="009C77E9" w:rsidRDefault="009C77E9" w:rsidP="009C77E9"/>
    <w:p w:rsidR="009C77E9" w:rsidRPr="00D04655" w:rsidRDefault="009C77E9" w:rsidP="009C77E9">
      <w:pPr>
        <w:rPr>
          <w:b/>
        </w:rPr>
      </w:pPr>
      <w:r w:rsidRPr="00D04655">
        <w:rPr>
          <w:b/>
        </w:rPr>
        <w:t>/**************************************************/</w:t>
      </w:r>
    </w:p>
    <w:p w:rsidR="009C77E9" w:rsidRPr="00D04655" w:rsidRDefault="009C77E9" w:rsidP="009C77E9">
      <w:pPr>
        <w:rPr>
          <w:b/>
        </w:rPr>
      </w:pPr>
      <w:proofErr w:type="spellStart"/>
      <w:r w:rsidRPr="00D04655">
        <w:rPr>
          <w:b/>
        </w:rPr>
        <w:t>training_size</w:t>
      </w:r>
      <w:proofErr w:type="spellEnd"/>
      <w:r w:rsidRPr="00D04655">
        <w:rPr>
          <w:b/>
        </w:rPr>
        <w:t>=</w:t>
      </w:r>
      <w:proofErr w:type="gramStart"/>
      <w:r w:rsidRPr="00D04655">
        <w:rPr>
          <w:b/>
        </w:rPr>
        <w:t>2000,batch</w:t>
      </w:r>
      <w:proofErr w:type="gramEnd"/>
      <w:r w:rsidRPr="00D04655">
        <w:rPr>
          <w:b/>
        </w:rPr>
        <w:t>_size=500,</w:t>
      </w:r>
    </w:p>
    <w:p w:rsidR="009C77E9" w:rsidRPr="00D04655" w:rsidRDefault="009C77E9" w:rsidP="009C77E9">
      <w:pPr>
        <w:rPr>
          <w:b/>
        </w:rPr>
      </w:pPr>
      <w:proofErr w:type="spellStart"/>
      <w:r w:rsidRPr="00D04655">
        <w:rPr>
          <w:b/>
        </w:rPr>
        <w:t>epoch_size</w:t>
      </w:r>
      <w:proofErr w:type="spellEnd"/>
      <w:r w:rsidRPr="00D04655">
        <w:rPr>
          <w:b/>
        </w:rPr>
        <w:t>=</w:t>
      </w:r>
      <w:proofErr w:type="gramStart"/>
      <w:r w:rsidRPr="00D04655">
        <w:rPr>
          <w:b/>
        </w:rPr>
        <w:t>30,learning</w:t>
      </w:r>
      <w:proofErr w:type="gramEnd"/>
      <w:r w:rsidRPr="00D04655">
        <w:rPr>
          <w:b/>
        </w:rPr>
        <w:t>_rate=0.0010,hidden_layer=2</w:t>
      </w:r>
    </w:p>
    <w:p w:rsidR="009C77E9" w:rsidRPr="00D04655" w:rsidRDefault="009C77E9" w:rsidP="009C77E9">
      <w:pPr>
        <w:rPr>
          <w:b/>
        </w:rPr>
      </w:pP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raining time:25.1104</w:t>
      </w: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esting time:0.0411</w:t>
      </w: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raining accuracy:0.99920</w:t>
      </w: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esting accuracy(e1):0.82200</w:t>
      </w: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esting accuracy(e2):0.95400</w:t>
      </w: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esting accuracy(e3):0.98900</w:t>
      </w: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esting accuracy(e4):0.99400</w:t>
      </w: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esting accuracy(e5):0.99800</w:t>
      </w:r>
    </w:p>
    <w:p w:rsidR="009C77E9" w:rsidRDefault="009C77E9" w:rsidP="009C77E9"/>
    <w:p w:rsidR="009C77E9" w:rsidRPr="00D04655" w:rsidRDefault="009C77E9" w:rsidP="009C77E9">
      <w:pPr>
        <w:rPr>
          <w:b/>
        </w:rPr>
      </w:pPr>
      <w:r w:rsidRPr="00D04655">
        <w:rPr>
          <w:b/>
        </w:rPr>
        <w:t>/**************************************************/</w:t>
      </w:r>
    </w:p>
    <w:p w:rsidR="009C77E9" w:rsidRPr="00D04655" w:rsidRDefault="009C77E9" w:rsidP="009C77E9">
      <w:pPr>
        <w:rPr>
          <w:b/>
        </w:rPr>
      </w:pPr>
      <w:proofErr w:type="spellStart"/>
      <w:r w:rsidRPr="00D04655">
        <w:rPr>
          <w:b/>
        </w:rPr>
        <w:t>training_size</w:t>
      </w:r>
      <w:proofErr w:type="spellEnd"/>
      <w:r w:rsidRPr="00D04655">
        <w:rPr>
          <w:b/>
        </w:rPr>
        <w:t>=</w:t>
      </w:r>
      <w:proofErr w:type="gramStart"/>
      <w:r w:rsidRPr="00D04655">
        <w:rPr>
          <w:b/>
        </w:rPr>
        <w:t>2000,batch</w:t>
      </w:r>
      <w:proofErr w:type="gramEnd"/>
      <w:r w:rsidRPr="00D04655">
        <w:rPr>
          <w:b/>
        </w:rPr>
        <w:t>_size=500,</w:t>
      </w:r>
    </w:p>
    <w:p w:rsidR="009C77E9" w:rsidRPr="00D04655" w:rsidRDefault="009C77E9" w:rsidP="009C77E9">
      <w:pPr>
        <w:rPr>
          <w:b/>
        </w:rPr>
      </w:pPr>
      <w:proofErr w:type="spellStart"/>
      <w:r w:rsidRPr="00D04655">
        <w:rPr>
          <w:b/>
        </w:rPr>
        <w:t>epoch_size</w:t>
      </w:r>
      <w:proofErr w:type="spellEnd"/>
      <w:r w:rsidRPr="00D04655">
        <w:rPr>
          <w:b/>
        </w:rPr>
        <w:t>=</w:t>
      </w:r>
      <w:proofErr w:type="gramStart"/>
      <w:r w:rsidRPr="00D04655">
        <w:rPr>
          <w:b/>
        </w:rPr>
        <w:t>30,learning</w:t>
      </w:r>
      <w:proofErr w:type="gramEnd"/>
      <w:r w:rsidRPr="00D04655">
        <w:rPr>
          <w:b/>
        </w:rPr>
        <w:t>_rate=0.0010,hidden_layer=3</w:t>
      </w:r>
    </w:p>
    <w:p w:rsidR="009C77E9" w:rsidRPr="00D04655" w:rsidRDefault="009C77E9" w:rsidP="009C77E9">
      <w:pPr>
        <w:rPr>
          <w:b/>
        </w:rPr>
      </w:pP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raining time:60.1086</w:t>
      </w: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esting time:0.0505</w:t>
      </w: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raining accuracy:1.00000</w:t>
      </w: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esting accuracy(e1):0.81200</w:t>
      </w: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esting accuracy(e2):0.95000</w:t>
      </w: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esting accuracy(e3):0.98400</w:t>
      </w: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esting accuracy(e4):0.99500</w:t>
      </w: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esting accuracy(e5):0.99800</w:t>
      </w:r>
    </w:p>
    <w:p w:rsidR="009C77E9" w:rsidRDefault="009C77E9" w:rsidP="009C77E9"/>
    <w:p w:rsidR="009C77E9" w:rsidRPr="00D04655" w:rsidRDefault="009C77E9" w:rsidP="009C77E9">
      <w:pPr>
        <w:rPr>
          <w:b/>
        </w:rPr>
      </w:pPr>
      <w:r w:rsidRPr="00D04655">
        <w:rPr>
          <w:b/>
        </w:rPr>
        <w:t>/**************************************************/</w:t>
      </w:r>
    </w:p>
    <w:p w:rsidR="009C77E9" w:rsidRPr="00D04655" w:rsidRDefault="009C77E9" w:rsidP="009C77E9">
      <w:pPr>
        <w:rPr>
          <w:b/>
        </w:rPr>
      </w:pPr>
      <w:proofErr w:type="spellStart"/>
      <w:r w:rsidRPr="00D04655">
        <w:rPr>
          <w:b/>
        </w:rPr>
        <w:t>training_size</w:t>
      </w:r>
      <w:proofErr w:type="spellEnd"/>
      <w:r w:rsidRPr="00D04655">
        <w:rPr>
          <w:b/>
        </w:rPr>
        <w:t>=</w:t>
      </w:r>
      <w:proofErr w:type="gramStart"/>
      <w:r w:rsidRPr="00D04655">
        <w:rPr>
          <w:b/>
        </w:rPr>
        <w:t>2000,batch</w:t>
      </w:r>
      <w:proofErr w:type="gramEnd"/>
      <w:r w:rsidRPr="00D04655">
        <w:rPr>
          <w:b/>
        </w:rPr>
        <w:t>_size=500,</w:t>
      </w:r>
    </w:p>
    <w:p w:rsidR="009C77E9" w:rsidRPr="00D04655" w:rsidRDefault="009C77E9" w:rsidP="009C77E9">
      <w:pPr>
        <w:rPr>
          <w:b/>
        </w:rPr>
      </w:pPr>
      <w:proofErr w:type="spellStart"/>
      <w:r w:rsidRPr="00D04655">
        <w:rPr>
          <w:b/>
        </w:rPr>
        <w:t>epoch_size</w:t>
      </w:r>
      <w:proofErr w:type="spellEnd"/>
      <w:r w:rsidRPr="00D04655">
        <w:rPr>
          <w:b/>
        </w:rPr>
        <w:t>=</w:t>
      </w:r>
      <w:proofErr w:type="gramStart"/>
      <w:r w:rsidRPr="00D04655">
        <w:rPr>
          <w:b/>
        </w:rPr>
        <w:t>30,learning</w:t>
      </w:r>
      <w:proofErr w:type="gramEnd"/>
      <w:r w:rsidRPr="00D04655">
        <w:rPr>
          <w:b/>
        </w:rPr>
        <w:t>_rate=0.0010,hidden_layer=4</w:t>
      </w:r>
    </w:p>
    <w:p w:rsidR="009C77E9" w:rsidRPr="00D04655" w:rsidRDefault="009C77E9" w:rsidP="009C77E9">
      <w:pPr>
        <w:rPr>
          <w:b/>
        </w:rPr>
      </w:pP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raining time:138.5411</w:t>
      </w: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esting time:0.0723</w:t>
      </w: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raining accuracy:1.00000</w:t>
      </w: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esting accuracy(e1):0.82100</w:t>
      </w: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esting accuracy(e2):0.95600</w:t>
      </w: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esting accuracy(e3):0.98500</w:t>
      </w: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esting accuracy(e4):0.99700</w:t>
      </w: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esting accuracy(e5):0.99800</w:t>
      </w:r>
    </w:p>
    <w:p w:rsidR="009C77E9" w:rsidRPr="00D04655" w:rsidRDefault="009C77E9" w:rsidP="009C77E9">
      <w:pPr>
        <w:rPr>
          <w:b/>
        </w:rPr>
      </w:pP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>/**************************************************/</w:t>
      </w:r>
    </w:p>
    <w:p w:rsidR="009C77E9" w:rsidRPr="00D04655" w:rsidRDefault="009C77E9" w:rsidP="009C77E9">
      <w:pPr>
        <w:rPr>
          <w:b/>
        </w:rPr>
      </w:pPr>
      <w:proofErr w:type="spellStart"/>
      <w:r w:rsidRPr="00D04655">
        <w:rPr>
          <w:b/>
        </w:rPr>
        <w:t>training_size</w:t>
      </w:r>
      <w:proofErr w:type="spellEnd"/>
      <w:r w:rsidRPr="00D04655">
        <w:rPr>
          <w:b/>
        </w:rPr>
        <w:t>=</w:t>
      </w:r>
      <w:proofErr w:type="gramStart"/>
      <w:r w:rsidRPr="00D04655">
        <w:rPr>
          <w:b/>
        </w:rPr>
        <w:t>2000,batch</w:t>
      </w:r>
      <w:proofErr w:type="gramEnd"/>
      <w:r w:rsidRPr="00D04655">
        <w:rPr>
          <w:b/>
        </w:rPr>
        <w:t>_size=500,</w:t>
      </w:r>
    </w:p>
    <w:p w:rsidR="009C77E9" w:rsidRPr="00D04655" w:rsidRDefault="009C77E9" w:rsidP="009C77E9">
      <w:pPr>
        <w:rPr>
          <w:b/>
        </w:rPr>
      </w:pPr>
      <w:proofErr w:type="spellStart"/>
      <w:r w:rsidRPr="00D04655">
        <w:rPr>
          <w:b/>
        </w:rPr>
        <w:t>epoch_size</w:t>
      </w:r>
      <w:proofErr w:type="spellEnd"/>
      <w:r w:rsidRPr="00D04655">
        <w:rPr>
          <w:b/>
        </w:rPr>
        <w:t>=</w:t>
      </w:r>
      <w:proofErr w:type="gramStart"/>
      <w:r w:rsidRPr="00D04655">
        <w:rPr>
          <w:b/>
        </w:rPr>
        <w:t>40,learning</w:t>
      </w:r>
      <w:proofErr w:type="gramEnd"/>
      <w:r w:rsidRPr="00D04655">
        <w:rPr>
          <w:b/>
        </w:rPr>
        <w:t>_rate=0.0010,hidden_layer=1</w:t>
      </w:r>
    </w:p>
    <w:p w:rsidR="009C77E9" w:rsidRPr="00D04655" w:rsidRDefault="009C77E9" w:rsidP="009C77E9">
      <w:pPr>
        <w:rPr>
          <w:b/>
        </w:rPr>
      </w:pP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raining time:10.8168</w:t>
      </w: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esting time:0.0360</w:t>
      </w: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raining accuracy:0.99380</w:t>
      </w: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esting accuracy(e1):0.80500</w:t>
      </w: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esting accuracy(e2):0.94100</w:t>
      </w: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esting accuracy(e3):0.98500</w:t>
      </w: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esting accuracy(e4):0.99400</w:t>
      </w: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esting accuracy(e5):0.99800</w:t>
      </w:r>
    </w:p>
    <w:p w:rsidR="009C77E9" w:rsidRDefault="009C77E9" w:rsidP="009C77E9"/>
    <w:p w:rsidR="009C77E9" w:rsidRPr="00D04655" w:rsidRDefault="009C77E9" w:rsidP="009C77E9">
      <w:pPr>
        <w:rPr>
          <w:b/>
        </w:rPr>
      </w:pPr>
      <w:r w:rsidRPr="00D04655">
        <w:rPr>
          <w:b/>
        </w:rPr>
        <w:t>/**************************************************/</w:t>
      </w:r>
    </w:p>
    <w:p w:rsidR="009C77E9" w:rsidRPr="00D04655" w:rsidRDefault="009C77E9" w:rsidP="009C77E9">
      <w:pPr>
        <w:rPr>
          <w:b/>
        </w:rPr>
      </w:pPr>
      <w:proofErr w:type="spellStart"/>
      <w:r w:rsidRPr="00D04655">
        <w:rPr>
          <w:b/>
        </w:rPr>
        <w:t>training_size</w:t>
      </w:r>
      <w:proofErr w:type="spellEnd"/>
      <w:r w:rsidRPr="00D04655">
        <w:rPr>
          <w:b/>
        </w:rPr>
        <w:t>=</w:t>
      </w:r>
      <w:proofErr w:type="gramStart"/>
      <w:r w:rsidRPr="00D04655">
        <w:rPr>
          <w:b/>
        </w:rPr>
        <w:t>2000,batch</w:t>
      </w:r>
      <w:proofErr w:type="gramEnd"/>
      <w:r w:rsidRPr="00D04655">
        <w:rPr>
          <w:b/>
        </w:rPr>
        <w:t>_size=500,</w:t>
      </w:r>
    </w:p>
    <w:p w:rsidR="009C77E9" w:rsidRPr="00D04655" w:rsidRDefault="009C77E9" w:rsidP="009C77E9">
      <w:pPr>
        <w:rPr>
          <w:b/>
        </w:rPr>
      </w:pPr>
      <w:proofErr w:type="spellStart"/>
      <w:r w:rsidRPr="00D04655">
        <w:rPr>
          <w:b/>
        </w:rPr>
        <w:t>epoch_size</w:t>
      </w:r>
      <w:proofErr w:type="spellEnd"/>
      <w:r w:rsidRPr="00D04655">
        <w:rPr>
          <w:b/>
        </w:rPr>
        <w:t>=</w:t>
      </w:r>
      <w:proofErr w:type="gramStart"/>
      <w:r w:rsidRPr="00D04655">
        <w:rPr>
          <w:b/>
        </w:rPr>
        <w:t>40,learning</w:t>
      </w:r>
      <w:proofErr w:type="gramEnd"/>
      <w:r w:rsidRPr="00D04655">
        <w:rPr>
          <w:b/>
        </w:rPr>
        <w:t>_rate=0.0010,hidden_layer=2</w:t>
      </w:r>
    </w:p>
    <w:p w:rsidR="009C77E9" w:rsidRPr="00D04655" w:rsidRDefault="009C77E9" w:rsidP="009C77E9">
      <w:pPr>
        <w:rPr>
          <w:b/>
        </w:rPr>
      </w:pP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raining time:33.0390</w:t>
      </w: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esting time:0.0414</w:t>
      </w: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raining accuracy:1.00000</w:t>
      </w: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esting accuracy(e1):0.79400</w:t>
      </w: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lastRenderedPageBreak/>
        <w:t xml:space="preserve"> testing accuracy(e2):0.95000</w:t>
      </w: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esting accuracy(e3):0.98200</w:t>
      </w: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esting accuracy(e4):0.99700</w:t>
      </w: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esting accuracy(e5):0.99800</w:t>
      </w:r>
    </w:p>
    <w:p w:rsidR="009C77E9" w:rsidRPr="00D04655" w:rsidRDefault="009C77E9" w:rsidP="009C77E9">
      <w:pPr>
        <w:rPr>
          <w:b/>
        </w:rPr>
      </w:pP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>/**************************************************/</w:t>
      </w:r>
    </w:p>
    <w:p w:rsidR="009C77E9" w:rsidRPr="00D04655" w:rsidRDefault="009C77E9" w:rsidP="009C77E9">
      <w:pPr>
        <w:rPr>
          <w:b/>
        </w:rPr>
      </w:pPr>
      <w:proofErr w:type="spellStart"/>
      <w:r w:rsidRPr="00D04655">
        <w:rPr>
          <w:b/>
        </w:rPr>
        <w:t>training_size</w:t>
      </w:r>
      <w:proofErr w:type="spellEnd"/>
      <w:r w:rsidRPr="00D04655">
        <w:rPr>
          <w:b/>
        </w:rPr>
        <w:t>=</w:t>
      </w:r>
      <w:proofErr w:type="gramStart"/>
      <w:r w:rsidRPr="00D04655">
        <w:rPr>
          <w:b/>
        </w:rPr>
        <w:t>2000,batch</w:t>
      </w:r>
      <w:proofErr w:type="gramEnd"/>
      <w:r w:rsidRPr="00D04655">
        <w:rPr>
          <w:b/>
        </w:rPr>
        <w:t>_size=500,</w:t>
      </w:r>
    </w:p>
    <w:p w:rsidR="009C77E9" w:rsidRPr="00D04655" w:rsidRDefault="009C77E9" w:rsidP="009C77E9">
      <w:pPr>
        <w:rPr>
          <w:b/>
        </w:rPr>
      </w:pPr>
      <w:proofErr w:type="spellStart"/>
      <w:r w:rsidRPr="00D04655">
        <w:rPr>
          <w:b/>
        </w:rPr>
        <w:t>epoch_size</w:t>
      </w:r>
      <w:proofErr w:type="spellEnd"/>
      <w:r w:rsidRPr="00D04655">
        <w:rPr>
          <w:b/>
        </w:rPr>
        <w:t>=</w:t>
      </w:r>
      <w:proofErr w:type="gramStart"/>
      <w:r w:rsidRPr="00D04655">
        <w:rPr>
          <w:b/>
        </w:rPr>
        <w:t>40,learning</w:t>
      </w:r>
      <w:proofErr w:type="gramEnd"/>
      <w:r w:rsidRPr="00D04655">
        <w:rPr>
          <w:b/>
        </w:rPr>
        <w:t>_rate=0.0010,hidden_layer=3</w:t>
      </w:r>
    </w:p>
    <w:p w:rsidR="009C77E9" w:rsidRPr="00D04655" w:rsidRDefault="009C77E9" w:rsidP="009C77E9">
      <w:pPr>
        <w:rPr>
          <w:b/>
        </w:rPr>
      </w:pP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raining time:79.8840</w:t>
      </w: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esting time:0.0507</w:t>
      </w: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raining accuracy:1.00000</w:t>
      </w: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esting accuracy(e1):0.80700</w:t>
      </w: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esting accuracy(e2):0.94600</w:t>
      </w: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esting accuracy(e3):0.98300</w:t>
      </w: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esting accuracy(e4):0.99200</w:t>
      </w: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esting accuracy(e5):0.99900</w:t>
      </w:r>
    </w:p>
    <w:p w:rsidR="009C77E9" w:rsidRDefault="009C77E9" w:rsidP="009C77E9"/>
    <w:p w:rsidR="009C77E9" w:rsidRPr="00D04655" w:rsidRDefault="009C77E9" w:rsidP="009C77E9">
      <w:pPr>
        <w:rPr>
          <w:b/>
        </w:rPr>
      </w:pPr>
      <w:r w:rsidRPr="00D04655">
        <w:rPr>
          <w:b/>
        </w:rPr>
        <w:t>/**************************************************/</w:t>
      </w:r>
    </w:p>
    <w:p w:rsidR="009C77E9" w:rsidRPr="00D04655" w:rsidRDefault="009C77E9" w:rsidP="009C77E9">
      <w:pPr>
        <w:rPr>
          <w:b/>
        </w:rPr>
      </w:pPr>
      <w:proofErr w:type="spellStart"/>
      <w:r w:rsidRPr="00D04655">
        <w:rPr>
          <w:b/>
        </w:rPr>
        <w:t>training_size</w:t>
      </w:r>
      <w:proofErr w:type="spellEnd"/>
      <w:r w:rsidRPr="00D04655">
        <w:rPr>
          <w:b/>
        </w:rPr>
        <w:t>=</w:t>
      </w:r>
      <w:proofErr w:type="gramStart"/>
      <w:r w:rsidRPr="00D04655">
        <w:rPr>
          <w:b/>
        </w:rPr>
        <w:t>2000,batch</w:t>
      </w:r>
      <w:proofErr w:type="gramEnd"/>
      <w:r w:rsidRPr="00D04655">
        <w:rPr>
          <w:b/>
        </w:rPr>
        <w:t>_size=500,</w:t>
      </w:r>
    </w:p>
    <w:p w:rsidR="009C77E9" w:rsidRPr="00D04655" w:rsidRDefault="009C77E9" w:rsidP="009C77E9">
      <w:pPr>
        <w:rPr>
          <w:b/>
        </w:rPr>
      </w:pPr>
      <w:proofErr w:type="spellStart"/>
      <w:r w:rsidRPr="00D04655">
        <w:rPr>
          <w:b/>
        </w:rPr>
        <w:t>epoch_size</w:t>
      </w:r>
      <w:proofErr w:type="spellEnd"/>
      <w:r w:rsidRPr="00D04655">
        <w:rPr>
          <w:b/>
        </w:rPr>
        <w:t>=</w:t>
      </w:r>
      <w:proofErr w:type="gramStart"/>
      <w:r w:rsidRPr="00D04655">
        <w:rPr>
          <w:b/>
        </w:rPr>
        <w:t>40,learning</w:t>
      </w:r>
      <w:proofErr w:type="gramEnd"/>
      <w:r w:rsidRPr="00D04655">
        <w:rPr>
          <w:b/>
        </w:rPr>
        <w:t>_rate=0.0010,hidden_layer=4</w:t>
      </w:r>
    </w:p>
    <w:p w:rsidR="009C77E9" w:rsidRPr="00D04655" w:rsidRDefault="009C77E9" w:rsidP="009C77E9">
      <w:pPr>
        <w:rPr>
          <w:b/>
        </w:rPr>
      </w:pP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raining time:183.8703</w:t>
      </w: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esting time:0.0715</w:t>
      </w: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raining accuracy:1.00000</w:t>
      </w: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esting accuracy(e1):0.82400</w:t>
      </w: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esting accuracy(e2):0.95400</w:t>
      </w: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esting accuracy(e3):0.98400</w:t>
      </w: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esting accuracy(e4):0.99400</w:t>
      </w: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esting accuracy(e5):1.00000</w:t>
      </w:r>
    </w:p>
    <w:p w:rsidR="009C77E9" w:rsidRDefault="009C77E9" w:rsidP="009C77E9"/>
    <w:p w:rsidR="009C77E9" w:rsidRPr="00D04655" w:rsidRDefault="009C77E9" w:rsidP="009C77E9">
      <w:pPr>
        <w:rPr>
          <w:b/>
        </w:rPr>
      </w:pPr>
      <w:r w:rsidRPr="00D04655">
        <w:rPr>
          <w:b/>
        </w:rPr>
        <w:lastRenderedPageBreak/>
        <w:t>/**************************************************/</w:t>
      </w:r>
    </w:p>
    <w:p w:rsidR="009C77E9" w:rsidRPr="00D04655" w:rsidRDefault="009C77E9" w:rsidP="009C77E9">
      <w:pPr>
        <w:rPr>
          <w:b/>
        </w:rPr>
      </w:pPr>
      <w:proofErr w:type="spellStart"/>
      <w:r w:rsidRPr="00D04655">
        <w:rPr>
          <w:b/>
        </w:rPr>
        <w:t>training_size</w:t>
      </w:r>
      <w:proofErr w:type="spellEnd"/>
      <w:r w:rsidRPr="00D04655">
        <w:rPr>
          <w:b/>
        </w:rPr>
        <w:t>=</w:t>
      </w:r>
      <w:proofErr w:type="gramStart"/>
      <w:r w:rsidRPr="00D04655">
        <w:rPr>
          <w:b/>
        </w:rPr>
        <w:t>2000,batch</w:t>
      </w:r>
      <w:proofErr w:type="gramEnd"/>
      <w:r w:rsidRPr="00D04655">
        <w:rPr>
          <w:b/>
        </w:rPr>
        <w:t>_size=1000,</w:t>
      </w:r>
    </w:p>
    <w:p w:rsidR="009C77E9" w:rsidRPr="00D04655" w:rsidRDefault="009C77E9" w:rsidP="009C77E9">
      <w:pPr>
        <w:rPr>
          <w:b/>
        </w:rPr>
      </w:pPr>
      <w:proofErr w:type="spellStart"/>
      <w:r w:rsidRPr="00D04655">
        <w:rPr>
          <w:b/>
        </w:rPr>
        <w:t>epoch_size</w:t>
      </w:r>
      <w:proofErr w:type="spellEnd"/>
      <w:r w:rsidRPr="00D04655">
        <w:rPr>
          <w:b/>
        </w:rPr>
        <w:t>=</w:t>
      </w:r>
      <w:proofErr w:type="gramStart"/>
      <w:r w:rsidRPr="00D04655">
        <w:rPr>
          <w:b/>
        </w:rPr>
        <w:t>10,learning</w:t>
      </w:r>
      <w:proofErr w:type="gramEnd"/>
      <w:r w:rsidRPr="00D04655">
        <w:rPr>
          <w:b/>
        </w:rPr>
        <w:t>_rate=0.0010,hidden_layer=1</w:t>
      </w:r>
    </w:p>
    <w:p w:rsidR="009C77E9" w:rsidRPr="00D04655" w:rsidRDefault="009C77E9" w:rsidP="009C77E9">
      <w:pPr>
        <w:rPr>
          <w:b/>
        </w:rPr>
      </w:pP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raining time:2.8287</w:t>
      </w: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esting time:0.0360</w:t>
      </w: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raining accuracy:0.80960</w:t>
      </w: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esting accuracy(e1):0.73400</w:t>
      </w: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esting accuracy(e2):0.86700</w:t>
      </w: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esting accuracy(e3):0.93400</w:t>
      </w: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esting accuracy(e4):0.97300</w:t>
      </w: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esting accuracy(e5):0.99300</w:t>
      </w:r>
    </w:p>
    <w:p w:rsidR="009C77E9" w:rsidRDefault="009C77E9" w:rsidP="009C77E9"/>
    <w:p w:rsidR="009C77E9" w:rsidRPr="00D04655" w:rsidRDefault="009C77E9" w:rsidP="009C77E9">
      <w:pPr>
        <w:rPr>
          <w:b/>
        </w:rPr>
      </w:pPr>
      <w:r w:rsidRPr="00D04655">
        <w:rPr>
          <w:b/>
        </w:rPr>
        <w:t>/**************************************************/</w:t>
      </w:r>
    </w:p>
    <w:p w:rsidR="009C77E9" w:rsidRPr="00D04655" w:rsidRDefault="009C77E9" w:rsidP="009C77E9">
      <w:pPr>
        <w:rPr>
          <w:b/>
        </w:rPr>
      </w:pPr>
      <w:proofErr w:type="spellStart"/>
      <w:r w:rsidRPr="00D04655">
        <w:rPr>
          <w:b/>
        </w:rPr>
        <w:t>training_size</w:t>
      </w:r>
      <w:proofErr w:type="spellEnd"/>
      <w:r w:rsidRPr="00D04655">
        <w:rPr>
          <w:b/>
        </w:rPr>
        <w:t>=</w:t>
      </w:r>
      <w:proofErr w:type="gramStart"/>
      <w:r w:rsidRPr="00D04655">
        <w:rPr>
          <w:b/>
        </w:rPr>
        <w:t>2000,batch</w:t>
      </w:r>
      <w:proofErr w:type="gramEnd"/>
      <w:r w:rsidRPr="00D04655">
        <w:rPr>
          <w:b/>
        </w:rPr>
        <w:t>_size=1000,</w:t>
      </w:r>
    </w:p>
    <w:p w:rsidR="009C77E9" w:rsidRPr="00D04655" w:rsidRDefault="009C77E9" w:rsidP="009C77E9">
      <w:pPr>
        <w:rPr>
          <w:b/>
        </w:rPr>
      </w:pPr>
      <w:proofErr w:type="spellStart"/>
      <w:r w:rsidRPr="00D04655">
        <w:rPr>
          <w:b/>
        </w:rPr>
        <w:t>epoch_size</w:t>
      </w:r>
      <w:proofErr w:type="spellEnd"/>
      <w:r w:rsidRPr="00D04655">
        <w:rPr>
          <w:b/>
        </w:rPr>
        <w:t>=</w:t>
      </w:r>
      <w:proofErr w:type="gramStart"/>
      <w:r w:rsidRPr="00D04655">
        <w:rPr>
          <w:b/>
        </w:rPr>
        <w:t>10,learning</w:t>
      </w:r>
      <w:proofErr w:type="gramEnd"/>
      <w:r w:rsidRPr="00D04655">
        <w:rPr>
          <w:b/>
        </w:rPr>
        <w:t>_rate=0.0010,hidden_layer=2</w:t>
      </w:r>
    </w:p>
    <w:p w:rsidR="009C77E9" w:rsidRPr="00D04655" w:rsidRDefault="009C77E9" w:rsidP="009C77E9">
      <w:pPr>
        <w:rPr>
          <w:b/>
        </w:rPr>
      </w:pP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raining time:8.4977</w:t>
      </w: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esting time:0.0416</w:t>
      </w: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raining accuracy:0.80410</w:t>
      </w: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esting accuracy(e1):0.73300</w:t>
      </w: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esting accuracy(e2):0.86500</w:t>
      </w: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esting accuracy(e3):0.93500</w:t>
      </w: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esting accuracy(e4):0.97700</w:t>
      </w:r>
    </w:p>
    <w:p w:rsidR="009C77E9" w:rsidRPr="00D04655" w:rsidRDefault="009C77E9" w:rsidP="009C77E9">
      <w:pPr>
        <w:rPr>
          <w:b/>
        </w:rPr>
      </w:pPr>
      <w:r w:rsidRPr="00D04655">
        <w:rPr>
          <w:b/>
        </w:rPr>
        <w:t xml:space="preserve"> testing accuracy(e5):0.99500</w:t>
      </w:r>
    </w:p>
    <w:p w:rsidR="009C77E9" w:rsidRDefault="009C77E9" w:rsidP="009C77E9"/>
    <w:p w:rsidR="009C77E9" w:rsidRPr="00975980" w:rsidRDefault="009C77E9" w:rsidP="009C77E9">
      <w:pPr>
        <w:rPr>
          <w:b/>
        </w:rPr>
      </w:pPr>
      <w:r w:rsidRPr="00975980">
        <w:rPr>
          <w:b/>
        </w:rPr>
        <w:t>/**************************************************/</w:t>
      </w:r>
    </w:p>
    <w:p w:rsidR="009C77E9" w:rsidRPr="00975980" w:rsidRDefault="009C77E9" w:rsidP="009C77E9">
      <w:pPr>
        <w:rPr>
          <w:b/>
        </w:rPr>
      </w:pPr>
      <w:proofErr w:type="spellStart"/>
      <w:r w:rsidRPr="00975980">
        <w:rPr>
          <w:b/>
        </w:rPr>
        <w:t>training_size</w:t>
      </w:r>
      <w:proofErr w:type="spellEnd"/>
      <w:r w:rsidRPr="00975980">
        <w:rPr>
          <w:b/>
        </w:rPr>
        <w:t>=</w:t>
      </w:r>
      <w:proofErr w:type="gramStart"/>
      <w:r w:rsidRPr="00975980">
        <w:rPr>
          <w:b/>
        </w:rPr>
        <w:t>2000,batch</w:t>
      </w:r>
      <w:proofErr w:type="gramEnd"/>
      <w:r w:rsidRPr="00975980">
        <w:rPr>
          <w:b/>
        </w:rPr>
        <w:t>_size=1000,</w:t>
      </w:r>
    </w:p>
    <w:p w:rsidR="009C77E9" w:rsidRPr="00975980" w:rsidRDefault="009C77E9" w:rsidP="009C77E9">
      <w:pPr>
        <w:rPr>
          <w:b/>
        </w:rPr>
      </w:pPr>
      <w:proofErr w:type="spellStart"/>
      <w:r w:rsidRPr="00975980">
        <w:rPr>
          <w:b/>
        </w:rPr>
        <w:t>epoch_size</w:t>
      </w:r>
      <w:proofErr w:type="spellEnd"/>
      <w:r w:rsidRPr="00975980">
        <w:rPr>
          <w:b/>
        </w:rPr>
        <w:t>=</w:t>
      </w:r>
      <w:proofErr w:type="gramStart"/>
      <w:r w:rsidRPr="00975980">
        <w:rPr>
          <w:b/>
        </w:rPr>
        <w:t>10,learning</w:t>
      </w:r>
      <w:proofErr w:type="gramEnd"/>
      <w:r w:rsidRPr="00975980">
        <w:rPr>
          <w:b/>
        </w:rPr>
        <w:t>_rate=0.0010,hidden_layer=3</w:t>
      </w:r>
    </w:p>
    <w:p w:rsidR="009C77E9" w:rsidRPr="00975980" w:rsidRDefault="009C77E9" w:rsidP="009C77E9">
      <w:pPr>
        <w:rPr>
          <w:b/>
        </w:rPr>
      </w:pPr>
    </w:p>
    <w:p w:rsidR="009C77E9" w:rsidRPr="00975980" w:rsidRDefault="009C77E9" w:rsidP="009C77E9">
      <w:pPr>
        <w:rPr>
          <w:b/>
        </w:rPr>
      </w:pPr>
      <w:r w:rsidRPr="00975980">
        <w:rPr>
          <w:b/>
        </w:rPr>
        <w:t xml:space="preserve"> training time:20.3095</w:t>
      </w:r>
    </w:p>
    <w:p w:rsidR="009C77E9" w:rsidRPr="00975980" w:rsidRDefault="009C77E9" w:rsidP="009C77E9">
      <w:pPr>
        <w:rPr>
          <w:b/>
        </w:rPr>
      </w:pPr>
      <w:r w:rsidRPr="00975980">
        <w:rPr>
          <w:b/>
        </w:rPr>
        <w:lastRenderedPageBreak/>
        <w:t xml:space="preserve"> testing time:0.0503</w:t>
      </w:r>
    </w:p>
    <w:p w:rsidR="009C77E9" w:rsidRPr="00975980" w:rsidRDefault="009C77E9" w:rsidP="009C77E9">
      <w:pPr>
        <w:rPr>
          <w:b/>
        </w:rPr>
      </w:pPr>
      <w:r w:rsidRPr="00975980">
        <w:rPr>
          <w:b/>
        </w:rPr>
        <w:t xml:space="preserve"> training accuracy:0.74760</w:t>
      </w:r>
    </w:p>
    <w:p w:rsidR="009C77E9" w:rsidRPr="00975980" w:rsidRDefault="009C77E9" w:rsidP="009C77E9">
      <w:pPr>
        <w:rPr>
          <w:b/>
        </w:rPr>
      </w:pPr>
      <w:r w:rsidRPr="00975980">
        <w:rPr>
          <w:b/>
        </w:rPr>
        <w:t xml:space="preserve"> testing accuracy(e1):0.69900</w:t>
      </w:r>
    </w:p>
    <w:p w:rsidR="009C77E9" w:rsidRPr="00975980" w:rsidRDefault="009C77E9" w:rsidP="009C77E9">
      <w:pPr>
        <w:rPr>
          <w:b/>
        </w:rPr>
      </w:pPr>
      <w:r w:rsidRPr="00975980">
        <w:rPr>
          <w:b/>
        </w:rPr>
        <w:t xml:space="preserve"> testing accuracy(e2):0.86900</w:t>
      </w:r>
    </w:p>
    <w:p w:rsidR="009C77E9" w:rsidRPr="00975980" w:rsidRDefault="009C77E9" w:rsidP="009C77E9">
      <w:pPr>
        <w:rPr>
          <w:b/>
        </w:rPr>
      </w:pPr>
      <w:r w:rsidRPr="00975980">
        <w:rPr>
          <w:b/>
        </w:rPr>
        <w:t xml:space="preserve"> testing accuracy(e3):0.94000</w:t>
      </w:r>
    </w:p>
    <w:p w:rsidR="009C77E9" w:rsidRPr="00975980" w:rsidRDefault="009C77E9" w:rsidP="009C77E9">
      <w:pPr>
        <w:rPr>
          <w:b/>
        </w:rPr>
      </w:pPr>
      <w:r w:rsidRPr="00975980">
        <w:rPr>
          <w:b/>
        </w:rPr>
        <w:t xml:space="preserve"> testing accuracy(e4):0.97900</w:t>
      </w:r>
    </w:p>
    <w:p w:rsidR="009C77E9" w:rsidRPr="00975980" w:rsidRDefault="009C77E9" w:rsidP="009C77E9">
      <w:pPr>
        <w:rPr>
          <w:b/>
        </w:rPr>
      </w:pPr>
      <w:r w:rsidRPr="00975980">
        <w:rPr>
          <w:b/>
        </w:rPr>
        <w:t xml:space="preserve"> testing accuracy(e5):0.98600</w:t>
      </w:r>
    </w:p>
    <w:p w:rsidR="009C77E9" w:rsidRDefault="009C77E9" w:rsidP="009C77E9"/>
    <w:p w:rsidR="009C77E9" w:rsidRPr="00975980" w:rsidRDefault="009C77E9" w:rsidP="009C77E9">
      <w:pPr>
        <w:rPr>
          <w:b/>
        </w:rPr>
      </w:pPr>
      <w:r w:rsidRPr="00975980">
        <w:rPr>
          <w:b/>
        </w:rPr>
        <w:t>/**************************************************/</w:t>
      </w:r>
    </w:p>
    <w:p w:rsidR="009C77E9" w:rsidRPr="00975980" w:rsidRDefault="009C77E9" w:rsidP="009C77E9">
      <w:pPr>
        <w:rPr>
          <w:b/>
        </w:rPr>
      </w:pPr>
      <w:proofErr w:type="spellStart"/>
      <w:r w:rsidRPr="00975980">
        <w:rPr>
          <w:b/>
        </w:rPr>
        <w:t>training_size</w:t>
      </w:r>
      <w:proofErr w:type="spellEnd"/>
      <w:r w:rsidRPr="00975980">
        <w:rPr>
          <w:b/>
        </w:rPr>
        <w:t>=</w:t>
      </w:r>
      <w:proofErr w:type="gramStart"/>
      <w:r w:rsidRPr="00975980">
        <w:rPr>
          <w:b/>
        </w:rPr>
        <w:t>2000,batch</w:t>
      </w:r>
      <w:proofErr w:type="gramEnd"/>
      <w:r w:rsidRPr="00975980">
        <w:rPr>
          <w:b/>
        </w:rPr>
        <w:t>_size=1000,</w:t>
      </w:r>
    </w:p>
    <w:p w:rsidR="009C77E9" w:rsidRPr="00975980" w:rsidRDefault="009C77E9" w:rsidP="009C77E9">
      <w:pPr>
        <w:rPr>
          <w:b/>
        </w:rPr>
      </w:pPr>
      <w:proofErr w:type="spellStart"/>
      <w:r w:rsidRPr="00975980">
        <w:rPr>
          <w:b/>
        </w:rPr>
        <w:t>epoch_size</w:t>
      </w:r>
      <w:proofErr w:type="spellEnd"/>
      <w:r w:rsidRPr="00975980">
        <w:rPr>
          <w:b/>
        </w:rPr>
        <w:t>=</w:t>
      </w:r>
      <w:proofErr w:type="gramStart"/>
      <w:r w:rsidRPr="00975980">
        <w:rPr>
          <w:b/>
        </w:rPr>
        <w:t>10,learning</w:t>
      </w:r>
      <w:proofErr w:type="gramEnd"/>
      <w:r w:rsidRPr="00975980">
        <w:rPr>
          <w:b/>
        </w:rPr>
        <w:t>_rate=0.0010,hidden_layer=4</w:t>
      </w:r>
    </w:p>
    <w:p w:rsidR="009C77E9" w:rsidRPr="00975980" w:rsidRDefault="009C77E9" w:rsidP="009C77E9">
      <w:pPr>
        <w:rPr>
          <w:b/>
        </w:rPr>
      </w:pPr>
    </w:p>
    <w:p w:rsidR="009C77E9" w:rsidRPr="00975980" w:rsidRDefault="009C77E9" w:rsidP="009C77E9">
      <w:pPr>
        <w:rPr>
          <w:b/>
        </w:rPr>
      </w:pPr>
      <w:r w:rsidRPr="00975980">
        <w:rPr>
          <w:b/>
        </w:rPr>
        <w:t xml:space="preserve"> training time:47.5066</w:t>
      </w:r>
    </w:p>
    <w:p w:rsidR="009C77E9" w:rsidRPr="00975980" w:rsidRDefault="009C77E9" w:rsidP="009C77E9">
      <w:pPr>
        <w:rPr>
          <w:b/>
        </w:rPr>
      </w:pPr>
      <w:r w:rsidRPr="00975980">
        <w:rPr>
          <w:b/>
        </w:rPr>
        <w:t xml:space="preserve"> testing time:0.0719</w:t>
      </w:r>
    </w:p>
    <w:p w:rsidR="009C77E9" w:rsidRPr="00975980" w:rsidRDefault="009C77E9" w:rsidP="009C77E9">
      <w:pPr>
        <w:rPr>
          <w:b/>
        </w:rPr>
      </w:pPr>
      <w:r w:rsidRPr="00975980">
        <w:rPr>
          <w:b/>
        </w:rPr>
        <w:t xml:space="preserve"> training accuracy:0.73640</w:t>
      </w:r>
    </w:p>
    <w:p w:rsidR="009C77E9" w:rsidRPr="00975980" w:rsidRDefault="009C77E9" w:rsidP="009C77E9">
      <w:pPr>
        <w:rPr>
          <w:b/>
        </w:rPr>
      </w:pPr>
      <w:r w:rsidRPr="00975980">
        <w:rPr>
          <w:b/>
        </w:rPr>
        <w:t xml:space="preserve"> testing accuracy(e1):0.68300</w:t>
      </w:r>
    </w:p>
    <w:p w:rsidR="009C77E9" w:rsidRPr="00975980" w:rsidRDefault="009C77E9" w:rsidP="009C77E9">
      <w:pPr>
        <w:rPr>
          <w:b/>
        </w:rPr>
      </w:pPr>
      <w:r w:rsidRPr="00975980">
        <w:rPr>
          <w:b/>
        </w:rPr>
        <w:t xml:space="preserve"> testing accuracy(e2):0.85000</w:t>
      </w:r>
    </w:p>
    <w:p w:rsidR="009C77E9" w:rsidRPr="00975980" w:rsidRDefault="009C77E9" w:rsidP="009C77E9">
      <w:pPr>
        <w:rPr>
          <w:b/>
        </w:rPr>
      </w:pPr>
      <w:r w:rsidRPr="00975980">
        <w:rPr>
          <w:b/>
        </w:rPr>
        <w:t xml:space="preserve"> testing accuracy(e3):0.92900</w:t>
      </w:r>
    </w:p>
    <w:p w:rsidR="009C77E9" w:rsidRPr="00975980" w:rsidRDefault="009C77E9" w:rsidP="009C77E9">
      <w:pPr>
        <w:rPr>
          <w:b/>
        </w:rPr>
      </w:pPr>
      <w:r w:rsidRPr="00975980">
        <w:rPr>
          <w:b/>
        </w:rPr>
        <w:t xml:space="preserve"> testing accuracy(e4):0.96900</w:t>
      </w:r>
    </w:p>
    <w:p w:rsidR="009C77E9" w:rsidRPr="00975980" w:rsidRDefault="009C77E9" w:rsidP="009C77E9">
      <w:pPr>
        <w:rPr>
          <w:b/>
        </w:rPr>
      </w:pPr>
      <w:r w:rsidRPr="00975980">
        <w:rPr>
          <w:b/>
        </w:rPr>
        <w:t xml:space="preserve"> testing accuracy(e5):0.98600</w:t>
      </w:r>
    </w:p>
    <w:p w:rsidR="009C77E9" w:rsidRDefault="009C77E9" w:rsidP="009C77E9"/>
    <w:p w:rsidR="009C77E9" w:rsidRPr="00975980" w:rsidRDefault="009C77E9" w:rsidP="009C77E9">
      <w:pPr>
        <w:rPr>
          <w:b/>
        </w:rPr>
      </w:pPr>
      <w:r w:rsidRPr="00975980">
        <w:rPr>
          <w:b/>
        </w:rPr>
        <w:t>/**************************************************/</w:t>
      </w:r>
    </w:p>
    <w:p w:rsidR="009C77E9" w:rsidRPr="00975980" w:rsidRDefault="009C77E9" w:rsidP="009C77E9">
      <w:pPr>
        <w:rPr>
          <w:b/>
        </w:rPr>
      </w:pPr>
      <w:proofErr w:type="spellStart"/>
      <w:r w:rsidRPr="00975980">
        <w:rPr>
          <w:b/>
        </w:rPr>
        <w:t>training_size</w:t>
      </w:r>
      <w:proofErr w:type="spellEnd"/>
      <w:r w:rsidRPr="00975980">
        <w:rPr>
          <w:b/>
        </w:rPr>
        <w:t>=</w:t>
      </w:r>
      <w:proofErr w:type="gramStart"/>
      <w:r w:rsidRPr="00975980">
        <w:rPr>
          <w:b/>
        </w:rPr>
        <w:t>2000,batch</w:t>
      </w:r>
      <w:proofErr w:type="gramEnd"/>
      <w:r w:rsidRPr="00975980">
        <w:rPr>
          <w:b/>
        </w:rPr>
        <w:t>_size=1000,</w:t>
      </w:r>
    </w:p>
    <w:p w:rsidR="009C77E9" w:rsidRPr="00975980" w:rsidRDefault="009C77E9" w:rsidP="009C77E9">
      <w:pPr>
        <w:rPr>
          <w:b/>
        </w:rPr>
      </w:pPr>
      <w:proofErr w:type="spellStart"/>
      <w:r w:rsidRPr="00975980">
        <w:rPr>
          <w:b/>
        </w:rPr>
        <w:t>epoch_size</w:t>
      </w:r>
      <w:proofErr w:type="spellEnd"/>
      <w:r w:rsidRPr="00975980">
        <w:rPr>
          <w:b/>
        </w:rPr>
        <w:t>=</w:t>
      </w:r>
      <w:proofErr w:type="gramStart"/>
      <w:r w:rsidRPr="00975980">
        <w:rPr>
          <w:b/>
        </w:rPr>
        <w:t>20,learning</w:t>
      </w:r>
      <w:proofErr w:type="gramEnd"/>
      <w:r w:rsidRPr="00975980">
        <w:rPr>
          <w:b/>
        </w:rPr>
        <w:t>_rate=0.0010,hidden_layer=1</w:t>
      </w:r>
    </w:p>
    <w:p w:rsidR="009C77E9" w:rsidRPr="00975980" w:rsidRDefault="009C77E9" w:rsidP="009C77E9">
      <w:pPr>
        <w:rPr>
          <w:b/>
        </w:rPr>
      </w:pPr>
    </w:p>
    <w:p w:rsidR="009C77E9" w:rsidRPr="00975980" w:rsidRDefault="009C77E9" w:rsidP="009C77E9">
      <w:pPr>
        <w:rPr>
          <w:b/>
        </w:rPr>
      </w:pPr>
      <w:r w:rsidRPr="00975980">
        <w:rPr>
          <w:b/>
        </w:rPr>
        <w:t xml:space="preserve"> training time:5.3239</w:t>
      </w:r>
    </w:p>
    <w:p w:rsidR="009C77E9" w:rsidRPr="00975980" w:rsidRDefault="009C77E9" w:rsidP="009C77E9">
      <w:pPr>
        <w:rPr>
          <w:b/>
        </w:rPr>
      </w:pPr>
      <w:r w:rsidRPr="00975980">
        <w:rPr>
          <w:b/>
        </w:rPr>
        <w:t xml:space="preserve"> testing time:0.0357</w:t>
      </w:r>
    </w:p>
    <w:p w:rsidR="009C77E9" w:rsidRPr="00975980" w:rsidRDefault="009C77E9" w:rsidP="009C77E9">
      <w:pPr>
        <w:rPr>
          <w:b/>
        </w:rPr>
      </w:pPr>
      <w:r w:rsidRPr="00975980">
        <w:rPr>
          <w:b/>
        </w:rPr>
        <w:t xml:space="preserve"> training accuracy:0.88480</w:t>
      </w:r>
    </w:p>
    <w:p w:rsidR="009C77E9" w:rsidRPr="00975980" w:rsidRDefault="009C77E9" w:rsidP="009C77E9">
      <w:pPr>
        <w:rPr>
          <w:b/>
        </w:rPr>
      </w:pPr>
      <w:r w:rsidRPr="00975980">
        <w:rPr>
          <w:b/>
        </w:rPr>
        <w:t xml:space="preserve"> testing accuracy(e1):0.79000</w:t>
      </w:r>
    </w:p>
    <w:p w:rsidR="009C77E9" w:rsidRPr="00975980" w:rsidRDefault="009C77E9" w:rsidP="009C77E9">
      <w:pPr>
        <w:rPr>
          <w:b/>
        </w:rPr>
      </w:pPr>
      <w:r w:rsidRPr="00975980">
        <w:rPr>
          <w:b/>
        </w:rPr>
        <w:t xml:space="preserve"> testing accuracy(e2):0.92000</w:t>
      </w:r>
    </w:p>
    <w:p w:rsidR="009C77E9" w:rsidRPr="00975980" w:rsidRDefault="009C77E9" w:rsidP="009C77E9">
      <w:pPr>
        <w:rPr>
          <w:b/>
        </w:rPr>
      </w:pPr>
      <w:r w:rsidRPr="00975980">
        <w:rPr>
          <w:b/>
        </w:rPr>
        <w:t xml:space="preserve"> testing accuracy(e3):0.96700</w:t>
      </w:r>
    </w:p>
    <w:p w:rsidR="009C77E9" w:rsidRPr="00975980" w:rsidRDefault="009C77E9" w:rsidP="009C77E9">
      <w:pPr>
        <w:rPr>
          <w:b/>
        </w:rPr>
      </w:pPr>
      <w:r w:rsidRPr="00975980">
        <w:rPr>
          <w:b/>
        </w:rPr>
        <w:lastRenderedPageBreak/>
        <w:t xml:space="preserve"> testing accuracy(e4):0.99100</w:t>
      </w:r>
    </w:p>
    <w:p w:rsidR="009C77E9" w:rsidRPr="00975980" w:rsidRDefault="009C77E9" w:rsidP="009C77E9">
      <w:pPr>
        <w:rPr>
          <w:b/>
        </w:rPr>
      </w:pPr>
      <w:r w:rsidRPr="00975980">
        <w:rPr>
          <w:b/>
        </w:rPr>
        <w:t xml:space="preserve"> testing accuracy(e5):0.99700</w:t>
      </w:r>
    </w:p>
    <w:p w:rsidR="009C77E9" w:rsidRDefault="009C77E9" w:rsidP="009C77E9"/>
    <w:p w:rsidR="009C77E9" w:rsidRPr="00975980" w:rsidRDefault="009C77E9" w:rsidP="009C77E9">
      <w:pPr>
        <w:rPr>
          <w:b/>
        </w:rPr>
      </w:pPr>
      <w:r w:rsidRPr="00975980">
        <w:rPr>
          <w:b/>
        </w:rPr>
        <w:t>/**************************************************/</w:t>
      </w:r>
    </w:p>
    <w:p w:rsidR="009C77E9" w:rsidRPr="00975980" w:rsidRDefault="009C77E9" w:rsidP="009C77E9">
      <w:pPr>
        <w:rPr>
          <w:b/>
        </w:rPr>
      </w:pPr>
      <w:proofErr w:type="spellStart"/>
      <w:r w:rsidRPr="00975980">
        <w:rPr>
          <w:b/>
        </w:rPr>
        <w:t>training_size</w:t>
      </w:r>
      <w:proofErr w:type="spellEnd"/>
      <w:r w:rsidRPr="00975980">
        <w:rPr>
          <w:b/>
        </w:rPr>
        <w:t>=</w:t>
      </w:r>
      <w:proofErr w:type="gramStart"/>
      <w:r w:rsidRPr="00975980">
        <w:rPr>
          <w:b/>
        </w:rPr>
        <w:t>2000,batch</w:t>
      </w:r>
      <w:proofErr w:type="gramEnd"/>
      <w:r w:rsidRPr="00975980">
        <w:rPr>
          <w:b/>
        </w:rPr>
        <w:t>_size=1000,</w:t>
      </w:r>
    </w:p>
    <w:p w:rsidR="009C77E9" w:rsidRPr="00975980" w:rsidRDefault="009C77E9" w:rsidP="009C77E9">
      <w:pPr>
        <w:rPr>
          <w:b/>
        </w:rPr>
      </w:pPr>
      <w:proofErr w:type="spellStart"/>
      <w:r w:rsidRPr="00975980">
        <w:rPr>
          <w:b/>
        </w:rPr>
        <w:t>epoch_size</w:t>
      </w:r>
      <w:proofErr w:type="spellEnd"/>
      <w:r w:rsidRPr="00975980">
        <w:rPr>
          <w:b/>
        </w:rPr>
        <w:t>=</w:t>
      </w:r>
      <w:proofErr w:type="gramStart"/>
      <w:r w:rsidRPr="00975980">
        <w:rPr>
          <w:b/>
        </w:rPr>
        <w:t>20,learning</w:t>
      </w:r>
      <w:proofErr w:type="gramEnd"/>
      <w:r w:rsidRPr="00975980">
        <w:rPr>
          <w:b/>
        </w:rPr>
        <w:t>_rate=0.0010,hidden_layer=2</w:t>
      </w:r>
    </w:p>
    <w:p w:rsidR="009C77E9" w:rsidRPr="00975980" w:rsidRDefault="009C77E9" w:rsidP="009C77E9">
      <w:pPr>
        <w:rPr>
          <w:b/>
        </w:rPr>
      </w:pPr>
    </w:p>
    <w:p w:rsidR="009C77E9" w:rsidRPr="00975980" w:rsidRDefault="009C77E9" w:rsidP="009C77E9">
      <w:pPr>
        <w:rPr>
          <w:b/>
        </w:rPr>
      </w:pPr>
      <w:r w:rsidRPr="00975980">
        <w:rPr>
          <w:b/>
        </w:rPr>
        <w:t xml:space="preserve"> training time:16.4014</w:t>
      </w:r>
    </w:p>
    <w:p w:rsidR="009C77E9" w:rsidRPr="00975980" w:rsidRDefault="009C77E9" w:rsidP="009C77E9">
      <w:pPr>
        <w:rPr>
          <w:b/>
        </w:rPr>
      </w:pPr>
      <w:r w:rsidRPr="00975980">
        <w:rPr>
          <w:b/>
        </w:rPr>
        <w:t xml:space="preserve"> testing time:0.0411</w:t>
      </w:r>
    </w:p>
    <w:p w:rsidR="009C77E9" w:rsidRPr="00975980" w:rsidRDefault="009C77E9" w:rsidP="009C77E9">
      <w:pPr>
        <w:rPr>
          <w:b/>
        </w:rPr>
      </w:pPr>
      <w:r w:rsidRPr="00975980">
        <w:rPr>
          <w:b/>
        </w:rPr>
        <w:t xml:space="preserve"> training accuracy:0.91450</w:t>
      </w:r>
    </w:p>
    <w:p w:rsidR="009C77E9" w:rsidRPr="00975980" w:rsidRDefault="009C77E9" w:rsidP="009C77E9">
      <w:pPr>
        <w:rPr>
          <w:b/>
        </w:rPr>
      </w:pPr>
      <w:r w:rsidRPr="00975980">
        <w:rPr>
          <w:b/>
        </w:rPr>
        <w:t xml:space="preserve"> testing accuracy(e1):0.79600</w:t>
      </w:r>
    </w:p>
    <w:p w:rsidR="009C77E9" w:rsidRPr="00975980" w:rsidRDefault="009C77E9" w:rsidP="009C77E9">
      <w:pPr>
        <w:rPr>
          <w:b/>
        </w:rPr>
      </w:pPr>
      <w:r w:rsidRPr="00975980">
        <w:rPr>
          <w:b/>
        </w:rPr>
        <w:t xml:space="preserve"> testing accuracy(e2):0.93500</w:t>
      </w:r>
    </w:p>
    <w:p w:rsidR="009C77E9" w:rsidRPr="00975980" w:rsidRDefault="009C77E9" w:rsidP="009C77E9">
      <w:pPr>
        <w:rPr>
          <w:b/>
        </w:rPr>
      </w:pPr>
      <w:r w:rsidRPr="00975980">
        <w:rPr>
          <w:b/>
        </w:rPr>
        <w:t xml:space="preserve"> testing accuracy(e3):0.97600</w:t>
      </w:r>
    </w:p>
    <w:p w:rsidR="009C77E9" w:rsidRPr="00975980" w:rsidRDefault="009C77E9" w:rsidP="009C77E9">
      <w:pPr>
        <w:rPr>
          <w:b/>
        </w:rPr>
      </w:pPr>
      <w:r w:rsidRPr="00975980">
        <w:rPr>
          <w:b/>
        </w:rPr>
        <w:t xml:space="preserve"> testing accuracy(e4):0.99400</w:t>
      </w:r>
    </w:p>
    <w:p w:rsidR="009C77E9" w:rsidRPr="00975980" w:rsidRDefault="009C77E9" w:rsidP="009C77E9">
      <w:pPr>
        <w:rPr>
          <w:b/>
        </w:rPr>
      </w:pPr>
      <w:r w:rsidRPr="00975980">
        <w:rPr>
          <w:b/>
        </w:rPr>
        <w:t xml:space="preserve"> testing accuracy(e5):1.00000</w:t>
      </w:r>
    </w:p>
    <w:p w:rsidR="009C77E9" w:rsidRDefault="009C77E9" w:rsidP="009C77E9"/>
    <w:p w:rsidR="009C77E9" w:rsidRPr="00975980" w:rsidRDefault="009C77E9" w:rsidP="009C77E9">
      <w:pPr>
        <w:rPr>
          <w:b/>
        </w:rPr>
      </w:pPr>
      <w:r w:rsidRPr="00975980">
        <w:rPr>
          <w:b/>
        </w:rPr>
        <w:t>/**************************************************/</w:t>
      </w:r>
    </w:p>
    <w:p w:rsidR="009C77E9" w:rsidRPr="00975980" w:rsidRDefault="009C77E9" w:rsidP="009C77E9">
      <w:pPr>
        <w:rPr>
          <w:b/>
        </w:rPr>
      </w:pPr>
      <w:proofErr w:type="spellStart"/>
      <w:r w:rsidRPr="00975980">
        <w:rPr>
          <w:b/>
        </w:rPr>
        <w:t>training_size</w:t>
      </w:r>
      <w:proofErr w:type="spellEnd"/>
      <w:r w:rsidRPr="00975980">
        <w:rPr>
          <w:b/>
        </w:rPr>
        <w:t>=</w:t>
      </w:r>
      <w:proofErr w:type="gramStart"/>
      <w:r w:rsidRPr="00975980">
        <w:rPr>
          <w:b/>
        </w:rPr>
        <w:t>2000,batch</w:t>
      </w:r>
      <w:proofErr w:type="gramEnd"/>
      <w:r w:rsidRPr="00975980">
        <w:rPr>
          <w:b/>
        </w:rPr>
        <w:t>_size=1000,</w:t>
      </w:r>
    </w:p>
    <w:p w:rsidR="009C77E9" w:rsidRPr="00975980" w:rsidRDefault="009C77E9" w:rsidP="009C77E9">
      <w:pPr>
        <w:rPr>
          <w:b/>
        </w:rPr>
      </w:pPr>
      <w:proofErr w:type="spellStart"/>
      <w:r w:rsidRPr="00975980">
        <w:rPr>
          <w:b/>
        </w:rPr>
        <w:t>epoch_size</w:t>
      </w:r>
      <w:proofErr w:type="spellEnd"/>
      <w:r w:rsidRPr="00975980">
        <w:rPr>
          <w:b/>
        </w:rPr>
        <w:t>=</w:t>
      </w:r>
      <w:proofErr w:type="gramStart"/>
      <w:r w:rsidRPr="00975980">
        <w:rPr>
          <w:b/>
        </w:rPr>
        <w:t>20,learning</w:t>
      </w:r>
      <w:proofErr w:type="gramEnd"/>
      <w:r w:rsidRPr="00975980">
        <w:rPr>
          <w:b/>
        </w:rPr>
        <w:t>_rate=0.0010,hidden_layer=3</w:t>
      </w:r>
    </w:p>
    <w:p w:rsidR="009C77E9" w:rsidRPr="00975980" w:rsidRDefault="009C77E9" w:rsidP="009C77E9">
      <w:pPr>
        <w:rPr>
          <w:b/>
        </w:rPr>
      </w:pPr>
    </w:p>
    <w:p w:rsidR="009C77E9" w:rsidRPr="00975980" w:rsidRDefault="009C77E9" w:rsidP="009C77E9">
      <w:pPr>
        <w:rPr>
          <w:b/>
        </w:rPr>
      </w:pPr>
      <w:r w:rsidRPr="00975980">
        <w:rPr>
          <w:b/>
        </w:rPr>
        <w:t xml:space="preserve"> training time:39.7040</w:t>
      </w:r>
    </w:p>
    <w:p w:rsidR="009C77E9" w:rsidRPr="00975980" w:rsidRDefault="009C77E9" w:rsidP="009C77E9">
      <w:pPr>
        <w:rPr>
          <w:b/>
        </w:rPr>
      </w:pPr>
      <w:r w:rsidRPr="00975980">
        <w:rPr>
          <w:b/>
        </w:rPr>
        <w:t xml:space="preserve"> testing time:0.0504</w:t>
      </w:r>
    </w:p>
    <w:p w:rsidR="009C77E9" w:rsidRPr="00975980" w:rsidRDefault="009C77E9" w:rsidP="009C77E9">
      <w:pPr>
        <w:rPr>
          <w:b/>
        </w:rPr>
      </w:pPr>
      <w:r w:rsidRPr="00975980">
        <w:rPr>
          <w:b/>
        </w:rPr>
        <w:t xml:space="preserve"> training accuracy:0.92670</w:t>
      </w:r>
    </w:p>
    <w:p w:rsidR="009C77E9" w:rsidRPr="00975980" w:rsidRDefault="009C77E9" w:rsidP="009C77E9">
      <w:pPr>
        <w:rPr>
          <w:b/>
        </w:rPr>
      </w:pPr>
      <w:r w:rsidRPr="00975980">
        <w:rPr>
          <w:b/>
        </w:rPr>
        <w:t xml:space="preserve"> testing accuracy(e1):0.79200</w:t>
      </w:r>
    </w:p>
    <w:p w:rsidR="009C77E9" w:rsidRPr="00975980" w:rsidRDefault="009C77E9" w:rsidP="009C77E9">
      <w:pPr>
        <w:rPr>
          <w:b/>
        </w:rPr>
      </w:pPr>
      <w:r w:rsidRPr="00975980">
        <w:rPr>
          <w:b/>
        </w:rPr>
        <w:t xml:space="preserve"> testing accuracy(e2):0.93600</w:t>
      </w:r>
    </w:p>
    <w:p w:rsidR="009C77E9" w:rsidRPr="00975980" w:rsidRDefault="009C77E9" w:rsidP="009C77E9">
      <w:pPr>
        <w:rPr>
          <w:b/>
        </w:rPr>
      </w:pPr>
      <w:r w:rsidRPr="00975980">
        <w:rPr>
          <w:b/>
        </w:rPr>
        <w:t xml:space="preserve"> testing accuracy(e3):0.97900</w:t>
      </w:r>
    </w:p>
    <w:p w:rsidR="009C77E9" w:rsidRPr="00975980" w:rsidRDefault="009C77E9" w:rsidP="009C77E9">
      <w:pPr>
        <w:rPr>
          <w:b/>
        </w:rPr>
      </w:pPr>
      <w:r w:rsidRPr="00975980">
        <w:rPr>
          <w:b/>
        </w:rPr>
        <w:t xml:space="preserve"> testing accuracy(e4):0.99500</w:t>
      </w:r>
    </w:p>
    <w:p w:rsidR="009C77E9" w:rsidRPr="00975980" w:rsidRDefault="009C77E9" w:rsidP="009C77E9">
      <w:pPr>
        <w:rPr>
          <w:b/>
        </w:rPr>
      </w:pPr>
      <w:r w:rsidRPr="00975980">
        <w:rPr>
          <w:b/>
        </w:rPr>
        <w:t xml:space="preserve"> testing accuracy(e5):1.00000</w:t>
      </w:r>
    </w:p>
    <w:p w:rsidR="009C77E9" w:rsidRDefault="009C77E9" w:rsidP="009C77E9"/>
    <w:p w:rsidR="009C77E9" w:rsidRPr="00975980" w:rsidRDefault="009C77E9" w:rsidP="009C77E9">
      <w:pPr>
        <w:rPr>
          <w:b/>
        </w:rPr>
      </w:pPr>
      <w:r w:rsidRPr="00975980">
        <w:rPr>
          <w:b/>
        </w:rPr>
        <w:t>/**************************************************/</w:t>
      </w:r>
    </w:p>
    <w:p w:rsidR="009C77E9" w:rsidRPr="00975980" w:rsidRDefault="009C77E9" w:rsidP="009C77E9">
      <w:pPr>
        <w:rPr>
          <w:b/>
        </w:rPr>
      </w:pPr>
      <w:proofErr w:type="spellStart"/>
      <w:r w:rsidRPr="00975980">
        <w:rPr>
          <w:b/>
        </w:rPr>
        <w:t>training_size</w:t>
      </w:r>
      <w:proofErr w:type="spellEnd"/>
      <w:r w:rsidRPr="00975980">
        <w:rPr>
          <w:b/>
        </w:rPr>
        <w:t>=</w:t>
      </w:r>
      <w:proofErr w:type="gramStart"/>
      <w:r w:rsidRPr="00975980">
        <w:rPr>
          <w:b/>
        </w:rPr>
        <w:t>2000,batch</w:t>
      </w:r>
      <w:proofErr w:type="gramEnd"/>
      <w:r w:rsidRPr="00975980">
        <w:rPr>
          <w:b/>
        </w:rPr>
        <w:t>_size=1000,</w:t>
      </w:r>
    </w:p>
    <w:p w:rsidR="009C77E9" w:rsidRPr="00975980" w:rsidRDefault="009C77E9" w:rsidP="009C77E9">
      <w:pPr>
        <w:rPr>
          <w:b/>
        </w:rPr>
      </w:pPr>
      <w:proofErr w:type="spellStart"/>
      <w:r w:rsidRPr="00975980">
        <w:rPr>
          <w:b/>
        </w:rPr>
        <w:lastRenderedPageBreak/>
        <w:t>epoch_size</w:t>
      </w:r>
      <w:proofErr w:type="spellEnd"/>
      <w:r w:rsidRPr="00975980">
        <w:rPr>
          <w:b/>
        </w:rPr>
        <w:t>=</w:t>
      </w:r>
      <w:proofErr w:type="gramStart"/>
      <w:r w:rsidRPr="00975980">
        <w:rPr>
          <w:b/>
        </w:rPr>
        <w:t>20,learning</w:t>
      </w:r>
      <w:proofErr w:type="gramEnd"/>
      <w:r w:rsidRPr="00975980">
        <w:rPr>
          <w:b/>
        </w:rPr>
        <w:t>_rate=0.0010,hidden_layer=4</w:t>
      </w:r>
    </w:p>
    <w:p w:rsidR="009C77E9" w:rsidRPr="00975980" w:rsidRDefault="009C77E9" w:rsidP="009C77E9">
      <w:pPr>
        <w:rPr>
          <w:b/>
        </w:rPr>
      </w:pPr>
    </w:p>
    <w:p w:rsidR="009C77E9" w:rsidRPr="00975980" w:rsidRDefault="009C77E9" w:rsidP="009C77E9">
      <w:pPr>
        <w:rPr>
          <w:b/>
        </w:rPr>
      </w:pPr>
      <w:r w:rsidRPr="00975980">
        <w:rPr>
          <w:b/>
        </w:rPr>
        <w:t xml:space="preserve"> training time:92.8014</w:t>
      </w:r>
    </w:p>
    <w:p w:rsidR="009C77E9" w:rsidRPr="00975980" w:rsidRDefault="009C77E9" w:rsidP="009C77E9">
      <w:pPr>
        <w:rPr>
          <w:b/>
        </w:rPr>
      </w:pPr>
      <w:r w:rsidRPr="00975980">
        <w:rPr>
          <w:b/>
        </w:rPr>
        <w:t xml:space="preserve"> testing time:0.0721</w:t>
      </w:r>
    </w:p>
    <w:p w:rsidR="009C77E9" w:rsidRPr="00975980" w:rsidRDefault="009C77E9" w:rsidP="009C77E9">
      <w:pPr>
        <w:rPr>
          <w:b/>
        </w:rPr>
      </w:pPr>
      <w:r w:rsidRPr="00975980">
        <w:rPr>
          <w:b/>
        </w:rPr>
        <w:t xml:space="preserve"> training accuracy:0.90400</w:t>
      </w:r>
    </w:p>
    <w:p w:rsidR="009C77E9" w:rsidRPr="00975980" w:rsidRDefault="009C77E9" w:rsidP="009C77E9">
      <w:pPr>
        <w:rPr>
          <w:b/>
        </w:rPr>
      </w:pPr>
      <w:r w:rsidRPr="00975980">
        <w:rPr>
          <w:b/>
        </w:rPr>
        <w:t xml:space="preserve"> testing accuracy(e1):0.79900</w:t>
      </w:r>
    </w:p>
    <w:p w:rsidR="009C77E9" w:rsidRPr="00975980" w:rsidRDefault="009C77E9" w:rsidP="009C77E9">
      <w:pPr>
        <w:rPr>
          <w:b/>
        </w:rPr>
      </w:pPr>
      <w:r w:rsidRPr="00975980">
        <w:rPr>
          <w:b/>
        </w:rPr>
        <w:t xml:space="preserve"> testing accuracy(e2):0.93700</w:t>
      </w:r>
    </w:p>
    <w:p w:rsidR="009C77E9" w:rsidRPr="00975980" w:rsidRDefault="009C77E9" w:rsidP="009C77E9">
      <w:pPr>
        <w:rPr>
          <w:b/>
        </w:rPr>
      </w:pPr>
      <w:r w:rsidRPr="00975980">
        <w:rPr>
          <w:b/>
        </w:rPr>
        <w:t xml:space="preserve"> testing accuracy(e3):0.98500</w:t>
      </w:r>
    </w:p>
    <w:p w:rsidR="009C77E9" w:rsidRPr="00975980" w:rsidRDefault="009C77E9" w:rsidP="009C77E9">
      <w:pPr>
        <w:rPr>
          <w:b/>
        </w:rPr>
      </w:pPr>
      <w:r w:rsidRPr="00975980">
        <w:rPr>
          <w:b/>
        </w:rPr>
        <w:t xml:space="preserve"> testing accuracy(e4):0.99500</w:t>
      </w:r>
    </w:p>
    <w:p w:rsidR="009C77E9" w:rsidRPr="00975980" w:rsidRDefault="009C77E9" w:rsidP="009C77E9">
      <w:pPr>
        <w:rPr>
          <w:b/>
        </w:rPr>
      </w:pPr>
      <w:r w:rsidRPr="00975980">
        <w:rPr>
          <w:b/>
        </w:rPr>
        <w:t xml:space="preserve"> testing accuracy(e5):0.99800</w:t>
      </w:r>
    </w:p>
    <w:p w:rsidR="009C77E9" w:rsidRDefault="009C77E9" w:rsidP="009C77E9"/>
    <w:p w:rsidR="009C77E9" w:rsidRPr="00975980" w:rsidRDefault="009C77E9" w:rsidP="009C77E9">
      <w:pPr>
        <w:rPr>
          <w:b/>
        </w:rPr>
      </w:pPr>
      <w:r w:rsidRPr="00975980">
        <w:rPr>
          <w:b/>
        </w:rPr>
        <w:t>/**************************************************/</w:t>
      </w:r>
    </w:p>
    <w:p w:rsidR="009C77E9" w:rsidRPr="00975980" w:rsidRDefault="009C77E9" w:rsidP="009C77E9">
      <w:pPr>
        <w:rPr>
          <w:b/>
        </w:rPr>
      </w:pPr>
      <w:proofErr w:type="spellStart"/>
      <w:r w:rsidRPr="00975980">
        <w:rPr>
          <w:b/>
        </w:rPr>
        <w:t>training_size</w:t>
      </w:r>
      <w:proofErr w:type="spellEnd"/>
      <w:r w:rsidRPr="00975980">
        <w:rPr>
          <w:b/>
        </w:rPr>
        <w:t>=</w:t>
      </w:r>
      <w:proofErr w:type="gramStart"/>
      <w:r w:rsidRPr="00975980">
        <w:rPr>
          <w:b/>
        </w:rPr>
        <w:t>2000,batch</w:t>
      </w:r>
      <w:proofErr w:type="gramEnd"/>
      <w:r w:rsidRPr="00975980">
        <w:rPr>
          <w:b/>
        </w:rPr>
        <w:t>_size=1000,</w:t>
      </w:r>
    </w:p>
    <w:p w:rsidR="009C77E9" w:rsidRPr="00975980" w:rsidRDefault="009C77E9" w:rsidP="009C77E9">
      <w:pPr>
        <w:rPr>
          <w:b/>
        </w:rPr>
      </w:pPr>
      <w:proofErr w:type="spellStart"/>
      <w:r w:rsidRPr="00975980">
        <w:rPr>
          <w:b/>
        </w:rPr>
        <w:t>epoch_size</w:t>
      </w:r>
      <w:proofErr w:type="spellEnd"/>
      <w:r w:rsidRPr="00975980">
        <w:rPr>
          <w:b/>
        </w:rPr>
        <w:t>=</w:t>
      </w:r>
      <w:proofErr w:type="gramStart"/>
      <w:r w:rsidRPr="00975980">
        <w:rPr>
          <w:b/>
        </w:rPr>
        <w:t>30,learning</w:t>
      </w:r>
      <w:proofErr w:type="gramEnd"/>
      <w:r w:rsidRPr="00975980">
        <w:rPr>
          <w:b/>
        </w:rPr>
        <w:t>_rate=0.0010,hidden_layer=1</w:t>
      </w:r>
    </w:p>
    <w:p w:rsidR="009C77E9" w:rsidRPr="00975980" w:rsidRDefault="009C77E9" w:rsidP="009C77E9">
      <w:pPr>
        <w:rPr>
          <w:b/>
        </w:rPr>
      </w:pPr>
    </w:p>
    <w:p w:rsidR="009C77E9" w:rsidRPr="00975980" w:rsidRDefault="009C77E9" w:rsidP="009C77E9">
      <w:pPr>
        <w:rPr>
          <w:b/>
        </w:rPr>
      </w:pPr>
      <w:r w:rsidRPr="00975980">
        <w:rPr>
          <w:b/>
        </w:rPr>
        <w:t xml:space="preserve"> training time:7.8053</w:t>
      </w:r>
    </w:p>
    <w:p w:rsidR="009C77E9" w:rsidRPr="00975980" w:rsidRDefault="009C77E9" w:rsidP="009C77E9">
      <w:pPr>
        <w:rPr>
          <w:b/>
        </w:rPr>
      </w:pPr>
      <w:r w:rsidRPr="00975980">
        <w:rPr>
          <w:b/>
        </w:rPr>
        <w:t xml:space="preserve"> testing time:0.0358</w:t>
      </w:r>
    </w:p>
    <w:p w:rsidR="009C77E9" w:rsidRPr="00975980" w:rsidRDefault="009C77E9" w:rsidP="009C77E9">
      <w:pPr>
        <w:rPr>
          <w:b/>
        </w:rPr>
      </w:pPr>
      <w:r w:rsidRPr="00975980">
        <w:rPr>
          <w:b/>
        </w:rPr>
        <w:t xml:space="preserve"> training accuracy:0.93310</w:t>
      </w:r>
    </w:p>
    <w:p w:rsidR="009C77E9" w:rsidRPr="00975980" w:rsidRDefault="009C77E9" w:rsidP="009C77E9">
      <w:pPr>
        <w:rPr>
          <w:b/>
        </w:rPr>
      </w:pPr>
      <w:r w:rsidRPr="00975980">
        <w:rPr>
          <w:b/>
        </w:rPr>
        <w:t xml:space="preserve"> testing accuracy(e1):0.80800</w:t>
      </w:r>
    </w:p>
    <w:p w:rsidR="009C77E9" w:rsidRPr="00975980" w:rsidRDefault="009C77E9" w:rsidP="009C77E9">
      <w:pPr>
        <w:rPr>
          <w:b/>
        </w:rPr>
      </w:pPr>
      <w:r w:rsidRPr="00975980">
        <w:rPr>
          <w:b/>
        </w:rPr>
        <w:t xml:space="preserve"> testing accuracy(e2):0.93200</w:t>
      </w:r>
    </w:p>
    <w:p w:rsidR="009C77E9" w:rsidRPr="00975980" w:rsidRDefault="009C77E9" w:rsidP="009C77E9">
      <w:pPr>
        <w:rPr>
          <w:b/>
        </w:rPr>
      </w:pPr>
      <w:r w:rsidRPr="00975980">
        <w:rPr>
          <w:b/>
        </w:rPr>
        <w:t xml:space="preserve"> testing accuracy(e3):0.97500</w:t>
      </w:r>
    </w:p>
    <w:p w:rsidR="009C77E9" w:rsidRPr="00975980" w:rsidRDefault="009C77E9" w:rsidP="009C77E9">
      <w:pPr>
        <w:rPr>
          <w:b/>
        </w:rPr>
      </w:pPr>
      <w:r w:rsidRPr="00975980">
        <w:rPr>
          <w:b/>
        </w:rPr>
        <w:t xml:space="preserve"> testing accuracy(e4):0.99300</w:t>
      </w:r>
    </w:p>
    <w:p w:rsidR="009C77E9" w:rsidRPr="00975980" w:rsidRDefault="009C77E9" w:rsidP="009C77E9">
      <w:pPr>
        <w:rPr>
          <w:b/>
        </w:rPr>
      </w:pPr>
      <w:r w:rsidRPr="00975980">
        <w:rPr>
          <w:b/>
        </w:rPr>
        <w:t xml:space="preserve"> testing accuracy(e5):0.99500</w:t>
      </w:r>
    </w:p>
    <w:p w:rsidR="009C77E9" w:rsidRDefault="009C77E9" w:rsidP="009C77E9"/>
    <w:p w:rsidR="009C77E9" w:rsidRPr="00975980" w:rsidRDefault="009C77E9" w:rsidP="009C77E9">
      <w:pPr>
        <w:rPr>
          <w:b/>
        </w:rPr>
      </w:pPr>
      <w:r w:rsidRPr="00975980">
        <w:rPr>
          <w:b/>
        </w:rPr>
        <w:t>/**************************************************/</w:t>
      </w:r>
    </w:p>
    <w:p w:rsidR="009C77E9" w:rsidRPr="00975980" w:rsidRDefault="009C77E9" w:rsidP="009C77E9">
      <w:pPr>
        <w:rPr>
          <w:b/>
        </w:rPr>
      </w:pPr>
      <w:proofErr w:type="spellStart"/>
      <w:r w:rsidRPr="00975980">
        <w:rPr>
          <w:b/>
        </w:rPr>
        <w:t>training_size</w:t>
      </w:r>
      <w:proofErr w:type="spellEnd"/>
      <w:r w:rsidRPr="00975980">
        <w:rPr>
          <w:b/>
        </w:rPr>
        <w:t>=</w:t>
      </w:r>
      <w:proofErr w:type="gramStart"/>
      <w:r w:rsidRPr="00975980">
        <w:rPr>
          <w:b/>
        </w:rPr>
        <w:t>2000,batch</w:t>
      </w:r>
      <w:proofErr w:type="gramEnd"/>
      <w:r w:rsidRPr="00975980">
        <w:rPr>
          <w:b/>
        </w:rPr>
        <w:t>_size=1000,</w:t>
      </w:r>
    </w:p>
    <w:p w:rsidR="009C77E9" w:rsidRPr="00975980" w:rsidRDefault="009C77E9" w:rsidP="009C77E9">
      <w:pPr>
        <w:rPr>
          <w:b/>
        </w:rPr>
      </w:pPr>
      <w:proofErr w:type="spellStart"/>
      <w:r w:rsidRPr="00975980">
        <w:rPr>
          <w:b/>
        </w:rPr>
        <w:t>epoch_size</w:t>
      </w:r>
      <w:proofErr w:type="spellEnd"/>
      <w:r w:rsidRPr="00975980">
        <w:rPr>
          <w:b/>
        </w:rPr>
        <w:t>=</w:t>
      </w:r>
      <w:proofErr w:type="gramStart"/>
      <w:r w:rsidRPr="00975980">
        <w:rPr>
          <w:b/>
        </w:rPr>
        <w:t>30,learning</w:t>
      </w:r>
      <w:proofErr w:type="gramEnd"/>
      <w:r w:rsidRPr="00975980">
        <w:rPr>
          <w:b/>
        </w:rPr>
        <w:t>_rate=0.0010,hidden_layer=2</w:t>
      </w:r>
    </w:p>
    <w:p w:rsidR="009C77E9" w:rsidRPr="00975980" w:rsidRDefault="009C77E9" w:rsidP="009C77E9">
      <w:pPr>
        <w:rPr>
          <w:b/>
        </w:rPr>
      </w:pPr>
    </w:p>
    <w:p w:rsidR="009C77E9" w:rsidRPr="00975980" w:rsidRDefault="009C77E9" w:rsidP="009C77E9">
      <w:pPr>
        <w:rPr>
          <w:b/>
        </w:rPr>
      </w:pPr>
      <w:r w:rsidRPr="00975980">
        <w:rPr>
          <w:b/>
        </w:rPr>
        <w:t xml:space="preserve"> training time:24.2995</w:t>
      </w:r>
    </w:p>
    <w:p w:rsidR="009C77E9" w:rsidRPr="00975980" w:rsidRDefault="009C77E9" w:rsidP="009C77E9">
      <w:pPr>
        <w:rPr>
          <w:b/>
        </w:rPr>
      </w:pPr>
      <w:r w:rsidRPr="00975980">
        <w:rPr>
          <w:b/>
        </w:rPr>
        <w:t xml:space="preserve"> testing time:0.0415</w:t>
      </w:r>
    </w:p>
    <w:p w:rsidR="009C77E9" w:rsidRPr="00975980" w:rsidRDefault="009C77E9" w:rsidP="009C77E9">
      <w:pPr>
        <w:rPr>
          <w:b/>
        </w:rPr>
      </w:pPr>
      <w:r w:rsidRPr="00975980">
        <w:rPr>
          <w:b/>
        </w:rPr>
        <w:t xml:space="preserve"> training accuracy:0.96650</w:t>
      </w:r>
    </w:p>
    <w:p w:rsidR="009C77E9" w:rsidRPr="00975980" w:rsidRDefault="009C77E9" w:rsidP="009C77E9">
      <w:pPr>
        <w:rPr>
          <w:b/>
        </w:rPr>
      </w:pPr>
      <w:r w:rsidRPr="00975980">
        <w:rPr>
          <w:b/>
        </w:rPr>
        <w:lastRenderedPageBreak/>
        <w:t xml:space="preserve"> testing accuracy(e1):0.80300</w:t>
      </w:r>
    </w:p>
    <w:p w:rsidR="009C77E9" w:rsidRPr="00975980" w:rsidRDefault="009C77E9" w:rsidP="009C77E9">
      <w:pPr>
        <w:rPr>
          <w:b/>
        </w:rPr>
      </w:pPr>
      <w:r w:rsidRPr="00975980">
        <w:rPr>
          <w:b/>
        </w:rPr>
        <w:t xml:space="preserve"> testing accuracy(e2):0.94100</w:t>
      </w:r>
    </w:p>
    <w:p w:rsidR="009C77E9" w:rsidRPr="00975980" w:rsidRDefault="009C77E9" w:rsidP="009C77E9">
      <w:pPr>
        <w:rPr>
          <w:b/>
        </w:rPr>
      </w:pPr>
      <w:r w:rsidRPr="00975980">
        <w:rPr>
          <w:b/>
        </w:rPr>
        <w:t xml:space="preserve"> testing accuracy(e3):0.97900</w:t>
      </w:r>
    </w:p>
    <w:p w:rsidR="009C77E9" w:rsidRPr="00975980" w:rsidRDefault="009C77E9" w:rsidP="009C77E9">
      <w:pPr>
        <w:rPr>
          <w:b/>
        </w:rPr>
      </w:pPr>
      <w:r w:rsidRPr="00975980">
        <w:rPr>
          <w:b/>
        </w:rPr>
        <w:t xml:space="preserve"> testing accuracy(e4):0.99400</w:t>
      </w:r>
    </w:p>
    <w:p w:rsidR="009C77E9" w:rsidRPr="00975980" w:rsidRDefault="009C77E9" w:rsidP="009C77E9">
      <w:pPr>
        <w:rPr>
          <w:b/>
        </w:rPr>
      </w:pPr>
      <w:r w:rsidRPr="00975980">
        <w:rPr>
          <w:b/>
        </w:rPr>
        <w:t xml:space="preserve"> testing accuracy(e5):0.99900</w:t>
      </w:r>
    </w:p>
    <w:p w:rsidR="009C77E9" w:rsidRPr="00975980" w:rsidRDefault="009C77E9" w:rsidP="009C77E9">
      <w:pPr>
        <w:rPr>
          <w:b/>
        </w:rPr>
      </w:pPr>
    </w:p>
    <w:p w:rsidR="009C77E9" w:rsidRPr="00975980" w:rsidRDefault="009C77E9" w:rsidP="009C77E9">
      <w:pPr>
        <w:rPr>
          <w:b/>
        </w:rPr>
      </w:pPr>
      <w:r w:rsidRPr="00975980">
        <w:rPr>
          <w:b/>
        </w:rPr>
        <w:t>/**************************************************/</w:t>
      </w:r>
    </w:p>
    <w:p w:rsidR="009C77E9" w:rsidRPr="00975980" w:rsidRDefault="009C77E9" w:rsidP="009C77E9">
      <w:pPr>
        <w:rPr>
          <w:b/>
        </w:rPr>
      </w:pPr>
      <w:proofErr w:type="spellStart"/>
      <w:r w:rsidRPr="00975980">
        <w:rPr>
          <w:b/>
        </w:rPr>
        <w:t>training_size</w:t>
      </w:r>
      <w:proofErr w:type="spellEnd"/>
      <w:r w:rsidRPr="00975980">
        <w:rPr>
          <w:b/>
        </w:rPr>
        <w:t>=</w:t>
      </w:r>
      <w:proofErr w:type="gramStart"/>
      <w:r w:rsidRPr="00975980">
        <w:rPr>
          <w:b/>
        </w:rPr>
        <w:t>2000,batch</w:t>
      </w:r>
      <w:proofErr w:type="gramEnd"/>
      <w:r w:rsidRPr="00975980">
        <w:rPr>
          <w:b/>
        </w:rPr>
        <w:t>_size=1000,</w:t>
      </w:r>
    </w:p>
    <w:p w:rsidR="009C77E9" w:rsidRPr="00975980" w:rsidRDefault="009C77E9" w:rsidP="009C77E9">
      <w:pPr>
        <w:rPr>
          <w:b/>
        </w:rPr>
      </w:pPr>
      <w:proofErr w:type="spellStart"/>
      <w:r w:rsidRPr="00975980">
        <w:rPr>
          <w:b/>
        </w:rPr>
        <w:t>epoch_size</w:t>
      </w:r>
      <w:proofErr w:type="spellEnd"/>
      <w:r w:rsidRPr="00975980">
        <w:rPr>
          <w:b/>
        </w:rPr>
        <w:t>=</w:t>
      </w:r>
      <w:proofErr w:type="gramStart"/>
      <w:r w:rsidRPr="00975980">
        <w:rPr>
          <w:b/>
        </w:rPr>
        <w:t>30,learning</w:t>
      </w:r>
      <w:proofErr w:type="gramEnd"/>
      <w:r w:rsidRPr="00975980">
        <w:rPr>
          <w:b/>
        </w:rPr>
        <w:t>_rate=0.0010,hidden_layer=3</w:t>
      </w:r>
    </w:p>
    <w:p w:rsidR="009C77E9" w:rsidRPr="00975980" w:rsidRDefault="009C77E9" w:rsidP="009C77E9">
      <w:pPr>
        <w:rPr>
          <w:b/>
        </w:rPr>
      </w:pPr>
    </w:p>
    <w:p w:rsidR="009C77E9" w:rsidRPr="00975980" w:rsidRDefault="009C77E9" w:rsidP="009C77E9">
      <w:pPr>
        <w:rPr>
          <w:b/>
        </w:rPr>
      </w:pPr>
      <w:r w:rsidRPr="00975980">
        <w:rPr>
          <w:b/>
        </w:rPr>
        <w:t xml:space="preserve"> training time:58.9737</w:t>
      </w:r>
    </w:p>
    <w:p w:rsidR="009C77E9" w:rsidRPr="00975980" w:rsidRDefault="009C77E9" w:rsidP="009C77E9">
      <w:pPr>
        <w:rPr>
          <w:b/>
        </w:rPr>
      </w:pPr>
      <w:r w:rsidRPr="00975980">
        <w:rPr>
          <w:b/>
        </w:rPr>
        <w:t xml:space="preserve"> testing time:0.0506</w:t>
      </w:r>
    </w:p>
    <w:p w:rsidR="009C77E9" w:rsidRPr="00975980" w:rsidRDefault="009C77E9" w:rsidP="009C77E9">
      <w:pPr>
        <w:rPr>
          <w:b/>
        </w:rPr>
      </w:pPr>
      <w:r w:rsidRPr="00975980">
        <w:rPr>
          <w:b/>
        </w:rPr>
        <w:t xml:space="preserve"> training accuracy:0.97880</w:t>
      </w:r>
    </w:p>
    <w:p w:rsidR="009C77E9" w:rsidRPr="00975980" w:rsidRDefault="009C77E9" w:rsidP="009C77E9">
      <w:pPr>
        <w:rPr>
          <w:b/>
        </w:rPr>
      </w:pPr>
      <w:r w:rsidRPr="00975980">
        <w:rPr>
          <w:b/>
        </w:rPr>
        <w:t xml:space="preserve"> testing accuracy(e1):0.80800</w:t>
      </w:r>
    </w:p>
    <w:p w:rsidR="009C77E9" w:rsidRPr="00975980" w:rsidRDefault="009C77E9" w:rsidP="009C77E9">
      <w:pPr>
        <w:rPr>
          <w:b/>
        </w:rPr>
      </w:pPr>
      <w:r w:rsidRPr="00975980">
        <w:rPr>
          <w:b/>
        </w:rPr>
        <w:t xml:space="preserve"> testing accuracy(e2):0.95200</w:t>
      </w:r>
    </w:p>
    <w:p w:rsidR="009C77E9" w:rsidRPr="00975980" w:rsidRDefault="009C77E9" w:rsidP="009C77E9">
      <w:pPr>
        <w:rPr>
          <w:b/>
        </w:rPr>
      </w:pPr>
      <w:r w:rsidRPr="00975980">
        <w:rPr>
          <w:b/>
        </w:rPr>
        <w:t xml:space="preserve"> testing accuracy(e3):0.98300</w:t>
      </w:r>
    </w:p>
    <w:p w:rsidR="009C77E9" w:rsidRPr="00975980" w:rsidRDefault="009C77E9" w:rsidP="009C77E9">
      <w:pPr>
        <w:rPr>
          <w:b/>
        </w:rPr>
      </w:pPr>
      <w:r w:rsidRPr="00975980">
        <w:rPr>
          <w:b/>
        </w:rPr>
        <w:t xml:space="preserve"> testing accuracy(e4):0.99100</w:t>
      </w:r>
    </w:p>
    <w:p w:rsidR="009C77E9" w:rsidRPr="00975980" w:rsidRDefault="009C77E9" w:rsidP="009C77E9">
      <w:pPr>
        <w:rPr>
          <w:b/>
        </w:rPr>
      </w:pPr>
      <w:r w:rsidRPr="00975980">
        <w:rPr>
          <w:b/>
        </w:rPr>
        <w:t xml:space="preserve"> testing accuracy(e5):0.99800</w:t>
      </w:r>
    </w:p>
    <w:p w:rsidR="009C77E9" w:rsidRDefault="009C77E9" w:rsidP="009C77E9"/>
    <w:p w:rsidR="009C77E9" w:rsidRPr="00975980" w:rsidRDefault="009C77E9" w:rsidP="009C77E9">
      <w:pPr>
        <w:rPr>
          <w:b/>
        </w:rPr>
      </w:pPr>
      <w:r w:rsidRPr="00975980">
        <w:rPr>
          <w:b/>
        </w:rPr>
        <w:t>/**************************************************/</w:t>
      </w:r>
    </w:p>
    <w:p w:rsidR="009C77E9" w:rsidRPr="00975980" w:rsidRDefault="009C77E9" w:rsidP="009C77E9">
      <w:pPr>
        <w:rPr>
          <w:b/>
        </w:rPr>
      </w:pPr>
      <w:proofErr w:type="spellStart"/>
      <w:r w:rsidRPr="00975980">
        <w:rPr>
          <w:b/>
        </w:rPr>
        <w:t>training_size</w:t>
      </w:r>
      <w:proofErr w:type="spellEnd"/>
      <w:r w:rsidRPr="00975980">
        <w:rPr>
          <w:b/>
        </w:rPr>
        <w:t>=</w:t>
      </w:r>
      <w:proofErr w:type="gramStart"/>
      <w:r w:rsidRPr="00975980">
        <w:rPr>
          <w:b/>
        </w:rPr>
        <w:t>2000,batch</w:t>
      </w:r>
      <w:proofErr w:type="gramEnd"/>
      <w:r w:rsidRPr="00975980">
        <w:rPr>
          <w:b/>
        </w:rPr>
        <w:t>_size=1000,</w:t>
      </w:r>
    </w:p>
    <w:p w:rsidR="009C77E9" w:rsidRPr="00975980" w:rsidRDefault="009C77E9" w:rsidP="009C77E9">
      <w:pPr>
        <w:rPr>
          <w:b/>
        </w:rPr>
      </w:pPr>
      <w:proofErr w:type="spellStart"/>
      <w:r w:rsidRPr="00975980">
        <w:rPr>
          <w:b/>
        </w:rPr>
        <w:t>epoch_size</w:t>
      </w:r>
      <w:proofErr w:type="spellEnd"/>
      <w:r w:rsidRPr="00975980">
        <w:rPr>
          <w:b/>
        </w:rPr>
        <w:t>=</w:t>
      </w:r>
      <w:proofErr w:type="gramStart"/>
      <w:r w:rsidRPr="00975980">
        <w:rPr>
          <w:b/>
        </w:rPr>
        <w:t>30,learning</w:t>
      </w:r>
      <w:proofErr w:type="gramEnd"/>
      <w:r w:rsidRPr="00975980">
        <w:rPr>
          <w:b/>
        </w:rPr>
        <w:t>_rate=0.0010,hidden_layer=4</w:t>
      </w:r>
    </w:p>
    <w:p w:rsidR="009C77E9" w:rsidRPr="00975980" w:rsidRDefault="009C77E9" w:rsidP="009C77E9">
      <w:pPr>
        <w:rPr>
          <w:b/>
        </w:rPr>
      </w:pPr>
    </w:p>
    <w:p w:rsidR="009C77E9" w:rsidRPr="00975980" w:rsidRDefault="009C77E9" w:rsidP="009C77E9">
      <w:pPr>
        <w:rPr>
          <w:b/>
        </w:rPr>
      </w:pPr>
      <w:r w:rsidRPr="00975980">
        <w:rPr>
          <w:b/>
        </w:rPr>
        <w:t xml:space="preserve"> training time:137.0909</w:t>
      </w:r>
    </w:p>
    <w:p w:rsidR="009C77E9" w:rsidRPr="00975980" w:rsidRDefault="009C77E9" w:rsidP="009C77E9">
      <w:pPr>
        <w:rPr>
          <w:b/>
        </w:rPr>
      </w:pPr>
      <w:r w:rsidRPr="00975980">
        <w:rPr>
          <w:b/>
        </w:rPr>
        <w:t xml:space="preserve"> testing time:0.0720</w:t>
      </w:r>
    </w:p>
    <w:p w:rsidR="009C77E9" w:rsidRPr="00975980" w:rsidRDefault="009C77E9" w:rsidP="009C77E9">
      <w:pPr>
        <w:rPr>
          <w:b/>
        </w:rPr>
      </w:pPr>
      <w:r w:rsidRPr="00975980">
        <w:rPr>
          <w:b/>
        </w:rPr>
        <w:t xml:space="preserve"> training accuracy:0.96490</w:t>
      </w:r>
    </w:p>
    <w:p w:rsidR="009C77E9" w:rsidRPr="00975980" w:rsidRDefault="009C77E9" w:rsidP="009C77E9">
      <w:pPr>
        <w:rPr>
          <w:b/>
        </w:rPr>
      </w:pPr>
      <w:r w:rsidRPr="00975980">
        <w:rPr>
          <w:b/>
        </w:rPr>
        <w:t xml:space="preserve"> testing accuracy(e1):0.80300</w:t>
      </w:r>
    </w:p>
    <w:p w:rsidR="009C77E9" w:rsidRPr="00975980" w:rsidRDefault="009C77E9" w:rsidP="009C77E9">
      <w:pPr>
        <w:rPr>
          <w:b/>
        </w:rPr>
      </w:pPr>
      <w:r w:rsidRPr="00975980">
        <w:rPr>
          <w:b/>
        </w:rPr>
        <w:t xml:space="preserve"> testing accuracy(e2):0.95100</w:t>
      </w:r>
    </w:p>
    <w:p w:rsidR="009C77E9" w:rsidRPr="00975980" w:rsidRDefault="009C77E9" w:rsidP="009C77E9">
      <w:pPr>
        <w:rPr>
          <w:b/>
        </w:rPr>
      </w:pPr>
      <w:r w:rsidRPr="00975980">
        <w:rPr>
          <w:b/>
        </w:rPr>
        <w:t xml:space="preserve"> testing accuracy(e3):0.98400</w:t>
      </w:r>
    </w:p>
    <w:p w:rsidR="009C77E9" w:rsidRPr="00975980" w:rsidRDefault="009C77E9" w:rsidP="009C77E9">
      <w:pPr>
        <w:rPr>
          <w:b/>
        </w:rPr>
      </w:pPr>
      <w:r w:rsidRPr="00975980">
        <w:rPr>
          <w:b/>
        </w:rPr>
        <w:t xml:space="preserve"> testing accuracy(e4):0.99600</w:t>
      </w:r>
    </w:p>
    <w:p w:rsidR="009C77E9" w:rsidRPr="00975980" w:rsidRDefault="009C77E9" w:rsidP="009C77E9">
      <w:pPr>
        <w:rPr>
          <w:b/>
        </w:rPr>
      </w:pPr>
      <w:r w:rsidRPr="00975980">
        <w:rPr>
          <w:b/>
        </w:rPr>
        <w:t xml:space="preserve"> testing accuracy(e5):0.99900</w:t>
      </w:r>
    </w:p>
    <w:p w:rsidR="009C77E9" w:rsidRPr="00975980" w:rsidRDefault="009C77E9" w:rsidP="009C77E9">
      <w:pPr>
        <w:rPr>
          <w:b/>
        </w:rPr>
      </w:pPr>
    </w:p>
    <w:p w:rsidR="009C77E9" w:rsidRPr="00975980" w:rsidRDefault="009C77E9" w:rsidP="009C77E9">
      <w:pPr>
        <w:rPr>
          <w:b/>
        </w:rPr>
      </w:pPr>
      <w:r w:rsidRPr="00975980">
        <w:rPr>
          <w:b/>
        </w:rPr>
        <w:t>/**************************************************/</w:t>
      </w:r>
    </w:p>
    <w:p w:rsidR="009C77E9" w:rsidRPr="00975980" w:rsidRDefault="009C77E9" w:rsidP="009C77E9">
      <w:pPr>
        <w:rPr>
          <w:b/>
        </w:rPr>
      </w:pPr>
      <w:proofErr w:type="spellStart"/>
      <w:r w:rsidRPr="00975980">
        <w:rPr>
          <w:b/>
        </w:rPr>
        <w:t>training_size</w:t>
      </w:r>
      <w:proofErr w:type="spellEnd"/>
      <w:r w:rsidRPr="00975980">
        <w:rPr>
          <w:b/>
        </w:rPr>
        <w:t>=</w:t>
      </w:r>
      <w:proofErr w:type="gramStart"/>
      <w:r w:rsidRPr="00975980">
        <w:rPr>
          <w:b/>
        </w:rPr>
        <w:t>2000,batch</w:t>
      </w:r>
      <w:proofErr w:type="gramEnd"/>
      <w:r w:rsidRPr="00975980">
        <w:rPr>
          <w:b/>
        </w:rPr>
        <w:t>_size=1000,</w:t>
      </w:r>
    </w:p>
    <w:p w:rsidR="009C77E9" w:rsidRPr="00975980" w:rsidRDefault="009C77E9" w:rsidP="009C77E9">
      <w:pPr>
        <w:rPr>
          <w:b/>
        </w:rPr>
      </w:pPr>
      <w:proofErr w:type="spellStart"/>
      <w:r w:rsidRPr="00975980">
        <w:rPr>
          <w:b/>
        </w:rPr>
        <w:t>epoch_size</w:t>
      </w:r>
      <w:proofErr w:type="spellEnd"/>
      <w:r w:rsidRPr="00975980">
        <w:rPr>
          <w:b/>
        </w:rPr>
        <w:t>=</w:t>
      </w:r>
      <w:proofErr w:type="gramStart"/>
      <w:r w:rsidRPr="00975980">
        <w:rPr>
          <w:b/>
        </w:rPr>
        <w:t>40,learning</w:t>
      </w:r>
      <w:proofErr w:type="gramEnd"/>
      <w:r w:rsidRPr="00975980">
        <w:rPr>
          <w:b/>
        </w:rPr>
        <w:t>_rate=0.0010,hidden_layer=1</w:t>
      </w:r>
    </w:p>
    <w:p w:rsidR="009C77E9" w:rsidRPr="00975980" w:rsidRDefault="009C77E9" w:rsidP="009C77E9">
      <w:pPr>
        <w:rPr>
          <w:b/>
        </w:rPr>
      </w:pPr>
    </w:p>
    <w:p w:rsidR="009C77E9" w:rsidRPr="00975980" w:rsidRDefault="009C77E9" w:rsidP="009C77E9">
      <w:pPr>
        <w:rPr>
          <w:b/>
        </w:rPr>
      </w:pPr>
      <w:r w:rsidRPr="00975980">
        <w:rPr>
          <w:b/>
        </w:rPr>
        <w:t xml:space="preserve"> training time:10.3175</w:t>
      </w:r>
    </w:p>
    <w:p w:rsidR="009C77E9" w:rsidRPr="00975980" w:rsidRDefault="009C77E9" w:rsidP="009C77E9">
      <w:pPr>
        <w:rPr>
          <w:b/>
        </w:rPr>
      </w:pPr>
      <w:r w:rsidRPr="00975980">
        <w:rPr>
          <w:b/>
        </w:rPr>
        <w:t xml:space="preserve"> testing time:0.0361</w:t>
      </w:r>
    </w:p>
    <w:p w:rsidR="009C77E9" w:rsidRPr="00975980" w:rsidRDefault="009C77E9" w:rsidP="009C77E9">
      <w:pPr>
        <w:rPr>
          <w:b/>
        </w:rPr>
      </w:pPr>
      <w:r w:rsidRPr="00975980">
        <w:rPr>
          <w:b/>
        </w:rPr>
        <w:t xml:space="preserve"> training accuracy:0.95640</w:t>
      </w:r>
    </w:p>
    <w:p w:rsidR="009C77E9" w:rsidRPr="00975980" w:rsidRDefault="009C77E9" w:rsidP="009C77E9">
      <w:pPr>
        <w:rPr>
          <w:b/>
        </w:rPr>
      </w:pPr>
      <w:r w:rsidRPr="00975980">
        <w:rPr>
          <w:b/>
        </w:rPr>
        <w:t xml:space="preserve"> testing accuracy(e1):0.80600</w:t>
      </w:r>
    </w:p>
    <w:p w:rsidR="009C77E9" w:rsidRPr="00975980" w:rsidRDefault="009C77E9" w:rsidP="009C77E9">
      <w:pPr>
        <w:rPr>
          <w:b/>
        </w:rPr>
      </w:pPr>
      <w:r w:rsidRPr="00975980">
        <w:rPr>
          <w:b/>
        </w:rPr>
        <w:t xml:space="preserve"> testing accuracy(e2):0.94300</w:t>
      </w:r>
    </w:p>
    <w:p w:rsidR="009C77E9" w:rsidRPr="00975980" w:rsidRDefault="009C77E9" w:rsidP="009C77E9">
      <w:pPr>
        <w:rPr>
          <w:b/>
        </w:rPr>
      </w:pPr>
      <w:r w:rsidRPr="00975980">
        <w:rPr>
          <w:b/>
        </w:rPr>
        <w:t xml:space="preserve"> testing accuracy(e3):0.97500</w:t>
      </w:r>
    </w:p>
    <w:p w:rsidR="009C77E9" w:rsidRPr="00975980" w:rsidRDefault="009C77E9" w:rsidP="009C77E9">
      <w:pPr>
        <w:rPr>
          <w:b/>
        </w:rPr>
      </w:pPr>
      <w:r w:rsidRPr="00975980">
        <w:rPr>
          <w:b/>
        </w:rPr>
        <w:t xml:space="preserve"> testing accuracy(e4):0.99100</w:t>
      </w:r>
    </w:p>
    <w:p w:rsidR="009C77E9" w:rsidRPr="00975980" w:rsidRDefault="009C77E9" w:rsidP="009C77E9">
      <w:pPr>
        <w:rPr>
          <w:b/>
        </w:rPr>
      </w:pPr>
      <w:r w:rsidRPr="00975980">
        <w:rPr>
          <w:b/>
        </w:rPr>
        <w:t xml:space="preserve"> testing accuracy(e5):0.99600</w:t>
      </w:r>
    </w:p>
    <w:p w:rsidR="009C77E9" w:rsidRPr="00E37955" w:rsidRDefault="009C77E9" w:rsidP="009C77E9"/>
    <w:p w:rsidR="009C77E9" w:rsidRPr="00975980" w:rsidRDefault="009C77E9" w:rsidP="009C77E9">
      <w:pPr>
        <w:rPr>
          <w:b/>
        </w:rPr>
      </w:pPr>
      <w:r w:rsidRPr="00975980">
        <w:rPr>
          <w:b/>
        </w:rPr>
        <w:t>/**************************************************/</w:t>
      </w:r>
    </w:p>
    <w:p w:rsidR="009C77E9" w:rsidRPr="00975980" w:rsidRDefault="009C77E9" w:rsidP="009C77E9">
      <w:pPr>
        <w:rPr>
          <w:b/>
        </w:rPr>
      </w:pPr>
      <w:proofErr w:type="spellStart"/>
      <w:r w:rsidRPr="00975980">
        <w:rPr>
          <w:b/>
        </w:rPr>
        <w:t>training_size</w:t>
      </w:r>
      <w:proofErr w:type="spellEnd"/>
      <w:r w:rsidRPr="00975980">
        <w:rPr>
          <w:b/>
        </w:rPr>
        <w:t>=</w:t>
      </w:r>
      <w:proofErr w:type="gramStart"/>
      <w:r w:rsidRPr="00975980">
        <w:rPr>
          <w:b/>
        </w:rPr>
        <w:t>2000,batch</w:t>
      </w:r>
      <w:proofErr w:type="gramEnd"/>
      <w:r w:rsidRPr="00975980">
        <w:rPr>
          <w:b/>
        </w:rPr>
        <w:t>_size=1000,</w:t>
      </w:r>
    </w:p>
    <w:p w:rsidR="009C77E9" w:rsidRPr="00975980" w:rsidRDefault="009C77E9" w:rsidP="009C77E9">
      <w:pPr>
        <w:rPr>
          <w:b/>
        </w:rPr>
      </w:pPr>
      <w:proofErr w:type="spellStart"/>
      <w:r w:rsidRPr="00975980">
        <w:rPr>
          <w:b/>
        </w:rPr>
        <w:t>epoch_size</w:t>
      </w:r>
      <w:proofErr w:type="spellEnd"/>
      <w:r w:rsidRPr="00975980">
        <w:rPr>
          <w:b/>
        </w:rPr>
        <w:t>=</w:t>
      </w:r>
      <w:proofErr w:type="gramStart"/>
      <w:r w:rsidRPr="00975980">
        <w:rPr>
          <w:b/>
        </w:rPr>
        <w:t>40,learning</w:t>
      </w:r>
      <w:proofErr w:type="gramEnd"/>
      <w:r w:rsidRPr="00975980">
        <w:rPr>
          <w:b/>
        </w:rPr>
        <w:t>_rate=0.0010,hidden_layer=2</w:t>
      </w:r>
    </w:p>
    <w:p w:rsidR="009C77E9" w:rsidRPr="00975980" w:rsidRDefault="009C77E9" w:rsidP="009C77E9">
      <w:pPr>
        <w:rPr>
          <w:b/>
        </w:rPr>
      </w:pPr>
    </w:p>
    <w:p w:rsidR="009C77E9" w:rsidRPr="00975980" w:rsidRDefault="009C77E9" w:rsidP="009C77E9">
      <w:pPr>
        <w:rPr>
          <w:b/>
        </w:rPr>
      </w:pPr>
      <w:r w:rsidRPr="00975980">
        <w:rPr>
          <w:b/>
        </w:rPr>
        <w:t xml:space="preserve"> training time:32.2729</w:t>
      </w:r>
    </w:p>
    <w:p w:rsidR="009C77E9" w:rsidRPr="00975980" w:rsidRDefault="009C77E9" w:rsidP="009C77E9">
      <w:pPr>
        <w:rPr>
          <w:b/>
        </w:rPr>
      </w:pPr>
      <w:r w:rsidRPr="00975980">
        <w:rPr>
          <w:b/>
        </w:rPr>
        <w:t xml:space="preserve"> testing time:0.0413</w:t>
      </w:r>
    </w:p>
    <w:p w:rsidR="009C77E9" w:rsidRPr="00975980" w:rsidRDefault="009C77E9" w:rsidP="009C77E9">
      <w:pPr>
        <w:rPr>
          <w:b/>
        </w:rPr>
      </w:pPr>
      <w:r w:rsidRPr="00975980">
        <w:rPr>
          <w:b/>
        </w:rPr>
        <w:t xml:space="preserve"> training accuracy:0.99040</w:t>
      </w:r>
    </w:p>
    <w:p w:rsidR="009C77E9" w:rsidRPr="00975980" w:rsidRDefault="009C77E9" w:rsidP="009C77E9">
      <w:pPr>
        <w:rPr>
          <w:b/>
        </w:rPr>
      </w:pPr>
      <w:r w:rsidRPr="00975980">
        <w:rPr>
          <w:b/>
        </w:rPr>
        <w:t xml:space="preserve"> testing accuracy(e1):0.81500</w:t>
      </w:r>
    </w:p>
    <w:p w:rsidR="009C77E9" w:rsidRPr="00975980" w:rsidRDefault="009C77E9" w:rsidP="009C77E9">
      <w:pPr>
        <w:rPr>
          <w:b/>
        </w:rPr>
      </w:pPr>
      <w:r w:rsidRPr="00975980">
        <w:rPr>
          <w:b/>
        </w:rPr>
        <w:t xml:space="preserve"> testing accuracy(e2):0.95600</w:t>
      </w:r>
    </w:p>
    <w:p w:rsidR="009C77E9" w:rsidRPr="00975980" w:rsidRDefault="009C77E9" w:rsidP="009C77E9">
      <w:pPr>
        <w:rPr>
          <w:b/>
        </w:rPr>
      </w:pPr>
      <w:r w:rsidRPr="00975980">
        <w:rPr>
          <w:b/>
        </w:rPr>
        <w:t xml:space="preserve"> testing accuracy(e3):0.98500</w:t>
      </w:r>
    </w:p>
    <w:p w:rsidR="009C77E9" w:rsidRPr="00975980" w:rsidRDefault="009C77E9" w:rsidP="009C77E9">
      <w:pPr>
        <w:rPr>
          <w:b/>
        </w:rPr>
      </w:pPr>
      <w:r w:rsidRPr="00975980">
        <w:rPr>
          <w:b/>
        </w:rPr>
        <w:t xml:space="preserve"> testing accuracy(e4):0.99400</w:t>
      </w:r>
    </w:p>
    <w:p w:rsidR="007E55A5" w:rsidRPr="00975980" w:rsidRDefault="009C77E9" w:rsidP="009C77E9">
      <w:pPr>
        <w:rPr>
          <w:b/>
        </w:rPr>
      </w:pPr>
      <w:r w:rsidRPr="00975980">
        <w:rPr>
          <w:b/>
        </w:rPr>
        <w:t xml:space="preserve"> testing accuracy(e5):1.00000</w:t>
      </w:r>
    </w:p>
    <w:p w:rsidR="00E37955" w:rsidRDefault="00E37955" w:rsidP="009C77E9"/>
    <w:p w:rsidR="00E37955" w:rsidRPr="00975980" w:rsidRDefault="00E37955" w:rsidP="00E37955">
      <w:pPr>
        <w:rPr>
          <w:b/>
        </w:rPr>
      </w:pPr>
      <w:r w:rsidRPr="00975980">
        <w:rPr>
          <w:b/>
        </w:rPr>
        <w:t>/**************************************************/</w:t>
      </w:r>
    </w:p>
    <w:p w:rsidR="00E37955" w:rsidRPr="00975980" w:rsidRDefault="00E37955" w:rsidP="00E37955">
      <w:pPr>
        <w:rPr>
          <w:b/>
        </w:rPr>
      </w:pPr>
      <w:proofErr w:type="spellStart"/>
      <w:r w:rsidRPr="00975980">
        <w:rPr>
          <w:b/>
        </w:rPr>
        <w:t>training_size</w:t>
      </w:r>
      <w:proofErr w:type="spellEnd"/>
      <w:r w:rsidRPr="00975980">
        <w:rPr>
          <w:b/>
        </w:rPr>
        <w:t>=</w:t>
      </w:r>
      <w:proofErr w:type="gramStart"/>
      <w:r w:rsidRPr="00975980">
        <w:rPr>
          <w:b/>
        </w:rPr>
        <w:t>2000,batch</w:t>
      </w:r>
      <w:proofErr w:type="gramEnd"/>
      <w:r w:rsidRPr="00975980">
        <w:rPr>
          <w:b/>
        </w:rPr>
        <w:t>_size=1000,</w:t>
      </w:r>
    </w:p>
    <w:p w:rsidR="00E37955" w:rsidRPr="00975980" w:rsidRDefault="00E37955" w:rsidP="00E37955">
      <w:pPr>
        <w:rPr>
          <w:b/>
        </w:rPr>
      </w:pPr>
      <w:proofErr w:type="spellStart"/>
      <w:r w:rsidRPr="00975980">
        <w:rPr>
          <w:b/>
        </w:rPr>
        <w:t>epoch_size</w:t>
      </w:r>
      <w:proofErr w:type="spellEnd"/>
      <w:r w:rsidRPr="00975980">
        <w:rPr>
          <w:b/>
        </w:rPr>
        <w:t>=</w:t>
      </w:r>
      <w:proofErr w:type="gramStart"/>
      <w:r w:rsidRPr="00975980">
        <w:rPr>
          <w:b/>
        </w:rPr>
        <w:t>40,learning</w:t>
      </w:r>
      <w:proofErr w:type="gramEnd"/>
      <w:r w:rsidRPr="00975980">
        <w:rPr>
          <w:b/>
        </w:rPr>
        <w:t>_rate=0.0010,hidden_layer=3</w:t>
      </w:r>
    </w:p>
    <w:p w:rsidR="00E37955" w:rsidRPr="00975980" w:rsidRDefault="00E37955" w:rsidP="00E37955">
      <w:pPr>
        <w:rPr>
          <w:b/>
        </w:rPr>
      </w:pPr>
    </w:p>
    <w:p w:rsidR="00E37955" w:rsidRPr="00975980" w:rsidRDefault="00E37955" w:rsidP="00E37955">
      <w:pPr>
        <w:rPr>
          <w:b/>
        </w:rPr>
      </w:pPr>
      <w:r w:rsidRPr="00975980">
        <w:rPr>
          <w:b/>
        </w:rPr>
        <w:lastRenderedPageBreak/>
        <w:t xml:space="preserve"> training time:83.0611</w:t>
      </w:r>
    </w:p>
    <w:p w:rsidR="00E37955" w:rsidRPr="00975980" w:rsidRDefault="00E37955" w:rsidP="00E37955">
      <w:pPr>
        <w:rPr>
          <w:b/>
        </w:rPr>
      </w:pPr>
      <w:r w:rsidRPr="00975980">
        <w:rPr>
          <w:b/>
        </w:rPr>
        <w:t xml:space="preserve"> testing time:0.0509</w:t>
      </w:r>
    </w:p>
    <w:p w:rsidR="00E37955" w:rsidRPr="00975980" w:rsidRDefault="00E37955" w:rsidP="00E37955">
      <w:pPr>
        <w:rPr>
          <w:b/>
        </w:rPr>
      </w:pPr>
      <w:r w:rsidRPr="00975980">
        <w:rPr>
          <w:b/>
        </w:rPr>
        <w:t xml:space="preserve"> training accuracy:0.99790</w:t>
      </w:r>
    </w:p>
    <w:p w:rsidR="00E37955" w:rsidRPr="00975980" w:rsidRDefault="00E37955" w:rsidP="00E37955">
      <w:pPr>
        <w:rPr>
          <w:b/>
        </w:rPr>
      </w:pPr>
      <w:r w:rsidRPr="00975980">
        <w:rPr>
          <w:b/>
        </w:rPr>
        <w:t xml:space="preserve"> testing accuracy(e1):0.80700</w:t>
      </w:r>
    </w:p>
    <w:p w:rsidR="00E37955" w:rsidRPr="00975980" w:rsidRDefault="00E37955" w:rsidP="00E37955">
      <w:pPr>
        <w:rPr>
          <w:b/>
        </w:rPr>
      </w:pPr>
      <w:r w:rsidRPr="00975980">
        <w:rPr>
          <w:b/>
        </w:rPr>
        <w:t xml:space="preserve"> testing accuracy(e2):0.95300</w:t>
      </w:r>
    </w:p>
    <w:p w:rsidR="00E37955" w:rsidRPr="00975980" w:rsidRDefault="00E37955" w:rsidP="00E37955">
      <w:pPr>
        <w:rPr>
          <w:b/>
        </w:rPr>
      </w:pPr>
      <w:r w:rsidRPr="00975980">
        <w:rPr>
          <w:b/>
        </w:rPr>
        <w:t xml:space="preserve"> testing accuracy(e3):0.98700</w:t>
      </w:r>
    </w:p>
    <w:p w:rsidR="00E37955" w:rsidRPr="00975980" w:rsidRDefault="00E37955" w:rsidP="00E37955">
      <w:pPr>
        <w:rPr>
          <w:b/>
        </w:rPr>
      </w:pPr>
      <w:r w:rsidRPr="00975980">
        <w:rPr>
          <w:b/>
        </w:rPr>
        <w:t xml:space="preserve"> testing accuracy(e4):0.99400</w:t>
      </w:r>
    </w:p>
    <w:p w:rsidR="00E37955" w:rsidRPr="00975980" w:rsidRDefault="00E37955" w:rsidP="00E37955">
      <w:pPr>
        <w:rPr>
          <w:b/>
        </w:rPr>
      </w:pPr>
      <w:r w:rsidRPr="00975980">
        <w:rPr>
          <w:b/>
        </w:rPr>
        <w:t xml:space="preserve"> testing accuracy(e5):1.00000</w:t>
      </w:r>
    </w:p>
    <w:p w:rsidR="0073415B" w:rsidRDefault="0073415B" w:rsidP="00E37955"/>
    <w:p w:rsidR="0073415B" w:rsidRPr="00975980" w:rsidRDefault="0073415B" w:rsidP="0073415B">
      <w:pPr>
        <w:rPr>
          <w:b/>
        </w:rPr>
      </w:pPr>
      <w:r w:rsidRPr="00975980">
        <w:rPr>
          <w:b/>
        </w:rPr>
        <w:t>/**************************************************/</w:t>
      </w:r>
    </w:p>
    <w:p w:rsidR="0073415B" w:rsidRPr="00975980" w:rsidRDefault="0073415B" w:rsidP="0073415B">
      <w:pPr>
        <w:rPr>
          <w:b/>
        </w:rPr>
      </w:pPr>
      <w:proofErr w:type="spellStart"/>
      <w:r w:rsidRPr="00975980">
        <w:rPr>
          <w:b/>
        </w:rPr>
        <w:t>training_size</w:t>
      </w:r>
      <w:proofErr w:type="spellEnd"/>
      <w:r w:rsidRPr="00975980">
        <w:rPr>
          <w:b/>
        </w:rPr>
        <w:t>=</w:t>
      </w:r>
      <w:proofErr w:type="gramStart"/>
      <w:r w:rsidRPr="00975980">
        <w:rPr>
          <w:b/>
        </w:rPr>
        <w:t>2000,batch</w:t>
      </w:r>
      <w:proofErr w:type="gramEnd"/>
      <w:r w:rsidRPr="00975980">
        <w:rPr>
          <w:b/>
        </w:rPr>
        <w:t>_size=1000,</w:t>
      </w:r>
    </w:p>
    <w:p w:rsidR="0073415B" w:rsidRPr="00975980" w:rsidRDefault="0073415B" w:rsidP="0073415B">
      <w:pPr>
        <w:rPr>
          <w:b/>
        </w:rPr>
      </w:pPr>
      <w:proofErr w:type="spellStart"/>
      <w:r w:rsidRPr="00975980">
        <w:rPr>
          <w:b/>
        </w:rPr>
        <w:t>epoch_size</w:t>
      </w:r>
      <w:proofErr w:type="spellEnd"/>
      <w:r w:rsidRPr="00975980">
        <w:rPr>
          <w:b/>
        </w:rPr>
        <w:t>=</w:t>
      </w:r>
      <w:proofErr w:type="gramStart"/>
      <w:r w:rsidRPr="00975980">
        <w:rPr>
          <w:b/>
        </w:rPr>
        <w:t>40,learning</w:t>
      </w:r>
      <w:proofErr w:type="gramEnd"/>
      <w:r w:rsidRPr="00975980">
        <w:rPr>
          <w:b/>
        </w:rPr>
        <w:t>_rate=0.0010,hidden_layer=4</w:t>
      </w:r>
    </w:p>
    <w:p w:rsidR="0073415B" w:rsidRPr="00975980" w:rsidRDefault="0073415B" w:rsidP="0073415B">
      <w:pPr>
        <w:rPr>
          <w:b/>
        </w:rPr>
      </w:pPr>
    </w:p>
    <w:p w:rsidR="0073415B" w:rsidRPr="00975980" w:rsidRDefault="0073415B" w:rsidP="0073415B">
      <w:pPr>
        <w:rPr>
          <w:b/>
        </w:rPr>
      </w:pPr>
      <w:r w:rsidRPr="00975980">
        <w:rPr>
          <w:b/>
        </w:rPr>
        <w:t xml:space="preserve"> training time:191.9908</w:t>
      </w:r>
    </w:p>
    <w:p w:rsidR="0073415B" w:rsidRPr="00975980" w:rsidRDefault="0073415B" w:rsidP="0073415B">
      <w:pPr>
        <w:rPr>
          <w:b/>
        </w:rPr>
      </w:pPr>
      <w:r w:rsidRPr="00975980">
        <w:rPr>
          <w:b/>
        </w:rPr>
        <w:t xml:space="preserve"> testing time:0.0738</w:t>
      </w:r>
    </w:p>
    <w:p w:rsidR="0073415B" w:rsidRPr="00975980" w:rsidRDefault="0073415B" w:rsidP="0073415B">
      <w:pPr>
        <w:rPr>
          <w:b/>
        </w:rPr>
      </w:pPr>
      <w:r w:rsidRPr="00975980">
        <w:rPr>
          <w:b/>
        </w:rPr>
        <w:t xml:space="preserve"> training accuracy:0.99950</w:t>
      </w:r>
    </w:p>
    <w:p w:rsidR="0073415B" w:rsidRPr="00975980" w:rsidRDefault="0073415B" w:rsidP="0073415B">
      <w:pPr>
        <w:rPr>
          <w:b/>
        </w:rPr>
      </w:pPr>
      <w:r w:rsidRPr="00975980">
        <w:rPr>
          <w:b/>
        </w:rPr>
        <w:t xml:space="preserve"> testing accuracy(e1):0.83200</w:t>
      </w:r>
    </w:p>
    <w:p w:rsidR="0073415B" w:rsidRPr="00975980" w:rsidRDefault="0073415B" w:rsidP="0073415B">
      <w:pPr>
        <w:rPr>
          <w:b/>
        </w:rPr>
      </w:pPr>
      <w:r w:rsidRPr="00975980">
        <w:rPr>
          <w:b/>
        </w:rPr>
        <w:t xml:space="preserve"> testing accuracy(e2):0.96000</w:t>
      </w:r>
    </w:p>
    <w:p w:rsidR="0073415B" w:rsidRPr="00975980" w:rsidRDefault="0073415B" w:rsidP="0073415B">
      <w:pPr>
        <w:rPr>
          <w:b/>
        </w:rPr>
      </w:pPr>
      <w:r w:rsidRPr="00975980">
        <w:rPr>
          <w:b/>
        </w:rPr>
        <w:t xml:space="preserve"> testing accuracy(e3):0.98800</w:t>
      </w:r>
    </w:p>
    <w:p w:rsidR="0073415B" w:rsidRPr="00975980" w:rsidRDefault="0073415B" w:rsidP="0073415B">
      <w:pPr>
        <w:rPr>
          <w:b/>
        </w:rPr>
      </w:pPr>
      <w:r w:rsidRPr="00975980">
        <w:rPr>
          <w:b/>
        </w:rPr>
        <w:t xml:space="preserve"> testing accuracy(e4):0.99600</w:t>
      </w:r>
    </w:p>
    <w:p w:rsidR="0073415B" w:rsidRPr="00975980" w:rsidRDefault="0073415B" w:rsidP="0073415B">
      <w:pPr>
        <w:rPr>
          <w:b/>
        </w:rPr>
      </w:pPr>
      <w:r w:rsidRPr="00975980">
        <w:rPr>
          <w:b/>
        </w:rPr>
        <w:t xml:space="preserve"> testing accuracy(e5):0.99800</w:t>
      </w:r>
    </w:p>
    <w:p w:rsidR="0073415B" w:rsidRDefault="0073415B" w:rsidP="0073415B"/>
    <w:p w:rsidR="0073415B" w:rsidRPr="009D3A14" w:rsidRDefault="0073415B" w:rsidP="0073415B">
      <w:pPr>
        <w:rPr>
          <w:b/>
        </w:rPr>
      </w:pPr>
      <w:r w:rsidRPr="009D3A14">
        <w:rPr>
          <w:b/>
        </w:rPr>
        <w:t>/**************************************************/</w:t>
      </w:r>
    </w:p>
    <w:p w:rsidR="0073415B" w:rsidRPr="009D3A14" w:rsidRDefault="0073415B" w:rsidP="0073415B">
      <w:pPr>
        <w:rPr>
          <w:b/>
        </w:rPr>
      </w:pPr>
      <w:proofErr w:type="spellStart"/>
      <w:r w:rsidRPr="009D3A14">
        <w:rPr>
          <w:b/>
        </w:rPr>
        <w:t>training_size</w:t>
      </w:r>
      <w:proofErr w:type="spellEnd"/>
      <w:r w:rsidRPr="009D3A14">
        <w:rPr>
          <w:b/>
        </w:rPr>
        <w:t>=</w:t>
      </w:r>
      <w:proofErr w:type="gramStart"/>
      <w:r w:rsidRPr="009D3A14">
        <w:rPr>
          <w:b/>
        </w:rPr>
        <w:t>3000,batch</w:t>
      </w:r>
      <w:proofErr w:type="gramEnd"/>
      <w:r w:rsidRPr="009D3A14">
        <w:rPr>
          <w:b/>
        </w:rPr>
        <w:t>_size=100,</w:t>
      </w:r>
    </w:p>
    <w:p w:rsidR="0073415B" w:rsidRPr="009D3A14" w:rsidRDefault="0073415B" w:rsidP="0073415B">
      <w:pPr>
        <w:rPr>
          <w:b/>
        </w:rPr>
      </w:pPr>
      <w:proofErr w:type="spellStart"/>
      <w:r w:rsidRPr="009D3A14">
        <w:rPr>
          <w:b/>
        </w:rPr>
        <w:t>epoch_size</w:t>
      </w:r>
      <w:proofErr w:type="spellEnd"/>
      <w:r w:rsidRPr="009D3A14">
        <w:rPr>
          <w:b/>
        </w:rPr>
        <w:t>=</w:t>
      </w:r>
      <w:proofErr w:type="gramStart"/>
      <w:r w:rsidRPr="009D3A14">
        <w:rPr>
          <w:b/>
        </w:rPr>
        <w:t>10,learning</w:t>
      </w:r>
      <w:proofErr w:type="gramEnd"/>
      <w:r w:rsidRPr="009D3A14">
        <w:rPr>
          <w:b/>
        </w:rPr>
        <w:t>_rate=0.0010,hidden_layer=1</w:t>
      </w:r>
    </w:p>
    <w:p w:rsidR="0073415B" w:rsidRPr="009D3A14" w:rsidRDefault="0073415B" w:rsidP="0073415B">
      <w:pPr>
        <w:rPr>
          <w:b/>
        </w:rPr>
      </w:pPr>
    </w:p>
    <w:p w:rsidR="0073415B" w:rsidRPr="009D3A14" w:rsidRDefault="0073415B" w:rsidP="0073415B">
      <w:pPr>
        <w:rPr>
          <w:b/>
        </w:rPr>
      </w:pPr>
      <w:r w:rsidRPr="009D3A14">
        <w:rPr>
          <w:b/>
        </w:rPr>
        <w:t xml:space="preserve"> training time:4.8344</w:t>
      </w:r>
    </w:p>
    <w:p w:rsidR="0073415B" w:rsidRPr="009D3A14" w:rsidRDefault="0073415B" w:rsidP="0073415B">
      <w:pPr>
        <w:rPr>
          <w:b/>
        </w:rPr>
      </w:pPr>
      <w:r w:rsidRPr="009D3A14">
        <w:rPr>
          <w:b/>
        </w:rPr>
        <w:t xml:space="preserve"> testing time:0.0373</w:t>
      </w:r>
    </w:p>
    <w:p w:rsidR="0073415B" w:rsidRPr="009D3A14" w:rsidRDefault="0073415B" w:rsidP="0073415B">
      <w:pPr>
        <w:rPr>
          <w:b/>
        </w:rPr>
      </w:pPr>
      <w:r w:rsidRPr="009D3A14">
        <w:rPr>
          <w:b/>
        </w:rPr>
        <w:t xml:space="preserve"> training accuracy:0.96900</w:t>
      </w:r>
    </w:p>
    <w:p w:rsidR="0073415B" w:rsidRPr="009D3A14" w:rsidRDefault="0073415B" w:rsidP="0073415B">
      <w:pPr>
        <w:rPr>
          <w:b/>
        </w:rPr>
      </w:pPr>
      <w:r w:rsidRPr="009D3A14">
        <w:rPr>
          <w:b/>
        </w:rPr>
        <w:t xml:space="preserve"> testing accuracy(e1):0.82300</w:t>
      </w:r>
    </w:p>
    <w:p w:rsidR="0073415B" w:rsidRPr="009D3A14" w:rsidRDefault="0073415B" w:rsidP="0073415B">
      <w:pPr>
        <w:rPr>
          <w:b/>
        </w:rPr>
      </w:pPr>
      <w:r w:rsidRPr="009D3A14">
        <w:rPr>
          <w:b/>
        </w:rPr>
        <w:t xml:space="preserve"> testing accuracy(e2):0.95400</w:t>
      </w:r>
    </w:p>
    <w:p w:rsidR="0073415B" w:rsidRPr="009D3A14" w:rsidRDefault="0073415B" w:rsidP="0073415B">
      <w:pPr>
        <w:rPr>
          <w:b/>
        </w:rPr>
      </w:pPr>
      <w:r w:rsidRPr="009D3A14">
        <w:rPr>
          <w:b/>
        </w:rPr>
        <w:lastRenderedPageBreak/>
        <w:t xml:space="preserve"> testing accuracy(e3):0.98100</w:t>
      </w:r>
    </w:p>
    <w:p w:rsidR="0073415B" w:rsidRPr="009D3A14" w:rsidRDefault="0073415B" w:rsidP="0073415B">
      <w:pPr>
        <w:rPr>
          <w:b/>
        </w:rPr>
      </w:pPr>
      <w:r w:rsidRPr="009D3A14">
        <w:rPr>
          <w:b/>
        </w:rPr>
        <w:t xml:space="preserve"> testing accuracy(e4):0.99700</w:t>
      </w:r>
    </w:p>
    <w:p w:rsidR="0073415B" w:rsidRPr="009D3A14" w:rsidRDefault="0073415B" w:rsidP="0073415B">
      <w:pPr>
        <w:rPr>
          <w:b/>
        </w:rPr>
      </w:pPr>
      <w:r w:rsidRPr="009D3A14">
        <w:rPr>
          <w:b/>
        </w:rPr>
        <w:t xml:space="preserve"> testing accuracy(e5):1.00000</w:t>
      </w:r>
    </w:p>
    <w:p w:rsidR="0073415B" w:rsidRDefault="0073415B" w:rsidP="0073415B"/>
    <w:p w:rsidR="0073415B" w:rsidRPr="009D3A14" w:rsidRDefault="0073415B" w:rsidP="0073415B">
      <w:pPr>
        <w:rPr>
          <w:b/>
        </w:rPr>
      </w:pPr>
      <w:r w:rsidRPr="009D3A14">
        <w:rPr>
          <w:b/>
        </w:rPr>
        <w:t>/**************************************************/</w:t>
      </w:r>
    </w:p>
    <w:p w:rsidR="0073415B" w:rsidRPr="009D3A14" w:rsidRDefault="0073415B" w:rsidP="0073415B">
      <w:pPr>
        <w:rPr>
          <w:b/>
        </w:rPr>
      </w:pPr>
      <w:proofErr w:type="spellStart"/>
      <w:r w:rsidRPr="009D3A14">
        <w:rPr>
          <w:b/>
        </w:rPr>
        <w:t>training_size</w:t>
      </w:r>
      <w:proofErr w:type="spellEnd"/>
      <w:r w:rsidRPr="009D3A14">
        <w:rPr>
          <w:b/>
        </w:rPr>
        <w:t>=</w:t>
      </w:r>
      <w:proofErr w:type="gramStart"/>
      <w:r w:rsidRPr="009D3A14">
        <w:rPr>
          <w:b/>
        </w:rPr>
        <w:t>3000,batch</w:t>
      </w:r>
      <w:proofErr w:type="gramEnd"/>
      <w:r w:rsidRPr="009D3A14">
        <w:rPr>
          <w:b/>
        </w:rPr>
        <w:t>_size=100,</w:t>
      </w:r>
    </w:p>
    <w:p w:rsidR="0073415B" w:rsidRPr="009D3A14" w:rsidRDefault="0073415B" w:rsidP="0073415B">
      <w:pPr>
        <w:rPr>
          <w:b/>
        </w:rPr>
      </w:pPr>
      <w:proofErr w:type="spellStart"/>
      <w:r w:rsidRPr="009D3A14">
        <w:rPr>
          <w:b/>
        </w:rPr>
        <w:t>epoch_size</w:t>
      </w:r>
      <w:proofErr w:type="spellEnd"/>
      <w:r w:rsidRPr="009D3A14">
        <w:rPr>
          <w:b/>
        </w:rPr>
        <w:t>=</w:t>
      </w:r>
      <w:proofErr w:type="gramStart"/>
      <w:r w:rsidRPr="009D3A14">
        <w:rPr>
          <w:b/>
        </w:rPr>
        <w:t>10,learning</w:t>
      </w:r>
      <w:proofErr w:type="gramEnd"/>
      <w:r w:rsidRPr="009D3A14">
        <w:rPr>
          <w:b/>
        </w:rPr>
        <w:t>_rate=0.0010,hidden_layer=2</w:t>
      </w:r>
    </w:p>
    <w:p w:rsidR="0073415B" w:rsidRPr="009D3A14" w:rsidRDefault="0073415B" w:rsidP="0073415B">
      <w:pPr>
        <w:rPr>
          <w:b/>
        </w:rPr>
      </w:pPr>
    </w:p>
    <w:p w:rsidR="0073415B" w:rsidRPr="009D3A14" w:rsidRDefault="0073415B" w:rsidP="0073415B">
      <w:pPr>
        <w:rPr>
          <w:b/>
        </w:rPr>
      </w:pPr>
      <w:r w:rsidRPr="009D3A14">
        <w:rPr>
          <w:b/>
        </w:rPr>
        <w:t xml:space="preserve"> training time:13.8859</w:t>
      </w:r>
    </w:p>
    <w:p w:rsidR="0073415B" w:rsidRPr="009D3A14" w:rsidRDefault="0073415B" w:rsidP="0073415B">
      <w:pPr>
        <w:rPr>
          <w:b/>
        </w:rPr>
      </w:pPr>
      <w:r w:rsidRPr="009D3A14">
        <w:rPr>
          <w:b/>
        </w:rPr>
        <w:t xml:space="preserve"> testing time:0.0417</w:t>
      </w:r>
    </w:p>
    <w:p w:rsidR="0073415B" w:rsidRPr="009D3A14" w:rsidRDefault="0073415B" w:rsidP="0073415B">
      <w:pPr>
        <w:rPr>
          <w:b/>
        </w:rPr>
      </w:pPr>
      <w:r w:rsidRPr="009D3A14">
        <w:rPr>
          <w:b/>
        </w:rPr>
        <w:t xml:space="preserve"> training accuracy:0.97600</w:t>
      </w:r>
    </w:p>
    <w:p w:rsidR="0073415B" w:rsidRPr="009D3A14" w:rsidRDefault="0073415B" w:rsidP="0073415B">
      <w:pPr>
        <w:rPr>
          <w:b/>
        </w:rPr>
      </w:pPr>
      <w:r w:rsidRPr="009D3A14">
        <w:rPr>
          <w:b/>
        </w:rPr>
        <w:t xml:space="preserve"> testing accuracy(e1):0.81100</w:t>
      </w:r>
    </w:p>
    <w:p w:rsidR="0073415B" w:rsidRPr="009D3A14" w:rsidRDefault="0073415B" w:rsidP="0073415B">
      <w:pPr>
        <w:rPr>
          <w:b/>
        </w:rPr>
      </w:pPr>
      <w:r w:rsidRPr="009D3A14">
        <w:rPr>
          <w:b/>
        </w:rPr>
        <w:t xml:space="preserve"> testing accuracy(e2):0.94500</w:t>
      </w:r>
    </w:p>
    <w:p w:rsidR="0073415B" w:rsidRPr="009D3A14" w:rsidRDefault="0073415B" w:rsidP="0073415B">
      <w:pPr>
        <w:rPr>
          <w:b/>
        </w:rPr>
      </w:pPr>
      <w:r w:rsidRPr="009D3A14">
        <w:rPr>
          <w:b/>
        </w:rPr>
        <w:t xml:space="preserve"> testing accuracy(e3):0.98000</w:t>
      </w:r>
    </w:p>
    <w:p w:rsidR="0073415B" w:rsidRPr="009D3A14" w:rsidRDefault="0073415B" w:rsidP="0073415B">
      <w:pPr>
        <w:rPr>
          <w:b/>
        </w:rPr>
      </w:pPr>
      <w:r w:rsidRPr="009D3A14">
        <w:rPr>
          <w:b/>
        </w:rPr>
        <w:t xml:space="preserve"> testing accuracy(e4):0.99200</w:t>
      </w:r>
    </w:p>
    <w:p w:rsidR="0073415B" w:rsidRPr="009D3A14" w:rsidRDefault="0073415B" w:rsidP="0073415B">
      <w:pPr>
        <w:rPr>
          <w:b/>
        </w:rPr>
      </w:pPr>
      <w:r w:rsidRPr="009D3A14">
        <w:rPr>
          <w:b/>
        </w:rPr>
        <w:t xml:space="preserve"> testing accuracy(e5):0.99800</w:t>
      </w:r>
    </w:p>
    <w:p w:rsidR="007D1148" w:rsidRDefault="007D1148" w:rsidP="0073415B"/>
    <w:p w:rsidR="007D1148" w:rsidRPr="009D3A14" w:rsidRDefault="007D1148" w:rsidP="007D1148">
      <w:pPr>
        <w:rPr>
          <w:b/>
        </w:rPr>
      </w:pPr>
      <w:r w:rsidRPr="009D3A14">
        <w:rPr>
          <w:b/>
        </w:rPr>
        <w:t>/**************************************************/</w:t>
      </w:r>
    </w:p>
    <w:p w:rsidR="007D1148" w:rsidRPr="009D3A14" w:rsidRDefault="007D1148" w:rsidP="007D1148">
      <w:pPr>
        <w:rPr>
          <w:b/>
        </w:rPr>
      </w:pPr>
      <w:proofErr w:type="spellStart"/>
      <w:r w:rsidRPr="009D3A14">
        <w:rPr>
          <w:b/>
        </w:rPr>
        <w:t>training_size</w:t>
      </w:r>
      <w:proofErr w:type="spellEnd"/>
      <w:r w:rsidRPr="009D3A14">
        <w:rPr>
          <w:b/>
        </w:rPr>
        <w:t>=</w:t>
      </w:r>
      <w:proofErr w:type="gramStart"/>
      <w:r w:rsidRPr="009D3A14">
        <w:rPr>
          <w:b/>
        </w:rPr>
        <w:t>3000,batch</w:t>
      </w:r>
      <w:proofErr w:type="gramEnd"/>
      <w:r w:rsidRPr="009D3A14">
        <w:rPr>
          <w:b/>
        </w:rPr>
        <w:t>_size=100,</w:t>
      </w:r>
    </w:p>
    <w:p w:rsidR="007D1148" w:rsidRPr="009D3A14" w:rsidRDefault="007D1148" w:rsidP="007D1148">
      <w:pPr>
        <w:rPr>
          <w:b/>
        </w:rPr>
      </w:pPr>
      <w:proofErr w:type="spellStart"/>
      <w:r w:rsidRPr="009D3A14">
        <w:rPr>
          <w:b/>
        </w:rPr>
        <w:t>epoch_size</w:t>
      </w:r>
      <w:proofErr w:type="spellEnd"/>
      <w:r w:rsidRPr="009D3A14">
        <w:rPr>
          <w:b/>
        </w:rPr>
        <w:t>=</w:t>
      </w:r>
      <w:proofErr w:type="gramStart"/>
      <w:r w:rsidRPr="009D3A14">
        <w:rPr>
          <w:b/>
        </w:rPr>
        <w:t>10,learning</w:t>
      </w:r>
      <w:proofErr w:type="gramEnd"/>
      <w:r w:rsidRPr="009D3A14">
        <w:rPr>
          <w:b/>
        </w:rPr>
        <w:t>_rate=0.0010,hidden_layer=3</w:t>
      </w:r>
    </w:p>
    <w:p w:rsidR="007D1148" w:rsidRPr="009D3A14" w:rsidRDefault="007D1148" w:rsidP="007D1148">
      <w:pPr>
        <w:rPr>
          <w:b/>
        </w:rPr>
      </w:pPr>
    </w:p>
    <w:p w:rsidR="007D1148" w:rsidRPr="009D3A14" w:rsidRDefault="007D1148" w:rsidP="007D1148">
      <w:pPr>
        <w:rPr>
          <w:b/>
        </w:rPr>
      </w:pPr>
      <w:r w:rsidRPr="009D3A14">
        <w:rPr>
          <w:b/>
        </w:rPr>
        <w:t xml:space="preserve"> training time:33.9336</w:t>
      </w:r>
    </w:p>
    <w:p w:rsidR="007D1148" w:rsidRPr="009D3A14" w:rsidRDefault="007D1148" w:rsidP="007D1148">
      <w:pPr>
        <w:rPr>
          <w:b/>
        </w:rPr>
      </w:pPr>
      <w:r w:rsidRPr="009D3A14">
        <w:rPr>
          <w:b/>
        </w:rPr>
        <w:t xml:space="preserve"> testing time:0.0508</w:t>
      </w:r>
    </w:p>
    <w:p w:rsidR="007D1148" w:rsidRPr="009D3A14" w:rsidRDefault="007D1148" w:rsidP="007D1148">
      <w:pPr>
        <w:rPr>
          <w:b/>
        </w:rPr>
      </w:pPr>
      <w:r w:rsidRPr="009D3A14">
        <w:rPr>
          <w:b/>
        </w:rPr>
        <w:t xml:space="preserve"> training accuracy:0.94700</w:t>
      </w:r>
    </w:p>
    <w:p w:rsidR="007D1148" w:rsidRPr="009D3A14" w:rsidRDefault="007D1148" w:rsidP="007D1148">
      <w:pPr>
        <w:rPr>
          <w:b/>
        </w:rPr>
      </w:pPr>
      <w:r w:rsidRPr="009D3A14">
        <w:rPr>
          <w:b/>
        </w:rPr>
        <w:t xml:space="preserve"> testing accuracy(e1):0.80400</w:t>
      </w:r>
    </w:p>
    <w:p w:rsidR="007D1148" w:rsidRPr="009D3A14" w:rsidRDefault="007D1148" w:rsidP="007D1148">
      <w:pPr>
        <w:rPr>
          <w:b/>
        </w:rPr>
      </w:pPr>
      <w:r w:rsidRPr="009D3A14">
        <w:rPr>
          <w:b/>
        </w:rPr>
        <w:t xml:space="preserve"> testing accuracy(e2):0.93500</w:t>
      </w:r>
    </w:p>
    <w:p w:rsidR="007D1148" w:rsidRPr="009D3A14" w:rsidRDefault="007D1148" w:rsidP="007D1148">
      <w:pPr>
        <w:rPr>
          <w:b/>
        </w:rPr>
      </w:pPr>
      <w:r w:rsidRPr="009D3A14">
        <w:rPr>
          <w:b/>
        </w:rPr>
        <w:t xml:space="preserve"> testing accuracy(e3):0.98000</w:t>
      </w:r>
    </w:p>
    <w:p w:rsidR="007D1148" w:rsidRPr="009D3A14" w:rsidRDefault="007D1148" w:rsidP="007D1148">
      <w:pPr>
        <w:rPr>
          <w:b/>
        </w:rPr>
      </w:pPr>
      <w:r w:rsidRPr="009D3A14">
        <w:rPr>
          <w:b/>
        </w:rPr>
        <w:t xml:space="preserve"> testing accuracy(e4):0.98800</w:t>
      </w:r>
    </w:p>
    <w:p w:rsidR="007D1148" w:rsidRPr="009D3A14" w:rsidRDefault="007D1148" w:rsidP="007D1148">
      <w:pPr>
        <w:rPr>
          <w:b/>
        </w:rPr>
      </w:pPr>
      <w:r w:rsidRPr="009D3A14">
        <w:rPr>
          <w:b/>
        </w:rPr>
        <w:t xml:space="preserve"> testing accuracy(e5):0.99700</w:t>
      </w:r>
    </w:p>
    <w:p w:rsidR="007D1148" w:rsidRDefault="007D1148" w:rsidP="007D1148"/>
    <w:p w:rsidR="007D1148" w:rsidRPr="009D3A14" w:rsidRDefault="007D1148" w:rsidP="007D1148">
      <w:pPr>
        <w:rPr>
          <w:b/>
        </w:rPr>
      </w:pPr>
      <w:r w:rsidRPr="009D3A14">
        <w:rPr>
          <w:b/>
        </w:rPr>
        <w:t>/**************************************************/</w:t>
      </w:r>
    </w:p>
    <w:p w:rsidR="007D1148" w:rsidRPr="009D3A14" w:rsidRDefault="007D1148" w:rsidP="007D1148">
      <w:pPr>
        <w:rPr>
          <w:b/>
        </w:rPr>
      </w:pPr>
      <w:proofErr w:type="spellStart"/>
      <w:r w:rsidRPr="009D3A14">
        <w:rPr>
          <w:b/>
        </w:rPr>
        <w:lastRenderedPageBreak/>
        <w:t>training_size</w:t>
      </w:r>
      <w:proofErr w:type="spellEnd"/>
      <w:r w:rsidRPr="009D3A14">
        <w:rPr>
          <w:b/>
        </w:rPr>
        <w:t>=</w:t>
      </w:r>
      <w:proofErr w:type="gramStart"/>
      <w:r w:rsidRPr="009D3A14">
        <w:rPr>
          <w:b/>
        </w:rPr>
        <w:t>3000,batch</w:t>
      </w:r>
      <w:proofErr w:type="gramEnd"/>
      <w:r w:rsidRPr="009D3A14">
        <w:rPr>
          <w:b/>
        </w:rPr>
        <w:t>_size=100,</w:t>
      </w:r>
    </w:p>
    <w:p w:rsidR="007D1148" w:rsidRPr="009D3A14" w:rsidRDefault="007D1148" w:rsidP="007D1148">
      <w:pPr>
        <w:rPr>
          <w:b/>
        </w:rPr>
      </w:pPr>
      <w:proofErr w:type="spellStart"/>
      <w:r w:rsidRPr="009D3A14">
        <w:rPr>
          <w:b/>
        </w:rPr>
        <w:t>epoch_size</w:t>
      </w:r>
      <w:proofErr w:type="spellEnd"/>
      <w:r w:rsidRPr="009D3A14">
        <w:rPr>
          <w:b/>
        </w:rPr>
        <w:t>=</w:t>
      </w:r>
      <w:proofErr w:type="gramStart"/>
      <w:r w:rsidRPr="009D3A14">
        <w:rPr>
          <w:b/>
        </w:rPr>
        <w:t>10,learning</w:t>
      </w:r>
      <w:proofErr w:type="gramEnd"/>
      <w:r w:rsidRPr="009D3A14">
        <w:rPr>
          <w:b/>
        </w:rPr>
        <w:t>_rate=0.0010,hidden_layer=4</w:t>
      </w:r>
    </w:p>
    <w:p w:rsidR="007D1148" w:rsidRPr="009D3A14" w:rsidRDefault="007D1148" w:rsidP="007D1148">
      <w:pPr>
        <w:rPr>
          <w:b/>
        </w:rPr>
      </w:pPr>
    </w:p>
    <w:p w:rsidR="007D1148" w:rsidRPr="009D3A14" w:rsidRDefault="007D1148" w:rsidP="007D1148">
      <w:pPr>
        <w:rPr>
          <w:b/>
        </w:rPr>
      </w:pPr>
      <w:r w:rsidRPr="009D3A14">
        <w:rPr>
          <w:b/>
        </w:rPr>
        <w:t xml:space="preserve"> training time:78.8433</w:t>
      </w:r>
    </w:p>
    <w:p w:rsidR="007D1148" w:rsidRPr="009D3A14" w:rsidRDefault="007D1148" w:rsidP="007D1148">
      <w:pPr>
        <w:rPr>
          <w:b/>
        </w:rPr>
      </w:pPr>
      <w:r w:rsidRPr="009D3A14">
        <w:rPr>
          <w:b/>
        </w:rPr>
        <w:t xml:space="preserve"> testing time:0.0738</w:t>
      </w:r>
    </w:p>
    <w:p w:rsidR="007D1148" w:rsidRPr="009D3A14" w:rsidRDefault="007D1148" w:rsidP="007D1148">
      <w:pPr>
        <w:rPr>
          <w:b/>
        </w:rPr>
      </w:pPr>
      <w:r w:rsidRPr="009D3A14">
        <w:rPr>
          <w:b/>
        </w:rPr>
        <w:t xml:space="preserve"> training accuracy:0.94600</w:t>
      </w:r>
    </w:p>
    <w:p w:rsidR="007D1148" w:rsidRPr="009D3A14" w:rsidRDefault="007D1148" w:rsidP="007D1148">
      <w:pPr>
        <w:rPr>
          <w:b/>
        </w:rPr>
      </w:pPr>
      <w:r w:rsidRPr="009D3A14">
        <w:rPr>
          <w:b/>
        </w:rPr>
        <w:t xml:space="preserve"> testing accuracy(e1):0.80000</w:t>
      </w:r>
    </w:p>
    <w:p w:rsidR="007D1148" w:rsidRPr="009D3A14" w:rsidRDefault="007D1148" w:rsidP="007D1148">
      <w:pPr>
        <w:rPr>
          <w:b/>
        </w:rPr>
      </w:pPr>
      <w:r w:rsidRPr="009D3A14">
        <w:rPr>
          <w:b/>
        </w:rPr>
        <w:t xml:space="preserve"> testing accuracy(e2):0.92700</w:t>
      </w:r>
    </w:p>
    <w:p w:rsidR="007D1148" w:rsidRPr="009D3A14" w:rsidRDefault="007D1148" w:rsidP="007D1148">
      <w:pPr>
        <w:rPr>
          <w:b/>
        </w:rPr>
      </w:pPr>
      <w:r w:rsidRPr="009D3A14">
        <w:rPr>
          <w:b/>
        </w:rPr>
        <w:t xml:space="preserve"> testing accuracy(e3):0.97700</w:t>
      </w:r>
    </w:p>
    <w:p w:rsidR="007D1148" w:rsidRPr="009D3A14" w:rsidRDefault="007D1148" w:rsidP="007D1148">
      <w:pPr>
        <w:rPr>
          <w:b/>
        </w:rPr>
      </w:pPr>
      <w:r w:rsidRPr="009D3A14">
        <w:rPr>
          <w:b/>
        </w:rPr>
        <w:t xml:space="preserve"> testing accuracy(e4):0.99400</w:t>
      </w:r>
    </w:p>
    <w:p w:rsidR="007D1148" w:rsidRPr="009D3A14" w:rsidRDefault="007D1148" w:rsidP="007D1148">
      <w:pPr>
        <w:rPr>
          <w:b/>
        </w:rPr>
      </w:pPr>
      <w:r w:rsidRPr="009D3A14">
        <w:rPr>
          <w:b/>
        </w:rPr>
        <w:t xml:space="preserve"> testing accuracy(e5):1.00000</w:t>
      </w:r>
    </w:p>
    <w:p w:rsidR="007D1148" w:rsidRDefault="007D1148" w:rsidP="007D1148"/>
    <w:p w:rsidR="007D1148" w:rsidRPr="009D3A14" w:rsidRDefault="007D1148" w:rsidP="007D1148">
      <w:pPr>
        <w:rPr>
          <w:b/>
        </w:rPr>
      </w:pPr>
      <w:r w:rsidRPr="009D3A14">
        <w:rPr>
          <w:b/>
        </w:rPr>
        <w:t>/**************************************************/</w:t>
      </w:r>
    </w:p>
    <w:p w:rsidR="007D1148" w:rsidRPr="009D3A14" w:rsidRDefault="007D1148" w:rsidP="007D1148">
      <w:pPr>
        <w:rPr>
          <w:b/>
        </w:rPr>
      </w:pPr>
      <w:proofErr w:type="spellStart"/>
      <w:r w:rsidRPr="009D3A14">
        <w:rPr>
          <w:b/>
        </w:rPr>
        <w:t>training_size</w:t>
      </w:r>
      <w:proofErr w:type="spellEnd"/>
      <w:r w:rsidRPr="009D3A14">
        <w:rPr>
          <w:b/>
        </w:rPr>
        <w:t>=</w:t>
      </w:r>
      <w:proofErr w:type="gramStart"/>
      <w:r w:rsidRPr="009D3A14">
        <w:rPr>
          <w:b/>
        </w:rPr>
        <w:t>3000,batch</w:t>
      </w:r>
      <w:proofErr w:type="gramEnd"/>
      <w:r w:rsidRPr="009D3A14">
        <w:rPr>
          <w:b/>
        </w:rPr>
        <w:t>_size=100,</w:t>
      </w:r>
    </w:p>
    <w:p w:rsidR="007D1148" w:rsidRPr="009D3A14" w:rsidRDefault="007D1148" w:rsidP="007D1148">
      <w:pPr>
        <w:rPr>
          <w:b/>
        </w:rPr>
      </w:pPr>
      <w:proofErr w:type="spellStart"/>
      <w:r w:rsidRPr="009D3A14">
        <w:rPr>
          <w:b/>
        </w:rPr>
        <w:t>epoch_size</w:t>
      </w:r>
      <w:proofErr w:type="spellEnd"/>
      <w:r w:rsidRPr="009D3A14">
        <w:rPr>
          <w:b/>
        </w:rPr>
        <w:t>=</w:t>
      </w:r>
      <w:proofErr w:type="gramStart"/>
      <w:r w:rsidRPr="009D3A14">
        <w:rPr>
          <w:b/>
        </w:rPr>
        <w:t>20,learning</w:t>
      </w:r>
      <w:proofErr w:type="gramEnd"/>
      <w:r w:rsidRPr="009D3A14">
        <w:rPr>
          <w:b/>
        </w:rPr>
        <w:t>_rate=0.0010,hidden_layer=1</w:t>
      </w:r>
    </w:p>
    <w:p w:rsidR="007D1148" w:rsidRPr="009D3A14" w:rsidRDefault="007D1148" w:rsidP="007D1148">
      <w:pPr>
        <w:rPr>
          <w:b/>
        </w:rPr>
      </w:pPr>
    </w:p>
    <w:p w:rsidR="007D1148" w:rsidRPr="009D3A14" w:rsidRDefault="007D1148" w:rsidP="007D1148">
      <w:pPr>
        <w:rPr>
          <w:b/>
        </w:rPr>
      </w:pPr>
      <w:r w:rsidRPr="009D3A14">
        <w:rPr>
          <w:b/>
        </w:rPr>
        <w:t xml:space="preserve"> training time:9.1975</w:t>
      </w:r>
    </w:p>
    <w:p w:rsidR="007D1148" w:rsidRPr="009D3A14" w:rsidRDefault="007D1148" w:rsidP="007D1148">
      <w:pPr>
        <w:rPr>
          <w:b/>
        </w:rPr>
      </w:pPr>
      <w:r w:rsidRPr="009D3A14">
        <w:rPr>
          <w:b/>
        </w:rPr>
        <w:t xml:space="preserve"> testing time:0.0363</w:t>
      </w:r>
    </w:p>
    <w:p w:rsidR="007D1148" w:rsidRPr="009D3A14" w:rsidRDefault="007D1148" w:rsidP="007D1148">
      <w:pPr>
        <w:rPr>
          <w:b/>
        </w:rPr>
      </w:pPr>
      <w:r w:rsidRPr="009D3A14">
        <w:rPr>
          <w:b/>
        </w:rPr>
        <w:t xml:space="preserve"> training accuracy:0.98600</w:t>
      </w:r>
    </w:p>
    <w:p w:rsidR="007D1148" w:rsidRPr="009D3A14" w:rsidRDefault="007D1148" w:rsidP="007D1148">
      <w:pPr>
        <w:rPr>
          <w:b/>
        </w:rPr>
      </w:pPr>
      <w:r w:rsidRPr="009D3A14">
        <w:rPr>
          <w:b/>
        </w:rPr>
        <w:t xml:space="preserve"> testing accuracy(e1):0.81700</w:t>
      </w:r>
    </w:p>
    <w:p w:rsidR="007D1148" w:rsidRPr="009D3A14" w:rsidRDefault="007D1148" w:rsidP="007D1148">
      <w:pPr>
        <w:rPr>
          <w:b/>
        </w:rPr>
      </w:pPr>
      <w:r w:rsidRPr="009D3A14">
        <w:rPr>
          <w:b/>
        </w:rPr>
        <w:t xml:space="preserve"> testing accuracy(e2):0.94600</w:t>
      </w:r>
    </w:p>
    <w:p w:rsidR="007D1148" w:rsidRPr="009D3A14" w:rsidRDefault="007D1148" w:rsidP="007D1148">
      <w:pPr>
        <w:rPr>
          <w:b/>
        </w:rPr>
      </w:pPr>
      <w:r w:rsidRPr="009D3A14">
        <w:rPr>
          <w:b/>
        </w:rPr>
        <w:t xml:space="preserve"> testing accuracy(e3):0.98100</w:t>
      </w:r>
    </w:p>
    <w:p w:rsidR="007D1148" w:rsidRPr="009D3A14" w:rsidRDefault="007D1148" w:rsidP="007D1148">
      <w:pPr>
        <w:rPr>
          <w:b/>
        </w:rPr>
      </w:pPr>
      <w:r w:rsidRPr="009D3A14">
        <w:rPr>
          <w:b/>
        </w:rPr>
        <w:t xml:space="preserve"> testing accuracy(e4):0.99400</w:t>
      </w:r>
    </w:p>
    <w:p w:rsidR="007D1148" w:rsidRPr="009D3A14" w:rsidRDefault="007D1148" w:rsidP="007D1148">
      <w:pPr>
        <w:rPr>
          <w:b/>
        </w:rPr>
      </w:pPr>
      <w:r w:rsidRPr="009D3A14">
        <w:rPr>
          <w:b/>
        </w:rPr>
        <w:t xml:space="preserve"> testing accuracy(e5):1.00000</w:t>
      </w:r>
    </w:p>
    <w:p w:rsidR="007D1148" w:rsidRDefault="007D1148" w:rsidP="007D1148"/>
    <w:p w:rsidR="007D1148" w:rsidRPr="009D3A14" w:rsidRDefault="007D1148" w:rsidP="007D1148">
      <w:pPr>
        <w:rPr>
          <w:b/>
        </w:rPr>
      </w:pPr>
      <w:r w:rsidRPr="009D3A14">
        <w:rPr>
          <w:b/>
        </w:rPr>
        <w:t>/**************************************************/</w:t>
      </w:r>
    </w:p>
    <w:p w:rsidR="007D1148" w:rsidRPr="009D3A14" w:rsidRDefault="007D1148" w:rsidP="007D1148">
      <w:pPr>
        <w:rPr>
          <w:b/>
        </w:rPr>
      </w:pPr>
      <w:proofErr w:type="spellStart"/>
      <w:r w:rsidRPr="009D3A14">
        <w:rPr>
          <w:b/>
        </w:rPr>
        <w:t>training_size</w:t>
      </w:r>
      <w:proofErr w:type="spellEnd"/>
      <w:r w:rsidRPr="009D3A14">
        <w:rPr>
          <w:b/>
        </w:rPr>
        <w:t>=</w:t>
      </w:r>
      <w:proofErr w:type="gramStart"/>
      <w:r w:rsidRPr="009D3A14">
        <w:rPr>
          <w:b/>
        </w:rPr>
        <w:t>3000,batch</w:t>
      </w:r>
      <w:proofErr w:type="gramEnd"/>
      <w:r w:rsidRPr="009D3A14">
        <w:rPr>
          <w:b/>
        </w:rPr>
        <w:t>_size=100,</w:t>
      </w:r>
    </w:p>
    <w:p w:rsidR="007D1148" w:rsidRPr="009D3A14" w:rsidRDefault="007D1148" w:rsidP="007D1148">
      <w:pPr>
        <w:rPr>
          <w:b/>
        </w:rPr>
      </w:pPr>
      <w:proofErr w:type="spellStart"/>
      <w:r w:rsidRPr="009D3A14">
        <w:rPr>
          <w:b/>
        </w:rPr>
        <w:t>epoch_size</w:t>
      </w:r>
      <w:proofErr w:type="spellEnd"/>
      <w:r w:rsidRPr="009D3A14">
        <w:rPr>
          <w:b/>
        </w:rPr>
        <w:t>=</w:t>
      </w:r>
      <w:proofErr w:type="gramStart"/>
      <w:r w:rsidRPr="009D3A14">
        <w:rPr>
          <w:b/>
        </w:rPr>
        <w:t>20,learning</w:t>
      </w:r>
      <w:proofErr w:type="gramEnd"/>
      <w:r w:rsidRPr="009D3A14">
        <w:rPr>
          <w:b/>
        </w:rPr>
        <w:t>_rate=0.0010,hidden_layer=2</w:t>
      </w:r>
    </w:p>
    <w:p w:rsidR="007D1148" w:rsidRPr="009D3A14" w:rsidRDefault="007D1148" w:rsidP="007D1148">
      <w:pPr>
        <w:rPr>
          <w:b/>
        </w:rPr>
      </w:pPr>
    </w:p>
    <w:p w:rsidR="007D1148" w:rsidRPr="009D3A14" w:rsidRDefault="007D1148" w:rsidP="007D1148">
      <w:pPr>
        <w:rPr>
          <w:b/>
        </w:rPr>
      </w:pPr>
      <w:r w:rsidRPr="009D3A14">
        <w:rPr>
          <w:b/>
        </w:rPr>
        <w:t xml:space="preserve"> training time:26.9485</w:t>
      </w:r>
    </w:p>
    <w:p w:rsidR="007D1148" w:rsidRPr="009D3A14" w:rsidRDefault="007D1148" w:rsidP="007D1148">
      <w:pPr>
        <w:rPr>
          <w:b/>
        </w:rPr>
      </w:pPr>
      <w:r w:rsidRPr="009D3A14">
        <w:rPr>
          <w:b/>
        </w:rPr>
        <w:t xml:space="preserve"> testing time:0.0421</w:t>
      </w:r>
    </w:p>
    <w:p w:rsidR="007D1148" w:rsidRPr="009D3A14" w:rsidRDefault="007D1148" w:rsidP="007D1148">
      <w:pPr>
        <w:rPr>
          <w:b/>
        </w:rPr>
      </w:pPr>
      <w:r w:rsidRPr="009D3A14">
        <w:rPr>
          <w:b/>
        </w:rPr>
        <w:lastRenderedPageBreak/>
        <w:t xml:space="preserve"> training accuracy:0.99300</w:t>
      </w:r>
    </w:p>
    <w:p w:rsidR="007D1148" w:rsidRPr="009D3A14" w:rsidRDefault="007D1148" w:rsidP="007D1148">
      <w:pPr>
        <w:rPr>
          <w:b/>
        </w:rPr>
      </w:pPr>
      <w:r w:rsidRPr="009D3A14">
        <w:rPr>
          <w:b/>
        </w:rPr>
        <w:t xml:space="preserve"> testing accuracy(e1):0.79400</w:t>
      </w:r>
    </w:p>
    <w:p w:rsidR="007D1148" w:rsidRPr="009D3A14" w:rsidRDefault="007D1148" w:rsidP="007D1148">
      <w:pPr>
        <w:rPr>
          <w:b/>
        </w:rPr>
      </w:pPr>
      <w:r w:rsidRPr="009D3A14">
        <w:rPr>
          <w:b/>
        </w:rPr>
        <w:t xml:space="preserve"> testing accuracy(e2):0.92500</w:t>
      </w:r>
    </w:p>
    <w:p w:rsidR="007D1148" w:rsidRPr="009D3A14" w:rsidRDefault="007D1148" w:rsidP="007D1148">
      <w:pPr>
        <w:rPr>
          <w:b/>
        </w:rPr>
      </w:pPr>
      <w:r w:rsidRPr="009D3A14">
        <w:rPr>
          <w:b/>
        </w:rPr>
        <w:t xml:space="preserve"> testing accuracy(e3):0.97600</w:t>
      </w:r>
    </w:p>
    <w:p w:rsidR="007D1148" w:rsidRPr="009D3A14" w:rsidRDefault="007D1148" w:rsidP="007D1148">
      <w:pPr>
        <w:rPr>
          <w:b/>
        </w:rPr>
      </w:pPr>
      <w:r w:rsidRPr="009D3A14">
        <w:rPr>
          <w:b/>
        </w:rPr>
        <w:t xml:space="preserve"> testing accuracy(e4):0.99100</w:t>
      </w:r>
    </w:p>
    <w:p w:rsidR="007D1148" w:rsidRPr="009D3A14" w:rsidRDefault="007D1148" w:rsidP="007D1148">
      <w:pPr>
        <w:rPr>
          <w:b/>
        </w:rPr>
      </w:pPr>
      <w:r w:rsidRPr="009D3A14">
        <w:rPr>
          <w:b/>
        </w:rPr>
        <w:t xml:space="preserve"> testing accuracy(e5):0.99900</w:t>
      </w:r>
    </w:p>
    <w:p w:rsidR="007D1148" w:rsidRDefault="007D1148" w:rsidP="007D1148"/>
    <w:p w:rsidR="007D1148" w:rsidRPr="009D3A14" w:rsidRDefault="007D1148" w:rsidP="007D1148">
      <w:pPr>
        <w:rPr>
          <w:b/>
        </w:rPr>
      </w:pPr>
      <w:r w:rsidRPr="009D3A14">
        <w:rPr>
          <w:b/>
        </w:rPr>
        <w:t>/**************************************************/</w:t>
      </w:r>
    </w:p>
    <w:p w:rsidR="007D1148" w:rsidRPr="009D3A14" w:rsidRDefault="007D1148" w:rsidP="007D1148">
      <w:pPr>
        <w:rPr>
          <w:b/>
        </w:rPr>
      </w:pPr>
      <w:proofErr w:type="spellStart"/>
      <w:r w:rsidRPr="009D3A14">
        <w:rPr>
          <w:b/>
        </w:rPr>
        <w:t>training_size</w:t>
      </w:r>
      <w:proofErr w:type="spellEnd"/>
      <w:r w:rsidRPr="009D3A14">
        <w:rPr>
          <w:b/>
        </w:rPr>
        <w:t>=</w:t>
      </w:r>
      <w:proofErr w:type="gramStart"/>
      <w:r w:rsidRPr="009D3A14">
        <w:rPr>
          <w:b/>
        </w:rPr>
        <w:t>3000,batch</w:t>
      </w:r>
      <w:proofErr w:type="gramEnd"/>
      <w:r w:rsidRPr="009D3A14">
        <w:rPr>
          <w:b/>
        </w:rPr>
        <w:t>_size=100,</w:t>
      </w:r>
    </w:p>
    <w:p w:rsidR="007D1148" w:rsidRPr="009D3A14" w:rsidRDefault="007D1148" w:rsidP="007D1148">
      <w:pPr>
        <w:rPr>
          <w:b/>
        </w:rPr>
      </w:pPr>
      <w:proofErr w:type="spellStart"/>
      <w:r w:rsidRPr="009D3A14">
        <w:rPr>
          <w:b/>
        </w:rPr>
        <w:t>epoch_size</w:t>
      </w:r>
      <w:proofErr w:type="spellEnd"/>
      <w:r w:rsidRPr="009D3A14">
        <w:rPr>
          <w:b/>
        </w:rPr>
        <w:t>=</w:t>
      </w:r>
      <w:proofErr w:type="gramStart"/>
      <w:r w:rsidRPr="009D3A14">
        <w:rPr>
          <w:b/>
        </w:rPr>
        <w:t>20,learning</w:t>
      </w:r>
      <w:proofErr w:type="gramEnd"/>
      <w:r w:rsidRPr="009D3A14">
        <w:rPr>
          <w:b/>
        </w:rPr>
        <w:t>_rate=0.0010,hidden_layer=3</w:t>
      </w:r>
    </w:p>
    <w:p w:rsidR="007D1148" w:rsidRPr="009D3A14" w:rsidRDefault="007D1148" w:rsidP="007D1148">
      <w:pPr>
        <w:rPr>
          <w:b/>
        </w:rPr>
      </w:pPr>
    </w:p>
    <w:p w:rsidR="007D1148" w:rsidRPr="009D3A14" w:rsidRDefault="007D1148" w:rsidP="007D1148">
      <w:pPr>
        <w:rPr>
          <w:b/>
        </w:rPr>
      </w:pPr>
      <w:r w:rsidRPr="009D3A14">
        <w:rPr>
          <w:b/>
        </w:rPr>
        <w:t xml:space="preserve"> training time:65.1968</w:t>
      </w:r>
    </w:p>
    <w:p w:rsidR="007D1148" w:rsidRPr="009D3A14" w:rsidRDefault="007D1148" w:rsidP="007D1148">
      <w:pPr>
        <w:rPr>
          <w:b/>
        </w:rPr>
      </w:pPr>
      <w:r w:rsidRPr="009D3A14">
        <w:rPr>
          <w:b/>
        </w:rPr>
        <w:t xml:space="preserve"> testing time:0.0507</w:t>
      </w:r>
    </w:p>
    <w:p w:rsidR="007D1148" w:rsidRPr="009D3A14" w:rsidRDefault="007D1148" w:rsidP="007D1148">
      <w:pPr>
        <w:rPr>
          <w:b/>
        </w:rPr>
      </w:pPr>
      <w:r w:rsidRPr="009D3A14">
        <w:rPr>
          <w:b/>
        </w:rPr>
        <w:t xml:space="preserve"> training accuracy:0.98900</w:t>
      </w:r>
    </w:p>
    <w:p w:rsidR="007D1148" w:rsidRPr="009D3A14" w:rsidRDefault="007D1148" w:rsidP="007D1148">
      <w:pPr>
        <w:rPr>
          <w:b/>
        </w:rPr>
      </w:pPr>
      <w:r w:rsidRPr="009D3A14">
        <w:rPr>
          <w:b/>
        </w:rPr>
        <w:t xml:space="preserve"> testing accuracy(e1):0.79200</w:t>
      </w:r>
    </w:p>
    <w:p w:rsidR="007D1148" w:rsidRPr="009D3A14" w:rsidRDefault="007D1148" w:rsidP="007D1148">
      <w:pPr>
        <w:rPr>
          <w:b/>
        </w:rPr>
      </w:pPr>
      <w:r w:rsidRPr="009D3A14">
        <w:rPr>
          <w:b/>
        </w:rPr>
        <w:t xml:space="preserve"> testing accuracy(e2):0.92400</w:t>
      </w:r>
    </w:p>
    <w:p w:rsidR="007D1148" w:rsidRPr="009D3A14" w:rsidRDefault="007D1148" w:rsidP="007D1148">
      <w:pPr>
        <w:rPr>
          <w:b/>
        </w:rPr>
      </w:pPr>
      <w:r w:rsidRPr="009D3A14">
        <w:rPr>
          <w:b/>
        </w:rPr>
        <w:t xml:space="preserve"> testing accuracy(e3):0.97300</w:t>
      </w:r>
    </w:p>
    <w:p w:rsidR="007D1148" w:rsidRPr="009D3A14" w:rsidRDefault="007D1148" w:rsidP="007D1148">
      <w:pPr>
        <w:rPr>
          <w:b/>
        </w:rPr>
      </w:pPr>
      <w:r w:rsidRPr="009D3A14">
        <w:rPr>
          <w:b/>
        </w:rPr>
        <w:t xml:space="preserve"> testing accuracy(e4):0.98900</w:t>
      </w:r>
    </w:p>
    <w:p w:rsidR="007D1148" w:rsidRPr="009D3A14" w:rsidRDefault="007D1148" w:rsidP="007D1148">
      <w:pPr>
        <w:rPr>
          <w:b/>
        </w:rPr>
      </w:pPr>
      <w:r w:rsidRPr="009D3A14">
        <w:rPr>
          <w:b/>
        </w:rPr>
        <w:t xml:space="preserve"> testing accuracy(e5):0.99800</w:t>
      </w:r>
    </w:p>
    <w:p w:rsidR="007D1148" w:rsidRDefault="007D1148" w:rsidP="007D1148"/>
    <w:p w:rsidR="007D1148" w:rsidRPr="009D3A14" w:rsidRDefault="007D1148" w:rsidP="007D1148">
      <w:pPr>
        <w:rPr>
          <w:b/>
        </w:rPr>
      </w:pPr>
      <w:r w:rsidRPr="009D3A14">
        <w:rPr>
          <w:b/>
        </w:rPr>
        <w:t>/**************************************************/</w:t>
      </w:r>
    </w:p>
    <w:p w:rsidR="007D1148" w:rsidRPr="009D3A14" w:rsidRDefault="007D1148" w:rsidP="007D1148">
      <w:pPr>
        <w:rPr>
          <w:b/>
        </w:rPr>
      </w:pPr>
      <w:proofErr w:type="spellStart"/>
      <w:r w:rsidRPr="009D3A14">
        <w:rPr>
          <w:b/>
        </w:rPr>
        <w:t>training_size</w:t>
      </w:r>
      <w:proofErr w:type="spellEnd"/>
      <w:r w:rsidRPr="009D3A14">
        <w:rPr>
          <w:b/>
        </w:rPr>
        <w:t>=</w:t>
      </w:r>
      <w:proofErr w:type="gramStart"/>
      <w:r w:rsidRPr="009D3A14">
        <w:rPr>
          <w:b/>
        </w:rPr>
        <w:t>3000,batch</w:t>
      </w:r>
      <w:proofErr w:type="gramEnd"/>
      <w:r w:rsidRPr="009D3A14">
        <w:rPr>
          <w:b/>
        </w:rPr>
        <w:t>_size=100,</w:t>
      </w:r>
    </w:p>
    <w:p w:rsidR="007D1148" w:rsidRPr="009D3A14" w:rsidRDefault="007D1148" w:rsidP="007D1148">
      <w:pPr>
        <w:rPr>
          <w:b/>
        </w:rPr>
      </w:pPr>
      <w:proofErr w:type="spellStart"/>
      <w:r w:rsidRPr="009D3A14">
        <w:rPr>
          <w:b/>
        </w:rPr>
        <w:t>epoch_size</w:t>
      </w:r>
      <w:proofErr w:type="spellEnd"/>
      <w:r w:rsidRPr="009D3A14">
        <w:rPr>
          <w:b/>
        </w:rPr>
        <w:t>=</w:t>
      </w:r>
      <w:proofErr w:type="gramStart"/>
      <w:r w:rsidRPr="009D3A14">
        <w:rPr>
          <w:b/>
        </w:rPr>
        <w:t>20,learning</w:t>
      </w:r>
      <w:proofErr w:type="gramEnd"/>
      <w:r w:rsidRPr="009D3A14">
        <w:rPr>
          <w:b/>
        </w:rPr>
        <w:t>_rate=0.0010,hidden_layer=4</w:t>
      </w:r>
    </w:p>
    <w:p w:rsidR="007D1148" w:rsidRPr="009D3A14" w:rsidRDefault="007D1148" w:rsidP="007D1148">
      <w:pPr>
        <w:rPr>
          <w:b/>
        </w:rPr>
      </w:pPr>
    </w:p>
    <w:p w:rsidR="007D1148" w:rsidRPr="009D3A14" w:rsidRDefault="007D1148" w:rsidP="007D1148">
      <w:pPr>
        <w:rPr>
          <w:b/>
        </w:rPr>
      </w:pPr>
      <w:r w:rsidRPr="009D3A14">
        <w:rPr>
          <w:b/>
        </w:rPr>
        <w:t xml:space="preserve"> training time:153.2605</w:t>
      </w:r>
    </w:p>
    <w:p w:rsidR="007D1148" w:rsidRPr="009D3A14" w:rsidRDefault="007D1148" w:rsidP="007D1148">
      <w:pPr>
        <w:rPr>
          <w:b/>
        </w:rPr>
      </w:pPr>
      <w:r w:rsidRPr="009D3A14">
        <w:rPr>
          <w:b/>
        </w:rPr>
        <w:t xml:space="preserve"> testing time:0.0731</w:t>
      </w:r>
    </w:p>
    <w:p w:rsidR="007D1148" w:rsidRPr="009D3A14" w:rsidRDefault="007D1148" w:rsidP="007D1148">
      <w:pPr>
        <w:rPr>
          <w:b/>
        </w:rPr>
      </w:pPr>
      <w:r w:rsidRPr="009D3A14">
        <w:rPr>
          <w:b/>
        </w:rPr>
        <w:t xml:space="preserve"> training accuracy:0.98800</w:t>
      </w:r>
    </w:p>
    <w:p w:rsidR="007D1148" w:rsidRPr="009D3A14" w:rsidRDefault="007D1148" w:rsidP="007D1148">
      <w:pPr>
        <w:rPr>
          <w:b/>
        </w:rPr>
      </w:pPr>
      <w:r w:rsidRPr="009D3A14">
        <w:rPr>
          <w:b/>
        </w:rPr>
        <w:t xml:space="preserve"> testing accuracy(e1):0.81200</w:t>
      </w:r>
    </w:p>
    <w:p w:rsidR="007D1148" w:rsidRPr="009D3A14" w:rsidRDefault="007D1148" w:rsidP="007D1148">
      <w:pPr>
        <w:rPr>
          <w:b/>
        </w:rPr>
      </w:pPr>
      <w:r w:rsidRPr="009D3A14">
        <w:rPr>
          <w:b/>
        </w:rPr>
        <w:t xml:space="preserve"> testing accuracy(e2):0.95100</w:t>
      </w:r>
    </w:p>
    <w:p w:rsidR="007D1148" w:rsidRPr="009D3A14" w:rsidRDefault="007D1148" w:rsidP="007D1148">
      <w:pPr>
        <w:rPr>
          <w:b/>
        </w:rPr>
      </w:pPr>
      <w:r w:rsidRPr="009D3A14">
        <w:rPr>
          <w:b/>
        </w:rPr>
        <w:t xml:space="preserve"> testing accuracy(e3):0.98300</w:t>
      </w:r>
    </w:p>
    <w:p w:rsidR="007D1148" w:rsidRPr="009D3A14" w:rsidRDefault="007D1148" w:rsidP="007D1148">
      <w:pPr>
        <w:rPr>
          <w:b/>
        </w:rPr>
      </w:pPr>
      <w:r w:rsidRPr="009D3A14">
        <w:rPr>
          <w:b/>
        </w:rPr>
        <w:t xml:space="preserve"> testing accuracy(e4):0.99500</w:t>
      </w:r>
    </w:p>
    <w:p w:rsidR="007D1148" w:rsidRPr="003A3EDE" w:rsidRDefault="007D1148" w:rsidP="007D1148">
      <w:pPr>
        <w:rPr>
          <w:b/>
        </w:rPr>
      </w:pPr>
      <w:r w:rsidRPr="003A3EDE">
        <w:rPr>
          <w:b/>
        </w:rPr>
        <w:lastRenderedPageBreak/>
        <w:t xml:space="preserve"> testing accuracy(e5):0.99800</w:t>
      </w:r>
    </w:p>
    <w:p w:rsidR="007D1148" w:rsidRDefault="007D1148" w:rsidP="007D1148"/>
    <w:p w:rsidR="007D1148" w:rsidRPr="008E1D1A" w:rsidRDefault="007D1148" w:rsidP="007D1148">
      <w:pPr>
        <w:rPr>
          <w:b/>
        </w:rPr>
      </w:pPr>
      <w:r w:rsidRPr="008E1D1A">
        <w:rPr>
          <w:b/>
        </w:rPr>
        <w:t>/**************************************************/</w:t>
      </w:r>
    </w:p>
    <w:p w:rsidR="007D1148" w:rsidRPr="008E1D1A" w:rsidRDefault="007D1148" w:rsidP="007D1148">
      <w:pPr>
        <w:rPr>
          <w:b/>
        </w:rPr>
      </w:pPr>
      <w:proofErr w:type="spellStart"/>
      <w:r w:rsidRPr="008E1D1A">
        <w:rPr>
          <w:b/>
        </w:rPr>
        <w:t>training_size</w:t>
      </w:r>
      <w:proofErr w:type="spellEnd"/>
      <w:r w:rsidRPr="008E1D1A">
        <w:rPr>
          <w:b/>
        </w:rPr>
        <w:t>=</w:t>
      </w:r>
      <w:proofErr w:type="gramStart"/>
      <w:r w:rsidRPr="008E1D1A">
        <w:rPr>
          <w:b/>
        </w:rPr>
        <w:t>3000,batch</w:t>
      </w:r>
      <w:proofErr w:type="gramEnd"/>
      <w:r w:rsidRPr="008E1D1A">
        <w:rPr>
          <w:b/>
        </w:rPr>
        <w:t>_size=100,</w:t>
      </w:r>
    </w:p>
    <w:p w:rsidR="007D1148" w:rsidRPr="008E1D1A" w:rsidRDefault="007D1148" w:rsidP="007D1148">
      <w:pPr>
        <w:rPr>
          <w:b/>
        </w:rPr>
      </w:pPr>
      <w:proofErr w:type="spellStart"/>
      <w:r w:rsidRPr="008E1D1A">
        <w:rPr>
          <w:b/>
        </w:rPr>
        <w:t>epoch_size</w:t>
      </w:r>
      <w:proofErr w:type="spellEnd"/>
      <w:r w:rsidRPr="008E1D1A">
        <w:rPr>
          <w:b/>
        </w:rPr>
        <w:t>=</w:t>
      </w:r>
      <w:proofErr w:type="gramStart"/>
      <w:r w:rsidRPr="008E1D1A">
        <w:rPr>
          <w:b/>
        </w:rPr>
        <w:t>30,learning</w:t>
      </w:r>
      <w:proofErr w:type="gramEnd"/>
      <w:r w:rsidRPr="008E1D1A">
        <w:rPr>
          <w:b/>
        </w:rPr>
        <w:t>_rate=0.0010,hidden_layer=1</w:t>
      </w:r>
    </w:p>
    <w:p w:rsidR="007D1148" w:rsidRPr="008E1D1A" w:rsidRDefault="007D1148" w:rsidP="007D1148">
      <w:pPr>
        <w:rPr>
          <w:b/>
        </w:rPr>
      </w:pPr>
    </w:p>
    <w:p w:rsidR="007D1148" w:rsidRPr="008E1D1A" w:rsidRDefault="007D1148" w:rsidP="007D1148">
      <w:pPr>
        <w:rPr>
          <w:b/>
        </w:rPr>
      </w:pPr>
      <w:r w:rsidRPr="008E1D1A">
        <w:rPr>
          <w:b/>
        </w:rPr>
        <w:t xml:space="preserve"> training time:13.3841</w:t>
      </w:r>
    </w:p>
    <w:p w:rsidR="007D1148" w:rsidRPr="008E1D1A" w:rsidRDefault="007D1148" w:rsidP="007D1148">
      <w:pPr>
        <w:rPr>
          <w:b/>
        </w:rPr>
      </w:pPr>
      <w:r w:rsidRPr="008E1D1A">
        <w:rPr>
          <w:b/>
        </w:rPr>
        <w:t xml:space="preserve"> testing time:0.0362</w:t>
      </w:r>
    </w:p>
    <w:p w:rsidR="007D1148" w:rsidRPr="008E1D1A" w:rsidRDefault="007D1148" w:rsidP="007D1148">
      <w:pPr>
        <w:rPr>
          <w:b/>
        </w:rPr>
      </w:pPr>
      <w:r w:rsidRPr="008E1D1A">
        <w:rPr>
          <w:b/>
        </w:rPr>
        <w:t xml:space="preserve"> training accuracy:0.99600</w:t>
      </w:r>
    </w:p>
    <w:p w:rsidR="007D1148" w:rsidRPr="008E1D1A" w:rsidRDefault="007D1148" w:rsidP="007D1148">
      <w:pPr>
        <w:rPr>
          <w:b/>
        </w:rPr>
      </w:pPr>
      <w:r w:rsidRPr="008E1D1A">
        <w:rPr>
          <w:b/>
        </w:rPr>
        <w:t xml:space="preserve"> testing accuracy(e1):0.82100</w:t>
      </w:r>
    </w:p>
    <w:p w:rsidR="007D1148" w:rsidRPr="008E1D1A" w:rsidRDefault="007D1148" w:rsidP="007D1148">
      <w:pPr>
        <w:rPr>
          <w:b/>
        </w:rPr>
      </w:pPr>
      <w:r w:rsidRPr="008E1D1A">
        <w:rPr>
          <w:b/>
        </w:rPr>
        <w:t xml:space="preserve"> testing accuracy(e2):0.94700</w:t>
      </w:r>
    </w:p>
    <w:p w:rsidR="007D1148" w:rsidRPr="008E1D1A" w:rsidRDefault="007D1148" w:rsidP="007D1148">
      <w:pPr>
        <w:rPr>
          <w:b/>
        </w:rPr>
      </w:pPr>
      <w:r w:rsidRPr="008E1D1A">
        <w:rPr>
          <w:b/>
        </w:rPr>
        <w:t xml:space="preserve"> testing accuracy(e3):0.98200</w:t>
      </w:r>
    </w:p>
    <w:p w:rsidR="007D1148" w:rsidRPr="008E1D1A" w:rsidRDefault="007D1148" w:rsidP="007D1148">
      <w:pPr>
        <w:rPr>
          <w:b/>
        </w:rPr>
      </w:pPr>
      <w:r w:rsidRPr="008E1D1A">
        <w:rPr>
          <w:b/>
        </w:rPr>
        <w:t xml:space="preserve"> testing accuracy(e4):0.99500</w:t>
      </w:r>
    </w:p>
    <w:p w:rsidR="007D1148" w:rsidRPr="008E1D1A" w:rsidRDefault="007D1148" w:rsidP="007D1148">
      <w:pPr>
        <w:rPr>
          <w:b/>
        </w:rPr>
      </w:pPr>
      <w:r w:rsidRPr="008E1D1A">
        <w:rPr>
          <w:b/>
        </w:rPr>
        <w:t xml:space="preserve"> testing accuracy(e5):1.00000</w:t>
      </w:r>
    </w:p>
    <w:p w:rsidR="007D1148" w:rsidRPr="008E1D1A" w:rsidRDefault="007D1148" w:rsidP="007D1148">
      <w:pPr>
        <w:rPr>
          <w:b/>
        </w:rPr>
      </w:pPr>
    </w:p>
    <w:p w:rsidR="007D1148" w:rsidRPr="008E1D1A" w:rsidRDefault="007D1148" w:rsidP="007D1148">
      <w:pPr>
        <w:rPr>
          <w:b/>
        </w:rPr>
      </w:pPr>
      <w:r w:rsidRPr="008E1D1A">
        <w:rPr>
          <w:b/>
        </w:rPr>
        <w:t>/**************************************************/</w:t>
      </w:r>
    </w:p>
    <w:p w:rsidR="007D1148" w:rsidRPr="008E1D1A" w:rsidRDefault="007D1148" w:rsidP="007D1148">
      <w:pPr>
        <w:rPr>
          <w:b/>
        </w:rPr>
      </w:pPr>
      <w:proofErr w:type="spellStart"/>
      <w:r w:rsidRPr="008E1D1A">
        <w:rPr>
          <w:b/>
        </w:rPr>
        <w:t>training_size</w:t>
      </w:r>
      <w:proofErr w:type="spellEnd"/>
      <w:r w:rsidRPr="008E1D1A">
        <w:rPr>
          <w:b/>
        </w:rPr>
        <w:t>=</w:t>
      </w:r>
      <w:proofErr w:type="gramStart"/>
      <w:r w:rsidRPr="008E1D1A">
        <w:rPr>
          <w:b/>
        </w:rPr>
        <w:t>3000,batch</w:t>
      </w:r>
      <w:proofErr w:type="gramEnd"/>
      <w:r w:rsidRPr="008E1D1A">
        <w:rPr>
          <w:b/>
        </w:rPr>
        <w:t>_size=100,</w:t>
      </w:r>
    </w:p>
    <w:p w:rsidR="007D1148" w:rsidRPr="008E1D1A" w:rsidRDefault="007D1148" w:rsidP="007D1148">
      <w:pPr>
        <w:rPr>
          <w:b/>
        </w:rPr>
      </w:pPr>
      <w:proofErr w:type="spellStart"/>
      <w:r w:rsidRPr="008E1D1A">
        <w:rPr>
          <w:b/>
        </w:rPr>
        <w:t>epoch_size</w:t>
      </w:r>
      <w:proofErr w:type="spellEnd"/>
      <w:r w:rsidRPr="008E1D1A">
        <w:rPr>
          <w:b/>
        </w:rPr>
        <w:t>=</w:t>
      </w:r>
      <w:proofErr w:type="gramStart"/>
      <w:r w:rsidRPr="008E1D1A">
        <w:rPr>
          <w:b/>
        </w:rPr>
        <w:t>30,learning</w:t>
      </w:r>
      <w:proofErr w:type="gramEnd"/>
      <w:r w:rsidRPr="008E1D1A">
        <w:rPr>
          <w:b/>
        </w:rPr>
        <w:t>_rate=0.0010,hidden_layer=2</w:t>
      </w:r>
    </w:p>
    <w:p w:rsidR="007D1148" w:rsidRPr="008E1D1A" w:rsidRDefault="007D1148" w:rsidP="007D1148">
      <w:pPr>
        <w:rPr>
          <w:b/>
        </w:rPr>
      </w:pPr>
    </w:p>
    <w:p w:rsidR="007D1148" w:rsidRPr="008E1D1A" w:rsidRDefault="007D1148" w:rsidP="007D1148">
      <w:pPr>
        <w:rPr>
          <w:b/>
        </w:rPr>
      </w:pPr>
      <w:r w:rsidRPr="008E1D1A">
        <w:rPr>
          <w:b/>
        </w:rPr>
        <w:t xml:space="preserve"> training time:39.4913</w:t>
      </w:r>
    </w:p>
    <w:p w:rsidR="007D1148" w:rsidRPr="008E1D1A" w:rsidRDefault="007D1148" w:rsidP="007D1148">
      <w:pPr>
        <w:rPr>
          <w:b/>
        </w:rPr>
      </w:pPr>
      <w:r w:rsidRPr="008E1D1A">
        <w:rPr>
          <w:b/>
        </w:rPr>
        <w:t xml:space="preserve"> testing time:0.0414</w:t>
      </w:r>
    </w:p>
    <w:p w:rsidR="007D1148" w:rsidRPr="008E1D1A" w:rsidRDefault="007D1148" w:rsidP="007D1148">
      <w:pPr>
        <w:rPr>
          <w:b/>
        </w:rPr>
      </w:pPr>
      <w:r w:rsidRPr="008E1D1A">
        <w:rPr>
          <w:b/>
        </w:rPr>
        <w:t xml:space="preserve"> training accuracy:1.00000</w:t>
      </w:r>
    </w:p>
    <w:p w:rsidR="007D1148" w:rsidRPr="008E1D1A" w:rsidRDefault="007D1148" w:rsidP="007D1148">
      <w:pPr>
        <w:rPr>
          <w:b/>
        </w:rPr>
      </w:pPr>
      <w:r w:rsidRPr="008E1D1A">
        <w:rPr>
          <w:b/>
        </w:rPr>
        <w:t xml:space="preserve"> testing accuracy(e1):0.83100</w:t>
      </w:r>
    </w:p>
    <w:p w:rsidR="007D1148" w:rsidRPr="008E1D1A" w:rsidRDefault="007D1148" w:rsidP="007D1148">
      <w:pPr>
        <w:rPr>
          <w:b/>
        </w:rPr>
      </w:pPr>
      <w:r w:rsidRPr="008E1D1A">
        <w:rPr>
          <w:b/>
        </w:rPr>
        <w:t xml:space="preserve"> testing accuracy(e2):0.95000</w:t>
      </w:r>
    </w:p>
    <w:p w:rsidR="007D1148" w:rsidRPr="008E1D1A" w:rsidRDefault="007D1148" w:rsidP="007D1148">
      <w:pPr>
        <w:rPr>
          <w:b/>
        </w:rPr>
      </w:pPr>
      <w:r w:rsidRPr="008E1D1A">
        <w:rPr>
          <w:b/>
        </w:rPr>
        <w:t xml:space="preserve"> testing accuracy(e3):0.98100</w:t>
      </w:r>
    </w:p>
    <w:p w:rsidR="007D1148" w:rsidRPr="008E1D1A" w:rsidRDefault="007D1148" w:rsidP="007D1148">
      <w:pPr>
        <w:rPr>
          <w:b/>
        </w:rPr>
      </w:pPr>
      <w:r w:rsidRPr="008E1D1A">
        <w:rPr>
          <w:b/>
        </w:rPr>
        <w:t xml:space="preserve"> testing accuracy(e4):0.99300</w:t>
      </w:r>
    </w:p>
    <w:p w:rsidR="007D1148" w:rsidRPr="008E1D1A" w:rsidRDefault="007D1148" w:rsidP="007D1148">
      <w:pPr>
        <w:rPr>
          <w:b/>
        </w:rPr>
      </w:pPr>
      <w:r w:rsidRPr="008E1D1A">
        <w:rPr>
          <w:b/>
        </w:rPr>
        <w:t xml:space="preserve"> testing accuracy(e5):1.00000</w:t>
      </w:r>
    </w:p>
    <w:p w:rsidR="007D1148" w:rsidRDefault="007D1148" w:rsidP="007D1148"/>
    <w:p w:rsidR="007D1148" w:rsidRPr="008E1D1A" w:rsidRDefault="007D1148" w:rsidP="007D1148">
      <w:pPr>
        <w:rPr>
          <w:b/>
        </w:rPr>
      </w:pPr>
      <w:r w:rsidRPr="008E1D1A">
        <w:rPr>
          <w:b/>
        </w:rPr>
        <w:t>/**************************************************/</w:t>
      </w:r>
    </w:p>
    <w:p w:rsidR="007D1148" w:rsidRPr="008E1D1A" w:rsidRDefault="007D1148" w:rsidP="007D1148">
      <w:pPr>
        <w:rPr>
          <w:b/>
        </w:rPr>
      </w:pPr>
      <w:proofErr w:type="spellStart"/>
      <w:r w:rsidRPr="008E1D1A">
        <w:rPr>
          <w:b/>
        </w:rPr>
        <w:t>training_size</w:t>
      </w:r>
      <w:proofErr w:type="spellEnd"/>
      <w:r w:rsidRPr="008E1D1A">
        <w:rPr>
          <w:b/>
        </w:rPr>
        <w:t>=</w:t>
      </w:r>
      <w:proofErr w:type="gramStart"/>
      <w:r w:rsidRPr="008E1D1A">
        <w:rPr>
          <w:b/>
        </w:rPr>
        <w:t>3000,batch</w:t>
      </w:r>
      <w:proofErr w:type="gramEnd"/>
      <w:r w:rsidRPr="008E1D1A">
        <w:rPr>
          <w:b/>
        </w:rPr>
        <w:t>_size=100,</w:t>
      </w:r>
    </w:p>
    <w:p w:rsidR="007D1148" w:rsidRPr="008E1D1A" w:rsidRDefault="007D1148" w:rsidP="007D1148">
      <w:pPr>
        <w:rPr>
          <w:b/>
        </w:rPr>
      </w:pPr>
      <w:proofErr w:type="spellStart"/>
      <w:r w:rsidRPr="008E1D1A">
        <w:rPr>
          <w:b/>
        </w:rPr>
        <w:t>epoch_size</w:t>
      </w:r>
      <w:proofErr w:type="spellEnd"/>
      <w:r w:rsidRPr="008E1D1A">
        <w:rPr>
          <w:b/>
        </w:rPr>
        <w:t>=</w:t>
      </w:r>
      <w:proofErr w:type="gramStart"/>
      <w:r w:rsidRPr="008E1D1A">
        <w:rPr>
          <w:b/>
        </w:rPr>
        <w:t>30,learning</w:t>
      </w:r>
      <w:proofErr w:type="gramEnd"/>
      <w:r w:rsidRPr="008E1D1A">
        <w:rPr>
          <w:b/>
        </w:rPr>
        <w:t>_rate=0.0010,hidden_layer=3</w:t>
      </w:r>
    </w:p>
    <w:p w:rsidR="007D1148" w:rsidRPr="008E1D1A" w:rsidRDefault="007D1148" w:rsidP="007D1148">
      <w:pPr>
        <w:rPr>
          <w:b/>
        </w:rPr>
      </w:pPr>
    </w:p>
    <w:p w:rsidR="007D1148" w:rsidRPr="008E1D1A" w:rsidRDefault="007D1148" w:rsidP="007D1148">
      <w:pPr>
        <w:rPr>
          <w:b/>
        </w:rPr>
      </w:pPr>
      <w:r w:rsidRPr="008E1D1A">
        <w:rPr>
          <w:b/>
        </w:rPr>
        <w:t xml:space="preserve"> training time:96.9585</w:t>
      </w:r>
    </w:p>
    <w:p w:rsidR="007D1148" w:rsidRPr="008E1D1A" w:rsidRDefault="007D1148" w:rsidP="007D1148">
      <w:pPr>
        <w:rPr>
          <w:b/>
        </w:rPr>
      </w:pPr>
      <w:r w:rsidRPr="008E1D1A">
        <w:rPr>
          <w:b/>
        </w:rPr>
        <w:t xml:space="preserve"> testing time:0.0508</w:t>
      </w:r>
    </w:p>
    <w:p w:rsidR="007D1148" w:rsidRPr="008E1D1A" w:rsidRDefault="007D1148" w:rsidP="007D1148">
      <w:pPr>
        <w:rPr>
          <w:b/>
        </w:rPr>
      </w:pPr>
      <w:r w:rsidRPr="008E1D1A">
        <w:rPr>
          <w:b/>
        </w:rPr>
        <w:t xml:space="preserve"> training accuracy:1.00000</w:t>
      </w:r>
    </w:p>
    <w:p w:rsidR="007D1148" w:rsidRPr="008E1D1A" w:rsidRDefault="007D1148" w:rsidP="007D1148">
      <w:pPr>
        <w:rPr>
          <w:b/>
        </w:rPr>
      </w:pPr>
      <w:r w:rsidRPr="008E1D1A">
        <w:rPr>
          <w:b/>
        </w:rPr>
        <w:t xml:space="preserve"> testing accuracy(e1):0.81600</w:t>
      </w:r>
    </w:p>
    <w:p w:rsidR="007D1148" w:rsidRPr="008E1D1A" w:rsidRDefault="007D1148" w:rsidP="007D1148">
      <w:pPr>
        <w:rPr>
          <w:b/>
        </w:rPr>
      </w:pPr>
      <w:r w:rsidRPr="008E1D1A">
        <w:rPr>
          <w:b/>
        </w:rPr>
        <w:t xml:space="preserve"> testing accuracy(e2):0.95300</w:t>
      </w:r>
    </w:p>
    <w:p w:rsidR="007D1148" w:rsidRPr="008E1D1A" w:rsidRDefault="007D1148" w:rsidP="007D1148">
      <w:pPr>
        <w:rPr>
          <w:b/>
        </w:rPr>
      </w:pPr>
      <w:r w:rsidRPr="008E1D1A">
        <w:rPr>
          <w:b/>
        </w:rPr>
        <w:t xml:space="preserve"> testing accuracy(e3):0.98600</w:t>
      </w:r>
    </w:p>
    <w:p w:rsidR="007D1148" w:rsidRPr="008E1D1A" w:rsidRDefault="007D1148" w:rsidP="007D1148">
      <w:pPr>
        <w:rPr>
          <w:b/>
        </w:rPr>
      </w:pPr>
      <w:r w:rsidRPr="008E1D1A">
        <w:rPr>
          <w:b/>
        </w:rPr>
        <w:t xml:space="preserve"> testing accuracy(e4):0.99400</w:t>
      </w:r>
    </w:p>
    <w:p w:rsidR="007D1148" w:rsidRPr="008E1D1A" w:rsidRDefault="007D1148" w:rsidP="007D1148">
      <w:pPr>
        <w:rPr>
          <w:b/>
        </w:rPr>
      </w:pPr>
      <w:r w:rsidRPr="008E1D1A">
        <w:rPr>
          <w:b/>
        </w:rPr>
        <w:t xml:space="preserve"> testing accuracy(e5):1.00000</w:t>
      </w:r>
    </w:p>
    <w:p w:rsidR="007D1148" w:rsidRDefault="007D1148" w:rsidP="007D1148"/>
    <w:p w:rsidR="007D1148" w:rsidRPr="008E1D1A" w:rsidRDefault="007D1148" w:rsidP="007D1148">
      <w:pPr>
        <w:rPr>
          <w:b/>
        </w:rPr>
      </w:pPr>
      <w:r w:rsidRPr="008E1D1A">
        <w:rPr>
          <w:b/>
        </w:rPr>
        <w:t>/**************************************************/</w:t>
      </w:r>
    </w:p>
    <w:p w:rsidR="007D1148" w:rsidRPr="008E1D1A" w:rsidRDefault="007D1148" w:rsidP="007D1148">
      <w:pPr>
        <w:rPr>
          <w:b/>
        </w:rPr>
      </w:pPr>
      <w:proofErr w:type="spellStart"/>
      <w:r w:rsidRPr="008E1D1A">
        <w:rPr>
          <w:b/>
        </w:rPr>
        <w:t>training_size</w:t>
      </w:r>
      <w:proofErr w:type="spellEnd"/>
      <w:r w:rsidRPr="008E1D1A">
        <w:rPr>
          <w:b/>
        </w:rPr>
        <w:t>=</w:t>
      </w:r>
      <w:proofErr w:type="gramStart"/>
      <w:r w:rsidRPr="008E1D1A">
        <w:rPr>
          <w:b/>
        </w:rPr>
        <w:t>3000,batch</w:t>
      </w:r>
      <w:proofErr w:type="gramEnd"/>
      <w:r w:rsidRPr="008E1D1A">
        <w:rPr>
          <w:b/>
        </w:rPr>
        <w:t>_size=100,</w:t>
      </w:r>
    </w:p>
    <w:p w:rsidR="007D1148" w:rsidRPr="008E1D1A" w:rsidRDefault="007D1148" w:rsidP="007D1148">
      <w:pPr>
        <w:rPr>
          <w:b/>
        </w:rPr>
      </w:pPr>
      <w:proofErr w:type="spellStart"/>
      <w:r w:rsidRPr="008E1D1A">
        <w:rPr>
          <w:b/>
        </w:rPr>
        <w:t>epoch_size</w:t>
      </w:r>
      <w:proofErr w:type="spellEnd"/>
      <w:r w:rsidRPr="008E1D1A">
        <w:rPr>
          <w:b/>
        </w:rPr>
        <w:t>=</w:t>
      </w:r>
      <w:proofErr w:type="gramStart"/>
      <w:r w:rsidRPr="008E1D1A">
        <w:rPr>
          <w:b/>
        </w:rPr>
        <w:t>30,learning</w:t>
      </w:r>
      <w:proofErr w:type="gramEnd"/>
      <w:r w:rsidRPr="008E1D1A">
        <w:rPr>
          <w:b/>
        </w:rPr>
        <w:t>_rate=0.0010,hidden_layer=4</w:t>
      </w:r>
    </w:p>
    <w:p w:rsidR="007D1148" w:rsidRPr="008E1D1A" w:rsidRDefault="007D1148" w:rsidP="007D1148">
      <w:pPr>
        <w:rPr>
          <w:b/>
        </w:rPr>
      </w:pPr>
    </w:p>
    <w:p w:rsidR="007D1148" w:rsidRPr="008E1D1A" w:rsidRDefault="007D1148" w:rsidP="007D1148">
      <w:pPr>
        <w:rPr>
          <w:b/>
        </w:rPr>
      </w:pPr>
      <w:r w:rsidRPr="008E1D1A">
        <w:rPr>
          <w:b/>
        </w:rPr>
        <w:t xml:space="preserve"> training time:227.9431</w:t>
      </w:r>
    </w:p>
    <w:p w:rsidR="007D1148" w:rsidRPr="008E1D1A" w:rsidRDefault="007D1148" w:rsidP="007D1148">
      <w:pPr>
        <w:rPr>
          <w:b/>
        </w:rPr>
      </w:pPr>
      <w:r w:rsidRPr="008E1D1A">
        <w:rPr>
          <w:b/>
        </w:rPr>
        <w:t xml:space="preserve"> testing time:0.0739</w:t>
      </w:r>
    </w:p>
    <w:p w:rsidR="007D1148" w:rsidRPr="008E1D1A" w:rsidRDefault="007D1148" w:rsidP="007D1148">
      <w:pPr>
        <w:rPr>
          <w:b/>
        </w:rPr>
      </w:pPr>
      <w:r w:rsidRPr="008E1D1A">
        <w:rPr>
          <w:b/>
        </w:rPr>
        <w:t xml:space="preserve"> training accuracy:1.00000</w:t>
      </w:r>
    </w:p>
    <w:p w:rsidR="007D1148" w:rsidRPr="008E1D1A" w:rsidRDefault="007D1148" w:rsidP="007D1148">
      <w:pPr>
        <w:rPr>
          <w:b/>
        </w:rPr>
      </w:pPr>
      <w:r w:rsidRPr="008E1D1A">
        <w:rPr>
          <w:b/>
        </w:rPr>
        <w:t xml:space="preserve"> testing accuracy(e1):0.82200</w:t>
      </w:r>
    </w:p>
    <w:p w:rsidR="007D1148" w:rsidRPr="008E1D1A" w:rsidRDefault="007D1148" w:rsidP="007D1148">
      <w:pPr>
        <w:rPr>
          <w:b/>
        </w:rPr>
      </w:pPr>
      <w:r w:rsidRPr="008E1D1A">
        <w:rPr>
          <w:b/>
        </w:rPr>
        <w:t xml:space="preserve"> testing accuracy(e2):0.95500</w:t>
      </w:r>
    </w:p>
    <w:p w:rsidR="007D1148" w:rsidRPr="008E1D1A" w:rsidRDefault="007D1148" w:rsidP="007D1148">
      <w:pPr>
        <w:rPr>
          <w:b/>
        </w:rPr>
      </w:pPr>
      <w:r w:rsidRPr="008E1D1A">
        <w:rPr>
          <w:b/>
        </w:rPr>
        <w:t xml:space="preserve"> testing accuracy(e3):0.97600</w:t>
      </w:r>
    </w:p>
    <w:p w:rsidR="007D1148" w:rsidRPr="008E1D1A" w:rsidRDefault="007D1148" w:rsidP="007D1148">
      <w:pPr>
        <w:rPr>
          <w:b/>
        </w:rPr>
      </w:pPr>
      <w:r w:rsidRPr="008E1D1A">
        <w:rPr>
          <w:b/>
        </w:rPr>
        <w:t xml:space="preserve"> testing accuracy(e4):0.99500</w:t>
      </w:r>
    </w:p>
    <w:p w:rsidR="007D1148" w:rsidRPr="008E1D1A" w:rsidRDefault="007D1148" w:rsidP="007D1148">
      <w:pPr>
        <w:rPr>
          <w:b/>
        </w:rPr>
      </w:pPr>
      <w:r w:rsidRPr="008E1D1A">
        <w:rPr>
          <w:b/>
        </w:rPr>
        <w:t xml:space="preserve"> testing accuracy(e5):0.99900</w:t>
      </w:r>
    </w:p>
    <w:p w:rsidR="007D1148" w:rsidRPr="008E1D1A" w:rsidRDefault="007D1148" w:rsidP="007D1148">
      <w:pPr>
        <w:rPr>
          <w:b/>
        </w:rPr>
      </w:pPr>
    </w:p>
    <w:p w:rsidR="007D1148" w:rsidRPr="008E1D1A" w:rsidRDefault="007D1148" w:rsidP="007D1148">
      <w:pPr>
        <w:rPr>
          <w:b/>
        </w:rPr>
      </w:pPr>
      <w:r w:rsidRPr="008E1D1A">
        <w:rPr>
          <w:b/>
        </w:rPr>
        <w:t>/**************************************************/</w:t>
      </w:r>
    </w:p>
    <w:p w:rsidR="007D1148" w:rsidRPr="008E1D1A" w:rsidRDefault="007D1148" w:rsidP="007D1148">
      <w:pPr>
        <w:rPr>
          <w:b/>
        </w:rPr>
      </w:pPr>
      <w:proofErr w:type="spellStart"/>
      <w:r w:rsidRPr="008E1D1A">
        <w:rPr>
          <w:b/>
        </w:rPr>
        <w:t>training_size</w:t>
      </w:r>
      <w:proofErr w:type="spellEnd"/>
      <w:r w:rsidRPr="008E1D1A">
        <w:rPr>
          <w:b/>
        </w:rPr>
        <w:t>=</w:t>
      </w:r>
      <w:proofErr w:type="gramStart"/>
      <w:r w:rsidRPr="008E1D1A">
        <w:rPr>
          <w:b/>
        </w:rPr>
        <w:t>3000,batch</w:t>
      </w:r>
      <w:proofErr w:type="gramEnd"/>
      <w:r w:rsidRPr="008E1D1A">
        <w:rPr>
          <w:b/>
        </w:rPr>
        <w:t>_size=100,</w:t>
      </w:r>
    </w:p>
    <w:p w:rsidR="007D1148" w:rsidRPr="008E1D1A" w:rsidRDefault="007D1148" w:rsidP="007D1148">
      <w:pPr>
        <w:rPr>
          <w:b/>
        </w:rPr>
      </w:pPr>
      <w:proofErr w:type="spellStart"/>
      <w:r w:rsidRPr="008E1D1A">
        <w:rPr>
          <w:b/>
        </w:rPr>
        <w:t>epoch_size</w:t>
      </w:r>
      <w:proofErr w:type="spellEnd"/>
      <w:r w:rsidRPr="008E1D1A">
        <w:rPr>
          <w:b/>
        </w:rPr>
        <w:t>=</w:t>
      </w:r>
      <w:proofErr w:type="gramStart"/>
      <w:r w:rsidRPr="008E1D1A">
        <w:rPr>
          <w:b/>
        </w:rPr>
        <w:t>40,learning</w:t>
      </w:r>
      <w:proofErr w:type="gramEnd"/>
      <w:r w:rsidRPr="008E1D1A">
        <w:rPr>
          <w:b/>
        </w:rPr>
        <w:t>_rate=0.0010,hidden_layer=1</w:t>
      </w:r>
    </w:p>
    <w:p w:rsidR="007D1148" w:rsidRPr="008E1D1A" w:rsidRDefault="007D1148" w:rsidP="007D1148">
      <w:pPr>
        <w:rPr>
          <w:b/>
        </w:rPr>
      </w:pPr>
    </w:p>
    <w:p w:rsidR="007D1148" w:rsidRPr="008E1D1A" w:rsidRDefault="007D1148" w:rsidP="007D1148">
      <w:pPr>
        <w:rPr>
          <w:b/>
        </w:rPr>
      </w:pPr>
      <w:r w:rsidRPr="008E1D1A">
        <w:rPr>
          <w:b/>
        </w:rPr>
        <w:t xml:space="preserve"> training time:17.6946</w:t>
      </w:r>
    </w:p>
    <w:p w:rsidR="007D1148" w:rsidRPr="008E1D1A" w:rsidRDefault="007D1148" w:rsidP="007D1148">
      <w:pPr>
        <w:rPr>
          <w:b/>
        </w:rPr>
      </w:pPr>
      <w:r w:rsidRPr="008E1D1A">
        <w:rPr>
          <w:b/>
        </w:rPr>
        <w:t xml:space="preserve"> testing time:0.0366</w:t>
      </w:r>
    </w:p>
    <w:p w:rsidR="007D1148" w:rsidRPr="008E1D1A" w:rsidRDefault="007D1148" w:rsidP="007D1148">
      <w:pPr>
        <w:rPr>
          <w:b/>
        </w:rPr>
      </w:pPr>
      <w:r w:rsidRPr="008E1D1A">
        <w:rPr>
          <w:b/>
        </w:rPr>
        <w:t xml:space="preserve"> training accuracy:0.97400</w:t>
      </w:r>
    </w:p>
    <w:p w:rsidR="007D1148" w:rsidRPr="008E1D1A" w:rsidRDefault="007D1148" w:rsidP="007D1148">
      <w:pPr>
        <w:rPr>
          <w:b/>
        </w:rPr>
      </w:pPr>
      <w:r w:rsidRPr="008E1D1A">
        <w:rPr>
          <w:b/>
        </w:rPr>
        <w:t xml:space="preserve"> testing accuracy(e1):0.81000</w:t>
      </w:r>
    </w:p>
    <w:p w:rsidR="007D1148" w:rsidRPr="008E1D1A" w:rsidRDefault="007D1148" w:rsidP="007D1148">
      <w:pPr>
        <w:rPr>
          <w:b/>
        </w:rPr>
      </w:pPr>
      <w:r w:rsidRPr="008E1D1A">
        <w:rPr>
          <w:b/>
        </w:rPr>
        <w:lastRenderedPageBreak/>
        <w:t xml:space="preserve"> testing accuracy(e2):0.93400</w:t>
      </w:r>
    </w:p>
    <w:p w:rsidR="007D1148" w:rsidRPr="008E1D1A" w:rsidRDefault="007D1148" w:rsidP="007D1148">
      <w:pPr>
        <w:rPr>
          <w:b/>
        </w:rPr>
      </w:pPr>
      <w:r w:rsidRPr="008E1D1A">
        <w:rPr>
          <w:b/>
        </w:rPr>
        <w:t xml:space="preserve"> testing accuracy(e3):0.97800</w:t>
      </w:r>
    </w:p>
    <w:p w:rsidR="007D1148" w:rsidRPr="008E1D1A" w:rsidRDefault="007D1148" w:rsidP="007D1148">
      <w:pPr>
        <w:rPr>
          <w:b/>
        </w:rPr>
      </w:pPr>
      <w:r w:rsidRPr="008E1D1A">
        <w:rPr>
          <w:b/>
        </w:rPr>
        <w:t xml:space="preserve"> testing accuracy(e4):0.99500</w:t>
      </w:r>
    </w:p>
    <w:p w:rsidR="007D1148" w:rsidRPr="008E1D1A" w:rsidRDefault="007D1148" w:rsidP="007D1148">
      <w:pPr>
        <w:rPr>
          <w:b/>
        </w:rPr>
      </w:pPr>
      <w:r w:rsidRPr="008E1D1A">
        <w:rPr>
          <w:b/>
        </w:rPr>
        <w:t xml:space="preserve"> testing accuracy(e5):0.99900</w:t>
      </w:r>
    </w:p>
    <w:p w:rsidR="007D1148" w:rsidRDefault="007D1148" w:rsidP="007D1148"/>
    <w:p w:rsidR="007D1148" w:rsidRPr="008E1D1A" w:rsidRDefault="007D1148" w:rsidP="007D1148">
      <w:pPr>
        <w:rPr>
          <w:b/>
        </w:rPr>
      </w:pPr>
      <w:r w:rsidRPr="008E1D1A">
        <w:rPr>
          <w:b/>
        </w:rPr>
        <w:t>/**************************************************/</w:t>
      </w:r>
    </w:p>
    <w:p w:rsidR="007D1148" w:rsidRPr="008E1D1A" w:rsidRDefault="007D1148" w:rsidP="007D1148">
      <w:pPr>
        <w:rPr>
          <w:b/>
        </w:rPr>
      </w:pPr>
      <w:proofErr w:type="spellStart"/>
      <w:r w:rsidRPr="008E1D1A">
        <w:rPr>
          <w:b/>
        </w:rPr>
        <w:t>training_size</w:t>
      </w:r>
      <w:proofErr w:type="spellEnd"/>
      <w:r w:rsidRPr="008E1D1A">
        <w:rPr>
          <w:b/>
        </w:rPr>
        <w:t>=</w:t>
      </w:r>
      <w:proofErr w:type="gramStart"/>
      <w:r w:rsidRPr="008E1D1A">
        <w:rPr>
          <w:b/>
        </w:rPr>
        <w:t>3000,batch</w:t>
      </w:r>
      <w:proofErr w:type="gramEnd"/>
      <w:r w:rsidRPr="008E1D1A">
        <w:rPr>
          <w:b/>
        </w:rPr>
        <w:t>_size=100,</w:t>
      </w:r>
    </w:p>
    <w:p w:rsidR="007D1148" w:rsidRPr="008E1D1A" w:rsidRDefault="007D1148" w:rsidP="007D1148">
      <w:pPr>
        <w:rPr>
          <w:b/>
        </w:rPr>
      </w:pPr>
      <w:proofErr w:type="spellStart"/>
      <w:r w:rsidRPr="008E1D1A">
        <w:rPr>
          <w:b/>
        </w:rPr>
        <w:t>epoch_size</w:t>
      </w:r>
      <w:proofErr w:type="spellEnd"/>
      <w:r w:rsidRPr="008E1D1A">
        <w:rPr>
          <w:b/>
        </w:rPr>
        <w:t>=</w:t>
      </w:r>
      <w:proofErr w:type="gramStart"/>
      <w:r w:rsidRPr="008E1D1A">
        <w:rPr>
          <w:b/>
        </w:rPr>
        <w:t>40,learning</w:t>
      </w:r>
      <w:proofErr w:type="gramEnd"/>
      <w:r w:rsidRPr="008E1D1A">
        <w:rPr>
          <w:b/>
        </w:rPr>
        <w:t>_rate=0.0010,hidden_layer=2</w:t>
      </w:r>
    </w:p>
    <w:p w:rsidR="007D1148" w:rsidRPr="008E1D1A" w:rsidRDefault="007D1148" w:rsidP="007D1148">
      <w:pPr>
        <w:rPr>
          <w:b/>
        </w:rPr>
      </w:pPr>
    </w:p>
    <w:p w:rsidR="007D1148" w:rsidRPr="008E1D1A" w:rsidRDefault="007D1148" w:rsidP="007D1148">
      <w:pPr>
        <w:rPr>
          <w:b/>
        </w:rPr>
      </w:pPr>
      <w:r w:rsidRPr="008E1D1A">
        <w:rPr>
          <w:b/>
        </w:rPr>
        <w:t xml:space="preserve"> training time:52.4159</w:t>
      </w:r>
    </w:p>
    <w:p w:rsidR="007D1148" w:rsidRPr="008E1D1A" w:rsidRDefault="007D1148" w:rsidP="007D1148">
      <w:pPr>
        <w:rPr>
          <w:b/>
        </w:rPr>
      </w:pPr>
      <w:r w:rsidRPr="008E1D1A">
        <w:rPr>
          <w:b/>
        </w:rPr>
        <w:t xml:space="preserve"> testing time:0.0416</w:t>
      </w:r>
    </w:p>
    <w:p w:rsidR="007D1148" w:rsidRPr="008E1D1A" w:rsidRDefault="007D1148" w:rsidP="007D1148">
      <w:pPr>
        <w:rPr>
          <w:b/>
        </w:rPr>
      </w:pPr>
      <w:r w:rsidRPr="008E1D1A">
        <w:rPr>
          <w:b/>
        </w:rPr>
        <w:t xml:space="preserve"> training accuracy:1.00000</w:t>
      </w:r>
    </w:p>
    <w:p w:rsidR="007D1148" w:rsidRPr="008E1D1A" w:rsidRDefault="007D1148" w:rsidP="007D1148">
      <w:pPr>
        <w:rPr>
          <w:b/>
        </w:rPr>
      </w:pPr>
      <w:r w:rsidRPr="008E1D1A">
        <w:rPr>
          <w:b/>
        </w:rPr>
        <w:t xml:space="preserve"> testing accuracy(e1):0.82100</w:t>
      </w:r>
    </w:p>
    <w:p w:rsidR="007D1148" w:rsidRPr="008E1D1A" w:rsidRDefault="007D1148" w:rsidP="007D1148">
      <w:pPr>
        <w:rPr>
          <w:b/>
        </w:rPr>
      </w:pPr>
      <w:r w:rsidRPr="008E1D1A">
        <w:rPr>
          <w:b/>
        </w:rPr>
        <w:t xml:space="preserve"> testing accuracy(e2):0.95000</w:t>
      </w:r>
    </w:p>
    <w:p w:rsidR="007D1148" w:rsidRPr="008E1D1A" w:rsidRDefault="007D1148" w:rsidP="007D1148">
      <w:pPr>
        <w:rPr>
          <w:b/>
        </w:rPr>
      </w:pPr>
      <w:r w:rsidRPr="008E1D1A">
        <w:rPr>
          <w:b/>
        </w:rPr>
        <w:t xml:space="preserve"> testing accuracy(e3):0.98000</w:t>
      </w:r>
    </w:p>
    <w:p w:rsidR="007D1148" w:rsidRPr="008E1D1A" w:rsidRDefault="007D1148" w:rsidP="007D1148">
      <w:pPr>
        <w:rPr>
          <w:b/>
        </w:rPr>
      </w:pPr>
      <w:r w:rsidRPr="008E1D1A">
        <w:rPr>
          <w:b/>
        </w:rPr>
        <w:t xml:space="preserve"> testing accuracy(e4):0.99500</w:t>
      </w:r>
    </w:p>
    <w:p w:rsidR="007D1148" w:rsidRPr="008E1D1A" w:rsidRDefault="007D1148" w:rsidP="007D1148">
      <w:pPr>
        <w:rPr>
          <w:b/>
        </w:rPr>
      </w:pPr>
      <w:r w:rsidRPr="008E1D1A">
        <w:rPr>
          <w:b/>
        </w:rPr>
        <w:t xml:space="preserve"> testing accuracy(e5):1.00000</w:t>
      </w:r>
    </w:p>
    <w:p w:rsidR="007D1148" w:rsidRDefault="007D1148" w:rsidP="007D1148"/>
    <w:p w:rsidR="007D1148" w:rsidRPr="008E1D1A" w:rsidRDefault="007D1148" w:rsidP="007D1148">
      <w:pPr>
        <w:rPr>
          <w:b/>
        </w:rPr>
      </w:pPr>
      <w:r w:rsidRPr="008E1D1A">
        <w:rPr>
          <w:b/>
        </w:rPr>
        <w:t>/**************************************************/</w:t>
      </w:r>
    </w:p>
    <w:p w:rsidR="007D1148" w:rsidRPr="008E1D1A" w:rsidRDefault="007D1148" w:rsidP="007D1148">
      <w:pPr>
        <w:rPr>
          <w:b/>
        </w:rPr>
      </w:pPr>
      <w:proofErr w:type="spellStart"/>
      <w:r w:rsidRPr="008E1D1A">
        <w:rPr>
          <w:b/>
        </w:rPr>
        <w:t>training_size</w:t>
      </w:r>
      <w:proofErr w:type="spellEnd"/>
      <w:r w:rsidRPr="008E1D1A">
        <w:rPr>
          <w:b/>
        </w:rPr>
        <w:t>=</w:t>
      </w:r>
      <w:proofErr w:type="gramStart"/>
      <w:r w:rsidRPr="008E1D1A">
        <w:rPr>
          <w:b/>
        </w:rPr>
        <w:t>3000,batch</w:t>
      </w:r>
      <w:proofErr w:type="gramEnd"/>
      <w:r w:rsidRPr="008E1D1A">
        <w:rPr>
          <w:b/>
        </w:rPr>
        <w:t>_size=100,</w:t>
      </w:r>
    </w:p>
    <w:p w:rsidR="007D1148" w:rsidRPr="008E1D1A" w:rsidRDefault="007D1148" w:rsidP="007D1148">
      <w:pPr>
        <w:rPr>
          <w:b/>
        </w:rPr>
      </w:pPr>
      <w:proofErr w:type="spellStart"/>
      <w:r w:rsidRPr="008E1D1A">
        <w:rPr>
          <w:b/>
        </w:rPr>
        <w:t>epoch_size</w:t>
      </w:r>
      <w:proofErr w:type="spellEnd"/>
      <w:r w:rsidRPr="008E1D1A">
        <w:rPr>
          <w:b/>
        </w:rPr>
        <w:t>=</w:t>
      </w:r>
      <w:proofErr w:type="gramStart"/>
      <w:r w:rsidRPr="008E1D1A">
        <w:rPr>
          <w:b/>
        </w:rPr>
        <w:t>40,learning</w:t>
      </w:r>
      <w:proofErr w:type="gramEnd"/>
      <w:r w:rsidRPr="008E1D1A">
        <w:rPr>
          <w:b/>
        </w:rPr>
        <w:t>_rate=0.0010,hidden_layer=3</w:t>
      </w:r>
    </w:p>
    <w:p w:rsidR="007D1148" w:rsidRPr="008E1D1A" w:rsidRDefault="007D1148" w:rsidP="007D1148">
      <w:pPr>
        <w:rPr>
          <w:b/>
        </w:rPr>
      </w:pPr>
    </w:p>
    <w:p w:rsidR="007D1148" w:rsidRPr="008E1D1A" w:rsidRDefault="007D1148" w:rsidP="007D1148">
      <w:pPr>
        <w:rPr>
          <w:b/>
        </w:rPr>
      </w:pPr>
      <w:r w:rsidRPr="008E1D1A">
        <w:rPr>
          <w:b/>
        </w:rPr>
        <w:t xml:space="preserve"> training time:128.4446</w:t>
      </w:r>
    </w:p>
    <w:p w:rsidR="007D1148" w:rsidRPr="008E1D1A" w:rsidRDefault="007D1148" w:rsidP="007D1148">
      <w:pPr>
        <w:rPr>
          <w:b/>
        </w:rPr>
      </w:pPr>
      <w:r w:rsidRPr="008E1D1A">
        <w:rPr>
          <w:b/>
        </w:rPr>
        <w:t xml:space="preserve"> testing time:0.0511</w:t>
      </w:r>
    </w:p>
    <w:p w:rsidR="007D1148" w:rsidRPr="008E1D1A" w:rsidRDefault="007D1148" w:rsidP="007D1148">
      <w:pPr>
        <w:rPr>
          <w:b/>
        </w:rPr>
      </w:pPr>
      <w:r w:rsidRPr="008E1D1A">
        <w:rPr>
          <w:b/>
        </w:rPr>
        <w:t xml:space="preserve"> training accuracy:1.00000</w:t>
      </w:r>
    </w:p>
    <w:p w:rsidR="007D1148" w:rsidRPr="008E1D1A" w:rsidRDefault="007D1148" w:rsidP="007D1148">
      <w:pPr>
        <w:rPr>
          <w:b/>
        </w:rPr>
      </w:pPr>
      <w:r w:rsidRPr="008E1D1A">
        <w:rPr>
          <w:b/>
        </w:rPr>
        <w:t xml:space="preserve"> testing accuracy(e1):0.82000</w:t>
      </w:r>
    </w:p>
    <w:p w:rsidR="007D1148" w:rsidRPr="008E1D1A" w:rsidRDefault="007D1148" w:rsidP="007D1148">
      <w:pPr>
        <w:rPr>
          <w:b/>
        </w:rPr>
      </w:pPr>
      <w:r w:rsidRPr="008E1D1A">
        <w:rPr>
          <w:b/>
        </w:rPr>
        <w:t xml:space="preserve"> testing accuracy(e2):0.95000</w:t>
      </w:r>
    </w:p>
    <w:p w:rsidR="007D1148" w:rsidRPr="008E1D1A" w:rsidRDefault="007D1148" w:rsidP="007D1148">
      <w:pPr>
        <w:rPr>
          <w:b/>
        </w:rPr>
      </w:pPr>
      <w:r w:rsidRPr="008E1D1A">
        <w:rPr>
          <w:b/>
        </w:rPr>
        <w:t xml:space="preserve"> testing accuracy(e3):0.98400</w:t>
      </w:r>
    </w:p>
    <w:p w:rsidR="007D1148" w:rsidRPr="008E1D1A" w:rsidRDefault="007D1148" w:rsidP="007D1148">
      <w:pPr>
        <w:rPr>
          <w:b/>
        </w:rPr>
      </w:pPr>
      <w:r w:rsidRPr="008E1D1A">
        <w:rPr>
          <w:b/>
        </w:rPr>
        <w:t xml:space="preserve"> testing accuracy(e4):0.99400</w:t>
      </w:r>
    </w:p>
    <w:p w:rsidR="007D1148" w:rsidRPr="008E1D1A" w:rsidRDefault="007D1148" w:rsidP="007D1148">
      <w:pPr>
        <w:rPr>
          <w:b/>
        </w:rPr>
      </w:pPr>
      <w:r w:rsidRPr="008E1D1A">
        <w:rPr>
          <w:b/>
        </w:rPr>
        <w:t xml:space="preserve"> testing accuracy(e5):0.99900</w:t>
      </w:r>
    </w:p>
    <w:p w:rsidR="004436BD" w:rsidRDefault="004436BD" w:rsidP="007D1148"/>
    <w:p w:rsidR="004436BD" w:rsidRPr="008E1D1A" w:rsidRDefault="004436BD" w:rsidP="004436BD">
      <w:pPr>
        <w:rPr>
          <w:b/>
        </w:rPr>
      </w:pPr>
      <w:r w:rsidRPr="008E1D1A">
        <w:rPr>
          <w:b/>
        </w:rPr>
        <w:lastRenderedPageBreak/>
        <w:t>/**************************************************/</w:t>
      </w:r>
    </w:p>
    <w:p w:rsidR="004436BD" w:rsidRPr="008E1D1A" w:rsidRDefault="004436BD" w:rsidP="004436BD">
      <w:pPr>
        <w:rPr>
          <w:b/>
        </w:rPr>
      </w:pPr>
      <w:proofErr w:type="spellStart"/>
      <w:r w:rsidRPr="008E1D1A">
        <w:rPr>
          <w:b/>
        </w:rPr>
        <w:t>training_size</w:t>
      </w:r>
      <w:proofErr w:type="spellEnd"/>
      <w:r w:rsidRPr="008E1D1A">
        <w:rPr>
          <w:b/>
        </w:rPr>
        <w:t>=</w:t>
      </w:r>
      <w:proofErr w:type="gramStart"/>
      <w:r w:rsidRPr="008E1D1A">
        <w:rPr>
          <w:b/>
        </w:rPr>
        <w:t>3000,batch</w:t>
      </w:r>
      <w:proofErr w:type="gramEnd"/>
      <w:r w:rsidRPr="008E1D1A">
        <w:rPr>
          <w:b/>
        </w:rPr>
        <w:t>_size=100,</w:t>
      </w:r>
    </w:p>
    <w:p w:rsidR="004436BD" w:rsidRPr="008E1D1A" w:rsidRDefault="004436BD" w:rsidP="004436BD">
      <w:pPr>
        <w:rPr>
          <w:b/>
        </w:rPr>
      </w:pPr>
      <w:proofErr w:type="spellStart"/>
      <w:r w:rsidRPr="008E1D1A">
        <w:rPr>
          <w:b/>
        </w:rPr>
        <w:t>epoch_size</w:t>
      </w:r>
      <w:proofErr w:type="spellEnd"/>
      <w:r w:rsidRPr="008E1D1A">
        <w:rPr>
          <w:b/>
        </w:rPr>
        <w:t>=</w:t>
      </w:r>
      <w:proofErr w:type="gramStart"/>
      <w:r w:rsidRPr="008E1D1A">
        <w:rPr>
          <w:b/>
        </w:rPr>
        <w:t>40,learning</w:t>
      </w:r>
      <w:proofErr w:type="gramEnd"/>
      <w:r w:rsidRPr="008E1D1A">
        <w:rPr>
          <w:b/>
        </w:rPr>
        <w:t>_rate=0.0010,hidden_layer=4</w:t>
      </w:r>
    </w:p>
    <w:p w:rsidR="004436BD" w:rsidRPr="008E1D1A" w:rsidRDefault="004436BD" w:rsidP="004436BD">
      <w:pPr>
        <w:rPr>
          <w:b/>
        </w:rPr>
      </w:pPr>
    </w:p>
    <w:p w:rsidR="004436BD" w:rsidRPr="008E1D1A" w:rsidRDefault="004436BD" w:rsidP="004436BD">
      <w:pPr>
        <w:rPr>
          <w:b/>
        </w:rPr>
      </w:pPr>
      <w:r w:rsidRPr="008E1D1A">
        <w:rPr>
          <w:b/>
        </w:rPr>
        <w:t xml:space="preserve"> training time:307.2610</w:t>
      </w:r>
    </w:p>
    <w:p w:rsidR="004436BD" w:rsidRPr="008E1D1A" w:rsidRDefault="004436BD" w:rsidP="004436BD">
      <w:pPr>
        <w:rPr>
          <w:b/>
        </w:rPr>
      </w:pPr>
      <w:r w:rsidRPr="008E1D1A">
        <w:rPr>
          <w:b/>
        </w:rPr>
        <w:t xml:space="preserve"> testing time:0.0749</w:t>
      </w:r>
    </w:p>
    <w:p w:rsidR="004436BD" w:rsidRPr="008E1D1A" w:rsidRDefault="004436BD" w:rsidP="004436BD">
      <w:pPr>
        <w:rPr>
          <w:b/>
        </w:rPr>
      </w:pPr>
      <w:r w:rsidRPr="008E1D1A">
        <w:rPr>
          <w:b/>
        </w:rPr>
        <w:t xml:space="preserve"> training accuracy:1.00000</w:t>
      </w:r>
    </w:p>
    <w:p w:rsidR="004436BD" w:rsidRPr="008E1D1A" w:rsidRDefault="004436BD" w:rsidP="004436BD">
      <w:pPr>
        <w:rPr>
          <w:b/>
        </w:rPr>
      </w:pPr>
      <w:r w:rsidRPr="008E1D1A">
        <w:rPr>
          <w:b/>
        </w:rPr>
        <w:t xml:space="preserve"> testing accuracy(e1):0.81800</w:t>
      </w:r>
    </w:p>
    <w:p w:rsidR="004436BD" w:rsidRPr="008E1D1A" w:rsidRDefault="004436BD" w:rsidP="004436BD">
      <w:pPr>
        <w:rPr>
          <w:b/>
        </w:rPr>
      </w:pPr>
      <w:r w:rsidRPr="008E1D1A">
        <w:rPr>
          <w:b/>
        </w:rPr>
        <w:t xml:space="preserve"> testing accuracy(e2):0.95600</w:t>
      </w:r>
    </w:p>
    <w:p w:rsidR="004436BD" w:rsidRPr="008E1D1A" w:rsidRDefault="004436BD" w:rsidP="004436BD">
      <w:pPr>
        <w:rPr>
          <w:b/>
        </w:rPr>
      </w:pPr>
      <w:r w:rsidRPr="008E1D1A">
        <w:rPr>
          <w:b/>
        </w:rPr>
        <w:t xml:space="preserve"> testing accuracy(e3):0.98300</w:t>
      </w:r>
    </w:p>
    <w:p w:rsidR="004436BD" w:rsidRPr="008E1D1A" w:rsidRDefault="004436BD" w:rsidP="004436BD">
      <w:pPr>
        <w:rPr>
          <w:b/>
        </w:rPr>
      </w:pPr>
      <w:r w:rsidRPr="008E1D1A">
        <w:rPr>
          <w:b/>
        </w:rPr>
        <w:t xml:space="preserve"> testing accuracy(e4):0.99000</w:t>
      </w:r>
    </w:p>
    <w:p w:rsidR="004436BD" w:rsidRPr="008E1D1A" w:rsidRDefault="004436BD" w:rsidP="004436BD">
      <w:pPr>
        <w:rPr>
          <w:b/>
        </w:rPr>
      </w:pPr>
      <w:r w:rsidRPr="008E1D1A">
        <w:rPr>
          <w:b/>
        </w:rPr>
        <w:t xml:space="preserve"> testing accuracy(e5):0.99800</w:t>
      </w:r>
    </w:p>
    <w:p w:rsidR="004436BD" w:rsidRDefault="004436BD" w:rsidP="004436BD"/>
    <w:p w:rsidR="004436BD" w:rsidRPr="008E1D1A" w:rsidRDefault="004436BD" w:rsidP="004436BD">
      <w:pPr>
        <w:rPr>
          <w:b/>
        </w:rPr>
      </w:pPr>
      <w:r w:rsidRPr="008E1D1A">
        <w:rPr>
          <w:b/>
        </w:rPr>
        <w:t>/**************************************************/</w:t>
      </w:r>
    </w:p>
    <w:p w:rsidR="004436BD" w:rsidRPr="008E1D1A" w:rsidRDefault="004436BD" w:rsidP="004436BD">
      <w:pPr>
        <w:rPr>
          <w:b/>
        </w:rPr>
      </w:pPr>
      <w:proofErr w:type="spellStart"/>
      <w:r w:rsidRPr="008E1D1A">
        <w:rPr>
          <w:b/>
        </w:rPr>
        <w:t>training_size</w:t>
      </w:r>
      <w:proofErr w:type="spellEnd"/>
      <w:r w:rsidRPr="008E1D1A">
        <w:rPr>
          <w:b/>
        </w:rPr>
        <w:t>=</w:t>
      </w:r>
      <w:proofErr w:type="gramStart"/>
      <w:r w:rsidRPr="008E1D1A">
        <w:rPr>
          <w:b/>
        </w:rPr>
        <w:t>3000,batch</w:t>
      </w:r>
      <w:proofErr w:type="gramEnd"/>
      <w:r w:rsidRPr="008E1D1A">
        <w:rPr>
          <w:b/>
        </w:rPr>
        <w:t>_size=200,</w:t>
      </w:r>
    </w:p>
    <w:p w:rsidR="004436BD" w:rsidRPr="008E1D1A" w:rsidRDefault="004436BD" w:rsidP="004436BD">
      <w:pPr>
        <w:rPr>
          <w:b/>
        </w:rPr>
      </w:pPr>
      <w:proofErr w:type="spellStart"/>
      <w:r w:rsidRPr="008E1D1A">
        <w:rPr>
          <w:b/>
        </w:rPr>
        <w:t>epoch_size</w:t>
      </w:r>
      <w:proofErr w:type="spellEnd"/>
      <w:r w:rsidRPr="008E1D1A">
        <w:rPr>
          <w:b/>
        </w:rPr>
        <w:t>=</w:t>
      </w:r>
      <w:proofErr w:type="gramStart"/>
      <w:r w:rsidRPr="008E1D1A">
        <w:rPr>
          <w:b/>
        </w:rPr>
        <w:t>10,learning</w:t>
      </w:r>
      <w:proofErr w:type="gramEnd"/>
      <w:r w:rsidRPr="008E1D1A">
        <w:rPr>
          <w:b/>
        </w:rPr>
        <w:t>_rate=0.0010,hidden_layer=1</w:t>
      </w:r>
    </w:p>
    <w:p w:rsidR="004436BD" w:rsidRPr="008E1D1A" w:rsidRDefault="004436BD" w:rsidP="004436BD">
      <w:pPr>
        <w:rPr>
          <w:b/>
        </w:rPr>
      </w:pPr>
    </w:p>
    <w:p w:rsidR="004436BD" w:rsidRPr="008E1D1A" w:rsidRDefault="004436BD" w:rsidP="004436BD">
      <w:pPr>
        <w:rPr>
          <w:b/>
        </w:rPr>
      </w:pPr>
      <w:r w:rsidRPr="008E1D1A">
        <w:rPr>
          <w:b/>
        </w:rPr>
        <w:t xml:space="preserve"> training time:4.2492</w:t>
      </w:r>
    </w:p>
    <w:p w:rsidR="004436BD" w:rsidRPr="008E1D1A" w:rsidRDefault="004436BD" w:rsidP="004436BD">
      <w:pPr>
        <w:rPr>
          <w:b/>
        </w:rPr>
      </w:pPr>
      <w:r w:rsidRPr="008E1D1A">
        <w:rPr>
          <w:b/>
        </w:rPr>
        <w:t xml:space="preserve"> testing time:0.0364</w:t>
      </w:r>
    </w:p>
    <w:p w:rsidR="004436BD" w:rsidRPr="008E1D1A" w:rsidRDefault="004436BD" w:rsidP="004436BD">
      <w:pPr>
        <w:rPr>
          <w:b/>
        </w:rPr>
      </w:pPr>
      <w:r w:rsidRPr="008E1D1A">
        <w:rPr>
          <w:b/>
        </w:rPr>
        <w:t xml:space="preserve"> training accuracy:0.93600</w:t>
      </w:r>
    </w:p>
    <w:p w:rsidR="004436BD" w:rsidRPr="008E1D1A" w:rsidRDefault="004436BD" w:rsidP="004436BD">
      <w:pPr>
        <w:rPr>
          <w:b/>
        </w:rPr>
      </w:pPr>
      <w:r w:rsidRPr="008E1D1A">
        <w:rPr>
          <w:b/>
        </w:rPr>
        <w:t xml:space="preserve"> testing accuracy(e1):0.82500</w:t>
      </w:r>
    </w:p>
    <w:p w:rsidR="004436BD" w:rsidRPr="008E1D1A" w:rsidRDefault="004436BD" w:rsidP="004436BD">
      <w:pPr>
        <w:rPr>
          <w:b/>
        </w:rPr>
      </w:pPr>
      <w:r w:rsidRPr="008E1D1A">
        <w:rPr>
          <w:b/>
        </w:rPr>
        <w:t xml:space="preserve"> testing accuracy(e2):0.95200</w:t>
      </w:r>
    </w:p>
    <w:p w:rsidR="004436BD" w:rsidRPr="008E1D1A" w:rsidRDefault="004436BD" w:rsidP="004436BD">
      <w:pPr>
        <w:rPr>
          <w:b/>
        </w:rPr>
      </w:pPr>
      <w:r w:rsidRPr="008E1D1A">
        <w:rPr>
          <w:b/>
        </w:rPr>
        <w:t xml:space="preserve"> testing accuracy(e3):0.98500</w:t>
      </w:r>
    </w:p>
    <w:p w:rsidR="004436BD" w:rsidRPr="008E1D1A" w:rsidRDefault="004436BD" w:rsidP="004436BD">
      <w:pPr>
        <w:rPr>
          <w:b/>
        </w:rPr>
      </w:pPr>
      <w:r w:rsidRPr="008E1D1A">
        <w:rPr>
          <w:b/>
        </w:rPr>
        <w:t xml:space="preserve"> testing accuracy(e4):0.99600</w:t>
      </w:r>
    </w:p>
    <w:p w:rsidR="004436BD" w:rsidRPr="008E1D1A" w:rsidRDefault="004436BD" w:rsidP="004436BD">
      <w:pPr>
        <w:rPr>
          <w:b/>
        </w:rPr>
      </w:pPr>
      <w:r w:rsidRPr="008E1D1A">
        <w:rPr>
          <w:b/>
        </w:rPr>
        <w:t xml:space="preserve"> testing accuracy(e5):1.00000</w:t>
      </w:r>
    </w:p>
    <w:p w:rsidR="004436BD" w:rsidRDefault="004436BD" w:rsidP="004436BD"/>
    <w:p w:rsidR="004436BD" w:rsidRPr="008E1D1A" w:rsidRDefault="004436BD" w:rsidP="004436BD">
      <w:pPr>
        <w:rPr>
          <w:b/>
        </w:rPr>
      </w:pPr>
      <w:r w:rsidRPr="008E1D1A">
        <w:rPr>
          <w:b/>
        </w:rPr>
        <w:t>/**************************************************/</w:t>
      </w:r>
    </w:p>
    <w:p w:rsidR="004436BD" w:rsidRPr="008E1D1A" w:rsidRDefault="004436BD" w:rsidP="004436BD">
      <w:pPr>
        <w:rPr>
          <w:b/>
        </w:rPr>
      </w:pPr>
      <w:proofErr w:type="spellStart"/>
      <w:r w:rsidRPr="008E1D1A">
        <w:rPr>
          <w:b/>
        </w:rPr>
        <w:t>training_size</w:t>
      </w:r>
      <w:proofErr w:type="spellEnd"/>
      <w:r w:rsidRPr="008E1D1A">
        <w:rPr>
          <w:b/>
        </w:rPr>
        <w:t>=</w:t>
      </w:r>
      <w:proofErr w:type="gramStart"/>
      <w:r w:rsidRPr="008E1D1A">
        <w:rPr>
          <w:b/>
        </w:rPr>
        <w:t>3000,batch</w:t>
      </w:r>
      <w:proofErr w:type="gramEnd"/>
      <w:r w:rsidRPr="008E1D1A">
        <w:rPr>
          <w:b/>
        </w:rPr>
        <w:t>_size=200,</w:t>
      </w:r>
    </w:p>
    <w:p w:rsidR="004436BD" w:rsidRPr="008E1D1A" w:rsidRDefault="004436BD" w:rsidP="004436BD">
      <w:pPr>
        <w:rPr>
          <w:b/>
        </w:rPr>
      </w:pPr>
      <w:proofErr w:type="spellStart"/>
      <w:r w:rsidRPr="008E1D1A">
        <w:rPr>
          <w:b/>
        </w:rPr>
        <w:t>epoch_size</w:t>
      </w:r>
      <w:proofErr w:type="spellEnd"/>
      <w:r w:rsidRPr="008E1D1A">
        <w:rPr>
          <w:b/>
        </w:rPr>
        <w:t>=</w:t>
      </w:r>
      <w:proofErr w:type="gramStart"/>
      <w:r w:rsidRPr="008E1D1A">
        <w:rPr>
          <w:b/>
        </w:rPr>
        <w:t>10,learning</w:t>
      </w:r>
      <w:proofErr w:type="gramEnd"/>
      <w:r w:rsidRPr="008E1D1A">
        <w:rPr>
          <w:b/>
        </w:rPr>
        <w:t>_rate=0.0010,hidden_layer=2</w:t>
      </w:r>
    </w:p>
    <w:p w:rsidR="004436BD" w:rsidRPr="008E1D1A" w:rsidRDefault="004436BD" w:rsidP="004436BD">
      <w:pPr>
        <w:rPr>
          <w:b/>
        </w:rPr>
      </w:pPr>
    </w:p>
    <w:p w:rsidR="004436BD" w:rsidRPr="008E1D1A" w:rsidRDefault="004436BD" w:rsidP="004436BD">
      <w:pPr>
        <w:rPr>
          <w:b/>
        </w:rPr>
      </w:pPr>
      <w:r w:rsidRPr="008E1D1A">
        <w:rPr>
          <w:b/>
        </w:rPr>
        <w:t xml:space="preserve"> training time:13.1816</w:t>
      </w:r>
    </w:p>
    <w:p w:rsidR="004436BD" w:rsidRPr="008E1D1A" w:rsidRDefault="004436BD" w:rsidP="004436BD">
      <w:pPr>
        <w:rPr>
          <w:b/>
        </w:rPr>
      </w:pPr>
      <w:r w:rsidRPr="008E1D1A">
        <w:rPr>
          <w:b/>
        </w:rPr>
        <w:lastRenderedPageBreak/>
        <w:t xml:space="preserve"> testing time:0.0426</w:t>
      </w:r>
    </w:p>
    <w:p w:rsidR="004436BD" w:rsidRPr="008E1D1A" w:rsidRDefault="004436BD" w:rsidP="004436BD">
      <w:pPr>
        <w:rPr>
          <w:b/>
        </w:rPr>
      </w:pPr>
      <w:r w:rsidRPr="008E1D1A">
        <w:rPr>
          <w:b/>
        </w:rPr>
        <w:t xml:space="preserve"> training accuracy:0.98050</w:t>
      </w:r>
    </w:p>
    <w:p w:rsidR="004436BD" w:rsidRPr="008E1D1A" w:rsidRDefault="004436BD" w:rsidP="004436BD">
      <w:pPr>
        <w:rPr>
          <w:b/>
        </w:rPr>
      </w:pPr>
      <w:r w:rsidRPr="008E1D1A">
        <w:rPr>
          <w:b/>
        </w:rPr>
        <w:t xml:space="preserve"> testing accuracy(e1):0.82500</w:t>
      </w:r>
    </w:p>
    <w:p w:rsidR="004436BD" w:rsidRPr="008E1D1A" w:rsidRDefault="004436BD" w:rsidP="004436BD">
      <w:pPr>
        <w:rPr>
          <w:b/>
        </w:rPr>
      </w:pPr>
      <w:r w:rsidRPr="008E1D1A">
        <w:rPr>
          <w:b/>
        </w:rPr>
        <w:t xml:space="preserve"> testing accuracy(e2):0.95100</w:t>
      </w:r>
    </w:p>
    <w:p w:rsidR="004436BD" w:rsidRPr="008E1D1A" w:rsidRDefault="004436BD" w:rsidP="004436BD">
      <w:pPr>
        <w:rPr>
          <w:b/>
        </w:rPr>
      </w:pPr>
      <w:r w:rsidRPr="008E1D1A">
        <w:rPr>
          <w:b/>
        </w:rPr>
        <w:t xml:space="preserve"> testing accuracy(e3):0.98500</w:t>
      </w:r>
    </w:p>
    <w:p w:rsidR="004436BD" w:rsidRPr="008E1D1A" w:rsidRDefault="004436BD" w:rsidP="004436BD">
      <w:pPr>
        <w:rPr>
          <w:b/>
        </w:rPr>
      </w:pPr>
      <w:r w:rsidRPr="008E1D1A">
        <w:rPr>
          <w:b/>
        </w:rPr>
        <w:t xml:space="preserve"> testing accuracy(e4):0.99700</w:t>
      </w:r>
    </w:p>
    <w:p w:rsidR="004436BD" w:rsidRPr="008E1D1A" w:rsidRDefault="004436BD" w:rsidP="004436BD">
      <w:pPr>
        <w:rPr>
          <w:b/>
        </w:rPr>
      </w:pPr>
      <w:r w:rsidRPr="008E1D1A">
        <w:rPr>
          <w:b/>
        </w:rPr>
        <w:t xml:space="preserve"> testing accuracy(e5):1.00000</w:t>
      </w:r>
    </w:p>
    <w:p w:rsidR="006B20B4" w:rsidRDefault="006B20B4" w:rsidP="004436BD"/>
    <w:p w:rsidR="006B20B4" w:rsidRPr="00B31FF4" w:rsidRDefault="006B20B4" w:rsidP="006B20B4">
      <w:pPr>
        <w:rPr>
          <w:b/>
        </w:rPr>
      </w:pPr>
      <w:r w:rsidRPr="00B31FF4">
        <w:rPr>
          <w:b/>
        </w:rPr>
        <w:t>/**************************************************/</w:t>
      </w:r>
    </w:p>
    <w:p w:rsidR="006B20B4" w:rsidRPr="00B31FF4" w:rsidRDefault="006B20B4" w:rsidP="006B20B4">
      <w:pPr>
        <w:rPr>
          <w:b/>
        </w:rPr>
      </w:pPr>
      <w:proofErr w:type="spellStart"/>
      <w:r w:rsidRPr="00B31FF4">
        <w:rPr>
          <w:b/>
        </w:rPr>
        <w:t>training_size</w:t>
      </w:r>
      <w:proofErr w:type="spellEnd"/>
      <w:r w:rsidRPr="00B31FF4">
        <w:rPr>
          <w:b/>
        </w:rPr>
        <w:t>=</w:t>
      </w:r>
      <w:proofErr w:type="gramStart"/>
      <w:r w:rsidRPr="00B31FF4">
        <w:rPr>
          <w:b/>
        </w:rPr>
        <w:t>3000,batch</w:t>
      </w:r>
      <w:proofErr w:type="gramEnd"/>
      <w:r w:rsidRPr="00B31FF4">
        <w:rPr>
          <w:b/>
        </w:rPr>
        <w:t>_size=200,</w:t>
      </w:r>
    </w:p>
    <w:p w:rsidR="006B20B4" w:rsidRPr="00B31FF4" w:rsidRDefault="006B20B4" w:rsidP="006B20B4">
      <w:pPr>
        <w:rPr>
          <w:b/>
        </w:rPr>
      </w:pPr>
      <w:proofErr w:type="spellStart"/>
      <w:r w:rsidRPr="00B31FF4">
        <w:rPr>
          <w:b/>
        </w:rPr>
        <w:t>epoch_size</w:t>
      </w:r>
      <w:proofErr w:type="spellEnd"/>
      <w:r w:rsidRPr="00B31FF4">
        <w:rPr>
          <w:b/>
        </w:rPr>
        <w:t>=</w:t>
      </w:r>
      <w:proofErr w:type="gramStart"/>
      <w:r w:rsidRPr="00B31FF4">
        <w:rPr>
          <w:b/>
        </w:rPr>
        <w:t>10,learning</w:t>
      </w:r>
      <w:proofErr w:type="gramEnd"/>
      <w:r w:rsidRPr="00B31FF4">
        <w:rPr>
          <w:b/>
        </w:rPr>
        <w:t>_rate=0.0010,hidden_layer=3</w:t>
      </w:r>
    </w:p>
    <w:p w:rsidR="006B20B4" w:rsidRPr="00B31FF4" w:rsidRDefault="006B20B4" w:rsidP="006B20B4">
      <w:pPr>
        <w:rPr>
          <w:b/>
        </w:rPr>
      </w:pPr>
    </w:p>
    <w:p w:rsidR="006B20B4" w:rsidRPr="00B31FF4" w:rsidRDefault="006B20B4" w:rsidP="006B20B4">
      <w:pPr>
        <w:rPr>
          <w:b/>
        </w:rPr>
      </w:pPr>
      <w:r w:rsidRPr="00B31FF4">
        <w:rPr>
          <w:b/>
        </w:rPr>
        <w:t xml:space="preserve"> training time:32.8969</w:t>
      </w:r>
    </w:p>
    <w:p w:rsidR="006B20B4" w:rsidRPr="00B31FF4" w:rsidRDefault="006B20B4" w:rsidP="006B20B4">
      <w:pPr>
        <w:rPr>
          <w:b/>
        </w:rPr>
      </w:pPr>
      <w:r w:rsidRPr="00B31FF4">
        <w:rPr>
          <w:b/>
        </w:rPr>
        <w:t xml:space="preserve"> testing time:0.0559</w:t>
      </w:r>
    </w:p>
    <w:p w:rsidR="006B20B4" w:rsidRPr="00B31FF4" w:rsidRDefault="006B20B4" w:rsidP="006B20B4">
      <w:pPr>
        <w:rPr>
          <w:b/>
        </w:rPr>
      </w:pPr>
      <w:r w:rsidRPr="00B31FF4">
        <w:rPr>
          <w:b/>
        </w:rPr>
        <w:t xml:space="preserve"> training accuracy:0.98550</w:t>
      </w:r>
    </w:p>
    <w:p w:rsidR="006B20B4" w:rsidRPr="00B31FF4" w:rsidRDefault="006B20B4" w:rsidP="006B20B4">
      <w:pPr>
        <w:rPr>
          <w:b/>
        </w:rPr>
      </w:pPr>
      <w:r w:rsidRPr="00B31FF4">
        <w:rPr>
          <w:b/>
        </w:rPr>
        <w:t xml:space="preserve"> testing accuracy(e1):0.79900</w:t>
      </w:r>
    </w:p>
    <w:p w:rsidR="006B20B4" w:rsidRPr="00B31FF4" w:rsidRDefault="006B20B4" w:rsidP="006B20B4">
      <w:pPr>
        <w:rPr>
          <w:b/>
        </w:rPr>
      </w:pPr>
      <w:r w:rsidRPr="00B31FF4">
        <w:rPr>
          <w:b/>
        </w:rPr>
        <w:t xml:space="preserve"> testing accuracy(e2):0.94000</w:t>
      </w:r>
    </w:p>
    <w:p w:rsidR="006B20B4" w:rsidRPr="00B31FF4" w:rsidRDefault="006B20B4" w:rsidP="006B20B4">
      <w:pPr>
        <w:rPr>
          <w:b/>
        </w:rPr>
      </w:pPr>
      <w:r w:rsidRPr="00B31FF4">
        <w:rPr>
          <w:b/>
        </w:rPr>
        <w:t xml:space="preserve"> testing accuracy(e3):0.97800</w:t>
      </w:r>
    </w:p>
    <w:p w:rsidR="006B20B4" w:rsidRPr="00B31FF4" w:rsidRDefault="006B20B4" w:rsidP="006B20B4">
      <w:pPr>
        <w:rPr>
          <w:b/>
        </w:rPr>
      </w:pPr>
      <w:r w:rsidRPr="00B31FF4">
        <w:rPr>
          <w:b/>
        </w:rPr>
        <w:t xml:space="preserve"> testing accuracy(e4):0.99300</w:t>
      </w:r>
    </w:p>
    <w:p w:rsidR="006B20B4" w:rsidRPr="00B31FF4" w:rsidRDefault="006B20B4" w:rsidP="006B20B4">
      <w:pPr>
        <w:rPr>
          <w:b/>
        </w:rPr>
      </w:pPr>
      <w:r w:rsidRPr="00B31FF4">
        <w:rPr>
          <w:b/>
        </w:rPr>
        <w:t xml:space="preserve"> testing accuracy(e5):0.99600</w:t>
      </w:r>
    </w:p>
    <w:p w:rsidR="0082704D" w:rsidRDefault="0082704D" w:rsidP="006B20B4"/>
    <w:p w:rsidR="0082704D" w:rsidRPr="00B31FF4" w:rsidRDefault="0082704D" w:rsidP="0082704D">
      <w:pPr>
        <w:rPr>
          <w:b/>
        </w:rPr>
      </w:pPr>
      <w:r w:rsidRPr="00B31FF4">
        <w:rPr>
          <w:b/>
        </w:rPr>
        <w:t>/**************************************************/</w:t>
      </w:r>
    </w:p>
    <w:p w:rsidR="0082704D" w:rsidRPr="00B31FF4" w:rsidRDefault="0082704D" w:rsidP="0082704D">
      <w:pPr>
        <w:rPr>
          <w:b/>
        </w:rPr>
      </w:pPr>
      <w:proofErr w:type="spellStart"/>
      <w:r w:rsidRPr="00B31FF4">
        <w:rPr>
          <w:b/>
        </w:rPr>
        <w:t>training_size</w:t>
      </w:r>
      <w:proofErr w:type="spellEnd"/>
      <w:r w:rsidRPr="00B31FF4">
        <w:rPr>
          <w:b/>
        </w:rPr>
        <w:t>=</w:t>
      </w:r>
      <w:proofErr w:type="gramStart"/>
      <w:r w:rsidRPr="00B31FF4">
        <w:rPr>
          <w:b/>
        </w:rPr>
        <w:t>3000,batch</w:t>
      </w:r>
      <w:proofErr w:type="gramEnd"/>
      <w:r w:rsidRPr="00B31FF4">
        <w:rPr>
          <w:b/>
        </w:rPr>
        <w:t>_size=200,</w:t>
      </w:r>
    </w:p>
    <w:p w:rsidR="0082704D" w:rsidRPr="00B31FF4" w:rsidRDefault="0082704D" w:rsidP="0082704D">
      <w:pPr>
        <w:rPr>
          <w:b/>
        </w:rPr>
      </w:pPr>
      <w:proofErr w:type="spellStart"/>
      <w:r w:rsidRPr="00B31FF4">
        <w:rPr>
          <w:b/>
        </w:rPr>
        <w:t>epoch_size</w:t>
      </w:r>
      <w:proofErr w:type="spellEnd"/>
      <w:r w:rsidRPr="00B31FF4">
        <w:rPr>
          <w:b/>
        </w:rPr>
        <w:t>=</w:t>
      </w:r>
      <w:proofErr w:type="gramStart"/>
      <w:r w:rsidRPr="00B31FF4">
        <w:rPr>
          <w:b/>
        </w:rPr>
        <w:t>10,learning</w:t>
      </w:r>
      <w:proofErr w:type="gramEnd"/>
      <w:r w:rsidRPr="00B31FF4">
        <w:rPr>
          <w:b/>
        </w:rPr>
        <w:t>_rate=0.0010,hidden_layer=4</w:t>
      </w:r>
    </w:p>
    <w:p w:rsidR="0082704D" w:rsidRPr="00B31FF4" w:rsidRDefault="0082704D" w:rsidP="0082704D">
      <w:pPr>
        <w:rPr>
          <w:b/>
        </w:rPr>
      </w:pPr>
    </w:p>
    <w:p w:rsidR="0082704D" w:rsidRPr="00B31FF4" w:rsidRDefault="0082704D" w:rsidP="0082704D">
      <w:pPr>
        <w:rPr>
          <w:b/>
        </w:rPr>
      </w:pPr>
      <w:r w:rsidRPr="00B31FF4">
        <w:rPr>
          <w:b/>
        </w:rPr>
        <w:t xml:space="preserve"> training time:75.9250</w:t>
      </w:r>
    </w:p>
    <w:p w:rsidR="0082704D" w:rsidRPr="00B31FF4" w:rsidRDefault="0082704D" w:rsidP="0082704D">
      <w:pPr>
        <w:rPr>
          <w:b/>
        </w:rPr>
      </w:pPr>
      <w:r w:rsidRPr="00B31FF4">
        <w:rPr>
          <w:b/>
        </w:rPr>
        <w:t xml:space="preserve"> testing time:0.0756</w:t>
      </w:r>
    </w:p>
    <w:p w:rsidR="0082704D" w:rsidRPr="00B31FF4" w:rsidRDefault="0082704D" w:rsidP="0082704D">
      <w:pPr>
        <w:rPr>
          <w:b/>
        </w:rPr>
      </w:pPr>
      <w:r w:rsidRPr="00B31FF4">
        <w:rPr>
          <w:b/>
        </w:rPr>
        <w:t xml:space="preserve"> training accuracy:0.93300</w:t>
      </w:r>
    </w:p>
    <w:p w:rsidR="0082704D" w:rsidRPr="00B31FF4" w:rsidRDefault="0082704D" w:rsidP="0082704D">
      <w:pPr>
        <w:rPr>
          <w:b/>
        </w:rPr>
      </w:pPr>
      <w:r w:rsidRPr="00B31FF4">
        <w:rPr>
          <w:b/>
        </w:rPr>
        <w:t xml:space="preserve"> testing accuracy(e1):0.81100</w:t>
      </w:r>
    </w:p>
    <w:p w:rsidR="0082704D" w:rsidRPr="00B31FF4" w:rsidRDefault="0082704D" w:rsidP="0082704D">
      <w:pPr>
        <w:rPr>
          <w:b/>
        </w:rPr>
      </w:pPr>
      <w:r w:rsidRPr="00B31FF4">
        <w:rPr>
          <w:b/>
        </w:rPr>
        <w:t xml:space="preserve"> testing accuracy(e2):0.95000</w:t>
      </w:r>
    </w:p>
    <w:p w:rsidR="0082704D" w:rsidRPr="00B31FF4" w:rsidRDefault="0082704D" w:rsidP="0082704D">
      <w:pPr>
        <w:rPr>
          <w:b/>
        </w:rPr>
      </w:pPr>
      <w:r w:rsidRPr="00B31FF4">
        <w:rPr>
          <w:b/>
        </w:rPr>
        <w:t xml:space="preserve"> testing accuracy(e3):0.98400</w:t>
      </w:r>
    </w:p>
    <w:p w:rsidR="0082704D" w:rsidRPr="00B31FF4" w:rsidRDefault="0082704D" w:rsidP="0082704D">
      <w:pPr>
        <w:rPr>
          <w:b/>
        </w:rPr>
      </w:pPr>
      <w:r w:rsidRPr="00B31FF4">
        <w:rPr>
          <w:b/>
        </w:rPr>
        <w:lastRenderedPageBreak/>
        <w:t xml:space="preserve"> testing accuracy(e4):0.99700</w:t>
      </w:r>
    </w:p>
    <w:p w:rsidR="0082704D" w:rsidRPr="00B31FF4" w:rsidRDefault="0082704D" w:rsidP="0082704D">
      <w:pPr>
        <w:rPr>
          <w:b/>
        </w:rPr>
      </w:pPr>
      <w:r w:rsidRPr="00B31FF4">
        <w:rPr>
          <w:b/>
        </w:rPr>
        <w:t xml:space="preserve"> testing accuracy(e5):0.99800</w:t>
      </w:r>
    </w:p>
    <w:p w:rsidR="0082704D" w:rsidRDefault="0082704D" w:rsidP="0082704D"/>
    <w:p w:rsidR="0082704D" w:rsidRPr="00B31FF4" w:rsidRDefault="0082704D" w:rsidP="0082704D">
      <w:pPr>
        <w:rPr>
          <w:b/>
        </w:rPr>
      </w:pPr>
      <w:r w:rsidRPr="00B31FF4">
        <w:rPr>
          <w:b/>
        </w:rPr>
        <w:t>/**************************************************/</w:t>
      </w:r>
    </w:p>
    <w:p w:rsidR="0082704D" w:rsidRPr="00B31FF4" w:rsidRDefault="0082704D" w:rsidP="0082704D">
      <w:pPr>
        <w:rPr>
          <w:b/>
        </w:rPr>
      </w:pPr>
      <w:proofErr w:type="spellStart"/>
      <w:r w:rsidRPr="00B31FF4">
        <w:rPr>
          <w:b/>
        </w:rPr>
        <w:t>training_size</w:t>
      </w:r>
      <w:proofErr w:type="spellEnd"/>
      <w:r w:rsidRPr="00B31FF4">
        <w:rPr>
          <w:b/>
        </w:rPr>
        <w:t>=</w:t>
      </w:r>
      <w:proofErr w:type="gramStart"/>
      <w:r w:rsidRPr="00B31FF4">
        <w:rPr>
          <w:b/>
        </w:rPr>
        <w:t>3000,batch</w:t>
      </w:r>
      <w:proofErr w:type="gramEnd"/>
      <w:r w:rsidRPr="00B31FF4">
        <w:rPr>
          <w:b/>
        </w:rPr>
        <w:t>_size=200,</w:t>
      </w:r>
    </w:p>
    <w:p w:rsidR="0082704D" w:rsidRPr="00B31FF4" w:rsidRDefault="0082704D" w:rsidP="0082704D">
      <w:pPr>
        <w:rPr>
          <w:b/>
        </w:rPr>
      </w:pPr>
      <w:proofErr w:type="spellStart"/>
      <w:r w:rsidRPr="00B31FF4">
        <w:rPr>
          <w:b/>
        </w:rPr>
        <w:t>epoch_size</w:t>
      </w:r>
      <w:proofErr w:type="spellEnd"/>
      <w:r w:rsidRPr="00B31FF4">
        <w:rPr>
          <w:b/>
        </w:rPr>
        <w:t>=</w:t>
      </w:r>
      <w:proofErr w:type="gramStart"/>
      <w:r w:rsidRPr="00B31FF4">
        <w:rPr>
          <w:b/>
        </w:rPr>
        <w:t>20,learning</w:t>
      </w:r>
      <w:proofErr w:type="gramEnd"/>
      <w:r w:rsidRPr="00B31FF4">
        <w:rPr>
          <w:b/>
        </w:rPr>
        <w:t>_rate=0.0010,hidden_layer=1</w:t>
      </w:r>
    </w:p>
    <w:p w:rsidR="0082704D" w:rsidRPr="00B31FF4" w:rsidRDefault="0082704D" w:rsidP="0082704D">
      <w:pPr>
        <w:rPr>
          <w:b/>
        </w:rPr>
      </w:pPr>
    </w:p>
    <w:p w:rsidR="0082704D" w:rsidRPr="00B31FF4" w:rsidRDefault="0082704D" w:rsidP="0082704D">
      <w:pPr>
        <w:rPr>
          <w:b/>
        </w:rPr>
      </w:pPr>
      <w:r w:rsidRPr="00B31FF4">
        <w:rPr>
          <w:b/>
        </w:rPr>
        <w:t xml:space="preserve"> training time:7.9751</w:t>
      </w:r>
    </w:p>
    <w:p w:rsidR="0082704D" w:rsidRPr="00B31FF4" w:rsidRDefault="0082704D" w:rsidP="0082704D">
      <w:pPr>
        <w:rPr>
          <w:b/>
        </w:rPr>
      </w:pPr>
      <w:r w:rsidRPr="00B31FF4">
        <w:rPr>
          <w:b/>
        </w:rPr>
        <w:t xml:space="preserve"> testing time:0.0376</w:t>
      </w:r>
    </w:p>
    <w:p w:rsidR="0082704D" w:rsidRPr="00B31FF4" w:rsidRDefault="0082704D" w:rsidP="0082704D">
      <w:pPr>
        <w:rPr>
          <w:b/>
        </w:rPr>
      </w:pPr>
      <w:r w:rsidRPr="00B31FF4">
        <w:rPr>
          <w:b/>
        </w:rPr>
        <w:t xml:space="preserve"> training accuracy:0.97900</w:t>
      </w:r>
    </w:p>
    <w:p w:rsidR="0082704D" w:rsidRPr="00B31FF4" w:rsidRDefault="0082704D" w:rsidP="0082704D">
      <w:pPr>
        <w:rPr>
          <w:b/>
        </w:rPr>
      </w:pPr>
      <w:r w:rsidRPr="00B31FF4">
        <w:rPr>
          <w:b/>
        </w:rPr>
        <w:t xml:space="preserve"> testing accuracy(e1):0.82500</w:t>
      </w:r>
    </w:p>
    <w:p w:rsidR="0082704D" w:rsidRPr="00B31FF4" w:rsidRDefault="0082704D" w:rsidP="0082704D">
      <w:pPr>
        <w:rPr>
          <w:b/>
        </w:rPr>
      </w:pPr>
      <w:r w:rsidRPr="00B31FF4">
        <w:rPr>
          <w:b/>
        </w:rPr>
        <w:t xml:space="preserve"> testing accuracy(e2):0.95700</w:t>
      </w:r>
    </w:p>
    <w:p w:rsidR="0082704D" w:rsidRPr="00B31FF4" w:rsidRDefault="0082704D" w:rsidP="0082704D">
      <w:pPr>
        <w:rPr>
          <w:b/>
        </w:rPr>
      </w:pPr>
      <w:r w:rsidRPr="00B31FF4">
        <w:rPr>
          <w:b/>
        </w:rPr>
        <w:t xml:space="preserve"> testing accuracy(e3):0.98500</w:t>
      </w:r>
    </w:p>
    <w:p w:rsidR="0082704D" w:rsidRPr="00B31FF4" w:rsidRDefault="0082704D" w:rsidP="0082704D">
      <w:pPr>
        <w:rPr>
          <w:b/>
        </w:rPr>
      </w:pPr>
      <w:r w:rsidRPr="00B31FF4">
        <w:rPr>
          <w:b/>
        </w:rPr>
        <w:t xml:space="preserve"> testing accuracy(e4):0.99900</w:t>
      </w:r>
    </w:p>
    <w:p w:rsidR="0082704D" w:rsidRPr="00B31FF4" w:rsidRDefault="0082704D" w:rsidP="0082704D">
      <w:pPr>
        <w:rPr>
          <w:b/>
        </w:rPr>
      </w:pPr>
      <w:r w:rsidRPr="00B31FF4">
        <w:rPr>
          <w:b/>
        </w:rPr>
        <w:t xml:space="preserve"> testing accuracy(e5):1.00000</w:t>
      </w:r>
    </w:p>
    <w:p w:rsidR="0082704D" w:rsidRDefault="0082704D" w:rsidP="0082704D"/>
    <w:p w:rsidR="0082704D" w:rsidRPr="00B31FF4" w:rsidRDefault="0082704D" w:rsidP="0082704D">
      <w:pPr>
        <w:rPr>
          <w:b/>
        </w:rPr>
      </w:pPr>
      <w:r w:rsidRPr="00B31FF4">
        <w:rPr>
          <w:b/>
        </w:rPr>
        <w:t>/**************************************************/</w:t>
      </w:r>
    </w:p>
    <w:p w:rsidR="0082704D" w:rsidRPr="00B31FF4" w:rsidRDefault="0082704D" w:rsidP="0082704D">
      <w:pPr>
        <w:rPr>
          <w:b/>
        </w:rPr>
      </w:pPr>
      <w:proofErr w:type="spellStart"/>
      <w:r w:rsidRPr="00B31FF4">
        <w:rPr>
          <w:b/>
        </w:rPr>
        <w:t>training_size</w:t>
      </w:r>
      <w:proofErr w:type="spellEnd"/>
      <w:r w:rsidRPr="00B31FF4">
        <w:rPr>
          <w:b/>
        </w:rPr>
        <w:t>=</w:t>
      </w:r>
      <w:proofErr w:type="gramStart"/>
      <w:r w:rsidRPr="00B31FF4">
        <w:rPr>
          <w:b/>
        </w:rPr>
        <w:t>3000,batch</w:t>
      </w:r>
      <w:proofErr w:type="gramEnd"/>
      <w:r w:rsidRPr="00B31FF4">
        <w:rPr>
          <w:b/>
        </w:rPr>
        <w:t>_size=200,</w:t>
      </w:r>
    </w:p>
    <w:p w:rsidR="0082704D" w:rsidRPr="00B31FF4" w:rsidRDefault="0082704D" w:rsidP="0082704D">
      <w:pPr>
        <w:rPr>
          <w:b/>
        </w:rPr>
      </w:pPr>
      <w:proofErr w:type="spellStart"/>
      <w:r w:rsidRPr="00B31FF4">
        <w:rPr>
          <w:b/>
        </w:rPr>
        <w:t>epoch_size</w:t>
      </w:r>
      <w:proofErr w:type="spellEnd"/>
      <w:r w:rsidRPr="00B31FF4">
        <w:rPr>
          <w:b/>
        </w:rPr>
        <w:t>=</w:t>
      </w:r>
      <w:proofErr w:type="gramStart"/>
      <w:r w:rsidRPr="00B31FF4">
        <w:rPr>
          <w:b/>
        </w:rPr>
        <w:t>20,learning</w:t>
      </w:r>
      <w:proofErr w:type="gramEnd"/>
      <w:r w:rsidRPr="00B31FF4">
        <w:rPr>
          <w:b/>
        </w:rPr>
        <w:t>_rate=0.0010,hidden_layer=2</w:t>
      </w:r>
    </w:p>
    <w:p w:rsidR="0082704D" w:rsidRPr="00B31FF4" w:rsidRDefault="0082704D" w:rsidP="0082704D">
      <w:pPr>
        <w:rPr>
          <w:b/>
        </w:rPr>
      </w:pPr>
    </w:p>
    <w:p w:rsidR="0082704D" w:rsidRPr="00B31FF4" w:rsidRDefault="0082704D" w:rsidP="0082704D">
      <w:pPr>
        <w:rPr>
          <w:b/>
        </w:rPr>
      </w:pPr>
      <w:r w:rsidRPr="00B31FF4">
        <w:rPr>
          <w:b/>
        </w:rPr>
        <w:t xml:space="preserve"> training time:25.6426</w:t>
      </w:r>
    </w:p>
    <w:p w:rsidR="0082704D" w:rsidRPr="00B31FF4" w:rsidRDefault="0082704D" w:rsidP="0082704D">
      <w:pPr>
        <w:rPr>
          <w:b/>
        </w:rPr>
      </w:pPr>
      <w:r w:rsidRPr="00B31FF4">
        <w:rPr>
          <w:b/>
        </w:rPr>
        <w:t xml:space="preserve"> testing time:0.0429</w:t>
      </w:r>
    </w:p>
    <w:p w:rsidR="0082704D" w:rsidRPr="00B31FF4" w:rsidRDefault="0082704D" w:rsidP="0082704D">
      <w:pPr>
        <w:rPr>
          <w:b/>
        </w:rPr>
      </w:pPr>
      <w:r w:rsidRPr="00B31FF4">
        <w:rPr>
          <w:b/>
        </w:rPr>
        <w:t xml:space="preserve"> training accuracy:0.98850</w:t>
      </w:r>
    </w:p>
    <w:p w:rsidR="0082704D" w:rsidRPr="00B31FF4" w:rsidRDefault="0082704D" w:rsidP="0082704D">
      <w:pPr>
        <w:rPr>
          <w:b/>
        </w:rPr>
      </w:pPr>
      <w:r w:rsidRPr="00B31FF4">
        <w:rPr>
          <w:b/>
        </w:rPr>
        <w:t xml:space="preserve"> testing accuracy(e1):0.80300</w:t>
      </w:r>
    </w:p>
    <w:p w:rsidR="0082704D" w:rsidRPr="00B31FF4" w:rsidRDefault="0082704D" w:rsidP="0082704D">
      <w:pPr>
        <w:rPr>
          <w:b/>
        </w:rPr>
      </w:pPr>
      <w:r w:rsidRPr="00B31FF4">
        <w:rPr>
          <w:b/>
        </w:rPr>
        <w:t xml:space="preserve"> testing accuracy(e2):0.94700</w:t>
      </w:r>
    </w:p>
    <w:p w:rsidR="0082704D" w:rsidRPr="00B31FF4" w:rsidRDefault="0082704D" w:rsidP="0082704D">
      <w:pPr>
        <w:rPr>
          <w:b/>
        </w:rPr>
      </w:pPr>
      <w:r w:rsidRPr="00B31FF4">
        <w:rPr>
          <w:b/>
        </w:rPr>
        <w:t xml:space="preserve"> testing accuracy(e3):0.98000</w:t>
      </w:r>
    </w:p>
    <w:p w:rsidR="0082704D" w:rsidRPr="00B31FF4" w:rsidRDefault="0082704D" w:rsidP="0082704D">
      <w:pPr>
        <w:rPr>
          <w:b/>
        </w:rPr>
      </w:pPr>
      <w:r w:rsidRPr="00B31FF4">
        <w:rPr>
          <w:b/>
        </w:rPr>
        <w:t xml:space="preserve"> testing accuracy(e4):0.99100</w:t>
      </w:r>
    </w:p>
    <w:p w:rsidR="0082704D" w:rsidRPr="00B31FF4" w:rsidRDefault="0082704D" w:rsidP="0082704D">
      <w:pPr>
        <w:rPr>
          <w:b/>
        </w:rPr>
      </w:pPr>
      <w:r w:rsidRPr="00B31FF4">
        <w:rPr>
          <w:b/>
        </w:rPr>
        <w:t xml:space="preserve"> testing accuracy(e5):0.99700</w:t>
      </w:r>
    </w:p>
    <w:p w:rsidR="0018616E" w:rsidRDefault="0018616E" w:rsidP="0082704D"/>
    <w:p w:rsidR="00F27EEA" w:rsidRPr="00B31FF4" w:rsidRDefault="00F27EEA" w:rsidP="00F27EEA">
      <w:pPr>
        <w:rPr>
          <w:b/>
        </w:rPr>
      </w:pPr>
      <w:r w:rsidRPr="00B31FF4">
        <w:rPr>
          <w:b/>
        </w:rPr>
        <w:t>/**************************************************/</w:t>
      </w:r>
    </w:p>
    <w:p w:rsidR="00F27EEA" w:rsidRPr="00B31FF4" w:rsidRDefault="00F27EEA" w:rsidP="00F27EEA">
      <w:pPr>
        <w:rPr>
          <w:b/>
        </w:rPr>
      </w:pPr>
      <w:proofErr w:type="spellStart"/>
      <w:r w:rsidRPr="00B31FF4">
        <w:rPr>
          <w:b/>
        </w:rPr>
        <w:t>training_size</w:t>
      </w:r>
      <w:proofErr w:type="spellEnd"/>
      <w:r w:rsidRPr="00B31FF4">
        <w:rPr>
          <w:b/>
        </w:rPr>
        <w:t>=</w:t>
      </w:r>
      <w:proofErr w:type="gramStart"/>
      <w:r w:rsidRPr="00B31FF4">
        <w:rPr>
          <w:b/>
        </w:rPr>
        <w:t>3000,batch</w:t>
      </w:r>
      <w:proofErr w:type="gramEnd"/>
      <w:r w:rsidRPr="00B31FF4">
        <w:rPr>
          <w:b/>
        </w:rPr>
        <w:t>_size=200,</w:t>
      </w:r>
    </w:p>
    <w:p w:rsidR="00F27EEA" w:rsidRPr="00B31FF4" w:rsidRDefault="00F27EEA" w:rsidP="00F27EEA">
      <w:pPr>
        <w:rPr>
          <w:b/>
        </w:rPr>
      </w:pPr>
      <w:proofErr w:type="spellStart"/>
      <w:r w:rsidRPr="00B31FF4">
        <w:rPr>
          <w:b/>
        </w:rPr>
        <w:lastRenderedPageBreak/>
        <w:t>epoch_size</w:t>
      </w:r>
      <w:proofErr w:type="spellEnd"/>
      <w:r w:rsidRPr="00B31FF4">
        <w:rPr>
          <w:b/>
        </w:rPr>
        <w:t>=</w:t>
      </w:r>
      <w:proofErr w:type="gramStart"/>
      <w:r w:rsidRPr="00B31FF4">
        <w:rPr>
          <w:b/>
        </w:rPr>
        <w:t>20,learning</w:t>
      </w:r>
      <w:proofErr w:type="gramEnd"/>
      <w:r w:rsidRPr="00B31FF4">
        <w:rPr>
          <w:b/>
        </w:rPr>
        <w:t>_rate=0.0010,hidden_layer=3</w:t>
      </w:r>
    </w:p>
    <w:p w:rsidR="00F27EEA" w:rsidRPr="00B31FF4" w:rsidRDefault="00F27EEA" w:rsidP="00F27EEA">
      <w:pPr>
        <w:rPr>
          <w:b/>
        </w:rPr>
      </w:pPr>
    </w:p>
    <w:p w:rsidR="00F27EEA" w:rsidRPr="00B31FF4" w:rsidRDefault="00F27EEA" w:rsidP="00F27EEA">
      <w:pPr>
        <w:rPr>
          <w:b/>
        </w:rPr>
      </w:pPr>
      <w:r w:rsidRPr="00B31FF4">
        <w:rPr>
          <w:b/>
        </w:rPr>
        <w:t xml:space="preserve"> training time:64.1299</w:t>
      </w:r>
    </w:p>
    <w:p w:rsidR="00F27EEA" w:rsidRPr="00B31FF4" w:rsidRDefault="00F27EEA" w:rsidP="00F27EEA">
      <w:pPr>
        <w:rPr>
          <w:b/>
        </w:rPr>
      </w:pPr>
      <w:r w:rsidRPr="00B31FF4">
        <w:rPr>
          <w:b/>
        </w:rPr>
        <w:t xml:space="preserve"> testing time:0.0511</w:t>
      </w:r>
    </w:p>
    <w:p w:rsidR="00F27EEA" w:rsidRPr="00B31FF4" w:rsidRDefault="00F27EEA" w:rsidP="00F27EEA">
      <w:pPr>
        <w:rPr>
          <w:b/>
        </w:rPr>
      </w:pPr>
      <w:r w:rsidRPr="00B31FF4">
        <w:rPr>
          <w:b/>
        </w:rPr>
        <w:t xml:space="preserve"> training accuracy:0.95550</w:t>
      </w:r>
    </w:p>
    <w:p w:rsidR="00F27EEA" w:rsidRPr="00B31FF4" w:rsidRDefault="00F27EEA" w:rsidP="00F27EEA">
      <w:pPr>
        <w:rPr>
          <w:b/>
        </w:rPr>
      </w:pPr>
      <w:r w:rsidRPr="00B31FF4">
        <w:rPr>
          <w:b/>
        </w:rPr>
        <w:t xml:space="preserve"> testing accuracy(e1):0.80400</w:t>
      </w:r>
    </w:p>
    <w:p w:rsidR="00F27EEA" w:rsidRPr="00B31FF4" w:rsidRDefault="00F27EEA" w:rsidP="00F27EEA">
      <w:pPr>
        <w:rPr>
          <w:b/>
        </w:rPr>
      </w:pPr>
      <w:r w:rsidRPr="00B31FF4">
        <w:rPr>
          <w:b/>
        </w:rPr>
        <w:t xml:space="preserve"> testing accuracy(e2):0.93800</w:t>
      </w:r>
    </w:p>
    <w:p w:rsidR="00F27EEA" w:rsidRPr="00B31FF4" w:rsidRDefault="00F27EEA" w:rsidP="00F27EEA">
      <w:pPr>
        <w:rPr>
          <w:b/>
        </w:rPr>
      </w:pPr>
      <w:r w:rsidRPr="00B31FF4">
        <w:rPr>
          <w:b/>
        </w:rPr>
        <w:t xml:space="preserve"> testing accuracy(e3):0.96900</w:t>
      </w:r>
    </w:p>
    <w:p w:rsidR="00F27EEA" w:rsidRPr="00B31FF4" w:rsidRDefault="00F27EEA" w:rsidP="00F27EEA">
      <w:pPr>
        <w:rPr>
          <w:b/>
        </w:rPr>
      </w:pPr>
      <w:r w:rsidRPr="00B31FF4">
        <w:rPr>
          <w:b/>
        </w:rPr>
        <w:t xml:space="preserve"> testing accuracy(e4):0.98700</w:t>
      </w:r>
    </w:p>
    <w:p w:rsidR="00F27EEA" w:rsidRPr="00B31FF4" w:rsidRDefault="00F27EEA" w:rsidP="00F27EEA">
      <w:pPr>
        <w:rPr>
          <w:b/>
        </w:rPr>
      </w:pPr>
      <w:r w:rsidRPr="00B31FF4">
        <w:rPr>
          <w:b/>
        </w:rPr>
        <w:t xml:space="preserve"> testing accuracy(e5):0.99500</w:t>
      </w:r>
    </w:p>
    <w:p w:rsidR="00F27EEA" w:rsidRPr="00B31FF4" w:rsidRDefault="00F27EEA" w:rsidP="00F27EEA">
      <w:pPr>
        <w:rPr>
          <w:b/>
        </w:rPr>
      </w:pPr>
    </w:p>
    <w:p w:rsidR="00F27EEA" w:rsidRPr="00B31FF4" w:rsidRDefault="00F27EEA" w:rsidP="00F27EEA">
      <w:pPr>
        <w:rPr>
          <w:b/>
        </w:rPr>
      </w:pPr>
      <w:r w:rsidRPr="00B31FF4">
        <w:rPr>
          <w:b/>
        </w:rPr>
        <w:t>/**************************************************/</w:t>
      </w:r>
    </w:p>
    <w:p w:rsidR="00F27EEA" w:rsidRPr="00B31FF4" w:rsidRDefault="00F27EEA" w:rsidP="00F27EEA">
      <w:pPr>
        <w:rPr>
          <w:b/>
        </w:rPr>
      </w:pPr>
      <w:proofErr w:type="spellStart"/>
      <w:r w:rsidRPr="00B31FF4">
        <w:rPr>
          <w:b/>
        </w:rPr>
        <w:t>training_size</w:t>
      </w:r>
      <w:proofErr w:type="spellEnd"/>
      <w:r w:rsidRPr="00B31FF4">
        <w:rPr>
          <w:b/>
        </w:rPr>
        <w:t>=</w:t>
      </w:r>
      <w:proofErr w:type="gramStart"/>
      <w:r w:rsidRPr="00B31FF4">
        <w:rPr>
          <w:b/>
        </w:rPr>
        <w:t>3000,batch</w:t>
      </w:r>
      <w:proofErr w:type="gramEnd"/>
      <w:r w:rsidRPr="00B31FF4">
        <w:rPr>
          <w:b/>
        </w:rPr>
        <w:t>_size=200,</w:t>
      </w:r>
    </w:p>
    <w:p w:rsidR="00F27EEA" w:rsidRPr="00B31FF4" w:rsidRDefault="00F27EEA" w:rsidP="00F27EEA">
      <w:pPr>
        <w:rPr>
          <w:b/>
        </w:rPr>
      </w:pPr>
      <w:proofErr w:type="spellStart"/>
      <w:r w:rsidRPr="00B31FF4">
        <w:rPr>
          <w:b/>
        </w:rPr>
        <w:t>epoch_size</w:t>
      </w:r>
      <w:proofErr w:type="spellEnd"/>
      <w:r w:rsidRPr="00B31FF4">
        <w:rPr>
          <w:b/>
        </w:rPr>
        <w:t>=</w:t>
      </w:r>
      <w:proofErr w:type="gramStart"/>
      <w:r w:rsidRPr="00B31FF4">
        <w:rPr>
          <w:b/>
        </w:rPr>
        <w:t>20,learning</w:t>
      </w:r>
      <w:proofErr w:type="gramEnd"/>
      <w:r w:rsidRPr="00B31FF4">
        <w:rPr>
          <w:b/>
        </w:rPr>
        <w:t>_rate=0.0010,hidden_layer=4</w:t>
      </w:r>
    </w:p>
    <w:p w:rsidR="00F27EEA" w:rsidRPr="00B31FF4" w:rsidRDefault="00F27EEA" w:rsidP="00F27EEA">
      <w:pPr>
        <w:rPr>
          <w:b/>
        </w:rPr>
      </w:pPr>
    </w:p>
    <w:p w:rsidR="00F27EEA" w:rsidRPr="00B31FF4" w:rsidRDefault="00F27EEA" w:rsidP="00F27EEA">
      <w:pPr>
        <w:rPr>
          <w:b/>
        </w:rPr>
      </w:pPr>
      <w:r w:rsidRPr="00B31FF4">
        <w:rPr>
          <w:b/>
        </w:rPr>
        <w:t xml:space="preserve"> training time:155.5247</w:t>
      </w:r>
    </w:p>
    <w:p w:rsidR="00F27EEA" w:rsidRPr="00B31FF4" w:rsidRDefault="00F27EEA" w:rsidP="00F27EEA">
      <w:pPr>
        <w:rPr>
          <w:b/>
        </w:rPr>
      </w:pPr>
      <w:r w:rsidRPr="00B31FF4">
        <w:rPr>
          <w:b/>
        </w:rPr>
        <w:t xml:space="preserve"> testing time:0.0863</w:t>
      </w:r>
    </w:p>
    <w:p w:rsidR="00F27EEA" w:rsidRPr="00B31FF4" w:rsidRDefault="00F27EEA" w:rsidP="00F27EEA">
      <w:pPr>
        <w:rPr>
          <w:b/>
        </w:rPr>
      </w:pPr>
      <w:r w:rsidRPr="00B31FF4">
        <w:rPr>
          <w:b/>
        </w:rPr>
        <w:t xml:space="preserve"> training accuracy:0.97650</w:t>
      </w:r>
    </w:p>
    <w:p w:rsidR="00F27EEA" w:rsidRPr="00B31FF4" w:rsidRDefault="00F27EEA" w:rsidP="00F27EEA">
      <w:pPr>
        <w:rPr>
          <w:b/>
        </w:rPr>
      </w:pPr>
      <w:r w:rsidRPr="00B31FF4">
        <w:rPr>
          <w:b/>
        </w:rPr>
        <w:t xml:space="preserve"> testing accuracy(e1):0.77800</w:t>
      </w:r>
    </w:p>
    <w:p w:rsidR="00F27EEA" w:rsidRPr="00B31FF4" w:rsidRDefault="00F27EEA" w:rsidP="00F27EEA">
      <w:pPr>
        <w:rPr>
          <w:b/>
        </w:rPr>
      </w:pPr>
      <w:r w:rsidRPr="00B31FF4">
        <w:rPr>
          <w:b/>
        </w:rPr>
        <w:t xml:space="preserve"> testing accuracy(e2):0.93300</w:t>
      </w:r>
    </w:p>
    <w:p w:rsidR="00F27EEA" w:rsidRPr="00B31FF4" w:rsidRDefault="00F27EEA" w:rsidP="00F27EEA">
      <w:pPr>
        <w:rPr>
          <w:b/>
        </w:rPr>
      </w:pPr>
      <w:r w:rsidRPr="00B31FF4">
        <w:rPr>
          <w:b/>
        </w:rPr>
        <w:t xml:space="preserve"> testing accuracy(e3):0.98000</w:t>
      </w:r>
    </w:p>
    <w:p w:rsidR="00F27EEA" w:rsidRPr="00B31FF4" w:rsidRDefault="00F27EEA" w:rsidP="00F27EEA">
      <w:pPr>
        <w:rPr>
          <w:b/>
        </w:rPr>
      </w:pPr>
      <w:r w:rsidRPr="00B31FF4">
        <w:rPr>
          <w:b/>
        </w:rPr>
        <w:t xml:space="preserve"> testing accuracy(e4):0.98800</w:t>
      </w:r>
    </w:p>
    <w:p w:rsidR="00F27EEA" w:rsidRPr="00B31FF4" w:rsidRDefault="00F27EEA" w:rsidP="00F27EEA">
      <w:pPr>
        <w:rPr>
          <w:b/>
        </w:rPr>
      </w:pPr>
      <w:r w:rsidRPr="00B31FF4">
        <w:rPr>
          <w:b/>
        </w:rPr>
        <w:t xml:space="preserve"> testing accuracy(e5):0.99400</w:t>
      </w:r>
    </w:p>
    <w:p w:rsidR="00F27EEA" w:rsidRDefault="00F27EEA" w:rsidP="00F27EEA"/>
    <w:p w:rsidR="00F27EEA" w:rsidRPr="00B31FF4" w:rsidRDefault="00F27EEA" w:rsidP="00F27EEA">
      <w:pPr>
        <w:rPr>
          <w:b/>
        </w:rPr>
      </w:pPr>
      <w:r w:rsidRPr="00B31FF4">
        <w:rPr>
          <w:b/>
        </w:rPr>
        <w:t>/**************************************************/</w:t>
      </w:r>
    </w:p>
    <w:p w:rsidR="00F27EEA" w:rsidRPr="00B31FF4" w:rsidRDefault="00F27EEA" w:rsidP="00F27EEA">
      <w:pPr>
        <w:rPr>
          <w:b/>
        </w:rPr>
      </w:pPr>
      <w:proofErr w:type="spellStart"/>
      <w:r w:rsidRPr="00B31FF4">
        <w:rPr>
          <w:b/>
        </w:rPr>
        <w:t>training_size</w:t>
      </w:r>
      <w:proofErr w:type="spellEnd"/>
      <w:r w:rsidRPr="00B31FF4">
        <w:rPr>
          <w:b/>
        </w:rPr>
        <w:t>=</w:t>
      </w:r>
      <w:proofErr w:type="gramStart"/>
      <w:r w:rsidRPr="00B31FF4">
        <w:rPr>
          <w:b/>
        </w:rPr>
        <w:t>3000,batch</w:t>
      </w:r>
      <w:proofErr w:type="gramEnd"/>
      <w:r w:rsidRPr="00B31FF4">
        <w:rPr>
          <w:b/>
        </w:rPr>
        <w:t>_size=200,</w:t>
      </w:r>
    </w:p>
    <w:p w:rsidR="00F27EEA" w:rsidRPr="00B31FF4" w:rsidRDefault="00F27EEA" w:rsidP="00F27EEA">
      <w:pPr>
        <w:rPr>
          <w:b/>
        </w:rPr>
      </w:pPr>
      <w:proofErr w:type="spellStart"/>
      <w:r w:rsidRPr="00B31FF4">
        <w:rPr>
          <w:b/>
        </w:rPr>
        <w:t>epoch_size</w:t>
      </w:r>
      <w:proofErr w:type="spellEnd"/>
      <w:r w:rsidRPr="00B31FF4">
        <w:rPr>
          <w:b/>
        </w:rPr>
        <w:t>=</w:t>
      </w:r>
      <w:proofErr w:type="gramStart"/>
      <w:r w:rsidRPr="00B31FF4">
        <w:rPr>
          <w:b/>
        </w:rPr>
        <w:t>30,learning</w:t>
      </w:r>
      <w:proofErr w:type="gramEnd"/>
      <w:r w:rsidRPr="00B31FF4">
        <w:rPr>
          <w:b/>
        </w:rPr>
        <w:t>_rate=0.0010,hidden_layer=1</w:t>
      </w:r>
    </w:p>
    <w:p w:rsidR="00F27EEA" w:rsidRPr="00B31FF4" w:rsidRDefault="00F27EEA" w:rsidP="00F27EEA">
      <w:pPr>
        <w:rPr>
          <w:b/>
        </w:rPr>
      </w:pPr>
    </w:p>
    <w:p w:rsidR="00F27EEA" w:rsidRPr="00B31FF4" w:rsidRDefault="00F27EEA" w:rsidP="00F27EEA">
      <w:pPr>
        <w:rPr>
          <w:b/>
        </w:rPr>
      </w:pPr>
      <w:r w:rsidRPr="00B31FF4">
        <w:rPr>
          <w:b/>
        </w:rPr>
        <w:t xml:space="preserve"> training time:12.4282</w:t>
      </w:r>
    </w:p>
    <w:p w:rsidR="00F27EEA" w:rsidRPr="00B31FF4" w:rsidRDefault="00F27EEA" w:rsidP="00F27EEA">
      <w:pPr>
        <w:rPr>
          <w:b/>
        </w:rPr>
      </w:pPr>
      <w:r w:rsidRPr="00B31FF4">
        <w:rPr>
          <w:b/>
        </w:rPr>
        <w:t xml:space="preserve"> testing time:0.0414</w:t>
      </w:r>
    </w:p>
    <w:p w:rsidR="00F27EEA" w:rsidRPr="00B31FF4" w:rsidRDefault="00F27EEA" w:rsidP="00F27EEA">
      <w:pPr>
        <w:rPr>
          <w:b/>
        </w:rPr>
      </w:pPr>
      <w:r w:rsidRPr="00B31FF4">
        <w:rPr>
          <w:b/>
        </w:rPr>
        <w:t xml:space="preserve"> training accuracy:0.99300</w:t>
      </w:r>
    </w:p>
    <w:p w:rsidR="00F27EEA" w:rsidRPr="00B31FF4" w:rsidRDefault="00F27EEA" w:rsidP="00F27EEA">
      <w:pPr>
        <w:rPr>
          <w:b/>
        </w:rPr>
      </w:pPr>
      <w:r w:rsidRPr="00B31FF4">
        <w:rPr>
          <w:b/>
        </w:rPr>
        <w:lastRenderedPageBreak/>
        <w:t xml:space="preserve"> testing accuracy(e1):0.81900</w:t>
      </w:r>
    </w:p>
    <w:p w:rsidR="00F27EEA" w:rsidRPr="00B31FF4" w:rsidRDefault="00F27EEA" w:rsidP="00F27EEA">
      <w:pPr>
        <w:rPr>
          <w:b/>
        </w:rPr>
      </w:pPr>
      <w:r w:rsidRPr="00B31FF4">
        <w:rPr>
          <w:b/>
        </w:rPr>
        <w:t xml:space="preserve"> testing accuracy(e2):0.95100</w:t>
      </w:r>
    </w:p>
    <w:p w:rsidR="00F27EEA" w:rsidRPr="00B31FF4" w:rsidRDefault="00F27EEA" w:rsidP="00F27EEA">
      <w:pPr>
        <w:rPr>
          <w:b/>
        </w:rPr>
      </w:pPr>
      <w:r w:rsidRPr="00B31FF4">
        <w:rPr>
          <w:b/>
        </w:rPr>
        <w:t xml:space="preserve"> testing accuracy(e3):0.98400</w:t>
      </w:r>
    </w:p>
    <w:p w:rsidR="00F27EEA" w:rsidRPr="00B31FF4" w:rsidRDefault="00F27EEA" w:rsidP="00F27EEA">
      <w:pPr>
        <w:rPr>
          <w:b/>
        </w:rPr>
      </w:pPr>
      <w:r w:rsidRPr="00B31FF4">
        <w:rPr>
          <w:b/>
        </w:rPr>
        <w:t xml:space="preserve"> testing accuracy(e4):0.99700</w:t>
      </w:r>
    </w:p>
    <w:p w:rsidR="0018616E" w:rsidRPr="00B31FF4" w:rsidRDefault="00F27EEA" w:rsidP="00F27EEA">
      <w:pPr>
        <w:rPr>
          <w:b/>
        </w:rPr>
      </w:pPr>
      <w:r w:rsidRPr="00B31FF4">
        <w:rPr>
          <w:b/>
        </w:rPr>
        <w:t xml:space="preserve"> testing accuracy(e5):1.00000</w:t>
      </w:r>
    </w:p>
    <w:p w:rsidR="00F27EEA" w:rsidRDefault="00F27EEA" w:rsidP="00F27EEA"/>
    <w:p w:rsidR="00F27EEA" w:rsidRPr="00B31FF4" w:rsidRDefault="00F27EEA" w:rsidP="00F27EEA">
      <w:pPr>
        <w:rPr>
          <w:b/>
        </w:rPr>
      </w:pPr>
      <w:r w:rsidRPr="00B31FF4">
        <w:rPr>
          <w:b/>
        </w:rPr>
        <w:t>/**************************************************/</w:t>
      </w:r>
    </w:p>
    <w:p w:rsidR="00F27EEA" w:rsidRPr="00B31FF4" w:rsidRDefault="00F27EEA" w:rsidP="00F27EEA">
      <w:pPr>
        <w:rPr>
          <w:b/>
        </w:rPr>
      </w:pPr>
      <w:proofErr w:type="spellStart"/>
      <w:r w:rsidRPr="00B31FF4">
        <w:rPr>
          <w:b/>
        </w:rPr>
        <w:t>training_size</w:t>
      </w:r>
      <w:proofErr w:type="spellEnd"/>
      <w:r w:rsidRPr="00B31FF4">
        <w:rPr>
          <w:b/>
        </w:rPr>
        <w:t>=</w:t>
      </w:r>
      <w:proofErr w:type="gramStart"/>
      <w:r w:rsidRPr="00B31FF4">
        <w:rPr>
          <w:b/>
        </w:rPr>
        <w:t>3000,batch</w:t>
      </w:r>
      <w:proofErr w:type="gramEnd"/>
      <w:r w:rsidRPr="00B31FF4">
        <w:rPr>
          <w:b/>
        </w:rPr>
        <w:t>_size=200,</w:t>
      </w:r>
    </w:p>
    <w:p w:rsidR="00F27EEA" w:rsidRPr="00B31FF4" w:rsidRDefault="00F27EEA" w:rsidP="00F27EEA">
      <w:pPr>
        <w:rPr>
          <w:b/>
        </w:rPr>
      </w:pPr>
      <w:proofErr w:type="spellStart"/>
      <w:r w:rsidRPr="00B31FF4">
        <w:rPr>
          <w:b/>
        </w:rPr>
        <w:t>epoch_size</w:t>
      </w:r>
      <w:proofErr w:type="spellEnd"/>
      <w:r w:rsidRPr="00B31FF4">
        <w:rPr>
          <w:b/>
        </w:rPr>
        <w:t>=</w:t>
      </w:r>
      <w:proofErr w:type="gramStart"/>
      <w:r w:rsidRPr="00B31FF4">
        <w:rPr>
          <w:b/>
        </w:rPr>
        <w:t>30,learning</w:t>
      </w:r>
      <w:proofErr w:type="gramEnd"/>
      <w:r w:rsidRPr="00B31FF4">
        <w:rPr>
          <w:b/>
        </w:rPr>
        <w:t>_rate=0.0010,hidden_layer=2</w:t>
      </w:r>
    </w:p>
    <w:p w:rsidR="00F27EEA" w:rsidRPr="00B31FF4" w:rsidRDefault="00F27EEA" w:rsidP="00F27EEA">
      <w:pPr>
        <w:rPr>
          <w:b/>
        </w:rPr>
      </w:pPr>
    </w:p>
    <w:p w:rsidR="00F27EEA" w:rsidRPr="00B31FF4" w:rsidRDefault="00F27EEA" w:rsidP="00F27EEA">
      <w:pPr>
        <w:rPr>
          <w:b/>
        </w:rPr>
      </w:pPr>
      <w:r w:rsidRPr="00B31FF4">
        <w:rPr>
          <w:b/>
        </w:rPr>
        <w:t xml:space="preserve"> training time:40.0299</w:t>
      </w:r>
    </w:p>
    <w:p w:rsidR="00F27EEA" w:rsidRPr="00B31FF4" w:rsidRDefault="00F27EEA" w:rsidP="00F27EEA">
      <w:pPr>
        <w:rPr>
          <w:b/>
        </w:rPr>
      </w:pPr>
      <w:r w:rsidRPr="00B31FF4">
        <w:rPr>
          <w:b/>
        </w:rPr>
        <w:t xml:space="preserve"> testing time:0.0431</w:t>
      </w:r>
    </w:p>
    <w:p w:rsidR="00F27EEA" w:rsidRPr="00B31FF4" w:rsidRDefault="00F27EEA" w:rsidP="00F27EEA">
      <w:pPr>
        <w:rPr>
          <w:b/>
        </w:rPr>
      </w:pPr>
      <w:r w:rsidRPr="00B31FF4">
        <w:rPr>
          <w:b/>
        </w:rPr>
        <w:t xml:space="preserve"> training accuracy:0.97250</w:t>
      </w:r>
    </w:p>
    <w:p w:rsidR="00F27EEA" w:rsidRPr="00B31FF4" w:rsidRDefault="00F27EEA" w:rsidP="00F27EEA">
      <w:pPr>
        <w:rPr>
          <w:b/>
        </w:rPr>
      </w:pPr>
      <w:r w:rsidRPr="00B31FF4">
        <w:rPr>
          <w:b/>
        </w:rPr>
        <w:t xml:space="preserve"> testing accuracy(e1):0.80600</w:t>
      </w:r>
    </w:p>
    <w:p w:rsidR="00F27EEA" w:rsidRPr="00B31FF4" w:rsidRDefault="00F27EEA" w:rsidP="00F27EEA">
      <w:pPr>
        <w:rPr>
          <w:b/>
        </w:rPr>
      </w:pPr>
      <w:r w:rsidRPr="00B31FF4">
        <w:rPr>
          <w:b/>
        </w:rPr>
        <w:t xml:space="preserve"> testing accuracy(e2):0.93800</w:t>
      </w:r>
    </w:p>
    <w:p w:rsidR="00F27EEA" w:rsidRPr="00B31FF4" w:rsidRDefault="00F27EEA" w:rsidP="00F27EEA">
      <w:pPr>
        <w:rPr>
          <w:b/>
        </w:rPr>
      </w:pPr>
      <w:r w:rsidRPr="00B31FF4">
        <w:rPr>
          <w:b/>
        </w:rPr>
        <w:t xml:space="preserve"> testing accuracy(e3):0.97100</w:t>
      </w:r>
    </w:p>
    <w:p w:rsidR="00F27EEA" w:rsidRPr="00B31FF4" w:rsidRDefault="00F27EEA" w:rsidP="00F27EEA">
      <w:pPr>
        <w:rPr>
          <w:b/>
        </w:rPr>
      </w:pPr>
      <w:r w:rsidRPr="00B31FF4">
        <w:rPr>
          <w:b/>
        </w:rPr>
        <w:t xml:space="preserve"> testing accuracy(e4):0.98700</w:t>
      </w:r>
    </w:p>
    <w:p w:rsidR="00F27EEA" w:rsidRPr="00B31FF4" w:rsidRDefault="00F27EEA" w:rsidP="00F27EEA">
      <w:pPr>
        <w:rPr>
          <w:b/>
        </w:rPr>
      </w:pPr>
      <w:r w:rsidRPr="00B31FF4">
        <w:rPr>
          <w:b/>
        </w:rPr>
        <w:t xml:space="preserve"> testing accuracy(e5):0.99900</w:t>
      </w:r>
    </w:p>
    <w:p w:rsidR="00C1443F" w:rsidRDefault="00C1443F" w:rsidP="00F27EEA"/>
    <w:p w:rsidR="00C1443F" w:rsidRPr="00B31FF4" w:rsidRDefault="00C1443F" w:rsidP="00C1443F">
      <w:pPr>
        <w:rPr>
          <w:b/>
        </w:rPr>
      </w:pPr>
      <w:r w:rsidRPr="00B31FF4">
        <w:rPr>
          <w:b/>
        </w:rPr>
        <w:t>/**************************************************/</w:t>
      </w:r>
    </w:p>
    <w:p w:rsidR="00C1443F" w:rsidRPr="00B31FF4" w:rsidRDefault="00C1443F" w:rsidP="00C1443F">
      <w:pPr>
        <w:rPr>
          <w:b/>
        </w:rPr>
      </w:pPr>
      <w:proofErr w:type="spellStart"/>
      <w:r w:rsidRPr="00B31FF4">
        <w:rPr>
          <w:b/>
        </w:rPr>
        <w:t>training_size</w:t>
      </w:r>
      <w:proofErr w:type="spellEnd"/>
      <w:r w:rsidRPr="00B31FF4">
        <w:rPr>
          <w:b/>
        </w:rPr>
        <w:t>=</w:t>
      </w:r>
      <w:proofErr w:type="gramStart"/>
      <w:r w:rsidRPr="00B31FF4">
        <w:rPr>
          <w:b/>
        </w:rPr>
        <w:t>3000,batch</w:t>
      </w:r>
      <w:proofErr w:type="gramEnd"/>
      <w:r w:rsidRPr="00B31FF4">
        <w:rPr>
          <w:b/>
        </w:rPr>
        <w:t>_size=200,</w:t>
      </w:r>
    </w:p>
    <w:p w:rsidR="00C1443F" w:rsidRPr="00B31FF4" w:rsidRDefault="00C1443F" w:rsidP="00C1443F">
      <w:pPr>
        <w:rPr>
          <w:b/>
        </w:rPr>
      </w:pPr>
      <w:proofErr w:type="spellStart"/>
      <w:r w:rsidRPr="00B31FF4">
        <w:rPr>
          <w:b/>
        </w:rPr>
        <w:t>epoch_size</w:t>
      </w:r>
      <w:proofErr w:type="spellEnd"/>
      <w:r w:rsidRPr="00B31FF4">
        <w:rPr>
          <w:b/>
        </w:rPr>
        <w:t>=</w:t>
      </w:r>
      <w:proofErr w:type="gramStart"/>
      <w:r w:rsidRPr="00B31FF4">
        <w:rPr>
          <w:b/>
        </w:rPr>
        <w:t>30,learning</w:t>
      </w:r>
      <w:proofErr w:type="gramEnd"/>
      <w:r w:rsidRPr="00B31FF4">
        <w:rPr>
          <w:b/>
        </w:rPr>
        <w:t>_rate=0.0010,hidden_layer=3</w:t>
      </w:r>
    </w:p>
    <w:p w:rsidR="00C1443F" w:rsidRPr="00B31FF4" w:rsidRDefault="00C1443F" w:rsidP="00C1443F">
      <w:pPr>
        <w:rPr>
          <w:b/>
        </w:rPr>
      </w:pPr>
    </w:p>
    <w:p w:rsidR="00C1443F" w:rsidRPr="00B31FF4" w:rsidRDefault="00C1443F" w:rsidP="00C1443F">
      <w:pPr>
        <w:rPr>
          <w:b/>
        </w:rPr>
      </w:pPr>
      <w:r w:rsidRPr="00B31FF4">
        <w:rPr>
          <w:b/>
        </w:rPr>
        <w:t xml:space="preserve"> training time:97.1914</w:t>
      </w:r>
    </w:p>
    <w:p w:rsidR="00C1443F" w:rsidRPr="00B31FF4" w:rsidRDefault="00C1443F" w:rsidP="00C1443F">
      <w:pPr>
        <w:rPr>
          <w:b/>
        </w:rPr>
      </w:pPr>
      <w:r w:rsidRPr="00B31FF4">
        <w:rPr>
          <w:b/>
        </w:rPr>
        <w:t xml:space="preserve"> testing time:0.0526</w:t>
      </w:r>
    </w:p>
    <w:p w:rsidR="00C1443F" w:rsidRPr="00B31FF4" w:rsidRDefault="00C1443F" w:rsidP="00C1443F">
      <w:pPr>
        <w:rPr>
          <w:b/>
        </w:rPr>
      </w:pPr>
      <w:r w:rsidRPr="00B31FF4">
        <w:rPr>
          <w:b/>
        </w:rPr>
        <w:t xml:space="preserve"> training accuracy:0.98550</w:t>
      </w:r>
    </w:p>
    <w:p w:rsidR="00C1443F" w:rsidRPr="00B31FF4" w:rsidRDefault="00C1443F" w:rsidP="00C1443F">
      <w:pPr>
        <w:rPr>
          <w:b/>
        </w:rPr>
      </w:pPr>
      <w:r w:rsidRPr="00B31FF4">
        <w:rPr>
          <w:b/>
        </w:rPr>
        <w:t xml:space="preserve"> testing accuracy(e1):0.80100</w:t>
      </w:r>
    </w:p>
    <w:p w:rsidR="00C1443F" w:rsidRPr="00B31FF4" w:rsidRDefault="00C1443F" w:rsidP="00C1443F">
      <w:pPr>
        <w:rPr>
          <w:b/>
        </w:rPr>
      </w:pPr>
      <w:r w:rsidRPr="00B31FF4">
        <w:rPr>
          <w:b/>
        </w:rPr>
        <w:t xml:space="preserve"> testing accuracy(e2):0.93900</w:t>
      </w:r>
    </w:p>
    <w:p w:rsidR="00C1443F" w:rsidRPr="00B31FF4" w:rsidRDefault="00C1443F" w:rsidP="00C1443F">
      <w:pPr>
        <w:rPr>
          <w:b/>
        </w:rPr>
      </w:pPr>
      <w:r w:rsidRPr="00B31FF4">
        <w:rPr>
          <w:b/>
        </w:rPr>
        <w:t xml:space="preserve"> testing accuracy(e3):0.97200</w:t>
      </w:r>
    </w:p>
    <w:p w:rsidR="00C1443F" w:rsidRPr="00B31FF4" w:rsidRDefault="00C1443F" w:rsidP="00C1443F">
      <w:pPr>
        <w:rPr>
          <w:b/>
        </w:rPr>
      </w:pPr>
      <w:r w:rsidRPr="00B31FF4">
        <w:rPr>
          <w:b/>
        </w:rPr>
        <w:t xml:space="preserve"> testing accuracy(e4):0.98700</w:t>
      </w:r>
    </w:p>
    <w:p w:rsidR="00C1443F" w:rsidRPr="00B31FF4" w:rsidRDefault="00C1443F" w:rsidP="00C1443F">
      <w:pPr>
        <w:rPr>
          <w:b/>
        </w:rPr>
      </w:pPr>
      <w:r w:rsidRPr="00B31FF4">
        <w:rPr>
          <w:b/>
        </w:rPr>
        <w:t xml:space="preserve"> testing accuracy(e5):0.99500</w:t>
      </w:r>
    </w:p>
    <w:p w:rsidR="00C8756C" w:rsidRPr="00B31FF4" w:rsidRDefault="00C8756C" w:rsidP="00C8756C">
      <w:pPr>
        <w:rPr>
          <w:b/>
        </w:rPr>
      </w:pPr>
      <w:r w:rsidRPr="00B31FF4">
        <w:rPr>
          <w:b/>
        </w:rPr>
        <w:lastRenderedPageBreak/>
        <w:t>/**************************************************/</w:t>
      </w:r>
    </w:p>
    <w:p w:rsidR="00C8756C" w:rsidRPr="00B31FF4" w:rsidRDefault="00C8756C" w:rsidP="00C8756C">
      <w:pPr>
        <w:rPr>
          <w:b/>
        </w:rPr>
      </w:pPr>
      <w:proofErr w:type="spellStart"/>
      <w:r w:rsidRPr="00B31FF4">
        <w:rPr>
          <w:b/>
        </w:rPr>
        <w:t>training_size</w:t>
      </w:r>
      <w:proofErr w:type="spellEnd"/>
      <w:r w:rsidRPr="00B31FF4">
        <w:rPr>
          <w:b/>
        </w:rPr>
        <w:t>=</w:t>
      </w:r>
      <w:proofErr w:type="gramStart"/>
      <w:r w:rsidRPr="00B31FF4">
        <w:rPr>
          <w:b/>
        </w:rPr>
        <w:t>3000,batch</w:t>
      </w:r>
      <w:proofErr w:type="gramEnd"/>
      <w:r w:rsidRPr="00B31FF4">
        <w:rPr>
          <w:b/>
        </w:rPr>
        <w:t>_size=200,</w:t>
      </w:r>
    </w:p>
    <w:p w:rsidR="00C8756C" w:rsidRPr="00B31FF4" w:rsidRDefault="00C8756C" w:rsidP="00C8756C">
      <w:pPr>
        <w:rPr>
          <w:b/>
        </w:rPr>
      </w:pPr>
      <w:proofErr w:type="spellStart"/>
      <w:r w:rsidRPr="00B31FF4">
        <w:rPr>
          <w:b/>
        </w:rPr>
        <w:t>epoch_size</w:t>
      </w:r>
      <w:proofErr w:type="spellEnd"/>
      <w:r w:rsidRPr="00B31FF4">
        <w:rPr>
          <w:b/>
        </w:rPr>
        <w:t>=</w:t>
      </w:r>
      <w:proofErr w:type="gramStart"/>
      <w:r w:rsidRPr="00B31FF4">
        <w:rPr>
          <w:b/>
        </w:rPr>
        <w:t>30,learning</w:t>
      </w:r>
      <w:proofErr w:type="gramEnd"/>
      <w:r w:rsidRPr="00B31FF4">
        <w:rPr>
          <w:b/>
        </w:rPr>
        <w:t>_rate=0.0010,hidden_layer=4</w:t>
      </w:r>
    </w:p>
    <w:p w:rsidR="00C8756C" w:rsidRPr="00B31FF4" w:rsidRDefault="00C8756C" w:rsidP="00C8756C">
      <w:pPr>
        <w:rPr>
          <w:b/>
        </w:rPr>
      </w:pPr>
    </w:p>
    <w:p w:rsidR="00C8756C" w:rsidRPr="00B31FF4" w:rsidRDefault="00C8756C" w:rsidP="00C8756C">
      <w:pPr>
        <w:rPr>
          <w:b/>
        </w:rPr>
      </w:pPr>
      <w:r w:rsidRPr="00B31FF4">
        <w:rPr>
          <w:b/>
        </w:rPr>
        <w:t xml:space="preserve"> training time:227.2114</w:t>
      </w:r>
    </w:p>
    <w:p w:rsidR="00C8756C" w:rsidRPr="00B31FF4" w:rsidRDefault="00C8756C" w:rsidP="00C8756C">
      <w:pPr>
        <w:rPr>
          <w:b/>
        </w:rPr>
      </w:pPr>
      <w:r w:rsidRPr="00B31FF4">
        <w:rPr>
          <w:b/>
        </w:rPr>
        <w:t xml:space="preserve"> testing time:0.0865</w:t>
      </w:r>
    </w:p>
    <w:p w:rsidR="00C8756C" w:rsidRPr="00B31FF4" w:rsidRDefault="00C8756C" w:rsidP="00C8756C">
      <w:pPr>
        <w:rPr>
          <w:b/>
        </w:rPr>
      </w:pPr>
      <w:r w:rsidRPr="00B31FF4">
        <w:rPr>
          <w:b/>
        </w:rPr>
        <w:t xml:space="preserve"> training accuracy:0.97900</w:t>
      </w:r>
    </w:p>
    <w:p w:rsidR="00C8756C" w:rsidRPr="00B31FF4" w:rsidRDefault="00C8756C" w:rsidP="00C8756C">
      <w:pPr>
        <w:rPr>
          <w:b/>
        </w:rPr>
      </w:pPr>
      <w:r w:rsidRPr="00B31FF4">
        <w:rPr>
          <w:b/>
        </w:rPr>
        <w:t xml:space="preserve"> testing accuracy(e1):0.78100</w:t>
      </w:r>
    </w:p>
    <w:p w:rsidR="00C8756C" w:rsidRPr="00B31FF4" w:rsidRDefault="00C8756C" w:rsidP="00C8756C">
      <w:pPr>
        <w:rPr>
          <w:b/>
        </w:rPr>
      </w:pPr>
      <w:r w:rsidRPr="00B31FF4">
        <w:rPr>
          <w:b/>
        </w:rPr>
        <w:t xml:space="preserve"> testing accuracy(e2):0.93600</w:t>
      </w:r>
    </w:p>
    <w:p w:rsidR="00C8756C" w:rsidRPr="00B31FF4" w:rsidRDefault="00C8756C" w:rsidP="00C8756C">
      <w:pPr>
        <w:rPr>
          <w:b/>
        </w:rPr>
      </w:pPr>
      <w:r w:rsidRPr="00B31FF4">
        <w:rPr>
          <w:b/>
        </w:rPr>
        <w:t xml:space="preserve"> testing accuracy(e3):0.97600</w:t>
      </w:r>
    </w:p>
    <w:p w:rsidR="00C8756C" w:rsidRPr="00B31FF4" w:rsidRDefault="00C8756C" w:rsidP="00C8756C">
      <w:pPr>
        <w:rPr>
          <w:b/>
        </w:rPr>
      </w:pPr>
      <w:r w:rsidRPr="00B31FF4">
        <w:rPr>
          <w:b/>
        </w:rPr>
        <w:t xml:space="preserve"> testing accuracy(e4):0.98900</w:t>
      </w:r>
    </w:p>
    <w:p w:rsidR="00C8756C" w:rsidRPr="00B31FF4" w:rsidRDefault="00C8756C" w:rsidP="00C8756C">
      <w:pPr>
        <w:rPr>
          <w:b/>
        </w:rPr>
      </w:pPr>
      <w:r w:rsidRPr="00B31FF4">
        <w:rPr>
          <w:b/>
        </w:rPr>
        <w:t xml:space="preserve"> testing accuracy(e5):0.99600</w:t>
      </w:r>
    </w:p>
    <w:p w:rsidR="00C8756C" w:rsidRDefault="00C8756C" w:rsidP="00C8756C"/>
    <w:p w:rsidR="00C8756C" w:rsidRPr="00B31FF4" w:rsidRDefault="00C8756C" w:rsidP="00C8756C">
      <w:pPr>
        <w:rPr>
          <w:b/>
        </w:rPr>
      </w:pPr>
      <w:r w:rsidRPr="00B31FF4">
        <w:rPr>
          <w:b/>
        </w:rPr>
        <w:t>/**************************************************/</w:t>
      </w:r>
    </w:p>
    <w:p w:rsidR="00C8756C" w:rsidRPr="00B31FF4" w:rsidRDefault="00C8756C" w:rsidP="00C8756C">
      <w:pPr>
        <w:rPr>
          <w:b/>
        </w:rPr>
      </w:pPr>
      <w:proofErr w:type="spellStart"/>
      <w:r w:rsidRPr="00B31FF4">
        <w:rPr>
          <w:b/>
        </w:rPr>
        <w:t>training_size</w:t>
      </w:r>
      <w:proofErr w:type="spellEnd"/>
      <w:r w:rsidRPr="00B31FF4">
        <w:rPr>
          <w:b/>
        </w:rPr>
        <w:t>=</w:t>
      </w:r>
      <w:proofErr w:type="gramStart"/>
      <w:r w:rsidRPr="00B31FF4">
        <w:rPr>
          <w:b/>
        </w:rPr>
        <w:t>3000,batch</w:t>
      </w:r>
      <w:proofErr w:type="gramEnd"/>
      <w:r w:rsidRPr="00B31FF4">
        <w:rPr>
          <w:b/>
        </w:rPr>
        <w:t>_size=200,</w:t>
      </w:r>
    </w:p>
    <w:p w:rsidR="00C8756C" w:rsidRPr="00B31FF4" w:rsidRDefault="00C8756C" w:rsidP="00C8756C">
      <w:pPr>
        <w:rPr>
          <w:b/>
        </w:rPr>
      </w:pPr>
      <w:proofErr w:type="spellStart"/>
      <w:r w:rsidRPr="00B31FF4">
        <w:rPr>
          <w:b/>
        </w:rPr>
        <w:t>epoch_size</w:t>
      </w:r>
      <w:proofErr w:type="spellEnd"/>
      <w:r w:rsidRPr="00B31FF4">
        <w:rPr>
          <w:b/>
        </w:rPr>
        <w:t>=</w:t>
      </w:r>
      <w:proofErr w:type="gramStart"/>
      <w:r w:rsidRPr="00B31FF4">
        <w:rPr>
          <w:b/>
        </w:rPr>
        <w:t>40,learning</w:t>
      </w:r>
      <w:proofErr w:type="gramEnd"/>
      <w:r w:rsidRPr="00B31FF4">
        <w:rPr>
          <w:b/>
        </w:rPr>
        <w:t>_rate=0.0010,hidden_layer=1</w:t>
      </w:r>
    </w:p>
    <w:p w:rsidR="00C8756C" w:rsidRPr="00B31FF4" w:rsidRDefault="00C8756C" w:rsidP="00C8756C">
      <w:pPr>
        <w:rPr>
          <w:b/>
        </w:rPr>
      </w:pPr>
    </w:p>
    <w:p w:rsidR="00C8756C" w:rsidRPr="00B31FF4" w:rsidRDefault="00C8756C" w:rsidP="00C8756C">
      <w:pPr>
        <w:rPr>
          <w:b/>
        </w:rPr>
      </w:pPr>
      <w:r w:rsidRPr="00B31FF4">
        <w:rPr>
          <w:b/>
        </w:rPr>
        <w:t xml:space="preserve"> training time:16.9330</w:t>
      </w:r>
    </w:p>
    <w:p w:rsidR="00C8756C" w:rsidRPr="00B31FF4" w:rsidRDefault="00C8756C" w:rsidP="00C8756C">
      <w:pPr>
        <w:rPr>
          <w:b/>
        </w:rPr>
      </w:pPr>
      <w:r w:rsidRPr="00B31FF4">
        <w:rPr>
          <w:b/>
        </w:rPr>
        <w:t xml:space="preserve"> testing time:0.0376</w:t>
      </w:r>
    </w:p>
    <w:p w:rsidR="00C8756C" w:rsidRPr="00B31FF4" w:rsidRDefault="00C8756C" w:rsidP="00C8756C">
      <w:pPr>
        <w:rPr>
          <w:b/>
        </w:rPr>
      </w:pPr>
      <w:r w:rsidRPr="00B31FF4">
        <w:rPr>
          <w:b/>
        </w:rPr>
        <w:t xml:space="preserve"> training accuracy:0.97750</w:t>
      </w:r>
    </w:p>
    <w:p w:rsidR="00C8756C" w:rsidRPr="00B31FF4" w:rsidRDefault="00C8756C" w:rsidP="00C8756C">
      <w:pPr>
        <w:rPr>
          <w:b/>
        </w:rPr>
      </w:pPr>
      <w:r w:rsidRPr="00B31FF4">
        <w:rPr>
          <w:b/>
        </w:rPr>
        <w:t xml:space="preserve"> testing accuracy(e1):0.79700</w:t>
      </w:r>
    </w:p>
    <w:p w:rsidR="00C8756C" w:rsidRPr="00B31FF4" w:rsidRDefault="00C8756C" w:rsidP="00C8756C">
      <w:pPr>
        <w:rPr>
          <w:b/>
        </w:rPr>
      </w:pPr>
      <w:r w:rsidRPr="00B31FF4">
        <w:rPr>
          <w:b/>
        </w:rPr>
        <w:t xml:space="preserve"> testing accuracy(e2):0.93600</w:t>
      </w:r>
    </w:p>
    <w:p w:rsidR="00C8756C" w:rsidRPr="00B31FF4" w:rsidRDefault="00C8756C" w:rsidP="00C8756C">
      <w:pPr>
        <w:rPr>
          <w:b/>
        </w:rPr>
      </w:pPr>
      <w:r w:rsidRPr="00B31FF4">
        <w:rPr>
          <w:b/>
        </w:rPr>
        <w:t xml:space="preserve"> testing accuracy(e3):0.97800</w:t>
      </w:r>
    </w:p>
    <w:p w:rsidR="00C8756C" w:rsidRPr="00B31FF4" w:rsidRDefault="00C8756C" w:rsidP="00C8756C">
      <w:pPr>
        <w:rPr>
          <w:b/>
        </w:rPr>
      </w:pPr>
      <w:r w:rsidRPr="00B31FF4">
        <w:rPr>
          <w:b/>
        </w:rPr>
        <w:t xml:space="preserve"> testing accuracy(e4):0.99500</w:t>
      </w:r>
    </w:p>
    <w:p w:rsidR="00C8756C" w:rsidRPr="00B31FF4" w:rsidRDefault="00C8756C" w:rsidP="00C8756C">
      <w:pPr>
        <w:rPr>
          <w:b/>
        </w:rPr>
      </w:pPr>
      <w:r w:rsidRPr="00B31FF4">
        <w:rPr>
          <w:b/>
        </w:rPr>
        <w:t xml:space="preserve"> testing accuracy(e5):1.00000</w:t>
      </w:r>
    </w:p>
    <w:p w:rsidR="00C8756C" w:rsidRDefault="00C8756C" w:rsidP="00C8756C"/>
    <w:p w:rsidR="00C8756C" w:rsidRPr="00B31FF4" w:rsidRDefault="00C8756C" w:rsidP="00C8756C">
      <w:pPr>
        <w:rPr>
          <w:b/>
        </w:rPr>
      </w:pPr>
      <w:r w:rsidRPr="00B31FF4">
        <w:rPr>
          <w:b/>
        </w:rPr>
        <w:t>/**************************************************/</w:t>
      </w:r>
    </w:p>
    <w:p w:rsidR="00C8756C" w:rsidRPr="00B31FF4" w:rsidRDefault="00C8756C" w:rsidP="00C8756C">
      <w:pPr>
        <w:rPr>
          <w:b/>
        </w:rPr>
      </w:pPr>
      <w:proofErr w:type="spellStart"/>
      <w:r w:rsidRPr="00B31FF4">
        <w:rPr>
          <w:b/>
        </w:rPr>
        <w:t>training_size</w:t>
      </w:r>
      <w:proofErr w:type="spellEnd"/>
      <w:r w:rsidRPr="00B31FF4">
        <w:rPr>
          <w:b/>
        </w:rPr>
        <w:t>=</w:t>
      </w:r>
      <w:proofErr w:type="gramStart"/>
      <w:r w:rsidRPr="00B31FF4">
        <w:rPr>
          <w:b/>
        </w:rPr>
        <w:t>3000,batch</w:t>
      </w:r>
      <w:proofErr w:type="gramEnd"/>
      <w:r w:rsidRPr="00B31FF4">
        <w:rPr>
          <w:b/>
        </w:rPr>
        <w:t>_size=200,</w:t>
      </w:r>
    </w:p>
    <w:p w:rsidR="00C8756C" w:rsidRPr="00B31FF4" w:rsidRDefault="00C8756C" w:rsidP="00C8756C">
      <w:pPr>
        <w:rPr>
          <w:b/>
        </w:rPr>
      </w:pPr>
      <w:proofErr w:type="spellStart"/>
      <w:r w:rsidRPr="00B31FF4">
        <w:rPr>
          <w:b/>
        </w:rPr>
        <w:t>epoch_size</w:t>
      </w:r>
      <w:proofErr w:type="spellEnd"/>
      <w:r w:rsidRPr="00B31FF4">
        <w:rPr>
          <w:b/>
        </w:rPr>
        <w:t>=</w:t>
      </w:r>
      <w:proofErr w:type="gramStart"/>
      <w:r w:rsidRPr="00B31FF4">
        <w:rPr>
          <w:b/>
        </w:rPr>
        <w:t>40,learning</w:t>
      </w:r>
      <w:proofErr w:type="gramEnd"/>
      <w:r w:rsidRPr="00B31FF4">
        <w:rPr>
          <w:b/>
        </w:rPr>
        <w:t>_rate=0.0010,hidden_layer=2</w:t>
      </w:r>
    </w:p>
    <w:p w:rsidR="00C8756C" w:rsidRPr="00B31FF4" w:rsidRDefault="00C8756C" w:rsidP="00C8756C">
      <w:pPr>
        <w:rPr>
          <w:b/>
        </w:rPr>
      </w:pPr>
    </w:p>
    <w:p w:rsidR="00C8756C" w:rsidRPr="00B31FF4" w:rsidRDefault="00C8756C" w:rsidP="00C8756C">
      <w:pPr>
        <w:rPr>
          <w:b/>
        </w:rPr>
      </w:pPr>
      <w:r w:rsidRPr="00B31FF4">
        <w:rPr>
          <w:b/>
        </w:rPr>
        <w:t xml:space="preserve"> training time:52.5169</w:t>
      </w:r>
    </w:p>
    <w:p w:rsidR="00C8756C" w:rsidRPr="00B31FF4" w:rsidRDefault="00C8756C" w:rsidP="00C8756C">
      <w:pPr>
        <w:rPr>
          <w:b/>
        </w:rPr>
      </w:pPr>
      <w:r w:rsidRPr="00B31FF4">
        <w:rPr>
          <w:b/>
        </w:rPr>
        <w:lastRenderedPageBreak/>
        <w:t xml:space="preserve"> testing time:0.0430</w:t>
      </w:r>
    </w:p>
    <w:p w:rsidR="00C8756C" w:rsidRPr="00B31FF4" w:rsidRDefault="00C8756C" w:rsidP="00C8756C">
      <w:pPr>
        <w:rPr>
          <w:b/>
        </w:rPr>
      </w:pPr>
      <w:r w:rsidRPr="00B31FF4">
        <w:rPr>
          <w:b/>
        </w:rPr>
        <w:t xml:space="preserve"> training accuracy:0.95950</w:t>
      </w:r>
    </w:p>
    <w:p w:rsidR="00C8756C" w:rsidRPr="00B31FF4" w:rsidRDefault="00C8756C" w:rsidP="00C8756C">
      <w:pPr>
        <w:rPr>
          <w:b/>
        </w:rPr>
      </w:pPr>
      <w:r w:rsidRPr="00B31FF4">
        <w:rPr>
          <w:b/>
        </w:rPr>
        <w:t xml:space="preserve"> testing accuracy(e1):0.79100</w:t>
      </w:r>
    </w:p>
    <w:p w:rsidR="00C8756C" w:rsidRPr="00B31FF4" w:rsidRDefault="00C8756C" w:rsidP="00C8756C">
      <w:pPr>
        <w:rPr>
          <w:b/>
        </w:rPr>
      </w:pPr>
      <w:r w:rsidRPr="00B31FF4">
        <w:rPr>
          <w:b/>
        </w:rPr>
        <w:t xml:space="preserve"> testing accuracy(e2):0.93900</w:t>
      </w:r>
    </w:p>
    <w:p w:rsidR="00C8756C" w:rsidRPr="00B31FF4" w:rsidRDefault="00C8756C" w:rsidP="00C8756C">
      <w:pPr>
        <w:rPr>
          <w:b/>
        </w:rPr>
      </w:pPr>
      <w:r w:rsidRPr="00B31FF4">
        <w:rPr>
          <w:b/>
        </w:rPr>
        <w:t xml:space="preserve"> testing accuracy(e3):0.97400</w:t>
      </w:r>
    </w:p>
    <w:p w:rsidR="00C8756C" w:rsidRPr="00B31FF4" w:rsidRDefault="00C8756C" w:rsidP="00C8756C">
      <w:pPr>
        <w:rPr>
          <w:b/>
        </w:rPr>
      </w:pPr>
      <w:r w:rsidRPr="00B31FF4">
        <w:rPr>
          <w:b/>
        </w:rPr>
        <w:t xml:space="preserve"> testing accuracy(e4):0.99000</w:t>
      </w:r>
    </w:p>
    <w:p w:rsidR="00C8756C" w:rsidRPr="00B31FF4" w:rsidRDefault="00C8756C" w:rsidP="00C8756C">
      <w:pPr>
        <w:rPr>
          <w:b/>
        </w:rPr>
      </w:pPr>
      <w:r w:rsidRPr="00B31FF4">
        <w:rPr>
          <w:b/>
        </w:rPr>
        <w:t xml:space="preserve"> testing accuracy(e5):1.00000</w:t>
      </w:r>
    </w:p>
    <w:p w:rsidR="00E92BE5" w:rsidRDefault="00E92BE5" w:rsidP="00C8756C"/>
    <w:p w:rsidR="000316FC" w:rsidRPr="00B31FF4" w:rsidRDefault="000316FC" w:rsidP="000316FC">
      <w:pPr>
        <w:rPr>
          <w:b/>
        </w:rPr>
      </w:pPr>
      <w:r w:rsidRPr="00B31FF4">
        <w:rPr>
          <w:b/>
        </w:rPr>
        <w:t>/**************************************************/</w:t>
      </w:r>
    </w:p>
    <w:p w:rsidR="000316FC" w:rsidRPr="00B31FF4" w:rsidRDefault="000316FC" w:rsidP="000316FC">
      <w:pPr>
        <w:rPr>
          <w:b/>
        </w:rPr>
      </w:pPr>
      <w:proofErr w:type="spellStart"/>
      <w:r w:rsidRPr="00B31FF4">
        <w:rPr>
          <w:b/>
        </w:rPr>
        <w:t>training_size</w:t>
      </w:r>
      <w:proofErr w:type="spellEnd"/>
      <w:r w:rsidRPr="00B31FF4">
        <w:rPr>
          <w:b/>
        </w:rPr>
        <w:t>=</w:t>
      </w:r>
      <w:proofErr w:type="gramStart"/>
      <w:r w:rsidRPr="00B31FF4">
        <w:rPr>
          <w:b/>
        </w:rPr>
        <w:t>3000,batch</w:t>
      </w:r>
      <w:proofErr w:type="gramEnd"/>
      <w:r w:rsidRPr="00B31FF4">
        <w:rPr>
          <w:b/>
        </w:rPr>
        <w:t>_size=200,</w:t>
      </w:r>
    </w:p>
    <w:p w:rsidR="000316FC" w:rsidRPr="00B31FF4" w:rsidRDefault="000316FC" w:rsidP="000316FC">
      <w:pPr>
        <w:rPr>
          <w:b/>
        </w:rPr>
      </w:pPr>
      <w:proofErr w:type="spellStart"/>
      <w:r w:rsidRPr="00B31FF4">
        <w:rPr>
          <w:b/>
        </w:rPr>
        <w:t>epoch_size</w:t>
      </w:r>
      <w:proofErr w:type="spellEnd"/>
      <w:r w:rsidRPr="00B31FF4">
        <w:rPr>
          <w:b/>
        </w:rPr>
        <w:t>=</w:t>
      </w:r>
      <w:proofErr w:type="gramStart"/>
      <w:r w:rsidRPr="00B31FF4">
        <w:rPr>
          <w:b/>
        </w:rPr>
        <w:t>40,learning</w:t>
      </w:r>
      <w:proofErr w:type="gramEnd"/>
      <w:r w:rsidRPr="00B31FF4">
        <w:rPr>
          <w:b/>
        </w:rPr>
        <w:t>_rate=0.0010,hidden_layer=3</w:t>
      </w:r>
    </w:p>
    <w:p w:rsidR="000316FC" w:rsidRPr="00B31FF4" w:rsidRDefault="000316FC" w:rsidP="000316FC">
      <w:pPr>
        <w:rPr>
          <w:b/>
        </w:rPr>
      </w:pPr>
    </w:p>
    <w:p w:rsidR="000316FC" w:rsidRPr="00B31FF4" w:rsidRDefault="000316FC" w:rsidP="000316FC">
      <w:pPr>
        <w:rPr>
          <w:b/>
        </w:rPr>
      </w:pPr>
      <w:r w:rsidRPr="00B31FF4">
        <w:rPr>
          <w:b/>
        </w:rPr>
        <w:t xml:space="preserve"> training time:127.3762</w:t>
      </w:r>
    </w:p>
    <w:p w:rsidR="000316FC" w:rsidRPr="00B31FF4" w:rsidRDefault="000316FC" w:rsidP="000316FC">
      <w:pPr>
        <w:rPr>
          <w:b/>
        </w:rPr>
      </w:pPr>
      <w:r w:rsidRPr="00B31FF4">
        <w:rPr>
          <w:b/>
        </w:rPr>
        <w:t xml:space="preserve"> testing time:0.0536</w:t>
      </w:r>
    </w:p>
    <w:p w:rsidR="000316FC" w:rsidRPr="00B31FF4" w:rsidRDefault="000316FC" w:rsidP="000316FC">
      <w:pPr>
        <w:rPr>
          <w:b/>
        </w:rPr>
      </w:pPr>
      <w:r w:rsidRPr="00B31FF4">
        <w:rPr>
          <w:b/>
        </w:rPr>
        <w:t xml:space="preserve"> training accuracy:0.93700</w:t>
      </w:r>
    </w:p>
    <w:p w:rsidR="000316FC" w:rsidRPr="00B31FF4" w:rsidRDefault="000316FC" w:rsidP="000316FC">
      <w:pPr>
        <w:rPr>
          <w:b/>
        </w:rPr>
      </w:pPr>
      <w:r w:rsidRPr="00B31FF4">
        <w:rPr>
          <w:b/>
        </w:rPr>
        <w:t xml:space="preserve"> testing accuracy(e1):0.78700</w:t>
      </w:r>
    </w:p>
    <w:p w:rsidR="000316FC" w:rsidRPr="00B31FF4" w:rsidRDefault="000316FC" w:rsidP="000316FC">
      <w:pPr>
        <w:rPr>
          <w:b/>
        </w:rPr>
      </w:pPr>
      <w:r w:rsidRPr="00B31FF4">
        <w:rPr>
          <w:b/>
        </w:rPr>
        <w:t xml:space="preserve"> testing accuracy(e2):0.92400</w:t>
      </w:r>
    </w:p>
    <w:p w:rsidR="000316FC" w:rsidRPr="00B31FF4" w:rsidRDefault="000316FC" w:rsidP="000316FC">
      <w:pPr>
        <w:rPr>
          <w:b/>
        </w:rPr>
      </w:pPr>
      <w:r w:rsidRPr="00B31FF4">
        <w:rPr>
          <w:b/>
        </w:rPr>
        <w:t xml:space="preserve"> testing accuracy(e3):0.97400</w:t>
      </w:r>
    </w:p>
    <w:p w:rsidR="000316FC" w:rsidRPr="00B31FF4" w:rsidRDefault="000316FC" w:rsidP="000316FC">
      <w:pPr>
        <w:rPr>
          <w:b/>
        </w:rPr>
      </w:pPr>
      <w:r w:rsidRPr="00B31FF4">
        <w:rPr>
          <w:b/>
        </w:rPr>
        <w:t xml:space="preserve"> testing accuracy(e4):0.98900</w:t>
      </w:r>
    </w:p>
    <w:p w:rsidR="00E92BE5" w:rsidRPr="00B31FF4" w:rsidRDefault="000316FC" w:rsidP="000316FC">
      <w:pPr>
        <w:rPr>
          <w:b/>
        </w:rPr>
      </w:pPr>
      <w:r w:rsidRPr="00B31FF4">
        <w:rPr>
          <w:b/>
        </w:rPr>
        <w:t xml:space="preserve"> testing accuracy(e5):0.99500</w:t>
      </w:r>
    </w:p>
    <w:p w:rsidR="00D10A23" w:rsidRDefault="00D10A23" w:rsidP="000316FC"/>
    <w:p w:rsidR="00D10A23" w:rsidRPr="00B31FF4" w:rsidRDefault="00D10A23" w:rsidP="00D10A23">
      <w:pPr>
        <w:rPr>
          <w:b/>
        </w:rPr>
      </w:pPr>
      <w:r w:rsidRPr="00B31FF4">
        <w:rPr>
          <w:b/>
        </w:rPr>
        <w:t>/**************************************************/</w:t>
      </w:r>
    </w:p>
    <w:p w:rsidR="00D10A23" w:rsidRPr="00B31FF4" w:rsidRDefault="00D10A23" w:rsidP="00D10A23">
      <w:pPr>
        <w:rPr>
          <w:b/>
        </w:rPr>
      </w:pPr>
      <w:proofErr w:type="spellStart"/>
      <w:r w:rsidRPr="00B31FF4">
        <w:rPr>
          <w:b/>
        </w:rPr>
        <w:t>training_size</w:t>
      </w:r>
      <w:proofErr w:type="spellEnd"/>
      <w:r w:rsidRPr="00B31FF4">
        <w:rPr>
          <w:b/>
        </w:rPr>
        <w:t>=</w:t>
      </w:r>
      <w:proofErr w:type="gramStart"/>
      <w:r w:rsidRPr="00B31FF4">
        <w:rPr>
          <w:b/>
        </w:rPr>
        <w:t>3000,batch</w:t>
      </w:r>
      <w:proofErr w:type="gramEnd"/>
      <w:r w:rsidRPr="00B31FF4">
        <w:rPr>
          <w:b/>
        </w:rPr>
        <w:t>_size=200,</w:t>
      </w:r>
    </w:p>
    <w:p w:rsidR="00D10A23" w:rsidRPr="00B31FF4" w:rsidRDefault="00D10A23" w:rsidP="00D10A23">
      <w:pPr>
        <w:rPr>
          <w:b/>
        </w:rPr>
      </w:pPr>
      <w:proofErr w:type="spellStart"/>
      <w:r w:rsidRPr="00B31FF4">
        <w:rPr>
          <w:b/>
        </w:rPr>
        <w:t>epoch_size</w:t>
      </w:r>
      <w:proofErr w:type="spellEnd"/>
      <w:r w:rsidRPr="00B31FF4">
        <w:rPr>
          <w:b/>
        </w:rPr>
        <w:t>=</w:t>
      </w:r>
      <w:proofErr w:type="gramStart"/>
      <w:r w:rsidRPr="00B31FF4">
        <w:rPr>
          <w:b/>
        </w:rPr>
        <w:t>40,learning</w:t>
      </w:r>
      <w:proofErr w:type="gramEnd"/>
      <w:r w:rsidRPr="00B31FF4">
        <w:rPr>
          <w:b/>
        </w:rPr>
        <w:t>_rate=0.0010,hidden_layer=4</w:t>
      </w:r>
    </w:p>
    <w:p w:rsidR="00D10A23" w:rsidRPr="00B31FF4" w:rsidRDefault="00D10A23" w:rsidP="00D10A23">
      <w:pPr>
        <w:rPr>
          <w:b/>
        </w:rPr>
      </w:pPr>
    </w:p>
    <w:p w:rsidR="00D10A23" w:rsidRPr="00B31FF4" w:rsidRDefault="00D10A23" w:rsidP="00D10A23">
      <w:pPr>
        <w:rPr>
          <w:b/>
        </w:rPr>
      </w:pPr>
      <w:r w:rsidRPr="00B31FF4">
        <w:rPr>
          <w:b/>
        </w:rPr>
        <w:t xml:space="preserve"> training time:292.8680</w:t>
      </w:r>
    </w:p>
    <w:p w:rsidR="00D10A23" w:rsidRPr="00B31FF4" w:rsidRDefault="00D10A23" w:rsidP="00D10A23">
      <w:pPr>
        <w:rPr>
          <w:b/>
        </w:rPr>
      </w:pPr>
      <w:r w:rsidRPr="00B31FF4">
        <w:rPr>
          <w:b/>
        </w:rPr>
        <w:t xml:space="preserve"> testing time:0.0731</w:t>
      </w:r>
    </w:p>
    <w:p w:rsidR="00D10A23" w:rsidRPr="00B31FF4" w:rsidRDefault="00D10A23" w:rsidP="00D10A23">
      <w:pPr>
        <w:rPr>
          <w:b/>
        </w:rPr>
      </w:pPr>
      <w:r w:rsidRPr="00B31FF4">
        <w:rPr>
          <w:b/>
        </w:rPr>
        <w:t xml:space="preserve"> training accuracy:0.95800</w:t>
      </w:r>
    </w:p>
    <w:p w:rsidR="00D10A23" w:rsidRPr="00B31FF4" w:rsidRDefault="00D10A23" w:rsidP="00D10A23">
      <w:pPr>
        <w:rPr>
          <w:b/>
        </w:rPr>
      </w:pPr>
      <w:r w:rsidRPr="00B31FF4">
        <w:rPr>
          <w:b/>
        </w:rPr>
        <w:t xml:space="preserve"> testing accuracy(e1):0.78100</w:t>
      </w:r>
    </w:p>
    <w:p w:rsidR="00D10A23" w:rsidRPr="00B31FF4" w:rsidRDefault="00D10A23" w:rsidP="00D10A23">
      <w:pPr>
        <w:rPr>
          <w:b/>
        </w:rPr>
      </w:pPr>
      <w:r w:rsidRPr="00B31FF4">
        <w:rPr>
          <w:b/>
        </w:rPr>
        <w:t xml:space="preserve"> testing accuracy(e2):0.92900</w:t>
      </w:r>
    </w:p>
    <w:p w:rsidR="00D10A23" w:rsidRPr="00B31FF4" w:rsidRDefault="00D10A23" w:rsidP="00D10A23">
      <w:pPr>
        <w:rPr>
          <w:b/>
        </w:rPr>
      </w:pPr>
      <w:r w:rsidRPr="00B31FF4">
        <w:rPr>
          <w:b/>
        </w:rPr>
        <w:t xml:space="preserve"> testing accuracy(e3):0.97100</w:t>
      </w:r>
    </w:p>
    <w:p w:rsidR="00D10A23" w:rsidRPr="00B31FF4" w:rsidRDefault="00D10A23" w:rsidP="00D10A23">
      <w:pPr>
        <w:rPr>
          <w:b/>
        </w:rPr>
      </w:pPr>
      <w:r w:rsidRPr="00B31FF4">
        <w:rPr>
          <w:b/>
        </w:rPr>
        <w:lastRenderedPageBreak/>
        <w:t xml:space="preserve"> testing accuracy(e4):0.99000</w:t>
      </w:r>
    </w:p>
    <w:p w:rsidR="00D10A23" w:rsidRPr="00B31FF4" w:rsidRDefault="00D10A23" w:rsidP="00D10A23">
      <w:pPr>
        <w:rPr>
          <w:b/>
        </w:rPr>
      </w:pPr>
      <w:r w:rsidRPr="00B31FF4">
        <w:rPr>
          <w:b/>
        </w:rPr>
        <w:t xml:space="preserve"> testing accuracy(e5):0.99500</w:t>
      </w:r>
    </w:p>
    <w:p w:rsidR="00D10A23" w:rsidRDefault="00D10A23" w:rsidP="00D10A23"/>
    <w:p w:rsidR="00D10A23" w:rsidRPr="00B31FF4" w:rsidRDefault="00D10A23" w:rsidP="00D10A23">
      <w:pPr>
        <w:rPr>
          <w:b/>
        </w:rPr>
      </w:pPr>
      <w:r w:rsidRPr="00B31FF4">
        <w:rPr>
          <w:b/>
        </w:rPr>
        <w:t>/**************************************************/</w:t>
      </w:r>
    </w:p>
    <w:p w:rsidR="00D10A23" w:rsidRPr="00B31FF4" w:rsidRDefault="00D10A23" w:rsidP="00D10A23">
      <w:pPr>
        <w:rPr>
          <w:b/>
        </w:rPr>
      </w:pPr>
      <w:proofErr w:type="spellStart"/>
      <w:r w:rsidRPr="00B31FF4">
        <w:rPr>
          <w:b/>
        </w:rPr>
        <w:t>training_size</w:t>
      </w:r>
      <w:proofErr w:type="spellEnd"/>
      <w:r w:rsidRPr="00B31FF4">
        <w:rPr>
          <w:b/>
        </w:rPr>
        <w:t>=</w:t>
      </w:r>
      <w:proofErr w:type="gramStart"/>
      <w:r w:rsidRPr="00B31FF4">
        <w:rPr>
          <w:b/>
        </w:rPr>
        <w:t>3000,batch</w:t>
      </w:r>
      <w:proofErr w:type="gramEnd"/>
      <w:r w:rsidRPr="00B31FF4">
        <w:rPr>
          <w:b/>
        </w:rPr>
        <w:t>_size=500,</w:t>
      </w:r>
    </w:p>
    <w:p w:rsidR="00D10A23" w:rsidRPr="00B31FF4" w:rsidRDefault="00D10A23" w:rsidP="00D10A23">
      <w:pPr>
        <w:rPr>
          <w:b/>
        </w:rPr>
      </w:pPr>
      <w:proofErr w:type="spellStart"/>
      <w:r w:rsidRPr="00B31FF4">
        <w:rPr>
          <w:b/>
        </w:rPr>
        <w:t>epoch_size</w:t>
      </w:r>
      <w:proofErr w:type="spellEnd"/>
      <w:r w:rsidRPr="00B31FF4">
        <w:rPr>
          <w:b/>
        </w:rPr>
        <w:t>=</w:t>
      </w:r>
      <w:proofErr w:type="gramStart"/>
      <w:r w:rsidRPr="00B31FF4">
        <w:rPr>
          <w:b/>
        </w:rPr>
        <w:t>10,learning</w:t>
      </w:r>
      <w:proofErr w:type="gramEnd"/>
      <w:r w:rsidRPr="00B31FF4">
        <w:rPr>
          <w:b/>
        </w:rPr>
        <w:t>_rate=0.0010,hidden_layer=1</w:t>
      </w:r>
    </w:p>
    <w:p w:rsidR="00D10A23" w:rsidRPr="00B31FF4" w:rsidRDefault="00D10A23" w:rsidP="00D10A23">
      <w:pPr>
        <w:rPr>
          <w:b/>
        </w:rPr>
      </w:pPr>
    </w:p>
    <w:p w:rsidR="00D10A23" w:rsidRPr="00B31FF4" w:rsidRDefault="00D10A23" w:rsidP="00D10A23">
      <w:pPr>
        <w:rPr>
          <w:b/>
        </w:rPr>
      </w:pPr>
      <w:r w:rsidRPr="00B31FF4">
        <w:rPr>
          <w:b/>
        </w:rPr>
        <w:t xml:space="preserve"> training time:4.3233</w:t>
      </w:r>
    </w:p>
    <w:p w:rsidR="00D10A23" w:rsidRPr="00B31FF4" w:rsidRDefault="00D10A23" w:rsidP="00D10A23">
      <w:pPr>
        <w:rPr>
          <w:b/>
        </w:rPr>
      </w:pPr>
      <w:r w:rsidRPr="00B31FF4">
        <w:rPr>
          <w:b/>
        </w:rPr>
        <w:t xml:space="preserve"> testing time:0.0361</w:t>
      </w:r>
    </w:p>
    <w:p w:rsidR="00D10A23" w:rsidRPr="00B31FF4" w:rsidRDefault="00D10A23" w:rsidP="00D10A23">
      <w:pPr>
        <w:rPr>
          <w:b/>
        </w:rPr>
      </w:pPr>
      <w:r w:rsidRPr="00B31FF4">
        <w:rPr>
          <w:b/>
        </w:rPr>
        <w:t xml:space="preserve"> training accuracy:0.89040</w:t>
      </w:r>
    </w:p>
    <w:p w:rsidR="00D10A23" w:rsidRPr="00B31FF4" w:rsidRDefault="00D10A23" w:rsidP="00D10A23">
      <w:pPr>
        <w:rPr>
          <w:b/>
        </w:rPr>
      </w:pPr>
      <w:r w:rsidRPr="00B31FF4">
        <w:rPr>
          <w:b/>
        </w:rPr>
        <w:t xml:space="preserve"> testing accuracy(e1):0.80800</w:t>
      </w:r>
    </w:p>
    <w:p w:rsidR="00D10A23" w:rsidRPr="00B31FF4" w:rsidRDefault="00D10A23" w:rsidP="00D10A23">
      <w:pPr>
        <w:rPr>
          <w:b/>
        </w:rPr>
      </w:pPr>
      <w:r w:rsidRPr="00B31FF4">
        <w:rPr>
          <w:b/>
        </w:rPr>
        <w:t xml:space="preserve"> testing accuracy(e2):0.94200</w:t>
      </w:r>
    </w:p>
    <w:p w:rsidR="00D10A23" w:rsidRPr="00B31FF4" w:rsidRDefault="00D10A23" w:rsidP="00D10A23">
      <w:pPr>
        <w:rPr>
          <w:b/>
        </w:rPr>
      </w:pPr>
      <w:r w:rsidRPr="00B31FF4">
        <w:rPr>
          <w:b/>
        </w:rPr>
        <w:t xml:space="preserve"> testing accuracy(e3):0.98000</w:t>
      </w:r>
    </w:p>
    <w:p w:rsidR="00D10A23" w:rsidRPr="00B31FF4" w:rsidRDefault="00D10A23" w:rsidP="00D10A23">
      <w:pPr>
        <w:rPr>
          <w:b/>
        </w:rPr>
      </w:pPr>
      <w:r w:rsidRPr="00B31FF4">
        <w:rPr>
          <w:b/>
        </w:rPr>
        <w:t xml:space="preserve"> testing accuracy(e4):0.99500</w:t>
      </w:r>
    </w:p>
    <w:p w:rsidR="00D10A23" w:rsidRPr="00B31FF4" w:rsidRDefault="00D10A23" w:rsidP="00D10A23">
      <w:pPr>
        <w:rPr>
          <w:b/>
        </w:rPr>
      </w:pPr>
      <w:r w:rsidRPr="00B31FF4">
        <w:rPr>
          <w:b/>
        </w:rPr>
        <w:t xml:space="preserve"> testing accuracy(e5):0.99900</w:t>
      </w:r>
    </w:p>
    <w:p w:rsidR="00D10A23" w:rsidRDefault="00D10A23" w:rsidP="00D10A23"/>
    <w:p w:rsidR="00D10A23" w:rsidRPr="00A6528D" w:rsidRDefault="00D10A23" w:rsidP="00D10A23">
      <w:pPr>
        <w:rPr>
          <w:b/>
        </w:rPr>
      </w:pPr>
      <w:r w:rsidRPr="00A6528D">
        <w:rPr>
          <w:b/>
        </w:rPr>
        <w:t>/**************************************************/</w:t>
      </w:r>
    </w:p>
    <w:p w:rsidR="00D10A23" w:rsidRPr="00A6528D" w:rsidRDefault="00D10A23" w:rsidP="00D10A23">
      <w:pPr>
        <w:rPr>
          <w:b/>
        </w:rPr>
      </w:pPr>
      <w:proofErr w:type="spellStart"/>
      <w:r w:rsidRPr="00A6528D">
        <w:rPr>
          <w:b/>
        </w:rPr>
        <w:t>training_size</w:t>
      </w:r>
      <w:proofErr w:type="spellEnd"/>
      <w:r w:rsidRPr="00A6528D">
        <w:rPr>
          <w:b/>
        </w:rPr>
        <w:t>=</w:t>
      </w:r>
      <w:proofErr w:type="gramStart"/>
      <w:r w:rsidRPr="00A6528D">
        <w:rPr>
          <w:b/>
        </w:rPr>
        <w:t>3000,batch</w:t>
      </w:r>
      <w:proofErr w:type="gramEnd"/>
      <w:r w:rsidRPr="00A6528D">
        <w:rPr>
          <w:b/>
        </w:rPr>
        <w:t>_size=500,</w:t>
      </w:r>
    </w:p>
    <w:p w:rsidR="00D10A23" w:rsidRPr="00A6528D" w:rsidRDefault="00D10A23" w:rsidP="00D10A23">
      <w:pPr>
        <w:rPr>
          <w:b/>
        </w:rPr>
      </w:pPr>
      <w:proofErr w:type="spellStart"/>
      <w:r w:rsidRPr="00A6528D">
        <w:rPr>
          <w:b/>
        </w:rPr>
        <w:t>epoch_size</w:t>
      </w:r>
      <w:proofErr w:type="spellEnd"/>
      <w:r w:rsidRPr="00A6528D">
        <w:rPr>
          <w:b/>
        </w:rPr>
        <w:t>=</w:t>
      </w:r>
      <w:proofErr w:type="gramStart"/>
      <w:r w:rsidRPr="00A6528D">
        <w:rPr>
          <w:b/>
        </w:rPr>
        <w:t>10,learning</w:t>
      </w:r>
      <w:proofErr w:type="gramEnd"/>
      <w:r w:rsidRPr="00A6528D">
        <w:rPr>
          <w:b/>
        </w:rPr>
        <w:t>_rate=0.0010,hidden_layer=2</w:t>
      </w:r>
    </w:p>
    <w:p w:rsidR="00D10A23" w:rsidRPr="00A6528D" w:rsidRDefault="00D10A23" w:rsidP="00D10A23">
      <w:pPr>
        <w:rPr>
          <w:b/>
        </w:rPr>
      </w:pPr>
    </w:p>
    <w:p w:rsidR="00D10A23" w:rsidRPr="00A6528D" w:rsidRDefault="00D10A23" w:rsidP="00D10A23">
      <w:pPr>
        <w:rPr>
          <w:b/>
        </w:rPr>
      </w:pPr>
      <w:r w:rsidRPr="00A6528D">
        <w:rPr>
          <w:b/>
        </w:rPr>
        <w:t xml:space="preserve"> training time:13.1185</w:t>
      </w:r>
    </w:p>
    <w:p w:rsidR="00D10A23" w:rsidRPr="00A6528D" w:rsidRDefault="00D10A23" w:rsidP="00D10A23">
      <w:pPr>
        <w:rPr>
          <w:b/>
        </w:rPr>
      </w:pPr>
      <w:r w:rsidRPr="00A6528D">
        <w:rPr>
          <w:b/>
        </w:rPr>
        <w:t xml:space="preserve"> testing time:0.0418</w:t>
      </w:r>
    </w:p>
    <w:p w:rsidR="00D10A23" w:rsidRPr="00A6528D" w:rsidRDefault="00D10A23" w:rsidP="00D10A23">
      <w:pPr>
        <w:rPr>
          <w:b/>
        </w:rPr>
      </w:pPr>
      <w:r w:rsidRPr="00A6528D">
        <w:rPr>
          <w:b/>
        </w:rPr>
        <w:t xml:space="preserve"> training accuracy:0.93400</w:t>
      </w:r>
    </w:p>
    <w:p w:rsidR="00D10A23" w:rsidRPr="00A6528D" w:rsidRDefault="00D10A23" w:rsidP="00D10A23">
      <w:pPr>
        <w:rPr>
          <w:b/>
        </w:rPr>
      </w:pPr>
      <w:r w:rsidRPr="00A6528D">
        <w:rPr>
          <w:b/>
        </w:rPr>
        <w:t xml:space="preserve"> testing accuracy(e1):0.81700</w:t>
      </w:r>
    </w:p>
    <w:p w:rsidR="00D10A23" w:rsidRPr="00A6528D" w:rsidRDefault="00D10A23" w:rsidP="00D10A23">
      <w:pPr>
        <w:rPr>
          <w:b/>
        </w:rPr>
      </w:pPr>
      <w:r w:rsidRPr="00A6528D">
        <w:rPr>
          <w:b/>
        </w:rPr>
        <w:t xml:space="preserve"> testing accuracy(e2):0.95700</w:t>
      </w:r>
    </w:p>
    <w:p w:rsidR="00D10A23" w:rsidRPr="00A6528D" w:rsidRDefault="00D10A23" w:rsidP="00D10A23">
      <w:pPr>
        <w:rPr>
          <w:b/>
        </w:rPr>
      </w:pPr>
      <w:r w:rsidRPr="00A6528D">
        <w:rPr>
          <w:b/>
        </w:rPr>
        <w:t xml:space="preserve"> testing accuracy(e3):0.98700</w:t>
      </w:r>
    </w:p>
    <w:p w:rsidR="00D10A23" w:rsidRPr="00A6528D" w:rsidRDefault="00D10A23" w:rsidP="00D10A23">
      <w:pPr>
        <w:rPr>
          <w:b/>
        </w:rPr>
      </w:pPr>
      <w:r w:rsidRPr="00A6528D">
        <w:rPr>
          <w:b/>
        </w:rPr>
        <w:t xml:space="preserve"> testing accuracy(e4):0.99600</w:t>
      </w:r>
    </w:p>
    <w:p w:rsidR="00D10A23" w:rsidRPr="00A6528D" w:rsidRDefault="00D10A23" w:rsidP="00D10A23">
      <w:pPr>
        <w:rPr>
          <w:b/>
        </w:rPr>
      </w:pPr>
      <w:r w:rsidRPr="00A6528D">
        <w:rPr>
          <w:b/>
        </w:rPr>
        <w:t xml:space="preserve"> testing accuracy(e5):1.00000</w:t>
      </w:r>
    </w:p>
    <w:p w:rsidR="00D10A23" w:rsidRDefault="00D10A23" w:rsidP="00D10A23"/>
    <w:p w:rsidR="00D10A23" w:rsidRPr="00A6528D" w:rsidRDefault="00D10A23" w:rsidP="00D10A23">
      <w:pPr>
        <w:rPr>
          <w:b/>
        </w:rPr>
      </w:pPr>
      <w:r w:rsidRPr="00A6528D">
        <w:rPr>
          <w:b/>
        </w:rPr>
        <w:t>/**************************************************/</w:t>
      </w:r>
    </w:p>
    <w:p w:rsidR="00D10A23" w:rsidRPr="00A6528D" w:rsidRDefault="00D10A23" w:rsidP="00D10A23">
      <w:pPr>
        <w:rPr>
          <w:b/>
        </w:rPr>
      </w:pPr>
      <w:proofErr w:type="spellStart"/>
      <w:r w:rsidRPr="00A6528D">
        <w:rPr>
          <w:b/>
        </w:rPr>
        <w:t>training_size</w:t>
      </w:r>
      <w:proofErr w:type="spellEnd"/>
      <w:r w:rsidRPr="00A6528D">
        <w:rPr>
          <w:b/>
        </w:rPr>
        <w:t>=</w:t>
      </w:r>
      <w:proofErr w:type="gramStart"/>
      <w:r w:rsidRPr="00A6528D">
        <w:rPr>
          <w:b/>
        </w:rPr>
        <w:t>3000,batch</w:t>
      </w:r>
      <w:proofErr w:type="gramEnd"/>
      <w:r w:rsidRPr="00A6528D">
        <w:rPr>
          <w:b/>
        </w:rPr>
        <w:t>_size=500,</w:t>
      </w:r>
    </w:p>
    <w:p w:rsidR="00D10A23" w:rsidRPr="00A6528D" w:rsidRDefault="00D10A23" w:rsidP="00D10A23">
      <w:pPr>
        <w:rPr>
          <w:b/>
        </w:rPr>
      </w:pPr>
      <w:proofErr w:type="spellStart"/>
      <w:r w:rsidRPr="00A6528D">
        <w:rPr>
          <w:b/>
        </w:rPr>
        <w:lastRenderedPageBreak/>
        <w:t>epoch_size</w:t>
      </w:r>
      <w:proofErr w:type="spellEnd"/>
      <w:r w:rsidRPr="00A6528D">
        <w:rPr>
          <w:b/>
        </w:rPr>
        <w:t>=</w:t>
      </w:r>
      <w:proofErr w:type="gramStart"/>
      <w:r w:rsidRPr="00A6528D">
        <w:rPr>
          <w:b/>
        </w:rPr>
        <w:t>10,learning</w:t>
      </w:r>
      <w:proofErr w:type="gramEnd"/>
      <w:r w:rsidRPr="00A6528D">
        <w:rPr>
          <w:b/>
        </w:rPr>
        <w:t>_rate=0.0010,hidden_layer=3</w:t>
      </w:r>
    </w:p>
    <w:p w:rsidR="00D10A23" w:rsidRPr="00A6528D" w:rsidRDefault="00D10A23" w:rsidP="00D10A23">
      <w:pPr>
        <w:rPr>
          <w:b/>
        </w:rPr>
      </w:pPr>
    </w:p>
    <w:p w:rsidR="00D10A23" w:rsidRPr="00A6528D" w:rsidRDefault="00D10A23" w:rsidP="00D10A23">
      <w:pPr>
        <w:rPr>
          <w:b/>
        </w:rPr>
      </w:pPr>
      <w:r w:rsidRPr="00A6528D">
        <w:rPr>
          <w:b/>
        </w:rPr>
        <w:t xml:space="preserve"> training time:31.6790</w:t>
      </w:r>
    </w:p>
    <w:p w:rsidR="00D10A23" w:rsidRPr="00A6528D" w:rsidRDefault="00D10A23" w:rsidP="00D10A23">
      <w:pPr>
        <w:rPr>
          <w:b/>
        </w:rPr>
      </w:pPr>
      <w:r w:rsidRPr="00A6528D">
        <w:rPr>
          <w:b/>
        </w:rPr>
        <w:t xml:space="preserve"> testing time:0.0505</w:t>
      </w:r>
    </w:p>
    <w:p w:rsidR="00D10A23" w:rsidRPr="00A6528D" w:rsidRDefault="00D10A23" w:rsidP="00D10A23">
      <w:pPr>
        <w:rPr>
          <w:b/>
        </w:rPr>
      </w:pPr>
      <w:r w:rsidRPr="00A6528D">
        <w:rPr>
          <w:b/>
        </w:rPr>
        <w:t xml:space="preserve"> training accuracy:0.95280</w:t>
      </w:r>
    </w:p>
    <w:p w:rsidR="00D10A23" w:rsidRPr="00A6528D" w:rsidRDefault="00D10A23" w:rsidP="00D10A23">
      <w:pPr>
        <w:rPr>
          <w:b/>
        </w:rPr>
      </w:pPr>
      <w:r w:rsidRPr="00A6528D">
        <w:rPr>
          <w:b/>
        </w:rPr>
        <w:t xml:space="preserve"> testing accuracy(e1):0.81800</w:t>
      </w:r>
    </w:p>
    <w:p w:rsidR="00D10A23" w:rsidRPr="00A6528D" w:rsidRDefault="00D10A23" w:rsidP="00D10A23">
      <w:pPr>
        <w:rPr>
          <w:b/>
        </w:rPr>
      </w:pPr>
      <w:r w:rsidRPr="00A6528D">
        <w:rPr>
          <w:b/>
        </w:rPr>
        <w:t xml:space="preserve"> testing accuracy(e2):0.94700</w:t>
      </w:r>
    </w:p>
    <w:p w:rsidR="00D10A23" w:rsidRPr="00A6528D" w:rsidRDefault="00D10A23" w:rsidP="00D10A23">
      <w:pPr>
        <w:rPr>
          <w:b/>
        </w:rPr>
      </w:pPr>
      <w:r w:rsidRPr="00A6528D">
        <w:rPr>
          <w:b/>
        </w:rPr>
        <w:t xml:space="preserve"> testing accuracy(e3):0.98900</w:t>
      </w:r>
    </w:p>
    <w:p w:rsidR="00D10A23" w:rsidRPr="00A6528D" w:rsidRDefault="00D10A23" w:rsidP="00D10A23">
      <w:pPr>
        <w:rPr>
          <w:b/>
        </w:rPr>
      </w:pPr>
      <w:r w:rsidRPr="00A6528D">
        <w:rPr>
          <w:b/>
        </w:rPr>
        <w:t xml:space="preserve"> testing accuracy(e4):0.99500</w:t>
      </w:r>
    </w:p>
    <w:p w:rsidR="00D10A23" w:rsidRPr="00A6528D" w:rsidRDefault="00D10A23" w:rsidP="00D10A23">
      <w:pPr>
        <w:rPr>
          <w:b/>
        </w:rPr>
      </w:pPr>
      <w:r w:rsidRPr="00A6528D">
        <w:rPr>
          <w:b/>
        </w:rPr>
        <w:t xml:space="preserve"> testing accuracy(e5):0.99900</w:t>
      </w:r>
    </w:p>
    <w:p w:rsidR="00D10A23" w:rsidRDefault="00D10A23" w:rsidP="00D10A23"/>
    <w:p w:rsidR="00D10A23" w:rsidRPr="00A6528D" w:rsidRDefault="00D10A23" w:rsidP="00D10A23">
      <w:pPr>
        <w:rPr>
          <w:b/>
        </w:rPr>
      </w:pPr>
      <w:r w:rsidRPr="00A6528D">
        <w:rPr>
          <w:b/>
        </w:rPr>
        <w:t>/**************************************************/</w:t>
      </w:r>
    </w:p>
    <w:p w:rsidR="00D10A23" w:rsidRPr="00A6528D" w:rsidRDefault="00D10A23" w:rsidP="00D10A23">
      <w:pPr>
        <w:rPr>
          <w:b/>
        </w:rPr>
      </w:pPr>
      <w:proofErr w:type="spellStart"/>
      <w:r w:rsidRPr="00A6528D">
        <w:rPr>
          <w:b/>
        </w:rPr>
        <w:t>training_size</w:t>
      </w:r>
      <w:proofErr w:type="spellEnd"/>
      <w:r w:rsidRPr="00A6528D">
        <w:rPr>
          <w:b/>
        </w:rPr>
        <w:t>=</w:t>
      </w:r>
      <w:proofErr w:type="gramStart"/>
      <w:r w:rsidRPr="00A6528D">
        <w:rPr>
          <w:b/>
        </w:rPr>
        <w:t>3000,batch</w:t>
      </w:r>
      <w:proofErr w:type="gramEnd"/>
      <w:r w:rsidRPr="00A6528D">
        <w:rPr>
          <w:b/>
        </w:rPr>
        <w:t>_size=500,</w:t>
      </w:r>
    </w:p>
    <w:p w:rsidR="00D10A23" w:rsidRPr="00A6528D" w:rsidRDefault="00D10A23" w:rsidP="00D10A23">
      <w:pPr>
        <w:rPr>
          <w:b/>
        </w:rPr>
      </w:pPr>
      <w:proofErr w:type="spellStart"/>
      <w:r w:rsidRPr="00A6528D">
        <w:rPr>
          <w:b/>
        </w:rPr>
        <w:t>epoch_size</w:t>
      </w:r>
      <w:proofErr w:type="spellEnd"/>
      <w:r w:rsidRPr="00A6528D">
        <w:rPr>
          <w:b/>
        </w:rPr>
        <w:t>=</w:t>
      </w:r>
      <w:proofErr w:type="gramStart"/>
      <w:r w:rsidRPr="00A6528D">
        <w:rPr>
          <w:b/>
        </w:rPr>
        <w:t>10,learning</w:t>
      </w:r>
      <w:proofErr w:type="gramEnd"/>
      <w:r w:rsidRPr="00A6528D">
        <w:rPr>
          <w:b/>
        </w:rPr>
        <w:t>_rate=0.0010,hidden_layer=4</w:t>
      </w:r>
    </w:p>
    <w:p w:rsidR="00D10A23" w:rsidRPr="00A6528D" w:rsidRDefault="00D10A23" w:rsidP="00D10A23">
      <w:pPr>
        <w:rPr>
          <w:b/>
        </w:rPr>
      </w:pPr>
    </w:p>
    <w:p w:rsidR="00D10A23" w:rsidRPr="00A6528D" w:rsidRDefault="00D10A23" w:rsidP="00D10A23">
      <w:pPr>
        <w:rPr>
          <w:b/>
        </w:rPr>
      </w:pPr>
      <w:r w:rsidRPr="00A6528D">
        <w:rPr>
          <w:b/>
        </w:rPr>
        <w:t xml:space="preserve"> training time:73.5084</w:t>
      </w:r>
    </w:p>
    <w:p w:rsidR="00D10A23" w:rsidRPr="00A6528D" w:rsidRDefault="00D10A23" w:rsidP="00D10A23">
      <w:pPr>
        <w:rPr>
          <w:b/>
        </w:rPr>
      </w:pPr>
      <w:r w:rsidRPr="00A6528D">
        <w:rPr>
          <w:b/>
        </w:rPr>
        <w:t xml:space="preserve"> testing time:0.0728</w:t>
      </w:r>
    </w:p>
    <w:p w:rsidR="00D10A23" w:rsidRPr="00A6528D" w:rsidRDefault="00D10A23" w:rsidP="00D10A23">
      <w:pPr>
        <w:rPr>
          <w:b/>
        </w:rPr>
      </w:pPr>
      <w:r w:rsidRPr="00A6528D">
        <w:rPr>
          <w:b/>
        </w:rPr>
        <w:t xml:space="preserve"> training accuracy:0.92720</w:t>
      </w:r>
    </w:p>
    <w:p w:rsidR="00D10A23" w:rsidRPr="00A6528D" w:rsidRDefault="00D10A23" w:rsidP="00D10A23">
      <w:pPr>
        <w:rPr>
          <w:b/>
        </w:rPr>
      </w:pPr>
      <w:r w:rsidRPr="00A6528D">
        <w:rPr>
          <w:b/>
        </w:rPr>
        <w:t xml:space="preserve"> testing accuracy(e1):0.81200</w:t>
      </w:r>
    </w:p>
    <w:p w:rsidR="00D10A23" w:rsidRPr="00A6528D" w:rsidRDefault="00D10A23" w:rsidP="00D10A23">
      <w:pPr>
        <w:rPr>
          <w:b/>
        </w:rPr>
      </w:pPr>
      <w:r w:rsidRPr="00A6528D">
        <w:rPr>
          <w:b/>
        </w:rPr>
        <w:t xml:space="preserve"> testing accuracy(e2):0.95400</w:t>
      </w:r>
    </w:p>
    <w:p w:rsidR="00D10A23" w:rsidRPr="00A6528D" w:rsidRDefault="00D10A23" w:rsidP="00D10A23">
      <w:pPr>
        <w:rPr>
          <w:b/>
        </w:rPr>
      </w:pPr>
      <w:r w:rsidRPr="00A6528D">
        <w:rPr>
          <w:b/>
        </w:rPr>
        <w:t xml:space="preserve"> testing accuracy(e3):0.98600</w:t>
      </w:r>
    </w:p>
    <w:p w:rsidR="00D10A23" w:rsidRPr="00A6528D" w:rsidRDefault="00D10A23" w:rsidP="00D10A23">
      <w:pPr>
        <w:rPr>
          <w:b/>
        </w:rPr>
      </w:pPr>
      <w:r w:rsidRPr="00A6528D">
        <w:rPr>
          <w:b/>
        </w:rPr>
        <w:t xml:space="preserve"> testing accuracy(e4):0.99700</w:t>
      </w:r>
    </w:p>
    <w:p w:rsidR="00D10A23" w:rsidRPr="00A6528D" w:rsidRDefault="00D10A23" w:rsidP="00D10A23">
      <w:pPr>
        <w:rPr>
          <w:b/>
        </w:rPr>
      </w:pPr>
      <w:r w:rsidRPr="00A6528D">
        <w:rPr>
          <w:b/>
        </w:rPr>
        <w:t xml:space="preserve"> testing accuracy(e5):1.00000</w:t>
      </w:r>
    </w:p>
    <w:p w:rsidR="00D10A23" w:rsidRDefault="00D10A23" w:rsidP="00D10A23"/>
    <w:p w:rsidR="00D10A23" w:rsidRPr="00A6528D" w:rsidRDefault="00D10A23" w:rsidP="00D10A23">
      <w:pPr>
        <w:rPr>
          <w:b/>
        </w:rPr>
      </w:pPr>
      <w:r w:rsidRPr="00A6528D">
        <w:rPr>
          <w:b/>
        </w:rPr>
        <w:t>/**************************************************/</w:t>
      </w:r>
    </w:p>
    <w:p w:rsidR="00D10A23" w:rsidRPr="00A6528D" w:rsidRDefault="00D10A23" w:rsidP="00D10A23">
      <w:pPr>
        <w:rPr>
          <w:b/>
        </w:rPr>
      </w:pPr>
      <w:proofErr w:type="spellStart"/>
      <w:r w:rsidRPr="00A6528D">
        <w:rPr>
          <w:b/>
        </w:rPr>
        <w:t>training_size</w:t>
      </w:r>
      <w:proofErr w:type="spellEnd"/>
      <w:r w:rsidRPr="00A6528D">
        <w:rPr>
          <w:b/>
        </w:rPr>
        <w:t>=</w:t>
      </w:r>
      <w:proofErr w:type="gramStart"/>
      <w:r w:rsidRPr="00A6528D">
        <w:rPr>
          <w:b/>
        </w:rPr>
        <w:t>3000,batch</w:t>
      </w:r>
      <w:proofErr w:type="gramEnd"/>
      <w:r w:rsidRPr="00A6528D">
        <w:rPr>
          <w:b/>
        </w:rPr>
        <w:t>_size=500,</w:t>
      </w:r>
    </w:p>
    <w:p w:rsidR="00D10A23" w:rsidRPr="00A6528D" w:rsidRDefault="00D10A23" w:rsidP="00D10A23">
      <w:pPr>
        <w:rPr>
          <w:b/>
        </w:rPr>
      </w:pPr>
      <w:proofErr w:type="spellStart"/>
      <w:r w:rsidRPr="00A6528D">
        <w:rPr>
          <w:b/>
        </w:rPr>
        <w:t>epoch_size</w:t>
      </w:r>
      <w:proofErr w:type="spellEnd"/>
      <w:r w:rsidRPr="00A6528D">
        <w:rPr>
          <w:b/>
        </w:rPr>
        <w:t>=</w:t>
      </w:r>
      <w:proofErr w:type="gramStart"/>
      <w:r w:rsidRPr="00A6528D">
        <w:rPr>
          <w:b/>
        </w:rPr>
        <w:t>20,learning</w:t>
      </w:r>
      <w:proofErr w:type="gramEnd"/>
      <w:r w:rsidRPr="00A6528D">
        <w:rPr>
          <w:b/>
        </w:rPr>
        <w:t>_rate=0.0010,hidden_layer=1</w:t>
      </w:r>
    </w:p>
    <w:p w:rsidR="00D10A23" w:rsidRPr="00A6528D" w:rsidRDefault="00D10A23" w:rsidP="00D10A23">
      <w:pPr>
        <w:rPr>
          <w:b/>
        </w:rPr>
      </w:pPr>
    </w:p>
    <w:p w:rsidR="00D10A23" w:rsidRPr="00A6528D" w:rsidRDefault="00D10A23" w:rsidP="00D10A23">
      <w:pPr>
        <w:rPr>
          <w:b/>
        </w:rPr>
      </w:pPr>
      <w:r w:rsidRPr="00A6528D">
        <w:rPr>
          <w:b/>
        </w:rPr>
        <w:t xml:space="preserve"> training time:8.2860</w:t>
      </w:r>
    </w:p>
    <w:p w:rsidR="00D10A23" w:rsidRPr="00A6528D" w:rsidRDefault="00D10A23" w:rsidP="00D10A23">
      <w:pPr>
        <w:rPr>
          <w:b/>
        </w:rPr>
      </w:pPr>
      <w:r w:rsidRPr="00A6528D">
        <w:rPr>
          <w:b/>
        </w:rPr>
        <w:t xml:space="preserve"> testing time:0.0360</w:t>
      </w:r>
    </w:p>
    <w:p w:rsidR="00D10A23" w:rsidRPr="00A6528D" w:rsidRDefault="00D10A23" w:rsidP="00D10A23">
      <w:pPr>
        <w:rPr>
          <w:b/>
        </w:rPr>
      </w:pPr>
      <w:r w:rsidRPr="00A6528D">
        <w:rPr>
          <w:b/>
        </w:rPr>
        <w:t xml:space="preserve"> training accuracy:0.95600</w:t>
      </w:r>
    </w:p>
    <w:p w:rsidR="00D10A23" w:rsidRPr="00A6528D" w:rsidRDefault="00D10A23" w:rsidP="00D10A23">
      <w:pPr>
        <w:rPr>
          <w:b/>
        </w:rPr>
      </w:pPr>
      <w:r w:rsidRPr="00A6528D">
        <w:rPr>
          <w:b/>
        </w:rPr>
        <w:lastRenderedPageBreak/>
        <w:t xml:space="preserve"> testing accuracy(e1):0.83400</w:t>
      </w:r>
    </w:p>
    <w:p w:rsidR="00D10A23" w:rsidRPr="00A6528D" w:rsidRDefault="00D10A23" w:rsidP="00D10A23">
      <w:pPr>
        <w:rPr>
          <w:b/>
        </w:rPr>
      </w:pPr>
      <w:r w:rsidRPr="00A6528D">
        <w:rPr>
          <w:b/>
        </w:rPr>
        <w:t xml:space="preserve"> testing accuracy(e2):0.95100</w:t>
      </w:r>
    </w:p>
    <w:p w:rsidR="00D10A23" w:rsidRPr="00A6528D" w:rsidRDefault="00D10A23" w:rsidP="00D10A23">
      <w:pPr>
        <w:rPr>
          <w:b/>
        </w:rPr>
      </w:pPr>
      <w:r w:rsidRPr="00A6528D">
        <w:rPr>
          <w:b/>
        </w:rPr>
        <w:t xml:space="preserve"> testing accuracy(e3):0.98500</w:t>
      </w:r>
    </w:p>
    <w:p w:rsidR="00D10A23" w:rsidRPr="00A6528D" w:rsidRDefault="00D10A23" w:rsidP="00D10A23">
      <w:pPr>
        <w:rPr>
          <w:b/>
        </w:rPr>
      </w:pPr>
      <w:r w:rsidRPr="00A6528D">
        <w:rPr>
          <w:b/>
        </w:rPr>
        <w:t xml:space="preserve"> testing accuracy(e4):0.99700</w:t>
      </w:r>
    </w:p>
    <w:p w:rsidR="00D10A23" w:rsidRPr="00A6528D" w:rsidRDefault="00D10A23" w:rsidP="00D10A23">
      <w:pPr>
        <w:rPr>
          <w:b/>
        </w:rPr>
      </w:pPr>
      <w:r w:rsidRPr="00A6528D">
        <w:rPr>
          <w:b/>
        </w:rPr>
        <w:t xml:space="preserve"> testing accuracy(e5):1.00000</w:t>
      </w:r>
    </w:p>
    <w:p w:rsidR="00D10A23" w:rsidRDefault="00D10A23" w:rsidP="00D10A23"/>
    <w:p w:rsidR="00D10A23" w:rsidRPr="00A6528D" w:rsidRDefault="00D10A23" w:rsidP="00D10A23">
      <w:pPr>
        <w:rPr>
          <w:b/>
        </w:rPr>
      </w:pPr>
      <w:r w:rsidRPr="00A6528D">
        <w:rPr>
          <w:b/>
        </w:rPr>
        <w:t>/**************************************************/</w:t>
      </w:r>
    </w:p>
    <w:p w:rsidR="00D10A23" w:rsidRPr="00A6528D" w:rsidRDefault="00D10A23" w:rsidP="00D10A23">
      <w:pPr>
        <w:rPr>
          <w:b/>
        </w:rPr>
      </w:pPr>
      <w:proofErr w:type="spellStart"/>
      <w:r w:rsidRPr="00A6528D">
        <w:rPr>
          <w:b/>
        </w:rPr>
        <w:t>training_size</w:t>
      </w:r>
      <w:proofErr w:type="spellEnd"/>
      <w:r w:rsidRPr="00A6528D">
        <w:rPr>
          <w:b/>
        </w:rPr>
        <w:t>=</w:t>
      </w:r>
      <w:proofErr w:type="gramStart"/>
      <w:r w:rsidRPr="00A6528D">
        <w:rPr>
          <w:b/>
        </w:rPr>
        <w:t>3000,batch</w:t>
      </w:r>
      <w:proofErr w:type="gramEnd"/>
      <w:r w:rsidRPr="00A6528D">
        <w:rPr>
          <w:b/>
        </w:rPr>
        <w:t>_size=500,</w:t>
      </w:r>
    </w:p>
    <w:p w:rsidR="00D10A23" w:rsidRPr="00A6528D" w:rsidRDefault="00D10A23" w:rsidP="00D10A23">
      <w:pPr>
        <w:rPr>
          <w:b/>
        </w:rPr>
      </w:pPr>
      <w:proofErr w:type="spellStart"/>
      <w:r w:rsidRPr="00A6528D">
        <w:rPr>
          <w:b/>
        </w:rPr>
        <w:t>epoch_size</w:t>
      </w:r>
      <w:proofErr w:type="spellEnd"/>
      <w:r w:rsidRPr="00A6528D">
        <w:rPr>
          <w:b/>
        </w:rPr>
        <w:t>=</w:t>
      </w:r>
      <w:proofErr w:type="gramStart"/>
      <w:r w:rsidRPr="00A6528D">
        <w:rPr>
          <w:b/>
        </w:rPr>
        <w:t>20,learning</w:t>
      </w:r>
      <w:proofErr w:type="gramEnd"/>
      <w:r w:rsidRPr="00A6528D">
        <w:rPr>
          <w:b/>
        </w:rPr>
        <w:t>_rate=0.0010,hidden_layer=2</w:t>
      </w:r>
    </w:p>
    <w:p w:rsidR="00D10A23" w:rsidRPr="00A6528D" w:rsidRDefault="00D10A23" w:rsidP="00D10A23">
      <w:pPr>
        <w:rPr>
          <w:b/>
        </w:rPr>
      </w:pPr>
    </w:p>
    <w:p w:rsidR="00D10A23" w:rsidRPr="00A6528D" w:rsidRDefault="00D10A23" w:rsidP="00D10A23">
      <w:pPr>
        <w:rPr>
          <w:b/>
        </w:rPr>
      </w:pPr>
      <w:r w:rsidRPr="00A6528D">
        <w:rPr>
          <w:b/>
        </w:rPr>
        <w:t xml:space="preserve"> training time:25.5323</w:t>
      </w:r>
    </w:p>
    <w:p w:rsidR="00D10A23" w:rsidRPr="00A6528D" w:rsidRDefault="00D10A23" w:rsidP="00D10A23">
      <w:pPr>
        <w:rPr>
          <w:b/>
        </w:rPr>
      </w:pPr>
      <w:r w:rsidRPr="00A6528D">
        <w:rPr>
          <w:b/>
        </w:rPr>
        <w:t xml:space="preserve"> testing time:0.0415</w:t>
      </w:r>
    </w:p>
    <w:p w:rsidR="00D10A23" w:rsidRPr="00A6528D" w:rsidRDefault="00D10A23" w:rsidP="00D10A23">
      <w:pPr>
        <w:rPr>
          <w:b/>
        </w:rPr>
      </w:pPr>
      <w:r w:rsidRPr="00A6528D">
        <w:rPr>
          <w:b/>
        </w:rPr>
        <w:t xml:space="preserve"> training accuracy:0.98860</w:t>
      </w:r>
    </w:p>
    <w:p w:rsidR="00D10A23" w:rsidRPr="00A6528D" w:rsidRDefault="00D10A23" w:rsidP="00D10A23">
      <w:pPr>
        <w:rPr>
          <w:b/>
        </w:rPr>
      </w:pPr>
      <w:r w:rsidRPr="00A6528D">
        <w:rPr>
          <w:b/>
        </w:rPr>
        <w:t xml:space="preserve"> testing accuracy(e1):0.82700</w:t>
      </w:r>
    </w:p>
    <w:p w:rsidR="00D10A23" w:rsidRPr="00A6528D" w:rsidRDefault="00D10A23" w:rsidP="00D10A23">
      <w:pPr>
        <w:rPr>
          <w:b/>
        </w:rPr>
      </w:pPr>
      <w:r w:rsidRPr="00A6528D">
        <w:rPr>
          <w:b/>
        </w:rPr>
        <w:t xml:space="preserve"> testing accuracy(e2):0.95300</w:t>
      </w:r>
    </w:p>
    <w:p w:rsidR="00D10A23" w:rsidRPr="00A6528D" w:rsidRDefault="00D10A23" w:rsidP="00D10A23">
      <w:pPr>
        <w:rPr>
          <w:b/>
        </w:rPr>
      </w:pPr>
      <w:r w:rsidRPr="00A6528D">
        <w:rPr>
          <w:b/>
        </w:rPr>
        <w:t xml:space="preserve"> testing accuracy(e3):0.99100</w:t>
      </w:r>
    </w:p>
    <w:p w:rsidR="00D10A23" w:rsidRPr="00A6528D" w:rsidRDefault="00D10A23" w:rsidP="00D10A23">
      <w:pPr>
        <w:rPr>
          <w:b/>
        </w:rPr>
      </w:pPr>
      <w:r w:rsidRPr="00A6528D">
        <w:rPr>
          <w:b/>
        </w:rPr>
        <w:t xml:space="preserve"> testing accuracy(e4):0.99600</w:t>
      </w:r>
    </w:p>
    <w:p w:rsidR="00D10A23" w:rsidRPr="00A6528D" w:rsidRDefault="00D10A23" w:rsidP="00D10A23">
      <w:pPr>
        <w:rPr>
          <w:b/>
        </w:rPr>
      </w:pPr>
      <w:r w:rsidRPr="00A6528D">
        <w:rPr>
          <w:b/>
        </w:rPr>
        <w:t xml:space="preserve"> testing accuracy(e5):1.00000</w:t>
      </w:r>
    </w:p>
    <w:p w:rsidR="00D10A23" w:rsidRDefault="00D10A23" w:rsidP="00D10A23"/>
    <w:p w:rsidR="00D10A23" w:rsidRPr="00A6528D" w:rsidRDefault="00D10A23" w:rsidP="00D10A23">
      <w:pPr>
        <w:rPr>
          <w:b/>
        </w:rPr>
      </w:pPr>
      <w:r w:rsidRPr="00A6528D">
        <w:rPr>
          <w:b/>
        </w:rPr>
        <w:t>/**************************************************/</w:t>
      </w:r>
    </w:p>
    <w:p w:rsidR="00D10A23" w:rsidRPr="00A6528D" w:rsidRDefault="00D10A23" w:rsidP="00D10A23">
      <w:pPr>
        <w:rPr>
          <w:b/>
        </w:rPr>
      </w:pPr>
      <w:proofErr w:type="spellStart"/>
      <w:r w:rsidRPr="00A6528D">
        <w:rPr>
          <w:b/>
        </w:rPr>
        <w:t>training_size</w:t>
      </w:r>
      <w:proofErr w:type="spellEnd"/>
      <w:r w:rsidRPr="00A6528D">
        <w:rPr>
          <w:b/>
        </w:rPr>
        <w:t>=</w:t>
      </w:r>
      <w:proofErr w:type="gramStart"/>
      <w:r w:rsidRPr="00A6528D">
        <w:rPr>
          <w:b/>
        </w:rPr>
        <w:t>3000,batch</w:t>
      </w:r>
      <w:proofErr w:type="gramEnd"/>
      <w:r w:rsidRPr="00A6528D">
        <w:rPr>
          <w:b/>
        </w:rPr>
        <w:t>_size=500,</w:t>
      </w:r>
    </w:p>
    <w:p w:rsidR="00D10A23" w:rsidRPr="00A6528D" w:rsidRDefault="00D10A23" w:rsidP="00D10A23">
      <w:pPr>
        <w:rPr>
          <w:b/>
        </w:rPr>
      </w:pPr>
      <w:proofErr w:type="spellStart"/>
      <w:r w:rsidRPr="00A6528D">
        <w:rPr>
          <w:b/>
        </w:rPr>
        <w:t>epoch_size</w:t>
      </w:r>
      <w:proofErr w:type="spellEnd"/>
      <w:r w:rsidRPr="00A6528D">
        <w:rPr>
          <w:b/>
        </w:rPr>
        <w:t>=</w:t>
      </w:r>
      <w:proofErr w:type="gramStart"/>
      <w:r w:rsidRPr="00A6528D">
        <w:rPr>
          <w:b/>
        </w:rPr>
        <w:t>20,learning</w:t>
      </w:r>
      <w:proofErr w:type="gramEnd"/>
      <w:r w:rsidRPr="00A6528D">
        <w:rPr>
          <w:b/>
        </w:rPr>
        <w:t>_rate=0.0010,hidden_layer=3</w:t>
      </w:r>
    </w:p>
    <w:p w:rsidR="00D10A23" w:rsidRPr="00A6528D" w:rsidRDefault="00D10A23" w:rsidP="00D10A23">
      <w:pPr>
        <w:rPr>
          <w:b/>
        </w:rPr>
      </w:pPr>
    </w:p>
    <w:p w:rsidR="00D10A23" w:rsidRPr="00A6528D" w:rsidRDefault="00D10A23" w:rsidP="00D10A23">
      <w:pPr>
        <w:rPr>
          <w:b/>
        </w:rPr>
      </w:pPr>
      <w:r w:rsidRPr="00A6528D">
        <w:rPr>
          <w:b/>
        </w:rPr>
        <w:t xml:space="preserve"> training time:62.0720</w:t>
      </w:r>
    </w:p>
    <w:p w:rsidR="00D10A23" w:rsidRPr="00A6528D" w:rsidRDefault="00D10A23" w:rsidP="00D10A23">
      <w:pPr>
        <w:rPr>
          <w:b/>
        </w:rPr>
      </w:pPr>
      <w:r w:rsidRPr="00A6528D">
        <w:rPr>
          <w:b/>
        </w:rPr>
        <w:t xml:space="preserve"> testing time:0.0509</w:t>
      </w:r>
    </w:p>
    <w:p w:rsidR="00D10A23" w:rsidRPr="00A6528D" w:rsidRDefault="00D10A23" w:rsidP="00D10A23">
      <w:pPr>
        <w:rPr>
          <w:b/>
        </w:rPr>
      </w:pPr>
      <w:r w:rsidRPr="00A6528D">
        <w:rPr>
          <w:b/>
        </w:rPr>
        <w:t xml:space="preserve"> training accuracy:0.99880</w:t>
      </w:r>
    </w:p>
    <w:p w:rsidR="00D10A23" w:rsidRPr="00A6528D" w:rsidRDefault="00D10A23" w:rsidP="00D10A23">
      <w:pPr>
        <w:rPr>
          <w:b/>
        </w:rPr>
      </w:pPr>
      <w:r w:rsidRPr="00A6528D">
        <w:rPr>
          <w:b/>
        </w:rPr>
        <w:t xml:space="preserve"> testing accuracy(e1):0.82800</w:t>
      </w:r>
    </w:p>
    <w:p w:rsidR="00D10A23" w:rsidRPr="00A6528D" w:rsidRDefault="00D10A23" w:rsidP="00D10A23">
      <w:pPr>
        <w:rPr>
          <w:b/>
        </w:rPr>
      </w:pPr>
      <w:r w:rsidRPr="00A6528D">
        <w:rPr>
          <w:b/>
        </w:rPr>
        <w:t xml:space="preserve"> testing accuracy(e2):0.95600</w:t>
      </w:r>
    </w:p>
    <w:p w:rsidR="00D10A23" w:rsidRPr="00A6528D" w:rsidRDefault="00D10A23" w:rsidP="00D10A23">
      <w:pPr>
        <w:rPr>
          <w:b/>
        </w:rPr>
      </w:pPr>
      <w:r w:rsidRPr="00A6528D">
        <w:rPr>
          <w:b/>
        </w:rPr>
        <w:t xml:space="preserve"> testing accuracy(e3):0.98400</w:t>
      </w:r>
    </w:p>
    <w:p w:rsidR="00D10A23" w:rsidRPr="00A6528D" w:rsidRDefault="00D10A23" w:rsidP="00D10A23">
      <w:pPr>
        <w:rPr>
          <w:b/>
        </w:rPr>
      </w:pPr>
      <w:r w:rsidRPr="00A6528D">
        <w:rPr>
          <w:b/>
        </w:rPr>
        <w:t xml:space="preserve"> testing accuracy(e4):0.99500</w:t>
      </w:r>
    </w:p>
    <w:p w:rsidR="00D10A23" w:rsidRPr="00A6528D" w:rsidRDefault="00D10A23" w:rsidP="00D10A23">
      <w:pPr>
        <w:rPr>
          <w:b/>
        </w:rPr>
      </w:pPr>
      <w:r w:rsidRPr="00A6528D">
        <w:rPr>
          <w:b/>
        </w:rPr>
        <w:t xml:space="preserve"> testing accuracy(e5):1.00000</w:t>
      </w:r>
    </w:p>
    <w:p w:rsidR="00D10A23" w:rsidRPr="00A6528D" w:rsidRDefault="00D10A23" w:rsidP="00D10A23">
      <w:pPr>
        <w:rPr>
          <w:b/>
        </w:rPr>
      </w:pPr>
    </w:p>
    <w:p w:rsidR="00D10A23" w:rsidRPr="00A6528D" w:rsidRDefault="00D10A23" w:rsidP="00D10A23">
      <w:pPr>
        <w:rPr>
          <w:b/>
        </w:rPr>
      </w:pPr>
      <w:r w:rsidRPr="00A6528D">
        <w:rPr>
          <w:b/>
        </w:rPr>
        <w:t>/**************************************************/</w:t>
      </w:r>
    </w:p>
    <w:p w:rsidR="00D10A23" w:rsidRPr="00A6528D" w:rsidRDefault="00D10A23" w:rsidP="00D10A23">
      <w:pPr>
        <w:rPr>
          <w:b/>
        </w:rPr>
      </w:pPr>
      <w:proofErr w:type="spellStart"/>
      <w:r w:rsidRPr="00A6528D">
        <w:rPr>
          <w:b/>
        </w:rPr>
        <w:t>training_size</w:t>
      </w:r>
      <w:proofErr w:type="spellEnd"/>
      <w:r w:rsidRPr="00A6528D">
        <w:rPr>
          <w:b/>
        </w:rPr>
        <w:t>=</w:t>
      </w:r>
      <w:proofErr w:type="gramStart"/>
      <w:r w:rsidRPr="00A6528D">
        <w:rPr>
          <w:b/>
        </w:rPr>
        <w:t>3000,batch</w:t>
      </w:r>
      <w:proofErr w:type="gramEnd"/>
      <w:r w:rsidRPr="00A6528D">
        <w:rPr>
          <w:b/>
        </w:rPr>
        <w:t>_size=500,</w:t>
      </w:r>
    </w:p>
    <w:p w:rsidR="00D10A23" w:rsidRPr="00A6528D" w:rsidRDefault="00D10A23" w:rsidP="00D10A23">
      <w:pPr>
        <w:rPr>
          <w:b/>
        </w:rPr>
      </w:pPr>
      <w:proofErr w:type="spellStart"/>
      <w:r w:rsidRPr="00A6528D">
        <w:rPr>
          <w:b/>
        </w:rPr>
        <w:t>epoch_size</w:t>
      </w:r>
      <w:proofErr w:type="spellEnd"/>
      <w:r w:rsidRPr="00A6528D">
        <w:rPr>
          <w:b/>
        </w:rPr>
        <w:t>=</w:t>
      </w:r>
      <w:proofErr w:type="gramStart"/>
      <w:r w:rsidRPr="00A6528D">
        <w:rPr>
          <w:b/>
        </w:rPr>
        <w:t>20,learning</w:t>
      </w:r>
      <w:proofErr w:type="gramEnd"/>
      <w:r w:rsidRPr="00A6528D">
        <w:rPr>
          <w:b/>
        </w:rPr>
        <w:t>_rate=0.0010,hidden_layer=4</w:t>
      </w:r>
    </w:p>
    <w:p w:rsidR="00D10A23" w:rsidRPr="00A6528D" w:rsidRDefault="00D10A23" w:rsidP="00D10A23">
      <w:pPr>
        <w:rPr>
          <w:b/>
        </w:rPr>
      </w:pPr>
    </w:p>
    <w:p w:rsidR="00D10A23" w:rsidRPr="00A6528D" w:rsidRDefault="00D10A23" w:rsidP="00D10A23">
      <w:pPr>
        <w:rPr>
          <w:b/>
        </w:rPr>
      </w:pPr>
      <w:r w:rsidRPr="00A6528D">
        <w:rPr>
          <w:b/>
        </w:rPr>
        <w:t xml:space="preserve"> training time:144.3531</w:t>
      </w:r>
    </w:p>
    <w:p w:rsidR="00D10A23" w:rsidRPr="00A6528D" w:rsidRDefault="00D10A23" w:rsidP="00D10A23">
      <w:pPr>
        <w:rPr>
          <w:b/>
        </w:rPr>
      </w:pPr>
      <w:r w:rsidRPr="00A6528D">
        <w:rPr>
          <w:b/>
        </w:rPr>
        <w:t xml:space="preserve"> testing time:0.0727</w:t>
      </w:r>
    </w:p>
    <w:p w:rsidR="00D10A23" w:rsidRPr="00A6528D" w:rsidRDefault="00D10A23" w:rsidP="00D10A23">
      <w:pPr>
        <w:rPr>
          <w:b/>
        </w:rPr>
      </w:pPr>
      <w:r w:rsidRPr="00A6528D">
        <w:rPr>
          <w:b/>
        </w:rPr>
        <w:t xml:space="preserve"> training accuracy:0.98820</w:t>
      </w:r>
    </w:p>
    <w:p w:rsidR="00D10A23" w:rsidRPr="00A6528D" w:rsidRDefault="00D10A23" w:rsidP="00D10A23">
      <w:pPr>
        <w:rPr>
          <w:b/>
        </w:rPr>
      </w:pPr>
      <w:r w:rsidRPr="00A6528D">
        <w:rPr>
          <w:b/>
        </w:rPr>
        <w:t xml:space="preserve"> testing accuracy(e1):0.83000</w:t>
      </w:r>
    </w:p>
    <w:p w:rsidR="00D10A23" w:rsidRPr="00A6528D" w:rsidRDefault="00D10A23" w:rsidP="00D10A23">
      <w:pPr>
        <w:rPr>
          <w:b/>
        </w:rPr>
      </w:pPr>
      <w:r w:rsidRPr="00A6528D">
        <w:rPr>
          <w:b/>
        </w:rPr>
        <w:t xml:space="preserve"> testing accuracy(e2):0.95900</w:t>
      </w:r>
    </w:p>
    <w:p w:rsidR="00D10A23" w:rsidRPr="00A6528D" w:rsidRDefault="00D10A23" w:rsidP="00D10A23">
      <w:pPr>
        <w:rPr>
          <w:b/>
        </w:rPr>
      </w:pPr>
      <w:r w:rsidRPr="00A6528D">
        <w:rPr>
          <w:b/>
        </w:rPr>
        <w:t xml:space="preserve"> testing accuracy(e3):0.99000</w:t>
      </w:r>
    </w:p>
    <w:p w:rsidR="00D10A23" w:rsidRPr="00A6528D" w:rsidRDefault="00D10A23" w:rsidP="00D10A23">
      <w:pPr>
        <w:rPr>
          <w:b/>
        </w:rPr>
      </w:pPr>
      <w:r w:rsidRPr="00A6528D">
        <w:rPr>
          <w:b/>
        </w:rPr>
        <w:t xml:space="preserve"> testing accuracy(e4):0.99600</w:t>
      </w:r>
    </w:p>
    <w:p w:rsidR="00D10A23" w:rsidRPr="00A6528D" w:rsidRDefault="00D10A23" w:rsidP="00D10A23">
      <w:pPr>
        <w:rPr>
          <w:b/>
        </w:rPr>
      </w:pPr>
      <w:r w:rsidRPr="00A6528D">
        <w:rPr>
          <w:b/>
        </w:rPr>
        <w:t xml:space="preserve"> testing accuracy(e5):0.99900</w:t>
      </w:r>
    </w:p>
    <w:p w:rsidR="00D10A23" w:rsidRDefault="00D10A23" w:rsidP="00D10A23"/>
    <w:p w:rsidR="00D10A23" w:rsidRPr="00A6528D" w:rsidRDefault="00D10A23" w:rsidP="00D10A23">
      <w:pPr>
        <w:rPr>
          <w:b/>
        </w:rPr>
      </w:pPr>
      <w:r w:rsidRPr="00A6528D">
        <w:rPr>
          <w:b/>
        </w:rPr>
        <w:t>/**************************************************/</w:t>
      </w:r>
    </w:p>
    <w:p w:rsidR="00D10A23" w:rsidRPr="00A6528D" w:rsidRDefault="00D10A23" w:rsidP="00D10A23">
      <w:pPr>
        <w:rPr>
          <w:b/>
        </w:rPr>
      </w:pPr>
      <w:proofErr w:type="spellStart"/>
      <w:r w:rsidRPr="00A6528D">
        <w:rPr>
          <w:b/>
        </w:rPr>
        <w:t>training_size</w:t>
      </w:r>
      <w:proofErr w:type="spellEnd"/>
      <w:r w:rsidRPr="00A6528D">
        <w:rPr>
          <w:b/>
        </w:rPr>
        <w:t>=</w:t>
      </w:r>
      <w:proofErr w:type="gramStart"/>
      <w:r w:rsidRPr="00A6528D">
        <w:rPr>
          <w:b/>
        </w:rPr>
        <w:t>3000,batch</w:t>
      </w:r>
      <w:proofErr w:type="gramEnd"/>
      <w:r w:rsidRPr="00A6528D">
        <w:rPr>
          <w:b/>
        </w:rPr>
        <w:t>_size=500,</w:t>
      </w:r>
    </w:p>
    <w:p w:rsidR="00D10A23" w:rsidRPr="00A6528D" w:rsidRDefault="00D10A23" w:rsidP="00D10A23">
      <w:pPr>
        <w:rPr>
          <w:b/>
        </w:rPr>
      </w:pPr>
      <w:proofErr w:type="spellStart"/>
      <w:r w:rsidRPr="00A6528D">
        <w:rPr>
          <w:b/>
        </w:rPr>
        <w:t>epoch_size</w:t>
      </w:r>
      <w:proofErr w:type="spellEnd"/>
      <w:r w:rsidRPr="00A6528D">
        <w:rPr>
          <w:b/>
        </w:rPr>
        <w:t>=</w:t>
      </w:r>
      <w:proofErr w:type="gramStart"/>
      <w:r w:rsidRPr="00A6528D">
        <w:rPr>
          <w:b/>
        </w:rPr>
        <w:t>30,learning</w:t>
      </w:r>
      <w:proofErr w:type="gramEnd"/>
      <w:r w:rsidRPr="00A6528D">
        <w:rPr>
          <w:b/>
        </w:rPr>
        <w:t>_rate=0.0010,hidden_layer=1</w:t>
      </w:r>
    </w:p>
    <w:p w:rsidR="00D10A23" w:rsidRPr="00A6528D" w:rsidRDefault="00D10A23" w:rsidP="00D10A23">
      <w:pPr>
        <w:rPr>
          <w:b/>
        </w:rPr>
      </w:pPr>
    </w:p>
    <w:p w:rsidR="00D10A23" w:rsidRPr="00A6528D" w:rsidRDefault="00D10A23" w:rsidP="00D10A23">
      <w:pPr>
        <w:rPr>
          <w:b/>
        </w:rPr>
      </w:pPr>
      <w:r w:rsidRPr="00A6528D">
        <w:rPr>
          <w:b/>
        </w:rPr>
        <w:t xml:space="preserve"> training time:12.1379</w:t>
      </w:r>
    </w:p>
    <w:p w:rsidR="00D10A23" w:rsidRPr="00A6528D" w:rsidRDefault="00D10A23" w:rsidP="00D10A23">
      <w:pPr>
        <w:rPr>
          <w:b/>
        </w:rPr>
      </w:pPr>
      <w:r w:rsidRPr="00A6528D">
        <w:rPr>
          <w:b/>
        </w:rPr>
        <w:t xml:space="preserve"> testing time:0.0361</w:t>
      </w:r>
    </w:p>
    <w:p w:rsidR="00D10A23" w:rsidRPr="00A6528D" w:rsidRDefault="00D10A23" w:rsidP="00D10A23">
      <w:pPr>
        <w:rPr>
          <w:b/>
        </w:rPr>
      </w:pPr>
      <w:r w:rsidRPr="00A6528D">
        <w:rPr>
          <w:b/>
        </w:rPr>
        <w:t xml:space="preserve"> training accuracy:0.97540</w:t>
      </w:r>
    </w:p>
    <w:p w:rsidR="00D10A23" w:rsidRPr="00A6528D" w:rsidRDefault="00D10A23" w:rsidP="00D10A23">
      <w:pPr>
        <w:rPr>
          <w:b/>
        </w:rPr>
      </w:pPr>
      <w:r w:rsidRPr="00A6528D">
        <w:rPr>
          <w:b/>
        </w:rPr>
        <w:t xml:space="preserve"> testing accuracy(e1):0.83800</w:t>
      </w:r>
    </w:p>
    <w:p w:rsidR="00D10A23" w:rsidRPr="00A6528D" w:rsidRDefault="00D10A23" w:rsidP="00D10A23">
      <w:pPr>
        <w:rPr>
          <w:b/>
        </w:rPr>
      </w:pPr>
      <w:r w:rsidRPr="00A6528D">
        <w:rPr>
          <w:b/>
        </w:rPr>
        <w:t xml:space="preserve"> testing accuracy(e2):0.95900</w:t>
      </w:r>
    </w:p>
    <w:p w:rsidR="00D10A23" w:rsidRPr="00A6528D" w:rsidRDefault="00D10A23" w:rsidP="00D10A23">
      <w:pPr>
        <w:rPr>
          <w:b/>
        </w:rPr>
      </w:pPr>
      <w:r w:rsidRPr="00A6528D">
        <w:rPr>
          <w:b/>
        </w:rPr>
        <w:t xml:space="preserve"> testing accuracy(e3):0.98200</w:t>
      </w:r>
    </w:p>
    <w:p w:rsidR="00D10A23" w:rsidRPr="00A6528D" w:rsidRDefault="00D10A23" w:rsidP="00D10A23">
      <w:pPr>
        <w:rPr>
          <w:b/>
        </w:rPr>
      </w:pPr>
      <w:r w:rsidRPr="00A6528D">
        <w:rPr>
          <w:b/>
        </w:rPr>
        <w:t xml:space="preserve"> testing accuracy(e4):0.99600</w:t>
      </w:r>
    </w:p>
    <w:p w:rsidR="00D10A23" w:rsidRPr="00A6528D" w:rsidRDefault="00D10A23" w:rsidP="00D10A23">
      <w:pPr>
        <w:rPr>
          <w:b/>
        </w:rPr>
      </w:pPr>
      <w:r w:rsidRPr="00A6528D">
        <w:rPr>
          <w:b/>
        </w:rPr>
        <w:t xml:space="preserve"> testing accuracy(e5):1.00000</w:t>
      </w:r>
    </w:p>
    <w:p w:rsidR="00D10A23" w:rsidRDefault="00D10A23" w:rsidP="00D10A23"/>
    <w:p w:rsidR="00D10A23" w:rsidRPr="00A6528D" w:rsidRDefault="00D10A23" w:rsidP="00D10A23">
      <w:pPr>
        <w:rPr>
          <w:b/>
        </w:rPr>
      </w:pPr>
      <w:r w:rsidRPr="00A6528D">
        <w:rPr>
          <w:b/>
        </w:rPr>
        <w:t>/**************************************************/</w:t>
      </w:r>
    </w:p>
    <w:p w:rsidR="00D10A23" w:rsidRPr="00A6528D" w:rsidRDefault="00D10A23" w:rsidP="00D10A23">
      <w:pPr>
        <w:rPr>
          <w:b/>
        </w:rPr>
      </w:pPr>
      <w:proofErr w:type="spellStart"/>
      <w:r w:rsidRPr="00A6528D">
        <w:rPr>
          <w:b/>
        </w:rPr>
        <w:t>training_size</w:t>
      </w:r>
      <w:proofErr w:type="spellEnd"/>
      <w:r w:rsidRPr="00A6528D">
        <w:rPr>
          <w:b/>
        </w:rPr>
        <w:t>=</w:t>
      </w:r>
      <w:proofErr w:type="gramStart"/>
      <w:r w:rsidRPr="00A6528D">
        <w:rPr>
          <w:b/>
        </w:rPr>
        <w:t>3000,batch</w:t>
      </w:r>
      <w:proofErr w:type="gramEnd"/>
      <w:r w:rsidRPr="00A6528D">
        <w:rPr>
          <w:b/>
        </w:rPr>
        <w:t>_size=500,</w:t>
      </w:r>
    </w:p>
    <w:p w:rsidR="00D10A23" w:rsidRPr="00A6528D" w:rsidRDefault="00D10A23" w:rsidP="00D10A23">
      <w:pPr>
        <w:rPr>
          <w:b/>
        </w:rPr>
      </w:pPr>
      <w:proofErr w:type="spellStart"/>
      <w:r w:rsidRPr="00A6528D">
        <w:rPr>
          <w:b/>
        </w:rPr>
        <w:t>epoch_size</w:t>
      </w:r>
      <w:proofErr w:type="spellEnd"/>
      <w:r w:rsidRPr="00A6528D">
        <w:rPr>
          <w:b/>
        </w:rPr>
        <w:t>=</w:t>
      </w:r>
      <w:proofErr w:type="gramStart"/>
      <w:r w:rsidRPr="00A6528D">
        <w:rPr>
          <w:b/>
        </w:rPr>
        <w:t>30,learning</w:t>
      </w:r>
      <w:proofErr w:type="gramEnd"/>
      <w:r w:rsidRPr="00A6528D">
        <w:rPr>
          <w:b/>
        </w:rPr>
        <w:t>_rate=0.0010,hidden_layer=2</w:t>
      </w:r>
    </w:p>
    <w:p w:rsidR="00D10A23" w:rsidRPr="00A6528D" w:rsidRDefault="00D10A23" w:rsidP="00D10A23">
      <w:pPr>
        <w:rPr>
          <w:b/>
        </w:rPr>
      </w:pPr>
    </w:p>
    <w:p w:rsidR="00D10A23" w:rsidRPr="00A6528D" w:rsidRDefault="00D10A23" w:rsidP="00D10A23">
      <w:pPr>
        <w:rPr>
          <w:b/>
        </w:rPr>
      </w:pPr>
      <w:r w:rsidRPr="00A6528D">
        <w:rPr>
          <w:b/>
        </w:rPr>
        <w:lastRenderedPageBreak/>
        <w:t xml:space="preserve"> training time:37.7915</w:t>
      </w:r>
    </w:p>
    <w:p w:rsidR="00D10A23" w:rsidRPr="00A6528D" w:rsidRDefault="00D10A23" w:rsidP="00D10A23">
      <w:pPr>
        <w:rPr>
          <w:b/>
        </w:rPr>
      </w:pPr>
      <w:r w:rsidRPr="00A6528D">
        <w:rPr>
          <w:b/>
        </w:rPr>
        <w:t xml:space="preserve"> testing time:0.0416</w:t>
      </w:r>
    </w:p>
    <w:p w:rsidR="00D10A23" w:rsidRPr="00A6528D" w:rsidRDefault="00D10A23" w:rsidP="00D10A23">
      <w:pPr>
        <w:rPr>
          <w:b/>
        </w:rPr>
      </w:pPr>
      <w:r w:rsidRPr="00A6528D">
        <w:rPr>
          <w:b/>
        </w:rPr>
        <w:t xml:space="preserve"> training accuracy:0.99880</w:t>
      </w:r>
    </w:p>
    <w:p w:rsidR="00D10A23" w:rsidRPr="00A6528D" w:rsidRDefault="00D10A23" w:rsidP="00D10A23">
      <w:pPr>
        <w:rPr>
          <w:b/>
        </w:rPr>
      </w:pPr>
      <w:r w:rsidRPr="00A6528D">
        <w:rPr>
          <w:b/>
        </w:rPr>
        <w:t xml:space="preserve"> testing accuracy(e1):0.82800</w:t>
      </w:r>
    </w:p>
    <w:p w:rsidR="00D10A23" w:rsidRPr="00A6528D" w:rsidRDefault="00D10A23" w:rsidP="00D10A23">
      <w:pPr>
        <w:rPr>
          <w:b/>
        </w:rPr>
      </w:pPr>
      <w:r w:rsidRPr="00A6528D">
        <w:rPr>
          <w:b/>
        </w:rPr>
        <w:t xml:space="preserve"> testing accuracy(e2):0.94900</w:t>
      </w:r>
    </w:p>
    <w:p w:rsidR="00D10A23" w:rsidRPr="00A6528D" w:rsidRDefault="00D10A23" w:rsidP="00D10A23">
      <w:pPr>
        <w:rPr>
          <w:b/>
        </w:rPr>
      </w:pPr>
      <w:r w:rsidRPr="00A6528D">
        <w:rPr>
          <w:b/>
        </w:rPr>
        <w:t xml:space="preserve"> testing accuracy(e3):0.98400</w:t>
      </w:r>
    </w:p>
    <w:p w:rsidR="00D10A23" w:rsidRPr="00A6528D" w:rsidRDefault="00D10A23" w:rsidP="00D10A23">
      <w:pPr>
        <w:rPr>
          <w:b/>
        </w:rPr>
      </w:pPr>
      <w:r w:rsidRPr="00A6528D">
        <w:rPr>
          <w:b/>
        </w:rPr>
        <w:t xml:space="preserve"> testing accuracy(e4):0.99400</w:t>
      </w:r>
    </w:p>
    <w:p w:rsidR="00D10A23" w:rsidRPr="00A6528D" w:rsidRDefault="00D10A23" w:rsidP="00D10A23">
      <w:pPr>
        <w:rPr>
          <w:b/>
        </w:rPr>
      </w:pPr>
      <w:r w:rsidRPr="00A6528D">
        <w:rPr>
          <w:b/>
        </w:rPr>
        <w:t xml:space="preserve"> testing accuracy(e5):0.99900</w:t>
      </w:r>
    </w:p>
    <w:p w:rsidR="00D10A23" w:rsidRPr="00A6528D" w:rsidRDefault="00D10A23" w:rsidP="00D10A23">
      <w:pPr>
        <w:rPr>
          <w:b/>
        </w:rPr>
      </w:pPr>
    </w:p>
    <w:p w:rsidR="00D10A23" w:rsidRPr="00A6528D" w:rsidRDefault="00D10A23" w:rsidP="00D10A23">
      <w:pPr>
        <w:rPr>
          <w:b/>
        </w:rPr>
      </w:pPr>
      <w:r w:rsidRPr="00A6528D">
        <w:rPr>
          <w:b/>
        </w:rPr>
        <w:t>/**************************************************/</w:t>
      </w:r>
    </w:p>
    <w:p w:rsidR="00D10A23" w:rsidRPr="00A6528D" w:rsidRDefault="00D10A23" w:rsidP="00D10A23">
      <w:pPr>
        <w:rPr>
          <w:b/>
        </w:rPr>
      </w:pPr>
      <w:proofErr w:type="spellStart"/>
      <w:r w:rsidRPr="00A6528D">
        <w:rPr>
          <w:b/>
        </w:rPr>
        <w:t>training_size</w:t>
      </w:r>
      <w:proofErr w:type="spellEnd"/>
      <w:r w:rsidRPr="00A6528D">
        <w:rPr>
          <w:b/>
        </w:rPr>
        <w:t>=</w:t>
      </w:r>
      <w:proofErr w:type="gramStart"/>
      <w:r w:rsidRPr="00A6528D">
        <w:rPr>
          <w:b/>
        </w:rPr>
        <w:t>3000,batch</w:t>
      </w:r>
      <w:proofErr w:type="gramEnd"/>
      <w:r w:rsidRPr="00A6528D">
        <w:rPr>
          <w:b/>
        </w:rPr>
        <w:t>_size=500,</w:t>
      </w:r>
    </w:p>
    <w:p w:rsidR="00D10A23" w:rsidRPr="00A6528D" w:rsidRDefault="00D10A23" w:rsidP="00D10A23">
      <w:pPr>
        <w:rPr>
          <w:b/>
        </w:rPr>
      </w:pPr>
      <w:proofErr w:type="spellStart"/>
      <w:r w:rsidRPr="00A6528D">
        <w:rPr>
          <w:b/>
        </w:rPr>
        <w:t>epoch_size</w:t>
      </w:r>
      <w:proofErr w:type="spellEnd"/>
      <w:r w:rsidRPr="00A6528D">
        <w:rPr>
          <w:b/>
        </w:rPr>
        <w:t>=</w:t>
      </w:r>
      <w:proofErr w:type="gramStart"/>
      <w:r w:rsidRPr="00A6528D">
        <w:rPr>
          <w:b/>
        </w:rPr>
        <w:t>30,learning</w:t>
      </w:r>
      <w:proofErr w:type="gramEnd"/>
      <w:r w:rsidRPr="00A6528D">
        <w:rPr>
          <w:b/>
        </w:rPr>
        <w:t>_rate=0.0010,hidden_layer=3</w:t>
      </w:r>
    </w:p>
    <w:p w:rsidR="00D10A23" w:rsidRPr="00A6528D" w:rsidRDefault="00D10A23" w:rsidP="00D10A23">
      <w:pPr>
        <w:rPr>
          <w:b/>
        </w:rPr>
      </w:pPr>
    </w:p>
    <w:p w:rsidR="00D10A23" w:rsidRPr="00A6528D" w:rsidRDefault="00D10A23" w:rsidP="00D10A23">
      <w:pPr>
        <w:rPr>
          <w:b/>
        </w:rPr>
      </w:pPr>
      <w:r w:rsidRPr="00A6528D">
        <w:rPr>
          <w:b/>
        </w:rPr>
        <w:t xml:space="preserve"> training time:92.2056</w:t>
      </w:r>
    </w:p>
    <w:p w:rsidR="00D10A23" w:rsidRPr="00A6528D" w:rsidRDefault="00D10A23" w:rsidP="00D10A23">
      <w:pPr>
        <w:rPr>
          <w:b/>
        </w:rPr>
      </w:pPr>
      <w:r w:rsidRPr="00A6528D">
        <w:rPr>
          <w:b/>
        </w:rPr>
        <w:t xml:space="preserve"> testing time:0.0504</w:t>
      </w:r>
    </w:p>
    <w:p w:rsidR="00D10A23" w:rsidRPr="00A6528D" w:rsidRDefault="00D10A23" w:rsidP="00D10A23">
      <w:pPr>
        <w:rPr>
          <w:b/>
        </w:rPr>
      </w:pPr>
      <w:r w:rsidRPr="00A6528D">
        <w:rPr>
          <w:b/>
        </w:rPr>
        <w:t xml:space="preserve"> training accuracy:1.00000</w:t>
      </w:r>
    </w:p>
    <w:p w:rsidR="00D10A23" w:rsidRPr="00A6528D" w:rsidRDefault="00D10A23" w:rsidP="00D10A23">
      <w:pPr>
        <w:rPr>
          <w:b/>
        </w:rPr>
      </w:pPr>
      <w:r w:rsidRPr="00A6528D">
        <w:rPr>
          <w:b/>
        </w:rPr>
        <w:t xml:space="preserve"> testing accuracy(e1):0.82900</w:t>
      </w:r>
    </w:p>
    <w:p w:rsidR="00D10A23" w:rsidRPr="00A6528D" w:rsidRDefault="00D10A23" w:rsidP="00D10A23">
      <w:pPr>
        <w:rPr>
          <w:b/>
        </w:rPr>
      </w:pPr>
      <w:r w:rsidRPr="00A6528D">
        <w:rPr>
          <w:b/>
        </w:rPr>
        <w:t xml:space="preserve"> testing accuracy(e2):0.95500</w:t>
      </w:r>
    </w:p>
    <w:p w:rsidR="00D10A23" w:rsidRPr="00A6528D" w:rsidRDefault="00D10A23" w:rsidP="00D10A23">
      <w:pPr>
        <w:rPr>
          <w:b/>
        </w:rPr>
      </w:pPr>
      <w:r w:rsidRPr="00A6528D">
        <w:rPr>
          <w:b/>
        </w:rPr>
        <w:t xml:space="preserve"> testing accuracy(e3):0.98700</w:t>
      </w:r>
    </w:p>
    <w:p w:rsidR="00D10A23" w:rsidRPr="00A6528D" w:rsidRDefault="00D10A23" w:rsidP="00D10A23">
      <w:pPr>
        <w:rPr>
          <w:b/>
        </w:rPr>
      </w:pPr>
      <w:r w:rsidRPr="00A6528D">
        <w:rPr>
          <w:b/>
        </w:rPr>
        <w:t xml:space="preserve"> testing accuracy(e4):0.99700</w:t>
      </w:r>
    </w:p>
    <w:p w:rsidR="00D10A23" w:rsidRPr="00A6528D" w:rsidRDefault="00D10A23" w:rsidP="00D10A23">
      <w:pPr>
        <w:rPr>
          <w:b/>
        </w:rPr>
      </w:pPr>
      <w:r w:rsidRPr="00A6528D">
        <w:rPr>
          <w:b/>
        </w:rPr>
        <w:t xml:space="preserve"> testing accuracy(e5):1.00000</w:t>
      </w:r>
    </w:p>
    <w:p w:rsidR="00D10A23" w:rsidRDefault="00D10A23" w:rsidP="00D10A23"/>
    <w:p w:rsidR="00D10A23" w:rsidRPr="00A6528D" w:rsidRDefault="00D10A23" w:rsidP="00D10A23">
      <w:pPr>
        <w:rPr>
          <w:b/>
        </w:rPr>
      </w:pPr>
      <w:r w:rsidRPr="00A6528D">
        <w:rPr>
          <w:b/>
        </w:rPr>
        <w:t>/**************************************************/</w:t>
      </w:r>
    </w:p>
    <w:p w:rsidR="00D10A23" w:rsidRPr="00A6528D" w:rsidRDefault="00D10A23" w:rsidP="00D10A23">
      <w:pPr>
        <w:rPr>
          <w:b/>
        </w:rPr>
      </w:pPr>
      <w:proofErr w:type="spellStart"/>
      <w:r w:rsidRPr="00A6528D">
        <w:rPr>
          <w:b/>
        </w:rPr>
        <w:t>training_size</w:t>
      </w:r>
      <w:proofErr w:type="spellEnd"/>
      <w:r w:rsidRPr="00A6528D">
        <w:rPr>
          <w:b/>
        </w:rPr>
        <w:t>=</w:t>
      </w:r>
      <w:proofErr w:type="gramStart"/>
      <w:r w:rsidRPr="00A6528D">
        <w:rPr>
          <w:b/>
        </w:rPr>
        <w:t>3000,batch</w:t>
      </w:r>
      <w:proofErr w:type="gramEnd"/>
      <w:r w:rsidRPr="00A6528D">
        <w:rPr>
          <w:b/>
        </w:rPr>
        <w:t>_size=500,</w:t>
      </w:r>
    </w:p>
    <w:p w:rsidR="00D10A23" w:rsidRPr="00A6528D" w:rsidRDefault="00D10A23" w:rsidP="00D10A23">
      <w:pPr>
        <w:rPr>
          <w:b/>
        </w:rPr>
      </w:pPr>
      <w:proofErr w:type="spellStart"/>
      <w:r w:rsidRPr="00A6528D">
        <w:rPr>
          <w:b/>
        </w:rPr>
        <w:t>epoch_size</w:t>
      </w:r>
      <w:proofErr w:type="spellEnd"/>
      <w:r w:rsidRPr="00A6528D">
        <w:rPr>
          <w:b/>
        </w:rPr>
        <w:t>=</w:t>
      </w:r>
      <w:proofErr w:type="gramStart"/>
      <w:r w:rsidRPr="00A6528D">
        <w:rPr>
          <w:b/>
        </w:rPr>
        <w:t>30,learning</w:t>
      </w:r>
      <w:proofErr w:type="gramEnd"/>
      <w:r w:rsidRPr="00A6528D">
        <w:rPr>
          <w:b/>
        </w:rPr>
        <w:t>_rate=0.0010,hidden_layer=4</w:t>
      </w:r>
    </w:p>
    <w:p w:rsidR="00D10A23" w:rsidRPr="00A6528D" w:rsidRDefault="00D10A23" w:rsidP="00D10A23">
      <w:pPr>
        <w:rPr>
          <w:b/>
        </w:rPr>
      </w:pPr>
    </w:p>
    <w:p w:rsidR="00D10A23" w:rsidRPr="00A6528D" w:rsidRDefault="00D10A23" w:rsidP="00D10A23">
      <w:pPr>
        <w:rPr>
          <w:b/>
        </w:rPr>
      </w:pPr>
      <w:r w:rsidRPr="00A6528D">
        <w:rPr>
          <w:b/>
        </w:rPr>
        <w:t xml:space="preserve"> training time:215.2014</w:t>
      </w:r>
    </w:p>
    <w:p w:rsidR="00D10A23" w:rsidRPr="00A6528D" w:rsidRDefault="00D10A23" w:rsidP="00D10A23">
      <w:pPr>
        <w:rPr>
          <w:b/>
        </w:rPr>
      </w:pPr>
      <w:r w:rsidRPr="00A6528D">
        <w:rPr>
          <w:b/>
        </w:rPr>
        <w:t xml:space="preserve"> testing time:0.0724</w:t>
      </w:r>
    </w:p>
    <w:p w:rsidR="00D10A23" w:rsidRPr="00A6528D" w:rsidRDefault="00D10A23" w:rsidP="00D10A23">
      <w:pPr>
        <w:rPr>
          <w:b/>
        </w:rPr>
      </w:pPr>
      <w:r w:rsidRPr="00A6528D">
        <w:rPr>
          <w:b/>
        </w:rPr>
        <w:t xml:space="preserve"> training accuracy:1.00000</w:t>
      </w:r>
    </w:p>
    <w:p w:rsidR="00D10A23" w:rsidRPr="00A6528D" w:rsidRDefault="00D10A23" w:rsidP="00D10A23">
      <w:pPr>
        <w:rPr>
          <w:b/>
        </w:rPr>
      </w:pPr>
      <w:r w:rsidRPr="00A6528D">
        <w:rPr>
          <w:b/>
        </w:rPr>
        <w:t xml:space="preserve"> testing accuracy(e1):0.83200</w:t>
      </w:r>
    </w:p>
    <w:p w:rsidR="00D10A23" w:rsidRPr="00A6528D" w:rsidRDefault="00D10A23" w:rsidP="00D10A23">
      <w:pPr>
        <w:rPr>
          <w:b/>
        </w:rPr>
      </w:pPr>
      <w:r w:rsidRPr="00A6528D">
        <w:rPr>
          <w:b/>
        </w:rPr>
        <w:t xml:space="preserve"> testing accuracy(e2):0.95200</w:t>
      </w:r>
    </w:p>
    <w:p w:rsidR="00D10A23" w:rsidRPr="00A6528D" w:rsidRDefault="00D10A23" w:rsidP="00D10A23">
      <w:pPr>
        <w:rPr>
          <w:b/>
        </w:rPr>
      </w:pPr>
      <w:r w:rsidRPr="00A6528D">
        <w:rPr>
          <w:b/>
        </w:rPr>
        <w:lastRenderedPageBreak/>
        <w:t xml:space="preserve"> testing accuracy(e3):0.99000</w:t>
      </w:r>
    </w:p>
    <w:p w:rsidR="00D10A23" w:rsidRPr="00A6528D" w:rsidRDefault="00D10A23" w:rsidP="00D10A23">
      <w:pPr>
        <w:rPr>
          <w:b/>
        </w:rPr>
      </w:pPr>
      <w:r w:rsidRPr="00A6528D">
        <w:rPr>
          <w:b/>
        </w:rPr>
        <w:t xml:space="preserve"> testing accuracy(e4):0.99800</w:t>
      </w:r>
    </w:p>
    <w:p w:rsidR="00D10A23" w:rsidRPr="00A6528D" w:rsidRDefault="00D10A23" w:rsidP="00D10A23">
      <w:pPr>
        <w:rPr>
          <w:b/>
        </w:rPr>
      </w:pPr>
      <w:r w:rsidRPr="00A6528D">
        <w:rPr>
          <w:b/>
        </w:rPr>
        <w:t xml:space="preserve"> testing accuracy(e5):1.00000</w:t>
      </w:r>
    </w:p>
    <w:p w:rsidR="00D10A23" w:rsidRDefault="00D10A23" w:rsidP="00D10A23"/>
    <w:p w:rsidR="00D10A23" w:rsidRPr="00481388" w:rsidRDefault="00D10A23" w:rsidP="00D10A23">
      <w:pPr>
        <w:rPr>
          <w:b/>
        </w:rPr>
      </w:pPr>
      <w:r w:rsidRPr="00481388">
        <w:rPr>
          <w:b/>
        </w:rPr>
        <w:t>/**************************************************/</w:t>
      </w:r>
    </w:p>
    <w:p w:rsidR="00D10A23" w:rsidRPr="00481388" w:rsidRDefault="00D10A23" w:rsidP="00D10A23">
      <w:pPr>
        <w:rPr>
          <w:b/>
        </w:rPr>
      </w:pPr>
      <w:proofErr w:type="spellStart"/>
      <w:r w:rsidRPr="00481388">
        <w:rPr>
          <w:b/>
        </w:rPr>
        <w:t>training_size</w:t>
      </w:r>
      <w:proofErr w:type="spellEnd"/>
      <w:r w:rsidRPr="00481388">
        <w:rPr>
          <w:b/>
        </w:rPr>
        <w:t>=</w:t>
      </w:r>
      <w:proofErr w:type="gramStart"/>
      <w:r w:rsidRPr="00481388">
        <w:rPr>
          <w:b/>
        </w:rPr>
        <w:t>3000,batch</w:t>
      </w:r>
      <w:proofErr w:type="gramEnd"/>
      <w:r w:rsidRPr="00481388">
        <w:rPr>
          <w:b/>
        </w:rPr>
        <w:t>_size=500,</w:t>
      </w:r>
    </w:p>
    <w:p w:rsidR="00D10A23" w:rsidRPr="00481388" w:rsidRDefault="00D10A23" w:rsidP="00D10A23">
      <w:pPr>
        <w:rPr>
          <w:b/>
        </w:rPr>
      </w:pPr>
      <w:proofErr w:type="spellStart"/>
      <w:r w:rsidRPr="00481388">
        <w:rPr>
          <w:b/>
        </w:rPr>
        <w:t>epoch_size</w:t>
      </w:r>
      <w:proofErr w:type="spellEnd"/>
      <w:r w:rsidRPr="00481388">
        <w:rPr>
          <w:b/>
        </w:rPr>
        <w:t>=</w:t>
      </w:r>
      <w:proofErr w:type="gramStart"/>
      <w:r w:rsidRPr="00481388">
        <w:rPr>
          <w:b/>
        </w:rPr>
        <w:t>40,learning</w:t>
      </w:r>
      <w:proofErr w:type="gramEnd"/>
      <w:r w:rsidRPr="00481388">
        <w:rPr>
          <w:b/>
        </w:rPr>
        <w:t>_rate=0.0010,hidden_layer=1</w:t>
      </w:r>
    </w:p>
    <w:p w:rsidR="00D10A23" w:rsidRPr="00481388" w:rsidRDefault="00D10A23" w:rsidP="00D10A23">
      <w:pPr>
        <w:rPr>
          <w:b/>
        </w:rPr>
      </w:pPr>
    </w:p>
    <w:p w:rsidR="00D10A23" w:rsidRPr="00481388" w:rsidRDefault="00D10A23" w:rsidP="00D10A23">
      <w:pPr>
        <w:rPr>
          <w:b/>
        </w:rPr>
      </w:pPr>
      <w:r w:rsidRPr="00481388">
        <w:rPr>
          <w:b/>
        </w:rPr>
        <w:t xml:space="preserve"> training time:16.1410</w:t>
      </w:r>
    </w:p>
    <w:p w:rsidR="00D10A23" w:rsidRPr="00481388" w:rsidRDefault="00D10A23" w:rsidP="00D10A23">
      <w:pPr>
        <w:rPr>
          <w:b/>
        </w:rPr>
      </w:pPr>
      <w:r w:rsidRPr="00481388">
        <w:rPr>
          <w:b/>
        </w:rPr>
        <w:t xml:space="preserve"> testing time:0.0363</w:t>
      </w:r>
    </w:p>
    <w:p w:rsidR="00D10A23" w:rsidRPr="00481388" w:rsidRDefault="00D10A23" w:rsidP="00D10A23">
      <w:pPr>
        <w:rPr>
          <w:b/>
        </w:rPr>
      </w:pPr>
      <w:r w:rsidRPr="00481388">
        <w:rPr>
          <w:b/>
        </w:rPr>
        <w:t xml:space="preserve"> training accuracy:0.99100</w:t>
      </w:r>
    </w:p>
    <w:p w:rsidR="00D10A23" w:rsidRPr="00481388" w:rsidRDefault="00D10A23" w:rsidP="00D10A23">
      <w:pPr>
        <w:rPr>
          <w:b/>
        </w:rPr>
      </w:pPr>
      <w:r w:rsidRPr="00481388">
        <w:rPr>
          <w:b/>
        </w:rPr>
        <w:t xml:space="preserve"> testing accuracy(e1):0.83600</w:t>
      </w:r>
    </w:p>
    <w:p w:rsidR="00D10A23" w:rsidRPr="00481388" w:rsidRDefault="00D10A23" w:rsidP="00D10A23">
      <w:pPr>
        <w:rPr>
          <w:b/>
        </w:rPr>
      </w:pPr>
      <w:r w:rsidRPr="00481388">
        <w:rPr>
          <w:b/>
        </w:rPr>
        <w:t xml:space="preserve"> testing accuracy(e2):0.95800</w:t>
      </w:r>
    </w:p>
    <w:p w:rsidR="00D10A23" w:rsidRPr="00481388" w:rsidRDefault="00D10A23" w:rsidP="00D10A23">
      <w:pPr>
        <w:rPr>
          <w:b/>
        </w:rPr>
      </w:pPr>
      <w:r w:rsidRPr="00481388">
        <w:rPr>
          <w:b/>
        </w:rPr>
        <w:t xml:space="preserve"> testing accuracy(e3):0.98700</w:t>
      </w:r>
    </w:p>
    <w:p w:rsidR="00D10A23" w:rsidRPr="00481388" w:rsidRDefault="00D10A23" w:rsidP="00D10A23">
      <w:pPr>
        <w:rPr>
          <w:b/>
        </w:rPr>
      </w:pPr>
      <w:r w:rsidRPr="00481388">
        <w:rPr>
          <w:b/>
        </w:rPr>
        <w:t xml:space="preserve"> testing accuracy(e4):0.99700</w:t>
      </w:r>
    </w:p>
    <w:p w:rsidR="00D10A23" w:rsidRPr="00481388" w:rsidRDefault="00D10A23" w:rsidP="00D10A23">
      <w:pPr>
        <w:rPr>
          <w:b/>
        </w:rPr>
      </w:pPr>
      <w:r w:rsidRPr="00481388">
        <w:rPr>
          <w:b/>
        </w:rPr>
        <w:t xml:space="preserve"> testing accuracy(e5):1.00000</w:t>
      </w:r>
    </w:p>
    <w:p w:rsidR="00D10A23" w:rsidRDefault="00D10A23" w:rsidP="00D10A23"/>
    <w:p w:rsidR="00D10A23" w:rsidRPr="00481388" w:rsidRDefault="00D10A23" w:rsidP="00D10A23">
      <w:pPr>
        <w:rPr>
          <w:b/>
        </w:rPr>
      </w:pPr>
      <w:r w:rsidRPr="00481388">
        <w:rPr>
          <w:b/>
        </w:rPr>
        <w:t>/**************************************************/</w:t>
      </w:r>
    </w:p>
    <w:p w:rsidR="00D10A23" w:rsidRPr="00481388" w:rsidRDefault="00D10A23" w:rsidP="00D10A23">
      <w:pPr>
        <w:rPr>
          <w:b/>
        </w:rPr>
      </w:pPr>
      <w:proofErr w:type="spellStart"/>
      <w:r w:rsidRPr="00481388">
        <w:rPr>
          <w:b/>
        </w:rPr>
        <w:t>training_size</w:t>
      </w:r>
      <w:proofErr w:type="spellEnd"/>
      <w:r w:rsidRPr="00481388">
        <w:rPr>
          <w:b/>
        </w:rPr>
        <w:t>=</w:t>
      </w:r>
      <w:proofErr w:type="gramStart"/>
      <w:r w:rsidRPr="00481388">
        <w:rPr>
          <w:b/>
        </w:rPr>
        <w:t>3000,batch</w:t>
      </w:r>
      <w:proofErr w:type="gramEnd"/>
      <w:r w:rsidRPr="00481388">
        <w:rPr>
          <w:b/>
        </w:rPr>
        <w:t>_size=500,</w:t>
      </w:r>
    </w:p>
    <w:p w:rsidR="00D10A23" w:rsidRPr="00481388" w:rsidRDefault="00D10A23" w:rsidP="00D10A23">
      <w:pPr>
        <w:rPr>
          <w:b/>
        </w:rPr>
      </w:pPr>
      <w:proofErr w:type="spellStart"/>
      <w:r w:rsidRPr="00481388">
        <w:rPr>
          <w:b/>
        </w:rPr>
        <w:t>epoch_size</w:t>
      </w:r>
      <w:proofErr w:type="spellEnd"/>
      <w:r w:rsidRPr="00481388">
        <w:rPr>
          <w:b/>
        </w:rPr>
        <w:t>=</w:t>
      </w:r>
      <w:proofErr w:type="gramStart"/>
      <w:r w:rsidRPr="00481388">
        <w:rPr>
          <w:b/>
        </w:rPr>
        <w:t>40,learning</w:t>
      </w:r>
      <w:proofErr w:type="gramEnd"/>
      <w:r w:rsidRPr="00481388">
        <w:rPr>
          <w:b/>
        </w:rPr>
        <w:t>_rate=0.0010,hidden_layer=2</w:t>
      </w:r>
    </w:p>
    <w:p w:rsidR="00D10A23" w:rsidRPr="00481388" w:rsidRDefault="00D10A23" w:rsidP="00D10A23">
      <w:pPr>
        <w:rPr>
          <w:b/>
        </w:rPr>
      </w:pPr>
    </w:p>
    <w:p w:rsidR="00D10A23" w:rsidRPr="00481388" w:rsidRDefault="00D10A23" w:rsidP="00D10A23">
      <w:pPr>
        <w:rPr>
          <w:b/>
        </w:rPr>
      </w:pPr>
      <w:r w:rsidRPr="00481388">
        <w:rPr>
          <w:b/>
        </w:rPr>
        <w:t xml:space="preserve"> training time:50.1489</w:t>
      </w:r>
    </w:p>
    <w:p w:rsidR="00D10A23" w:rsidRPr="00481388" w:rsidRDefault="00D10A23" w:rsidP="00D10A23">
      <w:pPr>
        <w:rPr>
          <w:b/>
        </w:rPr>
      </w:pPr>
      <w:r w:rsidRPr="00481388">
        <w:rPr>
          <w:b/>
        </w:rPr>
        <w:t xml:space="preserve"> testing time:0.0415</w:t>
      </w:r>
    </w:p>
    <w:p w:rsidR="00D10A23" w:rsidRPr="00481388" w:rsidRDefault="00D10A23" w:rsidP="00D10A23">
      <w:pPr>
        <w:rPr>
          <w:b/>
        </w:rPr>
      </w:pPr>
      <w:r w:rsidRPr="00481388">
        <w:rPr>
          <w:b/>
        </w:rPr>
        <w:t xml:space="preserve"> training accuracy:1.00000</w:t>
      </w:r>
    </w:p>
    <w:p w:rsidR="00D10A23" w:rsidRPr="00481388" w:rsidRDefault="00D10A23" w:rsidP="00D10A23">
      <w:pPr>
        <w:rPr>
          <w:b/>
        </w:rPr>
      </w:pPr>
      <w:r w:rsidRPr="00481388">
        <w:rPr>
          <w:b/>
        </w:rPr>
        <w:t xml:space="preserve"> testing accuracy(e1):0.83200</w:t>
      </w:r>
    </w:p>
    <w:p w:rsidR="00D10A23" w:rsidRPr="00481388" w:rsidRDefault="00D10A23" w:rsidP="00D10A23">
      <w:pPr>
        <w:rPr>
          <w:b/>
        </w:rPr>
      </w:pPr>
      <w:r w:rsidRPr="00481388">
        <w:rPr>
          <w:b/>
        </w:rPr>
        <w:t xml:space="preserve"> testing accuracy(e2):0.95400</w:t>
      </w:r>
    </w:p>
    <w:p w:rsidR="00D10A23" w:rsidRPr="00481388" w:rsidRDefault="00D10A23" w:rsidP="00D10A23">
      <w:pPr>
        <w:rPr>
          <w:b/>
        </w:rPr>
      </w:pPr>
      <w:r w:rsidRPr="00481388">
        <w:rPr>
          <w:b/>
        </w:rPr>
        <w:t xml:space="preserve"> testing accuracy(e3):0.98600</w:t>
      </w:r>
    </w:p>
    <w:p w:rsidR="00D10A23" w:rsidRPr="00481388" w:rsidRDefault="00D10A23" w:rsidP="00D10A23">
      <w:pPr>
        <w:rPr>
          <w:b/>
        </w:rPr>
      </w:pPr>
      <w:r w:rsidRPr="00481388">
        <w:rPr>
          <w:b/>
        </w:rPr>
        <w:t xml:space="preserve"> testing accuracy(e4):0.99600</w:t>
      </w:r>
    </w:p>
    <w:p w:rsidR="00D10A23" w:rsidRPr="00481388" w:rsidRDefault="00D10A23" w:rsidP="00D10A23">
      <w:pPr>
        <w:rPr>
          <w:b/>
        </w:rPr>
      </w:pPr>
      <w:r w:rsidRPr="00481388">
        <w:rPr>
          <w:b/>
        </w:rPr>
        <w:t xml:space="preserve"> testing accuracy(e5):1.00000</w:t>
      </w:r>
    </w:p>
    <w:p w:rsidR="00D10A23" w:rsidRDefault="00D10A23" w:rsidP="00D10A23"/>
    <w:p w:rsidR="00D10A23" w:rsidRPr="00481388" w:rsidRDefault="00D10A23" w:rsidP="00D10A23">
      <w:pPr>
        <w:rPr>
          <w:b/>
        </w:rPr>
      </w:pPr>
      <w:r w:rsidRPr="00481388">
        <w:rPr>
          <w:b/>
        </w:rPr>
        <w:t>/**************************************************/</w:t>
      </w:r>
    </w:p>
    <w:p w:rsidR="00D10A23" w:rsidRPr="00481388" w:rsidRDefault="00D10A23" w:rsidP="00D10A23">
      <w:pPr>
        <w:rPr>
          <w:b/>
        </w:rPr>
      </w:pPr>
      <w:proofErr w:type="spellStart"/>
      <w:r w:rsidRPr="00481388">
        <w:rPr>
          <w:b/>
        </w:rPr>
        <w:lastRenderedPageBreak/>
        <w:t>training_size</w:t>
      </w:r>
      <w:proofErr w:type="spellEnd"/>
      <w:r w:rsidRPr="00481388">
        <w:rPr>
          <w:b/>
        </w:rPr>
        <w:t>=</w:t>
      </w:r>
      <w:proofErr w:type="gramStart"/>
      <w:r w:rsidRPr="00481388">
        <w:rPr>
          <w:b/>
        </w:rPr>
        <w:t>3000,batch</w:t>
      </w:r>
      <w:proofErr w:type="gramEnd"/>
      <w:r w:rsidRPr="00481388">
        <w:rPr>
          <w:b/>
        </w:rPr>
        <w:t>_size=500,</w:t>
      </w:r>
    </w:p>
    <w:p w:rsidR="00D10A23" w:rsidRPr="00481388" w:rsidRDefault="00D10A23" w:rsidP="00D10A23">
      <w:pPr>
        <w:rPr>
          <w:b/>
        </w:rPr>
      </w:pPr>
      <w:proofErr w:type="spellStart"/>
      <w:r w:rsidRPr="00481388">
        <w:rPr>
          <w:b/>
        </w:rPr>
        <w:t>epoch_size</w:t>
      </w:r>
      <w:proofErr w:type="spellEnd"/>
      <w:r w:rsidRPr="00481388">
        <w:rPr>
          <w:b/>
        </w:rPr>
        <w:t>=</w:t>
      </w:r>
      <w:proofErr w:type="gramStart"/>
      <w:r w:rsidRPr="00481388">
        <w:rPr>
          <w:b/>
        </w:rPr>
        <w:t>40,learning</w:t>
      </w:r>
      <w:proofErr w:type="gramEnd"/>
      <w:r w:rsidRPr="00481388">
        <w:rPr>
          <w:b/>
        </w:rPr>
        <w:t>_rate=0.0010,hidden_layer=3</w:t>
      </w:r>
    </w:p>
    <w:p w:rsidR="00D10A23" w:rsidRPr="00481388" w:rsidRDefault="00D10A23" w:rsidP="00D10A23">
      <w:pPr>
        <w:rPr>
          <w:b/>
        </w:rPr>
      </w:pPr>
    </w:p>
    <w:p w:rsidR="00D10A23" w:rsidRPr="00481388" w:rsidRDefault="00D10A23" w:rsidP="00D10A23">
      <w:pPr>
        <w:rPr>
          <w:b/>
        </w:rPr>
      </w:pPr>
      <w:r w:rsidRPr="00481388">
        <w:rPr>
          <w:b/>
        </w:rPr>
        <w:t xml:space="preserve"> training time:122.4921</w:t>
      </w:r>
    </w:p>
    <w:p w:rsidR="00D10A23" w:rsidRPr="00481388" w:rsidRDefault="00D10A23" w:rsidP="00D10A23">
      <w:pPr>
        <w:rPr>
          <w:b/>
        </w:rPr>
      </w:pPr>
      <w:r w:rsidRPr="00481388">
        <w:rPr>
          <w:b/>
        </w:rPr>
        <w:t xml:space="preserve"> testing time:0.0507</w:t>
      </w:r>
    </w:p>
    <w:p w:rsidR="00D10A23" w:rsidRPr="00481388" w:rsidRDefault="00D10A23" w:rsidP="00D10A23">
      <w:pPr>
        <w:rPr>
          <w:b/>
        </w:rPr>
      </w:pPr>
      <w:r w:rsidRPr="00481388">
        <w:rPr>
          <w:b/>
        </w:rPr>
        <w:t xml:space="preserve"> training accuracy:1.00000</w:t>
      </w:r>
    </w:p>
    <w:p w:rsidR="00D10A23" w:rsidRPr="00481388" w:rsidRDefault="00D10A23" w:rsidP="00D10A23">
      <w:pPr>
        <w:rPr>
          <w:b/>
        </w:rPr>
      </w:pPr>
      <w:r w:rsidRPr="00481388">
        <w:rPr>
          <w:b/>
        </w:rPr>
        <w:t xml:space="preserve"> testing accuracy(e1):0.81600</w:t>
      </w:r>
    </w:p>
    <w:p w:rsidR="00D10A23" w:rsidRPr="00481388" w:rsidRDefault="00D10A23" w:rsidP="00D10A23">
      <w:pPr>
        <w:rPr>
          <w:b/>
        </w:rPr>
      </w:pPr>
      <w:r w:rsidRPr="00481388">
        <w:rPr>
          <w:b/>
        </w:rPr>
        <w:t xml:space="preserve"> testing accuracy(e2):0.95700</w:t>
      </w:r>
    </w:p>
    <w:p w:rsidR="00D10A23" w:rsidRPr="00481388" w:rsidRDefault="00D10A23" w:rsidP="00D10A23">
      <w:pPr>
        <w:rPr>
          <w:b/>
        </w:rPr>
      </w:pPr>
      <w:r w:rsidRPr="00481388">
        <w:rPr>
          <w:b/>
        </w:rPr>
        <w:t xml:space="preserve"> testing accuracy(e3):0.98700</w:t>
      </w:r>
    </w:p>
    <w:p w:rsidR="00D10A23" w:rsidRPr="00481388" w:rsidRDefault="00D10A23" w:rsidP="00D10A23">
      <w:pPr>
        <w:rPr>
          <w:b/>
        </w:rPr>
      </w:pPr>
      <w:r w:rsidRPr="00481388">
        <w:rPr>
          <w:b/>
        </w:rPr>
        <w:t xml:space="preserve"> testing accuracy(e4):0.99800</w:t>
      </w:r>
    </w:p>
    <w:p w:rsidR="00D10A23" w:rsidRPr="00481388" w:rsidRDefault="00D10A23" w:rsidP="00D10A23">
      <w:pPr>
        <w:rPr>
          <w:b/>
        </w:rPr>
      </w:pPr>
      <w:r w:rsidRPr="00481388">
        <w:rPr>
          <w:b/>
        </w:rPr>
        <w:t xml:space="preserve"> testing accuracy(e5):1.00000</w:t>
      </w:r>
    </w:p>
    <w:p w:rsidR="00D10A23" w:rsidRPr="00481388" w:rsidRDefault="00D10A23" w:rsidP="00D10A23">
      <w:pPr>
        <w:rPr>
          <w:b/>
        </w:rPr>
      </w:pPr>
    </w:p>
    <w:p w:rsidR="00D10A23" w:rsidRPr="00481388" w:rsidRDefault="00D10A23" w:rsidP="00D10A23">
      <w:pPr>
        <w:rPr>
          <w:b/>
        </w:rPr>
      </w:pPr>
      <w:r w:rsidRPr="00481388">
        <w:rPr>
          <w:b/>
        </w:rPr>
        <w:t>/**************************************************/</w:t>
      </w:r>
    </w:p>
    <w:p w:rsidR="00D10A23" w:rsidRPr="00481388" w:rsidRDefault="00D10A23" w:rsidP="00D10A23">
      <w:pPr>
        <w:rPr>
          <w:b/>
        </w:rPr>
      </w:pPr>
      <w:proofErr w:type="spellStart"/>
      <w:r w:rsidRPr="00481388">
        <w:rPr>
          <w:b/>
        </w:rPr>
        <w:t>training_size</w:t>
      </w:r>
      <w:proofErr w:type="spellEnd"/>
      <w:r w:rsidRPr="00481388">
        <w:rPr>
          <w:b/>
        </w:rPr>
        <w:t>=</w:t>
      </w:r>
      <w:proofErr w:type="gramStart"/>
      <w:r w:rsidRPr="00481388">
        <w:rPr>
          <w:b/>
        </w:rPr>
        <w:t>3000,batch</w:t>
      </w:r>
      <w:proofErr w:type="gramEnd"/>
      <w:r w:rsidRPr="00481388">
        <w:rPr>
          <w:b/>
        </w:rPr>
        <w:t>_size=500,</w:t>
      </w:r>
    </w:p>
    <w:p w:rsidR="00D10A23" w:rsidRPr="00481388" w:rsidRDefault="00D10A23" w:rsidP="00D10A23">
      <w:pPr>
        <w:rPr>
          <w:b/>
        </w:rPr>
      </w:pPr>
      <w:proofErr w:type="spellStart"/>
      <w:r w:rsidRPr="00481388">
        <w:rPr>
          <w:b/>
        </w:rPr>
        <w:t>epoch_size</w:t>
      </w:r>
      <w:proofErr w:type="spellEnd"/>
      <w:r w:rsidRPr="00481388">
        <w:rPr>
          <w:b/>
        </w:rPr>
        <w:t>=</w:t>
      </w:r>
      <w:proofErr w:type="gramStart"/>
      <w:r w:rsidRPr="00481388">
        <w:rPr>
          <w:b/>
        </w:rPr>
        <w:t>40,learning</w:t>
      </w:r>
      <w:proofErr w:type="gramEnd"/>
      <w:r w:rsidRPr="00481388">
        <w:rPr>
          <w:b/>
        </w:rPr>
        <w:t>_rate=0.0010,hidden_layer=4</w:t>
      </w:r>
    </w:p>
    <w:p w:rsidR="00D10A23" w:rsidRPr="00481388" w:rsidRDefault="00D10A23" w:rsidP="00D10A23">
      <w:pPr>
        <w:rPr>
          <w:b/>
        </w:rPr>
      </w:pPr>
    </w:p>
    <w:p w:rsidR="00D10A23" w:rsidRPr="00481388" w:rsidRDefault="00D10A23" w:rsidP="00D10A23">
      <w:pPr>
        <w:rPr>
          <w:b/>
        </w:rPr>
      </w:pPr>
      <w:r w:rsidRPr="00481388">
        <w:rPr>
          <w:b/>
        </w:rPr>
        <w:t xml:space="preserve"> training time:285.9449</w:t>
      </w:r>
    </w:p>
    <w:p w:rsidR="00D10A23" w:rsidRPr="00481388" w:rsidRDefault="00D10A23" w:rsidP="00D10A23">
      <w:pPr>
        <w:rPr>
          <w:b/>
        </w:rPr>
      </w:pPr>
      <w:r w:rsidRPr="00481388">
        <w:rPr>
          <w:b/>
        </w:rPr>
        <w:t xml:space="preserve"> testing time:0.0731</w:t>
      </w:r>
    </w:p>
    <w:p w:rsidR="00D10A23" w:rsidRPr="00481388" w:rsidRDefault="00D10A23" w:rsidP="00D10A23">
      <w:pPr>
        <w:rPr>
          <w:b/>
        </w:rPr>
      </w:pPr>
      <w:r w:rsidRPr="00481388">
        <w:rPr>
          <w:b/>
        </w:rPr>
        <w:t xml:space="preserve"> training accuracy:1.00000</w:t>
      </w:r>
    </w:p>
    <w:p w:rsidR="00D10A23" w:rsidRPr="00481388" w:rsidRDefault="00D10A23" w:rsidP="00D10A23">
      <w:pPr>
        <w:rPr>
          <w:b/>
        </w:rPr>
      </w:pPr>
      <w:r w:rsidRPr="00481388">
        <w:rPr>
          <w:b/>
        </w:rPr>
        <w:t xml:space="preserve"> testing accuracy(e1):0.82200</w:t>
      </w:r>
    </w:p>
    <w:p w:rsidR="00D10A23" w:rsidRPr="00481388" w:rsidRDefault="00D10A23" w:rsidP="00D10A23">
      <w:pPr>
        <w:rPr>
          <w:b/>
        </w:rPr>
      </w:pPr>
      <w:r w:rsidRPr="00481388">
        <w:rPr>
          <w:b/>
        </w:rPr>
        <w:t xml:space="preserve"> testing accuracy(e2):0.95400</w:t>
      </w:r>
    </w:p>
    <w:p w:rsidR="00D10A23" w:rsidRPr="00481388" w:rsidRDefault="00D10A23" w:rsidP="00D10A23">
      <w:pPr>
        <w:rPr>
          <w:b/>
        </w:rPr>
      </w:pPr>
      <w:r w:rsidRPr="00481388">
        <w:rPr>
          <w:b/>
        </w:rPr>
        <w:t xml:space="preserve"> testing accuracy(e3):0.99100</w:t>
      </w:r>
    </w:p>
    <w:p w:rsidR="00D10A23" w:rsidRPr="00481388" w:rsidRDefault="00D10A23" w:rsidP="00D10A23">
      <w:pPr>
        <w:rPr>
          <w:b/>
        </w:rPr>
      </w:pPr>
      <w:r w:rsidRPr="00481388">
        <w:rPr>
          <w:b/>
        </w:rPr>
        <w:t xml:space="preserve"> testing accuracy(e4):0.99800</w:t>
      </w:r>
    </w:p>
    <w:p w:rsidR="00D10A23" w:rsidRPr="00481388" w:rsidRDefault="00D10A23" w:rsidP="00D10A23">
      <w:pPr>
        <w:rPr>
          <w:b/>
        </w:rPr>
      </w:pPr>
      <w:r w:rsidRPr="00481388">
        <w:rPr>
          <w:b/>
        </w:rPr>
        <w:t xml:space="preserve"> testing accuracy(e5):1.00000</w:t>
      </w:r>
    </w:p>
    <w:p w:rsidR="00D10A23" w:rsidRDefault="00D10A23" w:rsidP="00D10A23"/>
    <w:p w:rsidR="00D10A23" w:rsidRPr="00481388" w:rsidRDefault="00D10A23" w:rsidP="00D10A23">
      <w:pPr>
        <w:rPr>
          <w:b/>
        </w:rPr>
      </w:pPr>
      <w:r w:rsidRPr="00481388">
        <w:rPr>
          <w:b/>
        </w:rPr>
        <w:t>/**************************************************/</w:t>
      </w:r>
    </w:p>
    <w:p w:rsidR="00D10A23" w:rsidRPr="00481388" w:rsidRDefault="00D10A23" w:rsidP="00D10A23">
      <w:pPr>
        <w:rPr>
          <w:b/>
        </w:rPr>
      </w:pPr>
      <w:proofErr w:type="spellStart"/>
      <w:r w:rsidRPr="00481388">
        <w:rPr>
          <w:b/>
        </w:rPr>
        <w:t>training_size</w:t>
      </w:r>
      <w:proofErr w:type="spellEnd"/>
      <w:r w:rsidRPr="00481388">
        <w:rPr>
          <w:b/>
        </w:rPr>
        <w:t>=</w:t>
      </w:r>
      <w:proofErr w:type="gramStart"/>
      <w:r w:rsidRPr="00481388">
        <w:rPr>
          <w:b/>
        </w:rPr>
        <w:t>3000,batch</w:t>
      </w:r>
      <w:proofErr w:type="gramEnd"/>
      <w:r w:rsidRPr="00481388">
        <w:rPr>
          <w:b/>
        </w:rPr>
        <w:t>_size=1000,</w:t>
      </w:r>
    </w:p>
    <w:p w:rsidR="00D10A23" w:rsidRPr="00481388" w:rsidRDefault="00D10A23" w:rsidP="00D10A23">
      <w:pPr>
        <w:rPr>
          <w:b/>
        </w:rPr>
      </w:pPr>
      <w:proofErr w:type="spellStart"/>
      <w:r w:rsidRPr="00481388">
        <w:rPr>
          <w:b/>
        </w:rPr>
        <w:t>epoch_size</w:t>
      </w:r>
      <w:proofErr w:type="spellEnd"/>
      <w:r w:rsidRPr="00481388">
        <w:rPr>
          <w:b/>
        </w:rPr>
        <w:t>=</w:t>
      </w:r>
      <w:proofErr w:type="gramStart"/>
      <w:r w:rsidRPr="00481388">
        <w:rPr>
          <w:b/>
        </w:rPr>
        <w:t>10,learning</w:t>
      </w:r>
      <w:proofErr w:type="gramEnd"/>
      <w:r w:rsidRPr="00481388">
        <w:rPr>
          <w:b/>
        </w:rPr>
        <w:t>_rate=0.0010,hidden_layer=1</w:t>
      </w:r>
    </w:p>
    <w:p w:rsidR="00D10A23" w:rsidRPr="00481388" w:rsidRDefault="00D10A23" w:rsidP="00D10A23">
      <w:pPr>
        <w:rPr>
          <w:b/>
        </w:rPr>
      </w:pPr>
    </w:p>
    <w:p w:rsidR="00D10A23" w:rsidRPr="00481388" w:rsidRDefault="00D10A23" w:rsidP="00D10A23">
      <w:pPr>
        <w:rPr>
          <w:b/>
        </w:rPr>
      </w:pPr>
      <w:r w:rsidRPr="00481388">
        <w:rPr>
          <w:b/>
        </w:rPr>
        <w:t xml:space="preserve"> training time:4.1711</w:t>
      </w:r>
    </w:p>
    <w:p w:rsidR="00D10A23" w:rsidRPr="00481388" w:rsidRDefault="00D10A23" w:rsidP="00D10A23">
      <w:pPr>
        <w:rPr>
          <w:b/>
        </w:rPr>
      </w:pPr>
      <w:r w:rsidRPr="00481388">
        <w:rPr>
          <w:b/>
        </w:rPr>
        <w:t xml:space="preserve"> testing time:0.0363</w:t>
      </w:r>
    </w:p>
    <w:p w:rsidR="00D10A23" w:rsidRPr="00481388" w:rsidRDefault="00D10A23" w:rsidP="00D10A23">
      <w:pPr>
        <w:rPr>
          <w:b/>
        </w:rPr>
      </w:pPr>
      <w:r w:rsidRPr="00481388">
        <w:rPr>
          <w:b/>
        </w:rPr>
        <w:lastRenderedPageBreak/>
        <w:t xml:space="preserve"> training accuracy:0.82870</w:t>
      </w:r>
    </w:p>
    <w:p w:rsidR="00D10A23" w:rsidRPr="00481388" w:rsidRDefault="00D10A23" w:rsidP="00D10A23">
      <w:pPr>
        <w:rPr>
          <w:b/>
        </w:rPr>
      </w:pPr>
      <w:r w:rsidRPr="00481388">
        <w:rPr>
          <w:b/>
        </w:rPr>
        <w:t xml:space="preserve"> testing accuracy(e1):0.76300</w:t>
      </w:r>
    </w:p>
    <w:p w:rsidR="00D10A23" w:rsidRPr="00481388" w:rsidRDefault="00D10A23" w:rsidP="00D10A23">
      <w:pPr>
        <w:rPr>
          <w:b/>
        </w:rPr>
      </w:pPr>
      <w:r w:rsidRPr="00481388">
        <w:rPr>
          <w:b/>
        </w:rPr>
        <w:t xml:space="preserve"> testing accuracy(e2):0.90800</w:t>
      </w:r>
    </w:p>
    <w:p w:rsidR="00D10A23" w:rsidRPr="00481388" w:rsidRDefault="00D10A23" w:rsidP="00D10A23">
      <w:pPr>
        <w:rPr>
          <w:b/>
        </w:rPr>
      </w:pPr>
      <w:r w:rsidRPr="00481388">
        <w:rPr>
          <w:b/>
        </w:rPr>
        <w:t xml:space="preserve"> testing accuracy(e3):0.95600</w:t>
      </w:r>
    </w:p>
    <w:p w:rsidR="00D10A23" w:rsidRPr="00481388" w:rsidRDefault="00D10A23" w:rsidP="00D10A23">
      <w:pPr>
        <w:rPr>
          <w:b/>
        </w:rPr>
      </w:pPr>
      <w:r w:rsidRPr="00481388">
        <w:rPr>
          <w:b/>
        </w:rPr>
        <w:t xml:space="preserve"> testing accuracy(e4):0.98700</w:t>
      </w:r>
    </w:p>
    <w:p w:rsidR="00D10A23" w:rsidRPr="00481388" w:rsidRDefault="00D10A23" w:rsidP="00D10A23">
      <w:pPr>
        <w:rPr>
          <w:b/>
        </w:rPr>
      </w:pPr>
      <w:r w:rsidRPr="00481388">
        <w:rPr>
          <w:b/>
        </w:rPr>
        <w:t xml:space="preserve"> testing accuracy(e5):0.99600</w:t>
      </w:r>
    </w:p>
    <w:p w:rsidR="00D10A23" w:rsidRDefault="00D10A23" w:rsidP="00D10A23"/>
    <w:p w:rsidR="00D10A23" w:rsidRPr="00FA0652" w:rsidRDefault="00D10A23" w:rsidP="00D10A23">
      <w:pPr>
        <w:rPr>
          <w:b/>
        </w:rPr>
      </w:pPr>
      <w:r w:rsidRPr="00FA0652">
        <w:rPr>
          <w:b/>
        </w:rPr>
        <w:t>/**************************************************/</w:t>
      </w:r>
    </w:p>
    <w:p w:rsidR="00D10A23" w:rsidRPr="00FA0652" w:rsidRDefault="00D10A23" w:rsidP="00D10A23">
      <w:pPr>
        <w:rPr>
          <w:b/>
        </w:rPr>
      </w:pPr>
      <w:proofErr w:type="spellStart"/>
      <w:r w:rsidRPr="00FA0652">
        <w:rPr>
          <w:b/>
        </w:rPr>
        <w:t>training_size</w:t>
      </w:r>
      <w:proofErr w:type="spellEnd"/>
      <w:r w:rsidRPr="00FA0652">
        <w:rPr>
          <w:b/>
        </w:rPr>
        <w:t>=</w:t>
      </w:r>
      <w:proofErr w:type="gramStart"/>
      <w:r w:rsidRPr="00FA0652">
        <w:rPr>
          <w:b/>
        </w:rPr>
        <w:t>3000,batch</w:t>
      </w:r>
      <w:proofErr w:type="gramEnd"/>
      <w:r w:rsidRPr="00FA0652">
        <w:rPr>
          <w:b/>
        </w:rPr>
        <w:t>_size=1000,</w:t>
      </w:r>
    </w:p>
    <w:p w:rsidR="00D10A23" w:rsidRPr="00FA0652" w:rsidRDefault="00D10A23" w:rsidP="00D10A23">
      <w:pPr>
        <w:rPr>
          <w:b/>
        </w:rPr>
      </w:pPr>
      <w:proofErr w:type="spellStart"/>
      <w:r w:rsidRPr="00FA0652">
        <w:rPr>
          <w:b/>
        </w:rPr>
        <w:t>epoch_size</w:t>
      </w:r>
      <w:proofErr w:type="spellEnd"/>
      <w:r w:rsidRPr="00FA0652">
        <w:rPr>
          <w:b/>
        </w:rPr>
        <w:t>=</w:t>
      </w:r>
      <w:proofErr w:type="gramStart"/>
      <w:r w:rsidRPr="00FA0652">
        <w:rPr>
          <w:b/>
        </w:rPr>
        <w:t>10,learning</w:t>
      </w:r>
      <w:proofErr w:type="gramEnd"/>
      <w:r w:rsidRPr="00FA0652">
        <w:rPr>
          <w:b/>
        </w:rPr>
        <w:t>_rate=0.0010,hidden_layer=2</w:t>
      </w:r>
    </w:p>
    <w:p w:rsidR="00D10A23" w:rsidRPr="00FA0652" w:rsidRDefault="00D10A23" w:rsidP="00D10A23">
      <w:pPr>
        <w:rPr>
          <w:b/>
        </w:rPr>
      </w:pPr>
    </w:p>
    <w:p w:rsidR="00D10A23" w:rsidRPr="00FA0652" w:rsidRDefault="00D10A23" w:rsidP="00D10A23">
      <w:pPr>
        <w:rPr>
          <w:b/>
        </w:rPr>
      </w:pPr>
      <w:r w:rsidRPr="00FA0652">
        <w:rPr>
          <w:b/>
        </w:rPr>
        <w:t xml:space="preserve"> training time:12.8769</w:t>
      </w:r>
    </w:p>
    <w:p w:rsidR="00D10A23" w:rsidRPr="00FA0652" w:rsidRDefault="00D10A23" w:rsidP="00D10A23">
      <w:pPr>
        <w:rPr>
          <w:b/>
        </w:rPr>
      </w:pPr>
      <w:r w:rsidRPr="00FA0652">
        <w:rPr>
          <w:b/>
        </w:rPr>
        <w:t xml:space="preserve"> testing time:0.0416</w:t>
      </w:r>
    </w:p>
    <w:p w:rsidR="00D10A23" w:rsidRPr="00FA0652" w:rsidRDefault="00D10A23" w:rsidP="00D10A23">
      <w:pPr>
        <w:rPr>
          <w:b/>
        </w:rPr>
      </w:pPr>
      <w:r w:rsidRPr="00FA0652">
        <w:rPr>
          <w:b/>
        </w:rPr>
        <w:t xml:space="preserve"> training accuracy:0.84770</w:t>
      </w:r>
    </w:p>
    <w:p w:rsidR="00D10A23" w:rsidRPr="00FA0652" w:rsidRDefault="00D10A23" w:rsidP="00D10A23">
      <w:pPr>
        <w:rPr>
          <w:b/>
        </w:rPr>
      </w:pPr>
      <w:r w:rsidRPr="00FA0652">
        <w:rPr>
          <w:b/>
        </w:rPr>
        <w:t xml:space="preserve"> testing accuracy(e1):0.77200</w:t>
      </w:r>
    </w:p>
    <w:p w:rsidR="00D10A23" w:rsidRPr="00FA0652" w:rsidRDefault="00D10A23" w:rsidP="00D10A23">
      <w:pPr>
        <w:rPr>
          <w:b/>
        </w:rPr>
      </w:pPr>
      <w:r w:rsidRPr="00FA0652">
        <w:rPr>
          <w:b/>
        </w:rPr>
        <w:t xml:space="preserve"> testing accuracy(e2):0.91800</w:t>
      </w:r>
    </w:p>
    <w:p w:rsidR="00D10A23" w:rsidRPr="00FA0652" w:rsidRDefault="00D10A23" w:rsidP="00D10A23">
      <w:pPr>
        <w:rPr>
          <w:b/>
        </w:rPr>
      </w:pPr>
      <w:r w:rsidRPr="00FA0652">
        <w:rPr>
          <w:b/>
        </w:rPr>
        <w:t xml:space="preserve"> testing accuracy(e3):0.97500</w:t>
      </w:r>
    </w:p>
    <w:p w:rsidR="00D10A23" w:rsidRPr="00FA0652" w:rsidRDefault="00D10A23" w:rsidP="00D10A23">
      <w:pPr>
        <w:rPr>
          <w:b/>
        </w:rPr>
      </w:pPr>
      <w:r w:rsidRPr="00FA0652">
        <w:rPr>
          <w:b/>
        </w:rPr>
        <w:t xml:space="preserve"> testing accuracy(e4):0.98900</w:t>
      </w:r>
    </w:p>
    <w:p w:rsidR="00D10A23" w:rsidRPr="00FA0652" w:rsidRDefault="00D10A23" w:rsidP="00D10A23">
      <w:pPr>
        <w:rPr>
          <w:b/>
        </w:rPr>
      </w:pPr>
      <w:r w:rsidRPr="00FA0652">
        <w:rPr>
          <w:b/>
        </w:rPr>
        <w:t xml:space="preserve"> testing accuracy(e5):0.99400</w:t>
      </w:r>
    </w:p>
    <w:p w:rsidR="00D10A23" w:rsidRDefault="00D10A23" w:rsidP="00D10A23"/>
    <w:p w:rsidR="00D10A23" w:rsidRPr="00FA0652" w:rsidRDefault="00D10A23" w:rsidP="00D10A23">
      <w:pPr>
        <w:rPr>
          <w:b/>
        </w:rPr>
      </w:pPr>
      <w:r w:rsidRPr="00FA0652">
        <w:rPr>
          <w:b/>
        </w:rPr>
        <w:t>/**************************************************/</w:t>
      </w:r>
    </w:p>
    <w:p w:rsidR="00D10A23" w:rsidRPr="00FA0652" w:rsidRDefault="00D10A23" w:rsidP="00D10A23">
      <w:pPr>
        <w:rPr>
          <w:b/>
        </w:rPr>
      </w:pPr>
      <w:proofErr w:type="spellStart"/>
      <w:r w:rsidRPr="00FA0652">
        <w:rPr>
          <w:b/>
        </w:rPr>
        <w:t>training_size</w:t>
      </w:r>
      <w:proofErr w:type="spellEnd"/>
      <w:r w:rsidRPr="00FA0652">
        <w:rPr>
          <w:b/>
        </w:rPr>
        <w:t>=</w:t>
      </w:r>
      <w:proofErr w:type="gramStart"/>
      <w:r w:rsidRPr="00FA0652">
        <w:rPr>
          <w:b/>
        </w:rPr>
        <w:t>3000,batch</w:t>
      </w:r>
      <w:proofErr w:type="gramEnd"/>
      <w:r w:rsidRPr="00FA0652">
        <w:rPr>
          <w:b/>
        </w:rPr>
        <w:t>_size=1000,</w:t>
      </w:r>
    </w:p>
    <w:p w:rsidR="00D10A23" w:rsidRPr="00FA0652" w:rsidRDefault="00D10A23" w:rsidP="00D10A23">
      <w:pPr>
        <w:rPr>
          <w:b/>
        </w:rPr>
      </w:pPr>
      <w:proofErr w:type="spellStart"/>
      <w:r w:rsidRPr="00FA0652">
        <w:rPr>
          <w:b/>
        </w:rPr>
        <w:t>epoch_size</w:t>
      </w:r>
      <w:proofErr w:type="spellEnd"/>
      <w:r w:rsidRPr="00FA0652">
        <w:rPr>
          <w:b/>
        </w:rPr>
        <w:t>=</w:t>
      </w:r>
      <w:proofErr w:type="gramStart"/>
      <w:r w:rsidRPr="00FA0652">
        <w:rPr>
          <w:b/>
        </w:rPr>
        <w:t>10,learning</w:t>
      </w:r>
      <w:proofErr w:type="gramEnd"/>
      <w:r w:rsidRPr="00FA0652">
        <w:rPr>
          <w:b/>
        </w:rPr>
        <w:t>_rate=0.0010,hidden_layer=3</w:t>
      </w:r>
    </w:p>
    <w:p w:rsidR="00D10A23" w:rsidRPr="00FA0652" w:rsidRDefault="00D10A23" w:rsidP="00D10A23">
      <w:pPr>
        <w:rPr>
          <w:b/>
        </w:rPr>
      </w:pPr>
    </w:p>
    <w:p w:rsidR="00D10A23" w:rsidRPr="00FA0652" w:rsidRDefault="00D10A23" w:rsidP="00D10A23">
      <w:pPr>
        <w:rPr>
          <w:b/>
        </w:rPr>
      </w:pPr>
      <w:r w:rsidRPr="00FA0652">
        <w:rPr>
          <w:b/>
        </w:rPr>
        <w:t xml:space="preserve"> training time:31.2072</w:t>
      </w:r>
    </w:p>
    <w:p w:rsidR="00D10A23" w:rsidRPr="00FA0652" w:rsidRDefault="00D10A23" w:rsidP="00D10A23">
      <w:pPr>
        <w:rPr>
          <w:b/>
        </w:rPr>
      </w:pPr>
      <w:r w:rsidRPr="00FA0652">
        <w:rPr>
          <w:b/>
        </w:rPr>
        <w:t xml:space="preserve"> testing time:0.0508</w:t>
      </w:r>
    </w:p>
    <w:p w:rsidR="00D10A23" w:rsidRPr="00FA0652" w:rsidRDefault="00D10A23" w:rsidP="00D10A23">
      <w:pPr>
        <w:rPr>
          <w:b/>
        </w:rPr>
      </w:pPr>
      <w:r w:rsidRPr="00FA0652">
        <w:rPr>
          <w:b/>
        </w:rPr>
        <w:t xml:space="preserve"> training accuracy:0.83640</w:t>
      </w:r>
    </w:p>
    <w:p w:rsidR="00D10A23" w:rsidRPr="00FA0652" w:rsidRDefault="00D10A23" w:rsidP="00D10A23">
      <w:pPr>
        <w:rPr>
          <w:b/>
        </w:rPr>
      </w:pPr>
      <w:r w:rsidRPr="00FA0652">
        <w:rPr>
          <w:b/>
        </w:rPr>
        <w:t xml:space="preserve"> testing accuracy(e1):0.78600</w:t>
      </w:r>
    </w:p>
    <w:p w:rsidR="00D10A23" w:rsidRPr="00FA0652" w:rsidRDefault="00D10A23" w:rsidP="00D10A23">
      <w:pPr>
        <w:rPr>
          <w:b/>
        </w:rPr>
      </w:pPr>
      <w:r w:rsidRPr="00FA0652">
        <w:rPr>
          <w:b/>
        </w:rPr>
        <w:t xml:space="preserve"> testing accuracy(e2):0.92600</w:t>
      </w:r>
    </w:p>
    <w:p w:rsidR="00D10A23" w:rsidRPr="00FA0652" w:rsidRDefault="00D10A23" w:rsidP="00D10A23">
      <w:pPr>
        <w:rPr>
          <w:b/>
        </w:rPr>
      </w:pPr>
      <w:r w:rsidRPr="00FA0652">
        <w:rPr>
          <w:b/>
        </w:rPr>
        <w:t xml:space="preserve"> testing accuracy(e3):0.97400</w:t>
      </w:r>
    </w:p>
    <w:p w:rsidR="00D10A23" w:rsidRPr="00FA0652" w:rsidRDefault="00D10A23" w:rsidP="00D10A23">
      <w:pPr>
        <w:rPr>
          <w:b/>
        </w:rPr>
      </w:pPr>
      <w:r w:rsidRPr="00FA0652">
        <w:rPr>
          <w:b/>
        </w:rPr>
        <w:t xml:space="preserve"> testing accuracy(e4):0.99100</w:t>
      </w:r>
    </w:p>
    <w:p w:rsidR="00D10A23" w:rsidRPr="00FA0652" w:rsidRDefault="00D10A23" w:rsidP="00D10A23">
      <w:pPr>
        <w:rPr>
          <w:b/>
        </w:rPr>
      </w:pPr>
      <w:r w:rsidRPr="00FA0652">
        <w:rPr>
          <w:b/>
        </w:rPr>
        <w:lastRenderedPageBreak/>
        <w:t xml:space="preserve"> testing accuracy(e5):0.99800</w:t>
      </w:r>
    </w:p>
    <w:p w:rsidR="00D10A23" w:rsidRDefault="00D10A23" w:rsidP="00D10A23"/>
    <w:p w:rsidR="00D10A23" w:rsidRPr="00FA0652" w:rsidRDefault="00D10A23" w:rsidP="00D10A23">
      <w:pPr>
        <w:rPr>
          <w:b/>
        </w:rPr>
      </w:pPr>
      <w:r w:rsidRPr="00FA0652">
        <w:rPr>
          <w:b/>
        </w:rPr>
        <w:t>/**************************************************/</w:t>
      </w:r>
    </w:p>
    <w:p w:rsidR="00D10A23" w:rsidRPr="00FA0652" w:rsidRDefault="00D10A23" w:rsidP="00D10A23">
      <w:pPr>
        <w:rPr>
          <w:b/>
        </w:rPr>
      </w:pPr>
      <w:proofErr w:type="spellStart"/>
      <w:r w:rsidRPr="00FA0652">
        <w:rPr>
          <w:b/>
        </w:rPr>
        <w:t>training_size</w:t>
      </w:r>
      <w:proofErr w:type="spellEnd"/>
      <w:r w:rsidRPr="00FA0652">
        <w:rPr>
          <w:b/>
        </w:rPr>
        <w:t>=</w:t>
      </w:r>
      <w:proofErr w:type="gramStart"/>
      <w:r w:rsidRPr="00FA0652">
        <w:rPr>
          <w:b/>
        </w:rPr>
        <w:t>3000,batch</w:t>
      </w:r>
      <w:proofErr w:type="gramEnd"/>
      <w:r w:rsidRPr="00FA0652">
        <w:rPr>
          <w:b/>
        </w:rPr>
        <w:t>_size=1000,</w:t>
      </w:r>
    </w:p>
    <w:p w:rsidR="00D10A23" w:rsidRPr="00FA0652" w:rsidRDefault="00D10A23" w:rsidP="00D10A23">
      <w:pPr>
        <w:rPr>
          <w:b/>
        </w:rPr>
      </w:pPr>
      <w:proofErr w:type="spellStart"/>
      <w:r w:rsidRPr="00FA0652">
        <w:rPr>
          <w:b/>
        </w:rPr>
        <w:t>epoch_size</w:t>
      </w:r>
      <w:proofErr w:type="spellEnd"/>
      <w:r w:rsidRPr="00FA0652">
        <w:rPr>
          <w:b/>
        </w:rPr>
        <w:t>=</w:t>
      </w:r>
      <w:proofErr w:type="gramStart"/>
      <w:r w:rsidRPr="00FA0652">
        <w:rPr>
          <w:b/>
        </w:rPr>
        <w:t>10,learning</w:t>
      </w:r>
      <w:proofErr w:type="gramEnd"/>
      <w:r w:rsidRPr="00FA0652">
        <w:rPr>
          <w:b/>
        </w:rPr>
        <w:t>_rate=0.0010,hidden_layer=4</w:t>
      </w:r>
    </w:p>
    <w:p w:rsidR="00D10A23" w:rsidRPr="00FA0652" w:rsidRDefault="00D10A23" w:rsidP="00D10A23">
      <w:pPr>
        <w:rPr>
          <w:b/>
        </w:rPr>
      </w:pPr>
    </w:p>
    <w:p w:rsidR="00D10A23" w:rsidRPr="00FA0652" w:rsidRDefault="00D10A23" w:rsidP="00D10A23">
      <w:pPr>
        <w:rPr>
          <w:b/>
        </w:rPr>
      </w:pPr>
      <w:r w:rsidRPr="00FA0652">
        <w:rPr>
          <w:b/>
        </w:rPr>
        <w:t xml:space="preserve"> training time:72.7792</w:t>
      </w:r>
    </w:p>
    <w:p w:rsidR="00D10A23" w:rsidRPr="00FA0652" w:rsidRDefault="00D10A23" w:rsidP="00D10A23">
      <w:pPr>
        <w:rPr>
          <w:b/>
        </w:rPr>
      </w:pPr>
      <w:r w:rsidRPr="00FA0652">
        <w:rPr>
          <w:b/>
        </w:rPr>
        <w:t xml:space="preserve"> testing time:0.0725</w:t>
      </w:r>
    </w:p>
    <w:p w:rsidR="00D10A23" w:rsidRPr="00FA0652" w:rsidRDefault="00D10A23" w:rsidP="00D10A23">
      <w:pPr>
        <w:rPr>
          <w:b/>
        </w:rPr>
      </w:pPr>
      <w:r w:rsidRPr="00FA0652">
        <w:rPr>
          <w:b/>
        </w:rPr>
        <w:t xml:space="preserve"> training accuracy:0.81810</w:t>
      </w:r>
    </w:p>
    <w:p w:rsidR="00D10A23" w:rsidRPr="00FA0652" w:rsidRDefault="00D10A23" w:rsidP="00D10A23">
      <w:pPr>
        <w:rPr>
          <w:b/>
        </w:rPr>
      </w:pPr>
      <w:r w:rsidRPr="00FA0652">
        <w:rPr>
          <w:b/>
        </w:rPr>
        <w:t xml:space="preserve"> testing accuracy(e1):0.75100</w:t>
      </w:r>
    </w:p>
    <w:p w:rsidR="00D10A23" w:rsidRPr="00FA0652" w:rsidRDefault="00D10A23" w:rsidP="00D10A23">
      <w:pPr>
        <w:rPr>
          <w:b/>
        </w:rPr>
      </w:pPr>
      <w:r w:rsidRPr="00FA0652">
        <w:rPr>
          <w:b/>
        </w:rPr>
        <w:t xml:space="preserve"> testing accuracy(e2):0.91600</w:t>
      </w:r>
    </w:p>
    <w:p w:rsidR="00D10A23" w:rsidRPr="00FA0652" w:rsidRDefault="00D10A23" w:rsidP="00D10A23">
      <w:pPr>
        <w:rPr>
          <w:b/>
        </w:rPr>
      </w:pPr>
      <w:r w:rsidRPr="00FA0652">
        <w:rPr>
          <w:b/>
        </w:rPr>
        <w:t xml:space="preserve"> testing accuracy(e3):0.96700</w:t>
      </w:r>
    </w:p>
    <w:p w:rsidR="00D10A23" w:rsidRPr="00FA0652" w:rsidRDefault="00D10A23" w:rsidP="00D10A23">
      <w:pPr>
        <w:rPr>
          <w:b/>
        </w:rPr>
      </w:pPr>
      <w:r w:rsidRPr="00FA0652">
        <w:rPr>
          <w:b/>
        </w:rPr>
        <w:t xml:space="preserve"> testing accuracy(e4):0.99100</w:t>
      </w:r>
    </w:p>
    <w:p w:rsidR="00D10A23" w:rsidRPr="00FA0652" w:rsidRDefault="00D10A23" w:rsidP="00D10A23">
      <w:pPr>
        <w:rPr>
          <w:b/>
        </w:rPr>
      </w:pPr>
      <w:r w:rsidRPr="00FA0652">
        <w:rPr>
          <w:b/>
        </w:rPr>
        <w:t xml:space="preserve"> testing accuracy(e5):0.99600</w:t>
      </w:r>
    </w:p>
    <w:p w:rsidR="00D10A23" w:rsidRDefault="00D10A23" w:rsidP="00D10A23"/>
    <w:p w:rsidR="00D10A23" w:rsidRPr="00FA0652" w:rsidRDefault="00D10A23" w:rsidP="00D10A23">
      <w:pPr>
        <w:rPr>
          <w:b/>
        </w:rPr>
      </w:pPr>
      <w:r w:rsidRPr="00FA0652">
        <w:rPr>
          <w:b/>
        </w:rPr>
        <w:t>/**************************************************/</w:t>
      </w:r>
    </w:p>
    <w:p w:rsidR="00D10A23" w:rsidRPr="00FA0652" w:rsidRDefault="00D10A23" w:rsidP="00D10A23">
      <w:pPr>
        <w:rPr>
          <w:b/>
        </w:rPr>
      </w:pPr>
      <w:proofErr w:type="spellStart"/>
      <w:r w:rsidRPr="00FA0652">
        <w:rPr>
          <w:b/>
        </w:rPr>
        <w:t>training_size</w:t>
      </w:r>
      <w:proofErr w:type="spellEnd"/>
      <w:r w:rsidRPr="00FA0652">
        <w:rPr>
          <w:b/>
        </w:rPr>
        <w:t>=</w:t>
      </w:r>
      <w:proofErr w:type="gramStart"/>
      <w:r w:rsidRPr="00FA0652">
        <w:rPr>
          <w:b/>
        </w:rPr>
        <w:t>3000,batch</w:t>
      </w:r>
      <w:proofErr w:type="gramEnd"/>
      <w:r w:rsidRPr="00FA0652">
        <w:rPr>
          <w:b/>
        </w:rPr>
        <w:t>_size=1000,</w:t>
      </w:r>
    </w:p>
    <w:p w:rsidR="00D10A23" w:rsidRPr="00FA0652" w:rsidRDefault="00D10A23" w:rsidP="00D10A23">
      <w:pPr>
        <w:rPr>
          <w:b/>
        </w:rPr>
      </w:pPr>
      <w:proofErr w:type="spellStart"/>
      <w:r w:rsidRPr="00FA0652">
        <w:rPr>
          <w:b/>
        </w:rPr>
        <w:t>epoch_size</w:t>
      </w:r>
      <w:proofErr w:type="spellEnd"/>
      <w:r w:rsidRPr="00FA0652">
        <w:rPr>
          <w:b/>
        </w:rPr>
        <w:t>=</w:t>
      </w:r>
      <w:proofErr w:type="gramStart"/>
      <w:r w:rsidRPr="00FA0652">
        <w:rPr>
          <w:b/>
        </w:rPr>
        <w:t>20,learning</w:t>
      </w:r>
      <w:proofErr w:type="gramEnd"/>
      <w:r w:rsidRPr="00FA0652">
        <w:rPr>
          <w:b/>
        </w:rPr>
        <w:t>_rate=0.0010,hidden_layer=1</w:t>
      </w:r>
    </w:p>
    <w:p w:rsidR="00D10A23" w:rsidRPr="00FA0652" w:rsidRDefault="00D10A23" w:rsidP="00D10A23">
      <w:pPr>
        <w:rPr>
          <w:b/>
        </w:rPr>
      </w:pPr>
    </w:p>
    <w:p w:rsidR="00D10A23" w:rsidRPr="00FA0652" w:rsidRDefault="00D10A23" w:rsidP="00D10A23">
      <w:pPr>
        <w:rPr>
          <w:b/>
        </w:rPr>
      </w:pPr>
      <w:r w:rsidRPr="00FA0652">
        <w:rPr>
          <w:b/>
        </w:rPr>
        <w:t xml:space="preserve"> training time:7.9430</w:t>
      </w:r>
    </w:p>
    <w:p w:rsidR="00D10A23" w:rsidRPr="00FA0652" w:rsidRDefault="00D10A23" w:rsidP="00D10A23">
      <w:pPr>
        <w:rPr>
          <w:b/>
        </w:rPr>
      </w:pPr>
      <w:r w:rsidRPr="00FA0652">
        <w:rPr>
          <w:b/>
        </w:rPr>
        <w:t xml:space="preserve"> testing time:0.0360</w:t>
      </w:r>
    </w:p>
    <w:p w:rsidR="00D10A23" w:rsidRPr="00FA0652" w:rsidRDefault="00D10A23" w:rsidP="00D10A23">
      <w:pPr>
        <w:rPr>
          <w:b/>
        </w:rPr>
      </w:pPr>
      <w:r w:rsidRPr="00FA0652">
        <w:rPr>
          <w:b/>
        </w:rPr>
        <w:t xml:space="preserve"> training accuracy:0.90700</w:t>
      </w:r>
    </w:p>
    <w:p w:rsidR="00D10A23" w:rsidRPr="00FA0652" w:rsidRDefault="00D10A23" w:rsidP="00D10A23">
      <w:pPr>
        <w:rPr>
          <w:b/>
        </w:rPr>
      </w:pPr>
      <w:r w:rsidRPr="00FA0652">
        <w:rPr>
          <w:b/>
        </w:rPr>
        <w:t xml:space="preserve"> testing accuracy(e1):0.80900</w:t>
      </w:r>
    </w:p>
    <w:p w:rsidR="00D10A23" w:rsidRPr="00FA0652" w:rsidRDefault="00D10A23" w:rsidP="00D10A23">
      <w:pPr>
        <w:rPr>
          <w:b/>
        </w:rPr>
      </w:pPr>
      <w:r w:rsidRPr="00FA0652">
        <w:rPr>
          <w:b/>
        </w:rPr>
        <w:t xml:space="preserve"> testing accuracy(e2):0.93800</w:t>
      </w:r>
    </w:p>
    <w:p w:rsidR="00D10A23" w:rsidRPr="00FA0652" w:rsidRDefault="00D10A23" w:rsidP="00D10A23">
      <w:pPr>
        <w:rPr>
          <w:b/>
        </w:rPr>
      </w:pPr>
      <w:r w:rsidRPr="00FA0652">
        <w:rPr>
          <w:b/>
        </w:rPr>
        <w:t xml:space="preserve"> testing accuracy(e3):0.98200</w:t>
      </w:r>
    </w:p>
    <w:p w:rsidR="00D10A23" w:rsidRPr="00FA0652" w:rsidRDefault="00D10A23" w:rsidP="00D10A23">
      <w:pPr>
        <w:rPr>
          <w:b/>
        </w:rPr>
      </w:pPr>
      <w:r w:rsidRPr="00FA0652">
        <w:rPr>
          <w:b/>
        </w:rPr>
        <w:t xml:space="preserve"> testing accuracy(e4):0.99400</w:t>
      </w:r>
    </w:p>
    <w:p w:rsidR="00D10A23" w:rsidRPr="00FA0652" w:rsidRDefault="00D10A23" w:rsidP="00D10A23">
      <w:pPr>
        <w:rPr>
          <w:b/>
        </w:rPr>
      </w:pPr>
      <w:r w:rsidRPr="00FA0652">
        <w:rPr>
          <w:b/>
        </w:rPr>
        <w:t xml:space="preserve"> testing accuracy(e5):0.99900</w:t>
      </w:r>
    </w:p>
    <w:p w:rsidR="00D10A23" w:rsidRDefault="00D10A23" w:rsidP="00D10A23"/>
    <w:p w:rsidR="00D10A23" w:rsidRPr="00FA0652" w:rsidRDefault="00D10A23" w:rsidP="00D10A23">
      <w:pPr>
        <w:rPr>
          <w:b/>
        </w:rPr>
      </w:pPr>
      <w:r w:rsidRPr="00FA0652">
        <w:rPr>
          <w:b/>
        </w:rPr>
        <w:t>/**************************************************/</w:t>
      </w:r>
    </w:p>
    <w:p w:rsidR="00D10A23" w:rsidRPr="00FA0652" w:rsidRDefault="00D10A23" w:rsidP="00D10A23">
      <w:pPr>
        <w:rPr>
          <w:b/>
        </w:rPr>
      </w:pPr>
      <w:proofErr w:type="spellStart"/>
      <w:r w:rsidRPr="00FA0652">
        <w:rPr>
          <w:b/>
        </w:rPr>
        <w:t>training_size</w:t>
      </w:r>
      <w:proofErr w:type="spellEnd"/>
      <w:r w:rsidRPr="00FA0652">
        <w:rPr>
          <w:b/>
        </w:rPr>
        <w:t>=</w:t>
      </w:r>
      <w:proofErr w:type="gramStart"/>
      <w:r w:rsidRPr="00FA0652">
        <w:rPr>
          <w:b/>
        </w:rPr>
        <w:t>3000,batch</w:t>
      </w:r>
      <w:proofErr w:type="gramEnd"/>
      <w:r w:rsidRPr="00FA0652">
        <w:rPr>
          <w:b/>
        </w:rPr>
        <w:t>_size=1000,</w:t>
      </w:r>
    </w:p>
    <w:p w:rsidR="00D10A23" w:rsidRPr="00FA0652" w:rsidRDefault="00D10A23" w:rsidP="00D10A23">
      <w:pPr>
        <w:rPr>
          <w:b/>
        </w:rPr>
      </w:pPr>
      <w:proofErr w:type="spellStart"/>
      <w:r w:rsidRPr="00FA0652">
        <w:rPr>
          <w:b/>
        </w:rPr>
        <w:t>epoch_size</w:t>
      </w:r>
      <w:proofErr w:type="spellEnd"/>
      <w:r w:rsidRPr="00FA0652">
        <w:rPr>
          <w:b/>
        </w:rPr>
        <w:t>=</w:t>
      </w:r>
      <w:proofErr w:type="gramStart"/>
      <w:r w:rsidRPr="00FA0652">
        <w:rPr>
          <w:b/>
        </w:rPr>
        <w:t>20,learning</w:t>
      </w:r>
      <w:proofErr w:type="gramEnd"/>
      <w:r w:rsidRPr="00FA0652">
        <w:rPr>
          <w:b/>
        </w:rPr>
        <w:t>_rate=0.0010,hidden_layer=2</w:t>
      </w:r>
    </w:p>
    <w:p w:rsidR="00D10A23" w:rsidRPr="00FA0652" w:rsidRDefault="00D10A23" w:rsidP="00D10A23">
      <w:pPr>
        <w:rPr>
          <w:b/>
        </w:rPr>
      </w:pPr>
    </w:p>
    <w:p w:rsidR="00D10A23" w:rsidRPr="00FA0652" w:rsidRDefault="00D10A23" w:rsidP="00D10A23">
      <w:pPr>
        <w:rPr>
          <w:b/>
        </w:rPr>
      </w:pPr>
      <w:r w:rsidRPr="00FA0652">
        <w:rPr>
          <w:b/>
        </w:rPr>
        <w:t xml:space="preserve"> training time:24.9549</w:t>
      </w:r>
    </w:p>
    <w:p w:rsidR="00D10A23" w:rsidRPr="00FA0652" w:rsidRDefault="00D10A23" w:rsidP="00D10A23">
      <w:pPr>
        <w:rPr>
          <w:b/>
        </w:rPr>
      </w:pPr>
      <w:r w:rsidRPr="00FA0652">
        <w:rPr>
          <w:b/>
        </w:rPr>
        <w:t xml:space="preserve"> testing time:0.0415</w:t>
      </w:r>
    </w:p>
    <w:p w:rsidR="00D10A23" w:rsidRPr="00FA0652" w:rsidRDefault="00D10A23" w:rsidP="00D10A23">
      <w:pPr>
        <w:rPr>
          <w:b/>
        </w:rPr>
      </w:pPr>
      <w:r w:rsidRPr="00FA0652">
        <w:rPr>
          <w:b/>
        </w:rPr>
        <w:t xml:space="preserve"> training accuracy:0.92880</w:t>
      </w:r>
    </w:p>
    <w:p w:rsidR="00D10A23" w:rsidRPr="00FA0652" w:rsidRDefault="00D10A23" w:rsidP="00D10A23">
      <w:pPr>
        <w:rPr>
          <w:b/>
        </w:rPr>
      </w:pPr>
      <w:r w:rsidRPr="00FA0652">
        <w:rPr>
          <w:b/>
        </w:rPr>
        <w:t xml:space="preserve"> testing accuracy(e1):0.83100</w:t>
      </w:r>
    </w:p>
    <w:p w:rsidR="00D10A23" w:rsidRPr="00FA0652" w:rsidRDefault="00D10A23" w:rsidP="00D10A23">
      <w:pPr>
        <w:rPr>
          <w:b/>
        </w:rPr>
      </w:pPr>
      <w:r w:rsidRPr="00FA0652">
        <w:rPr>
          <w:b/>
        </w:rPr>
        <w:t xml:space="preserve"> testing accuracy(e2):0.95700</w:t>
      </w:r>
    </w:p>
    <w:p w:rsidR="00D10A23" w:rsidRPr="00FA0652" w:rsidRDefault="00D10A23" w:rsidP="00D10A23">
      <w:pPr>
        <w:rPr>
          <w:b/>
        </w:rPr>
      </w:pPr>
      <w:r w:rsidRPr="00FA0652">
        <w:rPr>
          <w:b/>
        </w:rPr>
        <w:t xml:space="preserve"> testing accuracy(e3):0.98400</w:t>
      </w:r>
    </w:p>
    <w:p w:rsidR="00D10A23" w:rsidRPr="00FA0652" w:rsidRDefault="00D10A23" w:rsidP="00D10A23">
      <w:pPr>
        <w:rPr>
          <w:b/>
        </w:rPr>
      </w:pPr>
      <w:r w:rsidRPr="00FA0652">
        <w:rPr>
          <w:b/>
        </w:rPr>
        <w:t xml:space="preserve"> testing accuracy(e4):0.99900</w:t>
      </w:r>
    </w:p>
    <w:p w:rsidR="00D10A23" w:rsidRPr="00FA0652" w:rsidRDefault="00D10A23" w:rsidP="00D10A23">
      <w:pPr>
        <w:rPr>
          <w:b/>
        </w:rPr>
      </w:pPr>
      <w:r w:rsidRPr="00FA0652">
        <w:rPr>
          <w:b/>
        </w:rPr>
        <w:t xml:space="preserve"> testing accuracy(e5):1.00000</w:t>
      </w:r>
    </w:p>
    <w:p w:rsidR="00D10A23" w:rsidRDefault="00D10A23" w:rsidP="00D10A23"/>
    <w:p w:rsidR="00D10A23" w:rsidRPr="00FA0652" w:rsidRDefault="00D10A23" w:rsidP="00D10A23">
      <w:pPr>
        <w:rPr>
          <w:b/>
        </w:rPr>
      </w:pPr>
      <w:r w:rsidRPr="00FA0652">
        <w:rPr>
          <w:b/>
        </w:rPr>
        <w:t>/**************************************************/</w:t>
      </w:r>
    </w:p>
    <w:p w:rsidR="00D10A23" w:rsidRPr="00FA0652" w:rsidRDefault="00D10A23" w:rsidP="00D10A23">
      <w:pPr>
        <w:rPr>
          <w:b/>
        </w:rPr>
      </w:pPr>
      <w:proofErr w:type="spellStart"/>
      <w:r w:rsidRPr="00FA0652">
        <w:rPr>
          <w:b/>
        </w:rPr>
        <w:t>training_size</w:t>
      </w:r>
      <w:proofErr w:type="spellEnd"/>
      <w:r w:rsidRPr="00FA0652">
        <w:rPr>
          <w:b/>
        </w:rPr>
        <w:t>=</w:t>
      </w:r>
      <w:proofErr w:type="gramStart"/>
      <w:r w:rsidRPr="00FA0652">
        <w:rPr>
          <w:b/>
        </w:rPr>
        <w:t>3000,batch</w:t>
      </w:r>
      <w:proofErr w:type="gramEnd"/>
      <w:r w:rsidRPr="00FA0652">
        <w:rPr>
          <w:b/>
        </w:rPr>
        <w:t>_size=1000,</w:t>
      </w:r>
    </w:p>
    <w:p w:rsidR="00D10A23" w:rsidRPr="00FA0652" w:rsidRDefault="00D10A23" w:rsidP="00D10A23">
      <w:pPr>
        <w:rPr>
          <w:b/>
        </w:rPr>
      </w:pPr>
      <w:proofErr w:type="spellStart"/>
      <w:r w:rsidRPr="00FA0652">
        <w:rPr>
          <w:b/>
        </w:rPr>
        <w:t>epoch_size</w:t>
      </w:r>
      <w:proofErr w:type="spellEnd"/>
      <w:r w:rsidRPr="00FA0652">
        <w:rPr>
          <w:b/>
        </w:rPr>
        <w:t>=</w:t>
      </w:r>
      <w:proofErr w:type="gramStart"/>
      <w:r w:rsidRPr="00FA0652">
        <w:rPr>
          <w:b/>
        </w:rPr>
        <w:t>20,learning</w:t>
      </w:r>
      <w:proofErr w:type="gramEnd"/>
      <w:r w:rsidRPr="00FA0652">
        <w:rPr>
          <w:b/>
        </w:rPr>
        <w:t>_rate=0.0010,hidden_layer=3</w:t>
      </w:r>
    </w:p>
    <w:p w:rsidR="00D10A23" w:rsidRPr="00FA0652" w:rsidRDefault="00D10A23" w:rsidP="00D10A23">
      <w:pPr>
        <w:rPr>
          <w:b/>
        </w:rPr>
      </w:pPr>
    </w:p>
    <w:p w:rsidR="00D10A23" w:rsidRPr="00FA0652" w:rsidRDefault="00D10A23" w:rsidP="00D10A23">
      <w:pPr>
        <w:rPr>
          <w:b/>
        </w:rPr>
      </w:pPr>
      <w:r w:rsidRPr="00FA0652">
        <w:rPr>
          <w:b/>
        </w:rPr>
        <w:t xml:space="preserve"> training time:61.0813</w:t>
      </w:r>
    </w:p>
    <w:p w:rsidR="00D10A23" w:rsidRPr="00FA0652" w:rsidRDefault="00D10A23" w:rsidP="00D10A23">
      <w:pPr>
        <w:rPr>
          <w:b/>
        </w:rPr>
      </w:pPr>
      <w:r w:rsidRPr="00FA0652">
        <w:rPr>
          <w:b/>
        </w:rPr>
        <w:t xml:space="preserve"> testing time:0.0509</w:t>
      </w:r>
    </w:p>
    <w:p w:rsidR="00D10A23" w:rsidRPr="00FA0652" w:rsidRDefault="00D10A23" w:rsidP="00D10A23">
      <w:pPr>
        <w:rPr>
          <w:b/>
        </w:rPr>
      </w:pPr>
      <w:r w:rsidRPr="00FA0652">
        <w:rPr>
          <w:b/>
        </w:rPr>
        <w:t xml:space="preserve"> training accuracy:0.95660</w:t>
      </w:r>
    </w:p>
    <w:p w:rsidR="00D10A23" w:rsidRPr="00FA0652" w:rsidRDefault="00D10A23" w:rsidP="00D10A23">
      <w:pPr>
        <w:rPr>
          <w:b/>
        </w:rPr>
      </w:pPr>
      <w:r w:rsidRPr="00FA0652">
        <w:rPr>
          <w:b/>
        </w:rPr>
        <w:t xml:space="preserve"> testing accuracy(e1):0.82200</w:t>
      </w:r>
    </w:p>
    <w:p w:rsidR="00D10A23" w:rsidRPr="00FA0652" w:rsidRDefault="00D10A23" w:rsidP="00D10A23">
      <w:pPr>
        <w:rPr>
          <w:b/>
        </w:rPr>
      </w:pPr>
      <w:r w:rsidRPr="00FA0652">
        <w:rPr>
          <w:b/>
        </w:rPr>
        <w:t xml:space="preserve"> testing accuracy(e2):0.95500</w:t>
      </w:r>
    </w:p>
    <w:p w:rsidR="00D10A23" w:rsidRPr="00FA0652" w:rsidRDefault="00D10A23" w:rsidP="00D10A23">
      <w:pPr>
        <w:rPr>
          <w:b/>
        </w:rPr>
      </w:pPr>
      <w:r w:rsidRPr="00FA0652">
        <w:rPr>
          <w:b/>
        </w:rPr>
        <w:t xml:space="preserve"> testing accuracy(e3):0.98700</w:t>
      </w:r>
    </w:p>
    <w:p w:rsidR="00D10A23" w:rsidRPr="00FA0652" w:rsidRDefault="00D10A23" w:rsidP="00D10A23">
      <w:pPr>
        <w:rPr>
          <w:b/>
        </w:rPr>
      </w:pPr>
      <w:r w:rsidRPr="00FA0652">
        <w:rPr>
          <w:b/>
        </w:rPr>
        <w:t xml:space="preserve"> testing accuracy(e4):0.99700</w:t>
      </w:r>
    </w:p>
    <w:p w:rsidR="00D10A23" w:rsidRPr="00FA0652" w:rsidRDefault="00D10A23" w:rsidP="00D10A23">
      <w:pPr>
        <w:rPr>
          <w:b/>
        </w:rPr>
      </w:pPr>
      <w:r w:rsidRPr="00FA0652">
        <w:rPr>
          <w:b/>
        </w:rPr>
        <w:t xml:space="preserve"> testing accuracy(e5):1.00000</w:t>
      </w:r>
    </w:p>
    <w:p w:rsidR="00D10A23" w:rsidRDefault="00D10A23" w:rsidP="00D10A23"/>
    <w:p w:rsidR="00D10A23" w:rsidRPr="00FA0652" w:rsidRDefault="00D10A23" w:rsidP="00D10A23">
      <w:pPr>
        <w:rPr>
          <w:b/>
        </w:rPr>
      </w:pPr>
      <w:r w:rsidRPr="00FA0652">
        <w:rPr>
          <w:b/>
        </w:rPr>
        <w:t>/**************************************************/</w:t>
      </w:r>
    </w:p>
    <w:p w:rsidR="00D10A23" w:rsidRPr="00FA0652" w:rsidRDefault="00D10A23" w:rsidP="00D10A23">
      <w:pPr>
        <w:rPr>
          <w:b/>
        </w:rPr>
      </w:pPr>
      <w:proofErr w:type="spellStart"/>
      <w:r w:rsidRPr="00FA0652">
        <w:rPr>
          <w:b/>
        </w:rPr>
        <w:t>training_size</w:t>
      </w:r>
      <w:proofErr w:type="spellEnd"/>
      <w:r w:rsidRPr="00FA0652">
        <w:rPr>
          <w:b/>
        </w:rPr>
        <w:t>=</w:t>
      </w:r>
      <w:proofErr w:type="gramStart"/>
      <w:r w:rsidRPr="00FA0652">
        <w:rPr>
          <w:b/>
        </w:rPr>
        <w:t>3000,batch</w:t>
      </w:r>
      <w:proofErr w:type="gramEnd"/>
      <w:r w:rsidRPr="00FA0652">
        <w:rPr>
          <w:b/>
        </w:rPr>
        <w:t>_size=1000,</w:t>
      </w:r>
    </w:p>
    <w:p w:rsidR="00D10A23" w:rsidRPr="00FA0652" w:rsidRDefault="00D10A23" w:rsidP="00D10A23">
      <w:pPr>
        <w:rPr>
          <w:b/>
        </w:rPr>
      </w:pPr>
      <w:proofErr w:type="spellStart"/>
      <w:r w:rsidRPr="00FA0652">
        <w:rPr>
          <w:b/>
        </w:rPr>
        <w:t>epoch_size</w:t>
      </w:r>
      <w:proofErr w:type="spellEnd"/>
      <w:r w:rsidRPr="00FA0652">
        <w:rPr>
          <w:b/>
        </w:rPr>
        <w:t>=</w:t>
      </w:r>
      <w:proofErr w:type="gramStart"/>
      <w:r w:rsidRPr="00FA0652">
        <w:rPr>
          <w:b/>
        </w:rPr>
        <w:t>20,learning</w:t>
      </w:r>
      <w:proofErr w:type="gramEnd"/>
      <w:r w:rsidRPr="00FA0652">
        <w:rPr>
          <w:b/>
        </w:rPr>
        <w:t>_rate=0.0010,hidden_layer=4</w:t>
      </w:r>
    </w:p>
    <w:p w:rsidR="00D10A23" w:rsidRPr="00FA0652" w:rsidRDefault="00D10A23" w:rsidP="00D10A23">
      <w:pPr>
        <w:rPr>
          <w:b/>
        </w:rPr>
      </w:pPr>
    </w:p>
    <w:p w:rsidR="00D10A23" w:rsidRPr="00FA0652" w:rsidRDefault="00D10A23" w:rsidP="00D10A23">
      <w:pPr>
        <w:rPr>
          <w:b/>
        </w:rPr>
      </w:pPr>
      <w:r w:rsidRPr="00FA0652">
        <w:rPr>
          <w:b/>
        </w:rPr>
        <w:t xml:space="preserve"> training time:142.5111</w:t>
      </w:r>
    </w:p>
    <w:p w:rsidR="00D10A23" w:rsidRPr="00FA0652" w:rsidRDefault="00D10A23" w:rsidP="00D10A23">
      <w:pPr>
        <w:rPr>
          <w:b/>
        </w:rPr>
      </w:pPr>
      <w:r w:rsidRPr="00FA0652">
        <w:rPr>
          <w:b/>
        </w:rPr>
        <w:t xml:space="preserve"> testing time:0.0728</w:t>
      </w:r>
    </w:p>
    <w:p w:rsidR="00D10A23" w:rsidRPr="00FA0652" w:rsidRDefault="00D10A23" w:rsidP="00D10A23">
      <w:pPr>
        <w:rPr>
          <w:b/>
        </w:rPr>
      </w:pPr>
      <w:r w:rsidRPr="00FA0652">
        <w:rPr>
          <w:b/>
        </w:rPr>
        <w:t xml:space="preserve"> training accuracy:0.94670</w:t>
      </w:r>
    </w:p>
    <w:p w:rsidR="00D10A23" w:rsidRPr="00FA0652" w:rsidRDefault="00D10A23" w:rsidP="00D10A23">
      <w:pPr>
        <w:rPr>
          <w:b/>
        </w:rPr>
      </w:pPr>
      <w:r w:rsidRPr="00FA0652">
        <w:rPr>
          <w:b/>
        </w:rPr>
        <w:t xml:space="preserve"> testing accuracy(e1):0.83200</w:t>
      </w:r>
    </w:p>
    <w:p w:rsidR="00D10A23" w:rsidRPr="00FA0652" w:rsidRDefault="00D10A23" w:rsidP="00D10A23">
      <w:pPr>
        <w:rPr>
          <w:b/>
        </w:rPr>
      </w:pPr>
      <w:r w:rsidRPr="00FA0652">
        <w:rPr>
          <w:b/>
        </w:rPr>
        <w:lastRenderedPageBreak/>
        <w:t xml:space="preserve"> testing accuracy(e2):0.96300</w:t>
      </w:r>
    </w:p>
    <w:p w:rsidR="00D10A23" w:rsidRPr="00FA0652" w:rsidRDefault="00D10A23" w:rsidP="00D10A23">
      <w:pPr>
        <w:rPr>
          <w:b/>
        </w:rPr>
      </w:pPr>
      <w:r w:rsidRPr="00FA0652">
        <w:rPr>
          <w:b/>
        </w:rPr>
        <w:t xml:space="preserve"> testing accuracy(e3):0.99000</w:t>
      </w:r>
    </w:p>
    <w:p w:rsidR="00D10A23" w:rsidRPr="00FA0652" w:rsidRDefault="00D10A23" w:rsidP="00D10A23">
      <w:pPr>
        <w:rPr>
          <w:b/>
        </w:rPr>
      </w:pPr>
      <w:r w:rsidRPr="00FA0652">
        <w:rPr>
          <w:b/>
        </w:rPr>
        <w:t xml:space="preserve"> testing accuracy(e4):0.99400</w:t>
      </w:r>
    </w:p>
    <w:p w:rsidR="00D10A23" w:rsidRPr="00FA0652" w:rsidRDefault="00D10A23" w:rsidP="00D10A23">
      <w:pPr>
        <w:rPr>
          <w:b/>
        </w:rPr>
      </w:pPr>
      <w:r w:rsidRPr="00FA0652">
        <w:rPr>
          <w:b/>
        </w:rPr>
        <w:t xml:space="preserve"> testing accuracy(e5):0.99900</w:t>
      </w:r>
    </w:p>
    <w:p w:rsidR="00D10A23" w:rsidRDefault="00D10A23" w:rsidP="00D10A23"/>
    <w:p w:rsidR="00D10A23" w:rsidRPr="00FA0652" w:rsidRDefault="00D10A23" w:rsidP="00D10A23">
      <w:pPr>
        <w:rPr>
          <w:b/>
        </w:rPr>
      </w:pPr>
      <w:r w:rsidRPr="00FA0652">
        <w:rPr>
          <w:b/>
        </w:rPr>
        <w:t>/**************************************************/</w:t>
      </w:r>
    </w:p>
    <w:p w:rsidR="00D10A23" w:rsidRPr="00FA0652" w:rsidRDefault="00D10A23" w:rsidP="00D10A23">
      <w:pPr>
        <w:rPr>
          <w:b/>
        </w:rPr>
      </w:pPr>
      <w:proofErr w:type="spellStart"/>
      <w:r w:rsidRPr="00FA0652">
        <w:rPr>
          <w:b/>
        </w:rPr>
        <w:t>training_size</w:t>
      </w:r>
      <w:proofErr w:type="spellEnd"/>
      <w:r w:rsidRPr="00FA0652">
        <w:rPr>
          <w:b/>
        </w:rPr>
        <w:t>=</w:t>
      </w:r>
      <w:proofErr w:type="gramStart"/>
      <w:r w:rsidRPr="00FA0652">
        <w:rPr>
          <w:b/>
        </w:rPr>
        <w:t>3000,batch</w:t>
      </w:r>
      <w:proofErr w:type="gramEnd"/>
      <w:r w:rsidRPr="00FA0652">
        <w:rPr>
          <w:b/>
        </w:rPr>
        <w:t>_size=1000,</w:t>
      </w:r>
    </w:p>
    <w:p w:rsidR="00D10A23" w:rsidRPr="00FA0652" w:rsidRDefault="00D10A23" w:rsidP="00D10A23">
      <w:pPr>
        <w:rPr>
          <w:b/>
        </w:rPr>
      </w:pPr>
      <w:proofErr w:type="spellStart"/>
      <w:r w:rsidRPr="00FA0652">
        <w:rPr>
          <w:b/>
        </w:rPr>
        <w:t>epoch_size</w:t>
      </w:r>
      <w:proofErr w:type="spellEnd"/>
      <w:r w:rsidRPr="00FA0652">
        <w:rPr>
          <w:b/>
        </w:rPr>
        <w:t>=</w:t>
      </w:r>
      <w:proofErr w:type="gramStart"/>
      <w:r w:rsidRPr="00FA0652">
        <w:rPr>
          <w:b/>
        </w:rPr>
        <w:t>30,learning</w:t>
      </w:r>
      <w:proofErr w:type="gramEnd"/>
      <w:r w:rsidRPr="00FA0652">
        <w:rPr>
          <w:b/>
        </w:rPr>
        <w:t>_rate=0.0010,hidden_layer=1</w:t>
      </w:r>
    </w:p>
    <w:p w:rsidR="00D10A23" w:rsidRPr="00FA0652" w:rsidRDefault="00D10A23" w:rsidP="00D10A23">
      <w:pPr>
        <w:rPr>
          <w:b/>
        </w:rPr>
      </w:pPr>
    </w:p>
    <w:p w:rsidR="00D10A23" w:rsidRPr="00FA0652" w:rsidRDefault="00D10A23" w:rsidP="00D10A23">
      <w:pPr>
        <w:rPr>
          <w:b/>
        </w:rPr>
      </w:pPr>
      <w:r w:rsidRPr="00FA0652">
        <w:rPr>
          <w:b/>
        </w:rPr>
        <w:t xml:space="preserve"> training time:11.7050</w:t>
      </w:r>
    </w:p>
    <w:p w:rsidR="00D10A23" w:rsidRPr="00FA0652" w:rsidRDefault="00D10A23" w:rsidP="00D10A23">
      <w:pPr>
        <w:rPr>
          <w:b/>
        </w:rPr>
      </w:pPr>
      <w:r w:rsidRPr="00FA0652">
        <w:rPr>
          <w:b/>
        </w:rPr>
        <w:t xml:space="preserve"> testing time:0.0361</w:t>
      </w:r>
    </w:p>
    <w:p w:rsidR="00D10A23" w:rsidRPr="00FA0652" w:rsidRDefault="00D10A23" w:rsidP="00D10A23">
      <w:pPr>
        <w:rPr>
          <w:b/>
        </w:rPr>
      </w:pPr>
      <w:r w:rsidRPr="00FA0652">
        <w:rPr>
          <w:b/>
        </w:rPr>
        <w:t xml:space="preserve"> training accuracy:0.93610</w:t>
      </w:r>
    </w:p>
    <w:p w:rsidR="00D10A23" w:rsidRPr="00FA0652" w:rsidRDefault="00D10A23" w:rsidP="00D10A23">
      <w:pPr>
        <w:rPr>
          <w:b/>
        </w:rPr>
      </w:pPr>
      <w:r w:rsidRPr="00FA0652">
        <w:rPr>
          <w:b/>
        </w:rPr>
        <w:t xml:space="preserve"> testing accuracy(e1):0.82800</w:t>
      </w:r>
    </w:p>
    <w:p w:rsidR="00D10A23" w:rsidRPr="00FA0652" w:rsidRDefault="00D10A23" w:rsidP="00D10A23">
      <w:pPr>
        <w:rPr>
          <w:b/>
        </w:rPr>
      </w:pPr>
      <w:r w:rsidRPr="00FA0652">
        <w:rPr>
          <w:b/>
        </w:rPr>
        <w:t xml:space="preserve"> testing accuracy(e2):0.94600</w:t>
      </w:r>
    </w:p>
    <w:p w:rsidR="00D10A23" w:rsidRPr="00FA0652" w:rsidRDefault="00D10A23" w:rsidP="00D10A23">
      <w:pPr>
        <w:rPr>
          <w:b/>
        </w:rPr>
      </w:pPr>
      <w:r w:rsidRPr="00FA0652">
        <w:rPr>
          <w:b/>
        </w:rPr>
        <w:t xml:space="preserve"> testing accuracy(e3):0.98100</w:t>
      </w:r>
    </w:p>
    <w:p w:rsidR="00D10A23" w:rsidRPr="00FA0652" w:rsidRDefault="00D10A23" w:rsidP="00D10A23">
      <w:pPr>
        <w:rPr>
          <w:b/>
        </w:rPr>
      </w:pPr>
      <w:r w:rsidRPr="00FA0652">
        <w:rPr>
          <w:b/>
        </w:rPr>
        <w:t xml:space="preserve"> testing accuracy(e4):0.99400</w:t>
      </w:r>
    </w:p>
    <w:p w:rsidR="00D10A23" w:rsidRPr="00FA0652" w:rsidRDefault="00D10A23" w:rsidP="00D10A23">
      <w:pPr>
        <w:rPr>
          <w:b/>
        </w:rPr>
      </w:pPr>
      <w:r w:rsidRPr="00FA0652">
        <w:rPr>
          <w:b/>
        </w:rPr>
        <w:t xml:space="preserve"> testing accuracy(e5):1.00000</w:t>
      </w:r>
    </w:p>
    <w:p w:rsidR="00D10A23" w:rsidRDefault="00D10A23" w:rsidP="00D10A23"/>
    <w:p w:rsidR="00D10A23" w:rsidRPr="00FA0652" w:rsidRDefault="00D10A23" w:rsidP="00D10A23">
      <w:pPr>
        <w:rPr>
          <w:b/>
        </w:rPr>
      </w:pPr>
      <w:r w:rsidRPr="00FA0652">
        <w:rPr>
          <w:b/>
        </w:rPr>
        <w:t>/**************************************************/</w:t>
      </w:r>
    </w:p>
    <w:p w:rsidR="00D10A23" w:rsidRPr="00FA0652" w:rsidRDefault="00D10A23" w:rsidP="00D10A23">
      <w:pPr>
        <w:rPr>
          <w:b/>
        </w:rPr>
      </w:pPr>
      <w:proofErr w:type="spellStart"/>
      <w:r w:rsidRPr="00FA0652">
        <w:rPr>
          <w:b/>
        </w:rPr>
        <w:t>training_size</w:t>
      </w:r>
      <w:proofErr w:type="spellEnd"/>
      <w:r w:rsidRPr="00FA0652">
        <w:rPr>
          <w:b/>
        </w:rPr>
        <w:t>=</w:t>
      </w:r>
      <w:proofErr w:type="gramStart"/>
      <w:r w:rsidRPr="00FA0652">
        <w:rPr>
          <w:b/>
        </w:rPr>
        <w:t>3000,batch</w:t>
      </w:r>
      <w:proofErr w:type="gramEnd"/>
      <w:r w:rsidRPr="00FA0652">
        <w:rPr>
          <w:b/>
        </w:rPr>
        <w:t>_size=1000,</w:t>
      </w:r>
    </w:p>
    <w:p w:rsidR="00D10A23" w:rsidRPr="00FA0652" w:rsidRDefault="00D10A23" w:rsidP="00D10A23">
      <w:pPr>
        <w:rPr>
          <w:b/>
        </w:rPr>
      </w:pPr>
      <w:proofErr w:type="spellStart"/>
      <w:r w:rsidRPr="00FA0652">
        <w:rPr>
          <w:b/>
        </w:rPr>
        <w:t>epoch_size</w:t>
      </w:r>
      <w:proofErr w:type="spellEnd"/>
      <w:r w:rsidRPr="00FA0652">
        <w:rPr>
          <w:b/>
        </w:rPr>
        <w:t>=</w:t>
      </w:r>
      <w:proofErr w:type="gramStart"/>
      <w:r w:rsidRPr="00FA0652">
        <w:rPr>
          <w:b/>
        </w:rPr>
        <w:t>30,learning</w:t>
      </w:r>
      <w:proofErr w:type="gramEnd"/>
      <w:r w:rsidRPr="00FA0652">
        <w:rPr>
          <w:b/>
        </w:rPr>
        <w:t>_rate=0.0010,hidden_layer=2</w:t>
      </w:r>
    </w:p>
    <w:p w:rsidR="00D10A23" w:rsidRPr="00FA0652" w:rsidRDefault="00D10A23" w:rsidP="00D10A23">
      <w:pPr>
        <w:rPr>
          <w:b/>
        </w:rPr>
      </w:pPr>
    </w:p>
    <w:p w:rsidR="00D10A23" w:rsidRPr="00FA0652" w:rsidRDefault="00D10A23" w:rsidP="00D10A23">
      <w:pPr>
        <w:rPr>
          <w:b/>
        </w:rPr>
      </w:pPr>
      <w:r w:rsidRPr="00FA0652">
        <w:rPr>
          <w:b/>
        </w:rPr>
        <w:t xml:space="preserve"> training time:37.0816</w:t>
      </w:r>
    </w:p>
    <w:p w:rsidR="00D10A23" w:rsidRPr="00FA0652" w:rsidRDefault="00D10A23" w:rsidP="00D10A23">
      <w:pPr>
        <w:rPr>
          <w:b/>
        </w:rPr>
      </w:pPr>
      <w:r w:rsidRPr="00FA0652">
        <w:rPr>
          <w:b/>
        </w:rPr>
        <w:t xml:space="preserve"> testing time:0.0414</w:t>
      </w:r>
    </w:p>
    <w:p w:rsidR="00D10A23" w:rsidRPr="00FA0652" w:rsidRDefault="00D10A23" w:rsidP="00D10A23">
      <w:pPr>
        <w:rPr>
          <w:b/>
        </w:rPr>
      </w:pPr>
      <w:r w:rsidRPr="00FA0652">
        <w:rPr>
          <w:b/>
        </w:rPr>
        <w:t xml:space="preserve"> training accuracy:0.97440</w:t>
      </w:r>
    </w:p>
    <w:p w:rsidR="00D10A23" w:rsidRPr="00FA0652" w:rsidRDefault="00D10A23" w:rsidP="00D10A23">
      <w:pPr>
        <w:rPr>
          <w:b/>
        </w:rPr>
      </w:pPr>
      <w:r w:rsidRPr="00FA0652">
        <w:rPr>
          <w:b/>
        </w:rPr>
        <w:t xml:space="preserve"> testing accuracy(e1):0.81500</w:t>
      </w:r>
    </w:p>
    <w:p w:rsidR="00D10A23" w:rsidRPr="00FA0652" w:rsidRDefault="00D10A23" w:rsidP="00D10A23">
      <w:pPr>
        <w:rPr>
          <w:b/>
        </w:rPr>
      </w:pPr>
      <w:r w:rsidRPr="00FA0652">
        <w:rPr>
          <w:b/>
        </w:rPr>
        <w:t xml:space="preserve"> testing accuracy(e2):0.95200</w:t>
      </w:r>
    </w:p>
    <w:p w:rsidR="00D10A23" w:rsidRPr="00FA0652" w:rsidRDefault="00D10A23" w:rsidP="00D10A23">
      <w:pPr>
        <w:rPr>
          <w:b/>
        </w:rPr>
      </w:pPr>
      <w:r w:rsidRPr="00FA0652">
        <w:rPr>
          <w:b/>
        </w:rPr>
        <w:t xml:space="preserve"> testing accuracy(e3):0.98300</w:t>
      </w:r>
    </w:p>
    <w:p w:rsidR="00D10A23" w:rsidRPr="00FA0652" w:rsidRDefault="00D10A23" w:rsidP="00D10A23">
      <w:pPr>
        <w:rPr>
          <w:b/>
        </w:rPr>
      </w:pPr>
      <w:r w:rsidRPr="00FA0652">
        <w:rPr>
          <w:b/>
        </w:rPr>
        <w:t xml:space="preserve"> testing accuracy(e4):0.99600</w:t>
      </w:r>
    </w:p>
    <w:p w:rsidR="00D10A23" w:rsidRPr="00FA0652" w:rsidRDefault="00D10A23" w:rsidP="00D10A23">
      <w:pPr>
        <w:rPr>
          <w:b/>
        </w:rPr>
      </w:pPr>
      <w:r w:rsidRPr="00FA0652">
        <w:rPr>
          <w:b/>
        </w:rPr>
        <w:t xml:space="preserve"> testing accuracy(e5):1.00000</w:t>
      </w:r>
    </w:p>
    <w:p w:rsidR="00D10A23" w:rsidRDefault="00D10A23" w:rsidP="00D10A23"/>
    <w:p w:rsidR="00D10A23" w:rsidRPr="00833E12" w:rsidRDefault="00D10A23" w:rsidP="00D10A23">
      <w:pPr>
        <w:rPr>
          <w:b/>
        </w:rPr>
      </w:pPr>
      <w:r w:rsidRPr="00833E12">
        <w:rPr>
          <w:b/>
        </w:rPr>
        <w:lastRenderedPageBreak/>
        <w:t>/**************************************************/</w:t>
      </w:r>
    </w:p>
    <w:p w:rsidR="00D10A23" w:rsidRPr="00833E12" w:rsidRDefault="00D10A23" w:rsidP="00D10A23">
      <w:pPr>
        <w:rPr>
          <w:b/>
        </w:rPr>
      </w:pPr>
      <w:proofErr w:type="spellStart"/>
      <w:r w:rsidRPr="00833E12">
        <w:rPr>
          <w:b/>
        </w:rPr>
        <w:t>training_size</w:t>
      </w:r>
      <w:proofErr w:type="spellEnd"/>
      <w:r w:rsidRPr="00833E12">
        <w:rPr>
          <w:b/>
        </w:rPr>
        <w:t>=</w:t>
      </w:r>
      <w:proofErr w:type="gramStart"/>
      <w:r w:rsidRPr="00833E12">
        <w:rPr>
          <w:b/>
        </w:rPr>
        <w:t>3000,batch</w:t>
      </w:r>
      <w:proofErr w:type="gramEnd"/>
      <w:r w:rsidRPr="00833E12">
        <w:rPr>
          <w:b/>
        </w:rPr>
        <w:t>_size=1000,</w:t>
      </w:r>
    </w:p>
    <w:p w:rsidR="00D10A23" w:rsidRPr="00833E12" w:rsidRDefault="00D10A23" w:rsidP="00D10A23">
      <w:pPr>
        <w:rPr>
          <w:b/>
        </w:rPr>
      </w:pPr>
      <w:proofErr w:type="spellStart"/>
      <w:r w:rsidRPr="00833E12">
        <w:rPr>
          <w:b/>
        </w:rPr>
        <w:t>epoch_size</w:t>
      </w:r>
      <w:proofErr w:type="spellEnd"/>
      <w:r w:rsidRPr="00833E12">
        <w:rPr>
          <w:b/>
        </w:rPr>
        <w:t>=</w:t>
      </w:r>
      <w:proofErr w:type="gramStart"/>
      <w:r w:rsidRPr="00833E12">
        <w:rPr>
          <w:b/>
        </w:rPr>
        <w:t>30,learning</w:t>
      </w:r>
      <w:proofErr w:type="gramEnd"/>
      <w:r w:rsidRPr="00833E12">
        <w:rPr>
          <w:b/>
        </w:rPr>
        <w:t>_rate=0.0010,hidden_layer=3</w:t>
      </w:r>
    </w:p>
    <w:p w:rsidR="00D10A23" w:rsidRPr="00833E12" w:rsidRDefault="00D10A23" w:rsidP="00D10A23">
      <w:pPr>
        <w:rPr>
          <w:b/>
        </w:rPr>
      </w:pPr>
    </w:p>
    <w:p w:rsidR="00D10A23" w:rsidRPr="00833E12" w:rsidRDefault="00D10A23" w:rsidP="00D10A23">
      <w:pPr>
        <w:rPr>
          <w:b/>
        </w:rPr>
      </w:pPr>
      <w:r w:rsidRPr="00833E12">
        <w:rPr>
          <w:b/>
        </w:rPr>
        <w:t xml:space="preserve"> training time:90.7981</w:t>
      </w:r>
    </w:p>
    <w:p w:rsidR="00D10A23" w:rsidRPr="00833E12" w:rsidRDefault="00D10A23" w:rsidP="00D10A23">
      <w:pPr>
        <w:rPr>
          <w:b/>
        </w:rPr>
      </w:pPr>
      <w:r w:rsidRPr="00833E12">
        <w:rPr>
          <w:b/>
        </w:rPr>
        <w:t xml:space="preserve"> testing time:0.0509</w:t>
      </w:r>
    </w:p>
    <w:p w:rsidR="00D10A23" w:rsidRPr="00833E12" w:rsidRDefault="00D10A23" w:rsidP="00D10A23">
      <w:pPr>
        <w:rPr>
          <w:b/>
        </w:rPr>
      </w:pPr>
      <w:r w:rsidRPr="00833E12">
        <w:rPr>
          <w:b/>
        </w:rPr>
        <w:t xml:space="preserve"> training accuracy:0.99200</w:t>
      </w:r>
    </w:p>
    <w:p w:rsidR="00D10A23" w:rsidRPr="00833E12" w:rsidRDefault="00D10A23" w:rsidP="00D10A23">
      <w:pPr>
        <w:rPr>
          <w:b/>
        </w:rPr>
      </w:pPr>
      <w:r w:rsidRPr="00833E12">
        <w:rPr>
          <w:b/>
        </w:rPr>
        <w:t xml:space="preserve"> testing accuracy(e1):0.83500</w:t>
      </w:r>
    </w:p>
    <w:p w:rsidR="00D10A23" w:rsidRPr="00833E12" w:rsidRDefault="00D10A23" w:rsidP="00D10A23">
      <w:pPr>
        <w:rPr>
          <w:b/>
        </w:rPr>
      </w:pPr>
      <w:r w:rsidRPr="00833E12">
        <w:rPr>
          <w:b/>
        </w:rPr>
        <w:t xml:space="preserve"> testing accuracy(e2):0.95700</w:t>
      </w:r>
    </w:p>
    <w:p w:rsidR="00D10A23" w:rsidRPr="00833E12" w:rsidRDefault="00D10A23" w:rsidP="00D10A23">
      <w:pPr>
        <w:rPr>
          <w:b/>
        </w:rPr>
      </w:pPr>
      <w:r w:rsidRPr="00833E12">
        <w:rPr>
          <w:b/>
        </w:rPr>
        <w:t xml:space="preserve"> testing accuracy(e3):0.98500</w:t>
      </w:r>
    </w:p>
    <w:p w:rsidR="00D10A23" w:rsidRPr="00833E12" w:rsidRDefault="00D10A23" w:rsidP="00D10A23">
      <w:pPr>
        <w:rPr>
          <w:b/>
        </w:rPr>
      </w:pPr>
      <w:r w:rsidRPr="00833E12">
        <w:rPr>
          <w:b/>
        </w:rPr>
        <w:t xml:space="preserve"> testing accuracy(e4):0.99400</w:t>
      </w:r>
    </w:p>
    <w:p w:rsidR="00D10A23" w:rsidRPr="00833E12" w:rsidRDefault="00D10A23" w:rsidP="00D10A23">
      <w:pPr>
        <w:rPr>
          <w:b/>
        </w:rPr>
      </w:pPr>
      <w:r w:rsidRPr="00833E12">
        <w:rPr>
          <w:b/>
        </w:rPr>
        <w:t xml:space="preserve"> testing accuracy(e5):0.99900</w:t>
      </w:r>
    </w:p>
    <w:p w:rsidR="00D10A23" w:rsidRDefault="00D10A23" w:rsidP="00D10A23"/>
    <w:p w:rsidR="00D10A23" w:rsidRPr="00833E12" w:rsidRDefault="00D10A23" w:rsidP="00D10A23">
      <w:pPr>
        <w:rPr>
          <w:b/>
        </w:rPr>
      </w:pPr>
      <w:r w:rsidRPr="00833E12">
        <w:rPr>
          <w:b/>
        </w:rPr>
        <w:t>/**************************************************/</w:t>
      </w:r>
    </w:p>
    <w:p w:rsidR="00D10A23" w:rsidRPr="00833E12" w:rsidRDefault="00D10A23" w:rsidP="00D10A23">
      <w:pPr>
        <w:rPr>
          <w:b/>
        </w:rPr>
      </w:pPr>
      <w:proofErr w:type="spellStart"/>
      <w:r w:rsidRPr="00833E12">
        <w:rPr>
          <w:b/>
        </w:rPr>
        <w:t>training_size</w:t>
      </w:r>
      <w:proofErr w:type="spellEnd"/>
      <w:r w:rsidRPr="00833E12">
        <w:rPr>
          <w:b/>
        </w:rPr>
        <w:t>=</w:t>
      </w:r>
      <w:proofErr w:type="gramStart"/>
      <w:r w:rsidRPr="00833E12">
        <w:rPr>
          <w:b/>
        </w:rPr>
        <w:t>3000,batch</w:t>
      </w:r>
      <w:proofErr w:type="gramEnd"/>
      <w:r w:rsidRPr="00833E12">
        <w:rPr>
          <w:b/>
        </w:rPr>
        <w:t>_size=1000,</w:t>
      </w:r>
    </w:p>
    <w:p w:rsidR="00D10A23" w:rsidRPr="00833E12" w:rsidRDefault="00D10A23" w:rsidP="00D10A23">
      <w:pPr>
        <w:rPr>
          <w:b/>
        </w:rPr>
      </w:pPr>
      <w:proofErr w:type="spellStart"/>
      <w:r w:rsidRPr="00833E12">
        <w:rPr>
          <w:b/>
        </w:rPr>
        <w:t>epoch_size</w:t>
      </w:r>
      <w:proofErr w:type="spellEnd"/>
      <w:r w:rsidRPr="00833E12">
        <w:rPr>
          <w:b/>
        </w:rPr>
        <w:t>=</w:t>
      </w:r>
      <w:proofErr w:type="gramStart"/>
      <w:r w:rsidRPr="00833E12">
        <w:rPr>
          <w:b/>
        </w:rPr>
        <w:t>30,learning</w:t>
      </w:r>
      <w:proofErr w:type="gramEnd"/>
      <w:r w:rsidRPr="00833E12">
        <w:rPr>
          <w:b/>
        </w:rPr>
        <w:t>_rate=0.0010,hidden_layer=4</w:t>
      </w:r>
    </w:p>
    <w:p w:rsidR="00D10A23" w:rsidRPr="00833E12" w:rsidRDefault="00D10A23" w:rsidP="00D10A23">
      <w:pPr>
        <w:rPr>
          <w:b/>
        </w:rPr>
      </w:pPr>
    </w:p>
    <w:p w:rsidR="00D10A23" w:rsidRPr="00833E12" w:rsidRDefault="00D10A23" w:rsidP="00D10A23">
      <w:pPr>
        <w:rPr>
          <w:b/>
        </w:rPr>
      </w:pPr>
      <w:r w:rsidRPr="00833E12">
        <w:rPr>
          <w:b/>
        </w:rPr>
        <w:t xml:space="preserve"> training time:212.6980</w:t>
      </w:r>
    </w:p>
    <w:p w:rsidR="00D10A23" w:rsidRPr="00833E12" w:rsidRDefault="00D10A23" w:rsidP="00D10A23">
      <w:pPr>
        <w:rPr>
          <w:b/>
        </w:rPr>
      </w:pPr>
      <w:r w:rsidRPr="00833E12">
        <w:rPr>
          <w:b/>
        </w:rPr>
        <w:t xml:space="preserve"> testing time:0.0732</w:t>
      </w:r>
    </w:p>
    <w:p w:rsidR="00D10A23" w:rsidRPr="00833E12" w:rsidRDefault="00D10A23" w:rsidP="00D10A23">
      <w:pPr>
        <w:rPr>
          <w:b/>
        </w:rPr>
      </w:pPr>
      <w:r w:rsidRPr="00833E12">
        <w:rPr>
          <w:b/>
        </w:rPr>
        <w:t xml:space="preserve"> training accuracy:0.99370</w:t>
      </w:r>
    </w:p>
    <w:p w:rsidR="00D10A23" w:rsidRPr="00833E12" w:rsidRDefault="00D10A23" w:rsidP="00D10A23">
      <w:pPr>
        <w:rPr>
          <w:b/>
        </w:rPr>
      </w:pPr>
      <w:r w:rsidRPr="00833E12">
        <w:rPr>
          <w:b/>
        </w:rPr>
        <w:t xml:space="preserve"> testing accuracy(e1):0.84000</w:t>
      </w:r>
    </w:p>
    <w:p w:rsidR="00D10A23" w:rsidRPr="00833E12" w:rsidRDefault="00D10A23" w:rsidP="00D10A23">
      <w:pPr>
        <w:rPr>
          <w:b/>
        </w:rPr>
      </w:pPr>
      <w:r w:rsidRPr="00833E12">
        <w:rPr>
          <w:b/>
        </w:rPr>
        <w:t xml:space="preserve"> testing accuracy(e2):0.95800</w:t>
      </w:r>
    </w:p>
    <w:p w:rsidR="00D10A23" w:rsidRPr="00833E12" w:rsidRDefault="00D10A23" w:rsidP="00D10A23">
      <w:pPr>
        <w:rPr>
          <w:b/>
        </w:rPr>
      </w:pPr>
      <w:r w:rsidRPr="00833E12">
        <w:rPr>
          <w:b/>
        </w:rPr>
        <w:t xml:space="preserve"> testing accuracy(e3):0.98900</w:t>
      </w:r>
    </w:p>
    <w:p w:rsidR="00D10A23" w:rsidRPr="00833E12" w:rsidRDefault="00D10A23" w:rsidP="00D10A23">
      <w:pPr>
        <w:rPr>
          <w:b/>
        </w:rPr>
      </w:pPr>
      <w:r w:rsidRPr="00833E12">
        <w:rPr>
          <w:b/>
        </w:rPr>
        <w:t xml:space="preserve"> testing accuracy(e4):0.99700</w:t>
      </w:r>
    </w:p>
    <w:p w:rsidR="00D10A23" w:rsidRPr="00833E12" w:rsidRDefault="00D10A23" w:rsidP="00D10A23">
      <w:pPr>
        <w:rPr>
          <w:b/>
        </w:rPr>
      </w:pPr>
      <w:r w:rsidRPr="00833E12">
        <w:rPr>
          <w:b/>
        </w:rPr>
        <w:t xml:space="preserve"> testing accuracy(e5):1.00000</w:t>
      </w:r>
    </w:p>
    <w:p w:rsidR="00D10A23" w:rsidRDefault="00D10A23" w:rsidP="00D10A23"/>
    <w:p w:rsidR="00D10A23" w:rsidRPr="00833E12" w:rsidRDefault="00D10A23" w:rsidP="00D10A23">
      <w:pPr>
        <w:rPr>
          <w:b/>
        </w:rPr>
      </w:pPr>
      <w:r w:rsidRPr="00833E12">
        <w:rPr>
          <w:b/>
        </w:rPr>
        <w:t>/**************************************************/</w:t>
      </w:r>
    </w:p>
    <w:p w:rsidR="00D10A23" w:rsidRPr="00833E12" w:rsidRDefault="00D10A23" w:rsidP="00D10A23">
      <w:pPr>
        <w:rPr>
          <w:b/>
        </w:rPr>
      </w:pPr>
      <w:proofErr w:type="spellStart"/>
      <w:r w:rsidRPr="00833E12">
        <w:rPr>
          <w:b/>
        </w:rPr>
        <w:t>training_size</w:t>
      </w:r>
      <w:proofErr w:type="spellEnd"/>
      <w:r w:rsidRPr="00833E12">
        <w:rPr>
          <w:b/>
        </w:rPr>
        <w:t>=</w:t>
      </w:r>
      <w:proofErr w:type="gramStart"/>
      <w:r w:rsidRPr="00833E12">
        <w:rPr>
          <w:b/>
        </w:rPr>
        <w:t>3000,batch</w:t>
      </w:r>
      <w:proofErr w:type="gramEnd"/>
      <w:r w:rsidRPr="00833E12">
        <w:rPr>
          <w:b/>
        </w:rPr>
        <w:t>_size=1000,</w:t>
      </w:r>
    </w:p>
    <w:p w:rsidR="00D10A23" w:rsidRPr="00833E12" w:rsidRDefault="00D10A23" w:rsidP="00D10A23">
      <w:pPr>
        <w:rPr>
          <w:b/>
        </w:rPr>
      </w:pPr>
      <w:proofErr w:type="spellStart"/>
      <w:r w:rsidRPr="00833E12">
        <w:rPr>
          <w:b/>
        </w:rPr>
        <w:t>epoch_size</w:t>
      </w:r>
      <w:proofErr w:type="spellEnd"/>
      <w:r w:rsidRPr="00833E12">
        <w:rPr>
          <w:b/>
        </w:rPr>
        <w:t>=</w:t>
      </w:r>
      <w:proofErr w:type="gramStart"/>
      <w:r w:rsidRPr="00833E12">
        <w:rPr>
          <w:b/>
        </w:rPr>
        <w:t>40,learning</w:t>
      </w:r>
      <w:proofErr w:type="gramEnd"/>
      <w:r w:rsidRPr="00833E12">
        <w:rPr>
          <w:b/>
        </w:rPr>
        <w:t>_rate=0.0010,hidden_layer=1</w:t>
      </w:r>
    </w:p>
    <w:p w:rsidR="00D10A23" w:rsidRPr="00833E12" w:rsidRDefault="00D10A23" w:rsidP="00D10A23">
      <w:pPr>
        <w:rPr>
          <w:b/>
        </w:rPr>
      </w:pPr>
    </w:p>
    <w:p w:rsidR="00D10A23" w:rsidRPr="00833E12" w:rsidRDefault="00D10A23" w:rsidP="00D10A23">
      <w:pPr>
        <w:rPr>
          <w:b/>
        </w:rPr>
      </w:pPr>
      <w:r w:rsidRPr="00833E12">
        <w:rPr>
          <w:b/>
        </w:rPr>
        <w:t xml:space="preserve"> training time:15.4823</w:t>
      </w:r>
    </w:p>
    <w:p w:rsidR="00D10A23" w:rsidRPr="00833E12" w:rsidRDefault="00D10A23" w:rsidP="00D10A23">
      <w:pPr>
        <w:rPr>
          <w:b/>
        </w:rPr>
      </w:pPr>
      <w:r w:rsidRPr="00833E12">
        <w:rPr>
          <w:b/>
        </w:rPr>
        <w:lastRenderedPageBreak/>
        <w:t xml:space="preserve"> testing time:0.0360</w:t>
      </w:r>
    </w:p>
    <w:p w:rsidR="00D10A23" w:rsidRPr="00833E12" w:rsidRDefault="00D10A23" w:rsidP="00D10A23">
      <w:pPr>
        <w:rPr>
          <w:b/>
        </w:rPr>
      </w:pPr>
      <w:r w:rsidRPr="00833E12">
        <w:rPr>
          <w:b/>
        </w:rPr>
        <w:t xml:space="preserve"> training accuracy:0.95930</w:t>
      </w:r>
    </w:p>
    <w:p w:rsidR="00D10A23" w:rsidRPr="00833E12" w:rsidRDefault="00D10A23" w:rsidP="00D10A23">
      <w:pPr>
        <w:rPr>
          <w:b/>
        </w:rPr>
      </w:pPr>
      <w:r w:rsidRPr="00833E12">
        <w:rPr>
          <w:b/>
        </w:rPr>
        <w:t xml:space="preserve"> testing accuracy(e1):0.83100</w:t>
      </w:r>
    </w:p>
    <w:p w:rsidR="00D10A23" w:rsidRPr="00833E12" w:rsidRDefault="00D10A23" w:rsidP="00D10A23">
      <w:pPr>
        <w:rPr>
          <w:b/>
        </w:rPr>
      </w:pPr>
      <w:r w:rsidRPr="00833E12">
        <w:rPr>
          <w:b/>
        </w:rPr>
        <w:t xml:space="preserve"> testing accuracy(e2):0.95100</w:t>
      </w:r>
    </w:p>
    <w:p w:rsidR="00D10A23" w:rsidRPr="00833E12" w:rsidRDefault="00D10A23" w:rsidP="00D10A23">
      <w:pPr>
        <w:rPr>
          <w:b/>
        </w:rPr>
      </w:pPr>
      <w:r w:rsidRPr="00833E12">
        <w:rPr>
          <w:b/>
        </w:rPr>
        <w:t xml:space="preserve"> testing accuracy(e3):0.98400</w:t>
      </w:r>
    </w:p>
    <w:p w:rsidR="00D10A23" w:rsidRPr="00833E12" w:rsidRDefault="00D10A23" w:rsidP="00D10A23">
      <w:pPr>
        <w:rPr>
          <w:b/>
        </w:rPr>
      </w:pPr>
      <w:r w:rsidRPr="00833E12">
        <w:rPr>
          <w:b/>
        </w:rPr>
        <w:t xml:space="preserve"> testing accuracy(e4):0.99700</w:t>
      </w:r>
    </w:p>
    <w:p w:rsidR="00D10A23" w:rsidRPr="00833E12" w:rsidRDefault="00D10A23" w:rsidP="00D10A23">
      <w:pPr>
        <w:rPr>
          <w:b/>
        </w:rPr>
      </w:pPr>
      <w:r w:rsidRPr="00833E12">
        <w:rPr>
          <w:b/>
        </w:rPr>
        <w:t xml:space="preserve"> testing accuracy(e5):1.00000</w:t>
      </w:r>
    </w:p>
    <w:p w:rsidR="00D10A23" w:rsidRDefault="00D10A23" w:rsidP="00D10A23"/>
    <w:p w:rsidR="00D10A23" w:rsidRPr="00833E12" w:rsidRDefault="00D10A23" w:rsidP="00D10A23">
      <w:pPr>
        <w:rPr>
          <w:b/>
        </w:rPr>
      </w:pPr>
      <w:r w:rsidRPr="00833E12">
        <w:rPr>
          <w:b/>
        </w:rPr>
        <w:t>/**************************************************/</w:t>
      </w:r>
    </w:p>
    <w:p w:rsidR="00D10A23" w:rsidRPr="00833E12" w:rsidRDefault="00D10A23" w:rsidP="00D10A23">
      <w:pPr>
        <w:rPr>
          <w:b/>
        </w:rPr>
      </w:pPr>
      <w:proofErr w:type="spellStart"/>
      <w:r w:rsidRPr="00833E12">
        <w:rPr>
          <w:b/>
        </w:rPr>
        <w:t>training_size</w:t>
      </w:r>
      <w:proofErr w:type="spellEnd"/>
      <w:r w:rsidRPr="00833E12">
        <w:rPr>
          <w:b/>
        </w:rPr>
        <w:t>=</w:t>
      </w:r>
      <w:proofErr w:type="gramStart"/>
      <w:r w:rsidRPr="00833E12">
        <w:rPr>
          <w:b/>
        </w:rPr>
        <w:t>3000,batch</w:t>
      </w:r>
      <w:proofErr w:type="gramEnd"/>
      <w:r w:rsidRPr="00833E12">
        <w:rPr>
          <w:b/>
        </w:rPr>
        <w:t>_size=1000,</w:t>
      </w:r>
    </w:p>
    <w:p w:rsidR="00D10A23" w:rsidRPr="00833E12" w:rsidRDefault="00D10A23" w:rsidP="00D10A23">
      <w:pPr>
        <w:rPr>
          <w:b/>
        </w:rPr>
      </w:pPr>
      <w:proofErr w:type="spellStart"/>
      <w:r w:rsidRPr="00833E12">
        <w:rPr>
          <w:b/>
        </w:rPr>
        <w:t>epoch_size</w:t>
      </w:r>
      <w:proofErr w:type="spellEnd"/>
      <w:r w:rsidRPr="00833E12">
        <w:rPr>
          <w:b/>
        </w:rPr>
        <w:t>=</w:t>
      </w:r>
      <w:proofErr w:type="gramStart"/>
      <w:r w:rsidRPr="00833E12">
        <w:rPr>
          <w:b/>
        </w:rPr>
        <w:t>40,learning</w:t>
      </w:r>
      <w:proofErr w:type="gramEnd"/>
      <w:r w:rsidRPr="00833E12">
        <w:rPr>
          <w:b/>
        </w:rPr>
        <w:t>_rate=0.0010,hidden_layer=2</w:t>
      </w:r>
    </w:p>
    <w:p w:rsidR="00D10A23" w:rsidRPr="00833E12" w:rsidRDefault="00D10A23" w:rsidP="00D10A23">
      <w:pPr>
        <w:rPr>
          <w:b/>
        </w:rPr>
      </w:pPr>
    </w:p>
    <w:p w:rsidR="00D10A23" w:rsidRPr="00833E12" w:rsidRDefault="00D10A23" w:rsidP="00D10A23">
      <w:pPr>
        <w:rPr>
          <w:b/>
        </w:rPr>
      </w:pPr>
      <w:r w:rsidRPr="00833E12">
        <w:rPr>
          <w:b/>
        </w:rPr>
        <w:t xml:space="preserve"> training time:49.1736</w:t>
      </w:r>
    </w:p>
    <w:p w:rsidR="00D10A23" w:rsidRPr="00833E12" w:rsidRDefault="00D10A23" w:rsidP="00D10A23">
      <w:pPr>
        <w:rPr>
          <w:b/>
        </w:rPr>
      </w:pPr>
      <w:r w:rsidRPr="00833E12">
        <w:rPr>
          <w:b/>
        </w:rPr>
        <w:t xml:space="preserve"> testing time:0.0414</w:t>
      </w:r>
    </w:p>
    <w:p w:rsidR="00D10A23" w:rsidRPr="00833E12" w:rsidRDefault="00D10A23" w:rsidP="00D10A23">
      <w:pPr>
        <w:rPr>
          <w:b/>
        </w:rPr>
      </w:pPr>
      <w:r w:rsidRPr="00833E12">
        <w:rPr>
          <w:b/>
        </w:rPr>
        <w:t xml:space="preserve"> training accuracy:0.99190</w:t>
      </w:r>
    </w:p>
    <w:p w:rsidR="00D10A23" w:rsidRPr="00833E12" w:rsidRDefault="00D10A23" w:rsidP="00D10A23">
      <w:pPr>
        <w:rPr>
          <w:b/>
        </w:rPr>
      </w:pPr>
      <w:r w:rsidRPr="00833E12">
        <w:rPr>
          <w:b/>
        </w:rPr>
        <w:t xml:space="preserve"> testing accuracy(e1):0.83100</w:t>
      </w:r>
    </w:p>
    <w:p w:rsidR="00D10A23" w:rsidRPr="00833E12" w:rsidRDefault="00D10A23" w:rsidP="00D10A23">
      <w:pPr>
        <w:rPr>
          <w:b/>
        </w:rPr>
      </w:pPr>
      <w:r w:rsidRPr="00833E12">
        <w:rPr>
          <w:b/>
        </w:rPr>
        <w:t xml:space="preserve"> testing accuracy(e2):0.95400</w:t>
      </w:r>
    </w:p>
    <w:p w:rsidR="00D10A23" w:rsidRPr="00833E12" w:rsidRDefault="00D10A23" w:rsidP="00D10A23">
      <w:pPr>
        <w:rPr>
          <w:b/>
        </w:rPr>
      </w:pPr>
      <w:r w:rsidRPr="00833E12">
        <w:rPr>
          <w:b/>
        </w:rPr>
        <w:t xml:space="preserve"> testing accuracy(e3):0.99000</w:t>
      </w:r>
    </w:p>
    <w:p w:rsidR="00D10A23" w:rsidRPr="00833E12" w:rsidRDefault="00D10A23" w:rsidP="00D10A23">
      <w:pPr>
        <w:rPr>
          <w:b/>
        </w:rPr>
      </w:pPr>
      <w:r w:rsidRPr="00833E12">
        <w:rPr>
          <w:b/>
        </w:rPr>
        <w:t xml:space="preserve"> testing accuracy(e4):0.99800</w:t>
      </w:r>
    </w:p>
    <w:p w:rsidR="00D10A23" w:rsidRPr="00833E12" w:rsidRDefault="00D10A23" w:rsidP="00D10A23">
      <w:pPr>
        <w:rPr>
          <w:b/>
        </w:rPr>
      </w:pPr>
      <w:r w:rsidRPr="00833E12">
        <w:rPr>
          <w:b/>
        </w:rPr>
        <w:t xml:space="preserve"> testing accuracy(e5):1.00000</w:t>
      </w:r>
    </w:p>
    <w:p w:rsidR="00D10A23" w:rsidRDefault="00D10A23" w:rsidP="00D10A23"/>
    <w:p w:rsidR="00D10A23" w:rsidRPr="00833E12" w:rsidRDefault="00D10A23" w:rsidP="00D10A23">
      <w:pPr>
        <w:rPr>
          <w:b/>
        </w:rPr>
      </w:pPr>
      <w:r w:rsidRPr="00833E12">
        <w:rPr>
          <w:b/>
        </w:rPr>
        <w:t>/**************************************************/</w:t>
      </w:r>
    </w:p>
    <w:p w:rsidR="00D10A23" w:rsidRPr="00833E12" w:rsidRDefault="00D10A23" w:rsidP="00D10A23">
      <w:pPr>
        <w:rPr>
          <w:b/>
        </w:rPr>
      </w:pPr>
      <w:proofErr w:type="spellStart"/>
      <w:r w:rsidRPr="00833E12">
        <w:rPr>
          <w:b/>
        </w:rPr>
        <w:t>training_size</w:t>
      </w:r>
      <w:proofErr w:type="spellEnd"/>
      <w:r w:rsidRPr="00833E12">
        <w:rPr>
          <w:b/>
        </w:rPr>
        <w:t>=</w:t>
      </w:r>
      <w:proofErr w:type="gramStart"/>
      <w:r w:rsidRPr="00833E12">
        <w:rPr>
          <w:b/>
        </w:rPr>
        <w:t>3000,batch</w:t>
      </w:r>
      <w:proofErr w:type="gramEnd"/>
      <w:r w:rsidRPr="00833E12">
        <w:rPr>
          <w:b/>
        </w:rPr>
        <w:t>_size=1000,</w:t>
      </w:r>
    </w:p>
    <w:p w:rsidR="00D10A23" w:rsidRPr="00833E12" w:rsidRDefault="00D10A23" w:rsidP="00D10A23">
      <w:pPr>
        <w:rPr>
          <w:b/>
        </w:rPr>
      </w:pPr>
      <w:proofErr w:type="spellStart"/>
      <w:r w:rsidRPr="00833E12">
        <w:rPr>
          <w:b/>
        </w:rPr>
        <w:t>epoch_size</w:t>
      </w:r>
      <w:proofErr w:type="spellEnd"/>
      <w:r w:rsidRPr="00833E12">
        <w:rPr>
          <w:b/>
        </w:rPr>
        <w:t>=</w:t>
      </w:r>
      <w:proofErr w:type="gramStart"/>
      <w:r w:rsidRPr="00833E12">
        <w:rPr>
          <w:b/>
        </w:rPr>
        <w:t>40,learning</w:t>
      </w:r>
      <w:proofErr w:type="gramEnd"/>
      <w:r w:rsidRPr="00833E12">
        <w:rPr>
          <w:b/>
        </w:rPr>
        <w:t>_rate=0.0010,hidden_layer=3</w:t>
      </w:r>
    </w:p>
    <w:p w:rsidR="00D10A23" w:rsidRPr="00833E12" w:rsidRDefault="00D10A23" w:rsidP="00D10A23">
      <w:pPr>
        <w:rPr>
          <w:b/>
        </w:rPr>
      </w:pPr>
    </w:p>
    <w:p w:rsidR="00D10A23" w:rsidRPr="00833E12" w:rsidRDefault="00D10A23" w:rsidP="00D10A23">
      <w:pPr>
        <w:rPr>
          <w:b/>
        </w:rPr>
      </w:pPr>
      <w:r w:rsidRPr="00833E12">
        <w:rPr>
          <w:b/>
        </w:rPr>
        <w:t xml:space="preserve"> training time:120.7050</w:t>
      </w:r>
    </w:p>
    <w:p w:rsidR="00D10A23" w:rsidRPr="00833E12" w:rsidRDefault="00D10A23" w:rsidP="00D10A23">
      <w:pPr>
        <w:rPr>
          <w:b/>
        </w:rPr>
      </w:pPr>
      <w:r w:rsidRPr="00833E12">
        <w:rPr>
          <w:b/>
        </w:rPr>
        <w:t xml:space="preserve"> testing time:0.0508</w:t>
      </w:r>
    </w:p>
    <w:p w:rsidR="00D10A23" w:rsidRPr="00833E12" w:rsidRDefault="00D10A23" w:rsidP="00D10A23">
      <w:pPr>
        <w:rPr>
          <w:b/>
        </w:rPr>
      </w:pPr>
      <w:r w:rsidRPr="00833E12">
        <w:rPr>
          <w:b/>
        </w:rPr>
        <w:t xml:space="preserve"> training accuracy:0.99990</w:t>
      </w:r>
    </w:p>
    <w:p w:rsidR="00D10A23" w:rsidRPr="00833E12" w:rsidRDefault="00D10A23" w:rsidP="00D10A23">
      <w:pPr>
        <w:rPr>
          <w:b/>
        </w:rPr>
      </w:pPr>
      <w:r w:rsidRPr="00833E12">
        <w:rPr>
          <w:b/>
        </w:rPr>
        <w:t xml:space="preserve"> testing accuracy(e1):0.82600</w:t>
      </w:r>
    </w:p>
    <w:p w:rsidR="00D10A23" w:rsidRPr="00833E12" w:rsidRDefault="00D10A23" w:rsidP="00D10A23">
      <w:pPr>
        <w:rPr>
          <w:b/>
        </w:rPr>
      </w:pPr>
      <w:r w:rsidRPr="00833E12">
        <w:rPr>
          <w:b/>
        </w:rPr>
        <w:t xml:space="preserve"> testing accuracy(e2):0.95600</w:t>
      </w:r>
    </w:p>
    <w:p w:rsidR="00D10A23" w:rsidRPr="00833E12" w:rsidRDefault="00D10A23" w:rsidP="00D10A23">
      <w:pPr>
        <w:rPr>
          <w:b/>
        </w:rPr>
      </w:pPr>
      <w:r w:rsidRPr="00833E12">
        <w:rPr>
          <w:b/>
        </w:rPr>
        <w:t xml:space="preserve"> testing accuracy(e3):0.98200</w:t>
      </w:r>
    </w:p>
    <w:p w:rsidR="00D10A23" w:rsidRPr="00833E12" w:rsidRDefault="00D10A23" w:rsidP="00D10A23">
      <w:pPr>
        <w:rPr>
          <w:b/>
        </w:rPr>
      </w:pPr>
      <w:r w:rsidRPr="00833E12">
        <w:rPr>
          <w:b/>
        </w:rPr>
        <w:lastRenderedPageBreak/>
        <w:t xml:space="preserve"> testing accuracy(e4):0.99400</w:t>
      </w:r>
    </w:p>
    <w:p w:rsidR="00D10A23" w:rsidRPr="00833E12" w:rsidRDefault="00D10A23" w:rsidP="00D10A23">
      <w:pPr>
        <w:rPr>
          <w:b/>
        </w:rPr>
      </w:pPr>
      <w:r w:rsidRPr="00833E12">
        <w:rPr>
          <w:b/>
        </w:rPr>
        <w:t xml:space="preserve"> testing accuracy(e5):1.00000</w:t>
      </w:r>
    </w:p>
    <w:p w:rsidR="00D10A23" w:rsidRDefault="00D10A23" w:rsidP="00D10A23"/>
    <w:p w:rsidR="00D10A23" w:rsidRPr="00833E12" w:rsidRDefault="00D10A23" w:rsidP="00D10A23">
      <w:pPr>
        <w:rPr>
          <w:b/>
        </w:rPr>
      </w:pPr>
      <w:r w:rsidRPr="00833E12">
        <w:rPr>
          <w:b/>
        </w:rPr>
        <w:t>/**************************************************/</w:t>
      </w:r>
    </w:p>
    <w:p w:rsidR="00D10A23" w:rsidRPr="00833E12" w:rsidRDefault="00D10A23" w:rsidP="00D10A23">
      <w:pPr>
        <w:rPr>
          <w:b/>
        </w:rPr>
      </w:pPr>
      <w:proofErr w:type="spellStart"/>
      <w:r w:rsidRPr="00833E12">
        <w:rPr>
          <w:b/>
        </w:rPr>
        <w:t>training_size</w:t>
      </w:r>
      <w:proofErr w:type="spellEnd"/>
      <w:r w:rsidRPr="00833E12">
        <w:rPr>
          <w:b/>
        </w:rPr>
        <w:t>=</w:t>
      </w:r>
      <w:proofErr w:type="gramStart"/>
      <w:r w:rsidRPr="00833E12">
        <w:rPr>
          <w:b/>
        </w:rPr>
        <w:t>3000,batch</w:t>
      </w:r>
      <w:proofErr w:type="gramEnd"/>
      <w:r w:rsidRPr="00833E12">
        <w:rPr>
          <w:b/>
        </w:rPr>
        <w:t>_size=1000,</w:t>
      </w:r>
    </w:p>
    <w:p w:rsidR="00D10A23" w:rsidRPr="00833E12" w:rsidRDefault="00D10A23" w:rsidP="00D10A23">
      <w:pPr>
        <w:rPr>
          <w:b/>
        </w:rPr>
      </w:pPr>
      <w:proofErr w:type="spellStart"/>
      <w:r w:rsidRPr="00833E12">
        <w:rPr>
          <w:b/>
        </w:rPr>
        <w:t>epoch_size</w:t>
      </w:r>
      <w:proofErr w:type="spellEnd"/>
      <w:r w:rsidRPr="00833E12">
        <w:rPr>
          <w:b/>
        </w:rPr>
        <w:t>=</w:t>
      </w:r>
      <w:proofErr w:type="gramStart"/>
      <w:r w:rsidRPr="00833E12">
        <w:rPr>
          <w:b/>
        </w:rPr>
        <w:t>40,learning</w:t>
      </w:r>
      <w:proofErr w:type="gramEnd"/>
      <w:r w:rsidRPr="00833E12">
        <w:rPr>
          <w:b/>
        </w:rPr>
        <w:t>_rate=0.0010,hidden_layer=4</w:t>
      </w:r>
    </w:p>
    <w:p w:rsidR="00D10A23" w:rsidRPr="00833E12" w:rsidRDefault="00D10A23" w:rsidP="00D10A23">
      <w:pPr>
        <w:rPr>
          <w:b/>
        </w:rPr>
      </w:pPr>
    </w:p>
    <w:p w:rsidR="00D10A23" w:rsidRPr="00833E12" w:rsidRDefault="00D10A23" w:rsidP="00D10A23">
      <w:pPr>
        <w:rPr>
          <w:b/>
        </w:rPr>
      </w:pPr>
      <w:r w:rsidRPr="00833E12">
        <w:rPr>
          <w:b/>
        </w:rPr>
        <w:t xml:space="preserve"> training time:282.5083</w:t>
      </w:r>
    </w:p>
    <w:p w:rsidR="00D10A23" w:rsidRPr="00833E12" w:rsidRDefault="00D10A23" w:rsidP="00D10A23">
      <w:pPr>
        <w:rPr>
          <w:b/>
        </w:rPr>
      </w:pPr>
      <w:r w:rsidRPr="00833E12">
        <w:rPr>
          <w:b/>
        </w:rPr>
        <w:t xml:space="preserve"> testing time:0.0728</w:t>
      </w:r>
    </w:p>
    <w:p w:rsidR="00D10A23" w:rsidRPr="00833E12" w:rsidRDefault="00D10A23" w:rsidP="00D10A23">
      <w:pPr>
        <w:rPr>
          <w:b/>
        </w:rPr>
      </w:pPr>
      <w:r w:rsidRPr="00833E12">
        <w:rPr>
          <w:b/>
        </w:rPr>
        <w:t xml:space="preserve"> training accuracy:0.99970</w:t>
      </w:r>
    </w:p>
    <w:p w:rsidR="00D10A23" w:rsidRPr="00833E12" w:rsidRDefault="00D10A23" w:rsidP="00D10A23">
      <w:pPr>
        <w:rPr>
          <w:b/>
        </w:rPr>
      </w:pPr>
      <w:r w:rsidRPr="00833E12">
        <w:rPr>
          <w:b/>
        </w:rPr>
        <w:t xml:space="preserve"> testing accuracy(e1):0.83500</w:t>
      </w:r>
    </w:p>
    <w:p w:rsidR="00D10A23" w:rsidRPr="00833E12" w:rsidRDefault="00D10A23" w:rsidP="00D10A23">
      <w:pPr>
        <w:rPr>
          <w:b/>
        </w:rPr>
      </w:pPr>
      <w:r w:rsidRPr="00833E12">
        <w:rPr>
          <w:b/>
        </w:rPr>
        <w:t xml:space="preserve"> testing accuracy(e2):0.95400</w:t>
      </w:r>
    </w:p>
    <w:p w:rsidR="00D10A23" w:rsidRPr="00833E12" w:rsidRDefault="00D10A23" w:rsidP="00D10A23">
      <w:pPr>
        <w:rPr>
          <w:b/>
        </w:rPr>
      </w:pPr>
      <w:r w:rsidRPr="00833E12">
        <w:rPr>
          <w:b/>
        </w:rPr>
        <w:t xml:space="preserve"> testing accuracy(e3):0.98800</w:t>
      </w:r>
    </w:p>
    <w:p w:rsidR="00D10A23" w:rsidRPr="00833E12" w:rsidRDefault="00D10A23" w:rsidP="00D10A23">
      <w:pPr>
        <w:rPr>
          <w:b/>
        </w:rPr>
      </w:pPr>
      <w:r w:rsidRPr="00833E12">
        <w:rPr>
          <w:b/>
        </w:rPr>
        <w:t xml:space="preserve"> testing accuracy(e4):0.99700</w:t>
      </w:r>
    </w:p>
    <w:p w:rsidR="00D10A23" w:rsidRPr="00833E12" w:rsidRDefault="00D10A23" w:rsidP="00D10A23">
      <w:pPr>
        <w:rPr>
          <w:b/>
        </w:rPr>
      </w:pPr>
      <w:r w:rsidRPr="00833E12">
        <w:rPr>
          <w:b/>
        </w:rPr>
        <w:t xml:space="preserve"> testing accuracy(e5):0.99900</w:t>
      </w:r>
    </w:p>
    <w:p w:rsidR="00D10A23" w:rsidRDefault="00D10A23" w:rsidP="00D10A23"/>
    <w:p w:rsidR="00D10A23" w:rsidRPr="00833E12" w:rsidRDefault="00D10A23" w:rsidP="00D10A23">
      <w:pPr>
        <w:rPr>
          <w:b/>
        </w:rPr>
      </w:pPr>
      <w:r w:rsidRPr="00833E12">
        <w:rPr>
          <w:b/>
        </w:rPr>
        <w:t>/**************************************************/</w:t>
      </w:r>
    </w:p>
    <w:p w:rsidR="00D10A23" w:rsidRPr="00833E12" w:rsidRDefault="00D10A23" w:rsidP="00D10A23">
      <w:pPr>
        <w:rPr>
          <w:b/>
        </w:rPr>
      </w:pPr>
      <w:proofErr w:type="spellStart"/>
      <w:r w:rsidRPr="00833E12">
        <w:rPr>
          <w:b/>
        </w:rPr>
        <w:t>training_size</w:t>
      </w:r>
      <w:proofErr w:type="spellEnd"/>
      <w:r w:rsidRPr="00833E12">
        <w:rPr>
          <w:b/>
        </w:rPr>
        <w:t>=</w:t>
      </w:r>
      <w:proofErr w:type="gramStart"/>
      <w:r w:rsidRPr="00833E12">
        <w:rPr>
          <w:b/>
        </w:rPr>
        <w:t>4000,batch</w:t>
      </w:r>
      <w:proofErr w:type="gramEnd"/>
      <w:r w:rsidRPr="00833E12">
        <w:rPr>
          <w:b/>
        </w:rPr>
        <w:t>_size=100,</w:t>
      </w:r>
    </w:p>
    <w:p w:rsidR="00D10A23" w:rsidRPr="00833E12" w:rsidRDefault="00D10A23" w:rsidP="00D10A23">
      <w:pPr>
        <w:rPr>
          <w:b/>
        </w:rPr>
      </w:pPr>
      <w:proofErr w:type="spellStart"/>
      <w:r w:rsidRPr="00833E12">
        <w:rPr>
          <w:b/>
        </w:rPr>
        <w:t>epoch_size</w:t>
      </w:r>
      <w:proofErr w:type="spellEnd"/>
      <w:r w:rsidRPr="00833E12">
        <w:rPr>
          <w:b/>
        </w:rPr>
        <w:t>=</w:t>
      </w:r>
      <w:proofErr w:type="gramStart"/>
      <w:r w:rsidRPr="00833E12">
        <w:rPr>
          <w:b/>
        </w:rPr>
        <w:t>10,learning</w:t>
      </w:r>
      <w:proofErr w:type="gramEnd"/>
      <w:r w:rsidRPr="00833E12">
        <w:rPr>
          <w:b/>
        </w:rPr>
        <w:t>_rate=0.0010,hidden_layer=1</w:t>
      </w:r>
    </w:p>
    <w:p w:rsidR="00D10A23" w:rsidRPr="00833E12" w:rsidRDefault="00D10A23" w:rsidP="00D10A23">
      <w:pPr>
        <w:rPr>
          <w:b/>
        </w:rPr>
      </w:pPr>
    </w:p>
    <w:p w:rsidR="00D10A23" w:rsidRPr="00833E12" w:rsidRDefault="00D10A23" w:rsidP="00D10A23">
      <w:pPr>
        <w:rPr>
          <w:b/>
        </w:rPr>
      </w:pPr>
      <w:r w:rsidRPr="00833E12">
        <w:rPr>
          <w:b/>
        </w:rPr>
        <w:t xml:space="preserve"> training time:6.1964</w:t>
      </w:r>
    </w:p>
    <w:p w:rsidR="00D10A23" w:rsidRPr="00833E12" w:rsidRDefault="00D10A23" w:rsidP="00D10A23">
      <w:pPr>
        <w:rPr>
          <w:b/>
        </w:rPr>
      </w:pPr>
      <w:r w:rsidRPr="00833E12">
        <w:rPr>
          <w:b/>
        </w:rPr>
        <w:t xml:space="preserve"> testing time:0.0360</w:t>
      </w:r>
    </w:p>
    <w:p w:rsidR="00D10A23" w:rsidRPr="00833E12" w:rsidRDefault="00D10A23" w:rsidP="00D10A23">
      <w:pPr>
        <w:rPr>
          <w:b/>
        </w:rPr>
      </w:pPr>
      <w:r w:rsidRPr="00833E12">
        <w:rPr>
          <w:b/>
        </w:rPr>
        <w:t xml:space="preserve"> training accuracy:0.95800</w:t>
      </w:r>
    </w:p>
    <w:p w:rsidR="00D10A23" w:rsidRPr="00833E12" w:rsidRDefault="00D10A23" w:rsidP="00D10A23">
      <w:pPr>
        <w:rPr>
          <w:b/>
        </w:rPr>
      </w:pPr>
      <w:r w:rsidRPr="00833E12">
        <w:rPr>
          <w:b/>
        </w:rPr>
        <w:t xml:space="preserve"> testing accuracy(e1):0.83600</w:t>
      </w:r>
    </w:p>
    <w:p w:rsidR="00D10A23" w:rsidRPr="00833E12" w:rsidRDefault="00D10A23" w:rsidP="00D10A23">
      <w:pPr>
        <w:rPr>
          <w:b/>
        </w:rPr>
      </w:pPr>
      <w:r w:rsidRPr="00833E12">
        <w:rPr>
          <w:b/>
        </w:rPr>
        <w:t xml:space="preserve"> testing accuracy(e2):0.95600</w:t>
      </w:r>
    </w:p>
    <w:p w:rsidR="00D10A23" w:rsidRPr="00833E12" w:rsidRDefault="00D10A23" w:rsidP="00D10A23">
      <w:pPr>
        <w:rPr>
          <w:b/>
        </w:rPr>
      </w:pPr>
      <w:r w:rsidRPr="00833E12">
        <w:rPr>
          <w:b/>
        </w:rPr>
        <w:t xml:space="preserve"> testing accuracy(e3):0.98900</w:t>
      </w:r>
    </w:p>
    <w:p w:rsidR="00D10A23" w:rsidRPr="00833E12" w:rsidRDefault="00D10A23" w:rsidP="00D10A23">
      <w:pPr>
        <w:rPr>
          <w:b/>
        </w:rPr>
      </w:pPr>
      <w:r w:rsidRPr="00833E12">
        <w:rPr>
          <w:b/>
        </w:rPr>
        <w:t xml:space="preserve"> testing accuracy(e4):0.99900</w:t>
      </w:r>
    </w:p>
    <w:p w:rsidR="00D10A23" w:rsidRPr="00833E12" w:rsidRDefault="00D10A23" w:rsidP="00D10A23">
      <w:pPr>
        <w:rPr>
          <w:b/>
        </w:rPr>
      </w:pPr>
      <w:r w:rsidRPr="00833E12">
        <w:rPr>
          <w:b/>
        </w:rPr>
        <w:t xml:space="preserve"> testing accuracy(e5):1.00000</w:t>
      </w:r>
    </w:p>
    <w:p w:rsidR="00D10A23" w:rsidRDefault="00D10A23" w:rsidP="00D10A23"/>
    <w:p w:rsidR="00D10A23" w:rsidRPr="00833E12" w:rsidRDefault="00D10A23" w:rsidP="00D10A23">
      <w:pPr>
        <w:rPr>
          <w:b/>
        </w:rPr>
      </w:pPr>
      <w:r w:rsidRPr="00833E12">
        <w:rPr>
          <w:b/>
        </w:rPr>
        <w:t>/**************************************************/</w:t>
      </w:r>
    </w:p>
    <w:p w:rsidR="00D10A23" w:rsidRPr="00833E12" w:rsidRDefault="00D10A23" w:rsidP="00D10A23">
      <w:pPr>
        <w:rPr>
          <w:b/>
        </w:rPr>
      </w:pPr>
      <w:proofErr w:type="spellStart"/>
      <w:r w:rsidRPr="00833E12">
        <w:rPr>
          <w:b/>
        </w:rPr>
        <w:t>training_size</w:t>
      </w:r>
      <w:proofErr w:type="spellEnd"/>
      <w:r w:rsidRPr="00833E12">
        <w:rPr>
          <w:b/>
        </w:rPr>
        <w:t>=</w:t>
      </w:r>
      <w:proofErr w:type="gramStart"/>
      <w:r w:rsidRPr="00833E12">
        <w:rPr>
          <w:b/>
        </w:rPr>
        <w:t>4000,batch</w:t>
      </w:r>
      <w:proofErr w:type="gramEnd"/>
      <w:r w:rsidRPr="00833E12">
        <w:rPr>
          <w:b/>
        </w:rPr>
        <w:t>_size=100,</w:t>
      </w:r>
    </w:p>
    <w:p w:rsidR="00D10A23" w:rsidRPr="00833E12" w:rsidRDefault="00D10A23" w:rsidP="00D10A23">
      <w:pPr>
        <w:rPr>
          <w:b/>
        </w:rPr>
      </w:pPr>
      <w:proofErr w:type="spellStart"/>
      <w:r w:rsidRPr="00833E12">
        <w:rPr>
          <w:b/>
        </w:rPr>
        <w:lastRenderedPageBreak/>
        <w:t>epoch_size</w:t>
      </w:r>
      <w:proofErr w:type="spellEnd"/>
      <w:r w:rsidRPr="00833E12">
        <w:rPr>
          <w:b/>
        </w:rPr>
        <w:t>=</w:t>
      </w:r>
      <w:proofErr w:type="gramStart"/>
      <w:r w:rsidRPr="00833E12">
        <w:rPr>
          <w:b/>
        </w:rPr>
        <w:t>10,learning</w:t>
      </w:r>
      <w:proofErr w:type="gramEnd"/>
      <w:r w:rsidRPr="00833E12">
        <w:rPr>
          <w:b/>
        </w:rPr>
        <w:t>_rate=0.0010,hidden_layer=2</w:t>
      </w:r>
    </w:p>
    <w:p w:rsidR="00D10A23" w:rsidRPr="00833E12" w:rsidRDefault="00D10A23" w:rsidP="00D10A23">
      <w:pPr>
        <w:rPr>
          <w:b/>
        </w:rPr>
      </w:pPr>
    </w:p>
    <w:p w:rsidR="00D10A23" w:rsidRPr="00833E12" w:rsidRDefault="00D10A23" w:rsidP="00D10A23">
      <w:pPr>
        <w:rPr>
          <w:b/>
        </w:rPr>
      </w:pPr>
      <w:r w:rsidRPr="00833E12">
        <w:rPr>
          <w:b/>
        </w:rPr>
        <w:t xml:space="preserve"> training time:18.2107</w:t>
      </w:r>
    </w:p>
    <w:p w:rsidR="00D10A23" w:rsidRPr="00833E12" w:rsidRDefault="00D10A23" w:rsidP="00D10A23">
      <w:pPr>
        <w:rPr>
          <w:b/>
        </w:rPr>
      </w:pPr>
      <w:r w:rsidRPr="00833E12">
        <w:rPr>
          <w:b/>
        </w:rPr>
        <w:t xml:space="preserve"> testing time:0.0418</w:t>
      </w:r>
    </w:p>
    <w:p w:rsidR="00D10A23" w:rsidRPr="00833E12" w:rsidRDefault="00D10A23" w:rsidP="00D10A23">
      <w:pPr>
        <w:rPr>
          <w:b/>
        </w:rPr>
      </w:pPr>
      <w:r w:rsidRPr="00833E12">
        <w:rPr>
          <w:b/>
        </w:rPr>
        <w:t xml:space="preserve"> training accuracy:0.94900</w:t>
      </w:r>
    </w:p>
    <w:p w:rsidR="00D10A23" w:rsidRPr="00833E12" w:rsidRDefault="00D10A23" w:rsidP="00D10A23">
      <w:pPr>
        <w:rPr>
          <w:b/>
        </w:rPr>
      </w:pPr>
      <w:r w:rsidRPr="00833E12">
        <w:rPr>
          <w:b/>
        </w:rPr>
        <w:t xml:space="preserve"> testing accuracy(e1):0.79400</w:t>
      </w:r>
    </w:p>
    <w:p w:rsidR="00D10A23" w:rsidRPr="00833E12" w:rsidRDefault="00D10A23" w:rsidP="00D10A23">
      <w:pPr>
        <w:rPr>
          <w:b/>
        </w:rPr>
      </w:pPr>
      <w:r w:rsidRPr="00833E12">
        <w:rPr>
          <w:b/>
        </w:rPr>
        <w:t xml:space="preserve"> testing accuracy(e2):0.94900</w:t>
      </w:r>
    </w:p>
    <w:p w:rsidR="00D10A23" w:rsidRPr="00833E12" w:rsidRDefault="00D10A23" w:rsidP="00D10A23">
      <w:pPr>
        <w:rPr>
          <w:b/>
        </w:rPr>
      </w:pPr>
      <w:r w:rsidRPr="00833E12">
        <w:rPr>
          <w:b/>
        </w:rPr>
        <w:t xml:space="preserve"> testing accuracy(e3):0.98000</w:t>
      </w:r>
    </w:p>
    <w:p w:rsidR="00D10A23" w:rsidRPr="00833E12" w:rsidRDefault="00D10A23" w:rsidP="00D10A23">
      <w:pPr>
        <w:rPr>
          <w:b/>
        </w:rPr>
      </w:pPr>
      <w:r w:rsidRPr="00833E12">
        <w:rPr>
          <w:b/>
        </w:rPr>
        <w:t xml:space="preserve"> testing accuracy(e4):0.99600</w:t>
      </w:r>
    </w:p>
    <w:p w:rsidR="00D10A23" w:rsidRPr="00833E12" w:rsidRDefault="00D10A23" w:rsidP="00D10A23">
      <w:pPr>
        <w:rPr>
          <w:b/>
        </w:rPr>
      </w:pPr>
      <w:r w:rsidRPr="00833E12">
        <w:rPr>
          <w:b/>
        </w:rPr>
        <w:t xml:space="preserve"> testing accuracy(e5):1.00000</w:t>
      </w:r>
    </w:p>
    <w:p w:rsidR="00D10A23" w:rsidRDefault="00D10A23" w:rsidP="00D10A23"/>
    <w:p w:rsidR="00D10A23" w:rsidRPr="00833E12" w:rsidRDefault="00D10A23" w:rsidP="00D10A23">
      <w:pPr>
        <w:rPr>
          <w:b/>
        </w:rPr>
      </w:pPr>
      <w:r w:rsidRPr="00833E12">
        <w:rPr>
          <w:b/>
        </w:rPr>
        <w:t>/**************************************************/</w:t>
      </w:r>
    </w:p>
    <w:p w:rsidR="00D10A23" w:rsidRPr="00833E12" w:rsidRDefault="00D10A23" w:rsidP="00D10A23">
      <w:pPr>
        <w:rPr>
          <w:b/>
        </w:rPr>
      </w:pPr>
      <w:proofErr w:type="spellStart"/>
      <w:r w:rsidRPr="00833E12">
        <w:rPr>
          <w:b/>
        </w:rPr>
        <w:t>training_size</w:t>
      </w:r>
      <w:proofErr w:type="spellEnd"/>
      <w:r w:rsidRPr="00833E12">
        <w:rPr>
          <w:b/>
        </w:rPr>
        <w:t>=</w:t>
      </w:r>
      <w:proofErr w:type="gramStart"/>
      <w:r w:rsidRPr="00833E12">
        <w:rPr>
          <w:b/>
        </w:rPr>
        <w:t>4000,batch</w:t>
      </w:r>
      <w:proofErr w:type="gramEnd"/>
      <w:r w:rsidRPr="00833E12">
        <w:rPr>
          <w:b/>
        </w:rPr>
        <w:t>_size=100,</w:t>
      </w:r>
    </w:p>
    <w:p w:rsidR="00D10A23" w:rsidRPr="00833E12" w:rsidRDefault="00D10A23" w:rsidP="00D10A23">
      <w:pPr>
        <w:rPr>
          <w:b/>
        </w:rPr>
      </w:pPr>
      <w:proofErr w:type="spellStart"/>
      <w:r w:rsidRPr="00833E12">
        <w:rPr>
          <w:b/>
        </w:rPr>
        <w:t>epoch_size</w:t>
      </w:r>
      <w:proofErr w:type="spellEnd"/>
      <w:r w:rsidRPr="00833E12">
        <w:rPr>
          <w:b/>
        </w:rPr>
        <w:t>=</w:t>
      </w:r>
      <w:proofErr w:type="gramStart"/>
      <w:r w:rsidRPr="00833E12">
        <w:rPr>
          <w:b/>
        </w:rPr>
        <w:t>10,learning</w:t>
      </w:r>
      <w:proofErr w:type="gramEnd"/>
      <w:r w:rsidRPr="00833E12">
        <w:rPr>
          <w:b/>
        </w:rPr>
        <w:t>_rate=0.0010,hidden_layer=3</w:t>
      </w:r>
    </w:p>
    <w:p w:rsidR="00D10A23" w:rsidRPr="00833E12" w:rsidRDefault="00D10A23" w:rsidP="00D10A23">
      <w:pPr>
        <w:rPr>
          <w:b/>
        </w:rPr>
      </w:pPr>
    </w:p>
    <w:p w:rsidR="00D10A23" w:rsidRPr="00833E12" w:rsidRDefault="00D10A23" w:rsidP="00D10A23">
      <w:pPr>
        <w:rPr>
          <w:b/>
        </w:rPr>
      </w:pPr>
      <w:r w:rsidRPr="00833E12">
        <w:rPr>
          <w:b/>
        </w:rPr>
        <w:t xml:space="preserve"> training time:44.0156</w:t>
      </w:r>
    </w:p>
    <w:p w:rsidR="00D10A23" w:rsidRPr="00833E12" w:rsidRDefault="00D10A23" w:rsidP="00D10A23">
      <w:pPr>
        <w:rPr>
          <w:b/>
        </w:rPr>
      </w:pPr>
      <w:r w:rsidRPr="00833E12">
        <w:rPr>
          <w:b/>
        </w:rPr>
        <w:t xml:space="preserve"> testing time:0.0505</w:t>
      </w:r>
    </w:p>
    <w:p w:rsidR="00D10A23" w:rsidRPr="00833E12" w:rsidRDefault="00D10A23" w:rsidP="00D10A23">
      <w:pPr>
        <w:rPr>
          <w:b/>
        </w:rPr>
      </w:pPr>
      <w:r w:rsidRPr="00833E12">
        <w:rPr>
          <w:b/>
        </w:rPr>
        <w:t xml:space="preserve"> training accuracy:0.97000</w:t>
      </w:r>
    </w:p>
    <w:p w:rsidR="00D10A23" w:rsidRPr="00833E12" w:rsidRDefault="00D10A23" w:rsidP="00D10A23">
      <w:pPr>
        <w:rPr>
          <w:b/>
        </w:rPr>
      </w:pPr>
      <w:r w:rsidRPr="00833E12">
        <w:rPr>
          <w:b/>
        </w:rPr>
        <w:t xml:space="preserve"> testing accuracy(e1):0.78800</w:t>
      </w:r>
    </w:p>
    <w:p w:rsidR="00D10A23" w:rsidRPr="00833E12" w:rsidRDefault="00D10A23" w:rsidP="00D10A23">
      <w:pPr>
        <w:rPr>
          <w:b/>
        </w:rPr>
      </w:pPr>
      <w:r w:rsidRPr="00833E12">
        <w:rPr>
          <w:b/>
        </w:rPr>
        <w:t xml:space="preserve"> testing accuracy(e2):0.93800</w:t>
      </w:r>
    </w:p>
    <w:p w:rsidR="00D10A23" w:rsidRPr="00833E12" w:rsidRDefault="00D10A23" w:rsidP="00D10A23">
      <w:pPr>
        <w:rPr>
          <w:b/>
        </w:rPr>
      </w:pPr>
      <w:r w:rsidRPr="00833E12">
        <w:rPr>
          <w:b/>
        </w:rPr>
        <w:t xml:space="preserve"> testing accuracy(e3):0.98100</w:t>
      </w:r>
    </w:p>
    <w:p w:rsidR="00D10A23" w:rsidRPr="00833E12" w:rsidRDefault="00D10A23" w:rsidP="00D10A23">
      <w:pPr>
        <w:rPr>
          <w:b/>
        </w:rPr>
      </w:pPr>
      <w:r w:rsidRPr="00833E12">
        <w:rPr>
          <w:b/>
        </w:rPr>
        <w:t xml:space="preserve"> testing accuracy(e4):0.99500</w:t>
      </w:r>
    </w:p>
    <w:p w:rsidR="00D10A23" w:rsidRPr="00833E12" w:rsidRDefault="00D10A23" w:rsidP="00D10A23">
      <w:pPr>
        <w:rPr>
          <w:b/>
        </w:rPr>
      </w:pPr>
      <w:r w:rsidRPr="00833E12">
        <w:rPr>
          <w:b/>
        </w:rPr>
        <w:t xml:space="preserve"> testing accuracy(e5):0.99900</w:t>
      </w:r>
    </w:p>
    <w:p w:rsidR="00D10A23" w:rsidRDefault="00D10A23" w:rsidP="00D10A23"/>
    <w:p w:rsidR="00D10A23" w:rsidRPr="00833E12" w:rsidRDefault="00D10A23" w:rsidP="00D10A23">
      <w:pPr>
        <w:rPr>
          <w:b/>
        </w:rPr>
      </w:pPr>
      <w:r w:rsidRPr="00833E12">
        <w:rPr>
          <w:b/>
        </w:rPr>
        <w:t>/**************************************************/</w:t>
      </w:r>
    </w:p>
    <w:p w:rsidR="00D10A23" w:rsidRPr="00833E12" w:rsidRDefault="00D10A23" w:rsidP="00D10A23">
      <w:pPr>
        <w:rPr>
          <w:b/>
        </w:rPr>
      </w:pPr>
      <w:proofErr w:type="spellStart"/>
      <w:r w:rsidRPr="00833E12">
        <w:rPr>
          <w:b/>
        </w:rPr>
        <w:t>training_size</w:t>
      </w:r>
      <w:proofErr w:type="spellEnd"/>
      <w:r w:rsidRPr="00833E12">
        <w:rPr>
          <w:b/>
        </w:rPr>
        <w:t>=</w:t>
      </w:r>
      <w:proofErr w:type="gramStart"/>
      <w:r w:rsidRPr="00833E12">
        <w:rPr>
          <w:b/>
        </w:rPr>
        <w:t>4000,batch</w:t>
      </w:r>
      <w:proofErr w:type="gramEnd"/>
      <w:r w:rsidRPr="00833E12">
        <w:rPr>
          <w:b/>
        </w:rPr>
        <w:t>_size=100,</w:t>
      </w:r>
    </w:p>
    <w:p w:rsidR="00D10A23" w:rsidRPr="00833E12" w:rsidRDefault="00D10A23" w:rsidP="00D10A23">
      <w:pPr>
        <w:rPr>
          <w:b/>
        </w:rPr>
      </w:pPr>
      <w:proofErr w:type="spellStart"/>
      <w:r w:rsidRPr="00833E12">
        <w:rPr>
          <w:b/>
        </w:rPr>
        <w:t>epoch_size</w:t>
      </w:r>
      <w:proofErr w:type="spellEnd"/>
      <w:r w:rsidRPr="00833E12">
        <w:rPr>
          <w:b/>
        </w:rPr>
        <w:t>=</w:t>
      </w:r>
      <w:proofErr w:type="gramStart"/>
      <w:r w:rsidRPr="00833E12">
        <w:rPr>
          <w:b/>
        </w:rPr>
        <w:t>10,learning</w:t>
      </w:r>
      <w:proofErr w:type="gramEnd"/>
      <w:r w:rsidRPr="00833E12">
        <w:rPr>
          <w:b/>
        </w:rPr>
        <w:t>_rate=0.0010,hidden_layer=4</w:t>
      </w:r>
    </w:p>
    <w:p w:rsidR="00D10A23" w:rsidRPr="00833E12" w:rsidRDefault="00D10A23" w:rsidP="00D10A23">
      <w:pPr>
        <w:rPr>
          <w:b/>
        </w:rPr>
      </w:pPr>
    </w:p>
    <w:p w:rsidR="00D10A23" w:rsidRPr="00833E12" w:rsidRDefault="00D10A23" w:rsidP="00D10A23">
      <w:pPr>
        <w:rPr>
          <w:b/>
        </w:rPr>
      </w:pPr>
      <w:r w:rsidRPr="00833E12">
        <w:rPr>
          <w:b/>
        </w:rPr>
        <w:t xml:space="preserve"> training time:103.6564</w:t>
      </w:r>
    </w:p>
    <w:p w:rsidR="00D10A23" w:rsidRPr="00833E12" w:rsidRDefault="00D10A23" w:rsidP="00D10A23">
      <w:pPr>
        <w:rPr>
          <w:b/>
        </w:rPr>
      </w:pPr>
      <w:r w:rsidRPr="00833E12">
        <w:rPr>
          <w:b/>
        </w:rPr>
        <w:t xml:space="preserve"> testing time:0.0728</w:t>
      </w:r>
    </w:p>
    <w:p w:rsidR="00D10A23" w:rsidRPr="00833E12" w:rsidRDefault="00D10A23" w:rsidP="00D10A23">
      <w:pPr>
        <w:rPr>
          <w:b/>
        </w:rPr>
      </w:pPr>
      <w:r w:rsidRPr="00833E12">
        <w:rPr>
          <w:b/>
        </w:rPr>
        <w:t xml:space="preserve"> training accuracy:0.96900</w:t>
      </w:r>
    </w:p>
    <w:p w:rsidR="00D10A23" w:rsidRPr="00833E12" w:rsidRDefault="00D10A23" w:rsidP="00D10A23">
      <w:pPr>
        <w:rPr>
          <w:b/>
        </w:rPr>
      </w:pPr>
      <w:r w:rsidRPr="00833E12">
        <w:rPr>
          <w:b/>
        </w:rPr>
        <w:lastRenderedPageBreak/>
        <w:t xml:space="preserve"> testing accuracy(e1):0.80500</w:t>
      </w:r>
    </w:p>
    <w:p w:rsidR="00D10A23" w:rsidRPr="00833E12" w:rsidRDefault="00D10A23" w:rsidP="00D10A23">
      <w:pPr>
        <w:rPr>
          <w:b/>
        </w:rPr>
      </w:pPr>
      <w:r w:rsidRPr="00833E12">
        <w:rPr>
          <w:b/>
        </w:rPr>
        <w:t xml:space="preserve"> testing accuracy(e2):0.94300</w:t>
      </w:r>
    </w:p>
    <w:p w:rsidR="00D10A23" w:rsidRPr="00833E12" w:rsidRDefault="00D10A23" w:rsidP="00D10A23">
      <w:pPr>
        <w:rPr>
          <w:b/>
        </w:rPr>
      </w:pPr>
      <w:r w:rsidRPr="00833E12">
        <w:rPr>
          <w:b/>
        </w:rPr>
        <w:t xml:space="preserve"> testing accuracy(e3):0.98300</w:t>
      </w:r>
    </w:p>
    <w:p w:rsidR="00D10A23" w:rsidRPr="00833E12" w:rsidRDefault="00D10A23" w:rsidP="00D10A23">
      <w:pPr>
        <w:rPr>
          <w:b/>
        </w:rPr>
      </w:pPr>
      <w:r w:rsidRPr="00833E12">
        <w:rPr>
          <w:b/>
        </w:rPr>
        <w:t xml:space="preserve"> testing accuracy(e4):0.99700</w:t>
      </w:r>
    </w:p>
    <w:p w:rsidR="00D10A23" w:rsidRPr="00833E12" w:rsidRDefault="00D10A23" w:rsidP="00D10A23">
      <w:pPr>
        <w:rPr>
          <w:b/>
        </w:rPr>
      </w:pPr>
      <w:r w:rsidRPr="00833E12">
        <w:rPr>
          <w:b/>
        </w:rPr>
        <w:t xml:space="preserve"> testing accuracy(e5):1.00000</w:t>
      </w:r>
    </w:p>
    <w:p w:rsidR="00D10A23" w:rsidRDefault="00D10A23" w:rsidP="00D10A23"/>
    <w:p w:rsidR="00D10A23" w:rsidRPr="00833E12" w:rsidRDefault="00D10A23" w:rsidP="00D10A23">
      <w:pPr>
        <w:rPr>
          <w:b/>
        </w:rPr>
      </w:pPr>
      <w:r w:rsidRPr="00833E12">
        <w:rPr>
          <w:b/>
        </w:rPr>
        <w:t>/**************************************************/</w:t>
      </w:r>
    </w:p>
    <w:p w:rsidR="00D10A23" w:rsidRPr="00833E12" w:rsidRDefault="00D10A23" w:rsidP="00D10A23">
      <w:pPr>
        <w:rPr>
          <w:b/>
        </w:rPr>
      </w:pPr>
      <w:proofErr w:type="spellStart"/>
      <w:r w:rsidRPr="00833E12">
        <w:rPr>
          <w:b/>
        </w:rPr>
        <w:t>training_size</w:t>
      </w:r>
      <w:proofErr w:type="spellEnd"/>
      <w:r w:rsidRPr="00833E12">
        <w:rPr>
          <w:b/>
        </w:rPr>
        <w:t>=</w:t>
      </w:r>
      <w:proofErr w:type="gramStart"/>
      <w:r w:rsidRPr="00833E12">
        <w:rPr>
          <w:b/>
        </w:rPr>
        <w:t>4000,batch</w:t>
      </w:r>
      <w:proofErr w:type="gramEnd"/>
      <w:r w:rsidRPr="00833E12">
        <w:rPr>
          <w:b/>
        </w:rPr>
        <w:t>_size=100,</w:t>
      </w:r>
    </w:p>
    <w:p w:rsidR="00D10A23" w:rsidRPr="00833E12" w:rsidRDefault="00D10A23" w:rsidP="00D10A23">
      <w:pPr>
        <w:rPr>
          <w:b/>
        </w:rPr>
      </w:pPr>
      <w:proofErr w:type="spellStart"/>
      <w:r w:rsidRPr="00833E12">
        <w:rPr>
          <w:b/>
        </w:rPr>
        <w:t>epoch_size</w:t>
      </w:r>
      <w:proofErr w:type="spellEnd"/>
      <w:r w:rsidRPr="00833E12">
        <w:rPr>
          <w:b/>
        </w:rPr>
        <w:t>=</w:t>
      </w:r>
      <w:proofErr w:type="gramStart"/>
      <w:r w:rsidRPr="00833E12">
        <w:rPr>
          <w:b/>
        </w:rPr>
        <w:t>20,learning</w:t>
      </w:r>
      <w:proofErr w:type="gramEnd"/>
      <w:r w:rsidRPr="00833E12">
        <w:rPr>
          <w:b/>
        </w:rPr>
        <w:t>_rate=0.0010,hidden_layer=1</w:t>
      </w:r>
    </w:p>
    <w:p w:rsidR="00D10A23" w:rsidRPr="00833E12" w:rsidRDefault="00D10A23" w:rsidP="00D10A23">
      <w:pPr>
        <w:rPr>
          <w:b/>
        </w:rPr>
      </w:pPr>
    </w:p>
    <w:p w:rsidR="00D10A23" w:rsidRPr="00833E12" w:rsidRDefault="00D10A23" w:rsidP="00D10A23">
      <w:pPr>
        <w:rPr>
          <w:b/>
        </w:rPr>
      </w:pPr>
      <w:r w:rsidRPr="00833E12">
        <w:rPr>
          <w:b/>
        </w:rPr>
        <w:t xml:space="preserve"> training time:11.9322</w:t>
      </w:r>
    </w:p>
    <w:p w:rsidR="00D10A23" w:rsidRPr="00833E12" w:rsidRDefault="00D10A23" w:rsidP="00D10A23">
      <w:pPr>
        <w:rPr>
          <w:b/>
        </w:rPr>
      </w:pPr>
      <w:r w:rsidRPr="00833E12">
        <w:rPr>
          <w:b/>
        </w:rPr>
        <w:t xml:space="preserve"> testing time:0.0361</w:t>
      </w:r>
    </w:p>
    <w:p w:rsidR="00D10A23" w:rsidRPr="00833E12" w:rsidRDefault="00D10A23" w:rsidP="00D10A23">
      <w:pPr>
        <w:rPr>
          <w:b/>
        </w:rPr>
      </w:pPr>
      <w:r w:rsidRPr="00833E12">
        <w:rPr>
          <w:b/>
        </w:rPr>
        <w:t xml:space="preserve"> training accuracy:0.96700</w:t>
      </w:r>
    </w:p>
    <w:p w:rsidR="00D10A23" w:rsidRPr="00833E12" w:rsidRDefault="00D10A23" w:rsidP="00D10A23">
      <w:pPr>
        <w:rPr>
          <w:b/>
        </w:rPr>
      </w:pPr>
      <w:r w:rsidRPr="00833E12">
        <w:rPr>
          <w:b/>
        </w:rPr>
        <w:t xml:space="preserve"> testing accuracy(e1):0.80000</w:t>
      </w:r>
    </w:p>
    <w:p w:rsidR="00D10A23" w:rsidRPr="00833E12" w:rsidRDefault="00D10A23" w:rsidP="00D10A23">
      <w:pPr>
        <w:rPr>
          <w:b/>
        </w:rPr>
      </w:pPr>
      <w:r w:rsidRPr="00833E12">
        <w:rPr>
          <w:b/>
        </w:rPr>
        <w:t xml:space="preserve"> testing accuracy(e2):0.95200</w:t>
      </w:r>
    </w:p>
    <w:p w:rsidR="00D10A23" w:rsidRPr="00833E12" w:rsidRDefault="00D10A23" w:rsidP="00D10A23">
      <w:pPr>
        <w:rPr>
          <w:b/>
        </w:rPr>
      </w:pPr>
      <w:r w:rsidRPr="00833E12">
        <w:rPr>
          <w:b/>
        </w:rPr>
        <w:t xml:space="preserve"> testing accuracy(e3):0.98900</w:t>
      </w:r>
    </w:p>
    <w:p w:rsidR="00D10A23" w:rsidRPr="00833E12" w:rsidRDefault="00D10A23" w:rsidP="00D10A23">
      <w:pPr>
        <w:rPr>
          <w:b/>
        </w:rPr>
      </w:pPr>
      <w:r w:rsidRPr="00833E12">
        <w:rPr>
          <w:b/>
        </w:rPr>
        <w:t xml:space="preserve"> testing accuracy(e4):0.99600</w:t>
      </w:r>
    </w:p>
    <w:p w:rsidR="00D10A23" w:rsidRPr="00833E12" w:rsidRDefault="00D10A23" w:rsidP="00D10A23">
      <w:pPr>
        <w:rPr>
          <w:b/>
        </w:rPr>
      </w:pPr>
      <w:r w:rsidRPr="00833E12">
        <w:rPr>
          <w:b/>
        </w:rPr>
        <w:t xml:space="preserve"> testing accuracy(e5):0.99900</w:t>
      </w:r>
    </w:p>
    <w:p w:rsidR="00D10A23" w:rsidRDefault="00D10A23" w:rsidP="00D10A23"/>
    <w:p w:rsidR="00D10A23" w:rsidRPr="00833E12" w:rsidRDefault="00D10A23" w:rsidP="00D10A23">
      <w:pPr>
        <w:rPr>
          <w:b/>
        </w:rPr>
      </w:pPr>
      <w:r w:rsidRPr="00833E12">
        <w:rPr>
          <w:b/>
        </w:rPr>
        <w:t>/**************************************************/</w:t>
      </w:r>
    </w:p>
    <w:p w:rsidR="00D10A23" w:rsidRPr="00833E12" w:rsidRDefault="00D10A23" w:rsidP="00D10A23">
      <w:pPr>
        <w:rPr>
          <w:b/>
        </w:rPr>
      </w:pPr>
      <w:proofErr w:type="spellStart"/>
      <w:r w:rsidRPr="00833E12">
        <w:rPr>
          <w:b/>
        </w:rPr>
        <w:t>training_size</w:t>
      </w:r>
      <w:proofErr w:type="spellEnd"/>
      <w:r w:rsidRPr="00833E12">
        <w:rPr>
          <w:b/>
        </w:rPr>
        <w:t>=</w:t>
      </w:r>
      <w:proofErr w:type="gramStart"/>
      <w:r w:rsidRPr="00833E12">
        <w:rPr>
          <w:b/>
        </w:rPr>
        <w:t>4000,batch</w:t>
      </w:r>
      <w:proofErr w:type="gramEnd"/>
      <w:r w:rsidRPr="00833E12">
        <w:rPr>
          <w:b/>
        </w:rPr>
        <w:t>_size=100,</w:t>
      </w:r>
    </w:p>
    <w:p w:rsidR="00D10A23" w:rsidRPr="00833E12" w:rsidRDefault="00D10A23" w:rsidP="00D10A23">
      <w:pPr>
        <w:rPr>
          <w:b/>
        </w:rPr>
      </w:pPr>
      <w:proofErr w:type="spellStart"/>
      <w:r w:rsidRPr="00833E12">
        <w:rPr>
          <w:b/>
        </w:rPr>
        <w:t>epoch_size</w:t>
      </w:r>
      <w:proofErr w:type="spellEnd"/>
      <w:r w:rsidRPr="00833E12">
        <w:rPr>
          <w:b/>
        </w:rPr>
        <w:t>=</w:t>
      </w:r>
      <w:proofErr w:type="gramStart"/>
      <w:r w:rsidRPr="00833E12">
        <w:rPr>
          <w:b/>
        </w:rPr>
        <w:t>20,learning</w:t>
      </w:r>
      <w:proofErr w:type="gramEnd"/>
      <w:r w:rsidRPr="00833E12">
        <w:rPr>
          <w:b/>
        </w:rPr>
        <w:t>_rate=0.0010,hidden_layer=2</w:t>
      </w:r>
    </w:p>
    <w:p w:rsidR="00D10A23" w:rsidRPr="00833E12" w:rsidRDefault="00D10A23" w:rsidP="00D10A23">
      <w:pPr>
        <w:rPr>
          <w:b/>
        </w:rPr>
      </w:pPr>
    </w:p>
    <w:p w:rsidR="00D10A23" w:rsidRPr="00833E12" w:rsidRDefault="00D10A23" w:rsidP="00D10A23">
      <w:pPr>
        <w:rPr>
          <w:b/>
        </w:rPr>
      </w:pPr>
      <w:r w:rsidRPr="00833E12">
        <w:rPr>
          <w:b/>
        </w:rPr>
        <w:t xml:space="preserve"> training time:35.5134</w:t>
      </w:r>
    </w:p>
    <w:p w:rsidR="00D10A23" w:rsidRPr="00833E12" w:rsidRDefault="00D10A23" w:rsidP="00D10A23">
      <w:pPr>
        <w:rPr>
          <w:b/>
        </w:rPr>
      </w:pPr>
      <w:r w:rsidRPr="00833E12">
        <w:rPr>
          <w:b/>
        </w:rPr>
        <w:t xml:space="preserve"> testing time:0.0415</w:t>
      </w:r>
    </w:p>
    <w:p w:rsidR="00D10A23" w:rsidRPr="00833E12" w:rsidRDefault="00D10A23" w:rsidP="00D10A23">
      <w:pPr>
        <w:rPr>
          <w:b/>
        </w:rPr>
      </w:pPr>
      <w:r w:rsidRPr="00833E12">
        <w:rPr>
          <w:b/>
        </w:rPr>
        <w:t xml:space="preserve"> training accuracy:0.97900</w:t>
      </w:r>
    </w:p>
    <w:p w:rsidR="00D10A23" w:rsidRPr="00833E12" w:rsidRDefault="00D10A23" w:rsidP="00D10A23">
      <w:pPr>
        <w:rPr>
          <w:b/>
        </w:rPr>
      </w:pPr>
      <w:r w:rsidRPr="00833E12">
        <w:rPr>
          <w:b/>
        </w:rPr>
        <w:t xml:space="preserve"> testing accuracy(e1):0.80200</w:t>
      </w:r>
    </w:p>
    <w:p w:rsidR="00D10A23" w:rsidRPr="00833E12" w:rsidRDefault="00D10A23" w:rsidP="00D10A23">
      <w:pPr>
        <w:rPr>
          <w:b/>
        </w:rPr>
      </w:pPr>
      <w:r w:rsidRPr="00833E12">
        <w:rPr>
          <w:b/>
        </w:rPr>
        <w:t xml:space="preserve"> testing accuracy(e2):0.94800</w:t>
      </w:r>
    </w:p>
    <w:p w:rsidR="00D10A23" w:rsidRPr="00833E12" w:rsidRDefault="00D10A23" w:rsidP="00D10A23">
      <w:pPr>
        <w:rPr>
          <w:b/>
        </w:rPr>
      </w:pPr>
      <w:r w:rsidRPr="00833E12">
        <w:rPr>
          <w:b/>
        </w:rPr>
        <w:t xml:space="preserve"> testing accuracy(e3):0.98700</w:t>
      </w:r>
    </w:p>
    <w:p w:rsidR="00D10A23" w:rsidRPr="00833E12" w:rsidRDefault="00D10A23" w:rsidP="00D10A23">
      <w:pPr>
        <w:rPr>
          <w:b/>
        </w:rPr>
      </w:pPr>
      <w:r w:rsidRPr="00833E12">
        <w:rPr>
          <w:b/>
        </w:rPr>
        <w:t xml:space="preserve"> testing accuracy(e4):0.99400</w:t>
      </w:r>
    </w:p>
    <w:p w:rsidR="00D10A23" w:rsidRPr="00833E12" w:rsidRDefault="00D10A23" w:rsidP="00D10A23">
      <w:pPr>
        <w:rPr>
          <w:b/>
        </w:rPr>
      </w:pPr>
      <w:r w:rsidRPr="00833E12">
        <w:rPr>
          <w:b/>
        </w:rPr>
        <w:t xml:space="preserve"> testing accuracy(e5):1.00000</w:t>
      </w:r>
    </w:p>
    <w:p w:rsidR="00D10A23" w:rsidRDefault="00D10A23" w:rsidP="00D10A23"/>
    <w:p w:rsidR="00D10A23" w:rsidRPr="00833E12" w:rsidRDefault="00D10A23" w:rsidP="00D10A23">
      <w:pPr>
        <w:rPr>
          <w:b/>
        </w:rPr>
      </w:pPr>
      <w:r w:rsidRPr="00833E12">
        <w:rPr>
          <w:b/>
        </w:rPr>
        <w:t>/**************************************************/</w:t>
      </w:r>
    </w:p>
    <w:p w:rsidR="00D10A23" w:rsidRPr="00833E12" w:rsidRDefault="00D10A23" w:rsidP="00D10A23">
      <w:pPr>
        <w:rPr>
          <w:b/>
        </w:rPr>
      </w:pPr>
      <w:proofErr w:type="spellStart"/>
      <w:r w:rsidRPr="00833E12">
        <w:rPr>
          <w:b/>
        </w:rPr>
        <w:t>training_size</w:t>
      </w:r>
      <w:proofErr w:type="spellEnd"/>
      <w:r w:rsidRPr="00833E12">
        <w:rPr>
          <w:b/>
        </w:rPr>
        <w:t>=</w:t>
      </w:r>
      <w:proofErr w:type="gramStart"/>
      <w:r w:rsidRPr="00833E12">
        <w:rPr>
          <w:b/>
        </w:rPr>
        <w:t>4000,batch</w:t>
      </w:r>
      <w:proofErr w:type="gramEnd"/>
      <w:r w:rsidRPr="00833E12">
        <w:rPr>
          <w:b/>
        </w:rPr>
        <w:t>_size=100,</w:t>
      </w:r>
    </w:p>
    <w:p w:rsidR="00D10A23" w:rsidRPr="00833E12" w:rsidRDefault="00D10A23" w:rsidP="00D10A23">
      <w:pPr>
        <w:rPr>
          <w:b/>
        </w:rPr>
      </w:pPr>
      <w:proofErr w:type="spellStart"/>
      <w:r w:rsidRPr="00833E12">
        <w:rPr>
          <w:b/>
        </w:rPr>
        <w:t>epoch_size</w:t>
      </w:r>
      <w:proofErr w:type="spellEnd"/>
      <w:r w:rsidRPr="00833E12">
        <w:rPr>
          <w:b/>
        </w:rPr>
        <w:t>=</w:t>
      </w:r>
      <w:proofErr w:type="gramStart"/>
      <w:r w:rsidRPr="00833E12">
        <w:rPr>
          <w:b/>
        </w:rPr>
        <w:t>20,learning</w:t>
      </w:r>
      <w:proofErr w:type="gramEnd"/>
      <w:r w:rsidRPr="00833E12">
        <w:rPr>
          <w:b/>
        </w:rPr>
        <w:t>_rate=0.0010,hidden_layer=3</w:t>
      </w:r>
    </w:p>
    <w:p w:rsidR="00D10A23" w:rsidRPr="00833E12" w:rsidRDefault="00D10A23" w:rsidP="00D10A23">
      <w:pPr>
        <w:rPr>
          <w:b/>
        </w:rPr>
      </w:pPr>
    </w:p>
    <w:p w:rsidR="00D10A23" w:rsidRPr="00833E12" w:rsidRDefault="00D10A23" w:rsidP="00D10A23">
      <w:pPr>
        <w:rPr>
          <w:b/>
        </w:rPr>
      </w:pPr>
      <w:r w:rsidRPr="00833E12">
        <w:rPr>
          <w:b/>
        </w:rPr>
        <w:t xml:space="preserve"> training time:86.5945</w:t>
      </w:r>
    </w:p>
    <w:p w:rsidR="00D10A23" w:rsidRPr="00833E12" w:rsidRDefault="00D10A23" w:rsidP="00D10A23">
      <w:pPr>
        <w:rPr>
          <w:b/>
        </w:rPr>
      </w:pPr>
      <w:r w:rsidRPr="00833E12">
        <w:rPr>
          <w:b/>
        </w:rPr>
        <w:t xml:space="preserve"> testing time:0.0512</w:t>
      </w:r>
    </w:p>
    <w:p w:rsidR="00D10A23" w:rsidRPr="00833E12" w:rsidRDefault="00D10A23" w:rsidP="00D10A23">
      <w:pPr>
        <w:rPr>
          <w:b/>
        </w:rPr>
      </w:pPr>
      <w:r w:rsidRPr="00833E12">
        <w:rPr>
          <w:b/>
        </w:rPr>
        <w:t xml:space="preserve"> training accuracy:1.00000</w:t>
      </w:r>
    </w:p>
    <w:p w:rsidR="00D10A23" w:rsidRPr="00833E12" w:rsidRDefault="00D10A23" w:rsidP="00D10A23">
      <w:pPr>
        <w:rPr>
          <w:b/>
        </w:rPr>
      </w:pPr>
      <w:r w:rsidRPr="00833E12">
        <w:rPr>
          <w:b/>
        </w:rPr>
        <w:t xml:space="preserve"> testing accuracy(e1):0.81900</w:t>
      </w:r>
    </w:p>
    <w:p w:rsidR="00D10A23" w:rsidRPr="00833E12" w:rsidRDefault="00D10A23" w:rsidP="00D10A23">
      <w:pPr>
        <w:rPr>
          <w:b/>
        </w:rPr>
      </w:pPr>
      <w:r w:rsidRPr="00833E12">
        <w:rPr>
          <w:b/>
        </w:rPr>
        <w:t xml:space="preserve"> testing accuracy(e2):0.95500</w:t>
      </w:r>
    </w:p>
    <w:p w:rsidR="00D10A23" w:rsidRPr="00833E12" w:rsidRDefault="00D10A23" w:rsidP="00D10A23">
      <w:pPr>
        <w:rPr>
          <w:b/>
        </w:rPr>
      </w:pPr>
      <w:r w:rsidRPr="00833E12">
        <w:rPr>
          <w:b/>
        </w:rPr>
        <w:t xml:space="preserve"> testing accuracy(e3):0.98600</w:t>
      </w:r>
    </w:p>
    <w:p w:rsidR="00D10A23" w:rsidRPr="00833E12" w:rsidRDefault="00D10A23" w:rsidP="00D10A23">
      <w:pPr>
        <w:rPr>
          <w:b/>
        </w:rPr>
      </w:pPr>
      <w:r w:rsidRPr="00833E12">
        <w:rPr>
          <w:b/>
        </w:rPr>
        <w:t xml:space="preserve"> testing accuracy(e4):0.99600</w:t>
      </w:r>
    </w:p>
    <w:p w:rsidR="00D10A23" w:rsidRPr="00833E12" w:rsidRDefault="00D10A23" w:rsidP="00D10A23">
      <w:pPr>
        <w:rPr>
          <w:b/>
        </w:rPr>
      </w:pPr>
      <w:r w:rsidRPr="00833E12">
        <w:rPr>
          <w:b/>
        </w:rPr>
        <w:t xml:space="preserve"> testing accuracy(e5):0.99900</w:t>
      </w:r>
    </w:p>
    <w:p w:rsidR="00D10A23" w:rsidRDefault="00D10A23" w:rsidP="00D10A23"/>
    <w:p w:rsidR="00D10A23" w:rsidRPr="00833E12" w:rsidRDefault="00D10A23" w:rsidP="00D10A23">
      <w:pPr>
        <w:rPr>
          <w:b/>
        </w:rPr>
      </w:pPr>
      <w:r w:rsidRPr="00833E12">
        <w:rPr>
          <w:b/>
        </w:rPr>
        <w:t>/**************************************************/</w:t>
      </w:r>
    </w:p>
    <w:p w:rsidR="00D10A23" w:rsidRPr="00833E12" w:rsidRDefault="00D10A23" w:rsidP="00D10A23">
      <w:pPr>
        <w:rPr>
          <w:b/>
        </w:rPr>
      </w:pPr>
      <w:proofErr w:type="spellStart"/>
      <w:r w:rsidRPr="00833E12">
        <w:rPr>
          <w:b/>
        </w:rPr>
        <w:t>training_size</w:t>
      </w:r>
      <w:proofErr w:type="spellEnd"/>
      <w:r w:rsidRPr="00833E12">
        <w:rPr>
          <w:b/>
        </w:rPr>
        <w:t>=</w:t>
      </w:r>
      <w:proofErr w:type="gramStart"/>
      <w:r w:rsidRPr="00833E12">
        <w:rPr>
          <w:b/>
        </w:rPr>
        <w:t>4000,batch</w:t>
      </w:r>
      <w:proofErr w:type="gramEnd"/>
      <w:r w:rsidRPr="00833E12">
        <w:rPr>
          <w:b/>
        </w:rPr>
        <w:t>_size=100,</w:t>
      </w:r>
    </w:p>
    <w:p w:rsidR="00D10A23" w:rsidRPr="00833E12" w:rsidRDefault="00D10A23" w:rsidP="00D10A23">
      <w:pPr>
        <w:rPr>
          <w:b/>
        </w:rPr>
      </w:pPr>
      <w:proofErr w:type="spellStart"/>
      <w:r w:rsidRPr="00833E12">
        <w:rPr>
          <w:b/>
        </w:rPr>
        <w:t>epoch_size</w:t>
      </w:r>
      <w:proofErr w:type="spellEnd"/>
      <w:r w:rsidRPr="00833E12">
        <w:rPr>
          <w:b/>
        </w:rPr>
        <w:t>=</w:t>
      </w:r>
      <w:proofErr w:type="gramStart"/>
      <w:r w:rsidRPr="00833E12">
        <w:rPr>
          <w:b/>
        </w:rPr>
        <w:t>20,learning</w:t>
      </w:r>
      <w:proofErr w:type="gramEnd"/>
      <w:r w:rsidRPr="00833E12">
        <w:rPr>
          <w:b/>
        </w:rPr>
        <w:t>_rate=0.0010,hidden_layer=4</w:t>
      </w:r>
    </w:p>
    <w:p w:rsidR="00D10A23" w:rsidRPr="00833E12" w:rsidRDefault="00D10A23" w:rsidP="00D10A23">
      <w:pPr>
        <w:rPr>
          <w:b/>
        </w:rPr>
      </w:pPr>
    </w:p>
    <w:p w:rsidR="00D10A23" w:rsidRPr="00833E12" w:rsidRDefault="00D10A23" w:rsidP="00D10A23">
      <w:pPr>
        <w:rPr>
          <w:b/>
        </w:rPr>
      </w:pPr>
      <w:r w:rsidRPr="00833E12">
        <w:rPr>
          <w:b/>
        </w:rPr>
        <w:t xml:space="preserve"> training time:204.4188</w:t>
      </w:r>
    </w:p>
    <w:p w:rsidR="00D10A23" w:rsidRPr="00833E12" w:rsidRDefault="00D10A23" w:rsidP="00D10A23">
      <w:pPr>
        <w:rPr>
          <w:b/>
        </w:rPr>
      </w:pPr>
      <w:r w:rsidRPr="00833E12">
        <w:rPr>
          <w:b/>
        </w:rPr>
        <w:t xml:space="preserve"> testing time:0.0727</w:t>
      </w:r>
    </w:p>
    <w:p w:rsidR="00D10A23" w:rsidRPr="00833E12" w:rsidRDefault="00D10A23" w:rsidP="00D10A23">
      <w:pPr>
        <w:rPr>
          <w:b/>
        </w:rPr>
      </w:pPr>
      <w:r w:rsidRPr="00833E12">
        <w:rPr>
          <w:b/>
        </w:rPr>
        <w:t xml:space="preserve"> training accuracy:1.00000</w:t>
      </w:r>
    </w:p>
    <w:p w:rsidR="00D10A23" w:rsidRPr="00833E12" w:rsidRDefault="00D10A23" w:rsidP="00D10A23">
      <w:pPr>
        <w:rPr>
          <w:b/>
        </w:rPr>
      </w:pPr>
      <w:r w:rsidRPr="00833E12">
        <w:rPr>
          <w:b/>
        </w:rPr>
        <w:t xml:space="preserve"> testing accuracy(e1):0.81900</w:t>
      </w:r>
    </w:p>
    <w:p w:rsidR="00D10A23" w:rsidRPr="00833E12" w:rsidRDefault="00D10A23" w:rsidP="00D10A23">
      <w:pPr>
        <w:rPr>
          <w:b/>
        </w:rPr>
      </w:pPr>
      <w:r w:rsidRPr="00833E12">
        <w:rPr>
          <w:b/>
        </w:rPr>
        <w:t xml:space="preserve"> testing accuracy(e2):0.94800</w:t>
      </w:r>
    </w:p>
    <w:p w:rsidR="00D10A23" w:rsidRPr="00833E12" w:rsidRDefault="00D10A23" w:rsidP="00D10A23">
      <w:pPr>
        <w:rPr>
          <w:b/>
        </w:rPr>
      </w:pPr>
      <w:r w:rsidRPr="00833E12">
        <w:rPr>
          <w:b/>
        </w:rPr>
        <w:t xml:space="preserve"> testing accuracy(e3):0.98800</w:t>
      </w:r>
    </w:p>
    <w:p w:rsidR="00D10A23" w:rsidRPr="00833E12" w:rsidRDefault="00D10A23" w:rsidP="00D10A23">
      <w:pPr>
        <w:rPr>
          <w:b/>
        </w:rPr>
      </w:pPr>
      <w:r w:rsidRPr="00833E12">
        <w:rPr>
          <w:b/>
        </w:rPr>
        <w:t xml:space="preserve"> testing accuracy(e4):0.99900</w:t>
      </w:r>
    </w:p>
    <w:p w:rsidR="00D10A23" w:rsidRPr="00833E12" w:rsidRDefault="00D10A23" w:rsidP="00D10A23">
      <w:pPr>
        <w:rPr>
          <w:b/>
        </w:rPr>
      </w:pPr>
      <w:r w:rsidRPr="00833E12">
        <w:rPr>
          <w:b/>
        </w:rPr>
        <w:t xml:space="preserve"> testing accuracy(e5):1.00000</w:t>
      </w:r>
    </w:p>
    <w:p w:rsidR="00D10A23" w:rsidRPr="00833E12" w:rsidRDefault="00D10A23" w:rsidP="00D10A23">
      <w:pPr>
        <w:rPr>
          <w:b/>
        </w:rPr>
      </w:pPr>
    </w:p>
    <w:p w:rsidR="00D10A23" w:rsidRPr="00833E12" w:rsidRDefault="00D10A23" w:rsidP="00D10A23">
      <w:pPr>
        <w:rPr>
          <w:b/>
        </w:rPr>
      </w:pPr>
      <w:r w:rsidRPr="00833E12">
        <w:rPr>
          <w:b/>
        </w:rPr>
        <w:t>/**************************************************/</w:t>
      </w:r>
    </w:p>
    <w:p w:rsidR="00D10A23" w:rsidRPr="00833E12" w:rsidRDefault="00D10A23" w:rsidP="00D10A23">
      <w:pPr>
        <w:rPr>
          <w:b/>
        </w:rPr>
      </w:pPr>
      <w:proofErr w:type="spellStart"/>
      <w:r w:rsidRPr="00833E12">
        <w:rPr>
          <w:b/>
        </w:rPr>
        <w:t>training_size</w:t>
      </w:r>
      <w:proofErr w:type="spellEnd"/>
      <w:r w:rsidRPr="00833E12">
        <w:rPr>
          <w:b/>
        </w:rPr>
        <w:t>=</w:t>
      </w:r>
      <w:proofErr w:type="gramStart"/>
      <w:r w:rsidRPr="00833E12">
        <w:rPr>
          <w:b/>
        </w:rPr>
        <w:t>4000,batch</w:t>
      </w:r>
      <w:proofErr w:type="gramEnd"/>
      <w:r w:rsidRPr="00833E12">
        <w:rPr>
          <w:b/>
        </w:rPr>
        <w:t>_size=100,</w:t>
      </w:r>
    </w:p>
    <w:p w:rsidR="00D10A23" w:rsidRPr="00833E12" w:rsidRDefault="00D10A23" w:rsidP="00D10A23">
      <w:pPr>
        <w:rPr>
          <w:b/>
        </w:rPr>
      </w:pPr>
      <w:proofErr w:type="spellStart"/>
      <w:r w:rsidRPr="00833E12">
        <w:rPr>
          <w:b/>
        </w:rPr>
        <w:t>epoch_size</w:t>
      </w:r>
      <w:proofErr w:type="spellEnd"/>
      <w:r w:rsidRPr="00833E12">
        <w:rPr>
          <w:b/>
        </w:rPr>
        <w:t>=</w:t>
      </w:r>
      <w:proofErr w:type="gramStart"/>
      <w:r w:rsidRPr="00833E12">
        <w:rPr>
          <w:b/>
        </w:rPr>
        <w:t>30,learning</w:t>
      </w:r>
      <w:proofErr w:type="gramEnd"/>
      <w:r w:rsidRPr="00833E12">
        <w:rPr>
          <w:b/>
        </w:rPr>
        <w:t>_rate=0.0010,hidden_layer=1</w:t>
      </w:r>
    </w:p>
    <w:p w:rsidR="00D10A23" w:rsidRPr="00833E12" w:rsidRDefault="00D10A23" w:rsidP="00D10A23">
      <w:pPr>
        <w:rPr>
          <w:b/>
        </w:rPr>
      </w:pPr>
    </w:p>
    <w:p w:rsidR="00D10A23" w:rsidRPr="00833E12" w:rsidRDefault="00D10A23" w:rsidP="00D10A23">
      <w:pPr>
        <w:rPr>
          <w:b/>
        </w:rPr>
      </w:pPr>
      <w:r w:rsidRPr="00833E12">
        <w:rPr>
          <w:b/>
        </w:rPr>
        <w:lastRenderedPageBreak/>
        <w:t xml:space="preserve"> training time:17.8419</w:t>
      </w:r>
    </w:p>
    <w:p w:rsidR="00D10A23" w:rsidRPr="00833E12" w:rsidRDefault="00D10A23" w:rsidP="00D10A23">
      <w:pPr>
        <w:rPr>
          <w:b/>
        </w:rPr>
      </w:pPr>
      <w:r w:rsidRPr="00833E12">
        <w:rPr>
          <w:b/>
        </w:rPr>
        <w:t xml:space="preserve"> testing time:0.0363</w:t>
      </w:r>
    </w:p>
    <w:p w:rsidR="00D10A23" w:rsidRPr="00833E12" w:rsidRDefault="00D10A23" w:rsidP="00D10A23">
      <w:pPr>
        <w:rPr>
          <w:b/>
        </w:rPr>
      </w:pPr>
      <w:r w:rsidRPr="00833E12">
        <w:rPr>
          <w:b/>
        </w:rPr>
        <w:t xml:space="preserve"> training accuracy:0.98900</w:t>
      </w:r>
    </w:p>
    <w:p w:rsidR="00D10A23" w:rsidRPr="00833E12" w:rsidRDefault="00D10A23" w:rsidP="00D10A23">
      <w:pPr>
        <w:rPr>
          <w:b/>
        </w:rPr>
      </w:pPr>
      <w:r w:rsidRPr="00833E12">
        <w:rPr>
          <w:b/>
        </w:rPr>
        <w:t xml:space="preserve"> testing accuracy(e1):0.81700</w:t>
      </w:r>
    </w:p>
    <w:p w:rsidR="00D10A23" w:rsidRPr="00833E12" w:rsidRDefault="00D10A23" w:rsidP="00D10A23">
      <w:pPr>
        <w:rPr>
          <w:b/>
        </w:rPr>
      </w:pPr>
      <w:r w:rsidRPr="00833E12">
        <w:rPr>
          <w:b/>
        </w:rPr>
        <w:t xml:space="preserve"> testing accuracy(e2):0.94600</w:t>
      </w:r>
    </w:p>
    <w:p w:rsidR="00D10A23" w:rsidRPr="00833E12" w:rsidRDefault="00D10A23" w:rsidP="00D10A23">
      <w:pPr>
        <w:rPr>
          <w:b/>
        </w:rPr>
      </w:pPr>
      <w:r w:rsidRPr="00833E12">
        <w:rPr>
          <w:b/>
        </w:rPr>
        <w:t xml:space="preserve"> testing accuracy(e3):0.98300</w:t>
      </w:r>
    </w:p>
    <w:p w:rsidR="00D10A23" w:rsidRPr="00833E12" w:rsidRDefault="00D10A23" w:rsidP="00D10A23">
      <w:pPr>
        <w:rPr>
          <w:b/>
        </w:rPr>
      </w:pPr>
      <w:r w:rsidRPr="00833E12">
        <w:rPr>
          <w:b/>
        </w:rPr>
        <w:t xml:space="preserve"> testing accuracy(e4):0.99400</w:t>
      </w:r>
    </w:p>
    <w:p w:rsidR="00D10A23" w:rsidRPr="00833E12" w:rsidRDefault="00D10A23" w:rsidP="00D10A23">
      <w:pPr>
        <w:rPr>
          <w:b/>
        </w:rPr>
      </w:pPr>
      <w:r w:rsidRPr="00833E12">
        <w:rPr>
          <w:b/>
        </w:rPr>
        <w:t xml:space="preserve"> testing accuracy(e5):1.00000</w:t>
      </w:r>
    </w:p>
    <w:p w:rsidR="00D10A23" w:rsidRDefault="00D10A23" w:rsidP="00D10A23"/>
    <w:p w:rsidR="00D10A23" w:rsidRPr="001F272B" w:rsidRDefault="00D10A23" w:rsidP="00D10A23">
      <w:pPr>
        <w:rPr>
          <w:b/>
        </w:rPr>
      </w:pPr>
      <w:r w:rsidRPr="001F272B">
        <w:rPr>
          <w:b/>
        </w:rPr>
        <w:t>/**************************************************/</w:t>
      </w:r>
    </w:p>
    <w:p w:rsidR="00D10A23" w:rsidRPr="001F272B" w:rsidRDefault="00D10A23" w:rsidP="00D10A23">
      <w:pPr>
        <w:rPr>
          <w:b/>
        </w:rPr>
      </w:pPr>
      <w:proofErr w:type="spellStart"/>
      <w:r w:rsidRPr="001F272B">
        <w:rPr>
          <w:b/>
        </w:rPr>
        <w:t>training_size</w:t>
      </w:r>
      <w:proofErr w:type="spellEnd"/>
      <w:r w:rsidRPr="001F272B">
        <w:rPr>
          <w:b/>
        </w:rPr>
        <w:t>=</w:t>
      </w:r>
      <w:proofErr w:type="gramStart"/>
      <w:r w:rsidRPr="001F272B">
        <w:rPr>
          <w:b/>
        </w:rPr>
        <w:t>4000,batch</w:t>
      </w:r>
      <w:proofErr w:type="gramEnd"/>
      <w:r w:rsidRPr="001F272B">
        <w:rPr>
          <w:b/>
        </w:rPr>
        <w:t>_size=100,</w:t>
      </w:r>
    </w:p>
    <w:p w:rsidR="00D10A23" w:rsidRPr="001F272B" w:rsidRDefault="00D10A23" w:rsidP="00D10A23">
      <w:pPr>
        <w:rPr>
          <w:b/>
        </w:rPr>
      </w:pPr>
      <w:proofErr w:type="spellStart"/>
      <w:r w:rsidRPr="001F272B">
        <w:rPr>
          <w:b/>
        </w:rPr>
        <w:t>epoch_size</w:t>
      </w:r>
      <w:proofErr w:type="spellEnd"/>
      <w:r w:rsidRPr="001F272B">
        <w:rPr>
          <w:b/>
        </w:rPr>
        <w:t>=</w:t>
      </w:r>
      <w:proofErr w:type="gramStart"/>
      <w:r w:rsidRPr="001F272B">
        <w:rPr>
          <w:b/>
        </w:rPr>
        <w:t>30,learning</w:t>
      </w:r>
      <w:proofErr w:type="gramEnd"/>
      <w:r w:rsidRPr="001F272B">
        <w:rPr>
          <w:b/>
        </w:rPr>
        <w:t>_rate=0.0010,hidden_layer=2</w:t>
      </w:r>
    </w:p>
    <w:p w:rsidR="00D10A23" w:rsidRPr="001F272B" w:rsidRDefault="00D10A23" w:rsidP="00D10A23">
      <w:pPr>
        <w:rPr>
          <w:b/>
        </w:rPr>
      </w:pPr>
    </w:p>
    <w:p w:rsidR="00D10A23" w:rsidRPr="001F272B" w:rsidRDefault="00D10A23" w:rsidP="00D10A23">
      <w:pPr>
        <w:rPr>
          <w:b/>
        </w:rPr>
      </w:pPr>
      <w:r w:rsidRPr="001F272B">
        <w:rPr>
          <w:b/>
        </w:rPr>
        <w:t xml:space="preserve"> training time:52.7028</w:t>
      </w:r>
    </w:p>
    <w:p w:rsidR="00D10A23" w:rsidRPr="001F272B" w:rsidRDefault="00D10A23" w:rsidP="00D10A23">
      <w:pPr>
        <w:rPr>
          <w:b/>
        </w:rPr>
      </w:pPr>
      <w:r w:rsidRPr="001F272B">
        <w:rPr>
          <w:b/>
        </w:rPr>
        <w:t xml:space="preserve"> testing time:0.0414</w:t>
      </w:r>
    </w:p>
    <w:p w:rsidR="00D10A23" w:rsidRPr="001F272B" w:rsidRDefault="00D10A23" w:rsidP="00D10A23">
      <w:pPr>
        <w:rPr>
          <w:b/>
        </w:rPr>
      </w:pPr>
      <w:r w:rsidRPr="001F272B">
        <w:rPr>
          <w:b/>
        </w:rPr>
        <w:t xml:space="preserve"> training accuracy:1.00000</w:t>
      </w:r>
    </w:p>
    <w:p w:rsidR="00D10A23" w:rsidRPr="001F272B" w:rsidRDefault="00D10A23" w:rsidP="00D10A23">
      <w:pPr>
        <w:rPr>
          <w:b/>
        </w:rPr>
      </w:pPr>
      <w:r w:rsidRPr="001F272B">
        <w:rPr>
          <w:b/>
        </w:rPr>
        <w:t xml:space="preserve"> testing accuracy(e1):0.82100</w:t>
      </w:r>
    </w:p>
    <w:p w:rsidR="00D10A23" w:rsidRPr="001F272B" w:rsidRDefault="00D10A23" w:rsidP="00D10A23">
      <w:pPr>
        <w:rPr>
          <w:b/>
        </w:rPr>
      </w:pPr>
      <w:r w:rsidRPr="001F272B">
        <w:rPr>
          <w:b/>
        </w:rPr>
        <w:t xml:space="preserve"> testing accuracy(e2):0.95600</w:t>
      </w:r>
    </w:p>
    <w:p w:rsidR="00D10A23" w:rsidRPr="001F272B" w:rsidRDefault="00D10A23" w:rsidP="00D10A23">
      <w:pPr>
        <w:rPr>
          <w:b/>
        </w:rPr>
      </w:pPr>
      <w:r w:rsidRPr="001F272B">
        <w:rPr>
          <w:b/>
        </w:rPr>
        <w:t xml:space="preserve"> testing accuracy(e3):0.98200</w:t>
      </w:r>
    </w:p>
    <w:p w:rsidR="00D10A23" w:rsidRPr="001F272B" w:rsidRDefault="00D10A23" w:rsidP="00D10A23">
      <w:pPr>
        <w:rPr>
          <w:b/>
        </w:rPr>
      </w:pPr>
      <w:r w:rsidRPr="001F272B">
        <w:rPr>
          <w:b/>
        </w:rPr>
        <w:t xml:space="preserve"> testing accuracy(e4):0.99700</w:t>
      </w:r>
    </w:p>
    <w:p w:rsidR="00D10A23" w:rsidRPr="001F272B" w:rsidRDefault="00D10A23" w:rsidP="00D10A23">
      <w:pPr>
        <w:rPr>
          <w:b/>
        </w:rPr>
      </w:pPr>
      <w:r w:rsidRPr="001F272B">
        <w:rPr>
          <w:b/>
        </w:rPr>
        <w:t xml:space="preserve"> testing accuracy(e5):1.00000</w:t>
      </w:r>
    </w:p>
    <w:p w:rsidR="00D10A23" w:rsidRDefault="00D10A23" w:rsidP="00D10A23"/>
    <w:p w:rsidR="00D10A23" w:rsidRPr="001F272B" w:rsidRDefault="00D10A23" w:rsidP="00D10A23">
      <w:pPr>
        <w:rPr>
          <w:b/>
        </w:rPr>
      </w:pPr>
      <w:r w:rsidRPr="001F272B">
        <w:rPr>
          <w:b/>
        </w:rPr>
        <w:t>/**************************************************/</w:t>
      </w:r>
    </w:p>
    <w:p w:rsidR="00D10A23" w:rsidRPr="001F272B" w:rsidRDefault="00D10A23" w:rsidP="00D10A23">
      <w:pPr>
        <w:rPr>
          <w:b/>
        </w:rPr>
      </w:pPr>
      <w:proofErr w:type="spellStart"/>
      <w:r w:rsidRPr="001F272B">
        <w:rPr>
          <w:b/>
        </w:rPr>
        <w:t>training_size</w:t>
      </w:r>
      <w:proofErr w:type="spellEnd"/>
      <w:r w:rsidRPr="001F272B">
        <w:rPr>
          <w:b/>
        </w:rPr>
        <w:t>=</w:t>
      </w:r>
      <w:proofErr w:type="gramStart"/>
      <w:r w:rsidRPr="001F272B">
        <w:rPr>
          <w:b/>
        </w:rPr>
        <w:t>4000,batch</w:t>
      </w:r>
      <w:proofErr w:type="gramEnd"/>
      <w:r w:rsidRPr="001F272B">
        <w:rPr>
          <w:b/>
        </w:rPr>
        <w:t>_size=100,</w:t>
      </w:r>
    </w:p>
    <w:p w:rsidR="00D10A23" w:rsidRPr="001F272B" w:rsidRDefault="00D10A23" w:rsidP="00D10A23">
      <w:pPr>
        <w:rPr>
          <w:b/>
        </w:rPr>
      </w:pPr>
      <w:proofErr w:type="spellStart"/>
      <w:r w:rsidRPr="001F272B">
        <w:rPr>
          <w:b/>
        </w:rPr>
        <w:t>epoch_size</w:t>
      </w:r>
      <w:proofErr w:type="spellEnd"/>
      <w:r w:rsidRPr="001F272B">
        <w:rPr>
          <w:b/>
        </w:rPr>
        <w:t>=</w:t>
      </w:r>
      <w:proofErr w:type="gramStart"/>
      <w:r w:rsidRPr="001F272B">
        <w:rPr>
          <w:b/>
        </w:rPr>
        <w:t>30,learning</w:t>
      </w:r>
      <w:proofErr w:type="gramEnd"/>
      <w:r w:rsidRPr="001F272B">
        <w:rPr>
          <w:b/>
        </w:rPr>
        <w:t>_rate=0.0010,hidden_layer=3</w:t>
      </w:r>
    </w:p>
    <w:p w:rsidR="00D10A23" w:rsidRPr="001F272B" w:rsidRDefault="00D10A23" w:rsidP="00D10A23">
      <w:pPr>
        <w:rPr>
          <w:b/>
        </w:rPr>
      </w:pPr>
    </w:p>
    <w:p w:rsidR="00D10A23" w:rsidRPr="001F272B" w:rsidRDefault="00D10A23" w:rsidP="00D10A23">
      <w:pPr>
        <w:rPr>
          <w:b/>
        </w:rPr>
      </w:pPr>
      <w:r w:rsidRPr="001F272B">
        <w:rPr>
          <w:b/>
        </w:rPr>
        <w:t xml:space="preserve"> training time:128.4330</w:t>
      </w:r>
    </w:p>
    <w:p w:rsidR="00D10A23" w:rsidRPr="001F272B" w:rsidRDefault="00D10A23" w:rsidP="00D10A23">
      <w:pPr>
        <w:rPr>
          <w:b/>
        </w:rPr>
      </w:pPr>
      <w:r w:rsidRPr="001F272B">
        <w:rPr>
          <w:b/>
        </w:rPr>
        <w:t xml:space="preserve"> testing time:0.0506</w:t>
      </w:r>
    </w:p>
    <w:p w:rsidR="00D10A23" w:rsidRPr="001F272B" w:rsidRDefault="00D10A23" w:rsidP="00D10A23">
      <w:pPr>
        <w:rPr>
          <w:b/>
        </w:rPr>
      </w:pPr>
      <w:r w:rsidRPr="001F272B">
        <w:rPr>
          <w:b/>
        </w:rPr>
        <w:t xml:space="preserve"> training accuracy:1.00000</w:t>
      </w:r>
    </w:p>
    <w:p w:rsidR="00D10A23" w:rsidRPr="001F272B" w:rsidRDefault="00D10A23" w:rsidP="00D10A23">
      <w:pPr>
        <w:rPr>
          <w:b/>
        </w:rPr>
      </w:pPr>
      <w:r w:rsidRPr="001F272B">
        <w:rPr>
          <w:b/>
        </w:rPr>
        <w:t xml:space="preserve"> testing accuracy(e1):0.82500</w:t>
      </w:r>
    </w:p>
    <w:p w:rsidR="00D10A23" w:rsidRPr="001F272B" w:rsidRDefault="00D10A23" w:rsidP="00D10A23">
      <w:pPr>
        <w:rPr>
          <w:b/>
        </w:rPr>
      </w:pPr>
      <w:r w:rsidRPr="001F272B">
        <w:rPr>
          <w:b/>
        </w:rPr>
        <w:t xml:space="preserve"> testing accuracy(e2):0.95600</w:t>
      </w:r>
    </w:p>
    <w:p w:rsidR="00D10A23" w:rsidRPr="001F272B" w:rsidRDefault="00D10A23" w:rsidP="00D10A23">
      <w:pPr>
        <w:rPr>
          <w:b/>
        </w:rPr>
      </w:pPr>
      <w:r w:rsidRPr="001F272B">
        <w:rPr>
          <w:b/>
        </w:rPr>
        <w:lastRenderedPageBreak/>
        <w:t xml:space="preserve"> testing accuracy(e3):0.98800</w:t>
      </w:r>
    </w:p>
    <w:p w:rsidR="00D10A23" w:rsidRPr="001F272B" w:rsidRDefault="00D10A23" w:rsidP="00D10A23">
      <w:pPr>
        <w:rPr>
          <w:b/>
        </w:rPr>
      </w:pPr>
      <w:r w:rsidRPr="001F272B">
        <w:rPr>
          <w:b/>
        </w:rPr>
        <w:t xml:space="preserve"> testing accuracy(e4):0.99600</w:t>
      </w:r>
    </w:p>
    <w:p w:rsidR="00D10A23" w:rsidRPr="001F272B" w:rsidRDefault="00D10A23" w:rsidP="00D10A23">
      <w:pPr>
        <w:rPr>
          <w:b/>
        </w:rPr>
      </w:pPr>
      <w:r w:rsidRPr="001F272B">
        <w:rPr>
          <w:b/>
        </w:rPr>
        <w:t xml:space="preserve"> testing accuracy(e5):1.00000</w:t>
      </w:r>
    </w:p>
    <w:p w:rsidR="00D10A23" w:rsidRPr="001F272B" w:rsidRDefault="00D10A23" w:rsidP="00D10A23">
      <w:pPr>
        <w:rPr>
          <w:b/>
        </w:rPr>
      </w:pPr>
    </w:p>
    <w:p w:rsidR="00D10A23" w:rsidRPr="001F272B" w:rsidRDefault="00D10A23" w:rsidP="00D10A23">
      <w:pPr>
        <w:rPr>
          <w:b/>
        </w:rPr>
      </w:pPr>
      <w:r w:rsidRPr="001F272B">
        <w:rPr>
          <w:b/>
        </w:rPr>
        <w:t>/**************************************************/</w:t>
      </w:r>
    </w:p>
    <w:p w:rsidR="00D10A23" w:rsidRPr="001F272B" w:rsidRDefault="00D10A23" w:rsidP="00D10A23">
      <w:pPr>
        <w:rPr>
          <w:b/>
        </w:rPr>
      </w:pPr>
      <w:proofErr w:type="spellStart"/>
      <w:r w:rsidRPr="001F272B">
        <w:rPr>
          <w:b/>
        </w:rPr>
        <w:t>training_size</w:t>
      </w:r>
      <w:proofErr w:type="spellEnd"/>
      <w:r w:rsidRPr="001F272B">
        <w:rPr>
          <w:b/>
        </w:rPr>
        <w:t>=</w:t>
      </w:r>
      <w:proofErr w:type="gramStart"/>
      <w:r w:rsidRPr="001F272B">
        <w:rPr>
          <w:b/>
        </w:rPr>
        <w:t>4000,batch</w:t>
      </w:r>
      <w:proofErr w:type="gramEnd"/>
      <w:r w:rsidRPr="001F272B">
        <w:rPr>
          <w:b/>
        </w:rPr>
        <w:t>_size=100,</w:t>
      </w:r>
    </w:p>
    <w:p w:rsidR="00D10A23" w:rsidRPr="001F272B" w:rsidRDefault="00D10A23" w:rsidP="00D10A23">
      <w:pPr>
        <w:rPr>
          <w:b/>
        </w:rPr>
      </w:pPr>
      <w:proofErr w:type="spellStart"/>
      <w:r w:rsidRPr="001F272B">
        <w:rPr>
          <w:b/>
        </w:rPr>
        <w:t>epoch_size</w:t>
      </w:r>
      <w:proofErr w:type="spellEnd"/>
      <w:r w:rsidRPr="001F272B">
        <w:rPr>
          <w:b/>
        </w:rPr>
        <w:t>=</w:t>
      </w:r>
      <w:proofErr w:type="gramStart"/>
      <w:r w:rsidRPr="001F272B">
        <w:rPr>
          <w:b/>
        </w:rPr>
        <w:t>30,learning</w:t>
      </w:r>
      <w:proofErr w:type="gramEnd"/>
      <w:r w:rsidRPr="001F272B">
        <w:rPr>
          <w:b/>
        </w:rPr>
        <w:t>_rate=0.0010,hidden_layer=4</w:t>
      </w:r>
    </w:p>
    <w:p w:rsidR="00D10A23" w:rsidRPr="001F272B" w:rsidRDefault="00D10A23" w:rsidP="00D10A23">
      <w:pPr>
        <w:rPr>
          <w:b/>
        </w:rPr>
      </w:pPr>
    </w:p>
    <w:p w:rsidR="00D10A23" w:rsidRPr="001F272B" w:rsidRDefault="00D10A23" w:rsidP="00D10A23">
      <w:pPr>
        <w:rPr>
          <w:b/>
        </w:rPr>
      </w:pPr>
      <w:r w:rsidRPr="001F272B">
        <w:rPr>
          <w:b/>
        </w:rPr>
        <w:t xml:space="preserve"> training time:303.7217</w:t>
      </w:r>
    </w:p>
    <w:p w:rsidR="00D10A23" w:rsidRPr="001F272B" w:rsidRDefault="00D10A23" w:rsidP="00D10A23">
      <w:pPr>
        <w:rPr>
          <w:b/>
        </w:rPr>
      </w:pPr>
      <w:r w:rsidRPr="001F272B">
        <w:rPr>
          <w:b/>
        </w:rPr>
        <w:t xml:space="preserve"> testing time:0.0730</w:t>
      </w:r>
    </w:p>
    <w:p w:rsidR="00D10A23" w:rsidRPr="001F272B" w:rsidRDefault="00D10A23" w:rsidP="00D10A23">
      <w:pPr>
        <w:rPr>
          <w:b/>
        </w:rPr>
      </w:pPr>
      <w:r w:rsidRPr="001F272B">
        <w:rPr>
          <w:b/>
        </w:rPr>
        <w:t xml:space="preserve"> training accuracy:0.99500</w:t>
      </w:r>
    </w:p>
    <w:p w:rsidR="00D10A23" w:rsidRPr="001F272B" w:rsidRDefault="00D10A23" w:rsidP="00D10A23">
      <w:pPr>
        <w:rPr>
          <w:b/>
        </w:rPr>
      </w:pPr>
      <w:r w:rsidRPr="001F272B">
        <w:rPr>
          <w:b/>
        </w:rPr>
        <w:t xml:space="preserve"> testing accuracy(e1):0.82300</w:t>
      </w:r>
    </w:p>
    <w:p w:rsidR="00D10A23" w:rsidRPr="001F272B" w:rsidRDefault="00D10A23" w:rsidP="00D10A23">
      <w:pPr>
        <w:rPr>
          <w:b/>
        </w:rPr>
      </w:pPr>
      <w:r w:rsidRPr="001F272B">
        <w:rPr>
          <w:b/>
        </w:rPr>
        <w:t xml:space="preserve"> testing accuracy(e2):0.95900</w:t>
      </w:r>
    </w:p>
    <w:p w:rsidR="00D10A23" w:rsidRPr="001F272B" w:rsidRDefault="00D10A23" w:rsidP="00D10A23">
      <w:pPr>
        <w:rPr>
          <w:b/>
        </w:rPr>
      </w:pPr>
      <w:r w:rsidRPr="001F272B">
        <w:rPr>
          <w:b/>
        </w:rPr>
        <w:t xml:space="preserve"> testing accuracy(e3):0.98400</w:t>
      </w:r>
    </w:p>
    <w:p w:rsidR="00D10A23" w:rsidRPr="001F272B" w:rsidRDefault="00D10A23" w:rsidP="00D10A23">
      <w:pPr>
        <w:rPr>
          <w:b/>
        </w:rPr>
      </w:pPr>
      <w:r w:rsidRPr="001F272B">
        <w:rPr>
          <w:b/>
        </w:rPr>
        <w:t xml:space="preserve"> testing accuracy(e4):0.99600</w:t>
      </w:r>
    </w:p>
    <w:p w:rsidR="00D10A23" w:rsidRPr="001F272B" w:rsidRDefault="00D10A23" w:rsidP="00D10A23">
      <w:pPr>
        <w:rPr>
          <w:b/>
        </w:rPr>
      </w:pPr>
      <w:r w:rsidRPr="001F272B">
        <w:rPr>
          <w:b/>
        </w:rPr>
        <w:t xml:space="preserve"> testing accuracy(e5):1.00000</w:t>
      </w:r>
    </w:p>
    <w:p w:rsidR="00D10A23" w:rsidRDefault="00D10A23" w:rsidP="00D10A23"/>
    <w:p w:rsidR="00D10A23" w:rsidRPr="001F272B" w:rsidRDefault="00D10A23" w:rsidP="00D10A23">
      <w:pPr>
        <w:rPr>
          <w:b/>
        </w:rPr>
      </w:pPr>
      <w:r w:rsidRPr="001F272B">
        <w:rPr>
          <w:b/>
        </w:rPr>
        <w:t>/**************************************************/</w:t>
      </w:r>
    </w:p>
    <w:p w:rsidR="00D10A23" w:rsidRPr="001F272B" w:rsidRDefault="00D10A23" w:rsidP="00D10A23">
      <w:pPr>
        <w:rPr>
          <w:b/>
        </w:rPr>
      </w:pPr>
      <w:proofErr w:type="spellStart"/>
      <w:r w:rsidRPr="001F272B">
        <w:rPr>
          <w:b/>
        </w:rPr>
        <w:t>training_size</w:t>
      </w:r>
      <w:proofErr w:type="spellEnd"/>
      <w:r w:rsidRPr="001F272B">
        <w:rPr>
          <w:b/>
        </w:rPr>
        <w:t>=</w:t>
      </w:r>
      <w:proofErr w:type="gramStart"/>
      <w:r w:rsidRPr="001F272B">
        <w:rPr>
          <w:b/>
        </w:rPr>
        <w:t>4000,batch</w:t>
      </w:r>
      <w:proofErr w:type="gramEnd"/>
      <w:r w:rsidRPr="001F272B">
        <w:rPr>
          <w:b/>
        </w:rPr>
        <w:t>_size=100,</w:t>
      </w:r>
    </w:p>
    <w:p w:rsidR="00D10A23" w:rsidRPr="001F272B" w:rsidRDefault="00D10A23" w:rsidP="00D10A23">
      <w:pPr>
        <w:rPr>
          <w:b/>
        </w:rPr>
      </w:pPr>
      <w:proofErr w:type="spellStart"/>
      <w:r w:rsidRPr="001F272B">
        <w:rPr>
          <w:b/>
        </w:rPr>
        <w:t>epoch_size</w:t>
      </w:r>
      <w:proofErr w:type="spellEnd"/>
      <w:r w:rsidRPr="001F272B">
        <w:rPr>
          <w:b/>
        </w:rPr>
        <w:t>=</w:t>
      </w:r>
      <w:proofErr w:type="gramStart"/>
      <w:r w:rsidRPr="001F272B">
        <w:rPr>
          <w:b/>
        </w:rPr>
        <w:t>40,learning</w:t>
      </w:r>
      <w:proofErr w:type="gramEnd"/>
      <w:r w:rsidRPr="001F272B">
        <w:rPr>
          <w:b/>
        </w:rPr>
        <w:t>_rate=0.0010,hidden_layer=1</w:t>
      </w:r>
    </w:p>
    <w:p w:rsidR="00D10A23" w:rsidRPr="001F272B" w:rsidRDefault="00D10A23" w:rsidP="00D10A23">
      <w:pPr>
        <w:rPr>
          <w:b/>
        </w:rPr>
      </w:pPr>
    </w:p>
    <w:p w:rsidR="00D10A23" w:rsidRPr="001F272B" w:rsidRDefault="00D10A23" w:rsidP="00D10A23">
      <w:pPr>
        <w:rPr>
          <w:b/>
        </w:rPr>
      </w:pPr>
      <w:r w:rsidRPr="001F272B">
        <w:rPr>
          <w:b/>
        </w:rPr>
        <w:t xml:space="preserve"> training time:23.8415</w:t>
      </w:r>
    </w:p>
    <w:p w:rsidR="00D10A23" w:rsidRPr="001F272B" w:rsidRDefault="00D10A23" w:rsidP="00D10A23">
      <w:pPr>
        <w:rPr>
          <w:b/>
        </w:rPr>
      </w:pPr>
      <w:r w:rsidRPr="001F272B">
        <w:rPr>
          <w:b/>
        </w:rPr>
        <w:t xml:space="preserve"> testing time:0.0360</w:t>
      </w:r>
    </w:p>
    <w:p w:rsidR="00D10A23" w:rsidRPr="001F272B" w:rsidRDefault="00D10A23" w:rsidP="00D10A23">
      <w:pPr>
        <w:rPr>
          <w:b/>
        </w:rPr>
      </w:pPr>
      <w:r w:rsidRPr="001F272B">
        <w:rPr>
          <w:b/>
        </w:rPr>
        <w:t xml:space="preserve"> training accuracy:0.98000</w:t>
      </w:r>
    </w:p>
    <w:p w:rsidR="00D10A23" w:rsidRPr="001F272B" w:rsidRDefault="00D10A23" w:rsidP="00D10A23">
      <w:pPr>
        <w:rPr>
          <w:b/>
        </w:rPr>
      </w:pPr>
      <w:r w:rsidRPr="001F272B">
        <w:rPr>
          <w:b/>
        </w:rPr>
        <w:t xml:space="preserve"> testing accuracy(e1):0.80900</w:t>
      </w:r>
    </w:p>
    <w:p w:rsidR="00D10A23" w:rsidRPr="001F272B" w:rsidRDefault="00D10A23" w:rsidP="00D10A23">
      <w:pPr>
        <w:rPr>
          <w:b/>
        </w:rPr>
      </w:pPr>
      <w:r w:rsidRPr="001F272B">
        <w:rPr>
          <w:b/>
        </w:rPr>
        <w:t xml:space="preserve"> testing accuracy(e2):0.95200</w:t>
      </w:r>
    </w:p>
    <w:p w:rsidR="00D10A23" w:rsidRPr="001F272B" w:rsidRDefault="00D10A23" w:rsidP="00D10A23">
      <w:pPr>
        <w:rPr>
          <w:b/>
        </w:rPr>
      </w:pPr>
      <w:r w:rsidRPr="001F272B">
        <w:rPr>
          <w:b/>
        </w:rPr>
        <w:t xml:space="preserve"> testing accuracy(e3):0.98000</w:t>
      </w:r>
    </w:p>
    <w:p w:rsidR="00D10A23" w:rsidRPr="001F272B" w:rsidRDefault="00D10A23" w:rsidP="00D10A23">
      <w:pPr>
        <w:rPr>
          <w:b/>
        </w:rPr>
      </w:pPr>
      <w:r w:rsidRPr="001F272B">
        <w:rPr>
          <w:b/>
        </w:rPr>
        <w:t xml:space="preserve"> testing accuracy(e4):0.99800</w:t>
      </w:r>
    </w:p>
    <w:p w:rsidR="00D10A23" w:rsidRPr="001F272B" w:rsidRDefault="00D10A23" w:rsidP="00D10A23">
      <w:pPr>
        <w:rPr>
          <w:b/>
        </w:rPr>
      </w:pPr>
      <w:r w:rsidRPr="001F272B">
        <w:rPr>
          <w:b/>
        </w:rPr>
        <w:t xml:space="preserve"> testing accuracy(e5):1.00000</w:t>
      </w:r>
    </w:p>
    <w:p w:rsidR="00D10A23" w:rsidRDefault="00D10A23" w:rsidP="00D10A23"/>
    <w:p w:rsidR="00D10A23" w:rsidRPr="001F272B" w:rsidRDefault="00D10A23" w:rsidP="00D10A23">
      <w:pPr>
        <w:rPr>
          <w:b/>
        </w:rPr>
      </w:pPr>
      <w:r w:rsidRPr="001F272B">
        <w:rPr>
          <w:b/>
        </w:rPr>
        <w:t>/**************************************************/</w:t>
      </w:r>
    </w:p>
    <w:p w:rsidR="00D10A23" w:rsidRPr="001F272B" w:rsidRDefault="00D10A23" w:rsidP="00D10A23">
      <w:pPr>
        <w:rPr>
          <w:b/>
        </w:rPr>
      </w:pPr>
      <w:proofErr w:type="spellStart"/>
      <w:r w:rsidRPr="001F272B">
        <w:rPr>
          <w:b/>
        </w:rPr>
        <w:lastRenderedPageBreak/>
        <w:t>training_size</w:t>
      </w:r>
      <w:proofErr w:type="spellEnd"/>
      <w:r w:rsidRPr="001F272B">
        <w:rPr>
          <w:b/>
        </w:rPr>
        <w:t>=</w:t>
      </w:r>
      <w:proofErr w:type="gramStart"/>
      <w:r w:rsidRPr="001F272B">
        <w:rPr>
          <w:b/>
        </w:rPr>
        <w:t>4000,batch</w:t>
      </w:r>
      <w:proofErr w:type="gramEnd"/>
      <w:r w:rsidRPr="001F272B">
        <w:rPr>
          <w:b/>
        </w:rPr>
        <w:t>_size=100,</w:t>
      </w:r>
    </w:p>
    <w:p w:rsidR="00D10A23" w:rsidRPr="001F272B" w:rsidRDefault="00D10A23" w:rsidP="00D10A23">
      <w:pPr>
        <w:rPr>
          <w:b/>
        </w:rPr>
      </w:pPr>
      <w:proofErr w:type="spellStart"/>
      <w:r w:rsidRPr="001F272B">
        <w:rPr>
          <w:b/>
        </w:rPr>
        <w:t>epoch_size</w:t>
      </w:r>
      <w:proofErr w:type="spellEnd"/>
      <w:r w:rsidRPr="001F272B">
        <w:rPr>
          <w:b/>
        </w:rPr>
        <w:t>=</w:t>
      </w:r>
      <w:proofErr w:type="gramStart"/>
      <w:r w:rsidRPr="001F272B">
        <w:rPr>
          <w:b/>
        </w:rPr>
        <w:t>40,learning</w:t>
      </w:r>
      <w:proofErr w:type="gramEnd"/>
      <w:r w:rsidRPr="001F272B">
        <w:rPr>
          <w:b/>
        </w:rPr>
        <w:t>_rate=0.0010,hidden_layer=2</w:t>
      </w:r>
    </w:p>
    <w:p w:rsidR="00D10A23" w:rsidRPr="001F272B" w:rsidRDefault="00D10A23" w:rsidP="00D10A23">
      <w:pPr>
        <w:rPr>
          <w:b/>
        </w:rPr>
      </w:pPr>
    </w:p>
    <w:p w:rsidR="00D10A23" w:rsidRPr="001F272B" w:rsidRDefault="00D10A23" w:rsidP="00D10A23">
      <w:pPr>
        <w:rPr>
          <w:b/>
        </w:rPr>
      </w:pPr>
      <w:r w:rsidRPr="001F272B">
        <w:rPr>
          <w:b/>
        </w:rPr>
        <w:t xml:space="preserve"> training time:69.6215</w:t>
      </w:r>
    </w:p>
    <w:p w:rsidR="00D10A23" w:rsidRPr="001F272B" w:rsidRDefault="00D10A23" w:rsidP="00D10A23">
      <w:pPr>
        <w:rPr>
          <w:b/>
        </w:rPr>
      </w:pPr>
      <w:r w:rsidRPr="001F272B">
        <w:rPr>
          <w:b/>
        </w:rPr>
        <w:t xml:space="preserve"> testing time:0.0414</w:t>
      </w:r>
    </w:p>
    <w:p w:rsidR="00D10A23" w:rsidRPr="001F272B" w:rsidRDefault="00D10A23" w:rsidP="00D10A23">
      <w:pPr>
        <w:rPr>
          <w:b/>
        </w:rPr>
      </w:pPr>
      <w:r w:rsidRPr="001F272B">
        <w:rPr>
          <w:b/>
        </w:rPr>
        <w:t xml:space="preserve"> training accuracy:1.00000</w:t>
      </w:r>
    </w:p>
    <w:p w:rsidR="00D10A23" w:rsidRPr="001F272B" w:rsidRDefault="00D10A23" w:rsidP="00D10A23">
      <w:pPr>
        <w:rPr>
          <w:b/>
        </w:rPr>
      </w:pPr>
      <w:r w:rsidRPr="001F272B">
        <w:rPr>
          <w:b/>
        </w:rPr>
        <w:t xml:space="preserve"> testing accuracy(e1):0.81900</w:t>
      </w:r>
    </w:p>
    <w:p w:rsidR="00D10A23" w:rsidRPr="001F272B" w:rsidRDefault="00D10A23" w:rsidP="00D10A23">
      <w:pPr>
        <w:rPr>
          <w:b/>
        </w:rPr>
      </w:pPr>
      <w:r w:rsidRPr="001F272B">
        <w:rPr>
          <w:b/>
        </w:rPr>
        <w:t xml:space="preserve"> testing accuracy(e2):0.94400</w:t>
      </w:r>
    </w:p>
    <w:p w:rsidR="00D10A23" w:rsidRPr="001F272B" w:rsidRDefault="00D10A23" w:rsidP="00D10A23">
      <w:pPr>
        <w:rPr>
          <w:b/>
        </w:rPr>
      </w:pPr>
      <w:r w:rsidRPr="001F272B">
        <w:rPr>
          <w:b/>
        </w:rPr>
        <w:t xml:space="preserve"> testing accuracy(e3):0.98500</w:t>
      </w:r>
    </w:p>
    <w:p w:rsidR="00D10A23" w:rsidRPr="001F272B" w:rsidRDefault="00D10A23" w:rsidP="00D10A23">
      <w:pPr>
        <w:rPr>
          <w:b/>
        </w:rPr>
      </w:pPr>
      <w:r w:rsidRPr="001F272B">
        <w:rPr>
          <w:b/>
        </w:rPr>
        <w:t xml:space="preserve"> testing accuracy(e4):0.99700</w:t>
      </w:r>
    </w:p>
    <w:p w:rsidR="00D10A23" w:rsidRPr="001F272B" w:rsidRDefault="00D10A23" w:rsidP="00D10A23">
      <w:pPr>
        <w:rPr>
          <w:b/>
        </w:rPr>
      </w:pPr>
      <w:r w:rsidRPr="001F272B">
        <w:rPr>
          <w:b/>
        </w:rPr>
        <w:t xml:space="preserve"> testing accuracy(e5):1.00000</w:t>
      </w:r>
    </w:p>
    <w:p w:rsidR="00D10A23" w:rsidRDefault="00D10A23" w:rsidP="00D10A23"/>
    <w:p w:rsidR="00D10A23" w:rsidRPr="001F272B" w:rsidRDefault="00D10A23" w:rsidP="00D10A23">
      <w:pPr>
        <w:rPr>
          <w:b/>
        </w:rPr>
      </w:pPr>
      <w:r w:rsidRPr="001F272B">
        <w:rPr>
          <w:b/>
        </w:rPr>
        <w:t>/**************************************************/</w:t>
      </w:r>
    </w:p>
    <w:p w:rsidR="00D10A23" w:rsidRPr="001F272B" w:rsidRDefault="00D10A23" w:rsidP="00D10A23">
      <w:pPr>
        <w:rPr>
          <w:b/>
        </w:rPr>
      </w:pPr>
      <w:proofErr w:type="spellStart"/>
      <w:r w:rsidRPr="001F272B">
        <w:rPr>
          <w:b/>
        </w:rPr>
        <w:t>training_size</w:t>
      </w:r>
      <w:proofErr w:type="spellEnd"/>
      <w:r w:rsidRPr="001F272B">
        <w:rPr>
          <w:b/>
        </w:rPr>
        <w:t>=</w:t>
      </w:r>
      <w:proofErr w:type="gramStart"/>
      <w:r w:rsidRPr="001F272B">
        <w:rPr>
          <w:b/>
        </w:rPr>
        <w:t>4000,batch</w:t>
      </w:r>
      <w:proofErr w:type="gramEnd"/>
      <w:r w:rsidRPr="001F272B">
        <w:rPr>
          <w:b/>
        </w:rPr>
        <w:t>_size=100,</w:t>
      </w:r>
    </w:p>
    <w:p w:rsidR="00D10A23" w:rsidRPr="001F272B" w:rsidRDefault="00D10A23" w:rsidP="00D10A23">
      <w:pPr>
        <w:rPr>
          <w:b/>
        </w:rPr>
      </w:pPr>
      <w:proofErr w:type="spellStart"/>
      <w:r w:rsidRPr="001F272B">
        <w:rPr>
          <w:b/>
        </w:rPr>
        <w:t>epoch_size</w:t>
      </w:r>
      <w:proofErr w:type="spellEnd"/>
      <w:r w:rsidRPr="001F272B">
        <w:rPr>
          <w:b/>
        </w:rPr>
        <w:t>=</w:t>
      </w:r>
      <w:proofErr w:type="gramStart"/>
      <w:r w:rsidRPr="001F272B">
        <w:rPr>
          <w:b/>
        </w:rPr>
        <w:t>40,learning</w:t>
      </w:r>
      <w:proofErr w:type="gramEnd"/>
      <w:r w:rsidRPr="001F272B">
        <w:rPr>
          <w:b/>
        </w:rPr>
        <w:t>_rate=0.0010,hidden_layer=3</w:t>
      </w:r>
    </w:p>
    <w:p w:rsidR="00D10A23" w:rsidRPr="001F272B" w:rsidRDefault="00D10A23" w:rsidP="00D10A23">
      <w:pPr>
        <w:rPr>
          <w:b/>
        </w:rPr>
      </w:pPr>
    </w:p>
    <w:p w:rsidR="00D10A23" w:rsidRPr="001F272B" w:rsidRDefault="00D10A23" w:rsidP="00D10A23">
      <w:pPr>
        <w:rPr>
          <w:b/>
        </w:rPr>
      </w:pPr>
      <w:r w:rsidRPr="001F272B">
        <w:rPr>
          <w:b/>
        </w:rPr>
        <w:t xml:space="preserve"> training time:170.4486</w:t>
      </w:r>
    </w:p>
    <w:p w:rsidR="00D10A23" w:rsidRPr="001F272B" w:rsidRDefault="00D10A23" w:rsidP="00D10A23">
      <w:pPr>
        <w:rPr>
          <w:b/>
        </w:rPr>
      </w:pPr>
      <w:r w:rsidRPr="001F272B">
        <w:rPr>
          <w:b/>
        </w:rPr>
        <w:t xml:space="preserve"> testing time:0.0505</w:t>
      </w:r>
    </w:p>
    <w:p w:rsidR="00D10A23" w:rsidRPr="001F272B" w:rsidRDefault="00D10A23" w:rsidP="00D10A23">
      <w:pPr>
        <w:rPr>
          <w:b/>
        </w:rPr>
      </w:pPr>
      <w:r w:rsidRPr="001F272B">
        <w:rPr>
          <w:b/>
        </w:rPr>
        <w:t xml:space="preserve"> training accuracy:1.00000</w:t>
      </w:r>
    </w:p>
    <w:p w:rsidR="00D10A23" w:rsidRPr="001F272B" w:rsidRDefault="00D10A23" w:rsidP="00D10A23">
      <w:pPr>
        <w:rPr>
          <w:b/>
        </w:rPr>
      </w:pPr>
      <w:r w:rsidRPr="001F272B">
        <w:rPr>
          <w:b/>
        </w:rPr>
        <w:t xml:space="preserve"> testing accuracy(e1):0.82100</w:t>
      </w:r>
    </w:p>
    <w:p w:rsidR="00D10A23" w:rsidRPr="001F272B" w:rsidRDefault="00D10A23" w:rsidP="00D10A23">
      <w:pPr>
        <w:rPr>
          <w:b/>
        </w:rPr>
      </w:pPr>
      <w:r w:rsidRPr="001F272B">
        <w:rPr>
          <w:b/>
        </w:rPr>
        <w:t xml:space="preserve"> testing accuracy(e2):0.95400</w:t>
      </w:r>
    </w:p>
    <w:p w:rsidR="00D10A23" w:rsidRPr="001F272B" w:rsidRDefault="00D10A23" w:rsidP="00D10A23">
      <w:pPr>
        <w:rPr>
          <w:b/>
        </w:rPr>
      </w:pPr>
      <w:r w:rsidRPr="001F272B">
        <w:rPr>
          <w:b/>
        </w:rPr>
        <w:t xml:space="preserve"> testing accuracy(e3):0.98600</w:t>
      </w:r>
    </w:p>
    <w:p w:rsidR="00D10A23" w:rsidRPr="001F272B" w:rsidRDefault="00D10A23" w:rsidP="00D10A23">
      <w:pPr>
        <w:rPr>
          <w:b/>
        </w:rPr>
      </w:pPr>
      <w:r w:rsidRPr="001F272B">
        <w:rPr>
          <w:b/>
        </w:rPr>
        <w:t xml:space="preserve"> testing accuracy(e4):0.99700</w:t>
      </w:r>
    </w:p>
    <w:p w:rsidR="00D10A23" w:rsidRPr="001F272B" w:rsidRDefault="00D10A23" w:rsidP="00D10A23">
      <w:pPr>
        <w:rPr>
          <w:b/>
        </w:rPr>
      </w:pPr>
      <w:r w:rsidRPr="001F272B">
        <w:rPr>
          <w:b/>
        </w:rPr>
        <w:t xml:space="preserve"> testing accuracy(e5):0.99900</w:t>
      </w:r>
    </w:p>
    <w:p w:rsidR="00D10A23" w:rsidRPr="001F272B" w:rsidRDefault="00D10A23" w:rsidP="00D10A23">
      <w:pPr>
        <w:rPr>
          <w:b/>
        </w:rPr>
      </w:pPr>
    </w:p>
    <w:p w:rsidR="00D10A23" w:rsidRPr="001F272B" w:rsidRDefault="00D10A23" w:rsidP="00D10A23">
      <w:pPr>
        <w:rPr>
          <w:b/>
        </w:rPr>
      </w:pPr>
      <w:r w:rsidRPr="001F272B">
        <w:rPr>
          <w:b/>
        </w:rPr>
        <w:t>/**************************************************/</w:t>
      </w:r>
    </w:p>
    <w:p w:rsidR="00D10A23" w:rsidRPr="001F272B" w:rsidRDefault="00D10A23" w:rsidP="00D10A23">
      <w:pPr>
        <w:rPr>
          <w:b/>
        </w:rPr>
      </w:pPr>
      <w:proofErr w:type="spellStart"/>
      <w:r w:rsidRPr="001F272B">
        <w:rPr>
          <w:b/>
        </w:rPr>
        <w:t>training_size</w:t>
      </w:r>
      <w:proofErr w:type="spellEnd"/>
      <w:r w:rsidRPr="001F272B">
        <w:rPr>
          <w:b/>
        </w:rPr>
        <w:t>=</w:t>
      </w:r>
      <w:proofErr w:type="gramStart"/>
      <w:r w:rsidRPr="001F272B">
        <w:rPr>
          <w:b/>
        </w:rPr>
        <w:t>4000,batch</w:t>
      </w:r>
      <w:proofErr w:type="gramEnd"/>
      <w:r w:rsidRPr="001F272B">
        <w:rPr>
          <w:b/>
        </w:rPr>
        <w:t>_size=100,</w:t>
      </w:r>
    </w:p>
    <w:p w:rsidR="00D10A23" w:rsidRPr="001F272B" w:rsidRDefault="00D10A23" w:rsidP="00D10A23">
      <w:pPr>
        <w:rPr>
          <w:b/>
        </w:rPr>
      </w:pPr>
      <w:proofErr w:type="spellStart"/>
      <w:r w:rsidRPr="001F272B">
        <w:rPr>
          <w:b/>
        </w:rPr>
        <w:t>epoch_size</w:t>
      </w:r>
      <w:proofErr w:type="spellEnd"/>
      <w:r w:rsidRPr="001F272B">
        <w:rPr>
          <w:b/>
        </w:rPr>
        <w:t>=</w:t>
      </w:r>
      <w:proofErr w:type="gramStart"/>
      <w:r w:rsidRPr="001F272B">
        <w:rPr>
          <w:b/>
        </w:rPr>
        <w:t>40,learning</w:t>
      </w:r>
      <w:proofErr w:type="gramEnd"/>
      <w:r w:rsidRPr="001F272B">
        <w:rPr>
          <w:b/>
        </w:rPr>
        <w:t>_rate=0.0010,hidden_layer=4</w:t>
      </w:r>
    </w:p>
    <w:p w:rsidR="00D10A23" w:rsidRPr="001F272B" w:rsidRDefault="00D10A23" w:rsidP="00D10A23">
      <w:pPr>
        <w:rPr>
          <w:b/>
        </w:rPr>
      </w:pPr>
    </w:p>
    <w:p w:rsidR="00D10A23" w:rsidRPr="001F272B" w:rsidRDefault="00D10A23" w:rsidP="00D10A23">
      <w:pPr>
        <w:rPr>
          <w:b/>
        </w:rPr>
      </w:pPr>
      <w:r w:rsidRPr="001F272B">
        <w:rPr>
          <w:b/>
        </w:rPr>
        <w:t xml:space="preserve"> training time:403.1309</w:t>
      </w:r>
    </w:p>
    <w:p w:rsidR="00D10A23" w:rsidRPr="001F272B" w:rsidRDefault="00D10A23" w:rsidP="00D10A23">
      <w:pPr>
        <w:rPr>
          <w:b/>
        </w:rPr>
      </w:pPr>
      <w:r w:rsidRPr="001F272B">
        <w:rPr>
          <w:b/>
        </w:rPr>
        <w:t xml:space="preserve"> testing time:0.0726</w:t>
      </w:r>
    </w:p>
    <w:p w:rsidR="00D10A23" w:rsidRPr="001F272B" w:rsidRDefault="00D10A23" w:rsidP="00D10A23">
      <w:pPr>
        <w:rPr>
          <w:b/>
        </w:rPr>
      </w:pPr>
      <w:r w:rsidRPr="001F272B">
        <w:rPr>
          <w:b/>
        </w:rPr>
        <w:lastRenderedPageBreak/>
        <w:t xml:space="preserve"> training accuracy:1.00000</w:t>
      </w:r>
    </w:p>
    <w:p w:rsidR="00D10A23" w:rsidRPr="001F272B" w:rsidRDefault="00D10A23" w:rsidP="00D10A23">
      <w:pPr>
        <w:rPr>
          <w:b/>
        </w:rPr>
      </w:pPr>
      <w:r w:rsidRPr="001F272B">
        <w:rPr>
          <w:b/>
        </w:rPr>
        <w:t xml:space="preserve"> testing accuracy(e1):0.82300</w:t>
      </w:r>
    </w:p>
    <w:p w:rsidR="00D10A23" w:rsidRPr="001F272B" w:rsidRDefault="00D10A23" w:rsidP="00D10A23">
      <w:pPr>
        <w:rPr>
          <w:b/>
        </w:rPr>
      </w:pPr>
      <w:r w:rsidRPr="001F272B">
        <w:rPr>
          <w:b/>
        </w:rPr>
        <w:t xml:space="preserve"> testing accuracy(e2):0.95900</w:t>
      </w:r>
    </w:p>
    <w:p w:rsidR="00D10A23" w:rsidRPr="001F272B" w:rsidRDefault="00D10A23" w:rsidP="00D10A23">
      <w:pPr>
        <w:rPr>
          <w:b/>
        </w:rPr>
      </w:pPr>
      <w:r w:rsidRPr="001F272B">
        <w:rPr>
          <w:b/>
        </w:rPr>
        <w:t xml:space="preserve"> testing accuracy(e3):0.98900</w:t>
      </w:r>
    </w:p>
    <w:p w:rsidR="00D10A23" w:rsidRPr="001F272B" w:rsidRDefault="00D10A23" w:rsidP="00D10A23">
      <w:pPr>
        <w:rPr>
          <w:b/>
        </w:rPr>
      </w:pPr>
      <w:r w:rsidRPr="001F272B">
        <w:rPr>
          <w:b/>
        </w:rPr>
        <w:t xml:space="preserve"> testing accuracy(e4):0.99700</w:t>
      </w:r>
    </w:p>
    <w:p w:rsidR="00D10A23" w:rsidRPr="001F272B" w:rsidRDefault="00D10A23" w:rsidP="00D10A23">
      <w:pPr>
        <w:rPr>
          <w:b/>
        </w:rPr>
      </w:pPr>
      <w:r w:rsidRPr="001F272B">
        <w:rPr>
          <w:b/>
        </w:rPr>
        <w:t xml:space="preserve"> testing accuracy(e5):1.00000</w:t>
      </w:r>
    </w:p>
    <w:p w:rsidR="00D10A23" w:rsidRDefault="00D10A23" w:rsidP="00D10A23"/>
    <w:p w:rsidR="00D10A23" w:rsidRPr="001F272B" w:rsidRDefault="00D10A23" w:rsidP="00D10A23">
      <w:pPr>
        <w:rPr>
          <w:b/>
        </w:rPr>
      </w:pPr>
      <w:r w:rsidRPr="001F272B">
        <w:rPr>
          <w:b/>
        </w:rPr>
        <w:t>/**************************************************/</w:t>
      </w:r>
    </w:p>
    <w:p w:rsidR="00D10A23" w:rsidRPr="001F272B" w:rsidRDefault="00D10A23" w:rsidP="00D10A23">
      <w:pPr>
        <w:rPr>
          <w:b/>
        </w:rPr>
      </w:pPr>
      <w:proofErr w:type="spellStart"/>
      <w:r w:rsidRPr="001F272B">
        <w:rPr>
          <w:b/>
        </w:rPr>
        <w:t>training_size</w:t>
      </w:r>
      <w:proofErr w:type="spellEnd"/>
      <w:r w:rsidRPr="001F272B">
        <w:rPr>
          <w:b/>
        </w:rPr>
        <w:t>=</w:t>
      </w:r>
      <w:proofErr w:type="gramStart"/>
      <w:r w:rsidRPr="001F272B">
        <w:rPr>
          <w:b/>
        </w:rPr>
        <w:t>4000,batch</w:t>
      </w:r>
      <w:proofErr w:type="gramEnd"/>
      <w:r w:rsidRPr="001F272B">
        <w:rPr>
          <w:b/>
        </w:rPr>
        <w:t>_size=200,</w:t>
      </w:r>
    </w:p>
    <w:p w:rsidR="00D10A23" w:rsidRPr="001F272B" w:rsidRDefault="00D10A23" w:rsidP="00D10A23">
      <w:pPr>
        <w:rPr>
          <w:b/>
        </w:rPr>
      </w:pPr>
      <w:proofErr w:type="spellStart"/>
      <w:r w:rsidRPr="001F272B">
        <w:rPr>
          <w:b/>
        </w:rPr>
        <w:t>epoch_size</w:t>
      </w:r>
      <w:proofErr w:type="spellEnd"/>
      <w:r w:rsidRPr="001F272B">
        <w:rPr>
          <w:b/>
        </w:rPr>
        <w:t>=</w:t>
      </w:r>
      <w:proofErr w:type="gramStart"/>
      <w:r w:rsidRPr="001F272B">
        <w:rPr>
          <w:b/>
        </w:rPr>
        <w:t>10,learning</w:t>
      </w:r>
      <w:proofErr w:type="gramEnd"/>
      <w:r w:rsidRPr="001F272B">
        <w:rPr>
          <w:b/>
        </w:rPr>
        <w:t>_rate=0.0010,hidden_layer=1</w:t>
      </w:r>
    </w:p>
    <w:p w:rsidR="00D10A23" w:rsidRPr="001F272B" w:rsidRDefault="00D10A23" w:rsidP="00D10A23">
      <w:pPr>
        <w:rPr>
          <w:b/>
        </w:rPr>
      </w:pPr>
    </w:p>
    <w:p w:rsidR="00D10A23" w:rsidRPr="001F272B" w:rsidRDefault="00D10A23" w:rsidP="00D10A23">
      <w:pPr>
        <w:rPr>
          <w:b/>
        </w:rPr>
      </w:pPr>
      <w:r w:rsidRPr="001F272B">
        <w:rPr>
          <w:b/>
        </w:rPr>
        <w:t xml:space="preserve"> training time:5.3692</w:t>
      </w:r>
    </w:p>
    <w:p w:rsidR="00D10A23" w:rsidRPr="001F272B" w:rsidRDefault="00D10A23" w:rsidP="00D10A23">
      <w:pPr>
        <w:rPr>
          <w:b/>
        </w:rPr>
      </w:pPr>
      <w:r w:rsidRPr="001F272B">
        <w:rPr>
          <w:b/>
        </w:rPr>
        <w:t xml:space="preserve"> testing time:0.0363</w:t>
      </w:r>
    </w:p>
    <w:p w:rsidR="00D10A23" w:rsidRPr="001F272B" w:rsidRDefault="00D10A23" w:rsidP="00D10A23">
      <w:pPr>
        <w:rPr>
          <w:b/>
        </w:rPr>
      </w:pPr>
      <w:r w:rsidRPr="001F272B">
        <w:rPr>
          <w:b/>
        </w:rPr>
        <w:t xml:space="preserve"> training accuracy:0.93100</w:t>
      </w:r>
    </w:p>
    <w:p w:rsidR="00D10A23" w:rsidRPr="001F272B" w:rsidRDefault="00D10A23" w:rsidP="00D10A23">
      <w:pPr>
        <w:rPr>
          <w:b/>
        </w:rPr>
      </w:pPr>
      <w:r w:rsidRPr="001F272B">
        <w:rPr>
          <w:b/>
        </w:rPr>
        <w:t xml:space="preserve"> testing accuracy(e1):0.82900</w:t>
      </w:r>
    </w:p>
    <w:p w:rsidR="00D10A23" w:rsidRPr="001F272B" w:rsidRDefault="00D10A23" w:rsidP="00D10A23">
      <w:pPr>
        <w:rPr>
          <w:b/>
        </w:rPr>
      </w:pPr>
      <w:r w:rsidRPr="001F272B">
        <w:rPr>
          <w:b/>
        </w:rPr>
        <w:t xml:space="preserve"> testing accuracy(e2):0.95800</w:t>
      </w:r>
    </w:p>
    <w:p w:rsidR="00D10A23" w:rsidRPr="001F272B" w:rsidRDefault="00D10A23" w:rsidP="00D10A23">
      <w:pPr>
        <w:rPr>
          <w:b/>
        </w:rPr>
      </w:pPr>
      <w:r w:rsidRPr="001F272B">
        <w:rPr>
          <w:b/>
        </w:rPr>
        <w:t xml:space="preserve"> testing accuracy(e3):0.98600</w:t>
      </w:r>
    </w:p>
    <w:p w:rsidR="00D10A23" w:rsidRPr="001F272B" w:rsidRDefault="00D10A23" w:rsidP="00D10A23">
      <w:pPr>
        <w:rPr>
          <w:b/>
        </w:rPr>
      </w:pPr>
      <w:r w:rsidRPr="001F272B">
        <w:rPr>
          <w:b/>
        </w:rPr>
        <w:t xml:space="preserve"> testing accuracy(e4):0.99800</w:t>
      </w:r>
    </w:p>
    <w:p w:rsidR="00D10A23" w:rsidRPr="001F272B" w:rsidRDefault="00D10A23" w:rsidP="00D10A23">
      <w:pPr>
        <w:rPr>
          <w:b/>
        </w:rPr>
      </w:pPr>
      <w:r w:rsidRPr="001F272B">
        <w:rPr>
          <w:b/>
        </w:rPr>
        <w:t xml:space="preserve"> testing accuracy(e5):1.00000</w:t>
      </w:r>
    </w:p>
    <w:p w:rsidR="00D10A23" w:rsidRDefault="00D10A23" w:rsidP="00D10A23"/>
    <w:p w:rsidR="00D10A23" w:rsidRPr="001F272B" w:rsidRDefault="00D10A23" w:rsidP="00D10A23">
      <w:pPr>
        <w:rPr>
          <w:b/>
        </w:rPr>
      </w:pPr>
      <w:r w:rsidRPr="001F272B">
        <w:rPr>
          <w:b/>
        </w:rPr>
        <w:t>/**************************************************/</w:t>
      </w:r>
    </w:p>
    <w:p w:rsidR="00D10A23" w:rsidRPr="001F272B" w:rsidRDefault="00D10A23" w:rsidP="00D10A23">
      <w:pPr>
        <w:rPr>
          <w:b/>
        </w:rPr>
      </w:pPr>
      <w:proofErr w:type="spellStart"/>
      <w:r w:rsidRPr="001F272B">
        <w:rPr>
          <w:b/>
        </w:rPr>
        <w:t>training_size</w:t>
      </w:r>
      <w:proofErr w:type="spellEnd"/>
      <w:r w:rsidRPr="001F272B">
        <w:rPr>
          <w:b/>
        </w:rPr>
        <w:t>=</w:t>
      </w:r>
      <w:proofErr w:type="gramStart"/>
      <w:r w:rsidRPr="001F272B">
        <w:rPr>
          <w:b/>
        </w:rPr>
        <w:t>4000,batch</w:t>
      </w:r>
      <w:proofErr w:type="gramEnd"/>
      <w:r w:rsidRPr="001F272B">
        <w:rPr>
          <w:b/>
        </w:rPr>
        <w:t>_size=200,</w:t>
      </w:r>
    </w:p>
    <w:p w:rsidR="00D10A23" w:rsidRPr="001F272B" w:rsidRDefault="00D10A23" w:rsidP="00D10A23">
      <w:pPr>
        <w:rPr>
          <w:b/>
        </w:rPr>
      </w:pPr>
      <w:proofErr w:type="spellStart"/>
      <w:r w:rsidRPr="001F272B">
        <w:rPr>
          <w:b/>
        </w:rPr>
        <w:t>epoch_size</w:t>
      </w:r>
      <w:proofErr w:type="spellEnd"/>
      <w:r w:rsidRPr="001F272B">
        <w:rPr>
          <w:b/>
        </w:rPr>
        <w:t>=</w:t>
      </w:r>
      <w:proofErr w:type="gramStart"/>
      <w:r w:rsidRPr="001F272B">
        <w:rPr>
          <w:b/>
        </w:rPr>
        <w:t>10,learning</w:t>
      </w:r>
      <w:proofErr w:type="gramEnd"/>
      <w:r w:rsidRPr="001F272B">
        <w:rPr>
          <w:b/>
        </w:rPr>
        <w:t>_rate=0.0010,hidden_layer=2</w:t>
      </w:r>
    </w:p>
    <w:p w:rsidR="00D10A23" w:rsidRPr="001F272B" w:rsidRDefault="00D10A23" w:rsidP="00D10A23">
      <w:pPr>
        <w:rPr>
          <w:b/>
        </w:rPr>
      </w:pPr>
    </w:p>
    <w:p w:rsidR="00D10A23" w:rsidRPr="001F272B" w:rsidRDefault="00D10A23" w:rsidP="00D10A23">
      <w:pPr>
        <w:rPr>
          <w:b/>
        </w:rPr>
      </w:pPr>
      <w:r w:rsidRPr="001F272B">
        <w:rPr>
          <w:b/>
        </w:rPr>
        <w:t xml:space="preserve"> training time:17.3077</w:t>
      </w:r>
    </w:p>
    <w:p w:rsidR="00D10A23" w:rsidRPr="001F272B" w:rsidRDefault="00D10A23" w:rsidP="00D10A23">
      <w:pPr>
        <w:rPr>
          <w:b/>
        </w:rPr>
      </w:pPr>
      <w:r w:rsidRPr="001F272B">
        <w:rPr>
          <w:b/>
        </w:rPr>
        <w:t xml:space="preserve"> testing time:0.0415</w:t>
      </w:r>
    </w:p>
    <w:p w:rsidR="00D10A23" w:rsidRPr="001F272B" w:rsidRDefault="00D10A23" w:rsidP="00D10A23">
      <w:pPr>
        <w:rPr>
          <w:b/>
        </w:rPr>
      </w:pPr>
      <w:r w:rsidRPr="001F272B">
        <w:rPr>
          <w:b/>
        </w:rPr>
        <w:t xml:space="preserve"> training accuracy:0.96400</w:t>
      </w:r>
    </w:p>
    <w:p w:rsidR="00D10A23" w:rsidRPr="001F272B" w:rsidRDefault="00D10A23" w:rsidP="00D10A23">
      <w:pPr>
        <w:rPr>
          <w:b/>
        </w:rPr>
      </w:pPr>
      <w:r w:rsidRPr="001F272B">
        <w:rPr>
          <w:b/>
        </w:rPr>
        <w:t xml:space="preserve"> testing accuracy(e1):0.82000</w:t>
      </w:r>
    </w:p>
    <w:p w:rsidR="00D10A23" w:rsidRPr="001F272B" w:rsidRDefault="00D10A23" w:rsidP="00D10A23">
      <w:pPr>
        <w:rPr>
          <w:b/>
        </w:rPr>
      </w:pPr>
      <w:r w:rsidRPr="001F272B">
        <w:rPr>
          <w:b/>
        </w:rPr>
        <w:t xml:space="preserve"> testing accuracy(e2):0.95600</w:t>
      </w:r>
    </w:p>
    <w:p w:rsidR="00D10A23" w:rsidRPr="001F272B" w:rsidRDefault="00D10A23" w:rsidP="00D10A23">
      <w:pPr>
        <w:rPr>
          <w:b/>
        </w:rPr>
      </w:pPr>
      <w:r w:rsidRPr="001F272B">
        <w:rPr>
          <w:b/>
        </w:rPr>
        <w:t xml:space="preserve"> testing accuracy(e3):0.98400</w:t>
      </w:r>
    </w:p>
    <w:p w:rsidR="00D10A23" w:rsidRPr="001F272B" w:rsidRDefault="00D10A23" w:rsidP="00D10A23">
      <w:pPr>
        <w:rPr>
          <w:b/>
        </w:rPr>
      </w:pPr>
      <w:r w:rsidRPr="001F272B">
        <w:rPr>
          <w:b/>
        </w:rPr>
        <w:t xml:space="preserve"> testing accuracy(e4):0.99700</w:t>
      </w:r>
    </w:p>
    <w:p w:rsidR="00D10A23" w:rsidRPr="001F272B" w:rsidRDefault="00D10A23" w:rsidP="00D10A23">
      <w:pPr>
        <w:rPr>
          <w:b/>
        </w:rPr>
      </w:pPr>
      <w:r w:rsidRPr="001F272B">
        <w:rPr>
          <w:b/>
        </w:rPr>
        <w:lastRenderedPageBreak/>
        <w:t xml:space="preserve"> testing accuracy(e5):1.00000</w:t>
      </w:r>
    </w:p>
    <w:p w:rsidR="00D10A23" w:rsidRDefault="00D10A23" w:rsidP="00D10A23"/>
    <w:p w:rsidR="00D10A23" w:rsidRPr="001F272B" w:rsidRDefault="00D10A23" w:rsidP="00D10A23">
      <w:pPr>
        <w:rPr>
          <w:b/>
        </w:rPr>
      </w:pPr>
      <w:r w:rsidRPr="001F272B">
        <w:rPr>
          <w:b/>
        </w:rPr>
        <w:t>/**************************************************/</w:t>
      </w:r>
    </w:p>
    <w:p w:rsidR="00D10A23" w:rsidRPr="001F272B" w:rsidRDefault="00D10A23" w:rsidP="00D10A23">
      <w:pPr>
        <w:rPr>
          <w:b/>
        </w:rPr>
      </w:pPr>
      <w:proofErr w:type="spellStart"/>
      <w:r w:rsidRPr="001F272B">
        <w:rPr>
          <w:b/>
        </w:rPr>
        <w:t>training_size</w:t>
      </w:r>
      <w:proofErr w:type="spellEnd"/>
      <w:r w:rsidRPr="001F272B">
        <w:rPr>
          <w:b/>
        </w:rPr>
        <w:t>=</w:t>
      </w:r>
      <w:proofErr w:type="gramStart"/>
      <w:r w:rsidRPr="001F272B">
        <w:rPr>
          <w:b/>
        </w:rPr>
        <w:t>4000,batch</w:t>
      </w:r>
      <w:proofErr w:type="gramEnd"/>
      <w:r w:rsidRPr="001F272B">
        <w:rPr>
          <w:b/>
        </w:rPr>
        <w:t>_size=200,</w:t>
      </w:r>
    </w:p>
    <w:p w:rsidR="00D10A23" w:rsidRPr="001F272B" w:rsidRDefault="00D10A23" w:rsidP="00D10A23">
      <w:pPr>
        <w:rPr>
          <w:b/>
        </w:rPr>
      </w:pPr>
      <w:proofErr w:type="spellStart"/>
      <w:r w:rsidRPr="001F272B">
        <w:rPr>
          <w:b/>
        </w:rPr>
        <w:t>epoch_size</w:t>
      </w:r>
      <w:proofErr w:type="spellEnd"/>
      <w:r w:rsidRPr="001F272B">
        <w:rPr>
          <w:b/>
        </w:rPr>
        <w:t>=</w:t>
      </w:r>
      <w:proofErr w:type="gramStart"/>
      <w:r w:rsidRPr="001F272B">
        <w:rPr>
          <w:b/>
        </w:rPr>
        <w:t>10,learning</w:t>
      </w:r>
      <w:proofErr w:type="gramEnd"/>
      <w:r w:rsidRPr="001F272B">
        <w:rPr>
          <w:b/>
        </w:rPr>
        <w:t>_rate=0.0010,hidden_layer=3</w:t>
      </w:r>
    </w:p>
    <w:p w:rsidR="00D10A23" w:rsidRPr="001F272B" w:rsidRDefault="00D10A23" w:rsidP="00D10A23">
      <w:pPr>
        <w:rPr>
          <w:b/>
        </w:rPr>
      </w:pPr>
    </w:p>
    <w:p w:rsidR="00D10A23" w:rsidRPr="001F272B" w:rsidRDefault="00D10A23" w:rsidP="00D10A23">
      <w:pPr>
        <w:rPr>
          <w:b/>
        </w:rPr>
      </w:pPr>
      <w:r w:rsidRPr="001F272B">
        <w:rPr>
          <w:b/>
        </w:rPr>
        <w:t xml:space="preserve"> training time:42.8420</w:t>
      </w:r>
    </w:p>
    <w:p w:rsidR="00D10A23" w:rsidRPr="001F272B" w:rsidRDefault="00D10A23" w:rsidP="00D10A23">
      <w:pPr>
        <w:rPr>
          <w:b/>
        </w:rPr>
      </w:pPr>
      <w:r w:rsidRPr="001F272B">
        <w:rPr>
          <w:b/>
        </w:rPr>
        <w:t xml:space="preserve"> testing time:0.0507</w:t>
      </w:r>
    </w:p>
    <w:p w:rsidR="00D10A23" w:rsidRPr="001F272B" w:rsidRDefault="00D10A23" w:rsidP="00D10A23">
      <w:pPr>
        <w:rPr>
          <w:b/>
        </w:rPr>
      </w:pPr>
      <w:r w:rsidRPr="001F272B">
        <w:rPr>
          <w:b/>
        </w:rPr>
        <w:t xml:space="preserve"> training accuracy:0.94400</w:t>
      </w:r>
    </w:p>
    <w:p w:rsidR="00D10A23" w:rsidRPr="001F272B" w:rsidRDefault="00D10A23" w:rsidP="00D10A23">
      <w:pPr>
        <w:rPr>
          <w:b/>
        </w:rPr>
      </w:pPr>
      <w:r w:rsidRPr="001F272B">
        <w:rPr>
          <w:b/>
        </w:rPr>
        <w:t xml:space="preserve"> testing accuracy(e1):0.80100</w:t>
      </w:r>
    </w:p>
    <w:p w:rsidR="00D10A23" w:rsidRPr="001F272B" w:rsidRDefault="00D10A23" w:rsidP="00D10A23">
      <w:pPr>
        <w:rPr>
          <w:b/>
        </w:rPr>
      </w:pPr>
      <w:r w:rsidRPr="001F272B">
        <w:rPr>
          <w:b/>
        </w:rPr>
        <w:t xml:space="preserve"> testing accuracy(e2):0.93400</w:t>
      </w:r>
    </w:p>
    <w:p w:rsidR="00D10A23" w:rsidRPr="001F272B" w:rsidRDefault="00D10A23" w:rsidP="00D10A23">
      <w:pPr>
        <w:rPr>
          <w:b/>
        </w:rPr>
      </w:pPr>
      <w:r w:rsidRPr="001F272B">
        <w:rPr>
          <w:b/>
        </w:rPr>
        <w:t xml:space="preserve"> testing accuracy(e3):0.97200</w:t>
      </w:r>
    </w:p>
    <w:p w:rsidR="00D10A23" w:rsidRPr="001F272B" w:rsidRDefault="00D10A23" w:rsidP="00D10A23">
      <w:pPr>
        <w:rPr>
          <w:b/>
        </w:rPr>
      </w:pPr>
      <w:r w:rsidRPr="001F272B">
        <w:rPr>
          <w:b/>
        </w:rPr>
        <w:t xml:space="preserve"> testing accuracy(e4):0.99200</w:t>
      </w:r>
    </w:p>
    <w:p w:rsidR="00D10A23" w:rsidRPr="001F272B" w:rsidRDefault="00D10A23" w:rsidP="00D10A23">
      <w:pPr>
        <w:rPr>
          <w:b/>
        </w:rPr>
      </w:pPr>
      <w:r w:rsidRPr="001F272B">
        <w:rPr>
          <w:b/>
        </w:rPr>
        <w:t xml:space="preserve"> testing accuracy(e5):0.99900</w:t>
      </w:r>
    </w:p>
    <w:p w:rsidR="00D10A23" w:rsidRDefault="00D10A23" w:rsidP="00D10A23"/>
    <w:p w:rsidR="00D10A23" w:rsidRPr="001F272B" w:rsidRDefault="00D10A23" w:rsidP="00D10A23">
      <w:pPr>
        <w:rPr>
          <w:b/>
        </w:rPr>
      </w:pPr>
      <w:r w:rsidRPr="001F272B">
        <w:rPr>
          <w:b/>
        </w:rPr>
        <w:t>/**************************************************/</w:t>
      </w:r>
    </w:p>
    <w:p w:rsidR="00D10A23" w:rsidRPr="001F272B" w:rsidRDefault="00D10A23" w:rsidP="00D10A23">
      <w:pPr>
        <w:rPr>
          <w:b/>
        </w:rPr>
      </w:pPr>
      <w:proofErr w:type="spellStart"/>
      <w:r w:rsidRPr="001F272B">
        <w:rPr>
          <w:b/>
        </w:rPr>
        <w:t>training_size</w:t>
      </w:r>
      <w:proofErr w:type="spellEnd"/>
      <w:r w:rsidRPr="001F272B">
        <w:rPr>
          <w:b/>
        </w:rPr>
        <w:t>=</w:t>
      </w:r>
      <w:proofErr w:type="gramStart"/>
      <w:r w:rsidRPr="001F272B">
        <w:rPr>
          <w:b/>
        </w:rPr>
        <w:t>4000,batch</w:t>
      </w:r>
      <w:proofErr w:type="gramEnd"/>
      <w:r w:rsidRPr="001F272B">
        <w:rPr>
          <w:b/>
        </w:rPr>
        <w:t>_size=200,</w:t>
      </w:r>
    </w:p>
    <w:p w:rsidR="00D10A23" w:rsidRPr="001F272B" w:rsidRDefault="00D10A23" w:rsidP="00D10A23">
      <w:pPr>
        <w:rPr>
          <w:b/>
        </w:rPr>
      </w:pPr>
      <w:proofErr w:type="spellStart"/>
      <w:r w:rsidRPr="001F272B">
        <w:rPr>
          <w:b/>
        </w:rPr>
        <w:t>epoch_size</w:t>
      </w:r>
      <w:proofErr w:type="spellEnd"/>
      <w:r w:rsidRPr="001F272B">
        <w:rPr>
          <w:b/>
        </w:rPr>
        <w:t>=</w:t>
      </w:r>
      <w:proofErr w:type="gramStart"/>
      <w:r w:rsidRPr="001F272B">
        <w:rPr>
          <w:b/>
        </w:rPr>
        <w:t>10,learning</w:t>
      </w:r>
      <w:proofErr w:type="gramEnd"/>
      <w:r w:rsidRPr="001F272B">
        <w:rPr>
          <w:b/>
        </w:rPr>
        <w:t>_rate=0.0010,hidden_layer=4</w:t>
      </w:r>
    </w:p>
    <w:p w:rsidR="00D10A23" w:rsidRPr="001F272B" w:rsidRDefault="00D10A23" w:rsidP="00D10A23">
      <w:pPr>
        <w:rPr>
          <w:b/>
        </w:rPr>
      </w:pPr>
    </w:p>
    <w:p w:rsidR="00D10A23" w:rsidRPr="001F272B" w:rsidRDefault="00D10A23" w:rsidP="00D10A23">
      <w:pPr>
        <w:rPr>
          <w:b/>
        </w:rPr>
      </w:pPr>
      <w:r w:rsidRPr="001F272B">
        <w:rPr>
          <w:b/>
        </w:rPr>
        <w:t xml:space="preserve"> training time:100.1199</w:t>
      </w:r>
    </w:p>
    <w:p w:rsidR="00D10A23" w:rsidRPr="001F272B" w:rsidRDefault="00D10A23" w:rsidP="00D10A23">
      <w:pPr>
        <w:rPr>
          <w:b/>
        </w:rPr>
      </w:pPr>
      <w:r w:rsidRPr="001F272B">
        <w:rPr>
          <w:b/>
        </w:rPr>
        <w:t xml:space="preserve"> testing time:0.0725</w:t>
      </w:r>
    </w:p>
    <w:p w:rsidR="00D10A23" w:rsidRPr="001F272B" w:rsidRDefault="00D10A23" w:rsidP="00D10A23">
      <w:pPr>
        <w:rPr>
          <w:b/>
        </w:rPr>
      </w:pPr>
      <w:r w:rsidRPr="001F272B">
        <w:rPr>
          <w:b/>
        </w:rPr>
        <w:t xml:space="preserve"> training accuracy:0.94650</w:t>
      </w:r>
    </w:p>
    <w:p w:rsidR="00D10A23" w:rsidRPr="001F272B" w:rsidRDefault="00D10A23" w:rsidP="00D10A23">
      <w:pPr>
        <w:rPr>
          <w:b/>
        </w:rPr>
      </w:pPr>
      <w:r w:rsidRPr="001F272B">
        <w:rPr>
          <w:b/>
        </w:rPr>
        <w:t xml:space="preserve"> testing accuracy(e1):0.79600</w:t>
      </w:r>
    </w:p>
    <w:p w:rsidR="00D10A23" w:rsidRPr="001F272B" w:rsidRDefault="00D10A23" w:rsidP="00D10A23">
      <w:pPr>
        <w:rPr>
          <w:b/>
        </w:rPr>
      </w:pPr>
      <w:r w:rsidRPr="001F272B">
        <w:rPr>
          <w:b/>
        </w:rPr>
        <w:t xml:space="preserve"> testing accuracy(e2):0.93200</w:t>
      </w:r>
    </w:p>
    <w:p w:rsidR="00D10A23" w:rsidRPr="001F272B" w:rsidRDefault="00D10A23" w:rsidP="00D10A23">
      <w:pPr>
        <w:rPr>
          <w:b/>
        </w:rPr>
      </w:pPr>
      <w:r w:rsidRPr="001F272B">
        <w:rPr>
          <w:b/>
        </w:rPr>
        <w:t xml:space="preserve"> testing accuracy(e3):0.98100</w:t>
      </w:r>
    </w:p>
    <w:p w:rsidR="00D10A23" w:rsidRPr="001F272B" w:rsidRDefault="00D10A23" w:rsidP="00D10A23">
      <w:pPr>
        <w:rPr>
          <w:b/>
        </w:rPr>
      </w:pPr>
      <w:r w:rsidRPr="001F272B">
        <w:rPr>
          <w:b/>
        </w:rPr>
        <w:t xml:space="preserve"> testing accuracy(e4):0.99500</w:t>
      </w:r>
    </w:p>
    <w:p w:rsidR="00D10A23" w:rsidRPr="001F272B" w:rsidRDefault="00D10A23" w:rsidP="00D10A23">
      <w:pPr>
        <w:rPr>
          <w:b/>
        </w:rPr>
      </w:pPr>
      <w:r w:rsidRPr="001F272B">
        <w:rPr>
          <w:b/>
        </w:rPr>
        <w:t xml:space="preserve"> testing accuracy(e5):0.99800</w:t>
      </w:r>
    </w:p>
    <w:p w:rsidR="00D10A23" w:rsidRDefault="00D10A23" w:rsidP="00D10A23"/>
    <w:p w:rsidR="00D10A23" w:rsidRPr="001F272B" w:rsidRDefault="00D10A23" w:rsidP="00D10A23">
      <w:pPr>
        <w:rPr>
          <w:b/>
        </w:rPr>
      </w:pPr>
      <w:r w:rsidRPr="001F272B">
        <w:rPr>
          <w:b/>
        </w:rPr>
        <w:t>/**************************************************/</w:t>
      </w:r>
    </w:p>
    <w:p w:rsidR="00D10A23" w:rsidRPr="001F272B" w:rsidRDefault="00D10A23" w:rsidP="00D10A23">
      <w:pPr>
        <w:rPr>
          <w:b/>
        </w:rPr>
      </w:pPr>
      <w:proofErr w:type="spellStart"/>
      <w:r w:rsidRPr="001F272B">
        <w:rPr>
          <w:b/>
        </w:rPr>
        <w:t>training_size</w:t>
      </w:r>
      <w:proofErr w:type="spellEnd"/>
      <w:r w:rsidRPr="001F272B">
        <w:rPr>
          <w:b/>
        </w:rPr>
        <w:t>=</w:t>
      </w:r>
      <w:proofErr w:type="gramStart"/>
      <w:r w:rsidRPr="001F272B">
        <w:rPr>
          <w:b/>
        </w:rPr>
        <w:t>4000,batch</w:t>
      </w:r>
      <w:proofErr w:type="gramEnd"/>
      <w:r w:rsidRPr="001F272B">
        <w:rPr>
          <w:b/>
        </w:rPr>
        <w:t>_size=200,</w:t>
      </w:r>
    </w:p>
    <w:p w:rsidR="00D10A23" w:rsidRPr="001F272B" w:rsidRDefault="00D10A23" w:rsidP="00D10A23">
      <w:pPr>
        <w:rPr>
          <w:b/>
        </w:rPr>
      </w:pPr>
      <w:proofErr w:type="spellStart"/>
      <w:r w:rsidRPr="001F272B">
        <w:rPr>
          <w:b/>
        </w:rPr>
        <w:t>epoch_size</w:t>
      </w:r>
      <w:proofErr w:type="spellEnd"/>
      <w:r w:rsidRPr="001F272B">
        <w:rPr>
          <w:b/>
        </w:rPr>
        <w:t>=</w:t>
      </w:r>
      <w:proofErr w:type="gramStart"/>
      <w:r w:rsidRPr="001F272B">
        <w:rPr>
          <w:b/>
        </w:rPr>
        <w:t>20,learning</w:t>
      </w:r>
      <w:proofErr w:type="gramEnd"/>
      <w:r w:rsidRPr="001F272B">
        <w:rPr>
          <w:b/>
        </w:rPr>
        <w:t>_rate=0.0010,hidden_layer=1</w:t>
      </w:r>
    </w:p>
    <w:p w:rsidR="00D10A23" w:rsidRPr="001F272B" w:rsidRDefault="00D10A23" w:rsidP="00D10A23">
      <w:pPr>
        <w:rPr>
          <w:b/>
        </w:rPr>
      </w:pPr>
    </w:p>
    <w:p w:rsidR="00D10A23" w:rsidRPr="001F272B" w:rsidRDefault="00D10A23" w:rsidP="00D10A23">
      <w:pPr>
        <w:rPr>
          <w:b/>
        </w:rPr>
      </w:pPr>
      <w:r w:rsidRPr="001F272B">
        <w:rPr>
          <w:b/>
        </w:rPr>
        <w:t xml:space="preserve"> training time:10.3098</w:t>
      </w:r>
    </w:p>
    <w:p w:rsidR="00D10A23" w:rsidRPr="001F272B" w:rsidRDefault="00D10A23" w:rsidP="00D10A23">
      <w:pPr>
        <w:rPr>
          <w:b/>
        </w:rPr>
      </w:pPr>
      <w:r w:rsidRPr="001F272B">
        <w:rPr>
          <w:b/>
        </w:rPr>
        <w:t xml:space="preserve"> testing time:0.0363</w:t>
      </w:r>
    </w:p>
    <w:p w:rsidR="00D10A23" w:rsidRPr="001F272B" w:rsidRDefault="00D10A23" w:rsidP="00D10A23">
      <w:pPr>
        <w:rPr>
          <w:b/>
        </w:rPr>
      </w:pPr>
      <w:r w:rsidRPr="001F272B">
        <w:rPr>
          <w:b/>
        </w:rPr>
        <w:t xml:space="preserve"> training accuracy:0.98250</w:t>
      </w:r>
    </w:p>
    <w:p w:rsidR="00D10A23" w:rsidRPr="001F272B" w:rsidRDefault="00D10A23" w:rsidP="00D10A23">
      <w:pPr>
        <w:rPr>
          <w:b/>
        </w:rPr>
      </w:pPr>
      <w:r w:rsidRPr="001F272B">
        <w:rPr>
          <w:b/>
        </w:rPr>
        <w:t xml:space="preserve"> testing accuracy(e1):0.83800</w:t>
      </w:r>
    </w:p>
    <w:p w:rsidR="00D10A23" w:rsidRPr="001F272B" w:rsidRDefault="00D10A23" w:rsidP="00D10A23">
      <w:pPr>
        <w:rPr>
          <w:b/>
        </w:rPr>
      </w:pPr>
      <w:r w:rsidRPr="001F272B">
        <w:rPr>
          <w:b/>
        </w:rPr>
        <w:t xml:space="preserve"> testing accuracy(e2):0.96400</w:t>
      </w:r>
    </w:p>
    <w:p w:rsidR="00D10A23" w:rsidRPr="001F272B" w:rsidRDefault="00D10A23" w:rsidP="00D10A23">
      <w:pPr>
        <w:rPr>
          <w:b/>
        </w:rPr>
      </w:pPr>
      <w:r w:rsidRPr="001F272B">
        <w:rPr>
          <w:b/>
        </w:rPr>
        <w:t xml:space="preserve"> testing accuracy(e3):0.98900</w:t>
      </w:r>
    </w:p>
    <w:p w:rsidR="00D10A23" w:rsidRPr="001F272B" w:rsidRDefault="00D10A23" w:rsidP="00D10A23">
      <w:pPr>
        <w:rPr>
          <w:b/>
        </w:rPr>
      </w:pPr>
      <w:r w:rsidRPr="001F272B">
        <w:rPr>
          <w:b/>
        </w:rPr>
        <w:t xml:space="preserve"> testing accuracy(e4):0.99900</w:t>
      </w:r>
    </w:p>
    <w:p w:rsidR="00D10A23" w:rsidRPr="001F272B" w:rsidRDefault="00D10A23" w:rsidP="00D10A23">
      <w:pPr>
        <w:rPr>
          <w:b/>
        </w:rPr>
      </w:pPr>
      <w:r w:rsidRPr="001F272B">
        <w:rPr>
          <w:b/>
        </w:rPr>
        <w:t xml:space="preserve"> testing accuracy(e5):1.00000</w:t>
      </w:r>
    </w:p>
    <w:p w:rsidR="00D10A23" w:rsidRDefault="00D10A23" w:rsidP="00D10A23"/>
    <w:p w:rsidR="00D10A23" w:rsidRPr="001F272B" w:rsidRDefault="00D10A23" w:rsidP="00D10A23">
      <w:pPr>
        <w:rPr>
          <w:b/>
        </w:rPr>
      </w:pPr>
      <w:r w:rsidRPr="001F272B">
        <w:rPr>
          <w:b/>
        </w:rPr>
        <w:t>/**************************************************/</w:t>
      </w:r>
    </w:p>
    <w:p w:rsidR="00D10A23" w:rsidRPr="001F272B" w:rsidRDefault="00D10A23" w:rsidP="00D10A23">
      <w:pPr>
        <w:rPr>
          <w:b/>
        </w:rPr>
      </w:pPr>
      <w:proofErr w:type="spellStart"/>
      <w:r w:rsidRPr="001F272B">
        <w:rPr>
          <w:b/>
        </w:rPr>
        <w:t>training_size</w:t>
      </w:r>
      <w:proofErr w:type="spellEnd"/>
      <w:r w:rsidRPr="001F272B">
        <w:rPr>
          <w:b/>
        </w:rPr>
        <w:t>=</w:t>
      </w:r>
      <w:proofErr w:type="gramStart"/>
      <w:r w:rsidRPr="001F272B">
        <w:rPr>
          <w:b/>
        </w:rPr>
        <w:t>4000,batch</w:t>
      </w:r>
      <w:proofErr w:type="gramEnd"/>
      <w:r w:rsidRPr="001F272B">
        <w:rPr>
          <w:b/>
        </w:rPr>
        <w:t>_size=200,</w:t>
      </w:r>
    </w:p>
    <w:p w:rsidR="00D10A23" w:rsidRPr="001F272B" w:rsidRDefault="00D10A23" w:rsidP="00D10A23">
      <w:pPr>
        <w:rPr>
          <w:b/>
        </w:rPr>
      </w:pPr>
      <w:proofErr w:type="spellStart"/>
      <w:r w:rsidRPr="001F272B">
        <w:rPr>
          <w:b/>
        </w:rPr>
        <w:t>epoch_size</w:t>
      </w:r>
      <w:proofErr w:type="spellEnd"/>
      <w:r w:rsidRPr="001F272B">
        <w:rPr>
          <w:b/>
        </w:rPr>
        <w:t>=</w:t>
      </w:r>
      <w:proofErr w:type="gramStart"/>
      <w:r w:rsidRPr="001F272B">
        <w:rPr>
          <w:b/>
        </w:rPr>
        <w:t>20,learning</w:t>
      </w:r>
      <w:proofErr w:type="gramEnd"/>
      <w:r w:rsidRPr="001F272B">
        <w:rPr>
          <w:b/>
        </w:rPr>
        <w:t>_rate=0.0010,hidden_layer=2</w:t>
      </w:r>
    </w:p>
    <w:p w:rsidR="00D10A23" w:rsidRPr="001F272B" w:rsidRDefault="00D10A23" w:rsidP="00D10A23">
      <w:pPr>
        <w:rPr>
          <w:b/>
        </w:rPr>
      </w:pPr>
    </w:p>
    <w:p w:rsidR="00D10A23" w:rsidRPr="001F272B" w:rsidRDefault="00D10A23" w:rsidP="00D10A23">
      <w:pPr>
        <w:rPr>
          <w:b/>
        </w:rPr>
      </w:pPr>
      <w:r w:rsidRPr="001F272B">
        <w:rPr>
          <w:b/>
        </w:rPr>
        <w:t xml:space="preserve"> training time:33.5393</w:t>
      </w:r>
    </w:p>
    <w:p w:rsidR="00D10A23" w:rsidRPr="001F272B" w:rsidRDefault="00D10A23" w:rsidP="00D10A23">
      <w:pPr>
        <w:rPr>
          <w:b/>
        </w:rPr>
      </w:pPr>
      <w:r w:rsidRPr="001F272B">
        <w:rPr>
          <w:b/>
        </w:rPr>
        <w:t xml:space="preserve"> testing time:0.0415</w:t>
      </w:r>
    </w:p>
    <w:p w:rsidR="00D10A23" w:rsidRPr="001F272B" w:rsidRDefault="00D10A23" w:rsidP="00D10A23">
      <w:pPr>
        <w:rPr>
          <w:b/>
        </w:rPr>
      </w:pPr>
      <w:r w:rsidRPr="001F272B">
        <w:rPr>
          <w:b/>
        </w:rPr>
        <w:t xml:space="preserve"> training accuracy:0.97950</w:t>
      </w:r>
    </w:p>
    <w:p w:rsidR="00D10A23" w:rsidRPr="001F272B" w:rsidRDefault="00D10A23" w:rsidP="00D10A23">
      <w:pPr>
        <w:rPr>
          <w:b/>
        </w:rPr>
      </w:pPr>
      <w:r w:rsidRPr="001F272B">
        <w:rPr>
          <w:b/>
        </w:rPr>
        <w:t xml:space="preserve"> testing accuracy(e1):0.81100</w:t>
      </w:r>
    </w:p>
    <w:p w:rsidR="00D10A23" w:rsidRPr="001F272B" w:rsidRDefault="00D10A23" w:rsidP="00D10A23">
      <w:pPr>
        <w:rPr>
          <w:b/>
        </w:rPr>
      </w:pPr>
      <w:r w:rsidRPr="001F272B">
        <w:rPr>
          <w:b/>
        </w:rPr>
        <w:t xml:space="preserve"> testing accuracy(e2):0.94500</w:t>
      </w:r>
    </w:p>
    <w:p w:rsidR="00D10A23" w:rsidRPr="001F272B" w:rsidRDefault="00D10A23" w:rsidP="00D10A23">
      <w:pPr>
        <w:rPr>
          <w:b/>
        </w:rPr>
      </w:pPr>
      <w:r w:rsidRPr="001F272B">
        <w:rPr>
          <w:b/>
        </w:rPr>
        <w:t xml:space="preserve"> testing accuracy(e3):0.97400</w:t>
      </w:r>
    </w:p>
    <w:p w:rsidR="00D10A23" w:rsidRPr="001F272B" w:rsidRDefault="00D10A23" w:rsidP="00D10A23">
      <w:pPr>
        <w:rPr>
          <w:b/>
        </w:rPr>
      </w:pPr>
      <w:r w:rsidRPr="001F272B">
        <w:rPr>
          <w:b/>
        </w:rPr>
        <w:t xml:space="preserve"> testing accuracy(e4):0.99100</w:t>
      </w:r>
    </w:p>
    <w:p w:rsidR="00D10A23" w:rsidRPr="001F272B" w:rsidRDefault="00D10A23" w:rsidP="00D10A23">
      <w:pPr>
        <w:rPr>
          <w:b/>
        </w:rPr>
      </w:pPr>
      <w:r w:rsidRPr="001F272B">
        <w:rPr>
          <w:b/>
        </w:rPr>
        <w:t xml:space="preserve"> testing accuracy(e5):0.99900</w:t>
      </w:r>
    </w:p>
    <w:p w:rsidR="00D10A23" w:rsidRDefault="00D10A23" w:rsidP="00D10A23"/>
    <w:p w:rsidR="00D10A23" w:rsidRPr="001F272B" w:rsidRDefault="00D10A23" w:rsidP="00D10A23">
      <w:pPr>
        <w:rPr>
          <w:b/>
        </w:rPr>
      </w:pPr>
      <w:r w:rsidRPr="001F272B">
        <w:rPr>
          <w:b/>
        </w:rPr>
        <w:t>/**************************************************/</w:t>
      </w:r>
    </w:p>
    <w:p w:rsidR="00D10A23" w:rsidRPr="001F272B" w:rsidRDefault="00D10A23" w:rsidP="00D10A23">
      <w:pPr>
        <w:rPr>
          <w:b/>
        </w:rPr>
      </w:pPr>
      <w:proofErr w:type="spellStart"/>
      <w:r w:rsidRPr="001F272B">
        <w:rPr>
          <w:b/>
        </w:rPr>
        <w:t>training_size</w:t>
      </w:r>
      <w:proofErr w:type="spellEnd"/>
      <w:r w:rsidRPr="001F272B">
        <w:rPr>
          <w:b/>
        </w:rPr>
        <w:t>=</w:t>
      </w:r>
      <w:proofErr w:type="gramStart"/>
      <w:r w:rsidRPr="001F272B">
        <w:rPr>
          <w:b/>
        </w:rPr>
        <w:t>4000,batch</w:t>
      </w:r>
      <w:proofErr w:type="gramEnd"/>
      <w:r w:rsidRPr="001F272B">
        <w:rPr>
          <w:b/>
        </w:rPr>
        <w:t>_size=200,</w:t>
      </w:r>
    </w:p>
    <w:p w:rsidR="00D10A23" w:rsidRPr="001F272B" w:rsidRDefault="00D10A23" w:rsidP="00D10A23">
      <w:pPr>
        <w:rPr>
          <w:b/>
        </w:rPr>
      </w:pPr>
      <w:proofErr w:type="spellStart"/>
      <w:r w:rsidRPr="001F272B">
        <w:rPr>
          <w:b/>
        </w:rPr>
        <w:t>epoch_size</w:t>
      </w:r>
      <w:proofErr w:type="spellEnd"/>
      <w:r w:rsidRPr="001F272B">
        <w:rPr>
          <w:b/>
        </w:rPr>
        <w:t>=</w:t>
      </w:r>
      <w:proofErr w:type="gramStart"/>
      <w:r w:rsidRPr="001F272B">
        <w:rPr>
          <w:b/>
        </w:rPr>
        <w:t>20,learning</w:t>
      </w:r>
      <w:proofErr w:type="gramEnd"/>
      <w:r w:rsidRPr="001F272B">
        <w:rPr>
          <w:b/>
        </w:rPr>
        <w:t>_rate=0.0010,hidden_layer=3</w:t>
      </w:r>
    </w:p>
    <w:p w:rsidR="00D10A23" w:rsidRPr="001F272B" w:rsidRDefault="00D10A23" w:rsidP="00D10A23">
      <w:pPr>
        <w:rPr>
          <w:b/>
        </w:rPr>
      </w:pPr>
    </w:p>
    <w:p w:rsidR="00D10A23" w:rsidRPr="001F272B" w:rsidRDefault="00D10A23" w:rsidP="00D10A23">
      <w:pPr>
        <w:rPr>
          <w:b/>
        </w:rPr>
      </w:pPr>
      <w:r w:rsidRPr="001F272B">
        <w:rPr>
          <w:b/>
        </w:rPr>
        <w:t xml:space="preserve"> training time:83.6393</w:t>
      </w:r>
    </w:p>
    <w:p w:rsidR="00D10A23" w:rsidRPr="001F272B" w:rsidRDefault="00D10A23" w:rsidP="00D10A23">
      <w:pPr>
        <w:rPr>
          <w:b/>
        </w:rPr>
      </w:pPr>
      <w:r w:rsidRPr="001F272B">
        <w:rPr>
          <w:b/>
        </w:rPr>
        <w:t xml:space="preserve"> testing time:0.0506</w:t>
      </w:r>
    </w:p>
    <w:p w:rsidR="00D10A23" w:rsidRPr="001F272B" w:rsidRDefault="00D10A23" w:rsidP="00D10A23">
      <w:pPr>
        <w:rPr>
          <w:b/>
        </w:rPr>
      </w:pPr>
      <w:r w:rsidRPr="001F272B">
        <w:rPr>
          <w:b/>
        </w:rPr>
        <w:t xml:space="preserve"> training accuracy:0.98000</w:t>
      </w:r>
    </w:p>
    <w:p w:rsidR="00D10A23" w:rsidRPr="001F272B" w:rsidRDefault="00D10A23" w:rsidP="00D10A23">
      <w:pPr>
        <w:rPr>
          <w:b/>
        </w:rPr>
      </w:pPr>
      <w:r w:rsidRPr="001F272B">
        <w:rPr>
          <w:b/>
        </w:rPr>
        <w:t xml:space="preserve"> testing accuracy(e1):0.80900</w:t>
      </w:r>
    </w:p>
    <w:p w:rsidR="00D10A23" w:rsidRPr="001F272B" w:rsidRDefault="00D10A23" w:rsidP="00D10A23">
      <w:pPr>
        <w:rPr>
          <w:b/>
        </w:rPr>
      </w:pPr>
      <w:r w:rsidRPr="001F272B">
        <w:rPr>
          <w:b/>
        </w:rPr>
        <w:lastRenderedPageBreak/>
        <w:t xml:space="preserve"> testing accuracy(e2):0.94600</w:t>
      </w:r>
    </w:p>
    <w:p w:rsidR="00D10A23" w:rsidRPr="001F272B" w:rsidRDefault="00D10A23" w:rsidP="00D10A23">
      <w:pPr>
        <w:rPr>
          <w:b/>
        </w:rPr>
      </w:pPr>
      <w:r w:rsidRPr="001F272B">
        <w:rPr>
          <w:b/>
        </w:rPr>
        <w:t xml:space="preserve"> testing accuracy(e3):0.97800</w:t>
      </w:r>
    </w:p>
    <w:p w:rsidR="00D10A23" w:rsidRPr="001F272B" w:rsidRDefault="00D10A23" w:rsidP="00D10A23">
      <w:pPr>
        <w:rPr>
          <w:b/>
        </w:rPr>
      </w:pPr>
      <w:r w:rsidRPr="001F272B">
        <w:rPr>
          <w:b/>
        </w:rPr>
        <w:t xml:space="preserve"> testing accuracy(e4):0.99000</w:t>
      </w:r>
    </w:p>
    <w:p w:rsidR="00D10A23" w:rsidRPr="001F272B" w:rsidRDefault="00D10A23" w:rsidP="00D10A23">
      <w:pPr>
        <w:rPr>
          <w:b/>
        </w:rPr>
      </w:pPr>
      <w:r w:rsidRPr="001F272B">
        <w:rPr>
          <w:b/>
        </w:rPr>
        <w:t xml:space="preserve"> testing accuracy(e5):0.99800</w:t>
      </w:r>
    </w:p>
    <w:p w:rsidR="00D10A23" w:rsidRDefault="00D10A23" w:rsidP="00D10A23"/>
    <w:p w:rsidR="00D10A23" w:rsidRPr="001F272B" w:rsidRDefault="00D10A23" w:rsidP="00D10A23">
      <w:pPr>
        <w:rPr>
          <w:b/>
        </w:rPr>
      </w:pPr>
      <w:r w:rsidRPr="001F272B">
        <w:rPr>
          <w:b/>
        </w:rPr>
        <w:t>/**************************************************/</w:t>
      </w:r>
    </w:p>
    <w:p w:rsidR="00D10A23" w:rsidRPr="001F272B" w:rsidRDefault="00D10A23" w:rsidP="00D10A23">
      <w:pPr>
        <w:rPr>
          <w:b/>
        </w:rPr>
      </w:pPr>
      <w:proofErr w:type="spellStart"/>
      <w:r w:rsidRPr="001F272B">
        <w:rPr>
          <w:b/>
        </w:rPr>
        <w:t>training_size</w:t>
      </w:r>
      <w:proofErr w:type="spellEnd"/>
      <w:r w:rsidRPr="001F272B">
        <w:rPr>
          <w:b/>
        </w:rPr>
        <w:t>=</w:t>
      </w:r>
      <w:proofErr w:type="gramStart"/>
      <w:r w:rsidRPr="001F272B">
        <w:rPr>
          <w:b/>
        </w:rPr>
        <w:t>4000,batch</w:t>
      </w:r>
      <w:proofErr w:type="gramEnd"/>
      <w:r w:rsidRPr="001F272B">
        <w:rPr>
          <w:b/>
        </w:rPr>
        <w:t>_size=200,</w:t>
      </w:r>
    </w:p>
    <w:p w:rsidR="00D10A23" w:rsidRPr="001F272B" w:rsidRDefault="00D10A23" w:rsidP="00D10A23">
      <w:pPr>
        <w:rPr>
          <w:b/>
        </w:rPr>
      </w:pPr>
      <w:proofErr w:type="spellStart"/>
      <w:r w:rsidRPr="001F272B">
        <w:rPr>
          <w:b/>
        </w:rPr>
        <w:t>epoch_size</w:t>
      </w:r>
      <w:proofErr w:type="spellEnd"/>
      <w:r w:rsidRPr="001F272B">
        <w:rPr>
          <w:b/>
        </w:rPr>
        <w:t>=</w:t>
      </w:r>
      <w:proofErr w:type="gramStart"/>
      <w:r w:rsidRPr="001F272B">
        <w:rPr>
          <w:b/>
        </w:rPr>
        <w:t>20,learning</w:t>
      </w:r>
      <w:proofErr w:type="gramEnd"/>
      <w:r w:rsidRPr="001F272B">
        <w:rPr>
          <w:b/>
        </w:rPr>
        <w:t>_rate=0.0010,hidden_layer=4</w:t>
      </w:r>
    </w:p>
    <w:p w:rsidR="00D10A23" w:rsidRPr="001F272B" w:rsidRDefault="00D10A23" w:rsidP="00D10A23">
      <w:pPr>
        <w:rPr>
          <w:b/>
        </w:rPr>
      </w:pPr>
    </w:p>
    <w:p w:rsidR="00D10A23" w:rsidRPr="001F272B" w:rsidRDefault="00D10A23" w:rsidP="00D10A23">
      <w:pPr>
        <w:rPr>
          <w:b/>
        </w:rPr>
      </w:pPr>
      <w:r w:rsidRPr="001F272B">
        <w:rPr>
          <w:b/>
        </w:rPr>
        <w:t xml:space="preserve"> training time:196.8828</w:t>
      </w:r>
    </w:p>
    <w:p w:rsidR="00D10A23" w:rsidRPr="001F272B" w:rsidRDefault="00D10A23" w:rsidP="00D10A23">
      <w:pPr>
        <w:rPr>
          <w:b/>
        </w:rPr>
      </w:pPr>
      <w:r w:rsidRPr="001F272B">
        <w:rPr>
          <w:b/>
        </w:rPr>
        <w:t xml:space="preserve"> testing time:0.0730</w:t>
      </w:r>
    </w:p>
    <w:p w:rsidR="00D10A23" w:rsidRPr="001F272B" w:rsidRDefault="00D10A23" w:rsidP="00D10A23">
      <w:pPr>
        <w:rPr>
          <w:b/>
        </w:rPr>
      </w:pPr>
      <w:r w:rsidRPr="001F272B">
        <w:rPr>
          <w:b/>
        </w:rPr>
        <w:t xml:space="preserve"> training accuracy:0.96400</w:t>
      </w:r>
    </w:p>
    <w:p w:rsidR="00D10A23" w:rsidRPr="001F272B" w:rsidRDefault="00D10A23" w:rsidP="00D10A23">
      <w:pPr>
        <w:rPr>
          <w:b/>
        </w:rPr>
      </w:pPr>
      <w:r w:rsidRPr="001F272B">
        <w:rPr>
          <w:b/>
        </w:rPr>
        <w:t xml:space="preserve"> testing accuracy(e1):0.81200</w:t>
      </w:r>
    </w:p>
    <w:p w:rsidR="00D10A23" w:rsidRPr="001F272B" w:rsidRDefault="00D10A23" w:rsidP="00D10A23">
      <w:pPr>
        <w:rPr>
          <w:b/>
        </w:rPr>
      </w:pPr>
      <w:r w:rsidRPr="001F272B">
        <w:rPr>
          <w:b/>
        </w:rPr>
        <w:t xml:space="preserve"> testing accuracy(e2):0.96100</w:t>
      </w:r>
    </w:p>
    <w:p w:rsidR="00D10A23" w:rsidRPr="001F272B" w:rsidRDefault="00D10A23" w:rsidP="00D10A23">
      <w:pPr>
        <w:rPr>
          <w:b/>
        </w:rPr>
      </w:pPr>
      <w:r w:rsidRPr="001F272B">
        <w:rPr>
          <w:b/>
        </w:rPr>
        <w:t xml:space="preserve"> testing accuracy(e3):0.98600</w:t>
      </w:r>
    </w:p>
    <w:p w:rsidR="00D10A23" w:rsidRPr="001F272B" w:rsidRDefault="00D10A23" w:rsidP="00D10A23">
      <w:pPr>
        <w:rPr>
          <w:b/>
        </w:rPr>
      </w:pPr>
      <w:r w:rsidRPr="001F272B">
        <w:rPr>
          <w:b/>
        </w:rPr>
        <w:t xml:space="preserve"> testing accuracy(e4):0.99400</w:t>
      </w:r>
    </w:p>
    <w:p w:rsidR="00D10A23" w:rsidRPr="001F272B" w:rsidRDefault="00D10A23" w:rsidP="00D10A23">
      <w:pPr>
        <w:rPr>
          <w:b/>
        </w:rPr>
      </w:pPr>
      <w:r w:rsidRPr="001F272B">
        <w:rPr>
          <w:b/>
        </w:rPr>
        <w:t xml:space="preserve"> testing accuracy(e5):0.99800</w:t>
      </w:r>
    </w:p>
    <w:p w:rsidR="00D10A23" w:rsidRDefault="00D10A23" w:rsidP="00D10A23"/>
    <w:p w:rsidR="00D10A23" w:rsidRPr="00F04438" w:rsidRDefault="00D10A23" w:rsidP="00D10A23">
      <w:pPr>
        <w:rPr>
          <w:b/>
        </w:rPr>
      </w:pPr>
      <w:r w:rsidRPr="00F04438">
        <w:rPr>
          <w:b/>
        </w:rPr>
        <w:t>/**************************************************/</w:t>
      </w:r>
    </w:p>
    <w:p w:rsidR="00D10A23" w:rsidRPr="00F04438" w:rsidRDefault="00D10A23" w:rsidP="00D10A23">
      <w:pPr>
        <w:rPr>
          <w:b/>
        </w:rPr>
      </w:pPr>
      <w:proofErr w:type="spellStart"/>
      <w:r w:rsidRPr="00F04438">
        <w:rPr>
          <w:b/>
        </w:rPr>
        <w:t>training_size</w:t>
      </w:r>
      <w:proofErr w:type="spellEnd"/>
      <w:r w:rsidRPr="00F04438">
        <w:rPr>
          <w:b/>
        </w:rPr>
        <w:t>=</w:t>
      </w:r>
      <w:proofErr w:type="gramStart"/>
      <w:r w:rsidRPr="00F04438">
        <w:rPr>
          <w:b/>
        </w:rPr>
        <w:t>4000,batch</w:t>
      </w:r>
      <w:proofErr w:type="gramEnd"/>
      <w:r w:rsidRPr="00F04438">
        <w:rPr>
          <w:b/>
        </w:rPr>
        <w:t>_size=200,</w:t>
      </w:r>
    </w:p>
    <w:p w:rsidR="00D10A23" w:rsidRPr="00F04438" w:rsidRDefault="00D10A23" w:rsidP="00D10A23">
      <w:pPr>
        <w:rPr>
          <w:b/>
        </w:rPr>
      </w:pPr>
      <w:proofErr w:type="spellStart"/>
      <w:r w:rsidRPr="00F04438">
        <w:rPr>
          <w:b/>
        </w:rPr>
        <w:t>epoch_size</w:t>
      </w:r>
      <w:proofErr w:type="spellEnd"/>
      <w:r w:rsidRPr="00F04438">
        <w:rPr>
          <w:b/>
        </w:rPr>
        <w:t>=</w:t>
      </w:r>
      <w:proofErr w:type="gramStart"/>
      <w:r w:rsidRPr="00F04438">
        <w:rPr>
          <w:b/>
        </w:rPr>
        <w:t>30,learning</w:t>
      </w:r>
      <w:proofErr w:type="gramEnd"/>
      <w:r w:rsidRPr="00F04438">
        <w:rPr>
          <w:b/>
        </w:rPr>
        <w:t>_rate=0.0010,hidden_layer=1</w:t>
      </w:r>
    </w:p>
    <w:p w:rsidR="00D10A23" w:rsidRPr="00F04438" w:rsidRDefault="00D10A23" w:rsidP="00D10A23">
      <w:pPr>
        <w:rPr>
          <w:b/>
        </w:rPr>
      </w:pPr>
    </w:p>
    <w:p w:rsidR="00D10A23" w:rsidRPr="00F04438" w:rsidRDefault="00D10A23" w:rsidP="00D10A23">
      <w:pPr>
        <w:rPr>
          <w:b/>
        </w:rPr>
      </w:pPr>
      <w:r w:rsidRPr="00F04438">
        <w:rPr>
          <w:b/>
        </w:rPr>
        <w:t xml:space="preserve"> training time:15.2621</w:t>
      </w:r>
    </w:p>
    <w:p w:rsidR="00D10A23" w:rsidRPr="00F04438" w:rsidRDefault="00D10A23" w:rsidP="00D10A23">
      <w:pPr>
        <w:rPr>
          <w:b/>
        </w:rPr>
      </w:pPr>
      <w:r w:rsidRPr="00F04438">
        <w:rPr>
          <w:b/>
        </w:rPr>
        <w:t xml:space="preserve"> testing time:0.0360</w:t>
      </w:r>
    </w:p>
    <w:p w:rsidR="00D10A23" w:rsidRPr="00F04438" w:rsidRDefault="00D10A23" w:rsidP="00D10A23">
      <w:pPr>
        <w:rPr>
          <w:b/>
        </w:rPr>
      </w:pPr>
      <w:r w:rsidRPr="00F04438">
        <w:rPr>
          <w:b/>
        </w:rPr>
        <w:t xml:space="preserve"> training accuracy:0.99100</w:t>
      </w:r>
    </w:p>
    <w:p w:rsidR="00D10A23" w:rsidRPr="00F04438" w:rsidRDefault="00D10A23" w:rsidP="00D10A23">
      <w:pPr>
        <w:rPr>
          <w:b/>
        </w:rPr>
      </w:pPr>
      <w:r w:rsidRPr="00F04438">
        <w:rPr>
          <w:b/>
        </w:rPr>
        <w:t xml:space="preserve"> testing accuracy(e1):0.83600</w:t>
      </w:r>
    </w:p>
    <w:p w:rsidR="00D10A23" w:rsidRPr="00F04438" w:rsidRDefault="00D10A23" w:rsidP="00D10A23">
      <w:pPr>
        <w:rPr>
          <w:b/>
        </w:rPr>
      </w:pPr>
      <w:r w:rsidRPr="00F04438">
        <w:rPr>
          <w:b/>
        </w:rPr>
        <w:t xml:space="preserve"> testing accuracy(e2):0.95900</w:t>
      </w:r>
    </w:p>
    <w:p w:rsidR="00D10A23" w:rsidRPr="00F04438" w:rsidRDefault="00D10A23" w:rsidP="00D10A23">
      <w:pPr>
        <w:rPr>
          <w:b/>
        </w:rPr>
      </w:pPr>
      <w:r w:rsidRPr="00F04438">
        <w:rPr>
          <w:b/>
        </w:rPr>
        <w:t xml:space="preserve"> testing accuracy(e3):0.98300</w:t>
      </w:r>
    </w:p>
    <w:p w:rsidR="00D10A23" w:rsidRPr="00F04438" w:rsidRDefault="00D10A23" w:rsidP="00D10A23">
      <w:pPr>
        <w:rPr>
          <w:b/>
        </w:rPr>
      </w:pPr>
      <w:r w:rsidRPr="00F04438">
        <w:rPr>
          <w:b/>
        </w:rPr>
        <w:t xml:space="preserve"> testing accuracy(e4):0.99700</w:t>
      </w:r>
    </w:p>
    <w:p w:rsidR="00D10A23" w:rsidRPr="00F04438" w:rsidRDefault="00D10A23" w:rsidP="00D10A23">
      <w:pPr>
        <w:rPr>
          <w:b/>
        </w:rPr>
      </w:pPr>
      <w:r w:rsidRPr="00F04438">
        <w:rPr>
          <w:b/>
        </w:rPr>
        <w:t xml:space="preserve"> testing accuracy(e5):1.00000</w:t>
      </w:r>
    </w:p>
    <w:p w:rsidR="00D10A23" w:rsidRDefault="00D10A23" w:rsidP="00D10A23"/>
    <w:p w:rsidR="00D10A23" w:rsidRPr="00F04438" w:rsidRDefault="00D10A23" w:rsidP="00D10A23">
      <w:pPr>
        <w:rPr>
          <w:b/>
        </w:rPr>
      </w:pPr>
      <w:r w:rsidRPr="00F04438">
        <w:rPr>
          <w:b/>
        </w:rPr>
        <w:lastRenderedPageBreak/>
        <w:t>/**************************************************/</w:t>
      </w:r>
    </w:p>
    <w:p w:rsidR="00D10A23" w:rsidRPr="00F04438" w:rsidRDefault="00D10A23" w:rsidP="00D10A23">
      <w:pPr>
        <w:rPr>
          <w:b/>
        </w:rPr>
      </w:pPr>
      <w:proofErr w:type="spellStart"/>
      <w:r w:rsidRPr="00F04438">
        <w:rPr>
          <w:b/>
        </w:rPr>
        <w:t>training_size</w:t>
      </w:r>
      <w:proofErr w:type="spellEnd"/>
      <w:r w:rsidRPr="00F04438">
        <w:rPr>
          <w:b/>
        </w:rPr>
        <w:t>=</w:t>
      </w:r>
      <w:proofErr w:type="gramStart"/>
      <w:r w:rsidRPr="00F04438">
        <w:rPr>
          <w:b/>
        </w:rPr>
        <w:t>4000,batch</w:t>
      </w:r>
      <w:proofErr w:type="gramEnd"/>
      <w:r w:rsidRPr="00F04438">
        <w:rPr>
          <w:b/>
        </w:rPr>
        <w:t>_size=200,</w:t>
      </w:r>
    </w:p>
    <w:p w:rsidR="00D10A23" w:rsidRPr="00F04438" w:rsidRDefault="00D10A23" w:rsidP="00D10A23">
      <w:pPr>
        <w:rPr>
          <w:b/>
        </w:rPr>
      </w:pPr>
      <w:proofErr w:type="spellStart"/>
      <w:r w:rsidRPr="00F04438">
        <w:rPr>
          <w:b/>
        </w:rPr>
        <w:t>epoch_size</w:t>
      </w:r>
      <w:proofErr w:type="spellEnd"/>
      <w:r w:rsidRPr="00F04438">
        <w:rPr>
          <w:b/>
        </w:rPr>
        <w:t>=</w:t>
      </w:r>
      <w:proofErr w:type="gramStart"/>
      <w:r w:rsidRPr="00F04438">
        <w:rPr>
          <w:b/>
        </w:rPr>
        <w:t>30,learning</w:t>
      </w:r>
      <w:proofErr w:type="gramEnd"/>
      <w:r w:rsidRPr="00F04438">
        <w:rPr>
          <w:b/>
        </w:rPr>
        <w:t>_rate=0.0010,hidden_layer=2</w:t>
      </w:r>
    </w:p>
    <w:p w:rsidR="00D10A23" w:rsidRPr="00F04438" w:rsidRDefault="00D10A23" w:rsidP="00D10A23">
      <w:pPr>
        <w:rPr>
          <w:rFonts w:hint="eastAsia"/>
          <w:b/>
        </w:rPr>
      </w:pPr>
    </w:p>
    <w:p w:rsidR="00D10A23" w:rsidRPr="00F04438" w:rsidRDefault="00D10A23" w:rsidP="00D10A23">
      <w:pPr>
        <w:rPr>
          <w:b/>
        </w:rPr>
      </w:pPr>
      <w:r w:rsidRPr="00F04438">
        <w:rPr>
          <w:b/>
        </w:rPr>
        <w:t xml:space="preserve"> training time:49.7980</w:t>
      </w:r>
    </w:p>
    <w:p w:rsidR="00D10A23" w:rsidRPr="00F04438" w:rsidRDefault="00D10A23" w:rsidP="00D10A23">
      <w:pPr>
        <w:rPr>
          <w:b/>
        </w:rPr>
      </w:pPr>
      <w:r w:rsidRPr="00F04438">
        <w:rPr>
          <w:b/>
        </w:rPr>
        <w:t xml:space="preserve"> testing time:0.0417</w:t>
      </w:r>
    </w:p>
    <w:p w:rsidR="00D10A23" w:rsidRPr="00F04438" w:rsidRDefault="00D10A23" w:rsidP="00D10A23">
      <w:pPr>
        <w:rPr>
          <w:b/>
        </w:rPr>
      </w:pPr>
      <w:r w:rsidRPr="00F04438">
        <w:rPr>
          <w:b/>
        </w:rPr>
        <w:t xml:space="preserve"> training accuracy:0.98900</w:t>
      </w:r>
    </w:p>
    <w:p w:rsidR="00D10A23" w:rsidRPr="00F04438" w:rsidRDefault="00D10A23" w:rsidP="00D10A23">
      <w:pPr>
        <w:rPr>
          <w:b/>
        </w:rPr>
      </w:pPr>
      <w:r w:rsidRPr="00F04438">
        <w:rPr>
          <w:b/>
        </w:rPr>
        <w:t xml:space="preserve"> testing accuracy(e1):0.79300</w:t>
      </w:r>
    </w:p>
    <w:p w:rsidR="00D10A23" w:rsidRPr="00F04438" w:rsidRDefault="00D10A23" w:rsidP="00D10A23">
      <w:pPr>
        <w:rPr>
          <w:b/>
        </w:rPr>
      </w:pPr>
      <w:r w:rsidRPr="00F04438">
        <w:rPr>
          <w:b/>
        </w:rPr>
        <w:t xml:space="preserve"> testing accuracy(e2):0.94500</w:t>
      </w:r>
    </w:p>
    <w:p w:rsidR="00D10A23" w:rsidRPr="00F04438" w:rsidRDefault="00D10A23" w:rsidP="00D10A23">
      <w:pPr>
        <w:rPr>
          <w:b/>
        </w:rPr>
      </w:pPr>
      <w:r w:rsidRPr="00F04438">
        <w:rPr>
          <w:b/>
        </w:rPr>
        <w:t xml:space="preserve"> testing accuracy(e3):0.98200</w:t>
      </w:r>
    </w:p>
    <w:p w:rsidR="00D10A23" w:rsidRPr="00F04438" w:rsidRDefault="00D10A23" w:rsidP="00D10A23">
      <w:pPr>
        <w:rPr>
          <w:b/>
        </w:rPr>
      </w:pPr>
      <w:r w:rsidRPr="00F04438">
        <w:rPr>
          <w:b/>
        </w:rPr>
        <w:t xml:space="preserve"> testing accuracy(e4):0.99100</w:t>
      </w:r>
    </w:p>
    <w:p w:rsidR="00D10A23" w:rsidRPr="00F04438" w:rsidRDefault="00D10A23" w:rsidP="00D10A23">
      <w:pPr>
        <w:rPr>
          <w:b/>
        </w:rPr>
      </w:pPr>
      <w:r w:rsidRPr="00F04438">
        <w:rPr>
          <w:b/>
        </w:rPr>
        <w:t xml:space="preserve"> testing accuracy(e5):0.99900</w:t>
      </w:r>
    </w:p>
    <w:p w:rsidR="00D10A23" w:rsidRDefault="00D10A23" w:rsidP="00D10A23"/>
    <w:p w:rsidR="00D10A23" w:rsidRPr="00F04438" w:rsidRDefault="00D10A23" w:rsidP="00D10A23">
      <w:pPr>
        <w:rPr>
          <w:b/>
        </w:rPr>
      </w:pPr>
      <w:r w:rsidRPr="00F04438">
        <w:rPr>
          <w:b/>
        </w:rPr>
        <w:t>/**************************************************/</w:t>
      </w:r>
    </w:p>
    <w:p w:rsidR="00D10A23" w:rsidRPr="00F04438" w:rsidRDefault="00D10A23" w:rsidP="00D10A23">
      <w:pPr>
        <w:rPr>
          <w:b/>
        </w:rPr>
      </w:pPr>
      <w:proofErr w:type="spellStart"/>
      <w:r w:rsidRPr="00F04438">
        <w:rPr>
          <w:b/>
        </w:rPr>
        <w:t>training_size</w:t>
      </w:r>
      <w:proofErr w:type="spellEnd"/>
      <w:r w:rsidRPr="00F04438">
        <w:rPr>
          <w:b/>
        </w:rPr>
        <w:t>=</w:t>
      </w:r>
      <w:proofErr w:type="gramStart"/>
      <w:r w:rsidRPr="00F04438">
        <w:rPr>
          <w:b/>
        </w:rPr>
        <w:t>4000,batch</w:t>
      </w:r>
      <w:proofErr w:type="gramEnd"/>
      <w:r w:rsidRPr="00F04438">
        <w:rPr>
          <w:b/>
        </w:rPr>
        <w:t>_size=200,</w:t>
      </w:r>
    </w:p>
    <w:p w:rsidR="00D10A23" w:rsidRPr="00F04438" w:rsidRDefault="00D10A23" w:rsidP="00D10A23">
      <w:pPr>
        <w:rPr>
          <w:b/>
        </w:rPr>
      </w:pPr>
      <w:proofErr w:type="spellStart"/>
      <w:r w:rsidRPr="00F04438">
        <w:rPr>
          <w:b/>
        </w:rPr>
        <w:t>epoch_size</w:t>
      </w:r>
      <w:proofErr w:type="spellEnd"/>
      <w:r w:rsidRPr="00F04438">
        <w:rPr>
          <w:b/>
        </w:rPr>
        <w:t>=</w:t>
      </w:r>
      <w:proofErr w:type="gramStart"/>
      <w:r w:rsidRPr="00F04438">
        <w:rPr>
          <w:b/>
        </w:rPr>
        <w:t>30,learning</w:t>
      </w:r>
      <w:proofErr w:type="gramEnd"/>
      <w:r w:rsidRPr="00F04438">
        <w:rPr>
          <w:b/>
        </w:rPr>
        <w:t>_rate=0.0010,hidden_layer=3</w:t>
      </w:r>
    </w:p>
    <w:p w:rsidR="00D10A23" w:rsidRPr="00F04438" w:rsidRDefault="00D10A23" w:rsidP="00D10A23">
      <w:pPr>
        <w:rPr>
          <w:b/>
        </w:rPr>
      </w:pPr>
    </w:p>
    <w:p w:rsidR="00D10A23" w:rsidRPr="00F04438" w:rsidRDefault="00D10A23" w:rsidP="00D10A23">
      <w:pPr>
        <w:rPr>
          <w:b/>
        </w:rPr>
      </w:pPr>
      <w:r w:rsidRPr="00F04438">
        <w:rPr>
          <w:b/>
        </w:rPr>
        <w:t xml:space="preserve"> training time:124.5145</w:t>
      </w:r>
    </w:p>
    <w:p w:rsidR="00D10A23" w:rsidRPr="00F04438" w:rsidRDefault="00D10A23" w:rsidP="00D10A23">
      <w:pPr>
        <w:rPr>
          <w:b/>
        </w:rPr>
      </w:pPr>
      <w:r w:rsidRPr="00F04438">
        <w:rPr>
          <w:b/>
        </w:rPr>
        <w:t xml:space="preserve"> testing time:0.0508</w:t>
      </w:r>
    </w:p>
    <w:p w:rsidR="00D10A23" w:rsidRPr="00F04438" w:rsidRDefault="00D10A23" w:rsidP="00D10A23">
      <w:pPr>
        <w:rPr>
          <w:b/>
        </w:rPr>
      </w:pPr>
      <w:r w:rsidRPr="00F04438">
        <w:rPr>
          <w:b/>
        </w:rPr>
        <w:t xml:space="preserve"> training accuracy:0.99100</w:t>
      </w:r>
    </w:p>
    <w:p w:rsidR="00D10A23" w:rsidRPr="00F04438" w:rsidRDefault="00D10A23" w:rsidP="00D10A23">
      <w:pPr>
        <w:rPr>
          <w:b/>
        </w:rPr>
      </w:pPr>
      <w:r w:rsidRPr="00F04438">
        <w:rPr>
          <w:b/>
        </w:rPr>
        <w:t xml:space="preserve"> testing accuracy(e1):0.81900</w:t>
      </w:r>
    </w:p>
    <w:p w:rsidR="00D10A23" w:rsidRPr="00F04438" w:rsidRDefault="00D10A23" w:rsidP="00D10A23">
      <w:pPr>
        <w:rPr>
          <w:b/>
        </w:rPr>
      </w:pPr>
      <w:r w:rsidRPr="00F04438">
        <w:rPr>
          <w:b/>
        </w:rPr>
        <w:t xml:space="preserve"> testing accuracy(e2):0.94900</w:t>
      </w:r>
    </w:p>
    <w:p w:rsidR="00D10A23" w:rsidRPr="00F04438" w:rsidRDefault="00D10A23" w:rsidP="00D10A23">
      <w:pPr>
        <w:rPr>
          <w:b/>
        </w:rPr>
      </w:pPr>
      <w:r w:rsidRPr="00F04438">
        <w:rPr>
          <w:b/>
        </w:rPr>
        <w:t xml:space="preserve"> testing accuracy(e3):0.98400</w:t>
      </w:r>
    </w:p>
    <w:p w:rsidR="00D10A23" w:rsidRPr="00F04438" w:rsidRDefault="00D10A23" w:rsidP="00D10A23">
      <w:pPr>
        <w:rPr>
          <w:b/>
        </w:rPr>
      </w:pPr>
      <w:r w:rsidRPr="00F04438">
        <w:rPr>
          <w:b/>
        </w:rPr>
        <w:t xml:space="preserve"> testing accuracy(e4):0.99600</w:t>
      </w:r>
    </w:p>
    <w:p w:rsidR="00D10A23" w:rsidRPr="00F04438" w:rsidRDefault="00D10A23" w:rsidP="00D10A23">
      <w:pPr>
        <w:rPr>
          <w:b/>
        </w:rPr>
      </w:pPr>
      <w:r w:rsidRPr="00F04438">
        <w:rPr>
          <w:b/>
        </w:rPr>
        <w:t xml:space="preserve"> testing accuracy(e5):0.99800</w:t>
      </w:r>
    </w:p>
    <w:p w:rsidR="00D10A23" w:rsidRPr="00F04438" w:rsidRDefault="00D10A23" w:rsidP="00D10A23">
      <w:pPr>
        <w:rPr>
          <w:b/>
        </w:rPr>
      </w:pPr>
    </w:p>
    <w:p w:rsidR="00D10A23" w:rsidRPr="00F04438" w:rsidRDefault="00D10A23" w:rsidP="00D10A23">
      <w:pPr>
        <w:rPr>
          <w:b/>
        </w:rPr>
      </w:pPr>
      <w:r w:rsidRPr="00F04438">
        <w:rPr>
          <w:b/>
        </w:rPr>
        <w:t>/**************************************************/</w:t>
      </w:r>
    </w:p>
    <w:p w:rsidR="00D10A23" w:rsidRPr="00F04438" w:rsidRDefault="00D10A23" w:rsidP="00D10A23">
      <w:pPr>
        <w:rPr>
          <w:b/>
        </w:rPr>
      </w:pPr>
      <w:proofErr w:type="spellStart"/>
      <w:r w:rsidRPr="00F04438">
        <w:rPr>
          <w:b/>
        </w:rPr>
        <w:t>training_size</w:t>
      </w:r>
      <w:proofErr w:type="spellEnd"/>
      <w:r w:rsidRPr="00F04438">
        <w:rPr>
          <w:b/>
        </w:rPr>
        <w:t>=</w:t>
      </w:r>
      <w:proofErr w:type="gramStart"/>
      <w:r w:rsidRPr="00F04438">
        <w:rPr>
          <w:b/>
        </w:rPr>
        <w:t>4000,batch</w:t>
      </w:r>
      <w:proofErr w:type="gramEnd"/>
      <w:r w:rsidRPr="00F04438">
        <w:rPr>
          <w:b/>
        </w:rPr>
        <w:t>_size=200,</w:t>
      </w:r>
    </w:p>
    <w:p w:rsidR="00D10A23" w:rsidRPr="00F04438" w:rsidRDefault="00D10A23" w:rsidP="00D10A23">
      <w:pPr>
        <w:rPr>
          <w:b/>
        </w:rPr>
      </w:pPr>
      <w:proofErr w:type="spellStart"/>
      <w:r w:rsidRPr="00F04438">
        <w:rPr>
          <w:b/>
        </w:rPr>
        <w:t>epoch_size</w:t>
      </w:r>
      <w:proofErr w:type="spellEnd"/>
      <w:r w:rsidRPr="00F04438">
        <w:rPr>
          <w:b/>
        </w:rPr>
        <w:t>=</w:t>
      </w:r>
      <w:proofErr w:type="gramStart"/>
      <w:r w:rsidRPr="00F04438">
        <w:rPr>
          <w:b/>
        </w:rPr>
        <w:t>30,learning</w:t>
      </w:r>
      <w:proofErr w:type="gramEnd"/>
      <w:r w:rsidRPr="00F04438">
        <w:rPr>
          <w:b/>
        </w:rPr>
        <w:t>_rate=0.0010,hidden_layer=4</w:t>
      </w:r>
    </w:p>
    <w:p w:rsidR="00D10A23" w:rsidRPr="00F04438" w:rsidRDefault="00D10A23" w:rsidP="00D10A23">
      <w:pPr>
        <w:rPr>
          <w:b/>
        </w:rPr>
      </w:pPr>
    </w:p>
    <w:p w:rsidR="00D10A23" w:rsidRPr="00F04438" w:rsidRDefault="00D10A23" w:rsidP="00D10A23">
      <w:pPr>
        <w:rPr>
          <w:b/>
        </w:rPr>
      </w:pPr>
      <w:r w:rsidRPr="00F04438">
        <w:rPr>
          <w:b/>
        </w:rPr>
        <w:t xml:space="preserve"> training time:293.1977</w:t>
      </w:r>
    </w:p>
    <w:p w:rsidR="00D10A23" w:rsidRPr="00F04438" w:rsidRDefault="00D10A23" w:rsidP="00D10A23">
      <w:pPr>
        <w:rPr>
          <w:b/>
        </w:rPr>
      </w:pPr>
      <w:r w:rsidRPr="00F04438">
        <w:rPr>
          <w:b/>
        </w:rPr>
        <w:lastRenderedPageBreak/>
        <w:t xml:space="preserve"> testing time:0.0729</w:t>
      </w:r>
    </w:p>
    <w:p w:rsidR="00D10A23" w:rsidRPr="00F04438" w:rsidRDefault="00D10A23" w:rsidP="00D10A23">
      <w:pPr>
        <w:rPr>
          <w:b/>
        </w:rPr>
      </w:pPr>
      <w:r w:rsidRPr="00F04438">
        <w:rPr>
          <w:b/>
        </w:rPr>
        <w:t xml:space="preserve"> training accuracy:1.00000</w:t>
      </w:r>
    </w:p>
    <w:p w:rsidR="00D10A23" w:rsidRPr="00F04438" w:rsidRDefault="00D10A23" w:rsidP="00D10A23">
      <w:pPr>
        <w:rPr>
          <w:b/>
        </w:rPr>
      </w:pPr>
      <w:r w:rsidRPr="00F04438">
        <w:rPr>
          <w:b/>
        </w:rPr>
        <w:t xml:space="preserve"> testing accuracy(e1):0.81500</w:t>
      </w:r>
    </w:p>
    <w:p w:rsidR="00D10A23" w:rsidRPr="00F04438" w:rsidRDefault="00D10A23" w:rsidP="00D10A23">
      <w:pPr>
        <w:rPr>
          <w:b/>
        </w:rPr>
      </w:pPr>
      <w:r w:rsidRPr="00F04438">
        <w:rPr>
          <w:b/>
        </w:rPr>
        <w:t xml:space="preserve"> testing accuracy(e2):0.95000</w:t>
      </w:r>
    </w:p>
    <w:p w:rsidR="00D10A23" w:rsidRPr="00F04438" w:rsidRDefault="00D10A23" w:rsidP="00D10A23">
      <w:pPr>
        <w:rPr>
          <w:b/>
        </w:rPr>
      </w:pPr>
      <w:r w:rsidRPr="00F04438">
        <w:rPr>
          <w:b/>
        </w:rPr>
        <w:t xml:space="preserve"> testing accuracy(e3):0.98700</w:t>
      </w:r>
    </w:p>
    <w:p w:rsidR="00D10A23" w:rsidRPr="00F04438" w:rsidRDefault="00D10A23" w:rsidP="00D10A23">
      <w:pPr>
        <w:rPr>
          <w:b/>
        </w:rPr>
      </w:pPr>
      <w:r w:rsidRPr="00F04438">
        <w:rPr>
          <w:b/>
        </w:rPr>
        <w:t xml:space="preserve"> testing accuracy(e4):0.99400</w:t>
      </w:r>
    </w:p>
    <w:p w:rsidR="00D10A23" w:rsidRPr="00F04438" w:rsidRDefault="00D10A23" w:rsidP="00D10A23">
      <w:pPr>
        <w:rPr>
          <w:b/>
        </w:rPr>
      </w:pPr>
      <w:r w:rsidRPr="00F04438">
        <w:rPr>
          <w:b/>
        </w:rPr>
        <w:t xml:space="preserve"> testing accuracy(e5):1.00000</w:t>
      </w:r>
    </w:p>
    <w:p w:rsidR="00D10A23" w:rsidRDefault="00D10A23" w:rsidP="00D10A23"/>
    <w:p w:rsidR="00D10A23" w:rsidRPr="00F04438" w:rsidRDefault="00D10A23" w:rsidP="00D10A23">
      <w:pPr>
        <w:rPr>
          <w:b/>
        </w:rPr>
      </w:pPr>
      <w:r w:rsidRPr="00F04438">
        <w:rPr>
          <w:b/>
        </w:rPr>
        <w:t>/**************************************************/</w:t>
      </w:r>
    </w:p>
    <w:p w:rsidR="00D10A23" w:rsidRPr="00F04438" w:rsidRDefault="00D10A23" w:rsidP="00D10A23">
      <w:pPr>
        <w:rPr>
          <w:b/>
        </w:rPr>
      </w:pPr>
      <w:proofErr w:type="spellStart"/>
      <w:r w:rsidRPr="00F04438">
        <w:rPr>
          <w:b/>
        </w:rPr>
        <w:t>training_size</w:t>
      </w:r>
      <w:proofErr w:type="spellEnd"/>
      <w:r w:rsidRPr="00F04438">
        <w:rPr>
          <w:b/>
        </w:rPr>
        <w:t>=</w:t>
      </w:r>
      <w:proofErr w:type="gramStart"/>
      <w:r w:rsidRPr="00F04438">
        <w:rPr>
          <w:b/>
        </w:rPr>
        <w:t>4000,batch</w:t>
      </w:r>
      <w:proofErr w:type="gramEnd"/>
      <w:r w:rsidRPr="00F04438">
        <w:rPr>
          <w:b/>
        </w:rPr>
        <w:t>_size=200,</w:t>
      </w:r>
    </w:p>
    <w:p w:rsidR="00D10A23" w:rsidRPr="00F04438" w:rsidRDefault="00D10A23" w:rsidP="00D10A23">
      <w:pPr>
        <w:rPr>
          <w:b/>
        </w:rPr>
      </w:pPr>
      <w:proofErr w:type="spellStart"/>
      <w:r w:rsidRPr="00F04438">
        <w:rPr>
          <w:b/>
        </w:rPr>
        <w:t>epoch_size</w:t>
      </w:r>
      <w:proofErr w:type="spellEnd"/>
      <w:r w:rsidRPr="00F04438">
        <w:rPr>
          <w:b/>
        </w:rPr>
        <w:t>=</w:t>
      </w:r>
      <w:proofErr w:type="gramStart"/>
      <w:r w:rsidRPr="00F04438">
        <w:rPr>
          <w:b/>
        </w:rPr>
        <w:t>40,learning</w:t>
      </w:r>
      <w:proofErr w:type="gramEnd"/>
      <w:r w:rsidRPr="00F04438">
        <w:rPr>
          <w:b/>
        </w:rPr>
        <w:t>_rate=0.0010,hidden_layer=1</w:t>
      </w:r>
    </w:p>
    <w:p w:rsidR="00D10A23" w:rsidRPr="00F04438" w:rsidRDefault="00D10A23" w:rsidP="00D10A23">
      <w:pPr>
        <w:rPr>
          <w:b/>
        </w:rPr>
      </w:pPr>
    </w:p>
    <w:p w:rsidR="00D10A23" w:rsidRPr="00F04438" w:rsidRDefault="00D10A23" w:rsidP="00D10A23">
      <w:pPr>
        <w:rPr>
          <w:b/>
        </w:rPr>
      </w:pPr>
      <w:r w:rsidRPr="00F04438">
        <w:rPr>
          <w:b/>
        </w:rPr>
        <w:t xml:space="preserve"> training time:20.2232</w:t>
      </w:r>
    </w:p>
    <w:p w:rsidR="00D10A23" w:rsidRPr="00F04438" w:rsidRDefault="00D10A23" w:rsidP="00D10A23">
      <w:pPr>
        <w:rPr>
          <w:b/>
        </w:rPr>
      </w:pPr>
      <w:r w:rsidRPr="00F04438">
        <w:rPr>
          <w:b/>
        </w:rPr>
        <w:t xml:space="preserve"> testing time:0.0362</w:t>
      </w:r>
    </w:p>
    <w:p w:rsidR="00D10A23" w:rsidRPr="00F04438" w:rsidRDefault="00D10A23" w:rsidP="00D10A23">
      <w:pPr>
        <w:rPr>
          <w:b/>
        </w:rPr>
      </w:pPr>
      <w:r w:rsidRPr="00F04438">
        <w:rPr>
          <w:b/>
        </w:rPr>
        <w:t xml:space="preserve"> training accuracy:0.98900</w:t>
      </w:r>
    </w:p>
    <w:p w:rsidR="00D10A23" w:rsidRPr="00F04438" w:rsidRDefault="00D10A23" w:rsidP="00D10A23">
      <w:pPr>
        <w:rPr>
          <w:b/>
        </w:rPr>
      </w:pPr>
      <w:r w:rsidRPr="00F04438">
        <w:rPr>
          <w:b/>
        </w:rPr>
        <w:t xml:space="preserve"> testing accuracy(e1):0.81000</w:t>
      </w:r>
    </w:p>
    <w:p w:rsidR="00D10A23" w:rsidRPr="00F04438" w:rsidRDefault="00D10A23" w:rsidP="00D10A23">
      <w:pPr>
        <w:rPr>
          <w:b/>
        </w:rPr>
      </w:pPr>
      <w:r w:rsidRPr="00F04438">
        <w:rPr>
          <w:b/>
        </w:rPr>
        <w:t xml:space="preserve"> testing accuracy(e2):0.95300</w:t>
      </w:r>
    </w:p>
    <w:p w:rsidR="00D10A23" w:rsidRPr="00F04438" w:rsidRDefault="00D10A23" w:rsidP="00D10A23">
      <w:pPr>
        <w:rPr>
          <w:b/>
        </w:rPr>
      </w:pPr>
      <w:r w:rsidRPr="00F04438">
        <w:rPr>
          <w:b/>
        </w:rPr>
        <w:t xml:space="preserve"> testing accuracy(e3):0.98800</w:t>
      </w:r>
    </w:p>
    <w:p w:rsidR="00D10A23" w:rsidRPr="00F04438" w:rsidRDefault="00D10A23" w:rsidP="00D10A23">
      <w:pPr>
        <w:rPr>
          <w:b/>
        </w:rPr>
      </w:pPr>
      <w:r w:rsidRPr="00F04438">
        <w:rPr>
          <w:b/>
        </w:rPr>
        <w:t xml:space="preserve"> testing accuracy(e4):0.99900</w:t>
      </w:r>
    </w:p>
    <w:p w:rsidR="00D10A23" w:rsidRPr="00F04438" w:rsidRDefault="00D10A23" w:rsidP="00D10A23">
      <w:pPr>
        <w:rPr>
          <w:b/>
        </w:rPr>
      </w:pPr>
      <w:r w:rsidRPr="00F04438">
        <w:rPr>
          <w:b/>
        </w:rPr>
        <w:t xml:space="preserve"> testing accuracy(e5):1.00000</w:t>
      </w:r>
    </w:p>
    <w:p w:rsidR="00D10A23" w:rsidRDefault="00D10A23" w:rsidP="00D10A23"/>
    <w:p w:rsidR="00D10A23" w:rsidRPr="00F04438" w:rsidRDefault="00D10A23" w:rsidP="00D10A23">
      <w:pPr>
        <w:rPr>
          <w:b/>
        </w:rPr>
      </w:pPr>
      <w:r w:rsidRPr="00F04438">
        <w:rPr>
          <w:b/>
        </w:rPr>
        <w:t>/**************************************************/</w:t>
      </w:r>
    </w:p>
    <w:p w:rsidR="00D10A23" w:rsidRPr="00F04438" w:rsidRDefault="00D10A23" w:rsidP="00D10A23">
      <w:pPr>
        <w:rPr>
          <w:b/>
        </w:rPr>
      </w:pPr>
      <w:proofErr w:type="spellStart"/>
      <w:r w:rsidRPr="00F04438">
        <w:rPr>
          <w:b/>
        </w:rPr>
        <w:t>training_size</w:t>
      </w:r>
      <w:proofErr w:type="spellEnd"/>
      <w:r w:rsidRPr="00F04438">
        <w:rPr>
          <w:b/>
        </w:rPr>
        <w:t>=</w:t>
      </w:r>
      <w:proofErr w:type="gramStart"/>
      <w:r w:rsidRPr="00F04438">
        <w:rPr>
          <w:b/>
        </w:rPr>
        <w:t>4000,batch</w:t>
      </w:r>
      <w:proofErr w:type="gramEnd"/>
      <w:r w:rsidRPr="00F04438">
        <w:rPr>
          <w:b/>
        </w:rPr>
        <w:t>_size=200,</w:t>
      </w:r>
    </w:p>
    <w:p w:rsidR="00D10A23" w:rsidRPr="00F04438" w:rsidRDefault="00D10A23" w:rsidP="00D10A23">
      <w:pPr>
        <w:rPr>
          <w:b/>
        </w:rPr>
      </w:pPr>
      <w:proofErr w:type="spellStart"/>
      <w:r w:rsidRPr="00F04438">
        <w:rPr>
          <w:b/>
        </w:rPr>
        <w:t>epoch_size</w:t>
      </w:r>
      <w:proofErr w:type="spellEnd"/>
      <w:r w:rsidRPr="00F04438">
        <w:rPr>
          <w:b/>
        </w:rPr>
        <w:t>=</w:t>
      </w:r>
      <w:proofErr w:type="gramStart"/>
      <w:r w:rsidRPr="00F04438">
        <w:rPr>
          <w:b/>
        </w:rPr>
        <w:t>40,learning</w:t>
      </w:r>
      <w:proofErr w:type="gramEnd"/>
      <w:r w:rsidRPr="00F04438">
        <w:rPr>
          <w:b/>
        </w:rPr>
        <w:t>_rate=0.0010,hidden_layer=2</w:t>
      </w:r>
    </w:p>
    <w:p w:rsidR="00D10A23" w:rsidRPr="00F04438" w:rsidRDefault="00D10A23" w:rsidP="00D10A23">
      <w:pPr>
        <w:rPr>
          <w:b/>
        </w:rPr>
      </w:pPr>
    </w:p>
    <w:p w:rsidR="00D10A23" w:rsidRPr="00F04438" w:rsidRDefault="00D10A23" w:rsidP="00D10A23">
      <w:pPr>
        <w:rPr>
          <w:b/>
        </w:rPr>
      </w:pPr>
      <w:r w:rsidRPr="00F04438">
        <w:rPr>
          <w:b/>
        </w:rPr>
        <w:t xml:space="preserve"> training time:66.2458</w:t>
      </w:r>
    </w:p>
    <w:p w:rsidR="00D10A23" w:rsidRPr="00F04438" w:rsidRDefault="00D10A23" w:rsidP="00D10A23">
      <w:pPr>
        <w:rPr>
          <w:b/>
        </w:rPr>
      </w:pPr>
      <w:r w:rsidRPr="00F04438">
        <w:rPr>
          <w:b/>
        </w:rPr>
        <w:t xml:space="preserve"> testing time:0.0417</w:t>
      </w:r>
    </w:p>
    <w:p w:rsidR="00D10A23" w:rsidRPr="00F04438" w:rsidRDefault="00D10A23" w:rsidP="00D10A23">
      <w:pPr>
        <w:rPr>
          <w:b/>
        </w:rPr>
      </w:pPr>
      <w:r w:rsidRPr="00F04438">
        <w:rPr>
          <w:b/>
        </w:rPr>
        <w:t xml:space="preserve"> training accuracy:0.99750</w:t>
      </w:r>
    </w:p>
    <w:p w:rsidR="00D10A23" w:rsidRPr="00F04438" w:rsidRDefault="00D10A23" w:rsidP="00D10A23">
      <w:pPr>
        <w:rPr>
          <w:b/>
        </w:rPr>
      </w:pPr>
      <w:r w:rsidRPr="00F04438">
        <w:rPr>
          <w:b/>
        </w:rPr>
        <w:t xml:space="preserve"> testing accuracy(e1):0.82000</w:t>
      </w:r>
    </w:p>
    <w:p w:rsidR="00D10A23" w:rsidRPr="00F04438" w:rsidRDefault="00D10A23" w:rsidP="00D10A23">
      <w:pPr>
        <w:rPr>
          <w:b/>
        </w:rPr>
      </w:pPr>
      <w:r w:rsidRPr="00F04438">
        <w:rPr>
          <w:b/>
        </w:rPr>
        <w:t xml:space="preserve"> testing accuracy(e2):0.94200</w:t>
      </w:r>
    </w:p>
    <w:p w:rsidR="00D10A23" w:rsidRPr="00F04438" w:rsidRDefault="00D10A23" w:rsidP="00D10A23">
      <w:pPr>
        <w:rPr>
          <w:b/>
        </w:rPr>
      </w:pPr>
      <w:r w:rsidRPr="00F04438">
        <w:rPr>
          <w:b/>
        </w:rPr>
        <w:t xml:space="preserve"> testing accuracy(e3):0.98700</w:t>
      </w:r>
    </w:p>
    <w:p w:rsidR="00D10A23" w:rsidRPr="00F04438" w:rsidRDefault="00D10A23" w:rsidP="00D10A23">
      <w:pPr>
        <w:rPr>
          <w:b/>
        </w:rPr>
      </w:pPr>
      <w:r w:rsidRPr="00F04438">
        <w:rPr>
          <w:b/>
        </w:rPr>
        <w:lastRenderedPageBreak/>
        <w:t xml:space="preserve"> testing accuracy(e4):0.99600</w:t>
      </w:r>
    </w:p>
    <w:p w:rsidR="00D10A23" w:rsidRPr="00F04438" w:rsidRDefault="00D10A23" w:rsidP="00D10A23">
      <w:pPr>
        <w:rPr>
          <w:b/>
        </w:rPr>
      </w:pPr>
      <w:r w:rsidRPr="00F04438">
        <w:rPr>
          <w:b/>
        </w:rPr>
        <w:t xml:space="preserve"> testing accuracy(e5):0.99900</w:t>
      </w:r>
    </w:p>
    <w:p w:rsidR="00D10A23" w:rsidRPr="00F04438" w:rsidRDefault="00D10A23" w:rsidP="00D10A23">
      <w:pPr>
        <w:rPr>
          <w:b/>
        </w:rPr>
      </w:pPr>
    </w:p>
    <w:p w:rsidR="00D10A23" w:rsidRPr="00F04438" w:rsidRDefault="00D10A23" w:rsidP="00D10A23">
      <w:pPr>
        <w:rPr>
          <w:b/>
        </w:rPr>
      </w:pPr>
      <w:r w:rsidRPr="00F04438">
        <w:rPr>
          <w:b/>
        </w:rPr>
        <w:t>/**************************************************/</w:t>
      </w:r>
    </w:p>
    <w:p w:rsidR="00D10A23" w:rsidRPr="00F04438" w:rsidRDefault="00D10A23" w:rsidP="00D10A23">
      <w:pPr>
        <w:rPr>
          <w:b/>
        </w:rPr>
      </w:pPr>
      <w:proofErr w:type="spellStart"/>
      <w:r w:rsidRPr="00F04438">
        <w:rPr>
          <w:b/>
        </w:rPr>
        <w:t>training_size</w:t>
      </w:r>
      <w:proofErr w:type="spellEnd"/>
      <w:r w:rsidRPr="00F04438">
        <w:rPr>
          <w:b/>
        </w:rPr>
        <w:t>=</w:t>
      </w:r>
      <w:proofErr w:type="gramStart"/>
      <w:r w:rsidRPr="00F04438">
        <w:rPr>
          <w:b/>
        </w:rPr>
        <w:t>4000,batch</w:t>
      </w:r>
      <w:proofErr w:type="gramEnd"/>
      <w:r w:rsidRPr="00F04438">
        <w:rPr>
          <w:b/>
        </w:rPr>
        <w:t>_size=200,</w:t>
      </w:r>
    </w:p>
    <w:p w:rsidR="00D10A23" w:rsidRPr="00F04438" w:rsidRDefault="00D10A23" w:rsidP="00D10A23">
      <w:pPr>
        <w:rPr>
          <w:b/>
        </w:rPr>
      </w:pPr>
      <w:proofErr w:type="spellStart"/>
      <w:r w:rsidRPr="00F04438">
        <w:rPr>
          <w:b/>
        </w:rPr>
        <w:t>epoch_size</w:t>
      </w:r>
      <w:proofErr w:type="spellEnd"/>
      <w:r w:rsidRPr="00F04438">
        <w:rPr>
          <w:b/>
        </w:rPr>
        <w:t>=</w:t>
      </w:r>
      <w:proofErr w:type="gramStart"/>
      <w:r w:rsidRPr="00F04438">
        <w:rPr>
          <w:b/>
        </w:rPr>
        <w:t>40,learning</w:t>
      </w:r>
      <w:proofErr w:type="gramEnd"/>
      <w:r w:rsidRPr="00F04438">
        <w:rPr>
          <w:b/>
        </w:rPr>
        <w:t>_rate=0.0010,hidden_layer=3</w:t>
      </w:r>
    </w:p>
    <w:p w:rsidR="00D10A23" w:rsidRPr="00F04438" w:rsidRDefault="00D10A23" w:rsidP="00D10A23">
      <w:pPr>
        <w:rPr>
          <w:b/>
        </w:rPr>
      </w:pPr>
    </w:p>
    <w:p w:rsidR="00D10A23" w:rsidRPr="00F04438" w:rsidRDefault="00D10A23" w:rsidP="00D10A23">
      <w:pPr>
        <w:rPr>
          <w:b/>
        </w:rPr>
      </w:pPr>
      <w:r w:rsidRPr="00F04438">
        <w:rPr>
          <w:b/>
        </w:rPr>
        <w:t xml:space="preserve"> training time:165.3953</w:t>
      </w:r>
    </w:p>
    <w:p w:rsidR="00D10A23" w:rsidRPr="00F04438" w:rsidRDefault="00D10A23" w:rsidP="00D10A23">
      <w:pPr>
        <w:rPr>
          <w:b/>
        </w:rPr>
      </w:pPr>
      <w:r w:rsidRPr="00F04438">
        <w:rPr>
          <w:b/>
        </w:rPr>
        <w:t xml:space="preserve"> testing time:0.0507</w:t>
      </w:r>
    </w:p>
    <w:p w:rsidR="00D10A23" w:rsidRPr="00F04438" w:rsidRDefault="00D10A23" w:rsidP="00D10A23">
      <w:pPr>
        <w:rPr>
          <w:b/>
        </w:rPr>
      </w:pPr>
      <w:r w:rsidRPr="00F04438">
        <w:rPr>
          <w:b/>
        </w:rPr>
        <w:t xml:space="preserve"> training accuracy:0.99900</w:t>
      </w:r>
    </w:p>
    <w:p w:rsidR="00D10A23" w:rsidRPr="00F04438" w:rsidRDefault="00D10A23" w:rsidP="00D10A23">
      <w:pPr>
        <w:rPr>
          <w:b/>
        </w:rPr>
      </w:pPr>
      <w:r w:rsidRPr="00F04438">
        <w:rPr>
          <w:b/>
        </w:rPr>
        <w:t xml:space="preserve"> testing accuracy(e1):0.82200</w:t>
      </w:r>
    </w:p>
    <w:p w:rsidR="00D10A23" w:rsidRPr="00F04438" w:rsidRDefault="00D10A23" w:rsidP="00D10A23">
      <w:pPr>
        <w:rPr>
          <w:b/>
        </w:rPr>
      </w:pPr>
      <w:r w:rsidRPr="00F04438">
        <w:rPr>
          <w:b/>
        </w:rPr>
        <w:t xml:space="preserve"> testing accuracy(e2):0.95000</w:t>
      </w:r>
    </w:p>
    <w:p w:rsidR="00D10A23" w:rsidRPr="00F04438" w:rsidRDefault="00D10A23" w:rsidP="00D10A23">
      <w:pPr>
        <w:rPr>
          <w:b/>
        </w:rPr>
      </w:pPr>
      <w:r w:rsidRPr="00F04438">
        <w:rPr>
          <w:b/>
        </w:rPr>
        <w:t xml:space="preserve"> testing accuracy(e3):0.98600</w:t>
      </w:r>
    </w:p>
    <w:p w:rsidR="00D10A23" w:rsidRPr="00F04438" w:rsidRDefault="00D10A23" w:rsidP="00D10A23">
      <w:pPr>
        <w:rPr>
          <w:b/>
        </w:rPr>
      </w:pPr>
      <w:r w:rsidRPr="00F04438">
        <w:rPr>
          <w:b/>
        </w:rPr>
        <w:t xml:space="preserve"> testing accuracy(e4):0.99700</w:t>
      </w:r>
    </w:p>
    <w:p w:rsidR="00D10A23" w:rsidRPr="00F04438" w:rsidRDefault="00D10A23" w:rsidP="00D10A23">
      <w:pPr>
        <w:rPr>
          <w:b/>
        </w:rPr>
      </w:pPr>
      <w:r w:rsidRPr="00F04438">
        <w:rPr>
          <w:b/>
        </w:rPr>
        <w:t xml:space="preserve"> testing accuracy(e5):1.00000</w:t>
      </w:r>
    </w:p>
    <w:p w:rsidR="00D10A23" w:rsidRPr="00F04438" w:rsidRDefault="00D10A23" w:rsidP="00D10A23">
      <w:pPr>
        <w:rPr>
          <w:b/>
        </w:rPr>
      </w:pPr>
    </w:p>
    <w:p w:rsidR="00D10A23" w:rsidRPr="00F04438" w:rsidRDefault="00D10A23" w:rsidP="00D10A23">
      <w:pPr>
        <w:rPr>
          <w:b/>
        </w:rPr>
      </w:pPr>
      <w:r w:rsidRPr="00F04438">
        <w:rPr>
          <w:b/>
        </w:rPr>
        <w:t>/**************************************************/</w:t>
      </w:r>
    </w:p>
    <w:p w:rsidR="00D10A23" w:rsidRPr="00F04438" w:rsidRDefault="00D10A23" w:rsidP="00D10A23">
      <w:pPr>
        <w:rPr>
          <w:b/>
        </w:rPr>
      </w:pPr>
      <w:proofErr w:type="spellStart"/>
      <w:r w:rsidRPr="00F04438">
        <w:rPr>
          <w:b/>
        </w:rPr>
        <w:t>training_size</w:t>
      </w:r>
      <w:proofErr w:type="spellEnd"/>
      <w:r w:rsidRPr="00F04438">
        <w:rPr>
          <w:b/>
        </w:rPr>
        <w:t>=</w:t>
      </w:r>
      <w:proofErr w:type="gramStart"/>
      <w:r w:rsidRPr="00F04438">
        <w:rPr>
          <w:b/>
        </w:rPr>
        <w:t>4000,batch</w:t>
      </w:r>
      <w:proofErr w:type="gramEnd"/>
      <w:r w:rsidRPr="00F04438">
        <w:rPr>
          <w:b/>
        </w:rPr>
        <w:t>_size=200,</w:t>
      </w:r>
    </w:p>
    <w:p w:rsidR="00D10A23" w:rsidRPr="00F04438" w:rsidRDefault="00D10A23" w:rsidP="00D10A23">
      <w:pPr>
        <w:rPr>
          <w:b/>
        </w:rPr>
      </w:pPr>
      <w:proofErr w:type="spellStart"/>
      <w:r w:rsidRPr="00F04438">
        <w:rPr>
          <w:b/>
        </w:rPr>
        <w:t>epoch_size</w:t>
      </w:r>
      <w:proofErr w:type="spellEnd"/>
      <w:r w:rsidRPr="00F04438">
        <w:rPr>
          <w:b/>
        </w:rPr>
        <w:t>=</w:t>
      </w:r>
      <w:proofErr w:type="gramStart"/>
      <w:r w:rsidRPr="00F04438">
        <w:rPr>
          <w:b/>
        </w:rPr>
        <w:t>40,learning</w:t>
      </w:r>
      <w:proofErr w:type="gramEnd"/>
      <w:r w:rsidRPr="00F04438">
        <w:rPr>
          <w:b/>
        </w:rPr>
        <w:t>_rate=0.0010,hidden_layer=4</w:t>
      </w:r>
    </w:p>
    <w:p w:rsidR="00D10A23" w:rsidRPr="00F04438" w:rsidRDefault="00D10A23" w:rsidP="00D10A23">
      <w:pPr>
        <w:rPr>
          <w:b/>
        </w:rPr>
      </w:pPr>
    </w:p>
    <w:p w:rsidR="00D10A23" w:rsidRPr="00F04438" w:rsidRDefault="00D10A23" w:rsidP="00D10A23">
      <w:pPr>
        <w:rPr>
          <w:b/>
        </w:rPr>
      </w:pPr>
      <w:r w:rsidRPr="00F04438">
        <w:rPr>
          <w:b/>
        </w:rPr>
        <w:t xml:space="preserve"> training time:389.4594</w:t>
      </w:r>
    </w:p>
    <w:p w:rsidR="00D10A23" w:rsidRPr="00F04438" w:rsidRDefault="00D10A23" w:rsidP="00D10A23">
      <w:pPr>
        <w:rPr>
          <w:b/>
        </w:rPr>
      </w:pPr>
      <w:r w:rsidRPr="00F04438">
        <w:rPr>
          <w:b/>
        </w:rPr>
        <w:t xml:space="preserve"> testing time:0.0727</w:t>
      </w:r>
    </w:p>
    <w:p w:rsidR="00D10A23" w:rsidRPr="00F04438" w:rsidRDefault="00D10A23" w:rsidP="00D10A23">
      <w:pPr>
        <w:rPr>
          <w:b/>
        </w:rPr>
      </w:pPr>
      <w:r w:rsidRPr="00F04438">
        <w:rPr>
          <w:b/>
        </w:rPr>
        <w:t xml:space="preserve"> training accuracy:1.00000</w:t>
      </w:r>
    </w:p>
    <w:p w:rsidR="00D10A23" w:rsidRPr="00F04438" w:rsidRDefault="00D10A23" w:rsidP="00D10A23">
      <w:pPr>
        <w:rPr>
          <w:b/>
        </w:rPr>
      </w:pPr>
      <w:r w:rsidRPr="00F04438">
        <w:rPr>
          <w:b/>
        </w:rPr>
        <w:t xml:space="preserve"> testing accuracy(e1):0.81200</w:t>
      </w:r>
    </w:p>
    <w:p w:rsidR="00D10A23" w:rsidRPr="00F04438" w:rsidRDefault="00D10A23" w:rsidP="00D10A23">
      <w:pPr>
        <w:rPr>
          <w:b/>
        </w:rPr>
      </w:pPr>
      <w:r w:rsidRPr="00F04438">
        <w:rPr>
          <w:b/>
        </w:rPr>
        <w:t xml:space="preserve"> testing accuracy(e2):0.95200</w:t>
      </w:r>
    </w:p>
    <w:p w:rsidR="00D10A23" w:rsidRPr="00F04438" w:rsidRDefault="00D10A23" w:rsidP="00D10A23">
      <w:pPr>
        <w:rPr>
          <w:b/>
        </w:rPr>
      </w:pPr>
      <w:r w:rsidRPr="00F04438">
        <w:rPr>
          <w:b/>
        </w:rPr>
        <w:t xml:space="preserve"> testing accuracy(e3):0.98100</w:t>
      </w:r>
    </w:p>
    <w:p w:rsidR="00D10A23" w:rsidRPr="00F04438" w:rsidRDefault="00D10A23" w:rsidP="00D10A23">
      <w:pPr>
        <w:rPr>
          <w:b/>
        </w:rPr>
      </w:pPr>
      <w:r w:rsidRPr="00F04438">
        <w:rPr>
          <w:b/>
        </w:rPr>
        <w:t xml:space="preserve"> testing accuracy(e4):0.99600</w:t>
      </w:r>
    </w:p>
    <w:p w:rsidR="00D10A23" w:rsidRPr="00F04438" w:rsidRDefault="00D10A23" w:rsidP="00D10A23">
      <w:pPr>
        <w:rPr>
          <w:b/>
        </w:rPr>
      </w:pPr>
      <w:r w:rsidRPr="00F04438">
        <w:rPr>
          <w:b/>
        </w:rPr>
        <w:t xml:space="preserve"> testing accuracy(e5):0.99900</w:t>
      </w:r>
    </w:p>
    <w:p w:rsidR="00D10A23" w:rsidRDefault="00D10A23" w:rsidP="00D10A23"/>
    <w:p w:rsidR="00D10A23" w:rsidRPr="00F04438" w:rsidRDefault="00D10A23" w:rsidP="00D10A23">
      <w:pPr>
        <w:rPr>
          <w:b/>
        </w:rPr>
      </w:pPr>
      <w:r w:rsidRPr="00F04438">
        <w:rPr>
          <w:b/>
        </w:rPr>
        <w:t>/**************************************************/</w:t>
      </w:r>
    </w:p>
    <w:p w:rsidR="00D10A23" w:rsidRPr="00F04438" w:rsidRDefault="00D10A23" w:rsidP="00D10A23">
      <w:pPr>
        <w:rPr>
          <w:b/>
        </w:rPr>
      </w:pPr>
      <w:proofErr w:type="spellStart"/>
      <w:r w:rsidRPr="00F04438">
        <w:rPr>
          <w:b/>
        </w:rPr>
        <w:t>training_size</w:t>
      </w:r>
      <w:proofErr w:type="spellEnd"/>
      <w:r w:rsidRPr="00F04438">
        <w:rPr>
          <w:b/>
        </w:rPr>
        <w:t>=</w:t>
      </w:r>
      <w:proofErr w:type="gramStart"/>
      <w:r w:rsidRPr="00F04438">
        <w:rPr>
          <w:b/>
        </w:rPr>
        <w:t>4000,batch</w:t>
      </w:r>
      <w:proofErr w:type="gramEnd"/>
      <w:r w:rsidRPr="00F04438">
        <w:rPr>
          <w:b/>
        </w:rPr>
        <w:t>_size=500,</w:t>
      </w:r>
    </w:p>
    <w:p w:rsidR="00D10A23" w:rsidRPr="00F04438" w:rsidRDefault="00D10A23" w:rsidP="00D10A23">
      <w:pPr>
        <w:rPr>
          <w:b/>
        </w:rPr>
      </w:pPr>
      <w:proofErr w:type="spellStart"/>
      <w:r w:rsidRPr="00F04438">
        <w:rPr>
          <w:b/>
        </w:rPr>
        <w:lastRenderedPageBreak/>
        <w:t>epoch_size</w:t>
      </w:r>
      <w:proofErr w:type="spellEnd"/>
      <w:r w:rsidRPr="00F04438">
        <w:rPr>
          <w:b/>
        </w:rPr>
        <w:t>=</w:t>
      </w:r>
      <w:proofErr w:type="gramStart"/>
      <w:r w:rsidRPr="00F04438">
        <w:rPr>
          <w:b/>
        </w:rPr>
        <w:t>10,learning</w:t>
      </w:r>
      <w:proofErr w:type="gramEnd"/>
      <w:r w:rsidRPr="00F04438">
        <w:rPr>
          <w:b/>
        </w:rPr>
        <w:t>_rate=0.0010,hidden_layer=1</w:t>
      </w:r>
    </w:p>
    <w:p w:rsidR="00D10A23" w:rsidRPr="00F04438" w:rsidRDefault="00D10A23" w:rsidP="00D10A23">
      <w:pPr>
        <w:rPr>
          <w:b/>
        </w:rPr>
      </w:pPr>
    </w:p>
    <w:p w:rsidR="00D10A23" w:rsidRPr="00F04438" w:rsidRDefault="00D10A23" w:rsidP="00D10A23">
      <w:pPr>
        <w:rPr>
          <w:b/>
        </w:rPr>
      </w:pPr>
      <w:r w:rsidRPr="00F04438">
        <w:rPr>
          <w:b/>
        </w:rPr>
        <w:t xml:space="preserve"> training time:5.6774</w:t>
      </w:r>
    </w:p>
    <w:p w:rsidR="00D10A23" w:rsidRPr="00F04438" w:rsidRDefault="00D10A23" w:rsidP="00D10A23">
      <w:pPr>
        <w:rPr>
          <w:b/>
        </w:rPr>
      </w:pPr>
      <w:r w:rsidRPr="00F04438">
        <w:rPr>
          <w:b/>
        </w:rPr>
        <w:t xml:space="preserve"> testing time:0.0361</w:t>
      </w:r>
    </w:p>
    <w:p w:rsidR="00D10A23" w:rsidRPr="00F04438" w:rsidRDefault="00D10A23" w:rsidP="00D10A23">
      <w:pPr>
        <w:rPr>
          <w:b/>
        </w:rPr>
      </w:pPr>
      <w:r w:rsidRPr="00F04438">
        <w:rPr>
          <w:b/>
        </w:rPr>
        <w:t xml:space="preserve"> training accuracy:0.90540</w:t>
      </w:r>
    </w:p>
    <w:p w:rsidR="00D10A23" w:rsidRPr="00F04438" w:rsidRDefault="00D10A23" w:rsidP="00D10A23">
      <w:pPr>
        <w:rPr>
          <w:b/>
        </w:rPr>
      </w:pPr>
      <w:r w:rsidRPr="00F04438">
        <w:rPr>
          <w:b/>
        </w:rPr>
        <w:t xml:space="preserve"> testing accuracy(e1):0.83300</w:t>
      </w:r>
    </w:p>
    <w:p w:rsidR="00D10A23" w:rsidRPr="00F04438" w:rsidRDefault="00D10A23" w:rsidP="00D10A23">
      <w:pPr>
        <w:rPr>
          <w:b/>
        </w:rPr>
      </w:pPr>
      <w:r w:rsidRPr="00F04438">
        <w:rPr>
          <w:b/>
        </w:rPr>
        <w:t xml:space="preserve"> testing accuracy(e2):0.95200</w:t>
      </w:r>
    </w:p>
    <w:p w:rsidR="00D10A23" w:rsidRPr="00F04438" w:rsidRDefault="00D10A23" w:rsidP="00D10A23">
      <w:pPr>
        <w:rPr>
          <w:b/>
        </w:rPr>
      </w:pPr>
      <w:r w:rsidRPr="00F04438">
        <w:rPr>
          <w:b/>
        </w:rPr>
        <w:t xml:space="preserve"> testing accuracy(e3):0.98300</w:t>
      </w:r>
    </w:p>
    <w:p w:rsidR="00D10A23" w:rsidRPr="00F04438" w:rsidRDefault="00D10A23" w:rsidP="00D10A23">
      <w:pPr>
        <w:rPr>
          <w:b/>
        </w:rPr>
      </w:pPr>
      <w:r w:rsidRPr="00F04438">
        <w:rPr>
          <w:b/>
        </w:rPr>
        <w:t xml:space="preserve"> testing accuracy(e4):0.99500</w:t>
      </w:r>
    </w:p>
    <w:p w:rsidR="00D10A23" w:rsidRPr="00F04438" w:rsidRDefault="00D10A23" w:rsidP="00D10A23">
      <w:pPr>
        <w:rPr>
          <w:b/>
        </w:rPr>
      </w:pPr>
      <w:r w:rsidRPr="00F04438">
        <w:rPr>
          <w:b/>
        </w:rPr>
        <w:t xml:space="preserve"> testing accuracy(e5):0.99800</w:t>
      </w:r>
    </w:p>
    <w:p w:rsidR="00D10A23" w:rsidRDefault="00D10A23" w:rsidP="00D10A23"/>
    <w:p w:rsidR="00D10A23" w:rsidRPr="00F04438" w:rsidRDefault="00D10A23" w:rsidP="00D10A23">
      <w:pPr>
        <w:rPr>
          <w:b/>
        </w:rPr>
      </w:pPr>
      <w:r w:rsidRPr="00F04438">
        <w:rPr>
          <w:b/>
        </w:rPr>
        <w:t>/**************************************************/</w:t>
      </w:r>
    </w:p>
    <w:p w:rsidR="00D10A23" w:rsidRPr="00F04438" w:rsidRDefault="00D10A23" w:rsidP="00D10A23">
      <w:pPr>
        <w:rPr>
          <w:b/>
        </w:rPr>
      </w:pPr>
      <w:proofErr w:type="spellStart"/>
      <w:r w:rsidRPr="00F04438">
        <w:rPr>
          <w:b/>
        </w:rPr>
        <w:t>training_size</w:t>
      </w:r>
      <w:proofErr w:type="spellEnd"/>
      <w:r w:rsidRPr="00F04438">
        <w:rPr>
          <w:b/>
        </w:rPr>
        <w:t>=</w:t>
      </w:r>
      <w:proofErr w:type="gramStart"/>
      <w:r w:rsidRPr="00F04438">
        <w:rPr>
          <w:b/>
        </w:rPr>
        <w:t>4000,batch</w:t>
      </w:r>
      <w:proofErr w:type="gramEnd"/>
      <w:r w:rsidRPr="00F04438">
        <w:rPr>
          <w:b/>
        </w:rPr>
        <w:t>_size=500,</w:t>
      </w:r>
    </w:p>
    <w:p w:rsidR="00D10A23" w:rsidRPr="00F04438" w:rsidRDefault="00D10A23" w:rsidP="00D10A23">
      <w:pPr>
        <w:rPr>
          <w:b/>
        </w:rPr>
      </w:pPr>
      <w:proofErr w:type="spellStart"/>
      <w:r w:rsidRPr="00F04438">
        <w:rPr>
          <w:b/>
        </w:rPr>
        <w:t>epoch_size</w:t>
      </w:r>
      <w:proofErr w:type="spellEnd"/>
      <w:r w:rsidRPr="00F04438">
        <w:rPr>
          <w:b/>
        </w:rPr>
        <w:t>=</w:t>
      </w:r>
      <w:proofErr w:type="gramStart"/>
      <w:r w:rsidRPr="00F04438">
        <w:rPr>
          <w:b/>
        </w:rPr>
        <w:t>10,learning</w:t>
      </w:r>
      <w:proofErr w:type="gramEnd"/>
      <w:r w:rsidRPr="00F04438">
        <w:rPr>
          <w:b/>
        </w:rPr>
        <w:t>_rate=0.0010,hidden_layer=2</w:t>
      </w:r>
    </w:p>
    <w:p w:rsidR="00D10A23" w:rsidRPr="00F04438" w:rsidRDefault="00D10A23" w:rsidP="00D10A23">
      <w:pPr>
        <w:rPr>
          <w:b/>
        </w:rPr>
      </w:pPr>
    </w:p>
    <w:p w:rsidR="00D10A23" w:rsidRPr="00F04438" w:rsidRDefault="00D10A23" w:rsidP="00D10A23">
      <w:pPr>
        <w:rPr>
          <w:b/>
        </w:rPr>
      </w:pPr>
      <w:r w:rsidRPr="00F04438">
        <w:rPr>
          <w:b/>
        </w:rPr>
        <w:t xml:space="preserve"> training time:17.4896</w:t>
      </w:r>
    </w:p>
    <w:p w:rsidR="00D10A23" w:rsidRPr="00F04438" w:rsidRDefault="00D10A23" w:rsidP="00D10A23">
      <w:pPr>
        <w:rPr>
          <w:b/>
        </w:rPr>
      </w:pPr>
      <w:r w:rsidRPr="00F04438">
        <w:rPr>
          <w:b/>
        </w:rPr>
        <w:t xml:space="preserve"> testing time:0.0413</w:t>
      </w:r>
    </w:p>
    <w:p w:rsidR="00D10A23" w:rsidRPr="00F04438" w:rsidRDefault="00D10A23" w:rsidP="00D10A23">
      <w:pPr>
        <w:rPr>
          <w:b/>
        </w:rPr>
      </w:pPr>
      <w:r w:rsidRPr="00F04438">
        <w:rPr>
          <w:b/>
        </w:rPr>
        <w:t xml:space="preserve"> training accuracy:0.93500</w:t>
      </w:r>
    </w:p>
    <w:p w:rsidR="00D10A23" w:rsidRPr="00F04438" w:rsidRDefault="00D10A23" w:rsidP="00D10A23">
      <w:pPr>
        <w:rPr>
          <w:b/>
        </w:rPr>
      </w:pPr>
      <w:r w:rsidRPr="00F04438">
        <w:rPr>
          <w:b/>
        </w:rPr>
        <w:t xml:space="preserve"> testing accuracy(e1):0.82300</w:t>
      </w:r>
    </w:p>
    <w:p w:rsidR="00D10A23" w:rsidRPr="00F04438" w:rsidRDefault="00D10A23" w:rsidP="00D10A23">
      <w:pPr>
        <w:rPr>
          <w:b/>
        </w:rPr>
      </w:pPr>
      <w:r w:rsidRPr="00F04438">
        <w:rPr>
          <w:b/>
        </w:rPr>
        <w:t xml:space="preserve"> testing accuracy(e2):0.96500</w:t>
      </w:r>
    </w:p>
    <w:p w:rsidR="00D10A23" w:rsidRPr="00F04438" w:rsidRDefault="00D10A23" w:rsidP="00D10A23">
      <w:pPr>
        <w:rPr>
          <w:b/>
        </w:rPr>
      </w:pPr>
      <w:r w:rsidRPr="00F04438">
        <w:rPr>
          <w:b/>
        </w:rPr>
        <w:t xml:space="preserve"> testing accuracy(e3):0.99200</w:t>
      </w:r>
    </w:p>
    <w:p w:rsidR="00D10A23" w:rsidRPr="00F04438" w:rsidRDefault="00D10A23" w:rsidP="00D10A23">
      <w:pPr>
        <w:rPr>
          <w:b/>
        </w:rPr>
      </w:pPr>
      <w:r w:rsidRPr="00F04438">
        <w:rPr>
          <w:b/>
        </w:rPr>
        <w:t xml:space="preserve"> testing accuracy(e4):0.99900</w:t>
      </w:r>
    </w:p>
    <w:p w:rsidR="00D10A23" w:rsidRPr="00F04438" w:rsidRDefault="00D10A23" w:rsidP="00D10A23">
      <w:pPr>
        <w:rPr>
          <w:b/>
        </w:rPr>
      </w:pPr>
      <w:r w:rsidRPr="00F04438">
        <w:rPr>
          <w:b/>
        </w:rPr>
        <w:t xml:space="preserve"> testing accuracy(e5):1.00000</w:t>
      </w:r>
    </w:p>
    <w:p w:rsidR="00D10A23" w:rsidRDefault="00D10A23" w:rsidP="00D10A23"/>
    <w:p w:rsidR="00D10A23" w:rsidRPr="00F04438" w:rsidRDefault="00D10A23" w:rsidP="00D10A23">
      <w:pPr>
        <w:rPr>
          <w:b/>
        </w:rPr>
      </w:pPr>
      <w:r w:rsidRPr="00F04438">
        <w:rPr>
          <w:b/>
        </w:rPr>
        <w:t>/**************************************************/</w:t>
      </w:r>
    </w:p>
    <w:p w:rsidR="00D10A23" w:rsidRPr="00F04438" w:rsidRDefault="00D10A23" w:rsidP="00D10A23">
      <w:pPr>
        <w:rPr>
          <w:b/>
        </w:rPr>
      </w:pPr>
      <w:proofErr w:type="spellStart"/>
      <w:r w:rsidRPr="00F04438">
        <w:rPr>
          <w:b/>
        </w:rPr>
        <w:t>training_size</w:t>
      </w:r>
      <w:proofErr w:type="spellEnd"/>
      <w:r w:rsidRPr="00F04438">
        <w:rPr>
          <w:b/>
        </w:rPr>
        <w:t>=</w:t>
      </w:r>
      <w:proofErr w:type="gramStart"/>
      <w:r w:rsidRPr="00F04438">
        <w:rPr>
          <w:b/>
        </w:rPr>
        <w:t>4000,batch</w:t>
      </w:r>
      <w:proofErr w:type="gramEnd"/>
      <w:r w:rsidRPr="00F04438">
        <w:rPr>
          <w:b/>
        </w:rPr>
        <w:t>_size=500,</w:t>
      </w:r>
    </w:p>
    <w:p w:rsidR="00D10A23" w:rsidRPr="00F04438" w:rsidRDefault="00D10A23" w:rsidP="00D10A23">
      <w:pPr>
        <w:rPr>
          <w:b/>
        </w:rPr>
      </w:pPr>
      <w:proofErr w:type="spellStart"/>
      <w:r w:rsidRPr="00F04438">
        <w:rPr>
          <w:b/>
        </w:rPr>
        <w:t>epoch_size</w:t>
      </w:r>
      <w:proofErr w:type="spellEnd"/>
      <w:r w:rsidRPr="00F04438">
        <w:rPr>
          <w:b/>
        </w:rPr>
        <w:t>=</w:t>
      </w:r>
      <w:proofErr w:type="gramStart"/>
      <w:r w:rsidRPr="00F04438">
        <w:rPr>
          <w:b/>
        </w:rPr>
        <w:t>10,learning</w:t>
      </w:r>
      <w:proofErr w:type="gramEnd"/>
      <w:r w:rsidRPr="00F04438">
        <w:rPr>
          <w:b/>
        </w:rPr>
        <w:t>_rate=0.0010,hidden_layer=3</w:t>
      </w:r>
    </w:p>
    <w:p w:rsidR="00D10A23" w:rsidRPr="00F04438" w:rsidRDefault="00D10A23" w:rsidP="00D10A23">
      <w:pPr>
        <w:rPr>
          <w:b/>
        </w:rPr>
      </w:pPr>
    </w:p>
    <w:p w:rsidR="00D10A23" w:rsidRPr="00F04438" w:rsidRDefault="00D10A23" w:rsidP="00D10A23">
      <w:pPr>
        <w:rPr>
          <w:b/>
        </w:rPr>
      </w:pPr>
      <w:r w:rsidRPr="00F04438">
        <w:rPr>
          <w:b/>
        </w:rPr>
        <w:t xml:space="preserve"> training time:42.0535</w:t>
      </w:r>
    </w:p>
    <w:p w:rsidR="00D10A23" w:rsidRPr="00F04438" w:rsidRDefault="00D10A23" w:rsidP="00D10A23">
      <w:pPr>
        <w:rPr>
          <w:b/>
        </w:rPr>
      </w:pPr>
      <w:r w:rsidRPr="00F04438">
        <w:rPr>
          <w:b/>
        </w:rPr>
        <w:t xml:space="preserve"> testing time:0.0506</w:t>
      </w:r>
    </w:p>
    <w:p w:rsidR="00D10A23" w:rsidRPr="00F04438" w:rsidRDefault="00D10A23" w:rsidP="00D10A23">
      <w:pPr>
        <w:rPr>
          <w:b/>
        </w:rPr>
      </w:pPr>
      <w:r w:rsidRPr="00F04438">
        <w:rPr>
          <w:b/>
        </w:rPr>
        <w:t xml:space="preserve"> training accuracy:0.94880</w:t>
      </w:r>
    </w:p>
    <w:p w:rsidR="00D10A23" w:rsidRPr="00F04438" w:rsidRDefault="00D10A23" w:rsidP="00D10A23">
      <w:pPr>
        <w:rPr>
          <w:b/>
        </w:rPr>
      </w:pPr>
      <w:r w:rsidRPr="00F04438">
        <w:rPr>
          <w:b/>
        </w:rPr>
        <w:lastRenderedPageBreak/>
        <w:t xml:space="preserve"> testing accuracy(e1):0.81700</w:t>
      </w:r>
    </w:p>
    <w:p w:rsidR="00D10A23" w:rsidRPr="00F04438" w:rsidRDefault="00D10A23" w:rsidP="00D10A23">
      <w:pPr>
        <w:rPr>
          <w:b/>
        </w:rPr>
      </w:pPr>
      <w:r w:rsidRPr="00F04438">
        <w:rPr>
          <w:b/>
        </w:rPr>
        <w:t xml:space="preserve"> testing accuracy(e2):0.95800</w:t>
      </w:r>
    </w:p>
    <w:p w:rsidR="00D10A23" w:rsidRPr="00F04438" w:rsidRDefault="00D10A23" w:rsidP="00D10A23">
      <w:pPr>
        <w:rPr>
          <w:b/>
        </w:rPr>
      </w:pPr>
      <w:r w:rsidRPr="00F04438">
        <w:rPr>
          <w:b/>
        </w:rPr>
        <w:t xml:space="preserve"> testing accuracy(e3):0.99100</w:t>
      </w:r>
    </w:p>
    <w:p w:rsidR="00D10A23" w:rsidRPr="00F04438" w:rsidRDefault="00D10A23" w:rsidP="00D10A23">
      <w:pPr>
        <w:rPr>
          <w:b/>
        </w:rPr>
      </w:pPr>
      <w:r w:rsidRPr="00F04438">
        <w:rPr>
          <w:b/>
        </w:rPr>
        <w:t xml:space="preserve"> testing accuracy(e4):0.99600</w:t>
      </w:r>
    </w:p>
    <w:p w:rsidR="00D10A23" w:rsidRPr="00F04438" w:rsidRDefault="00D10A23" w:rsidP="00D10A23">
      <w:pPr>
        <w:rPr>
          <w:b/>
        </w:rPr>
      </w:pPr>
      <w:r w:rsidRPr="00F04438">
        <w:rPr>
          <w:b/>
        </w:rPr>
        <w:t xml:space="preserve"> testing accuracy(e5):1.00000</w:t>
      </w:r>
    </w:p>
    <w:p w:rsidR="0027358E" w:rsidRDefault="0027358E" w:rsidP="00D10A23"/>
    <w:p w:rsidR="0027358E" w:rsidRPr="00F04438" w:rsidRDefault="0027358E" w:rsidP="0027358E">
      <w:pPr>
        <w:rPr>
          <w:b/>
        </w:rPr>
      </w:pPr>
      <w:r w:rsidRPr="00F04438">
        <w:rPr>
          <w:b/>
        </w:rPr>
        <w:t>/**************************************************/</w:t>
      </w:r>
    </w:p>
    <w:p w:rsidR="0027358E" w:rsidRPr="00F04438" w:rsidRDefault="0027358E" w:rsidP="0027358E">
      <w:pPr>
        <w:rPr>
          <w:b/>
        </w:rPr>
      </w:pPr>
      <w:proofErr w:type="spellStart"/>
      <w:r w:rsidRPr="00F04438">
        <w:rPr>
          <w:b/>
        </w:rPr>
        <w:t>training_size</w:t>
      </w:r>
      <w:proofErr w:type="spellEnd"/>
      <w:r w:rsidRPr="00F04438">
        <w:rPr>
          <w:b/>
        </w:rPr>
        <w:t>=</w:t>
      </w:r>
      <w:proofErr w:type="gramStart"/>
      <w:r w:rsidRPr="00F04438">
        <w:rPr>
          <w:b/>
        </w:rPr>
        <w:t>4000,batch</w:t>
      </w:r>
      <w:proofErr w:type="gramEnd"/>
      <w:r w:rsidRPr="00F04438">
        <w:rPr>
          <w:b/>
        </w:rPr>
        <w:t>_size=500,</w:t>
      </w:r>
    </w:p>
    <w:p w:rsidR="0027358E" w:rsidRPr="00F04438" w:rsidRDefault="0027358E" w:rsidP="0027358E">
      <w:pPr>
        <w:rPr>
          <w:b/>
        </w:rPr>
      </w:pPr>
      <w:proofErr w:type="spellStart"/>
      <w:r w:rsidRPr="00F04438">
        <w:rPr>
          <w:b/>
        </w:rPr>
        <w:t>epoch_size</w:t>
      </w:r>
      <w:proofErr w:type="spellEnd"/>
      <w:r w:rsidRPr="00F04438">
        <w:rPr>
          <w:b/>
        </w:rPr>
        <w:t>=</w:t>
      </w:r>
      <w:proofErr w:type="gramStart"/>
      <w:r w:rsidRPr="00F04438">
        <w:rPr>
          <w:b/>
        </w:rPr>
        <w:t>10,learning</w:t>
      </w:r>
      <w:proofErr w:type="gramEnd"/>
      <w:r w:rsidRPr="00F04438">
        <w:rPr>
          <w:b/>
        </w:rPr>
        <w:t>_rate=0.0010,hidden_layer=4</w:t>
      </w:r>
    </w:p>
    <w:p w:rsidR="0027358E" w:rsidRPr="00F04438" w:rsidRDefault="0027358E" w:rsidP="0027358E">
      <w:pPr>
        <w:rPr>
          <w:b/>
        </w:rPr>
      </w:pPr>
    </w:p>
    <w:p w:rsidR="0027358E" w:rsidRPr="00F04438" w:rsidRDefault="0027358E" w:rsidP="0027358E">
      <w:pPr>
        <w:rPr>
          <w:b/>
        </w:rPr>
      </w:pPr>
      <w:r w:rsidRPr="00F04438">
        <w:rPr>
          <w:b/>
        </w:rPr>
        <w:t xml:space="preserve"> training time:98.0971</w:t>
      </w:r>
    </w:p>
    <w:p w:rsidR="0027358E" w:rsidRPr="00F04438" w:rsidRDefault="0027358E" w:rsidP="0027358E">
      <w:pPr>
        <w:rPr>
          <w:b/>
        </w:rPr>
      </w:pPr>
      <w:r w:rsidRPr="00F04438">
        <w:rPr>
          <w:b/>
        </w:rPr>
        <w:t xml:space="preserve"> testing time:0.0796</w:t>
      </w:r>
    </w:p>
    <w:p w:rsidR="0027358E" w:rsidRPr="00F04438" w:rsidRDefault="0027358E" w:rsidP="0027358E">
      <w:pPr>
        <w:rPr>
          <w:b/>
        </w:rPr>
      </w:pPr>
      <w:r w:rsidRPr="00F04438">
        <w:rPr>
          <w:b/>
        </w:rPr>
        <w:t xml:space="preserve"> training accuracy:0.92580</w:t>
      </w:r>
    </w:p>
    <w:p w:rsidR="0027358E" w:rsidRPr="00F04438" w:rsidRDefault="0027358E" w:rsidP="0027358E">
      <w:pPr>
        <w:rPr>
          <w:b/>
        </w:rPr>
      </w:pPr>
      <w:r w:rsidRPr="00F04438">
        <w:rPr>
          <w:b/>
        </w:rPr>
        <w:t xml:space="preserve"> testing accuracy(e1):0.81400</w:t>
      </w:r>
    </w:p>
    <w:p w:rsidR="0027358E" w:rsidRPr="00F04438" w:rsidRDefault="0027358E" w:rsidP="0027358E">
      <w:pPr>
        <w:rPr>
          <w:b/>
        </w:rPr>
      </w:pPr>
      <w:r w:rsidRPr="00F04438">
        <w:rPr>
          <w:b/>
        </w:rPr>
        <w:t xml:space="preserve"> testing accuracy(e2):0.95800</w:t>
      </w:r>
    </w:p>
    <w:p w:rsidR="0027358E" w:rsidRPr="00F04438" w:rsidRDefault="0027358E" w:rsidP="0027358E">
      <w:pPr>
        <w:rPr>
          <w:b/>
        </w:rPr>
      </w:pPr>
      <w:r w:rsidRPr="00F04438">
        <w:rPr>
          <w:b/>
        </w:rPr>
        <w:t xml:space="preserve"> testing accuracy(e3):0.98700</w:t>
      </w:r>
    </w:p>
    <w:p w:rsidR="0027358E" w:rsidRPr="00F04438" w:rsidRDefault="0027358E" w:rsidP="0027358E">
      <w:pPr>
        <w:rPr>
          <w:b/>
        </w:rPr>
      </w:pPr>
      <w:r w:rsidRPr="00F04438">
        <w:rPr>
          <w:b/>
        </w:rPr>
        <w:t xml:space="preserve"> testing accuracy(e4):0.99700</w:t>
      </w:r>
    </w:p>
    <w:p w:rsidR="0027358E" w:rsidRPr="00F04438" w:rsidRDefault="0027358E" w:rsidP="0027358E">
      <w:pPr>
        <w:rPr>
          <w:b/>
        </w:rPr>
      </w:pPr>
      <w:r w:rsidRPr="00F04438">
        <w:rPr>
          <w:b/>
        </w:rPr>
        <w:t xml:space="preserve"> testing accuracy(e5):1.00000</w:t>
      </w:r>
    </w:p>
    <w:p w:rsidR="0027358E" w:rsidRDefault="0027358E" w:rsidP="0027358E"/>
    <w:p w:rsidR="0027358E" w:rsidRPr="00F04438" w:rsidRDefault="0027358E" w:rsidP="0027358E">
      <w:pPr>
        <w:rPr>
          <w:b/>
        </w:rPr>
      </w:pPr>
      <w:r w:rsidRPr="00F04438">
        <w:rPr>
          <w:b/>
        </w:rPr>
        <w:t>/**************************************************/</w:t>
      </w:r>
    </w:p>
    <w:p w:rsidR="0027358E" w:rsidRPr="00F04438" w:rsidRDefault="0027358E" w:rsidP="0027358E">
      <w:pPr>
        <w:rPr>
          <w:b/>
        </w:rPr>
      </w:pPr>
      <w:proofErr w:type="spellStart"/>
      <w:r w:rsidRPr="00F04438">
        <w:rPr>
          <w:b/>
        </w:rPr>
        <w:t>training_size</w:t>
      </w:r>
      <w:proofErr w:type="spellEnd"/>
      <w:r w:rsidRPr="00F04438">
        <w:rPr>
          <w:b/>
        </w:rPr>
        <w:t>=</w:t>
      </w:r>
      <w:proofErr w:type="gramStart"/>
      <w:r w:rsidRPr="00F04438">
        <w:rPr>
          <w:b/>
        </w:rPr>
        <w:t>4000,batch</w:t>
      </w:r>
      <w:proofErr w:type="gramEnd"/>
      <w:r w:rsidRPr="00F04438">
        <w:rPr>
          <w:b/>
        </w:rPr>
        <w:t>_size=500,</w:t>
      </w:r>
    </w:p>
    <w:p w:rsidR="0027358E" w:rsidRPr="00F04438" w:rsidRDefault="0027358E" w:rsidP="0027358E">
      <w:pPr>
        <w:rPr>
          <w:b/>
        </w:rPr>
      </w:pPr>
      <w:proofErr w:type="spellStart"/>
      <w:r w:rsidRPr="00F04438">
        <w:rPr>
          <w:b/>
        </w:rPr>
        <w:t>epoch_size</w:t>
      </w:r>
      <w:proofErr w:type="spellEnd"/>
      <w:r w:rsidRPr="00F04438">
        <w:rPr>
          <w:b/>
        </w:rPr>
        <w:t>=</w:t>
      </w:r>
      <w:proofErr w:type="gramStart"/>
      <w:r w:rsidRPr="00F04438">
        <w:rPr>
          <w:b/>
        </w:rPr>
        <w:t>20,learning</w:t>
      </w:r>
      <w:proofErr w:type="gramEnd"/>
      <w:r w:rsidRPr="00F04438">
        <w:rPr>
          <w:b/>
        </w:rPr>
        <w:t>_rate=0.0010,hidden_layer=1</w:t>
      </w:r>
    </w:p>
    <w:p w:rsidR="0027358E" w:rsidRPr="00F04438" w:rsidRDefault="0027358E" w:rsidP="0027358E">
      <w:pPr>
        <w:rPr>
          <w:b/>
        </w:rPr>
      </w:pPr>
    </w:p>
    <w:p w:rsidR="0027358E" w:rsidRPr="00F04438" w:rsidRDefault="0027358E" w:rsidP="0027358E">
      <w:pPr>
        <w:rPr>
          <w:b/>
        </w:rPr>
      </w:pPr>
      <w:r w:rsidRPr="00F04438">
        <w:rPr>
          <w:b/>
        </w:rPr>
        <w:t xml:space="preserve"> training time:11.2909</w:t>
      </w:r>
    </w:p>
    <w:p w:rsidR="0027358E" w:rsidRPr="00F04438" w:rsidRDefault="0027358E" w:rsidP="0027358E">
      <w:pPr>
        <w:rPr>
          <w:b/>
        </w:rPr>
      </w:pPr>
      <w:r w:rsidRPr="00F04438">
        <w:rPr>
          <w:b/>
        </w:rPr>
        <w:t xml:space="preserve"> testing time:0.0365</w:t>
      </w:r>
    </w:p>
    <w:p w:rsidR="0027358E" w:rsidRPr="00F04438" w:rsidRDefault="0027358E" w:rsidP="0027358E">
      <w:pPr>
        <w:rPr>
          <w:b/>
        </w:rPr>
      </w:pPr>
      <w:r w:rsidRPr="00F04438">
        <w:rPr>
          <w:b/>
        </w:rPr>
        <w:t xml:space="preserve"> training accuracy:0.93980</w:t>
      </w:r>
    </w:p>
    <w:p w:rsidR="0027358E" w:rsidRPr="00F04438" w:rsidRDefault="0027358E" w:rsidP="0027358E">
      <w:pPr>
        <w:rPr>
          <w:b/>
        </w:rPr>
      </w:pPr>
      <w:r w:rsidRPr="00F04438">
        <w:rPr>
          <w:b/>
        </w:rPr>
        <w:t xml:space="preserve"> testing accuracy(e1):0.83300</w:t>
      </w:r>
    </w:p>
    <w:p w:rsidR="0027358E" w:rsidRPr="00F04438" w:rsidRDefault="0027358E" w:rsidP="0027358E">
      <w:pPr>
        <w:rPr>
          <w:b/>
        </w:rPr>
      </w:pPr>
      <w:r w:rsidRPr="00F04438">
        <w:rPr>
          <w:b/>
        </w:rPr>
        <w:t xml:space="preserve"> testing accuracy(e2):0.95500</w:t>
      </w:r>
    </w:p>
    <w:p w:rsidR="0027358E" w:rsidRPr="00F04438" w:rsidRDefault="0027358E" w:rsidP="0027358E">
      <w:pPr>
        <w:rPr>
          <w:b/>
        </w:rPr>
      </w:pPr>
      <w:r w:rsidRPr="00F04438">
        <w:rPr>
          <w:b/>
        </w:rPr>
        <w:t xml:space="preserve"> testing accuracy(e3):0.99100</w:t>
      </w:r>
    </w:p>
    <w:p w:rsidR="0027358E" w:rsidRPr="00F04438" w:rsidRDefault="0027358E" w:rsidP="0027358E">
      <w:pPr>
        <w:rPr>
          <w:b/>
        </w:rPr>
      </w:pPr>
      <w:r w:rsidRPr="00F04438">
        <w:rPr>
          <w:b/>
        </w:rPr>
        <w:t xml:space="preserve"> testing accuracy(e4):0.99800</w:t>
      </w:r>
    </w:p>
    <w:p w:rsidR="0027358E" w:rsidRPr="00F04438" w:rsidRDefault="0027358E" w:rsidP="0027358E">
      <w:pPr>
        <w:rPr>
          <w:b/>
        </w:rPr>
      </w:pPr>
      <w:r w:rsidRPr="00F04438">
        <w:rPr>
          <w:b/>
        </w:rPr>
        <w:t xml:space="preserve"> testing accuracy(e5):1.00000</w:t>
      </w:r>
    </w:p>
    <w:p w:rsidR="0027358E" w:rsidRPr="00F04438" w:rsidRDefault="0027358E" w:rsidP="0027358E">
      <w:pPr>
        <w:rPr>
          <w:b/>
        </w:rPr>
      </w:pPr>
    </w:p>
    <w:p w:rsidR="0027358E" w:rsidRPr="00F04438" w:rsidRDefault="0027358E" w:rsidP="0027358E">
      <w:pPr>
        <w:rPr>
          <w:b/>
        </w:rPr>
      </w:pPr>
      <w:r w:rsidRPr="00F04438">
        <w:rPr>
          <w:b/>
        </w:rPr>
        <w:t>/**************************************************/</w:t>
      </w:r>
    </w:p>
    <w:p w:rsidR="0027358E" w:rsidRPr="00F04438" w:rsidRDefault="0027358E" w:rsidP="0027358E">
      <w:pPr>
        <w:rPr>
          <w:b/>
        </w:rPr>
      </w:pPr>
      <w:proofErr w:type="spellStart"/>
      <w:r w:rsidRPr="00F04438">
        <w:rPr>
          <w:b/>
        </w:rPr>
        <w:t>training_size</w:t>
      </w:r>
      <w:proofErr w:type="spellEnd"/>
      <w:r w:rsidRPr="00F04438">
        <w:rPr>
          <w:b/>
        </w:rPr>
        <w:t>=</w:t>
      </w:r>
      <w:proofErr w:type="gramStart"/>
      <w:r w:rsidRPr="00F04438">
        <w:rPr>
          <w:b/>
        </w:rPr>
        <w:t>4000,batch</w:t>
      </w:r>
      <w:proofErr w:type="gramEnd"/>
      <w:r w:rsidRPr="00F04438">
        <w:rPr>
          <w:b/>
        </w:rPr>
        <w:t>_size=500,</w:t>
      </w:r>
    </w:p>
    <w:p w:rsidR="0027358E" w:rsidRPr="00F04438" w:rsidRDefault="0027358E" w:rsidP="0027358E">
      <w:pPr>
        <w:rPr>
          <w:b/>
        </w:rPr>
      </w:pPr>
      <w:proofErr w:type="spellStart"/>
      <w:r w:rsidRPr="00F04438">
        <w:rPr>
          <w:b/>
        </w:rPr>
        <w:t>epoch_size</w:t>
      </w:r>
      <w:proofErr w:type="spellEnd"/>
      <w:r w:rsidRPr="00F04438">
        <w:rPr>
          <w:b/>
        </w:rPr>
        <w:t>=</w:t>
      </w:r>
      <w:proofErr w:type="gramStart"/>
      <w:r w:rsidRPr="00F04438">
        <w:rPr>
          <w:b/>
        </w:rPr>
        <w:t>20,learning</w:t>
      </w:r>
      <w:proofErr w:type="gramEnd"/>
      <w:r w:rsidRPr="00F04438">
        <w:rPr>
          <w:b/>
        </w:rPr>
        <w:t>_rate=0.0010,hidden_layer=2</w:t>
      </w:r>
    </w:p>
    <w:p w:rsidR="0027358E" w:rsidRPr="00F04438" w:rsidRDefault="0027358E" w:rsidP="0027358E">
      <w:pPr>
        <w:rPr>
          <w:b/>
        </w:rPr>
      </w:pPr>
    </w:p>
    <w:p w:rsidR="0027358E" w:rsidRPr="00F04438" w:rsidRDefault="0027358E" w:rsidP="0027358E">
      <w:pPr>
        <w:rPr>
          <w:b/>
        </w:rPr>
      </w:pPr>
      <w:r w:rsidRPr="00F04438">
        <w:rPr>
          <w:b/>
        </w:rPr>
        <w:t xml:space="preserve"> training time:35.3079</w:t>
      </w:r>
    </w:p>
    <w:p w:rsidR="0027358E" w:rsidRPr="00F04438" w:rsidRDefault="0027358E" w:rsidP="0027358E">
      <w:pPr>
        <w:rPr>
          <w:b/>
        </w:rPr>
      </w:pPr>
      <w:r w:rsidRPr="00F04438">
        <w:rPr>
          <w:b/>
        </w:rPr>
        <w:t xml:space="preserve"> testing time:0.0448</w:t>
      </w:r>
    </w:p>
    <w:p w:rsidR="0027358E" w:rsidRPr="00F04438" w:rsidRDefault="0027358E" w:rsidP="0027358E">
      <w:pPr>
        <w:rPr>
          <w:b/>
        </w:rPr>
      </w:pPr>
      <w:r w:rsidRPr="00F04438">
        <w:rPr>
          <w:b/>
        </w:rPr>
        <w:t xml:space="preserve"> training accuracy:0.97920</w:t>
      </w:r>
    </w:p>
    <w:p w:rsidR="0027358E" w:rsidRPr="00F04438" w:rsidRDefault="0027358E" w:rsidP="0027358E">
      <w:pPr>
        <w:rPr>
          <w:b/>
        </w:rPr>
      </w:pPr>
      <w:r w:rsidRPr="00F04438">
        <w:rPr>
          <w:b/>
        </w:rPr>
        <w:t xml:space="preserve"> testing accuracy(e1):0.82200</w:t>
      </w:r>
    </w:p>
    <w:p w:rsidR="0027358E" w:rsidRPr="00F04438" w:rsidRDefault="0027358E" w:rsidP="0027358E">
      <w:pPr>
        <w:rPr>
          <w:b/>
        </w:rPr>
      </w:pPr>
      <w:r w:rsidRPr="00F04438">
        <w:rPr>
          <w:b/>
        </w:rPr>
        <w:t xml:space="preserve"> testing accuracy(e2):0.95700</w:t>
      </w:r>
    </w:p>
    <w:p w:rsidR="0027358E" w:rsidRPr="00F04438" w:rsidRDefault="0027358E" w:rsidP="0027358E">
      <w:pPr>
        <w:rPr>
          <w:b/>
        </w:rPr>
      </w:pPr>
      <w:r w:rsidRPr="00F04438">
        <w:rPr>
          <w:b/>
        </w:rPr>
        <w:t xml:space="preserve"> testing accuracy(e3):0.99200</w:t>
      </w:r>
    </w:p>
    <w:p w:rsidR="0027358E" w:rsidRPr="00F04438" w:rsidRDefault="0027358E" w:rsidP="0027358E">
      <w:pPr>
        <w:rPr>
          <w:b/>
        </w:rPr>
      </w:pPr>
      <w:r w:rsidRPr="00F04438">
        <w:rPr>
          <w:b/>
        </w:rPr>
        <w:t xml:space="preserve"> testing accuracy(e4):0.99800</w:t>
      </w:r>
    </w:p>
    <w:p w:rsidR="0027358E" w:rsidRPr="00F04438" w:rsidRDefault="0027358E" w:rsidP="0027358E">
      <w:pPr>
        <w:rPr>
          <w:b/>
        </w:rPr>
      </w:pPr>
      <w:r w:rsidRPr="00F04438">
        <w:rPr>
          <w:b/>
        </w:rPr>
        <w:t xml:space="preserve"> testing accuracy(e5):1.00000</w:t>
      </w:r>
    </w:p>
    <w:p w:rsidR="00DE1C47" w:rsidRDefault="00DE1C47" w:rsidP="0027358E"/>
    <w:p w:rsidR="00DE1C47" w:rsidRPr="00D655D6" w:rsidRDefault="00DE1C47" w:rsidP="00DE1C47">
      <w:pPr>
        <w:rPr>
          <w:b/>
        </w:rPr>
      </w:pPr>
      <w:r w:rsidRPr="00D655D6">
        <w:rPr>
          <w:b/>
        </w:rPr>
        <w:t>/**************************************************/</w:t>
      </w:r>
    </w:p>
    <w:p w:rsidR="00DE1C47" w:rsidRPr="00D655D6" w:rsidRDefault="00DE1C47" w:rsidP="00DE1C47">
      <w:pPr>
        <w:rPr>
          <w:b/>
        </w:rPr>
      </w:pPr>
      <w:proofErr w:type="spellStart"/>
      <w:r w:rsidRPr="00D655D6">
        <w:rPr>
          <w:b/>
        </w:rPr>
        <w:t>training_size</w:t>
      </w:r>
      <w:proofErr w:type="spellEnd"/>
      <w:r w:rsidRPr="00D655D6">
        <w:rPr>
          <w:b/>
        </w:rPr>
        <w:t>=</w:t>
      </w:r>
      <w:proofErr w:type="gramStart"/>
      <w:r w:rsidRPr="00D655D6">
        <w:rPr>
          <w:b/>
        </w:rPr>
        <w:t>4000,batch</w:t>
      </w:r>
      <w:proofErr w:type="gramEnd"/>
      <w:r w:rsidRPr="00D655D6">
        <w:rPr>
          <w:b/>
        </w:rPr>
        <w:t>_size=500,</w:t>
      </w:r>
    </w:p>
    <w:p w:rsidR="00DE1C47" w:rsidRPr="00D655D6" w:rsidRDefault="00DE1C47" w:rsidP="00DE1C47">
      <w:pPr>
        <w:rPr>
          <w:b/>
        </w:rPr>
      </w:pPr>
      <w:proofErr w:type="spellStart"/>
      <w:r w:rsidRPr="00D655D6">
        <w:rPr>
          <w:b/>
        </w:rPr>
        <w:t>epoch_size</w:t>
      </w:r>
      <w:proofErr w:type="spellEnd"/>
      <w:r w:rsidRPr="00D655D6">
        <w:rPr>
          <w:b/>
        </w:rPr>
        <w:t>=</w:t>
      </w:r>
      <w:proofErr w:type="gramStart"/>
      <w:r w:rsidRPr="00D655D6">
        <w:rPr>
          <w:b/>
        </w:rPr>
        <w:t>20,learning</w:t>
      </w:r>
      <w:proofErr w:type="gramEnd"/>
      <w:r w:rsidRPr="00D655D6">
        <w:rPr>
          <w:b/>
        </w:rPr>
        <w:t>_rate=0.0010,hidden_layer=3</w:t>
      </w:r>
    </w:p>
    <w:p w:rsidR="00DE1C47" w:rsidRPr="00D655D6" w:rsidRDefault="00DE1C47" w:rsidP="00DE1C47">
      <w:pPr>
        <w:rPr>
          <w:b/>
        </w:rPr>
      </w:pPr>
    </w:p>
    <w:p w:rsidR="00DE1C47" w:rsidRPr="00D655D6" w:rsidRDefault="00DE1C47" w:rsidP="00DE1C47">
      <w:pPr>
        <w:rPr>
          <w:b/>
        </w:rPr>
      </w:pPr>
      <w:r w:rsidRPr="00D655D6">
        <w:rPr>
          <w:b/>
        </w:rPr>
        <w:t xml:space="preserve"> training time:85.9071</w:t>
      </w:r>
    </w:p>
    <w:p w:rsidR="00DE1C47" w:rsidRPr="00D655D6" w:rsidRDefault="00DE1C47" w:rsidP="00DE1C47">
      <w:pPr>
        <w:rPr>
          <w:b/>
        </w:rPr>
      </w:pPr>
      <w:r w:rsidRPr="00D655D6">
        <w:rPr>
          <w:b/>
        </w:rPr>
        <w:t xml:space="preserve"> testing time:0.0606</w:t>
      </w:r>
    </w:p>
    <w:p w:rsidR="00DE1C47" w:rsidRPr="00D655D6" w:rsidRDefault="00DE1C47" w:rsidP="00DE1C47">
      <w:pPr>
        <w:rPr>
          <w:b/>
        </w:rPr>
      </w:pPr>
      <w:r w:rsidRPr="00D655D6">
        <w:rPr>
          <w:b/>
        </w:rPr>
        <w:t xml:space="preserve"> training accuracy:0.98020</w:t>
      </w:r>
    </w:p>
    <w:p w:rsidR="00DE1C47" w:rsidRPr="00D655D6" w:rsidRDefault="00DE1C47" w:rsidP="00DE1C47">
      <w:pPr>
        <w:rPr>
          <w:b/>
        </w:rPr>
      </w:pPr>
      <w:r w:rsidRPr="00D655D6">
        <w:rPr>
          <w:b/>
        </w:rPr>
        <w:t xml:space="preserve"> testing accuracy(e1):0.82300</w:t>
      </w:r>
    </w:p>
    <w:p w:rsidR="00DE1C47" w:rsidRPr="00D655D6" w:rsidRDefault="00DE1C47" w:rsidP="00DE1C47">
      <w:pPr>
        <w:rPr>
          <w:b/>
        </w:rPr>
      </w:pPr>
      <w:r w:rsidRPr="00D655D6">
        <w:rPr>
          <w:b/>
        </w:rPr>
        <w:t xml:space="preserve"> testing accuracy(e2):0.95900</w:t>
      </w:r>
    </w:p>
    <w:p w:rsidR="00DE1C47" w:rsidRPr="00D655D6" w:rsidRDefault="00DE1C47" w:rsidP="00DE1C47">
      <w:pPr>
        <w:rPr>
          <w:b/>
        </w:rPr>
      </w:pPr>
      <w:r w:rsidRPr="00D655D6">
        <w:rPr>
          <w:b/>
        </w:rPr>
        <w:t xml:space="preserve"> testing accuracy(e3):0.98200</w:t>
      </w:r>
    </w:p>
    <w:p w:rsidR="00DE1C47" w:rsidRPr="00D655D6" w:rsidRDefault="00DE1C47" w:rsidP="00DE1C47">
      <w:pPr>
        <w:rPr>
          <w:b/>
        </w:rPr>
      </w:pPr>
      <w:r w:rsidRPr="00D655D6">
        <w:rPr>
          <w:b/>
        </w:rPr>
        <w:t xml:space="preserve"> testing accuracy(e4):0.99700</w:t>
      </w:r>
    </w:p>
    <w:p w:rsidR="00DE1C47" w:rsidRPr="00D655D6" w:rsidRDefault="00DE1C47" w:rsidP="00DE1C47">
      <w:pPr>
        <w:rPr>
          <w:b/>
        </w:rPr>
      </w:pPr>
      <w:r w:rsidRPr="00D655D6">
        <w:rPr>
          <w:b/>
        </w:rPr>
        <w:t xml:space="preserve"> testing accuracy(e5):1.00000</w:t>
      </w:r>
    </w:p>
    <w:p w:rsidR="00FB274B" w:rsidRDefault="00FB274B" w:rsidP="00DE1C47"/>
    <w:p w:rsidR="00FB274B" w:rsidRPr="00D655D6" w:rsidRDefault="00FB274B" w:rsidP="00FB274B">
      <w:pPr>
        <w:rPr>
          <w:b/>
        </w:rPr>
      </w:pPr>
      <w:r w:rsidRPr="00D655D6">
        <w:rPr>
          <w:b/>
        </w:rPr>
        <w:t>/**************************************************/</w:t>
      </w:r>
    </w:p>
    <w:p w:rsidR="00FB274B" w:rsidRPr="00D655D6" w:rsidRDefault="00FB274B" w:rsidP="00FB274B">
      <w:pPr>
        <w:rPr>
          <w:b/>
        </w:rPr>
      </w:pPr>
      <w:proofErr w:type="spellStart"/>
      <w:r w:rsidRPr="00D655D6">
        <w:rPr>
          <w:b/>
        </w:rPr>
        <w:t>training_size</w:t>
      </w:r>
      <w:proofErr w:type="spellEnd"/>
      <w:r w:rsidRPr="00D655D6">
        <w:rPr>
          <w:b/>
        </w:rPr>
        <w:t>=</w:t>
      </w:r>
      <w:proofErr w:type="gramStart"/>
      <w:r w:rsidRPr="00D655D6">
        <w:rPr>
          <w:b/>
        </w:rPr>
        <w:t>4000,batch</w:t>
      </w:r>
      <w:proofErr w:type="gramEnd"/>
      <w:r w:rsidRPr="00D655D6">
        <w:rPr>
          <w:b/>
        </w:rPr>
        <w:t>_size=500,</w:t>
      </w:r>
    </w:p>
    <w:p w:rsidR="00FB274B" w:rsidRPr="00D655D6" w:rsidRDefault="00FB274B" w:rsidP="00FB274B">
      <w:pPr>
        <w:rPr>
          <w:b/>
        </w:rPr>
      </w:pPr>
      <w:proofErr w:type="spellStart"/>
      <w:r w:rsidRPr="00D655D6">
        <w:rPr>
          <w:b/>
        </w:rPr>
        <w:t>epoch_size</w:t>
      </w:r>
      <w:proofErr w:type="spellEnd"/>
      <w:r w:rsidRPr="00D655D6">
        <w:rPr>
          <w:b/>
        </w:rPr>
        <w:t>=</w:t>
      </w:r>
      <w:proofErr w:type="gramStart"/>
      <w:r w:rsidRPr="00D655D6">
        <w:rPr>
          <w:b/>
        </w:rPr>
        <w:t>20,learning</w:t>
      </w:r>
      <w:proofErr w:type="gramEnd"/>
      <w:r w:rsidRPr="00D655D6">
        <w:rPr>
          <w:b/>
        </w:rPr>
        <w:t>_rate=0.0010,hidden_layer=4</w:t>
      </w:r>
    </w:p>
    <w:p w:rsidR="00FB274B" w:rsidRPr="00D655D6" w:rsidRDefault="00FB274B" w:rsidP="00FB274B">
      <w:pPr>
        <w:rPr>
          <w:b/>
        </w:rPr>
      </w:pPr>
    </w:p>
    <w:p w:rsidR="00FB274B" w:rsidRPr="00D655D6" w:rsidRDefault="00FB274B" w:rsidP="00FB274B">
      <w:pPr>
        <w:rPr>
          <w:b/>
        </w:rPr>
      </w:pPr>
      <w:r w:rsidRPr="00D655D6">
        <w:rPr>
          <w:b/>
        </w:rPr>
        <w:lastRenderedPageBreak/>
        <w:t xml:space="preserve"> training time:197.5565</w:t>
      </w:r>
    </w:p>
    <w:p w:rsidR="00FB274B" w:rsidRPr="00D655D6" w:rsidRDefault="00FB274B" w:rsidP="00FB274B">
      <w:pPr>
        <w:rPr>
          <w:b/>
        </w:rPr>
      </w:pPr>
      <w:r w:rsidRPr="00D655D6">
        <w:rPr>
          <w:b/>
        </w:rPr>
        <w:t xml:space="preserve"> testing time:0.0743</w:t>
      </w:r>
    </w:p>
    <w:p w:rsidR="00FB274B" w:rsidRPr="00D655D6" w:rsidRDefault="00FB274B" w:rsidP="00FB274B">
      <w:pPr>
        <w:rPr>
          <w:b/>
        </w:rPr>
      </w:pPr>
      <w:r w:rsidRPr="00D655D6">
        <w:rPr>
          <w:b/>
        </w:rPr>
        <w:t xml:space="preserve"> training accuracy:0.97920</w:t>
      </w:r>
    </w:p>
    <w:p w:rsidR="00FB274B" w:rsidRPr="00D655D6" w:rsidRDefault="00FB274B" w:rsidP="00FB274B">
      <w:pPr>
        <w:rPr>
          <w:b/>
        </w:rPr>
      </w:pPr>
      <w:r w:rsidRPr="00D655D6">
        <w:rPr>
          <w:b/>
        </w:rPr>
        <w:t xml:space="preserve"> testing accuracy(e1):0.81700</w:t>
      </w:r>
    </w:p>
    <w:p w:rsidR="00FB274B" w:rsidRPr="00D655D6" w:rsidRDefault="00FB274B" w:rsidP="00FB274B">
      <w:pPr>
        <w:rPr>
          <w:b/>
        </w:rPr>
      </w:pPr>
      <w:r w:rsidRPr="00D655D6">
        <w:rPr>
          <w:b/>
        </w:rPr>
        <w:t xml:space="preserve"> testing accuracy(e2):0.94800</w:t>
      </w:r>
    </w:p>
    <w:p w:rsidR="00FB274B" w:rsidRPr="00D655D6" w:rsidRDefault="00FB274B" w:rsidP="00FB274B">
      <w:pPr>
        <w:rPr>
          <w:b/>
        </w:rPr>
      </w:pPr>
      <w:r w:rsidRPr="00D655D6">
        <w:rPr>
          <w:b/>
        </w:rPr>
        <w:t xml:space="preserve"> testing accuracy(e3):0.98200</w:t>
      </w:r>
    </w:p>
    <w:p w:rsidR="00FB274B" w:rsidRPr="00D655D6" w:rsidRDefault="00FB274B" w:rsidP="00FB274B">
      <w:pPr>
        <w:rPr>
          <w:b/>
        </w:rPr>
      </w:pPr>
      <w:r w:rsidRPr="00D655D6">
        <w:rPr>
          <w:b/>
        </w:rPr>
        <w:t xml:space="preserve"> testing accuracy(e4):0.99600</w:t>
      </w:r>
    </w:p>
    <w:p w:rsidR="00FB274B" w:rsidRPr="00D655D6" w:rsidRDefault="00FB274B" w:rsidP="00FB274B">
      <w:pPr>
        <w:rPr>
          <w:b/>
        </w:rPr>
      </w:pPr>
      <w:r w:rsidRPr="00D655D6">
        <w:rPr>
          <w:b/>
        </w:rPr>
        <w:t xml:space="preserve"> testing accuracy(e5):1.00000</w:t>
      </w:r>
    </w:p>
    <w:p w:rsidR="00FB274B" w:rsidRDefault="00FB274B" w:rsidP="00FB274B"/>
    <w:p w:rsidR="00FB274B" w:rsidRPr="00D655D6" w:rsidRDefault="00FB274B" w:rsidP="00FB274B">
      <w:pPr>
        <w:rPr>
          <w:b/>
        </w:rPr>
      </w:pPr>
      <w:r w:rsidRPr="00D655D6">
        <w:rPr>
          <w:b/>
        </w:rPr>
        <w:t>/**************************************************/</w:t>
      </w:r>
    </w:p>
    <w:p w:rsidR="00FB274B" w:rsidRPr="00D655D6" w:rsidRDefault="00FB274B" w:rsidP="00FB274B">
      <w:pPr>
        <w:rPr>
          <w:b/>
        </w:rPr>
      </w:pPr>
      <w:proofErr w:type="spellStart"/>
      <w:r w:rsidRPr="00D655D6">
        <w:rPr>
          <w:b/>
        </w:rPr>
        <w:t>training_size</w:t>
      </w:r>
      <w:proofErr w:type="spellEnd"/>
      <w:r w:rsidRPr="00D655D6">
        <w:rPr>
          <w:b/>
        </w:rPr>
        <w:t>=</w:t>
      </w:r>
      <w:proofErr w:type="gramStart"/>
      <w:r w:rsidRPr="00D655D6">
        <w:rPr>
          <w:b/>
        </w:rPr>
        <w:t>4000,batch</w:t>
      </w:r>
      <w:proofErr w:type="gramEnd"/>
      <w:r w:rsidRPr="00D655D6">
        <w:rPr>
          <w:b/>
        </w:rPr>
        <w:t>_size=500,</w:t>
      </w:r>
    </w:p>
    <w:p w:rsidR="00FB274B" w:rsidRPr="00D655D6" w:rsidRDefault="00FB274B" w:rsidP="00FB274B">
      <w:pPr>
        <w:rPr>
          <w:b/>
        </w:rPr>
      </w:pPr>
      <w:proofErr w:type="spellStart"/>
      <w:r w:rsidRPr="00D655D6">
        <w:rPr>
          <w:b/>
        </w:rPr>
        <w:t>epoch_size</w:t>
      </w:r>
      <w:proofErr w:type="spellEnd"/>
      <w:r w:rsidRPr="00D655D6">
        <w:rPr>
          <w:b/>
        </w:rPr>
        <w:t>=</w:t>
      </w:r>
      <w:proofErr w:type="gramStart"/>
      <w:r w:rsidRPr="00D655D6">
        <w:rPr>
          <w:b/>
        </w:rPr>
        <w:t>30,learning</w:t>
      </w:r>
      <w:proofErr w:type="gramEnd"/>
      <w:r w:rsidRPr="00D655D6">
        <w:rPr>
          <w:b/>
        </w:rPr>
        <w:t>_rate=0.0010,hidden_layer=1</w:t>
      </w:r>
    </w:p>
    <w:p w:rsidR="00FB274B" w:rsidRPr="00D655D6" w:rsidRDefault="00FB274B" w:rsidP="00FB274B">
      <w:pPr>
        <w:rPr>
          <w:b/>
        </w:rPr>
      </w:pPr>
    </w:p>
    <w:p w:rsidR="00FB274B" w:rsidRPr="00D655D6" w:rsidRDefault="00FB274B" w:rsidP="00FB274B">
      <w:pPr>
        <w:rPr>
          <w:b/>
        </w:rPr>
      </w:pPr>
      <w:r w:rsidRPr="00D655D6">
        <w:rPr>
          <w:b/>
        </w:rPr>
        <w:t xml:space="preserve"> training time:16.4001</w:t>
      </w:r>
    </w:p>
    <w:p w:rsidR="00FB274B" w:rsidRPr="00D655D6" w:rsidRDefault="00FB274B" w:rsidP="00FB274B">
      <w:pPr>
        <w:rPr>
          <w:b/>
        </w:rPr>
      </w:pPr>
      <w:r w:rsidRPr="00D655D6">
        <w:rPr>
          <w:b/>
        </w:rPr>
        <w:t xml:space="preserve"> testing time:0.0368</w:t>
      </w:r>
    </w:p>
    <w:p w:rsidR="00FB274B" w:rsidRPr="00D655D6" w:rsidRDefault="00FB274B" w:rsidP="00FB274B">
      <w:pPr>
        <w:rPr>
          <w:b/>
        </w:rPr>
      </w:pPr>
      <w:r w:rsidRPr="00D655D6">
        <w:rPr>
          <w:b/>
        </w:rPr>
        <w:t xml:space="preserve"> training accuracy:0.96960</w:t>
      </w:r>
    </w:p>
    <w:p w:rsidR="00FB274B" w:rsidRPr="00D655D6" w:rsidRDefault="00FB274B" w:rsidP="00FB274B">
      <w:pPr>
        <w:rPr>
          <w:b/>
        </w:rPr>
      </w:pPr>
      <w:r w:rsidRPr="00D655D6">
        <w:rPr>
          <w:b/>
        </w:rPr>
        <w:t xml:space="preserve"> testing accuracy(e1):0.84400</w:t>
      </w:r>
    </w:p>
    <w:p w:rsidR="00FB274B" w:rsidRPr="00D655D6" w:rsidRDefault="00FB274B" w:rsidP="00FB274B">
      <w:pPr>
        <w:rPr>
          <w:b/>
        </w:rPr>
      </w:pPr>
      <w:r w:rsidRPr="00D655D6">
        <w:rPr>
          <w:b/>
        </w:rPr>
        <w:t xml:space="preserve"> testing accuracy(e2):0.96100</w:t>
      </w:r>
    </w:p>
    <w:p w:rsidR="00FB274B" w:rsidRPr="00D655D6" w:rsidRDefault="00FB274B" w:rsidP="00FB274B">
      <w:pPr>
        <w:rPr>
          <w:b/>
        </w:rPr>
      </w:pPr>
      <w:r w:rsidRPr="00D655D6">
        <w:rPr>
          <w:b/>
        </w:rPr>
        <w:t xml:space="preserve"> testing accuracy(e3):0.99400</w:t>
      </w:r>
    </w:p>
    <w:p w:rsidR="00FB274B" w:rsidRPr="00D655D6" w:rsidRDefault="00FB274B" w:rsidP="00FB274B">
      <w:pPr>
        <w:rPr>
          <w:b/>
        </w:rPr>
      </w:pPr>
      <w:r w:rsidRPr="00D655D6">
        <w:rPr>
          <w:b/>
        </w:rPr>
        <w:t xml:space="preserve"> testing accuracy(e4):0.99800</w:t>
      </w:r>
    </w:p>
    <w:p w:rsidR="00FB274B" w:rsidRPr="00D655D6" w:rsidRDefault="00FB274B" w:rsidP="00FB274B">
      <w:pPr>
        <w:rPr>
          <w:b/>
        </w:rPr>
      </w:pPr>
      <w:r w:rsidRPr="00D655D6">
        <w:rPr>
          <w:b/>
        </w:rPr>
        <w:t xml:space="preserve"> testing accuracy(e5):1.00000</w:t>
      </w:r>
    </w:p>
    <w:p w:rsidR="00FB274B" w:rsidRDefault="00FB274B" w:rsidP="00FB274B"/>
    <w:p w:rsidR="00FB274B" w:rsidRPr="00D655D6" w:rsidRDefault="00FB274B" w:rsidP="00FB274B">
      <w:pPr>
        <w:rPr>
          <w:b/>
        </w:rPr>
      </w:pPr>
      <w:r w:rsidRPr="00D655D6">
        <w:rPr>
          <w:b/>
        </w:rPr>
        <w:t>/**************************************************/</w:t>
      </w:r>
    </w:p>
    <w:p w:rsidR="00FB274B" w:rsidRPr="00D655D6" w:rsidRDefault="00FB274B" w:rsidP="00FB274B">
      <w:pPr>
        <w:rPr>
          <w:b/>
        </w:rPr>
      </w:pPr>
      <w:proofErr w:type="spellStart"/>
      <w:r w:rsidRPr="00D655D6">
        <w:rPr>
          <w:b/>
        </w:rPr>
        <w:t>training_size</w:t>
      </w:r>
      <w:proofErr w:type="spellEnd"/>
      <w:r w:rsidRPr="00D655D6">
        <w:rPr>
          <w:b/>
        </w:rPr>
        <w:t>=</w:t>
      </w:r>
      <w:proofErr w:type="gramStart"/>
      <w:r w:rsidRPr="00D655D6">
        <w:rPr>
          <w:b/>
        </w:rPr>
        <w:t>4000,batch</w:t>
      </w:r>
      <w:proofErr w:type="gramEnd"/>
      <w:r w:rsidRPr="00D655D6">
        <w:rPr>
          <w:b/>
        </w:rPr>
        <w:t>_size=500,</w:t>
      </w:r>
    </w:p>
    <w:p w:rsidR="00FB274B" w:rsidRPr="00D655D6" w:rsidRDefault="00FB274B" w:rsidP="00FB274B">
      <w:pPr>
        <w:rPr>
          <w:b/>
        </w:rPr>
      </w:pPr>
      <w:proofErr w:type="spellStart"/>
      <w:r w:rsidRPr="00D655D6">
        <w:rPr>
          <w:b/>
        </w:rPr>
        <w:t>epoch_size</w:t>
      </w:r>
      <w:proofErr w:type="spellEnd"/>
      <w:r w:rsidRPr="00D655D6">
        <w:rPr>
          <w:b/>
        </w:rPr>
        <w:t>=</w:t>
      </w:r>
      <w:proofErr w:type="gramStart"/>
      <w:r w:rsidRPr="00D655D6">
        <w:rPr>
          <w:b/>
        </w:rPr>
        <w:t>30,learning</w:t>
      </w:r>
      <w:proofErr w:type="gramEnd"/>
      <w:r w:rsidRPr="00D655D6">
        <w:rPr>
          <w:b/>
        </w:rPr>
        <w:t>_rate=0.0010,hidden_layer=2</w:t>
      </w:r>
    </w:p>
    <w:p w:rsidR="00FB274B" w:rsidRPr="00D655D6" w:rsidRDefault="00FB274B" w:rsidP="00FB274B">
      <w:pPr>
        <w:rPr>
          <w:b/>
        </w:rPr>
      </w:pPr>
    </w:p>
    <w:p w:rsidR="00FB274B" w:rsidRPr="00D655D6" w:rsidRDefault="00FB274B" w:rsidP="00FB274B">
      <w:pPr>
        <w:rPr>
          <w:b/>
        </w:rPr>
      </w:pPr>
      <w:r w:rsidRPr="00D655D6">
        <w:rPr>
          <w:b/>
        </w:rPr>
        <w:t xml:space="preserve"> training time:51.3837</w:t>
      </w:r>
    </w:p>
    <w:p w:rsidR="00FB274B" w:rsidRPr="00D655D6" w:rsidRDefault="00FB274B" w:rsidP="00FB274B">
      <w:pPr>
        <w:rPr>
          <w:b/>
        </w:rPr>
      </w:pPr>
      <w:r w:rsidRPr="00D655D6">
        <w:rPr>
          <w:b/>
        </w:rPr>
        <w:t xml:space="preserve"> testing time:0.0418</w:t>
      </w:r>
    </w:p>
    <w:p w:rsidR="00FB274B" w:rsidRPr="00D655D6" w:rsidRDefault="00FB274B" w:rsidP="00FB274B">
      <w:pPr>
        <w:rPr>
          <w:b/>
        </w:rPr>
      </w:pPr>
      <w:r w:rsidRPr="00D655D6">
        <w:rPr>
          <w:b/>
        </w:rPr>
        <w:t xml:space="preserve"> training accuracy:0.98980</w:t>
      </w:r>
    </w:p>
    <w:p w:rsidR="00FB274B" w:rsidRPr="00D655D6" w:rsidRDefault="00FB274B" w:rsidP="00FB274B">
      <w:pPr>
        <w:rPr>
          <w:b/>
        </w:rPr>
      </w:pPr>
      <w:r w:rsidRPr="00D655D6">
        <w:rPr>
          <w:b/>
        </w:rPr>
        <w:t xml:space="preserve"> testing accuracy(e1):0.82300</w:t>
      </w:r>
    </w:p>
    <w:p w:rsidR="00FB274B" w:rsidRPr="00D655D6" w:rsidRDefault="00FB274B" w:rsidP="00FB274B">
      <w:pPr>
        <w:rPr>
          <w:b/>
        </w:rPr>
      </w:pPr>
      <w:r w:rsidRPr="00D655D6">
        <w:rPr>
          <w:b/>
        </w:rPr>
        <w:t xml:space="preserve"> testing accuracy(e2):0.95500</w:t>
      </w:r>
    </w:p>
    <w:p w:rsidR="00FB274B" w:rsidRPr="00D655D6" w:rsidRDefault="00FB274B" w:rsidP="00FB274B">
      <w:pPr>
        <w:rPr>
          <w:b/>
        </w:rPr>
      </w:pPr>
      <w:r w:rsidRPr="00D655D6">
        <w:rPr>
          <w:b/>
        </w:rPr>
        <w:lastRenderedPageBreak/>
        <w:t xml:space="preserve"> testing accuracy(e3):0.98700</w:t>
      </w:r>
    </w:p>
    <w:p w:rsidR="00FB274B" w:rsidRPr="00D655D6" w:rsidRDefault="00FB274B" w:rsidP="00FB274B">
      <w:pPr>
        <w:rPr>
          <w:b/>
        </w:rPr>
      </w:pPr>
      <w:r w:rsidRPr="00D655D6">
        <w:rPr>
          <w:b/>
        </w:rPr>
        <w:t xml:space="preserve"> testing accuracy(e4):0.99800</w:t>
      </w:r>
    </w:p>
    <w:p w:rsidR="00FB274B" w:rsidRPr="00D655D6" w:rsidRDefault="00FB274B" w:rsidP="00FB274B">
      <w:pPr>
        <w:rPr>
          <w:b/>
        </w:rPr>
      </w:pPr>
      <w:r w:rsidRPr="00D655D6">
        <w:rPr>
          <w:b/>
        </w:rPr>
        <w:t xml:space="preserve"> testing accuracy(e5):1.00000</w:t>
      </w:r>
    </w:p>
    <w:p w:rsidR="00FB274B" w:rsidRDefault="00FB274B" w:rsidP="00FB274B"/>
    <w:p w:rsidR="00FB274B" w:rsidRPr="00D655D6" w:rsidRDefault="00FB274B" w:rsidP="00FB274B">
      <w:pPr>
        <w:rPr>
          <w:b/>
        </w:rPr>
      </w:pPr>
      <w:r w:rsidRPr="00D655D6">
        <w:rPr>
          <w:b/>
        </w:rPr>
        <w:t>/**************************************************/</w:t>
      </w:r>
    </w:p>
    <w:p w:rsidR="00FB274B" w:rsidRPr="00D655D6" w:rsidRDefault="00FB274B" w:rsidP="00FB274B">
      <w:pPr>
        <w:rPr>
          <w:b/>
        </w:rPr>
      </w:pPr>
      <w:proofErr w:type="spellStart"/>
      <w:r w:rsidRPr="00D655D6">
        <w:rPr>
          <w:b/>
        </w:rPr>
        <w:t>training_size</w:t>
      </w:r>
      <w:proofErr w:type="spellEnd"/>
      <w:r w:rsidRPr="00D655D6">
        <w:rPr>
          <w:b/>
        </w:rPr>
        <w:t>=</w:t>
      </w:r>
      <w:proofErr w:type="gramStart"/>
      <w:r w:rsidRPr="00D655D6">
        <w:rPr>
          <w:b/>
        </w:rPr>
        <w:t>4000,batch</w:t>
      </w:r>
      <w:proofErr w:type="gramEnd"/>
      <w:r w:rsidRPr="00D655D6">
        <w:rPr>
          <w:b/>
        </w:rPr>
        <w:t>_size=500,</w:t>
      </w:r>
    </w:p>
    <w:p w:rsidR="00FB274B" w:rsidRPr="00D655D6" w:rsidRDefault="00FB274B" w:rsidP="00FB274B">
      <w:pPr>
        <w:rPr>
          <w:b/>
        </w:rPr>
      </w:pPr>
      <w:proofErr w:type="spellStart"/>
      <w:r w:rsidRPr="00D655D6">
        <w:rPr>
          <w:b/>
        </w:rPr>
        <w:t>epoch_size</w:t>
      </w:r>
      <w:proofErr w:type="spellEnd"/>
      <w:r w:rsidRPr="00D655D6">
        <w:rPr>
          <w:b/>
        </w:rPr>
        <w:t>=</w:t>
      </w:r>
      <w:proofErr w:type="gramStart"/>
      <w:r w:rsidRPr="00D655D6">
        <w:rPr>
          <w:b/>
        </w:rPr>
        <w:t>30,learning</w:t>
      </w:r>
      <w:proofErr w:type="gramEnd"/>
      <w:r w:rsidRPr="00D655D6">
        <w:rPr>
          <w:b/>
        </w:rPr>
        <w:t>_rate=0.0010,hidden_layer=3</w:t>
      </w:r>
    </w:p>
    <w:p w:rsidR="00FB274B" w:rsidRPr="00D655D6" w:rsidRDefault="00FB274B" w:rsidP="00FB274B">
      <w:pPr>
        <w:rPr>
          <w:b/>
        </w:rPr>
      </w:pPr>
    </w:p>
    <w:p w:rsidR="00FB274B" w:rsidRPr="00D655D6" w:rsidRDefault="00FB274B" w:rsidP="00FB274B">
      <w:pPr>
        <w:rPr>
          <w:b/>
        </w:rPr>
      </w:pPr>
      <w:r w:rsidRPr="00D655D6">
        <w:rPr>
          <w:b/>
        </w:rPr>
        <w:t xml:space="preserve"> training time:124.0557</w:t>
      </w:r>
    </w:p>
    <w:p w:rsidR="00FB274B" w:rsidRPr="00D655D6" w:rsidRDefault="00FB274B" w:rsidP="00FB274B">
      <w:pPr>
        <w:rPr>
          <w:b/>
        </w:rPr>
      </w:pPr>
      <w:r w:rsidRPr="00D655D6">
        <w:rPr>
          <w:b/>
        </w:rPr>
        <w:t xml:space="preserve"> testing time:0.0507</w:t>
      </w:r>
    </w:p>
    <w:p w:rsidR="00FB274B" w:rsidRPr="00D655D6" w:rsidRDefault="00FB274B" w:rsidP="00FB274B">
      <w:pPr>
        <w:rPr>
          <w:b/>
        </w:rPr>
      </w:pPr>
      <w:r w:rsidRPr="00D655D6">
        <w:rPr>
          <w:b/>
        </w:rPr>
        <w:t xml:space="preserve"> training accuracy:0.99620</w:t>
      </w:r>
    </w:p>
    <w:p w:rsidR="00FB274B" w:rsidRPr="00D655D6" w:rsidRDefault="00FB274B" w:rsidP="00FB274B">
      <w:pPr>
        <w:rPr>
          <w:b/>
        </w:rPr>
      </w:pPr>
      <w:r w:rsidRPr="00D655D6">
        <w:rPr>
          <w:b/>
        </w:rPr>
        <w:t xml:space="preserve"> testing accuracy(e1):0.82200</w:t>
      </w:r>
    </w:p>
    <w:p w:rsidR="00FB274B" w:rsidRPr="00D655D6" w:rsidRDefault="00FB274B" w:rsidP="00FB274B">
      <w:pPr>
        <w:rPr>
          <w:b/>
        </w:rPr>
      </w:pPr>
      <w:r w:rsidRPr="00D655D6">
        <w:rPr>
          <w:b/>
        </w:rPr>
        <w:t xml:space="preserve"> testing accuracy(e2):0.94900</w:t>
      </w:r>
    </w:p>
    <w:p w:rsidR="00FB274B" w:rsidRPr="00D655D6" w:rsidRDefault="00FB274B" w:rsidP="00FB274B">
      <w:pPr>
        <w:rPr>
          <w:b/>
        </w:rPr>
      </w:pPr>
      <w:r w:rsidRPr="00D655D6">
        <w:rPr>
          <w:b/>
        </w:rPr>
        <w:t xml:space="preserve"> testing accuracy(e3):0.98300</w:t>
      </w:r>
    </w:p>
    <w:p w:rsidR="00FB274B" w:rsidRPr="00D655D6" w:rsidRDefault="00FB274B" w:rsidP="00FB274B">
      <w:pPr>
        <w:rPr>
          <w:b/>
        </w:rPr>
      </w:pPr>
      <w:r w:rsidRPr="00D655D6">
        <w:rPr>
          <w:b/>
        </w:rPr>
        <w:t xml:space="preserve"> testing accuracy(e4):0.99400</w:t>
      </w:r>
    </w:p>
    <w:p w:rsidR="00FB274B" w:rsidRPr="00D655D6" w:rsidRDefault="00FB274B" w:rsidP="00FB274B">
      <w:pPr>
        <w:rPr>
          <w:b/>
        </w:rPr>
      </w:pPr>
      <w:r w:rsidRPr="00D655D6">
        <w:rPr>
          <w:b/>
        </w:rPr>
        <w:t xml:space="preserve"> testing accuracy(e5):0.99900</w:t>
      </w:r>
    </w:p>
    <w:p w:rsidR="00223D65" w:rsidRDefault="00223D65" w:rsidP="00FB274B"/>
    <w:p w:rsidR="00223D65" w:rsidRPr="00D655D6" w:rsidRDefault="00223D65" w:rsidP="00223D65">
      <w:pPr>
        <w:rPr>
          <w:b/>
        </w:rPr>
      </w:pPr>
      <w:r w:rsidRPr="00D655D6">
        <w:rPr>
          <w:b/>
        </w:rPr>
        <w:t>/**************************************************/</w:t>
      </w:r>
    </w:p>
    <w:p w:rsidR="00223D65" w:rsidRPr="00D655D6" w:rsidRDefault="00223D65" w:rsidP="00223D65">
      <w:pPr>
        <w:rPr>
          <w:b/>
        </w:rPr>
      </w:pPr>
      <w:proofErr w:type="spellStart"/>
      <w:r w:rsidRPr="00D655D6">
        <w:rPr>
          <w:b/>
        </w:rPr>
        <w:t>training_size</w:t>
      </w:r>
      <w:proofErr w:type="spellEnd"/>
      <w:r w:rsidRPr="00D655D6">
        <w:rPr>
          <w:b/>
        </w:rPr>
        <w:t>=</w:t>
      </w:r>
      <w:proofErr w:type="gramStart"/>
      <w:r w:rsidRPr="00D655D6">
        <w:rPr>
          <w:b/>
        </w:rPr>
        <w:t>4000,batch</w:t>
      </w:r>
      <w:proofErr w:type="gramEnd"/>
      <w:r w:rsidRPr="00D655D6">
        <w:rPr>
          <w:b/>
        </w:rPr>
        <w:t>_size=500,</w:t>
      </w:r>
    </w:p>
    <w:p w:rsidR="00223D65" w:rsidRPr="00D655D6" w:rsidRDefault="00223D65" w:rsidP="00223D65">
      <w:pPr>
        <w:rPr>
          <w:b/>
        </w:rPr>
      </w:pPr>
      <w:proofErr w:type="spellStart"/>
      <w:r w:rsidRPr="00D655D6">
        <w:rPr>
          <w:b/>
        </w:rPr>
        <w:t>epoch_size</w:t>
      </w:r>
      <w:proofErr w:type="spellEnd"/>
      <w:r w:rsidRPr="00D655D6">
        <w:rPr>
          <w:b/>
        </w:rPr>
        <w:t>=</w:t>
      </w:r>
      <w:proofErr w:type="gramStart"/>
      <w:r w:rsidRPr="00D655D6">
        <w:rPr>
          <w:b/>
        </w:rPr>
        <w:t>30,learning</w:t>
      </w:r>
      <w:proofErr w:type="gramEnd"/>
      <w:r w:rsidRPr="00D655D6">
        <w:rPr>
          <w:b/>
        </w:rPr>
        <w:t>_rate=0.0010,hidden_layer=4</w:t>
      </w:r>
    </w:p>
    <w:p w:rsidR="00223D65" w:rsidRPr="00D655D6" w:rsidRDefault="00223D65" w:rsidP="00223D65">
      <w:pPr>
        <w:rPr>
          <w:b/>
        </w:rPr>
      </w:pPr>
    </w:p>
    <w:p w:rsidR="00223D65" w:rsidRPr="00D655D6" w:rsidRDefault="00223D65" w:rsidP="00223D65">
      <w:pPr>
        <w:rPr>
          <w:b/>
        </w:rPr>
      </w:pPr>
      <w:r w:rsidRPr="00D655D6">
        <w:rPr>
          <w:b/>
        </w:rPr>
        <w:t xml:space="preserve"> training time:292.6987</w:t>
      </w:r>
    </w:p>
    <w:p w:rsidR="00223D65" w:rsidRPr="00D655D6" w:rsidRDefault="00223D65" w:rsidP="00223D65">
      <w:pPr>
        <w:rPr>
          <w:b/>
        </w:rPr>
      </w:pPr>
      <w:r w:rsidRPr="00D655D6">
        <w:rPr>
          <w:b/>
        </w:rPr>
        <w:t xml:space="preserve"> testing time:0.0750</w:t>
      </w:r>
    </w:p>
    <w:p w:rsidR="00223D65" w:rsidRPr="00D655D6" w:rsidRDefault="00223D65" w:rsidP="00223D65">
      <w:pPr>
        <w:rPr>
          <w:b/>
        </w:rPr>
      </w:pPr>
      <w:r w:rsidRPr="00D655D6">
        <w:rPr>
          <w:b/>
        </w:rPr>
        <w:t xml:space="preserve"> training accuracy:0.97080</w:t>
      </w:r>
    </w:p>
    <w:p w:rsidR="00223D65" w:rsidRPr="00D655D6" w:rsidRDefault="00223D65" w:rsidP="00223D65">
      <w:pPr>
        <w:rPr>
          <w:b/>
        </w:rPr>
      </w:pPr>
      <w:r w:rsidRPr="00D655D6">
        <w:rPr>
          <w:b/>
        </w:rPr>
        <w:t xml:space="preserve"> testing accuracy(e1):0.79600</w:t>
      </w:r>
    </w:p>
    <w:p w:rsidR="00223D65" w:rsidRPr="00D655D6" w:rsidRDefault="00223D65" w:rsidP="00223D65">
      <w:pPr>
        <w:rPr>
          <w:b/>
        </w:rPr>
      </w:pPr>
      <w:r w:rsidRPr="00D655D6">
        <w:rPr>
          <w:b/>
        </w:rPr>
        <w:t xml:space="preserve"> testing accuracy(e2):0.94400</w:t>
      </w:r>
    </w:p>
    <w:p w:rsidR="00223D65" w:rsidRPr="00D655D6" w:rsidRDefault="00223D65" w:rsidP="00223D65">
      <w:pPr>
        <w:rPr>
          <w:b/>
        </w:rPr>
      </w:pPr>
      <w:r w:rsidRPr="00D655D6">
        <w:rPr>
          <w:b/>
        </w:rPr>
        <w:t xml:space="preserve"> testing accuracy(e3):0.98300</w:t>
      </w:r>
    </w:p>
    <w:p w:rsidR="00223D65" w:rsidRPr="00D655D6" w:rsidRDefault="00223D65" w:rsidP="00223D65">
      <w:pPr>
        <w:rPr>
          <w:b/>
        </w:rPr>
      </w:pPr>
      <w:r w:rsidRPr="00D655D6">
        <w:rPr>
          <w:b/>
        </w:rPr>
        <w:t xml:space="preserve"> testing accuracy(e4):0.99600</w:t>
      </w:r>
    </w:p>
    <w:p w:rsidR="00223D65" w:rsidRPr="00D655D6" w:rsidRDefault="00223D65" w:rsidP="00223D65">
      <w:pPr>
        <w:rPr>
          <w:b/>
        </w:rPr>
      </w:pPr>
      <w:r w:rsidRPr="00D655D6">
        <w:rPr>
          <w:b/>
        </w:rPr>
        <w:t xml:space="preserve"> testing accuracy(e5):1.00000</w:t>
      </w:r>
    </w:p>
    <w:p w:rsidR="00223D65" w:rsidRPr="00D655D6" w:rsidRDefault="00223D65" w:rsidP="00223D65">
      <w:pPr>
        <w:rPr>
          <w:b/>
        </w:rPr>
      </w:pPr>
    </w:p>
    <w:p w:rsidR="00223D65" w:rsidRPr="00D655D6" w:rsidRDefault="00223D65" w:rsidP="00223D65">
      <w:pPr>
        <w:rPr>
          <w:b/>
        </w:rPr>
      </w:pPr>
      <w:r w:rsidRPr="00D655D6">
        <w:rPr>
          <w:b/>
        </w:rPr>
        <w:t>/**************************************************/</w:t>
      </w:r>
    </w:p>
    <w:p w:rsidR="00223D65" w:rsidRPr="00D655D6" w:rsidRDefault="00223D65" w:rsidP="00223D65">
      <w:pPr>
        <w:rPr>
          <w:b/>
        </w:rPr>
      </w:pPr>
      <w:proofErr w:type="spellStart"/>
      <w:r w:rsidRPr="00D655D6">
        <w:rPr>
          <w:b/>
        </w:rPr>
        <w:lastRenderedPageBreak/>
        <w:t>training_size</w:t>
      </w:r>
      <w:proofErr w:type="spellEnd"/>
      <w:r w:rsidRPr="00D655D6">
        <w:rPr>
          <w:b/>
        </w:rPr>
        <w:t>=</w:t>
      </w:r>
      <w:proofErr w:type="gramStart"/>
      <w:r w:rsidRPr="00D655D6">
        <w:rPr>
          <w:b/>
        </w:rPr>
        <w:t>4000,batch</w:t>
      </w:r>
      <w:proofErr w:type="gramEnd"/>
      <w:r w:rsidRPr="00D655D6">
        <w:rPr>
          <w:b/>
        </w:rPr>
        <w:t>_size=500,</w:t>
      </w:r>
    </w:p>
    <w:p w:rsidR="00223D65" w:rsidRPr="00D655D6" w:rsidRDefault="00223D65" w:rsidP="00223D65">
      <w:pPr>
        <w:rPr>
          <w:b/>
        </w:rPr>
      </w:pPr>
      <w:proofErr w:type="spellStart"/>
      <w:r w:rsidRPr="00D655D6">
        <w:rPr>
          <w:b/>
        </w:rPr>
        <w:t>epoch_size</w:t>
      </w:r>
      <w:proofErr w:type="spellEnd"/>
      <w:r w:rsidRPr="00D655D6">
        <w:rPr>
          <w:b/>
        </w:rPr>
        <w:t>=</w:t>
      </w:r>
      <w:proofErr w:type="gramStart"/>
      <w:r w:rsidRPr="00D655D6">
        <w:rPr>
          <w:b/>
        </w:rPr>
        <w:t>40,learning</w:t>
      </w:r>
      <w:proofErr w:type="gramEnd"/>
      <w:r w:rsidRPr="00D655D6">
        <w:rPr>
          <w:b/>
        </w:rPr>
        <w:t>_rate=0.0010,hidden_layer=1</w:t>
      </w:r>
    </w:p>
    <w:p w:rsidR="00223D65" w:rsidRPr="00D655D6" w:rsidRDefault="00223D65" w:rsidP="00223D65">
      <w:pPr>
        <w:rPr>
          <w:b/>
        </w:rPr>
      </w:pPr>
    </w:p>
    <w:p w:rsidR="00223D65" w:rsidRPr="00D655D6" w:rsidRDefault="00223D65" w:rsidP="00223D65">
      <w:pPr>
        <w:rPr>
          <w:b/>
        </w:rPr>
      </w:pPr>
      <w:r w:rsidRPr="00D655D6">
        <w:rPr>
          <w:b/>
        </w:rPr>
        <w:t xml:space="preserve"> training time:22.1299</w:t>
      </w:r>
    </w:p>
    <w:p w:rsidR="00223D65" w:rsidRPr="00D655D6" w:rsidRDefault="00223D65" w:rsidP="00223D65">
      <w:pPr>
        <w:rPr>
          <w:b/>
        </w:rPr>
      </w:pPr>
      <w:r w:rsidRPr="00D655D6">
        <w:rPr>
          <w:b/>
        </w:rPr>
        <w:t xml:space="preserve"> testing time:0.0377</w:t>
      </w:r>
    </w:p>
    <w:p w:rsidR="00223D65" w:rsidRPr="00D655D6" w:rsidRDefault="00223D65" w:rsidP="00223D65">
      <w:pPr>
        <w:rPr>
          <w:b/>
        </w:rPr>
      </w:pPr>
      <w:r w:rsidRPr="00D655D6">
        <w:rPr>
          <w:b/>
        </w:rPr>
        <w:t xml:space="preserve"> training accuracy:0.98560</w:t>
      </w:r>
    </w:p>
    <w:p w:rsidR="00223D65" w:rsidRPr="00D655D6" w:rsidRDefault="00223D65" w:rsidP="00223D65">
      <w:pPr>
        <w:rPr>
          <w:b/>
        </w:rPr>
      </w:pPr>
      <w:r w:rsidRPr="00D655D6">
        <w:rPr>
          <w:b/>
        </w:rPr>
        <w:t xml:space="preserve"> testing accuracy(e1):0.84500</w:t>
      </w:r>
    </w:p>
    <w:p w:rsidR="00223D65" w:rsidRPr="00D655D6" w:rsidRDefault="00223D65" w:rsidP="00223D65">
      <w:pPr>
        <w:rPr>
          <w:b/>
        </w:rPr>
      </w:pPr>
      <w:r w:rsidRPr="00D655D6">
        <w:rPr>
          <w:b/>
        </w:rPr>
        <w:t xml:space="preserve"> testing accuracy(e2):0.95900</w:t>
      </w:r>
    </w:p>
    <w:p w:rsidR="00223D65" w:rsidRPr="00D655D6" w:rsidRDefault="00223D65" w:rsidP="00223D65">
      <w:pPr>
        <w:rPr>
          <w:b/>
        </w:rPr>
      </w:pPr>
      <w:r w:rsidRPr="00D655D6">
        <w:rPr>
          <w:b/>
        </w:rPr>
        <w:t xml:space="preserve"> testing accuracy(e3):0.99000</w:t>
      </w:r>
    </w:p>
    <w:p w:rsidR="00223D65" w:rsidRPr="00D655D6" w:rsidRDefault="00223D65" w:rsidP="00223D65">
      <w:pPr>
        <w:rPr>
          <w:b/>
        </w:rPr>
      </w:pPr>
      <w:r w:rsidRPr="00D655D6">
        <w:rPr>
          <w:b/>
        </w:rPr>
        <w:t xml:space="preserve"> testing accuracy(e4):0.99800</w:t>
      </w:r>
    </w:p>
    <w:p w:rsidR="00223D65" w:rsidRPr="00D655D6" w:rsidRDefault="00223D65" w:rsidP="00223D65">
      <w:pPr>
        <w:rPr>
          <w:b/>
        </w:rPr>
      </w:pPr>
      <w:r w:rsidRPr="00D655D6">
        <w:rPr>
          <w:b/>
        </w:rPr>
        <w:t xml:space="preserve"> testing accuracy(e5):1.00000</w:t>
      </w:r>
    </w:p>
    <w:p w:rsidR="00D9716F" w:rsidRPr="00D655D6" w:rsidRDefault="00D9716F" w:rsidP="00223D65">
      <w:pPr>
        <w:rPr>
          <w:b/>
        </w:rPr>
      </w:pPr>
    </w:p>
    <w:p w:rsidR="00D9716F" w:rsidRPr="00D655D6" w:rsidRDefault="00D9716F" w:rsidP="00D9716F">
      <w:pPr>
        <w:rPr>
          <w:b/>
        </w:rPr>
      </w:pPr>
      <w:r w:rsidRPr="00D655D6">
        <w:rPr>
          <w:b/>
        </w:rPr>
        <w:t>/**************************************************/</w:t>
      </w:r>
    </w:p>
    <w:p w:rsidR="00D9716F" w:rsidRPr="00D655D6" w:rsidRDefault="00D9716F" w:rsidP="00D9716F">
      <w:pPr>
        <w:rPr>
          <w:b/>
        </w:rPr>
      </w:pPr>
      <w:proofErr w:type="spellStart"/>
      <w:r w:rsidRPr="00D655D6">
        <w:rPr>
          <w:b/>
        </w:rPr>
        <w:t>training_size</w:t>
      </w:r>
      <w:proofErr w:type="spellEnd"/>
      <w:r w:rsidRPr="00D655D6">
        <w:rPr>
          <w:b/>
        </w:rPr>
        <w:t>=</w:t>
      </w:r>
      <w:proofErr w:type="gramStart"/>
      <w:r w:rsidRPr="00D655D6">
        <w:rPr>
          <w:b/>
        </w:rPr>
        <w:t>4000,batch</w:t>
      </w:r>
      <w:proofErr w:type="gramEnd"/>
      <w:r w:rsidRPr="00D655D6">
        <w:rPr>
          <w:b/>
        </w:rPr>
        <w:t>_size=500,</w:t>
      </w:r>
    </w:p>
    <w:p w:rsidR="00D9716F" w:rsidRPr="00D655D6" w:rsidRDefault="00D9716F" w:rsidP="00D9716F">
      <w:pPr>
        <w:rPr>
          <w:b/>
        </w:rPr>
      </w:pPr>
      <w:proofErr w:type="spellStart"/>
      <w:r w:rsidRPr="00D655D6">
        <w:rPr>
          <w:b/>
        </w:rPr>
        <w:t>epoch_size</w:t>
      </w:r>
      <w:proofErr w:type="spellEnd"/>
      <w:r w:rsidRPr="00D655D6">
        <w:rPr>
          <w:b/>
        </w:rPr>
        <w:t>=</w:t>
      </w:r>
      <w:proofErr w:type="gramStart"/>
      <w:r w:rsidRPr="00D655D6">
        <w:rPr>
          <w:b/>
        </w:rPr>
        <w:t>40,learning</w:t>
      </w:r>
      <w:proofErr w:type="gramEnd"/>
      <w:r w:rsidRPr="00D655D6">
        <w:rPr>
          <w:b/>
        </w:rPr>
        <w:t>_rate=0.0010,hidden_layer=2</w:t>
      </w:r>
    </w:p>
    <w:p w:rsidR="00D9716F" w:rsidRPr="00D655D6" w:rsidRDefault="00D9716F" w:rsidP="00D9716F">
      <w:pPr>
        <w:rPr>
          <w:b/>
        </w:rPr>
      </w:pPr>
    </w:p>
    <w:p w:rsidR="00D9716F" w:rsidRPr="00D655D6" w:rsidRDefault="00D9716F" w:rsidP="00D9716F">
      <w:pPr>
        <w:rPr>
          <w:b/>
        </w:rPr>
      </w:pPr>
      <w:r w:rsidRPr="00D655D6">
        <w:rPr>
          <w:b/>
        </w:rPr>
        <w:t xml:space="preserve"> training time:68.4442</w:t>
      </w:r>
    </w:p>
    <w:p w:rsidR="00D9716F" w:rsidRPr="00D655D6" w:rsidRDefault="00D9716F" w:rsidP="00D9716F">
      <w:pPr>
        <w:rPr>
          <w:b/>
        </w:rPr>
      </w:pPr>
      <w:r w:rsidRPr="00D655D6">
        <w:rPr>
          <w:b/>
        </w:rPr>
        <w:t xml:space="preserve"> testing time:0.0457</w:t>
      </w:r>
    </w:p>
    <w:p w:rsidR="00D9716F" w:rsidRPr="00D655D6" w:rsidRDefault="00D9716F" w:rsidP="00D9716F">
      <w:pPr>
        <w:rPr>
          <w:b/>
        </w:rPr>
      </w:pPr>
      <w:r w:rsidRPr="00D655D6">
        <w:rPr>
          <w:b/>
        </w:rPr>
        <w:t xml:space="preserve"> training accuracy:0.99880</w:t>
      </w:r>
    </w:p>
    <w:p w:rsidR="00D9716F" w:rsidRPr="00D655D6" w:rsidRDefault="00D9716F" w:rsidP="00D9716F">
      <w:pPr>
        <w:rPr>
          <w:b/>
        </w:rPr>
      </w:pPr>
      <w:r w:rsidRPr="00D655D6">
        <w:rPr>
          <w:b/>
        </w:rPr>
        <w:t xml:space="preserve"> testing accuracy(e1):0.81500</w:t>
      </w:r>
    </w:p>
    <w:p w:rsidR="00D9716F" w:rsidRPr="00D655D6" w:rsidRDefault="00D9716F" w:rsidP="00D9716F">
      <w:pPr>
        <w:rPr>
          <w:b/>
        </w:rPr>
      </w:pPr>
      <w:r w:rsidRPr="00D655D6">
        <w:rPr>
          <w:b/>
        </w:rPr>
        <w:t xml:space="preserve"> testing accuracy(e2):0.95900</w:t>
      </w:r>
    </w:p>
    <w:p w:rsidR="00D9716F" w:rsidRPr="00D655D6" w:rsidRDefault="00D9716F" w:rsidP="00D9716F">
      <w:pPr>
        <w:rPr>
          <w:b/>
        </w:rPr>
      </w:pPr>
      <w:r w:rsidRPr="00D655D6">
        <w:rPr>
          <w:b/>
        </w:rPr>
        <w:t xml:space="preserve"> testing accuracy(e3):0.98800</w:t>
      </w:r>
    </w:p>
    <w:p w:rsidR="00D9716F" w:rsidRPr="00D655D6" w:rsidRDefault="00D9716F" w:rsidP="00D9716F">
      <w:pPr>
        <w:rPr>
          <w:b/>
        </w:rPr>
      </w:pPr>
      <w:r w:rsidRPr="00D655D6">
        <w:rPr>
          <w:b/>
        </w:rPr>
        <w:t xml:space="preserve"> testing accuracy(e4):0.99900</w:t>
      </w:r>
    </w:p>
    <w:p w:rsidR="00D9716F" w:rsidRPr="00D655D6" w:rsidRDefault="00D9716F" w:rsidP="00D9716F">
      <w:pPr>
        <w:rPr>
          <w:b/>
        </w:rPr>
      </w:pPr>
      <w:r w:rsidRPr="00D655D6">
        <w:rPr>
          <w:b/>
        </w:rPr>
        <w:t xml:space="preserve"> testing accuracy(e5):1.00000</w:t>
      </w:r>
    </w:p>
    <w:p w:rsidR="003F5732" w:rsidRDefault="003F5732" w:rsidP="00D9716F"/>
    <w:p w:rsidR="003F5732" w:rsidRPr="00D655D6" w:rsidRDefault="003F5732" w:rsidP="003F5732">
      <w:pPr>
        <w:rPr>
          <w:b/>
        </w:rPr>
      </w:pPr>
      <w:r w:rsidRPr="00D655D6">
        <w:rPr>
          <w:b/>
        </w:rPr>
        <w:t>/**************************************************/</w:t>
      </w:r>
    </w:p>
    <w:p w:rsidR="003F5732" w:rsidRPr="00D655D6" w:rsidRDefault="003F5732" w:rsidP="003F5732">
      <w:pPr>
        <w:rPr>
          <w:b/>
        </w:rPr>
      </w:pPr>
      <w:proofErr w:type="spellStart"/>
      <w:r w:rsidRPr="00D655D6">
        <w:rPr>
          <w:b/>
        </w:rPr>
        <w:t>training_size</w:t>
      </w:r>
      <w:proofErr w:type="spellEnd"/>
      <w:r w:rsidRPr="00D655D6">
        <w:rPr>
          <w:b/>
        </w:rPr>
        <w:t>=</w:t>
      </w:r>
      <w:proofErr w:type="gramStart"/>
      <w:r w:rsidRPr="00D655D6">
        <w:rPr>
          <w:b/>
        </w:rPr>
        <w:t>4000,batch</w:t>
      </w:r>
      <w:proofErr w:type="gramEnd"/>
      <w:r w:rsidRPr="00D655D6">
        <w:rPr>
          <w:b/>
        </w:rPr>
        <w:t>_size=500,</w:t>
      </w:r>
    </w:p>
    <w:p w:rsidR="003F5732" w:rsidRPr="00D655D6" w:rsidRDefault="003F5732" w:rsidP="003F5732">
      <w:pPr>
        <w:rPr>
          <w:b/>
        </w:rPr>
      </w:pPr>
      <w:proofErr w:type="spellStart"/>
      <w:r w:rsidRPr="00D655D6">
        <w:rPr>
          <w:b/>
        </w:rPr>
        <w:t>epoch_size</w:t>
      </w:r>
      <w:proofErr w:type="spellEnd"/>
      <w:r w:rsidRPr="00D655D6">
        <w:rPr>
          <w:b/>
        </w:rPr>
        <w:t>=</w:t>
      </w:r>
      <w:proofErr w:type="gramStart"/>
      <w:r w:rsidRPr="00D655D6">
        <w:rPr>
          <w:b/>
        </w:rPr>
        <w:t>40,learning</w:t>
      </w:r>
      <w:proofErr w:type="gramEnd"/>
      <w:r w:rsidRPr="00D655D6">
        <w:rPr>
          <w:b/>
        </w:rPr>
        <w:t>_rate=0.0010,hidden_layer=3</w:t>
      </w:r>
    </w:p>
    <w:p w:rsidR="003F5732" w:rsidRPr="00D655D6" w:rsidRDefault="003F5732" w:rsidP="003F5732">
      <w:pPr>
        <w:rPr>
          <w:b/>
        </w:rPr>
      </w:pPr>
    </w:p>
    <w:p w:rsidR="003F5732" w:rsidRPr="00D655D6" w:rsidRDefault="003F5732" w:rsidP="003F5732">
      <w:pPr>
        <w:rPr>
          <w:b/>
        </w:rPr>
      </w:pPr>
      <w:r w:rsidRPr="00D655D6">
        <w:rPr>
          <w:b/>
        </w:rPr>
        <w:t xml:space="preserve"> training time:167.9965</w:t>
      </w:r>
    </w:p>
    <w:p w:rsidR="003F5732" w:rsidRPr="00D655D6" w:rsidRDefault="003F5732" w:rsidP="003F5732">
      <w:pPr>
        <w:rPr>
          <w:b/>
        </w:rPr>
      </w:pPr>
      <w:r w:rsidRPr="00D655D6">
        <w:rPr>
          <w:b/>
        </w:rPr>
        <w:t xml:space="preserve"> testing time:0.0526</w:t>
      </w:r>
    </w:p>
    <w:p w:rsidR="003F5732" w:rsidRPr="00D655D6" w:rsidRDefault="003F5732" w:rsidP="003F5732">
      <w:pPr>
        <w:rPr>
          <w:b/>
        </w:rPr>
      </w:pPr>
      <w:r w:rsidRPr="00D655D6">
        <w:rPr>
          <w:b/>
        </w:rPr>
        <w:lastRenderedPageBreak/>
        <w:t xml:space="preserve"> training accuracy:1.00000</w:t>
      </w:r>
    </w:p>
    <w:p w:rsidR="003F5732" w:rsidRPr="00D655D6" w:rsidRDefault="003F5732" w:rsidP="003F5732">
      <w:pPr>
        <w:rPr>
          <w:b/>
        </w:rPr>
      </w:pPr>
      <w:r w:rsidRPr="00D655D6">
        <w:rPr>
          <w:b/>
        </w:rPr>
        <w:t xml:space="preserve"> testing accuracy(e1):0.83200</w:t>
      </w:r>
    </w:p>
    <w:p w:rsidR="003F5732" w:rsidRPr="00D655D6" w:rsidRDefault="003F5732" w:rsidP="003F5732">
      <w:pPr>
        <w:rPr>
          <w:b/>
        </w:rPr>
      </w:pPr>
      <w:r w:rsidRPr="00D655D6">
        <w:rPr>
          <w:b/>
        </w:rPr>
        <w:t xml:space="preserve"> testing accuracy(e2):0.95300</w:t>
      </w:r>
    </w:p>
    <w:p w:rsidR="003F5732" w:rsidRPr="00D655D6" w:rsidRDefault="003F5732" w:rsidP="003F5732">
      <w:pPr>
        <w:rPr>
          <w:b/>
        </w:rPr>
      </w:pPr>
      <w:r w:rsidRPr="00D655D6">
        <w:rPr>
          <w:b/>
        </w:rPr>
        <w:t xml:space="preserve"> testing accuracy(e3):0.98400</w:t>
      </w:r>
    </w:p>
    <w:p w:rsidR="003F5732" w:rsidRPr="00D655D6" w:rsidRDefault="003F5732" w:rsidP="003F5732">
      <w:pPr>
        <w:rPr>
          <w:b/>
        </w:rPr>
      </w:pPr>
      <w:r w:rsidRPr="00D655D6">
        <w:rPr>
          <w:b/>
        </w:rPr>
        <w:t xml:space="preserve"> testing accuracy(e4):0.99700</w:t>
      </w:r>
    </w:p>
    <w:p w:rsidR="003F5732" w:rsidRPr="00D655D6" w:rsidRDefault="003F5732" w:rsidP="003F5732">
      <w:pPr>
        <w:rPr>
          <w:b/>
        </w:rPr>
      </w:pPr>
      <w:r w:rsidRPr="00D655D6">
        <w:rPr>
          <w:b/>
        </w:rPr>
        <w:t xml:space="preserve"> testing accuracy(e5):1.00000</w:t>
      </w:r>
    </w:p>
    <w:p w:rsidR="006363F3" w:rsidRPr="00D655D6" w:rsidRDefault="006363F3" w:rsidP="003F5732">
      <w:pPr>
        <w:rPr>
          <w:b/>
        </w:rPr>
      </w:pPr>
    </w:p>
    <w:p w:rsidR="00B51BAA" w:rsidRPr="00D655D6" w:rsidRDefault="00B51BAA" w:rsidP="00B51BAA">
      <w:pPr>
        <w:rPr>
          <w:b/>
        </w:rPr>
      </w:pPr>
      <w:r w:rsidRPr="00D655D6">
        <w:rPr>
          <w:b/>
        </w:rPr>
        <w:t>/**************************************************/</w:t>
      </w:r>
    </w:p>
    <w:p w:rsidR="00B51BAA" w:rsidRPr="00D655D6" w:rsidRDefault="00B51BAA" w:rsidP="00B51BAA">
      <w:pPr>
        <w:rPr>
          <w:b/>
        </w:rPr>
      </w:pPr>
      <w:proofErr w:type="spellStart"/>
      <w:r w:rsidRPr="00D655D6">
        <w:rPr>
          <w:b/>
        </w:rPr>
        <w:t>training_size</w:t>
      </w:r>
      <w:proofErr w:type="spellEnd"/>
      <w:r w:rsidRPr="00D655D6">
        <w:rPr>
          <w:b/>
        </w:rPr>
        <w:t>=</w:t>
      </w:r>
      <w:proofErr w:type="gramStart"/>
      <w:r w:rsidRPr="00D655D6">
        <w:rPr>
          <w:b/>
        </w:rPr>
        <w:t>4000,batch</w:t>
      </w:r>
      <w:proofErr w:type="gramEnd"/>
      <w:r w:rsidRPr="00D655D6">
        <w:rPr>
          <w:b/>
        </w:rPr>
        <w:t>_size=500,</w:t>
      </w:r>
    </w:p>
    <w:p w:rsidR="00B51BAA" w:rsidRPr="00D655D6" w:rsidRDefault="00B51BAA" w:rsidP="00B51BAA">
      <w:pPr>
        <w:rPr>
          <w:b/>
        </w:rPr>
      </w:pPr>
      <w:proofErr w:type="spellStart"/>
      <w:r w:rsidRPr="00D655D6">
        <w:rPr>
          <w:b/>
        </w:rPr>
        <w:t>epoch_size</w:t>
      </w:r>
      <w:proofErr w:type="spellEnd"/>
      <w:r w:rsidRPr="00D655D6">
        <w:rPr>
          <w:b/>
        </w:rPr>
        <w:t>=</w:t>
      </w:r>
      <w:proofErr w:type="gramStart"/>
      <w:r w:rsidRPr="00D655D6">
        <w:rPr>
          <w:b/>
        </w:rPr>
        <w:t>40,learning</w:t>
      </w:r>
      <w:proofErr w:type="gramEnd"/>
      <w:r w:rsidRPr="00D655D6">
        <w:rPr>
          <w:b/>
        </w:rPr>
        <w:t>_rate=0.0010,hidden_layer=4</w:t>
      </w:r>
    </w:p>
    <w:p w:rsidR="00B51BAA" w:rsidRPr="00D655D6" w:rsidRDefault="00B51BAA" w:rsidP="00B51BAA">
      <w:pPr>
        <w:rPr>
          <w:b/>
        </w:rPr>
      </w:pPr>
    </w:p>
    <w:p w:rsidR="00B51BAA" w:rsidRPr="00D655D6" w:rsidRDefault="00B51BAA" w:rsidP="00B51BAA">
      <w:pPr>
        <w:rPr>
          <w:b/>
        </w:rPr>
      </w:pPr>
      <w:r w:rsidRPr="00D655D6">
        <w:rPr>
          <w:b/>
        </w:rPr>
        <w:t xml:space="preserve"> training time:389.6929</w:t>
      </w:r>
    </w:p>
    <w:p w:rsidR="00B51BAA" w:rsidRPr="00D655D6" w:rsidRDefault="00B51BAA" w:rsidP="00B51BAA">
      <w:pPr>
        <w:rPr>
          <w:b/>
        </w:rPr>
      </w:pPr>
      <w:r w:rsidRPr="00D655D6">
        <w:rPr>
          <w:b/>
        </w:rPr>
        <w:t xml:space="preserve"> testing time:0.0819</w:t>
      </w:r>
    </w:p>
    <w:p w:rsidR="00B51BAA" w:rsidRPr="00D655D6" w:rsidRDefault="00B51BAA" w:rsidP="00B51BAA">
      <w:pPr>
        <w:rPr>
          <w:b/>
        </w:rPr>
      </w:pPr>
      <w:r w:rsidRPr="00D655D6">
        <w:rPr>
          <w:b/>
        </w:rPr>
        <w:t xml:space="preserve"> training accuracy:0.99380</w:t>
      </w:r>
    </w:p>
    <w:p w:rsidR="00B51BAA" w:rsidRPr="00D655D6" w:rsidRDefault="00B51BAA" w:rsidP="00B51BAA">
      <w:pPr>
        <w:rPr>
          <w:b/>
        </w:rPr>
      </w:pPr>
      <w:r w:rsidRPr="00D655D6">
        <w:rPr>
          <w:b/>
        </w:rPr>
        <w:t xml:space="preserve"> testing accuracy(e1):0.80500</w:t>
      </w:r>
    </w:p>
    <w:p w:rsidR="00B51BAA" w:rsidRPr="00D655D6" w:rsidRDefault="00B51BAA" w:rsidP="00B51BAA">
      <w:pPr>
        <w:rPr>
          <w:b/>
        </w:rPr>
      </w:pPr>
      <w:r w:rsidRPr="00D655D6">
        <w:rPr>
          <w:b/>
        </w:rPr>
        <w:t xml:space="preserve"> testing accuracy(e2):0.95200</w:t>
      </w:r>
    </w:p>
    <w:p w:rsidR="00B51BAA" w:rsidRPr="00D655D6" w:rsidRDefault="00B51BAA" w:rsidP="00B51BAA">
      <w:pPr>
        <w:rPr>
          <w:b/>
        </w:rPr>
      </w:pPr>
      <w:r w:rsidRPr="00D655D6">
        <w:rPr>
          <w:b/>
        </w:rPr>
        <w:t xml:space="preserve"> testing accuracy(e3):0.98000</w:t>
      </w:r>
    </w:p>
    <w:p w:rsidR="00B51BAA" w:rsidRPr="00D655D6" w:rsidRDefault="00B51BAA" w:rsidP="00B51BAA">
      <w:pPr>
        <w:rPr>
          <w:b/>
        </w:rPr>
      </w:pPr>
      <w:r w:rsidRPr="00D655D6">
        <w:rPr>
          <w:b/>
        </w:rPr>
        <w:t xml:space="preserve"> testing accuracy(e4):0.99400</w:t>
      </w:r>
    </w:p>
    <w:p w:rsidR="00B51BAA" w:rsidRPr="00D655D6" w:rsidRDefault="00B51BAA" w:rsidP="00B51BAA">
      <w:pPr>
        <w:rPr>
          <w:b/>
        </w:rPr>
      </w:pPr>
      <w:r w:rsidRPr="00D655D6">
        <w:rPr>
          <w:b/>
        </w:rPr>
        <w:t xml:space="preserve"> testing accuracy(e5):1.00000</w:t>
      </w:r>
    </w:p>
    <w:p w:rsidR="00B51BAA" w:rsidRDefault="00B51BAA" w:rsidP="00B51BAA"/>
    <w:p w:rsidR="00B51BAA" w:rsidRPr="00D655D6" w:rsidRDefault="00B51BAA" w:rsidP="00B51BAA">
      <w:pPr>
        <w:rPr>
          <w:b/>
        </w:rPr>
      </w:pPr>
      <w:r w:rsidRPr="00D655D6">
        <w:rPr>
          <w:b/>
        </w:rPr>
        <w:t>/**************************************************/</w:t>
      </w:r>
    </w:p>
    <w:p w:rsidR="00B51BAA" w:rsidRPr="00D655D6" w:rsidRDefault="00B51BAA" w:rsidP="00B51BAA">
      <w:pPr>
        <w:rPr>
          <w:b/>
        </w:rPr>
      </w:pPr>
      <w:proofErr w:type="spellStart"/>
      <w:r w:rsidRPr="00D655D6">
        <w:rPr>
          <w:b/>
        </w:rPr>
        <w:t>training_size</w:t>
      </w:r>
      <w:proofErr w:type="spellEnd"/>
      <w:r w:rsidRPr="00D655D6">
        <w:rPr>
          <w:b/>
        </w:rPr>
        <w:t>=</w:t>
      </w:r>
      <w:proofErr w:type="gramStart"/>
      <w:r w:rsidRPr="00D655D6">
        <w:rPr>
          <w:b/>
        </w:rPr>
        <w:t>4000,batch</w:t>
      </w:r>
      <w:proofErr w:type="gramEnd"/>
      <w:r w:rsidRPr="00D655D6">
        <w:rPr>
          <w:b/>
        </w:rPr>
        <w:t>_size=1000,</w:t>
      </w:r>
    </w:p>
    <w:p w:rsidR="00B51BAA" w:rsidRPr="00D655D6" w:rsidRDefault="00B51BAA" w:rsidP="00B51BAA">
      <w:pPr>
        <w:rPr>
          <w:b/>
        </w:rPr>
      </w:pPr>
      <w:proofErr w:type="spellStart"/>
      <w:r w:rsidRPr="00D655D6">
        <w:rPr>
          <w:b/>
        </w:rPr>
        <w:t>epoch_size</w:t>
      </w:r>
      <w:proofErr w:type="spellEnd"/>
      <w:r w:rsidRPr="00D655D6">
        <w:rPr>
          <w:b/>
        </w:rPr>
        <w:t>=</w:t>
      </w:r>
      <w:proofErr w:type="gramStart"/>
      <w:r w:rsidRPr="00D655D6">
        <w:rPr>
          <w:b/>
        </w:rPr>
        <w:t>10,learning</w:t>
      </w:r>
      <w:proofErr w:type="gramEnd"/>
      <w:r w:rsidRPr="00D655D6">
        <w:rPr>
          <w:b/>
        </w:rPr>
        <w:t>_rate=0.0010,hidden_layer=1</w:t>
      </w:r>
    </w:p>
    <w:p w:rsidR="00B51BAA" w:rsidRPr="00D655D6" w:rsidRDefault="00B51BAA" w:rsidP="00B51BAA">
      <w:pPr>
        <w:rPr>
          <w:b/>
        </w:rPr>
      </w:pPr>
    </w:p>
    <w:p w:rsidR="00B51BAA" w:rsidRPr="00D655D6" w:rsidRDefault="00B51BAA" w:rsidP="00B51BAA">
      <w:pPr>
        <w:rPr>
          <w:b/>
        </w:rPr>
      </w:pPr>
      <w:r w:rsidRPr="00D655D6">
        <w:rPr>
          <w:b/>
        </w:rPr>
        <w:t xml:space="preserve"> training time:5.6892</w:t>
      </w:r>
    </w:p>
    <w:p w:rsidR="00B51BAA" w:rsidRPr="00D655D6" w:rsidRDefault="00B51BAA" w:rsidP="00B51BAA">
      <w:pPr>
        <w:rPr>
          <w:b/>
        </w:rPr>
      </w:pPr>
      <w:r w:rsidRPr="00D655D6">
        <w:rPr>
          <w:b/>
        </w:rPr>
        <w:t xml:space="preserve"> testing time:0.0378</w:t>
      </w:r>
    </w:p>
    <w:p w:rsidR="00B51BAA" w:rsidRPr="00D655D6" w:rsidRDefault="00B51BAA" w:rsidP="00B51BAA">
      <w:pPr>
        <w:rPr>
          <w:b/>
        </w:rPr>
      </w:pPr>
      <w:r w:rsidRPr="00D655D6">
        <w:rPr>
          <w:b/>
        </w:rPr>
        <w:t xml:space="preserve"> training accuracy:0.85610</w:t>
      </w:r>
    </w:p>
    <w:p w:rsidR="00B51BAA" w:rsidRPr="00D655D6" w:rsidRDefault="00B51BAA" w:rsidP="00B51BAA">
      <w:pPr>
        <w:rPr>
          <w:b/>
        </w:rPr>
      </w:pPr>
      <w:r w:rsidRPr="00D655D6">
        <w:rPr>
          <w:b/>
        </w:rPr>
        <w:t xml:space="preserve"> testing accuracy(e1):0.79300</w:t>
      </w:r>
    </w:p>
    <w:p w:rsidR="00B51BAA" w:rsidRPr="00D655D6" w:rsidRDefault="00B51BAA" w:rsidP="00B51BAA">
      <w:pPr>
        <w:rPr>
          <w:b/>
        </w:rPr>
      </w:pPr>
      <w:r w:rsidRPr="00D655D6">
        <w:rPr>
          <w:b/>
        </w:rPr>
        <w:t xml:space="preserve"> testing accuracy(e2):0.92400</w:t>
      </w:r>
    </w:p>
    <w:p w:rsidR="00B51BAA" w:rsidRPr="00D655D6" w:rsidRDefault="00B51BAA" w:rsidP="00B51BAA">
      <w:pPr>
        <w:rPr>
          <w:b/>
        </w:rPr>
      </w:pPr>
      <w:r w:rsidRPr="00D655D6">
        <w:rPr>
          <w:b/>
        </w:rPr>
        <w:t xml:space="preserve"> testing accuracy(e3):0.97400</w:t>
      </w:r>
    </w:p>
    <w:p w:rsidR="00232DD3" w:rsidRPr="00D655D6" w:rsidRDefault="00B51BAA" w:rsidP="00B51BAA">
      <w:pPr>
        <w:rPr>
          <w:b/>
        </w:rPr>
      </w:pPr>
      <w:r w:rsidRPr="00D655D6">
        <w:rPr>
          <w:b/>
        </w:rPr>
        <w:t xml:space="preserve"> testing accuracy(e4):0.98800</w:t>
      </w:r>
    </w:p>
    <w:p w:rsidR="006363F3" w:rsidRPr="00D655D6" w:rsidRDefault="00B51BAA" w:rsidP="00B51BAA">
      <w:pPr>
        <w:rPr>
          <w:b/>
        </w:rPr>
      </w:pPr>
      <w:r w:rsidRPr="00D655D6">
        <w:rPr>
          <w:b/>
        </w:rPr>
        <w:lastRenderedPageBreak/>
        <w:t xml:space="preserve"> testing accuracy(e5):0.99800</w:t>
      </w:r>
    </w:p>
    <w:p w:rsidR="00605156" w:rsidRDefault="00605156" w:rsidP="00B51BAA"/>
    <w:p w:rsidR="00605156" w:rsidRPr="00D655D6" w:rsidRDefault="00605156" w:rsidP="00605156">
      <w:pPr>
        <w:rPr>
          <w:b/>
        </w:rPr>
      </w:pPr>
      <w:r w:rsidRPr="00D655D6">
        <w:rPr>
          <w:b/>
        </w:rPr>
        <w:t>/**************************************************/</w:t>
      </w:r>
    </w:p>
    <w:p w:rsidR="00605156" w:rsidRPr="00D655D6" w:rsidRDefault="00605156" w:rsidP="00605156">
      <w:pPr>
        <w:rPr>
          <w:b/>
        </w:rPr>
      </w:pPr>
      <w:proofErr w:type="spellStart"/>
      <w:r w:rsidRPr="00D655D6">
        <w:rPr>
          <w:b/>
        </w:rPr>
        <w:t>training_size</w:t>
      </w:r>
      <w:proofErr w:type="spellEnd"/>
      <w:r w:rsidRPr="00D655D6">
        <w:rPr>
          <w:b/>
        </w:rPr>
        <w:t>=</w:t>
      </w:r>
      <w:proofErr w:type="gramStart"/>
      <w:r w:rsidRPr="00D655D6">
        <w:rPr>
          <w:b/>
        </w:rPr>
        <w:t>4000,batch</w:t>
      </w:r>
      <w:proofErr w:type="gramEnd"/>
      <w:r w:rsidRPr="00D655D6">
        <w:rPr>
          <w:b/>
        </w:rPr>
        <w:t>_size=1000,</w:t>
      </w:r>
    </w:p>
    <w:p w:rsidR="00605156" w:rsidRPr="00D655D6" w:rsidRDefault="00605156" w:rsidP="00605156">
      <w:pPr>
        <w:rPr>
          <w:b/>
        </w:rPr>
      </w:pPr>
      <w:proofErr w:type="spellStart"/>
      <w:r w:rsidRPr="00D655D6">
        <w:rPr>
          <w:b/>
        </w:rPr>
        <w:t>epoch_size</w:t>
      </w:r>
      <w:proofErr w:type="spellEnd"/>
      <w:r w:rsidRPr="00D655D6">
        <w:rPr>
          <w:b/>
        </w:rPr>
        <w:t>=</w:t>
      </w:r>
      <w:proofErr w:type="gramStart"/>
      <w:r w:rsidRPr="00D655D6">
        <w:rPr>
          <w:b/>
        </w:rPr>
        <w:t>10,learning</w:t>
      </w:r>
      <w:proofErr w:type="gramEnd"/>
      <w:r w:rsidRPr="00D655D6">
        <w:rPr>
          <w:b/>
        </w:rPr>
        <w:t>_rate=0.0010,hidden_layer=2</w:t>
      </w:r>
    </w:p>
    <w:p w:rsidR="00605156" w:rsidRPr="00D655D6" w:rsidRDefault="00605156" w:rsidP="00605156">
      <w:pPr>
        <w:rPr>
          <w:b/>
        </w:rPr>
      </w:pPr>
    </w:p>
    <w:p w:rsidR="00605156" w:rsidRPr="00D655D6" w:rsidRDefault="00605156" w:rsidP="00605156">
      <w:pPr>
        <w:rPr>
          <w:b/>
        </w:rPr>
      </w:pPr>
      <w:r w:rsidRPr="00D655D6">
        <w:rPr>
          <w:b/>
        </w:rPr>
        <w:t xml:space="preserve"> training time:18.0028</w:t>
      </w:r>
    </w:p>
    <w:p w:rsidR="00605156" w:rsidRPr="00D655D6" w:rsidRDefault="00605156" w:rsidP="00605156">
      <w:pPr>
        <w:rPr>
          <w:b/>
        </w:rPr>
      </w:pPr>
      <w:r w:rsidRPr="00D655D6">
        <w:rPr>
          <w:b/>
        </w:rPr>
        <w:t xml:space="preserve"> testing time:0.0453</w:t>
      </w:r>
    </w:p>
    <w:p w:rsidR="00605156" w:rsidRPr="00D655D6" w:rsidRDefault="00605156" w:rsidP="00605156">
      <w:pPr>
        <w:rPr>
          <w:b/>
        </w:rPr>
      </w:pPr>
      <w:r w:rsidRPr="00D655D6">
        <w:rPr>
          <w:b/>
        </w:rPr>
        <w:t xml:space="preserve"> training accuracy:0.87540</w:t>
      </w:r>
    </w:p>
    <w:p w:rsidR="00605156" w:rsidRPr="00D655D6" w:rsidRDefault="00605156" w:rsidP="00605156">
      <w:pPr>
        <w:rPr>
          <w:b/>
        </w:rPr>
      </w:pPr>
      <w:r w:rsidRPr="00D655D6">
        <w:rPr>
          <w:b/>
        </w:rPr>
        <w:t xml:space="preserve"> testing accuracy(e1):0.80400</w:t>
      </w:r>
    </w:p>
    <w:p w:rsidR="00605156" w:rsidRPr="00D655D6" w:rsidRDefault="00605156" w:rsidP="00605156">
      <w:pPr>
        <w:rPr>
          <w:b/>
        </w:rPr>
      </w:pPr>
      <w:r w:rsidRPr="00D655D6">
        <w:rPr>
          <w:b/>
        </w:rPr>
        <w:t xml:space="preserve"> testing accuracy(e2):0.95300</w:t>
      </w:r>
    </w:p>
    <w:p w:rsidR="00605156" w:rsidRPr="00D655D6" w:rsidRDefault="00605156" w:rsidP="00605156">
      <w:pPr>
        <w:rPr>
          <w:b/>
        </w:rPr>
      </w:pPr>
      <w:r w:rsidRPr="00D655D6">
        <w:rPr>
          <w:b/>
        </w:rPr>
        <w:t xml:space="preserve"> testing accuracy(e3):0.98600</w:t>
      </w:r>
    </w:p>
    <w:p w:rsidR="00605156" w:rsidRPr="00D655D6" w:rsidRDefault="00605156" w:rsidP="00605156">
      <w:pPr>
        <w:rPr>
          <w:b/>
        </w:rPr>
      </w:pPr>
      <w:r w:rsidRPr="00D655D6">
        <w:rPr>
          <w:b/>
        </w:rPr>
        <w:t xml:space="preserve"> testing accuracy(e4):0.99800</w:t>
      </w:r>
    </w:p>
    <w:p w:rsidR="00605156" w:rsidRPr="00D655D6" w:rsidRDefault="00605156" w:rsidP="00605156">
      <w:pPr>
        <w:rPr>
          <w:b/>
        </w:rPr>
      </w:pPr>
      <w:r w:rsidRPr="00D655D6">
        <w:rPr>
          <w:b/>
        </w:rPr>
        <w:t xml:space="preserve"> testing accuracy(e5):1.00000</w:t>
      </w:r>
    </w:p>
    <w:p w:rsidR="00605156" w:rsidRDefault="00605156" w:rsidP="00605156"/>
    <w:p w:rsidR="00605156" w:rsidRPr="00D655D6" w:rsidRDefault="00605156" w:rsidP="00605156">
      <w:pPr>
        <w:rPr>
          <w:b/>
        </w:rPr>
      </w:pPr>
      <w:r w:rsidRPr="00D655D6">
        <w:rPr>
          <w:b/>
        </w:rPr>
        <w:t>/**************************************************/</w:t>
      </w:r>
    </w:p>
    <w:p w:rsidR="00605156" w:rsidRPr="00D655D6" w:rsidRDefault="00605156" w:rsidP="00605156">
      <w:pPr>
        <w:rPr>
          <w:b/>
        </w:rPr>
      </w:pPr>
      <w:proofErr w:type="spellStart"/>
      <w:r w:rsidRPr="00D655D6">
        <w:rPr>
          <w:b/>
        </w:rPr>
        <w:t>training_size</w:t>
      </w:r>
      <w:proofErr w:type="spellEnd"/>
      <w:r w:rsidRPr="00D655D6">
        <w:rPr>
          <w:b/>
        </w:rPr>
        <w:t>=</w:t>
      </w:r>
      <w:proofErr w:type="gramStart"/>
      <w:r w:rsidRPr="00D655D6">
        <w:rPr>
          <w:b/>
        </w:rPr>
        <w:t>4000,batch</w:t>
      </w:r>
      <w:proofErr w:type="gramEnd"/>
      <w:r w:rsidRPr="00D655D6">
        <w:rPr>
          <w:b/>
        </w:rPr>
        <w:t>_size=1000,</w:t>
      </w:r>
    </w:p>
    <w:p w:rsidR="00605156" w:rsidRPr="00D655D6" w:rsidRDefault="00605156" w:rsidP="00605156">
      <w:pPr>
        <w:rPr>
          <w:b/>
        </w:rPr>
      </w:pPr>
      <w:proofErr w:type="spellStart"/>
      <w:r w:rsidRPr="00D655D6">
        <w:rPr>
          <w:b/>
        </w:rPr>
        <w:t>epoch_size</w:t>
      </w:r>
      <w:proofErr w:type="spellEnd"/>
      <w:r w:rsidRPr="00D655D6">
        <w:rPr>
          <w:b/>
        </w:rPr>
        <w:t>=</w:t>
      </w:r>
      <w:proofErr w:type="gramStart"/>
      <w:r w:rsidRPr="00D655D6">
        <w:rPr>
          <w:b/>
        </w:rPr>
        <w:t>10,learning</w:t>
      </w:r>
      <w:proofErr w:type="gramEnd"/>
      <w:r w:rsidRPr="00D655D6">
        <w:rPr>
          <w:b/>
        </w:rPr>
        <w:t>_rate=0.0010,hidden_layer=3</w:t>
      </w:r>
    </w:p>
    <w:p w:rsidR="00605156" w:rsidRPr="00D655D6" w:rsidRDefault="00605156" w:rsidP="00605156">
      <w:pPr>
        <w:rPr>
          <w:b/>
        </w:rPr>
      </w:pPr>
    </w:p>
    <w:p w:rsidR="00605156" w:rsidRPr="00D655D6" w:rsidRDefault="00605156" w:rsidP="00605156">
      <w:pPr>
        <w:rPr>
          <w:b/>
        </w:rPr>
      </w:pPr>
      <w:r w:rsidRPr="00D655D6">
        <w:rPr>
          <w:b/>
        </w:rPr>
        <w:t xml:space="preserve"> training time:42.7103</w:t>
      </w:r>
    </w:p>
    <w:p w:rsidR="00605156" w:rsidRPr="00D655D6" w:rsidRDefault="00605156" w:rsidP="00605156">
      <w:pPr>
        <w:rPr>
          <w:b/>
        </w:rPr>
      </w:pPr>
      <w:r w:rsidRPr="00D655D6">
        <w:rPr>
          <w:b/>
        </w:rPr>
        <w:t xml:space="preserve"> testing time:0.0530</w:t>
      </w:r>
    </w:p>
    <w:p w:rsidR="00605156" w:rsidRPr="00D655D6" w:rsidRDefault="00605156" w:rsidP="00605156">
      <w:pPr>
        <w:rPr>
          <w:b/>
        </w:rPr>
      </w:pPr>
      <w:r w:rsidRPr="00D655D6">
        <w:rPr>
          <w:b/>
        </w:rPr>
        <w:t xml:space="preserve"> training accuracy:0.87530</w:t>
      </w:r>
    </w:p>
    <w:p w:rsidR="00605156" w:rsidRPr="00D655D6" w:rsidRDefault="00605156" w:rsidP="00605156">
      <w:pPr>
        <w:rPr>
          <w:b/>
        </w:rPr>
      </w:pPr>
      <w:r w:rsidRPr="00D655D6">
        <w:rPr>
          <w:b/>
        </w:rPr>
        <w:t xml:space="preserve"> testing accuracy(e1):0.79900</w:t>
      </w:r>
    </w:p>
    <w:p w:rsidR="00605156" w:rsidRPr="00D655D6" w:rsidRDefault="00605156" w:rsidP="00605156">
      <w:pPr>
        <w:rPr>
          <w:b/>
        </w:rPr>
      </w:pPr>
      <w:r w:rsidRPr="00D655D6">
        <w:rPr>
          <w:b/>
        </w:rPr>
        <w:t xml:space="preserve"> testing accuracy(e2):0.94700</w:t>
      </w:r>
    </w:p>
    <w:p w:rsidR="00605156" w:rsidRPr="00D655D6" w:rsidRDefault="00605156" w:rsidP="00605156">
      <w:pPr>
        <w:rPr>
          <w:b/>
        </w:rPr>
      </w:pPr>
      <w:r w:rsidRPr="00D655D6">
        <w:rPr>
          <w:b/>
        </w:rPr>
        <w:t xml:space="preserve"> testing accuracy(e3):0.98600</w:t>
      </w:r>
    </w:p>
    <w:p w:rsidR="00605156" w:rsidRPr="00D655D6" w:rsidRDefault="00605156" w:rsidP="00605156">
      <w:pPr>
        <w:rPr>
          <w:b/>
        </w:rPr>
      </w:pPr>
      <w:r w:rsidRPr="00D655D6">
        <w:rPr>
          <w:b/>
        </w:rPr>
        <w:t xml:space="preserve"> testing accuracy(e4):0.99500</w:t>
      </w:r>
    </w:p>
    <w:p w:rsidR="00605156" w:rsidRPr="00D655D6" w:rsidRDefault="00605156" w:rsidP="00605156">
      <w:pPr>
        <w:rPr>
          <w:b/>
        </w:rPr>
      </w:pPr>
      <w:r w:rsidRPr="00D655D6">
        <w:rPr>
          <w:b/>
        </w:rPr>
        <w:t xml:space="preserve"> testing accuracy(e5):0.99900</w:t>
      </w:r>
    </w:p>
    <w:p w:rsidR="00605156" w:rsidRDefault="00605156" w:rsidP="00605156"/>
    <w:p w:rsidR="00605156" w:rsidRPr="00D655D6" w:rsidRDefault="00605156" w:rsidP="00605156">
      <w:pPr>
        <w:rPr>
          <w:b/>
        </w:rPr>
      </w:pPr>
      <w:r w:rsidRPr="00D655D6">
        <w:rPr>
          <w:b/>
        </w:rPr>
        <w:t>/**************************************************/</w:t>
      </w:r>
    </w:p>
    <w:p w:rsidR="00605156" w:rsidRPr="00D655D6" w:rsidRDefault="00605156" w:rsidP="00605156">
      <w:pPr>
        <w:rPr>
          <w:b/>
        </w:rPr>
      </w:pPr>
      <w:proofErr w:type="spellStart"/>
      <w:r w:rsidRPr="00D655D6">
        <w:rPr>
          <w:b/>
        </w:rPr>
        <w:t>training_size</w:t>
      </w:r>
      <w:proofErr w:type="spellEnd"/>
      <w:r w:rsidRPr="00D655D6">
        <w:rPr>
          <w:b/>
        </w:rPr>
        <w:t>=</w:t>
      </w:r>
      <w:proofErr w:type="gramStart"/>
      <w:r w:rsidRPr="00D655D6">
        <w:rPr>
          <w:b/>
        </w:rPr>
        <w:t>4000,batch</w:t>
      </w:r>
      <w:proofErr w:type="gramEnd"/>
      <w:r w:rsidRPr="00D655D6">
        <w:rPr>
          <w:b/>
        </w:rPr>
        <w:t>_size=1000,</w:t>
      </w:r>
    </w:p>
    <w:p w:rsidR="00605156" w:rsidRPr="00D655D6" w:rsidRDefault="00605156" w:rsidP="00605156">
      <w:pPr>
        <w:rPr>
          <w:b/>
        </w:rPr>
      </w:pPr>
      <w:proofErr w:type="spellStart"/>
      <w:r w:rsidRPr="00D655D6">
        <w:rPr>
          <w:b/>
        </w:rPr>
        <w:t>epoch_size</w:t>
      </w:r>
      <w:proofErr w:type="spellEnd"/>
      <w:r w:rsidRPr="00D655D6">
        <w:rPr>
          <w:b/>
        </w:rPr>
        <w:t>=</w:t>
      </w:r>
      <w:proofErr w:type="gramStart"/>
      <w:r w:rsidRPr="00D655D6">
        <w:rPr>
          <w:b/>
        </w:rPr>
        <w:t>10,learning</w:t>
      </w:r>
      <w:proofErr w:type="gramEnd"/>
      <w:r w:rsidRPr="00D655D6">
        <w:rPr>
          <w:b/>
        </w:rPr>
        <w:t>_rate=0.0010,hidden_layer=4</w:t>
      </w:r>
    </w:p>
    <w:p w:rsidR="00605156" w:rsidRPr="00D655D6" w:rsidRDefault="00605156" w:rsidP="00605156">
      <w:pPr>
        <w:rPr>
          <w:b/>
        </w:rPr>
      </w:pPr>
    </w:p>
    <w:p w:rsidR="00605156" w:rsidRPr="00D655D6" w:rsidRDefault="00605156" w:rsidP="00605156">
      <w:pPr>
        <w:rPr>
          <w:b/>
        </w:rPr>
      </w:pPr>
      <w:r w:rsidRPr="00D655D6">
        <w:rPr>
          <w:b/>
        </w:rPr>
        <w:t xml:space="preserve"> training time:98.2326</w:t>
      </w:r>
    </w:p>
    <w:p w:rsidR="00605156" w:rsidRPr="00D655D6" w:rsidRDefault="00605156" w:rsidP="00605156">
      <w:pPr>
        <w:rPr>
          <w:b/>
        </w:rPr>
      </w:pPr>
      <w:r w:rsidRPr="00D655D6">
        <w:rPr>
          <w:b/>
        </w:rPr>
        <w:t xml:space="preserve"> testing time:0.0758</w:t>
      </w:r>
    </w:p>
    <w:p w:rsidR="00605156" w:rsidRPr="00D655D6" w:rsidRDefault="00605156" w:rsidP="00605156">
      <w:pPr>
        <w:rPr>
          <w:b/>
        </w:rPr>
      </w:pPr>
      <w:r w:rsidRPr="00D655D6">
        <w:rPr>
          <w:b/>
        </w:rPr>
        <w:t xml:space="preserve"> training accuracy:0.85850</w:t>
      </w:r>
    </w:p>
    <w:p w:rsidR="00605156" w:rsidRPr="00D655D6" w:rsidRDefault="00605156" w:rsidP="00605156">
      <w:pPr>
        <w:rPr>
          <w:b/>
        </w:rPr>
      </w:pPr>
      <w:r w:rsidRPr="00D655D6">
        <w:rPr>
          <w:b/>
        </w:rPr>
        <w:t xml:space="preserve"> testing accuracy(e1):0.79200</w:t>
      </w:r>
    </w:p>
    <w:p w:rsidR="00605156" w:rsidRPr="00D655D6" w:rsidRDefault="00605156" w:rsidP="00605156">
      <w:pPr>
        <w:rPr>
          <w:b/>
        </w:rPr>
      </w:pPr>
      <w:r w:rsidRPr="00D655D6">
        <w:rPr>
          <w:b/>
        </w:rPr>
        <w:t xml:space="preserve"> testing accuracy(e2):0.94100</w:t>
      </w:r>
    </w:p>
    <w:p w:rsidR="00605156" w:rsidRPr="00D655D6" w:rsidRDefault="00605156" w:rsidP="00605156">
      <w:pPr>
        <w:rPr>
          <w:b/>
        </w:rPr>
      </w:pPr>
      <w:r w:rsidRPr="00D655D6">
        <w:rPr>
          <w:b/>
        </w:rPr>
        <w:t xml:space="preserve"> testing accuracy(e3):0.98300</w:t>
      </w:r>
    </w:p>
    <w:p w:rsidR="00605156" w:rsidRPr="00D655D6" w:rsidRDefault="00605156" w:rsidP="00605156">
      <w:pPr>
        <w:rPr>
          <w:b/>
        </w:rPr>
      </w:pPr>
      <w:r w:rsidRPr="00D655D6">
        <w:rPr>
          <w:b/>
        </w:rPr>
        <w:t xml:space="preserve"> testing accuracy(e4):0.99600</w:t>
      </w:r>
    </w:p>
    <w:p w:rsidR="00605156" w:rsidRPr="00D655D6" w:rsidRDefault="00605156" w:rsidP="00605156">
      <w:pPr>
        <w:rPr>
          <w:b/>
        </w:rPr>
      </w:pPr>
      <w:r w:rsidRPr="00D655D6">
        <w:rPr>
          <w:b/>
        </w:rPr>
        <w:t xml:space="preserve"> testing accuracy(e5):1.00000</w:t>
      </w:r>
    </w:p>
    <w:p w:rsidR="00605156" w:rsidRDefault="00605156" w:rsidP="00605156"/>
    <w:p w:rsidR="00605156" w:rsidRPr="00D655D6" w:rsidRDefault="00605156" w:rsidP="00605156">
      <w:pPr>
        <w:rPr>
          <w:b/>
        </w:rPr>
      </w:pPr>
      <w:r w:rsidRPr="00D655D6">
        <w:rPr>
          <w:b/>
        </w:rPr>
        <w:t>/**************************************************/</w:t>
      </w:r>
    </w:p>
    <w:p w:rsidR="00605156" w:rsidRPr="00D655D6" w:rsidRDefault="00605156" w:rsidP="00605156">
      <w:pPr>
        <w:rPr>
          <w:b/>
        </w:rPr>
      </w:pPr>
      <w:proofErr w:type="spellStart"/>
      <w:r w:rsidRPr="00D655D6">
        <w:rPr>
          <w:b/>
        </w:rPr>
        <w:t>training_size</w:t>
      </w:r>
      <w:proofErr w:type="spellEnd"/>
      <w:r w:rsidRPr="00D655D6">
        <w:rPr>
          <w:b/>
        </w:rPr>
        <w:t>=</w:t>
      </w:r>
      <w:proofErr w:type="gramStart"/>
      <w:r w:rsidRPr="00D655D6">
        <w:rPr>
          <w:b/>
        </w:rPr>
        <w:t>4000,batch</w:t>
      </w:r>
      <w:proofErr w:type="gramEnd"/>
      <w:r w:rsidRPr="00D655D6">
        <w:rPr>
          <w:b/>
        </w:rPr>
        <w:t>_size=1000,</w:t>
      </w:r>
    </w:p>
    <w:p w:rsidR="00605156" w:rsidRPr="00D655D6" w:rsidRDefault="00605156" w:rsidP="00605156">
      <w:pPr>
        <w:rPr>
          <w:b/>
        </w:rPr>
      </w:pPr>
      <w:proofErr w:type="spellStart"/>
      <w:r w:rsidRPr="00D655D6">
        <w:rPr>
          <w:b/>
        </w:rPr>
        <w:t>epoch_size</w:t>
      </w:r>
      <w:proofErr w:type="spellEnd"/>
      <w:r w:rsidRPr="00D655D6">
        <w:rPr>
          <w:b/>
        </w:rPr>
        <w:t>=</w:t>
      </w:r>
      <w:proofErr w:type="gramStart"/>
      <w:r w:rsidRPr="00D655D6">
        <w:rPr>
          <w:b/>
        </w:rPr>
        <w:t>20,learning</w:t>
      </w:r>
      <w:proofErr w:type="gramEnd"/>
      <w:r w:rsidRPr="00D655D6">
        <w:rPr>
          <w:b/>
        </w:rPr>
        <w:t>_rate=0.0010,hidden_layer=1</w:t>
      </w:r>
    </w:p>
    <w:p w:rsidR="00605156" w:rsidRPr="00D655D6" w:rsidRDefault="00605156" w:rsidP="00605156">
      <w:pPr>
        <w:rPr>
          <w:b/>
        </w:rPr>
      </w:pPr>
    </w:p>
    <w:p w:rsidR="00605156" w:rsidRPr="00D655D6" w:rsidRDefault="00605156" w:rsidP="00605156">
      <w:pPr>
        <w:rPr>
          <w:b/>
        </w:rPr>
      </w:pPr>
      <w:r w:rsidRPr="00D655D6">
        <w:rPr>
          <w:b/>
        </w:rPr>
        <w:t xml:space="preserve"> training time:10.7476</w:t>
      </w:r>
    </w:p>
    <w:p w:rsidR="00605156" w:rsidRPr="00D655D6" w:rsidRDefault="00605156" w:rsidP="00605156">
      <w:pPr>
        <w:rPr>
          <w:b/>
        </w:rPr>
      </w:pPr>
      <w:r w:rsidRPr="00D655D6">
        <w:rPr>
          <w:b/>
        </w:rPr>
        <w:t xml:space="preserve"> testing time:0.0379</w:t>
      </w:r>
    </w:p>
    <w:p w:rsidR="00605156" w:rsidRPr="00D655D6" w:rsidRDefault="00605156" w:rsidP="00605156">
      <w:pPr>
        <w:rPr>
          <w:b/>
        </w:rPr>
      </w:pPr>
      <w:r w:rsidRPr="00D655D6">
        <w:rPr>
          <w:b/>
        </w:rPr>
        <w:t xml:space="preserve"> training accuracy:0.91640</w:t>
      </w:r>
    </w:p>
    <w:p w:rsidR="00605156" w:rsidRPr="00D655D6" w:rsidRDefault="00605156" w:rsidP="00605156">
      <w:pPr>
        <w:rPr>
          <w:b/>
        </w:rPr>
      </w:pPr>
      <w:r w:rsidRPr="00D655D6">
        <w:rPr>
          <w:b/>
        </w:rPr>
        <w:t xml:space="preserve"> testing accuracy(e1):0.82900</w:t>
      </w:r>
    </w:p>
    <w:p w:rsidR="00605156" w:rsidRPr="00D655D6" w:rsidRDefault="00605156" w:rsidP="00605156">
      <w:pPr>
        <w:rPr>
          <w:b/>
        </w:rPr>
      </w:pPr>
      <w:r w:rsidRPr="00D655D6">
        <w:rPr>
          <w:b/>
        </w:rPr>
        <w:t xml:space="preserve"> testing accuracy(e2):0.95700</w:t>
      </w:r>
    </w:p>
    <w:p w:rsidR="00605156" w:rsidRPr="00D655D6" w:rsidRDefault="00605156" w:rsidP="00605156">
      <w:pPr>
        <w:rPr>
          <w:b/>
        </w:rPr>
      </w:pPr>
      <w:r w:rsidRPr="00D655D6">
        <w:rPr>
          <w:b/>
        </w:rPr>
        <w:t xml:space="preserve"> testing accuracy(e3):0.98800</w:t>
      </w:r>
    </w:p>
    <w:p w:rsidR="00605156" w:rsidRPr="00D655D6" w:rsidRDefault="00605156" w:rsidP="00605156">
      <w:pPr>
        <w:rPr>
          <w:b/>
        </w:rPr>
      </w:pPr>
      <w:r w:rsidRPr="00D655D6">
        <w:rPr>
          <w:b/>
        </w:rPr>
        <w:t xml:space="preserve"> testing accuracy(e4):0.99300</w:t>
      </w:r>
    </w:p>
    <w:p w:rsidR="00605156" w:rsidRPr="00D655D6" w:rsidRDefault="00605156" w:rsidP="00605156">
      <w:pPr>
        <w:rPr>
          <w:b/>
        </w:rPr>
      </w:pPr>
      <w:r w:rsidRPr="00D655D6">
        <w:rPr>
          <w:b/>
        </w:rPr>
        <w:t xml:space="preserve"> testing accuracy(e5):0.99800</w:t>
      </w:r>
    </w:p>
    <w:p w:rsidR="00605156" w:rsidRDefault="00605156" w:rsidP="00605156"/>
    <w:p w:rsidR="00605156" w:rsidRPr="00D655D6" w:rsidRDefault="00605156" w:rsidP="00605156">
      <w:pPr>
        <w:rPr>
          <w:b/>
        </w:rPr>
      </w:pPr>
      <w:r w:rsidRPr="00D655D6">
        <w:rPr>
          <w:b/>
        </w:rPr>
        <w:t>/**************************************************/</w:t>
      </w:r>
    </w:p>
    <w:p w:rsidR="00605156" w:rsidRPr="00D655D6" w:rsidRDefault="00605156" w:rsidP="00605156">
      <w:pPr>
        <w:rPr>
          <w:b/>
        </w:rPr>
      </w:pPr>
      <w:proofErr w:type="spellStart"/>
      <w:r w:rsidRPr="00D655D6">
        <w:rPr>
          <w:b/>
        </w:rPr>
        <w:t>training_size</w:t>
      </w:r>
      <w:proofErr w:type="spellEnd"/>
      <w:r w:rsidRPr="00D655D6">
        <w:rPr>
          <w:b/>
        </w:rPr>
        <w:t>=</w:t>
      </w:r>
      <w:proofErr w:type="gramStart"/>
      <w:r w:rsidRPr="00D655D6">
        <w:rPr>
          <w:b/>
        </w:rPr>
        <w:t>4000,batch</w:t>
      </w:r>
      <w:proofErr w:type="gramEnd"/>
      <w:r w:rsidRPr="00D655D6">
        <w:rPr>
          <w:b/>
        </w:rPr>
        <w:t>_size=1000,</w:t>
      </w:r>
    </w:p>
    <w:p w:rsidR="00605156" w:rsidRPr="00D655D6" w:rsidRDefault="00605156" w:rsidP="00605156">
      <w:pPr>
        <w:rPr>
          <w:b/>
        </w:rPr>
      </w:pPr>
      <w:proofErr w:type="spellStart"/>
      <w:r w:rsidRPr="00D655D6">
        <w:rPr>
          <w:b/>
        </w:rPr>
        <w:t>epoch_size</w:t>
      </w:r>
      <w:proofErr w:type="spellEnd"/>
      <w:r w:rsidRPr="00D655D6">
        <w:rPr>
          <w:b/>
        </w:rPr>
        <w:t>=</w:t>
      </w:r>
      <w:proofErr w:type="gramStart"/>
      <w:r w:rsidRPr="00D655D6">
        <w:rPr>
          <w:b/>
        </w:rPr>
        <w:t>20,learning</w:t>
      </w:r>
      <w:proofErr w:type="gramEnd"/>
      <w:r w:rsidRPr="00D655D6">
        <w:rPr>
          <w:b/>
        </w:rPr>
        <w:t>_rate=0.0010,hidden_layer=2</w:t>
      </w:r>
    </w:p>
    <w:p w:rsidR="00605156" w:rsidRPr="00D655D6" w:rsidRDefault="00605156" w:rsidP="00605156">
      <w:pPr>
        <w:rPr>
          <w:b/>
        </w:rPr>
      </w:pPr>
    </w:p>
    <w:p w:rsidR="00605156" w:rsidRPr="00D655D6" w:rsidRDefault="00605156" w:rsidP="00605156">
      <w:pPr>
        <w:rPr>
          <w:b/>
        </w:rPr>
      </w:pPr>
      <w:r w:rsidRPr="00D655D6">
        <w:rPr>
          <w:b/>
        </w:rPr>
        <w:t xml:space="preserve"> training time:33.8014</w:t>
      </w:r>
    </w:p>
    <w:p w:rsidR="00605156" w:rsidRPr="00D655D6" w:rsidRDefault="00605156" w:rsidP="00605156">
      <w:pPr>
        <w:rPr>
          <w:b/>
        </w:rPr>
      </w:pPr>
      <w:r w:rsidRPr="00D655D6">
        <w:rPr>
          <w:b/>
        </w:rPr>
        <w:t xml:space="preserve"> testing time:0.0431</w:t>
      </w:r>
    </w:p>
    <w:p w:rsidR="00605156" w:rsidRPr="00D655D6" w:rsidRDefault="00605156" w:rsidP="00605156">
      <w:pPr>
        <w:rPr>
          <w:b/>
        </w:rPr>
      </w:pPr>
      <w:r w:rsidRPr="00D655D6">
        <w:rPr>
          <w:b/>
        </w:rPr>
        <w:t xml:space="preserve"> training accuracy:0.94420</w:t>
      </w:r>
    </w:p>
    <w:p w:rsidR="00605156" w:rsidRPr="00D655D6" w:rsidRDefault="00605156" w:rsidP="00605156">
      <w:pPr>
        <w:rPr>
          <w:b/>
        </w:rPr>
      </w:pPr>
      <w:r w:rsidRPr="00D655D6">
        <w:rPr>
          <w:b/>
        </w:rPr>
        <w:t xml:space="preserve"> testing accuracy(e1):0.84000</w:t>
      </w:r>
    </w:p>
    <w:p w:rsidR="00605156" w:rsidRPr="00D655D6" w:rsidRDefault="00605156" w:rsidP="00605156">
      <w:pPr>
        <w:rPr>
          <w:b/>
        </w:rPr>
      </w:pPr>
      <w:r w:rsidRPr="00D655D6">
        <w:rPr>
          <w:b/>
        </w:rPr>
        <w:lastRenderedPageBreak/>
        <w:t xml:space="preserve"> testing accuracy(e2):0.95400</w:t>
      </w:r>
    </w:p>
    <w:p w:rsidR="00605156" w:rsidRPr="00D655D6" w:rsidRDefault="00605156" w:rsidP="00605156">
      <w:pPr>
        <w:rPr>
          <w:b/>
        </w:rPr>
      </w:pPr>
      <w:r w:rsidRPr="00D655D6">
        <w:rPr>
          <w:b/>
        </w:rPr>
        <w:t xml:space="preserve"> testing accuracy(e3):0.98500</w:t>
      </w:r>
    </w:p>
    <w:p w:rsidR="00605156" w:rsidRPr="00D655D6" w:rsidRDefault="00605156" w:rsidP="00605156">
      <w:pPr>
        <w:rPr>
          <w:b/>
        </w:rPr>
      </w:pPr>
      <w:r w:rsidRPr="00D655D6">
        <w:rPr>
          <w:b/>
        </w:rPr>
        <w:t xml:space="preserve"> testing accuracy(e4):0.99700</w:t>
      </w:r>
    </w:p>
    <w:p w:rsidR="00605156" w:rsidRPr="00D655D6" w:rsidRDefault="00605156" w:rsidP="00605156">
      <w:pPr>
        <w:rPr>
          <w:b/>
        </w:rPr>
      </w:pPr>
      <w:r w:rsidRPr="00D655D6">
        <w:rPr>
          <w:b/>
        </w:rPr>
        <w:t xml:space="preserve"> testing accuracy(e5):1.00000</w:t>
      </w:r>
    </w:p>
    <w:p w:rsidR="00AC32CB" w:rsidRPr="0039422D" w:rsidRDefault="00AC32CB" w:rsidP="00605156">
      <w:pPr>
        <w:rPr>
          <w:b/>
        </w:rPr>
      </w:pPr>
    </w:p>
    <w:p w:rsidR="00AC32CB" w:rsidRPr="0039422D" w:rsidRDefault="00AC32CB" w:rsidP="00AC32CB">
      <w:pPr>
        <w:rPr>
          <w:b/>
        </w:rPr>
      </w:pPr>
      <w:r w:rsidRPr="0039422D">
        <w:rPr>
          <w:b/>
        </w:rPr>
        <w:t>/**************************************************/</w:t>
      </w:r>
    </w:p>
    <w:p w:rsidR="00AC32CB" w:rsidRPr="0039422D" w:rsidRDefault="00AC32CB" w:rsidP="00AC32CB">
      <w:pPr>
        <w:rPr>
          <w:b/>
        </w:rPr>
      </w:pPr>
      <w:proofErr w:type="spellStart"/>
      <w:r w:rsidRPr="0039422D">
        <w:rPr>
          <w:b/>
        </w:rPr>
        <w:t>training_size</w:t>
      </w:r>
      <w:proofErr w:type="spellEnd"/>
      <w:r w:rsidRPr="0039422D">
        <w:rPr>
          <w:b/>
        </w:rPr>
        <w:t>=</w:t>
      </w:r>
      <w:proofErr w:type="gramStart"/>
      <w:r w:rsidRPr="0039422D">
        <w:rPr>
          <w:b/>
        </w:rPr>
        <w:t>4000,batch</w:t>
      </w:r>
      <w:proofErr w:type="gramEnd"/>
      <w:r w:rsidRPr="0039422D">
        <w:rPr>
          <w:b/>
        </w:rPr>
        <w:t>_size=1000,</w:t>
      </w:r>
    </w:p>
    <w:p w:rsidR="00AC32CB" w:rsidRPr="0039422D" w:rsidRDefault="00AC32CB" w:rsidP="00AC32CB">
      <w:pPr>
        <w:rPr>
          <w:b/>
        </w:rPr>
      </w:pPr>
      <w:proofErr w:type="spellStart"/>
      <w:r w:rsidRPr="0039422D">
        <w:rPr>
          <w:b/>
        </w:rPr>
        <w:t>epoch_size</w:t>
      </w:r>
      <w:proofErr w:type="spellEnd"/>
      <w:r w:rsidRPr="0039422D">
        <w:rPr>
          <w:b/>
        </w:rPr>
        <w:t>=</w:t>
      </w:r>
      <w:proofErr w:type="gramStart"/>
      <w:r w:rsidRPr="0039422D">
        <w:rPr>
          <w:b/>
        </w:rPr>
        <w:t>20,learning</w:t>
      </w:r>
      <w:proofErr w:type="gramEnd"/>
      <w:r w:rsidRPr="0039422D">
        <w:rPr>
          <w:b/>
        </w:rPr>
        <w:t>_rate=0.0010,hidden_layer=3</w:t>
      </w:r>
    </w:p>
    <w:p w:rsidR="00AC32CB" w:rsidRPr="0039422D" w:rsidRDefault="00AC32CB" w:rsidP="00AC32CB">
      <w:pPr>
        <w:rPr>
          <w:b/>
        </w:rPr>
      </w:pPr>
    </w:p>
    <w:p w:rsidR="00AC32CB" w:rsidRPr="0039422D" w:rsidRDefault="00AC32CB" w:rsidP="00AC32CB">
      <w:pPr>
        <w:rPr>
          <w:b/>
        </w:rPr>
      </w:pPr>
      <w:r w:rsidRPr="0039422D">
        <w:rPr>
          <w:b/>
        </w:rPr>
        <w:t xml:space="preserve"> training time:83.3586</w:t>
      </w:r>
    </w:p>
    <w:p w:rsidR="00AC32CB" w:rsidRPr="0039422D" w:rsidRDefault="00AC32CB" w:rsidP="00AC32CB">
      <w:pPr>
        <w:rPr>
          <w:b/>
        </w:rPr>
      </w:pPr>
      <w:r w:rsidRPr="0039422D">
        <w:rPr>
          <w:b/>
        </w:rPr>
        <w:t xml:space="preserve"> testing time:0.0555</w:t>
      </w:r>
    </w:p>
    <w:p w:rsidR="00AC32CB" w:rsidRPr="0039422D" w:rsidRDefault="00AC32CB" w:rsidP="00AC32CB">
      <w:pPr>
        <w:rPr>
          <w:b/>
        </w:rPr>
      </w:pPr>
      <w:r w:rsidRPr="0039422D">
        <w:rPr>
          <w:b/>
        </w:rPr>
        <w:t xml:space="preserve"> training accuracy:0.96530</w:t>
      </w:r>
    </w:p>
    <w:p w:rsidR="00AC32CB" w:rsidRPr="0039422D" w:rsidRDefault="00AC32CB" w:rsidP="00AC32CB">
      <w:pPr>
        <w:rPr>
          <w:b/>
        </w:rPr>
      </w:pPr>
      <w:r w:rsidRPr="0039422D">
        <w:rPr>
          <w:b/>
        </w:rPr>
        <w:t xml:space="preserve"> testing accuracy(e1):0.83500</w:t>
      </w:r>
    </w:p>
    <w:p w:rsidR="00AC32CB" w:rsidRPr="0039422D" w:rsidRDefault="00AC32CB" w:rsidP="00AC32CB">
      <w:pPr>
        <w:rPr>
          <w:b/>
        </w:rPr>
      </w:pPr>
      <w:r w:rsidRPr="0039422D">
        <w:rPr>
          <w:b/>
        </w:rPr>
        <w:t xml:space="preserve"> testing accuracy(e2):0.95700</w:t>
      </w:r>
    </w:p>
    <w:p w:rsidR="00AC32CB" w:rsidRPr="0039422D" w:rsidRDefault="00AC32CB" w:rsidP="00AC32CB">
      <w:pPr>
        <w:rPr>
          <w:b/>
        </w:rPr>
      </w:pPr>
      <w:r w:rsidRPr="0039422D">
        <w:rPr>
          <w:b/>
        </w:rPr>
        <w:t xml:space="preserve"> testing accuracy(e3):0.99000</w:t>
      </w:r>
    </w:p>
    <w:p w:rsidR="00AC32CB" w:rsidRPr="0039422D" w:rsidRDefault="00AC32CB" w:rsidP="00AC32CB">
      <w:pPr>
        <w:rPr>
          <w:b/>
        </w:rPr>
      </w:pPr>
      <w:r w:rsidRPr="0039422D">
        <w:rPr>
          <w:b/>
        </w:rPr>
        <w:t xml:space="preserve"> testing accuracy(e4):0.99800</w:t>
      </w:r>
    </w:p>
    <w:p w:rsidR="00AC32CB" w:rsidRPr="0039422D" w:rsidRDefault="00AC32CB" w:rsidP="00AC32CB">
      <w:pPr>
        <w:rPr>
          <w:b/>
        </w:rPr>
      </w:pPr>
      <w:r w:rsidRPr="0039422D">
        <w:rPr>
          <w:b/>
        </w:rPr>
        <w:t xml:space="preserve"> testing accuracy(e5):1.00000</w:t>
      </w:r>
    </w:p>
    <w:p w:rsidR="00A63094" w:rsidRDefault="00A63094" w:rsidP="00AC32CB"/>
    <w:p w:rsidR="00EC5D73" w:rsidRPr="0039422D" w:rsidRDefault="00EC5D73" w:rsidP="00EC5D73">
      <w:pPr>
        <w:rPr>
          <w:b/>
        </w:rPr>
      </w:pPr>
      <w:r w:rsidRPr="0039422D">
        <w:rPr>
          <w:b/>
        </w:rPr>
        <w:t>/**************************************************/</w:t>
      </w:r>
    </w:p>
    <w:p w:rsidR="00EC5D73" w:rsidRPr="0039422D" w:rsidRDefault="00EC5D73" w:rsidP="00EC5D73">
      <w:pPr>
        <w:rPr>
          <w:b/>
        </w:rPr>
      </w:pPr>
      <w:proofErr w:type="spellStart"/>
      <w:r w:rsidRPr="0039422D">
        <w:rPr>
          <w:b/>
        </w:rPr>
        <w:t>training_size</w:t>
      </w:r>
      <w:proofErr w:type="spellEnd"/>
      <w:r w:rsidRPr="0039422D">
        <w:rPr>
          <w:b/>
        </w:rPr>
        <w:t>=</w:t>
      </w:r>
      <w:proofErr w:type="gramStart"/>
      <w:r w:rsidRPr="0039422D">
        <w:rPr>
          <w:b/>
        </w:rPr>
        <w:t>4000,batch</w:t>
      </w:r>
      <w:proofErr w:type="gramEnd"/>
      <w:r w:rsidRPr="0039422D">
        <w:rPr>
          <w:b/>
        </w:rPr>
        <w:t>_size=1000,</w:t>
      </w:r>
    </w:p>
    <w:p w:rsidR="00EC5D73" w:rsidRPr="0039422D" w:rsidRDefault="00EC5D73" w:rsidP="00EC5D73">
      <w:pPr>
        <w:rPr>
          <w:b/>
        </w:rPr>
      </w:pPr>
      <w:proofErr w:type="spellStart"/>
      <w:r w:rsidRPr="0039422D">
        <w:rPr>
          <w:b/>
        </w:rPr>
        <w:t>epoch_size</w:t>
      </w:r>
      <w:proofErr w:type="spellEnd"/>
      <w:r w:rsidRPr="0039422D">
        <w:rPr>
          <w:b/>
        </w:rPr>
        <w:t>=</w:t>
      </w:r>
      <w:proofErr w:type="gramStart"/>
      <w:r w:rsidRPr="0039422D">
        <w:rPr>
          <w:b/>
        </w:rPr>
        <w:t>20,learning</w:t>
      </w:r>
      <w:proofErr w:type="gramEnd"/>
      <w:r w:rsidRPr="0039422D">
        <w:rPr>
          <w:b/>
        </w:rPr>
        <w:t>_rate=0.0010,hidden_layer=4</w:t>
      </w:r>
    </w:p>
    <w:p w:rsidR="00EC5D73" w:rsidRPr="0039422D" w:rsidRDefault="00EC5D73" w:rsidP="00EC5D73">
      <w:pPr>
        <w:rPr>
          <w:b/>
        </w:rPr>
      </w:pPr>
    </w:p>
    <w:p w:rsidR="00EC5D73" w:rsidRPr="0039422D" w:rsidRDefault="00EC5D73" w:rsidP="00EC5D73">
      <w:pPr>
        <w:rPr>
          <w:b/>
        </w:rPr>
      </w:pPr>
      <w:r w:rsidRPr="0039422D">
        <w:rPr>
          <w:b/>
        </w:rPr>
        <w:t xml:space="preserve"> training time:204.6761</w:t>
      </w:r>
    </w:p>
    <w:p w:rsidR="00EC5D73" w:rsidRPr="0039422D" w:rsidRDefault="00EC5D73" w:rsidP="00EC5D73">
      <w:pPr>
        <w:rPr>
          <w:b/>
        </w:rPr>
      </w:pPr>
      <w:r w:rsidRPr="0039422D">
        <w:rPr>
          <w:b/>
        </w:rPr>
        <w:t xml:space="preserve"> testing time:0.0785</w:t>
      </w:r>
    </w:p>
    <w:p w:rsidR="00EC5D73" w:rsidRPr="0039422D" w:rsidRDefault="00EC5D73" w:rsidP="00EC5D73">
      <w:pPr>
        <w:rPr>
          <w:b/>
        </w:rPr>
      </w:pPr>
      <w:r w:rsidRPr="0039422D">
        <w:rPr>
          <w:b/>
        </w:rPr>
        <w:t xml:space="preserve"> training accuracy:0.96620</w:t>
      </w:r>
    </w:p>
    <w:p w:rsidR="00EC5D73" w:rsidRPr="0039422D" w:rsidRDefault="00EC5D73" w:rsidP="00EC5D73">
      <w:pPr>
        <w:rPr>
          <w:b/>
        </w:rPr>
      </w:pPr>
      <w:r w:rsidRPr="0039422D">
        <w:rPr>
          <w:b/>
        </w:rPr>
        <w:t xml:space="preserve"> testing accuracy(e1):0.82500</w:t>
      </w:r>
    </w:p>
    <w:p w:rsidR="00EC5D73" w:rsidRPr="0039422D" w:rsidRDefault="00EC5D73" w:rsidP="00EC5D73">
      <w:pPr>
        <w:rPr>
          <w:b/>
        </w:rPr>
      </w:pPr>
      <w:r w:rsidRPr="0039422D">
        <w:rPr>
          <w:b/>
        </w:rPr>
        <w:t xml:space="preserve"> testing accuracy(e2):0.95900</w:t>
      </w:r>
    </w:p>
    <w:p w:rsidR="00EC5D73" w:rsidRPr="0039422D" w:rsidRDefault="00EC5D73" w:rsidP="00EC5D73">
      <w:pPr>
        <w:rPr>
          <w:b/>
        </w:rPr>
      </w:pPr>
      <w:r w:rsidRPr="0039422D">
        <w:rPr>
          <w:b/>
        </w:rPr>
        <w:t xml:space="preserve"> testing accuracy(e3):0.99100</w:t>
      </w:r>
    </w:p>
    <w:p w:rsidR="00EC5D73" w:rsidRPr="0039422D" w:rsidRDefault="00EC5D73" w:rsidP="00EC5D73">
      <w:pPr>
        <w:rPr>
          <w:b/>
        </w:rPr>
      </w:pPr>
      <w:r w:rsidRPr="0039422D">
        <w:rPr>
          <w:b/>
        </w:rPr>
        <w:t xml:space="preserve"> testing accuracy(e4):0.99900</w:t>
      </w:r>
    </w:p>
    <w:p w:rsidR="00EC5D73" w:rsidRPr="0039422D" w:rsidRDefault="00EC5D73" w:rsidP="00EC5D73">
      <w:pPr>
        <w:rPr>
          <w:b/>
        </w:rPr>
      </w:pPr>
      <w:r w:rsidRPr="0039422D">
        <w:rPr>
          <w:b/>
        </w:rPr>
        <w:t xml:space="preserve"> testing accuracy(e5):1.00000</w:t>
      </w:r>
    </w:p>
    <w:p w:rsidR="00EC5D73" w:rsidRDefault="00EC5D73" w:rsidP="00EC5D73"/>
    <w:p w:rsidR="00EC5D73" w:rsidRPr="0039422D" w:rsidRDefault="00EC5D73" w:rsidP="00EC5D73">
      <w:pPr>
        <w:rPr>
          <w:b/>
        </w:rPr>
      </w:pPr>
      <w:r w:rsidRPr="0039422D">
        <w:rPr>
          <w:b/>
        </w:rPr>
        <w:lastRenderedPageBreak/>
        <w:t>/**************************************************/</w:t>
      </w:r>
    </w:p>
    <w:p w:rsidR="00EC5D73" w:rsidRPr="0039422D" w:rsidRDefault="00EC5D73" w:rsidP="00EC5D73">
      <w:pPr>
        <w:rPr>
          <w:b/>
        </w:rPr>
      </w:pPr>
      <w:proofErr w:type="spellStart"/>
      <w:r w:rsidRPr="0039422D">
        <w:rPr>
          <w:b/>
        </w:rPr>
        <w:t>training_size</w:t>
      </w:r>
      <w:proofErr w:type="spellEnd"/>
      <w:r w:rsidRPr="0039422D">
        <w:rPr>
          <w:b/>
        </w:rPr>
        <w:t>=</w:t>
      </w:r>
      <w:proofErr w:type="gramStart"/>
      <w:r w:rsidRPr="0039422D">
        <w:rPr>
          <w:b/>
        </w:rPr>
        <w:t>4000,batch</w:t>
      </w:r>
      <w:proofErr w:type="gramEnd"/>
      <w:r w:rsidRPr="0039422D">
        <w:rPr>
          <w:b/>
        </w:rPr>
        <w:t>_size=1000,</w:t>
      </w:r>
    </w:p>
    <w:p w:rsidR="00EC5D73" w:rsidRPr="0039422D" w:rsidRDefault="00EC5D73" w:rsidP="00EC5D73">
      <w:pPr>
        <w:rPr>
          <w:b/>
        </w:rPr>
      </w:pPr>
      <w:proofErr w:type="spellStart"/>
      <w:r w:rsidRPr="0039422D">
        <w:rPr>
          <w:b/>
        </w:rPr>
        <w:t>epoch_size</w:t>
      </w:r>
      <w:proofErr w:type="spellEnd"/>
      <w:r w:rsidRPr="0039422D">
        <w:rPr>
          <w:b/>
        </w:rPr>
        <w:t>=</w:t>
      </w:r>
      <w:proofErr w:type="gramStart"/>
      <w:r w:rsidRPr="0039422D">
        <w:rPr>
          <w:b/>
        </w:rPr>
        <w:t>30,learning</w:t>
      </w:r>
      <w:proofErr w:type="gramEnd"/>
      <w:r w:rsidRPr="0039422D">
        <w:rPr>
          <w:b/>
        </w:rPr>
        <w:t>_rate=0.0010,hidden_layer=1</w:t>
      </w:r>
    </w:p>
    <w:p w:rsidR="00EC5D73" w:rsidRPr="0039422D" w:rsidRDefault="00EC5D73" w:rsidP="00EC5D73">
      <w:pPr>
        <w:rPr>
          <w:b/>
        </w:rPr>
      </w:pPr>
    </w:p>
    <w:p w:rsidR="00EC5D73" w:rsidRPr="0039422D" w:rsidRDefault="00EC5D73" w:rsidP="00EC5D73">
      <w:pPr>
        <w:rPr>
          <w:b/>
        </w:rPr>
      </w:pPr>
      <w:r w:rsidRPr="0039422D">
        <w:rPr>
          <w:b/>
        </w:rPr>
        <w:t xml:space="preserve"> training time:16.2683</w:t>
      </w:r>
    </w:p>
    <w:p w:rsidR="00EC5D73" w:rsidRPr="0039422D" w:rsidRDefault="00EC5D73" w:rsidP="00EC5D73">
      <w:pPr>
        <w:rPr>
          <w:b/>
        </w:rPr>
      </w:pPr>
      <w:r w:rsidRPr="0039422D">
        <w:rPr>
          <w:b/>
        </w:rPr>
        <w:t xml:space="preserve"> testing time:0.0395</w:t>
      </w:r>
    </w:p>
    <w:p w:rsidR="00EC5D73" w:rsidRPr="0039422D" w:rsidRDefault="00EC5D73" w:rsidP="00EC5D73">
      <w:pPr>
        <w:rPr>
          <w:b/>
        </w:rPr>
      </w:pPr>
      <w:r w:rsidRPr="0039422D">
        <w:rPr>
          <w:b/>
        </w:rPr>
        <w:t xml:space="preserve"> training accuracy:0.93370</w:t>
      </w:r>
    </w:p>
    <w:p w:rsidR="00EC5D73" w:rsidRPr="0039422D" w:rsidRDefault="00EC5D73" w:rsidP="00EC5D73">
      <w:pPr>
        <w:rPr>
          <w:b/>
        </w:rPr>
      </w:pPr>
      <w:r w:rsidRPr="0039422D">
        <w:rPr>
          <w:b/>
        </w:rPr>
        <w:t xml:space="preserve"> testing accuracy(e1):0.83800</w:t>
      </w:r>
    </w:p>
    <w:p w:rsidR="00EC5D73" w:rsidRPr="0039422D" w:rsidRDefault="00EC5D73" w:rsidP="00EC5D73">
      <w:pPr>
        <w:rPr>
          <w:b/>
        </w:rPr>
      </w:pPr>
      <w:r w:rsidRPr="0039422D">
        <w:rPr>
          <w:b/>
        </w:rPr>
        <w:t xml:space="preserve"> testing accuracy(e2):0.95600</w:t>
      </w:r>
    </w:p>
    <w:p w:rsidR="00EC5D73" w:rsidRPr="0039422D" w:rsidRDefault="00EC5D73" w:rsidP="00EC5D73">
      <w:pPr>
        <w:rPr>
          <w:b/>
        </w:rPr>
      </w:pPr>
      <w:r w:rsidRPr="0039422D">
        <w:rPr>
          <w:b/>
        </w:rPr>
        <w:t xml:space="preserve"> testing accuracy(e3):0.98500</w:t>
      </w:r>
    </w:p>
    <w:p w:rsidR="00EC5D73" w:rsidRPr="0039422D" w:rsidRDefault="00EC5D73" w:rsidP="00EC5D73">
      <w:pPr>
        <w:rPr>
          <w:b/>
        </w:rPr>
      </w:pPr>
      <w:r w:rsidRPr="0039422D">
        <w:rPr>
          <w:b/>
        </w:rPr>
        <w:t xml:space="preserve"> testing accuracy(e4):0.99500</w:t>
      </w:r>
    </w:p>
    <w:p w:rsidR="00EC5D73" w:rsidRPr="0039422D" w:rsidRDefault="00EC5D73" w:rsidP="00EC5D73">
      <w:pPr>
        <w:rPr>
          <w:b/>
        </w:rPr>
      </w:pPr>
      <w:r w:rsidRPr="0039422D">
        <w:rPr>
          <w:b/>
        </w:rPr>
        <w:t xml:space="preserve"> testing accuracy(e5):1.00000</w:t>
      </w:r>
    </w:p>
    <w:p w:rsidR="00EC5D73" w:rsidRDefault="00EC5D73" w:rsidP="00EC5D73"/>
    <w:p w:rsidR="00EC5D73" w:rsidRPr="0039422D" w:rsidRDefault="00EC5D73" w:rsidP="00EC5D73">
      <w:pPr>
        <w:rPr>
          <w:b/>
        </w:rPr>
      </w:pPr>
      <w:r w:rsidRPr="0039422D">
        <w:rPr>
          <w:b/>
        </w:rPr>
        <w:t>/**************************************************/</w:t>
      </w:r>
    </w:p>
    <w:p w:rsidR="00EC5D73" w:rsidRPr="0039422D" w:rsidRDefault="00EC5D73" w:rsidP="00EC5D73">
      <w:pPr>
        <w:rPr>
          <w:b/>
        </w:rPr>
      </w:pPr>
      <w:proofErr w:type="spellStart"/>
      <w:r w:rsidRPr="0039422D">
        <w:rPr>
          <w:b/>
        </w:rPr>
        <w:t>training_size</w:t>
      </w:r>
      <w:proofErr w:type="spellEnd"/>
      <w:r w:rsidRPr="0039422D">
        <w:rPr>
          <w:b/>
        </w:rPr>
        <w:t>=</w:t>
      </w:r>
      <w:proofErr w:type="gramStart"/>
      <w:r w:rsidRPr="0039422D">
        <w:rPr>
          <w:b/>
        </w:rPr>
        <w:t>4000,batch</w:t>
      </w:r>
      <w:proofErr w:type="gramEnd"/>
      <w:r w:rsidRPr="0039422D">
        <w:rPr>
          <w:b/>
        </w:rPr>
        <w:t>_size=1000,</w:t>
      </w:r>
    </w:p>
    <w:p w:rsidR="00EC5D73" w:rsidRPr="0039422D" w:rsidRDefault="00EC5D73" w:rsidP="00EC5D73">
      <w:pPr>
        <w:rPr>
          <w:b/>
        </w:rPr>
      </w:pPr>
      <w:proofErr w:type="spellStart"/>
      <w:r w:rsidRPr="0039422D">
        <w:rPr>
          <w:b/>
        </w:rPr>
        <w:t>epoch_size</w:t>
      </w:r>
      <w:proofErr w:type="spellEnd"/>
      <w:r w:rsidRPr="0039422D">
        <w:rPr>
          <w:b/>
        </w:rPr>
        <w:t>=</w:t>
      </w:r>
      <w:proofErr w:type="gramStart"/>
      <w:r w:rsidRPr="0039422D">
        <w:rPr>
          <w:b/>
        </w:rPr>
        <w:t>30,learning</w:t>
      </w:r>
      <w:proofErr w:type="gramEnd"/>
      <w:r w:rsidRPr="0039422D">
        <w:rPr>
          <w:b/>
        </w:rPr>
        <w:t>_rate=0.0010,hidden_layer=2</w:t>
      </w:r>
    </w:p>
    <w:p w:rsidR="00EC5D73" w:rsidRPr="0039422D" w:rsidRDefault="00EC5D73" w:rsidP="00EC5D73">
      <w:pPr>
        <w:rPr>
          <w:b/>
        </w:rPr>
      </w:pPr>
    </w:p>
    <w:p w:rsidR="00EC5D73" w:rsidRPr="0039422D" w:rsidRDefault="00EC5D73" w:rsidP="00EC5D73">
      <w:pPr>
        <w:rPr>
          <w:b/>
        </w:rPr>
      </w:pPr>
      <w:r w:rsidRPr="0039422D">
        <w:rPr>
          <w:b/>
        </w:rPr>
        <w:t xml:space="preserve"> training time:51.6190</w:t>
      </w:r>
    </w:p>
    <w:p w:rsidR="00EC5D73" w:rsidRPr="0039422D" w:rsidRDefault="00EC5D73" w:rsidP="00EC5D73">
      <w:pPr>
        <w:rPr>
          <w:b/>
        </w:rPr>
      </w:pPr>
      <w:r w:rsidRPr="0039422D">
        <w:rPr>
          <w:b/>
        </w:rPr>
        <w:t xml:space="preserve"> testing time:0.0454</w:t>
      </w:r>
    </w:p>
    <w:p w:rsidR="00EC5D73" w:rsidRPr="0039422D" w:rsidRDefault="00EC5D73" w:rsidP="00EC5D73">
      <w:pPr>
        <w:rPr>
          <w:b/>
        </w:rPr>
      </w:pPr>
      <w:r w:rsidRPr="0039422D">
        <w:rPr>
          <w:b/>
        </w:rPr>
        <w:t xml:space="preserve"> training accuracy:0.97460</w:t>
      </w:r>
    </w:p>
    <w:p w:rsidR="00EC5D73" w:rsidRPr="0039422D" w:rsidRDefault="00EC5D73" w:rsidP="00EC5D73">
      <w:pPr>
        <w:rPr>
          <w:b/>
        </w:rPr>
      </w:pPr>
      <w:r w:rsidRPr="0039422D">
        <w:rPr>
          <w:b/>
        </w:rPr>
        <w:t xml:space="preserve"> testing accuracy(e1):0.84500</w:t>
      </w:r>
    </w:p>
    <w:p w:rsidR="00EC5D73" w:rsidRPr="0039422D" w:rsidRDefault="00EC5D73" w:rsidP="00EC5D73">
      <w:pPr>
        <w:rPr>
          <w:b/>
        </w:rPr>
      </w:pPr>
      <w:r w:rsidRPr="0039422D">
        <w:rPr>
          <w:b/>
        </w:rPr>
        <w:t xml:space="preserve"> testing accuracy(e2):0.96000</w:t>
      </w:r>
    </w:p>
    <w:p w:rsidR="00EC5D73" w:rsidRPr="0039422D" w:rsidRDefault="00EC5D73" w:rsidP="00EC5D73">
      <w:pPr>
        <w:rPr>
          <w:b/>
        </w:rPr>
      </w:pPr>
      <w:r w:rsidRPr="0039422D">
        <w:rPr>
          <w:b/>
        </w:rPr>
        <w:t xml:space="preserve"> testing accuracy(e3):0.99000</w:t>
      </w:r>
    </w:p>
    <w:p w:rsidR="00EC5D73" w:rsidRPr="0039422D" w:rsidRDefault="00EC5D73" w:rsidP="00EC5D73">
      <w:pPr>
        <w:rPr>
          <w:b/>
        </w:rPr>
      </w:pPr>
      <w:r w:rsidRPr="0039422D">
        <w:rPr>
          <w:b/>
        </w:rPr>
        <w:t xml:space="preserve"> testing accuracy(e4):0.99600</w:t>
      </w:r>
    </w:p>
    <w:p w:rsidR="00EC5D73" w:rsidRPr="0039422D" w:rsidRDefault="00EC5D73" w:rsidP="00EC5D73">
      <w:pPr>
        <w:rPr>
          <w:b/>
        </w:rPr>
      </w:pPr>
      <w:r w:rsidRPr="0039422D">
        <w:rPr>
          <w:b/>
        </w:rPr>
        <w:t xml:space="preserve"> testing accuracy(e5):1.00000</w:t>
      </w:r>
    </w:p>
    <w:p w:rsidR="00EC5D73" w:rsidRDefault="00EC5D73" w:rsidP="00EC5D73"/>
    <w:p w:rsidR="00EC5D73" w:rsidRPr="0039422D" w:rsidRDefault="00EC5D73" w:rsidP="00EC5D73">
      <w:pPr>
        <w:rPr>
          <w:b/>
        </w:rPr>
      </w:pPr>
      <w:r w:rsidRPr="0039422D">
        <w:rPr>
          <w:b/>
        </w:rPr>
        <w:t>/**************************************************/</w:t>
      </w:r>
    </w:p>
    <w:p w:rsidR="00EC5D73" w:rsidRPr="0039422D" w:rsidRDefault="00EC5D73" w:rsidP="00EC5D73">
      <w:pPr>
        <w:rPr>
          <w:b/>
        </w:rPr>
      </w:pPr>
      <w:proofErr w:type="spellStart"/>
      <w:r w:rsidRPr="0039422D">
        <w:rPr>
          <w:b/>
        </w:rPr>
        <w:t>training_size</w:t>
      </w:r>
      <w:proofErr w:type="spellEnd"/>
      <w:r w:rsidRPr="0039422D">
        <w:rPr>
          <w:b/>
        </w:rPr>
        <w:t>=</w:t>
      </w:r>
      <w:proofErr w:type="gramStart"/>
      <w:r w:rsidRPr="0039422D">
        <w:rPr>
          <w:b/>
        </w:rPr>
        <w:t>4000,batch</w:t>
      </w:r>
      <w:proofErr w:type="gramEnd"/>
      <w:r w:rsidRPr="0039422D">
        <w:rPr>
          <w:b/>
        </w:rPr>
        <w:t>_size=1000,</w:t>
      </w:r>
    </w:p>
    <w:p w:rsidR="00EC5D73" w:rsidRPr="0039422D" w:rsidRDefault="00EC5D73" w:rsidP="00EC5D73">
      <w:pPr>
        <w:rPr>
          <w:b/>
        </w:rPr>
      </w:pPr>
      <w:proofErr w:type="spellStart"/>
      <w:r w:rsidRPr="0039422D">
        <w:rPr>
          <w:b/>
        </w:rPr>
        <w:t>epoch_size</w:t>
      </w:r>
      <w:proofErr w:type="spellEnd"/>
      <w:r w:rsidRPr="0039422D">
        <w:rPr>
          <w:b/>
        </w:rPr>
        <w:t>=</w:t>
      </w:r>
      <w:proofErr w:type="gramStart"/>
      <w:r w:rsidRPr="0039422D">
        <w:rPr>
          <w:b/>
        </w:rPr>
        <w:t>30,learning</w:t>
      </w:r>
      <w:proofErr w:type="gramEnd"/>
      <w:r w:rsidRPr="0039422D">
        <w:rPr>
          <w:b/>
        </w:rPr>
        <w:t>_rate=0.0010,hidden_layer=3</w:t>
      </w:r>
    </w:p>
    <w:p w:rsidR="00EC5D73" w:rsidRPr="0039422D" w:rsidRDefault="00EC5D73" w:rsidP="00EC5D73">
      <w:pPr>
        <w:rPr>
          <w:b/>
        </w:rPr>
      </w:pPr>
    </w:p>
    <w:p w:rsidR="00EC5D73" w:rsidRPr="0039422D" w:rsidRDefault="00EC5D73" w:rsidP="00EC5D73">
      <w:pPr>
        <w:rPr>
          <w:b/>
        </w:rPr>
      </w:pPr>
      <w:r w:rsidRPr="0039422D">
        <w:rPr>
          <w:b/>
        </w:rPr>
        <w:t xml:space="preserve"> training time:128.7107</w:t>
      </w:r>
    </w:p>
    <w:p w:rsidR="00EC5D73" w:rsidRPr="0039422D" w:rsidRDefault="00EC5D73" w:rsidP="00EC5D73">
      <w:pPr>
        <w:rPr>
          <w:b/>
        </w:rPr>
      </w:pPr>
      <w:r w:rsidRPr="0039422D">
        <w:rPr>
          <w:b/>
        </w:rPr>
        <w:lastRenderedPageBreak/>
        <w:t xml:space="preserve"> testing time:0.0553</w:t>
      </w:r>
    </w:p>
    <w:p w:rsidR="00EC5D73" w:rsidRPr="0039422D" w:rsidRDefault="00EC5D73" w:rsidP="00EC5D73">
      <w:pPr>
        <w:rPr>
          <w:b/>
        </w:rPr>
      </w:pPr>
      <w:r w:rsidRPr="0039422D">
        <w:rPr>
          <w:b/>
        </w:rPr>
        <w:t xml:space="preserve"> training accuracy:0.99350</w:t>
      </w:r>
    </w:p>
    <w:p w:rsidR="00EC5D73" w:rsidRPr="0039422D" w:rsidRDefault="00EC5D73" w:rsidP="00EC5D73">
      <w:pPr>
        <w:rPr>
          <w:b/>
        </w:rPr>
      </w:pPr>
      <w:r w:rsidRPr="0039422D">
        <w:rPr>
          <w:b/>
        </w:rPr>
        <w:t xml:space="preserve"> testing accuracy(e1):0.82800</w:t>
      </w:r>
    </w:p>
    <w:p w:rsidR="00EC5D73" w:rsidRPr="0039422D" w:rsidRDefault="00EC5D73" w:rsidP="00EC5D73">
      <w:pPr>
        <w:rPr>
          <w:b/>
        </w:rPr>
      </w:pPr>
      <w:r w:rsidRPr="0039422D">
        <w:rPr>
          <w:b/>
        </w:rPr>
        <w:t xml:space="preserve"> testing accuracy(e2):0.96200</w:t>
      </w:r>
    </w:p>
    <w:p w:rsidR="00EC5D73" w:rsidRPr="0039422D" w:rsidRDefault="00EC5D73" w:rsidP="00EC5D73">
      <w:pPr>
        <w:rPr>
          <w:b/>
        </w:rPr>
      </w:pPr>
      <w:r w:rsidRPr="0039422D">
        <w:rPr>
          <w:b/>
        </w:rPr>
        <w:t xml:space="preserve"> testing accuracy(e3):0.99300</w:t>
      </w:r>
    </w:p>
    <w:p w:rsidR="00EC5D73" w:rsidRPr="0039422D" w:rsidRDefault="00EC5D73" w:rsidP="00EC5D73">
      <w:pPr>
        <w:rPr>
          <w:b/>
        </w:rPr>
      </w:pPr>
      <w:r w:rsidRPr="0039422D">
        <w:rPr>
          <w:b/>
        </w:rPr>
        <w:t xml:space="preserve"> testing accuracy(e4):0.99700</w:t>
      </w:r>
    </w:p>
    <w:p w:rsidR="00A63094" w:rsidRPr="0039422D" w:rsidRDefault="00EC5D73" w:rsidP="00EC5D73">
      <w:pPr>
        <w:rPr>
          <w:b/>
        </w:rPr>
      </w:pPr>
      <w:r w:rsidRPr="0039422D">
        <w:rPr>
          <w:b/>
        </w:rPr>
        <w:t xml:space="preserve"> testing accuracy(e5):1.00000</w:t>
      </w:r>
    </w:p>
    <w:p w:rsidR="0040467D" w:rsidRDefault="0040467D" w:rsidP="00EC5D73"/>
    <w:p w:rsidR="0040467D" w:rsidRPr="0039422D" w:rsidRDefault="0040467D" w:rsidP="0040467D">
      <w:pPr>
        <w:rPr>
          <w:b/>
        </w:rPr>
      </w:pPr>
      <w:r w:rsidRPr="0039422D">
        <w:rPr>
          <w:b/>
        </w:rPr>
        <w:t>/**************************************************/</w:t>
      </w:r>
    </w:p>
    <w:p w:rsidR="0040467D" w:rsidRPr="0039422D" w:rsidRDefault="0040467D" w:rsidP="0040467D">
      <w:pPr>
        <w:rPr>
          <w:b/>
        </w:rPr>
      </w:pPr>
      <w:proofErr w:type="spellStart"/>
      <w:r w:rsidRPr="0039422D">
        <w:rPr>
          <w:b/>
        </w:rPr>
        <w:t>training_size</w:t>
      </w:r>
      <w:proofErr w:type="spellEnd"/>
      <w:r w:rsidRPr="0039422D">
        <w:rPr>
          <w:b/>
        </w:rPr>
        <w:t>=</w:t>
      </w:r>
      <w:proofErr w:type="gramStart"/>
      <w:r w:rsidRPr="0039422D">
        <w:rPr>
          <w:b/>
        </w:rPr>
        <w:t>4000,batch</w:t>
      </w:r>
      <w:proofErr w:type="gramEnd"/>
      <w:r w:rsidRPr="0039422D">
        <w:rPr>
          <w:b/>
        </w:rPr>
        <w:t>_size=1000,</w:t>
      </w:r>
    </w:p>
    <w:p w:rsidR="0040467D" w:rsidRPr="0039422D" w:rsidRDefault="0040467D" w:rsidP="0040467D">
      <w:pPr>
        <w:rPr>
          <w:b/>
        </w:rPr>
      </w:pPr>
      <w:proofErr w:type="spellStart"/>
      <w:r w:rsidRPr="0039422D">
        <w:rPr>
          <w:b/>
        </w:rPr>
        <w:t>epoch_size</w:t>
      </w:r>
      <w:proofErr w:type="spellEnd"/>
      <w:r w:rsidRPr="0039422D">
        <w:rPr>
          <w:b/>
        </w:rPr>
        <w:t>=</w:t>
      </w:r>
      <w:proofErr w:type="gramStart"/>
      <w:r w:rsidRPr="0039422D">
        <w:rPr>
          <w:b/>
        </w:rPr>
        <w:t>30,learning</w:t>
      </w:r>
      <w:proofErr w:type="gramEnd"/>
      <w:r w:rsidRPr="0039422D">
        <w:rPr>
          <w:b/>
        </w:rPr>
        <w:t>_rate=0.0010,hidden_layer=4</w:t>
      </w:r>
    </w:p>
    <w:p w:rsidR="0040467D" w:rsidRPr="0039422D" w:rsidRDefault="0040467D" w:rsidP="0040467D">
      <w:pPr>
        <w:rPr>
          <w:b/>
        </w:rPr>
      </w:pPr>
    </w:p>
    <w:p w:rsidR="0040467D" w:rsidRPr="0039422D" w:rsidRDefault="0040467D" w:rsidP="0040467D">
      <w:pPr>
        <w:rPr>
          <w:b/>
        </w:rPr>
      </w:pPr>
      <w:r w:rsidRPr="0039422D">
        <w:rPr>
          <w:b/>
        </w:rPr>
        <w:t xml:space="preserve"> training time:295.3937</w:t>
      </w:r>
    </w:p>
    <w:p w:rsidR="0040467D" w:rsidRPr="0039422D" w:rsidRDefault="0040467D" w:rsidP="0040467D">
      <w:pPr>
        <w:rPr>
          <w:b/>
        </w:rPr>
      </w:pPr>
      <w:r w:rsidRPr="0039422D">
        <w:rPr>
          <w:b/>
        </w:rPr>
        <w:t xml:space="preserve"> testing time:0.0778</w:t>
      </w:r>
    </w:p>
    <w:p w:rsidR="0040467D" w:rsidRPr="0039422D" w:rsidRDefault="0040467D" w:rsidP="0040467D">
      <w:pPr>
        <w:rPr>
          <w:b/>
        </w:rPr>
      </w:pPr>
      <w:r w:rsidRPr="0039422D">
        <w:rPr>
          <w:b/>
        </w:rPr>
        <w:t xml:space="preserve"> training accuracy:0.99750</w:t>
      </w:r>
    </w:p>
    <w:p w:rsidR="0040467D" w:rsidRPr="0039422D" w:rsidRDefault="0040467D" w:rsidP="0040467D">
      <w:pPr>
        <w:rPr>
          <w:b/>
        </w:rPr>
      </w:pPr>
      <w:r w:rsidRPr="0039422D">
        <w:rPr>
          <w:b/>
        </w:rPr>
        <w:t xml:space="preserve"> testing accuracy(e1):0.84200</w:t>
      </w:r>
    </w:p>
    <w:p w:rsidR="0040467D" w:rsidRPr="0039422D" w:rsidRDefault="0040467D" w:rsidP="0040467D">
      <w:pPr>
        <w:rPr>
          <w:b/>
        </w:rPr>
      </w:pPr>
      <w:r w:rsidRPr="0039422D">
        <w:rPr>
          <w:b/>
        </w:rPr>
        <w:t xml:space="preserve"> testing accuracy(e2):0.96600</w:t>
      </w:r>
    </w:p>
    <w:p w:rsidR="0040467D" w:rsidRPr="0039422D" w:rsidRDefault="0040467D" w:rsidP="0040467D">
      <w:pPr>
        <w:rPr>
          <w:b/>
        </w:rPr>
      </w:pPr>
      <w:r w:rsidRPr="0039422D">
        <w:rPr>
          <w:b/>
        </w:rPr>
        <w:t xml:space="preserve"> testing accuracy(e3):0.99100</w:t>
      </w:r>
    </w:p>
    <w:p w:rsidR="0040467D" w:rsidRPr="0039422D" w:rsidRDefault="0040467D" w:rsidP="0040467D">
      <w:pPr>
        <w:rPr>
          <w:b/>
        </w:rPr>
      </w:pPr>
      <w:r w:rsidRPr="0039422D">
        <w:rPr>
          <w:b/>
        </w:rPr>
        <w:t xml:space="preserve"> testing accuracy(e4):0.99700</w:t>
      </w:r>
    </w:p>
    <w:p w:rsidR="0040467D" w:rsidRPr="0039422D" w:rsidRDefault="0040467D" w:rsidP="0040467D">
      <w:pPr>
        <w:rPr>
          <w:b/>
        </w:rPr>
      </w:pPr>
      <w:r w:rsidRPr="0039422D">
        <w:rPr>
          <w:b/>
        </w:rPr>
        <w:t xml:space="preserve"> testing accuracy(e5):1.00000</w:t>
      </w:r>
    </w:p>
    <w:p w:rsidR="0040467D" w:rsidRPr="0039422D" w:rsidRDefault="0040467D" w:rsidP="0040467D">
      <w:pPr>
        <w:rPr>
          <w:b/>
        </w:rPr>
      </w:pPr>
    </w:p>
    <w:p w:rsidR="0040467D" w:rsidRPr="0039422D" w:rsidRDefault="0040467D" w:rsidP="0040467D">
      <w:pPr>
        <w:rPr>
          <w:b/>
        </w:rPr>
      </w:pPr>
      <w:r w:rsidRPr="0039422D">
        <w:rPr>
          <w:b/>
        </w:rPr>
        <w:t>/**************************************************/</w:t>
      </w:r>
    </w:p>
    <w:p w:rsidR="0040467D" w:rsidRPr="0039422D" w:rsidRDefault="0040467D" w:rsidP="0040467D">
      <w:pPr>
        <w:rPr>
          <w:b/>
        </w:rPr>
      </w:pPr>
      <w:proofErr w:type="spellStart"/>
      <w:r w:rsidRPr="0039422D">
        <w:rPr>
          <w:b/>
        </w:rPr>
        <w:t>training_size</w:t>
      </w:r>
      <w:proofErr w:type="spellEnd"/>
      <w:r w:rsidRPr="0039422D">
        <w:rPr>
          <w:b/>
        </w:rPr>
        <w:t>=</w:t>
      </w:r>
      <w:proofErr w:type="gramStart"/>
      <w:r w:rsidRPr="0039422D">
        <w:rPr>
          <w:b/>
        </w:rPr>
        <w:t>4000,batch</w:t>
      </w:r>
      <w:proofErr w:type="gramEnd"/>
      <w:r w:rsidRPr="0039422D">
        <w:rPr>
          <w:b/>
        </w:rPr>
        <w:t>_size=1000,</w:t>
      </w:r>
    </w:p>
    <w:p w:rsidR="0040467D" w:rsidRPr="0039422D" w:rsidRDefault="0040467D" w:rsidP="0040467D">
      <w:pPr>
        <w:rPr>
          <w:b/>
        </w:rPr>
      </w:pPr>
      <w:proofErr w:type="spellStart"/>
      <w:r w:rsidRPr="0039422D">
        <w:rPr>
          <w:b/>
        </w:rPr>
        <w:t>epoch_size</w:t>
      </w:r>
      <w:proofErr w:type="spellEnd"/>
      <w:r w:rsidRPr="0039422D">
        <w:rPr>
          <w:b/>
        </w:rPr>
        <w:t>=</w:t>
      </w:r>
      <w:proofErr w:type="gramStart"/>
      <w:r w:rsidRPr="0039422D">
        <w:rPr>
          <w:b/>
        </w:rPr>
        <w:t>40,learning</w:t>
      </w:r>
      <w:proofErr w:type="gramEnd"/>
      <w:r w:rsidRPr="0039422D">
        <w:rPr>
          <w:b/>
        </w:rPr>
        <w:t>_rate=0.0010,hidden_layer=1</w:t>
      </w:r>
    </w:p>
    <w:p w:rsidR="0040467D" w:rsidRPr="0039422D" w:rsidRDefault="0040467D" w:rsidP="0040467D">
      <w:pPr>
        <w:rPr>
          <w:b/>
        </w:rPr>
      </w:pPr>
    </w:p>
    <w:p w:rsidR="0040467D" w:rsidRPr="0039422D" w:rsidRDefault="0040467D" w:rsidP="0040467D">
      <w:pPr>
        <w:rPr>
          <w:b/>
        </w:rPr>
      </w:pPr>
      <w:r w:rsidRPr="0039422D">
        <w:rPr>
          <w:b/>
        </w:rPr>
        <w:t xml:space="preserve"> training time:21.8318</w:t>
      </w:r>
    </w:p>
    <w:p w:rsidR="0040467D" w:rsidRPr="0039422D" w:rsidRDefault="0040467D" w:rsidP="0040467D">
      <w:pPr>
        <w:rPr>
          <w:b/>
        </w:rPr>
      </w:pPr>
      <w:r w:rsidRPr="0039422D">
        <w:rPr>
          <w:b/>
        </w:rPr>
        <w:t xml:space="preserve"> testing time:0.0401</w:t>
      </w:r>
    </w:p>
    <w:p w:rsidR="0040467D" w:rsidRPr="0039422D" w:rsidRDefault="0040467D" w:rsidP="0040467D">
      <w:pPr>
        <w:rPr>
          <w:b/>
        </w:rPr>
      </w:pPr>
      <w:r w:rsidRPr="0039422D">
        <w:rPr>
          <w:b/>
        </w:rPr>
        <w:t xml:space="preserve"> training accuracy:0.95210</w:t>
      </w:r>
    </w:p>
    <w:p w:rsidR="0040467D" w:rsidRPr="0039422D" w:rsidRDefault="0040467D" w:rsidP="0040467D">
      <w:pPr>
        <w:rPr>
          <w:b/>
        </w:rPr>
      </w:pPr>
      <w:r w:rsidRPr="0039422D">
        <w:rPr>
          <w:b/>
        </w:rPr>
        <w:t xml:space="preserve"> testing accuracy(e1):0.84100</w:t>
      </w:r>
    </w:p>
    <w:p w:rsidR="0040467D" w:rsidRPr="0039422D" w:rsidRDefault="0040467D" w:rsidP="0040467D">
      <w:pPr>
        <w:rPr>
          <w:b/>
        </w:rPr>
      </w:pPr>
      <w:r w:rsidRPr="0039422D">
        <w:rPr>
          <w:b/>
        </w:rPr>
        <w:t xml:space="preserve"> testing accuracy(e2):0.96000</w:t>
      </w:r>
    </w:p>
    <w:p w:rsidR="0040467D" w:rsidRPr="0039422D" w:rsidRDefault="0040467D" w:rsidP="0040467D">
      <w:pPr>
        <w:rPr>
          <w:b/>
        </w:rPr>
      </w:pPr>
      <w:r w:rsidRPr="0039422D">
        <w:rPr>
          <w:b/>
        </w:rPr>
        <w:t xml:space="preserve"> testing accuracy(e3):0.99000</w:t>
      </w:r>
    </w:p>
    <w:p w:rsidR="0040467D" w:rsidRPr="0039422D" w:rsidRDefault="0040467D" w:rsidP="0040467D">
      <w:pPr>
        <w:rPr>
          <w:b/>
        </w:rPr>
      </w:pPr>
      <w:r w:rsidRPr="0039422D">
        <w:rPr>
          <w:b/>
        </w:rPr>
        <w:lastRenderedPageBreak/>
        <w:t xml:space="preserve"> testing accuracy(e4):0.99900</w:t>
      </w:r>
    </w:p>
    <w:p w:rsidR="0040467D" w:rsidRPr="0039422D" w:rsidRDefault="0040467D" w:rsidP="0040467D">
      <w:pPr>
        <w:rPr>
          <w:b/>
        </w:rPr>
      </w:pPr>
      <w:r w:rsidRPr="0039422D">
        <w:rPr>
          <w:b/>
        </w:rPr>
        <w:t xml:space="preserve"> testing accuracy(e5):1.00000</w:t>
      </w:r>
    </w:p>
    <w:p w:rsidR="0040467D" w:rsidRDefault="0040467D" w:rsidP="0040467D"/>
    <w:p w:rsidR="0040467D" w:rsidRPr="0039422D" w:rsidRDefault="0040467D" w:rsidP="0040467D">
      <w:pPr>
        <w:rPr>
          <w:b/>
        </w:rPr>
      </w:pPr>
      <w:r w:rsidRPr="0039422D">
        <w:rPr>
          <w:b/>
        </w:rPr>
        <w:t>/**************************************************/</w:t>
      </w:r>
    </w:p>
    <w:p w:rsidR="0040467D" w:rsidRPr="0039422D" w:rsidRDefault="0040467D" w:rsidP="0040467D">
      <w:pPr>
        <w:rPr>
          <w:b/>
        </w:rPr>
      </w:pPr>
      <w:proofErr w:type="spellStart"/>
      <w:r w:rsidRPr="0039422D">
        <w:rPr>
          <w:b/>
        </w:rPr>
        <w:t>training_size</w:t>
      </w:r>
      <w:proofErr w:type="spellEnd"/>
      <w:r w:rsidRPr="0039422D">
        <w:rPr>
          <w:b/>
        </w:rPr>
        <w:t>=</w:t>
      </w:r>
      <w:proofErr w:type="gramStart"/>
      <w:r w:rsidRPr="0039422D">
        <w:rPr>
          <w:b/>
        </w:rPr>
        <w:t>4000,batch</w:t>
      </w:r>
      <w:proofErr w:type="gramEnd"/>
      <w:r w:rsidRPr="0039422D">
        <w:rPr>
          <w:b/>
        </w:rPr>
        <w:t>_size=1000,</w:t>
      </w:r>
    </w:p>
    <w:p w:rsidR="0040467D" w:rsidRPr="0039422D" w:rsidRDefault="0040467D" w:rsidP="0040467D">
      <w:pPr>
        <w:rPr>
          <w:b/>
        </w:rPr>
      </w:pPr>
      <w:proofErr w:type="spellStart"/>
      <w:r w:rsidRPr="0039422D">
        <w:rPr>
          <w:b/>
        </w:rPr>
        <w:t>epoch_size</w:t>
      </w:r>
      <w:proofErr w:type="spellEnd"/>
      <w:r w:rsidRPr="0039422D">
        <w:rPr>
          <w:b/>
        </w:rPr>
        <w:t>=</w:t>
      </w:r>
      <w:proofErr w:type="gramStart"/>
      <w:r w:rsidRPr="0039422D">
        <w:rPr>
          <w:b/>
        </w:rPr>
        <w:t>40,learning</w:t>
      </w:r>
      <w:proofErr w:type="gramEnd"/>
      <w:r w:rsidRPr="0039422D">
        <w:rPr>
          <w:b/>
        </w:rPr>
        <w:t>_rate=0.0010,hidden_layer=2</w:t>
      </w:r>
    </w:p>
    <w:p w:rsidR="0040467D" w:rsidRPr="0039422D" w:rsidRDefault="0040467D" w:rsidP="0040467D">
      <w:pPr>
        <w:rPr>
          <w:b/>
        </w:rPr>
      </w:pPr>
    </w:p>
    <w:p w:rsidR="0040467D" w:rsidRPr="0039422D" w:rsidRDefault="0040467D" w:rsidP="0040467D">
      <w:pPr>
        <w:rPr>
          <w:b/>
        </w:rPr>
      </w:pPr>
      <w:r w:rsidRPr="0039422D">
        <w:rPr>
          <w:b/>
        </w:rPr>
        <w:t xml:space="preserve"> training time:69.1200</w:t>
      </w:r>
    </w:p>
    <w:p w:rsidR="0040467D" w:rsidRPr="0039422D" w:rsidRDefault="0040467D" w:rsidP="0040467D">
      <w:pPr>
        <w:rPr>
          <w:b/>
        </w:rPr>
      </w:pPr>
      <w:r w:rsidRPr="0039422D">
        <w:rPr>
          <w:b/>
        </w:rPr>
        <w:t xml:space="preserve"> testing time:0.0448</w:t>
      </w:r>
    </w:p>
    <w:p w:rsidR="0040467D" w:rsidRPr="0039422D" w:rsidRDefault="0040467D" w:rsidP="0040467D">
      <w:pPr>
        <w:rPr>
          <w:b/>
        </w:rPr>
      </w:pPr>
      <w:r w:rsidRPr="0039422D">
        <w:rPr>
          <w:b/>
        </w:rPr>
        <w:t xml:space="preserve"> training accuracy:0.99400</w:t>
      </w:r>
    </w:p>
    <w:p w:rsidR="0040467D" w:rsidRPr="0039422D" w:rsidRDefault="0040467D" w:rsidP="0040467D">
      <w:pPr>
        <w:rPr>
          <w:b/>
        </w:rPr>
      </w:pPr>
      <w:r w:rsidRPr="0039422D">
        <w:rPr>
          <w:b/>
        </w:rPr>
        <w:t xml:space="preserve"> testing accuracy(e1):0.82500</w:t>
      </w:r>
    </w:p>
    <w:p w:rsidR="0040467D" w:rsidRPr="0039422D" w:rsidRDefault="0040467D" w:rsidP="0040467D">
      <w:pPr>
        <w:rPr>
          <w:b/>
        </w:rPr>
      </w:pPr>
      <w:r w:rsidRPr="0039422D">
        <w:rPr>
          <w:b/>
        </w:rPr>
        <w:t xml:space="preserve"> testing accuracy(e2):0.96100</w:t>
      </w:r>
    </w:p>
    <w:p w:rsidR="0040467D" w:rsidRPr="0039422D" w:rsidRDefault="0040467D" w:rsidP="0040467D">
      <w:pPr>
        <w:rPr>
          <w:b/>
        </w:rPr>
      </w:pPr>
      <w:r w:rsidRPr="0039422D">
        <w:rPr>
          <w:b/>
        </w:rPr>
        <w:t xml:space="preserve"> testing accuracy(e3):0.98400</w:t>
      </w:r>
    </w:p>
    <w:p w:rsidR="0040467D" w:rsidRPr="0039422D" w:rsidRDefault="0040467D" w:rsidP="0040467D">
      <w:pPr>
        <w:rPr>
          <w:b/>
        </w:rPr>
      </w:pPr>
      <w:r w:rsidRPr="0039422D">
        <w:rPr>
          <w:b/>
        </w:rPr>
        <w:t xml:space="preserve"> testing accuracy(e4):0.99800</w:t>
      </w:r>
    </w:p>
    <w:p w:rsidR="0040467D" w:rsidRPr="0039422D" w:rsidRDefault="0040467D" w:rsidP="0040467D">
      <w:pPr>
        <w:rPr>
          <w:b/>
        </w:rPr>
      </w:pPr>
      <w:r w:rsidRPr="0039422D">
        <w:rPr>
          <w:b/>
        </w:rPr>
        <w:t xml:space="preserve"> testing accuracy(e5):1.00000</w:t>
      </w:r>
    </w:p>
    <w:p w:rsidR="0040467D" w:rsidRDefault="0040467D" w:rsidP="0040467D"/>
    <w:p w:rsidR="0040467D" w:rsidRPr="0039422D" w:rsidRDefault="0040467D" w:rsidP="0040467D">
      <w:pPr>
        <w:rPr>
          <w:b/>
        </w:rPr>
      </w:pPr>
      <w:r w:rsidRPr="0039422D">
        <w:rPr>
          <w:b/>
        </w:rPr>
        <w:t>/**************************************************/</w:t>
      </w:r>
    </w:p>
    <w:p w:rsidR="0040467D" w:rsidRPr="0039422D" w:rsidRDefault="0040467D" w:rsidP="0040467D">
      <w:pPr>
        <w:rPr>
          <w:b/>
        </w:rPr>
      </w:pPr>
      <w:proofErr w:type="spellStart"/>
      <w:r w:rsidRPr="0039422D">
        <w:rPr>
          <w:b/>
        </w:rPr>
        <w:t>training_size</w:t>
      </w:r>
      <w:proofErr w:type="spellEnd"/>
      <w:r w:rsidRPr="0039422D">
        <w:rPr>
          <w:b/>
        </w:rPr>
        <w:t>=</w:t>
      </w:r>
      <w:proofErr w:type="gramStart"/>
      <w:r w:rsidRPr="0039422D">
        <w:rPr>
          <w:b/>
        </w:rPr>
        <w:t>4000,batch</w:t>
      </w:r>
      <w:proofErr w:type="gramEnd"/>
      <w:r w:rsidRPr="0039422D">
        <w:rPr>
          <w:b/>
        </w:rPr>
        <w:t>_size=1000,</w:t>
      </w:r>
    </w:p>
    <w:p w:rsidR="0040467D" w:rsidRPr="0039422D" w:rsidRDefault="0040467D" w:rsidP="0040467D">
      <w:pPr>
        <w:rPr>
          <w:b/>
        </w:rPr>
      </w:pPr>
      <w:proofErr w:type="spellStart"/>
      <w:r w:rsidRPr="0039422D">
        <w:rPr>
          <w:b/>
        </w:rPr>
        <w:t>epoch_size</w:t>
      </w:r>
      <w:proofErr w:type="spellEnd"/>
      <w:r w:rsidRPr="0039422D">
        <w:rPr>
          <w:b/>
        </w:rPr>
        <w:t>=</w:t>
      </w:r>
      <w:proofErr w:type="gramStart"/>
      <w:r w:rsidRPr="0039422D">
        <w:rPr>
          <w:b/>
        </w:rPr>
        <w:t>40,learning</w:t>
      </w:r>
      <w:proofErr w:type="gramEnd"/>
      <w:r w:rsidRPr="0039422D">
        <w:rPr>
          <w:b/>
        </w:rPr>
        <w:t>_rate=0.0010,hidden_layer=3</w:t>
      </w:r>
    </w:p>
    <w:p w:rsidR="0040467D" w:rsidRPr="0039422D" w:rsidRDefault="0040467D" w:rsidP="0040467D">
      <w:pPr>
        <w:rPr>
          <w:b/>
        </w:rPr>
      </w:pPr>
    </w:p>
    <w:p w:rsidR="0040467D" w:rsidRPr="0039422D" w:rsidRDefault="0040467D" w:rsidP="0040467D">
      <w:pPr>
        <w:rPr>
          <w:b/>
        </w:rPr>
      </w:pPr>
      <w:r w:rsidRPr="0039422D">
        <w:rPr>
          <w:b/>
        </w:rPr>
        <w:t xml:space="preserve"> training time:165.7936</w:t>
      </w:r>
    </w:p>
    <w:p w:rsidR="0040467D" w:rsidRPr="0039422D" w:rsidRDefault="0040467D" w:rsidP="0040467D">
      <w:pPr>
        <w:rPr>
          <w:b/>
        </w:rPr>
      </w:pPr>
      <w:r w:rsidRPr="0039422D">
        <w:rPr>
          <w:b/>
        </w:rPr>
        <w:t xml:space="preserve"> testing time:0.0529</w:t>
      </w:r>
    </w:p>
    <w:p w:rsidR="0040467D" w:rsidRPr="0039422D" w:rsidRDefault="0040467D" w:rsidP="0040467D">
      <w:pPr>
        <w:rPr>
          <w:b/>
        </w:rPr>
      </w:pPr>
      <w:r w:rsidRPr="0039422D">
        <w:rPr>
          <w:b/>
        </w:rPr>
        <w:t xml:space="preserve"> training accuracy:0.99970</w:t>
      </w:r>
    </w:p>
    <w:p w:rsidR="0040467D" w:rsidRPr="0039422D" w:rsidRDefault="0040467D" w:rsidP="0040467D">
      <w:pPr>
        <w:rPr>
          <w:b/>
        </w:rPr>
      </w:pPr>
      <w:r w:rsidRPr="0039422D">
        <w:rPr>
          <w:b/>
        </w:rPr>
        <w:t xml:space="preserve"> testing accuracy(e1):0.82800</w:t>
      </w:r>
    </w:p>
    <w:p w:rsidR="0040467D" w:rsidRPr="0039422D" w:rsidRDefault="0040467D" w:rsidP="0040467D">
      <w:pPr>
        <w:rPr>
          <w:b/>
        </w:rPr>
      </w:pPr>
      <w:r w:rsidRPr="0039422D">
        <w:rPr>
          <w:b/>
        </w:rPr>
        <w:t xml:space="preserve"> testing accuracy(e2):0.96500</w:t>
      </w:r>
    </w:p>
    <w:p w:rsidR="0040467D" w:rsidRPr="0039422D" w:rsidRDefault="0040467D" w:rsidP="0040467D">
      <w:pPr>
        <w:rPr>
          <w:b/>
        </w:rPr>
      </w:pPr>
      <w:r w:rsidRPr="0039422D">
        <w:rPr>
          <w:b/>
        </w:rPr>
        <w:t xml:space="preserve"> testing accuracy(e3):0.98500</w:t>
      </w:r>
    </w:p>
    <w:p w:rsidR="0040467D" w:rsidRPr="0039422D" w:rsidRDefault="0040467D" w:rsidP="0040467D">
      <w:pPr>
        <w:rPr>
          <w:b/>
        </w:rPr>
      </w:pPr>
      <w:r w:rsidRPr="0039422D">
        <w:rPr>
          <w:b/>
        </w:rPr>
        <w:t xml:space="preserve"> testing accuracy(e4):0.99400</w:t>
      </w:r>
    </w:p>
    <w:p w:rsidR="0040467D" w:rsidRPr="0039422D" w:rsidRDefault="0040467D" w:rsidP="0040467D">
      <w:pPr>
        <w:rPr>
          <w:b/>
        </w:rPr>
      </w:pPr>
      <w:r w:rsidRPr="0039422D">
        <w:rPr>
          <w:b/>
        </w:rPr>
        <w:t xml:space="preserve"> testing accuracy(e5):1.00000</w:t>
      </w:r>
    </w:p>
    <w:p w:rsidR="0040467D" w:rsidRDefault="0040467D" w:rsidP="0040467D"/>
    <w:p w:rsidR="0040467D" w:rsidRPr="0039422D" w:rsidRDefault="0040467D" w:rsidP="0040467D">
      <w:pPr>
        <w:rPr>
          <w:b/>
        </w:rPr>
      </w:pPr>
      <w:r w:rsidRPr="0039422D">
        <w:rPr>
          <w:b/>
        </w:rPr>
        <w:t>/**************************************************/</w:t>
      </w:r>
    </w:p>
    <w:p w:rsidR="0040467D" w:rsidRPr="0039422D" w:rsidRDefault="0040467D" w:rsidP="0040467D">
      <w:pPr>
        <w:rPr>
          <w:b/>
        </w:rPr>
      </w:pPr>
      <w:proofErr w:type="spellStart"/>
      <w:r w:rsidRPr="0039422D">
        <w:rPr>
          <w:b/>
        </w:rPr>
        <w:t>training_size</w:t>
      </w:r>
      <w:proofErr w:type="spellEnd"/>
      <w:r w:rsidRPr="0039422D">
        <w:rPr>
          <w:b/>
        </w:rPr>
        <w:t>=</w:t>
      </w:r>
      <w:proofErr w:type="gramStart"/>
      <w:r w:rsidRPr="0039422D">
        <w:rPr>
          <w:b/>
        </w:rPr>
        <w:t>4000,batch</w:t>
      </w:r>
      <w:proofErr w:type="gramEnd"/>
      <w:r w:rsidRPr="0039422D">
        <w:rPr>
          <w:b/>
        </w:rPr>
        <w:t>_size=1000,</w:t>
      </w:r>
    </w:p>
    <w:p w:rsidR="0040467D" w:rsidRPr="0039422D" w:rsidRDefault="0040467D" w:rsidP="0040467D">
      <w:pPr>
        <w:rPr>
          <w:b/>
        </w:rPr>
      </w:pPr>
      <w:proofErr w:type="spellStart"/>
      <w:r w:rsidRPr="0039422D">
        <w:rPr>
          <w:b/>
        </w:rPr>
        <w:lastRenderedPageBreak/>
        <w:t>epoch_size</w:t>
      </w:r>
      <w:proofErr w:type="spellEnd"/>
      <w:r w:rsidRPr="0039422D">
        <w:rPr>
          <w:b/>
        </w:rPr>
        <w:t>=</w:t>
      </w:r>
      <w:proofErr w:type="gramStart"/>
      <w:r w:rsidRPr="0039422D">
        <w:rPr>
          <w:b/>
        </w:rPr>
        <w:t>40,learning</w:t>
      </w:r>
      <w:proofErr w:type="gramEnd"/>
      <w:r w:rsidRPr="0039422D">
        <w:rPr>
          <w:b/>
        </w:rPr>
        <w:t>_rate=0.0010,hidden_layer=4</w:t>
      </w:r>
    </w:p>
    <w:p w:rsidR="0040467D" w:rsidRPr="0039422D" w:rsidRDefault="0040467D" w:rsidP="0040467D">
      <w:pPr>
        <w:rPr>
          <w:b/>
        </w:rPr>
      </w:pPr>
    </w:p>
    <w:p w:rsidR="0040467D" w:rsidRPr="0039422D" w:rsidRDefault="0040467D" w:rsidP="0040467D">
      <w:pPr>
        <w:rPr>
          <w:b/>
        </w:rPr>
      </w:pPr>
      <w:r w:rsidRPr="0039422D">
        <w:rPr>
          <w:b/>
        </w:rPr>
        <w:t xml:space="preserve"> training time:389.0691</w:t>
      </w:r>
    </w:p>
    <w:p w:rsidR="0040467D" w:rsidRPr="0039422D" w:rsidRDefault="0040467D" w:rsidP="0040467D">
      <w:pPr>
        <w:rPr>
          <w:b/>
        </w:rPr>
      </w:pPr>
      <w:r w:rsidRPr="0039422D">
        <w:rPr>
          <w:b/>
        </w:rPr>
        <w:t xml:space="preserve"> testing time:0.0778</w:t>
      </w:r>
    </w:p>
    <w:p w:rsidR="0040467D" w:rsidRPr="0039422D" w:rsidRDefault="0040467D" w:rsidP="0040467D">
      <w:pPr>
        <w:rPr>
          <w:b/>
        </w:rPr>
      </w:pPr>
      <w:r w:rsidRPr="0039422D">
        <w:rPr>
          <w:b/>
        </w:rPr>
        <w:t xml:space="preserve"> training accuracy:0.99940</w:t>
      </w:r>
    </w:p>
    <w:p w:rsidR="0040467D" w:rsidRPr="0039422D" w:rsidRDefault="0040467D" w:rsidP="0040467D">
      <w:pPr>
        <w:rPr>
          <w:b/>
        </w:rPr>
      </w:pPr>
      <w:r w:rsidRPr="0039422D">
        <w:rPr>
          <w:b/>
        </w:rPr>
        <w:t xml:space="preserve"> testing accuracy(e1):0.83300</w:t>
      </w:r>
    </w:p>
    <w:p w:rsidR="0040467D" w:rsidRPr="0039422D" w:rsidRDefault="0040467D" w:rsidP="0040467D">
      <w:pPr>
        <w:rPr>
          <w:b/>
        </w:rPr>
      </w:pPr>
      <w:r w:rsidRPr="0039422D">
        <w:rPr>
          <w:b/>
        </w:rPr>
        <w:t xml:space="preserve"> testing accuracy(e2):0.96100</w:t>
      </w:r>
    </w:p>
    <w:p w:rsidR="0040467D" w:rsidRPr="0039422D" w:rsidRDefault="0040467D" w:rsidP="0040467D">
      <w:pPr>
        <w:rPr>
          <w:b/>
        </w:rPr>
      </w:pPr>
      <w:r w:rsidRPr="0039422D">
        <w:rPr>
          <w:b/>
        </w:rPr>
        <w:t xml:space="preserve"> testing accuracy(e3):0.98800</w:t>
      </w:r>
    </w:p>
    <w:p w:rsidR="0040467D" w:rsidRPr="0039422D" w:rsidRDefault="0040467D" w:rsidP="0040467D">
      <w:pPr>
        <w:rPr>
          <w:b/>
        </w:rPr>
      </w:pPr>
      <w:r w:rsidRPr="0039422D">
        <w:rPr>
          <w:b/>
        </w:rPr>
        <w:t xml:space="preserve"> testing accuracy(e4):0.99900</w:t>
      </w:r>
    </w:p>
    <w:p w:rsidR="0040467D" w:rsidRPr="0039422D" w:rsidRDefault="0040467D" w:rsidP="0040467D">
      <w:pPr>
        <w:rPr>
          <w:b/>
        </w:rPr>
      </w:pPr>
      <w:r w:rsidRPr="0039422D">
        <w:rPr>
          <w:b/>
        </w:rPr>
        <w:t xml:space="preserve"> testing accuracy(e5):1.00000</w:t>
      </w:r>
    </w:p>
    <w:p w:rsidR="0040467D" w:rsidRDefault="0040467D" w:rsidP="0040467D"/>
    <w:p w:rsidR="0040467D" w:rsidRPr="0039422D" w:rsidRDefault="0040467D" w:rsidP="0040467D">
      <w:pPr>
        <w:rPr>
          <w:b/>
        </w:rPr>
      </w:pPr>
      <w:r w:rsidRPr="0039422D">
        <w:rPr>
          <w:b/>
        </w:rPr>
        <w:t>/**************************************************/</w:t>
      </w:r>
    </w:p>
    <w:p w:rsidR="0040467D" w:rsidRPr="0039422D" w:rsidRDefault="0040467D" w:rsidP="0040467D">
      <w:pPr>
        <w:rPr>
          <w:b/>
        </w:rPr>
      </w:pPr>
      <w:proofErr w:type="spellStart"/>
      <w:r w:rsidRPr="0039422D">
        <w:rPr>
          <w:b/>
        </w:rPr>
        <w:t>training_size</w:t>
      </w:r>
      <w:proofErr w:type="spellEnd"/>
      <w:r w:rsidRPr="0039422D">
        <w:rPr>
          <w:b/>
        </w:rPr>
        <w:t>=</w:t>
      </w:r>
      <w:proofErr w:type="gramStart"/>
      <w:r w:rsidRPr="0039422D">
        <w:rPr>
          <w:b/>
        </w:rPr>
        <w:t>5000,batch</w:t>
      </w:r>
      <w:proofErr w:type="gramEnd"/>
      <w:r w:rsidRPr="0039422D">
        <w:rPr>
          <w:b/>
        </w:rPr>
        <w:t>_size=100,</w:t>
      </w:r>
    </w:p>
    <w:p w:rsidR="0040467D" w:rsidRPr="0039422D" w:rsidRDefault="0040467D" w:rsidP="0040467D">
      <w:pPr>
        <w:rPr>
          <w:b/>
        </w:rPr>
      </w:pPr>
      <w:proofErr w:type="spellStart"/>
      <w:r w:rsidRPr="0039422D">
        <w:rPr>
          <w:b/>
        </w:rPr>
        <w:t>epoch_size</w:t>
      </w:r>
      <w:proofErr w:type="spellEnd"/>
      <w:r w:rsidRPr="0039422D">
        <w:rPr>
          <w:b/>
        </w:rPr>
        <w:t>=</w:t>
      </w:r>
      <w:proofErr w:type="gramStart"/>
      <w:r w:rsidRPr="0039422D">
        <w:rPr>
          <w:b/>
        </w:rPr>
        <w:t>10,learning</w:t>
      </w:r>
      <w:proofErr w:type="gramEnd"/>
      <w:r w:rsidRPr="0039422D">
        <w:rPr>
          <w:b/>
        </w:rPr>
        <w:t>_rate=0.0010,hidden_layer=1</w:t>
      </w:r>
    </w:p>
    <w:p w:rsidR="0040467D" w:rsidRPr="0039422D" w:rsidRDefault="0040467D" w:rsidP="0040467D">
      <w:pPr>
        <w:rPr>
          <w:b/>
        </w:rPr>
      </w:pPr>
    </w:p>
    <w:p w:rsidR="0040467D" w:rsidRPr="0039422D" w:rsidRDefault="0040467D" w:rsidP="0040467D">
      <w:pPr>
        <w:rPr>
          <w:b/>
        </w:rPr>
      </w:pPr>
      <w:r w:rsidRPr="0039422D">
        <w:rPr>
          <w:b/>
        </w:rPr>
        <w:t xml:space="preserve"> training time:8.5285</w:t>
      </w:r>
    </w:p>
    <w:p w:rsidR="0040467D" w:rsidRPr="0039422D" w:rsidRDefault="0040467D" w:rsidP="0040467D">
      <w:pPr>
        <w:rPr>
          <w:b/>
        </w:rPr>
      </w:pPr>
      <w:r w:rsidRPr="0039422D">
        <w:rPr>
          <w:b/>
        </w:rPr>
        <w:t xml:space="preserve"> testing time:0.0494</w:t>
      </w:r>
    </w:p>
    <w:p w:rsidR="0040467D" w:rsidRPr="0039422D" w:rsidRDefault="0040467D" w:rsidP="0040467D">
      <w:pPr>
        <w:rPr>
          <w:b/>
        </w:rPr>
      </w:pPr>
      <w:r w:rsidRPr="0039422D">
        <w:rPr>
          <w:b/>
        </w:rPr>
        <w:t xml:space="preserve"> training accuracy:0.94500</w:t>
      </w:r>
    </w:p>
    <w:p w:rsidR="0040467D" w:rsidRPr="0039422D" w:rsidRDefault="0040467D" w:rsidP="0040467D">
      <w:pPr>
        <w:rPr>
          <w:b/>
        </w:rPr>
      </w:pPr>
      <w:r w:rsidRPr="0039422D">
        <w:rPr>
          <w:b/>
        </w:rPr>
        <w:t xml:space="preserve"> testing accuracy(e1):0.84600</w:t>
      </w:r>
    </w:p>
    <w:p w:rsidR="0040467D" w:rsidRPr="0039422D" w:rsidRDefault="0040467D" w:rsidP="0040467D">
      <w:pPr>
        <w:rPr>
          <w:b/>
        </w:rPr>
      </w:pPr>
      <w:r w:rsidRPr="0039422D">
        <w:rPr>
          <w:b/>
        </w:rPr>
        <w:t xml:space="preserve"> testing accuracy(e2):0.96400</w:t>
      </w:r>
    </w:p>
    <w:p w:rsidR="0040467D" w:rsidRPr="0039422D" w:rsidRDefault="0040467D" w:rsidP="0040467D">
      <w:pPr>
        <w:rPr>
          <w:b/>
        </w:rPr>
      </w:pPr>
      <w:r w:rsidRPr="0039422D">
        <w:rPr>
          <w:b/>
        </w:rPr>
        <w:t xml:space="preserve"> testing accuracy(e3):0.99300</w:t>
      </w:r>
    </w:p>
    <w:p w:rsidR="0040467D" w:rsidRPr="0039422D" w:rsidRDefault="0040467D" w:rsidP="0040467D">
      <w:pPr>
        <w:rPr>
          <w:b/>
        </w:rPr>
      </w:pPr>
      <w:r w:rsidRPr="0039422D">
        <w:rPr>
          <w:b/>
        </w:rPr>
        <w:t xml:space="preserve"> testing accuracy(e4):0.99800</w:t>
      </w:r>
    </w:p>
    <w:p w:rsidR="0040467D" w:rsidRPr="0039422D" w:rsidRDefault="0040467D" w:rsidP="0040467D">
      <w:pPr>
        <w:rPr>
          <w:b/>
        </w:rPr>
      </w:pPr>
      <w:r w:rsidRPr="0039422D">
        <w:rPr>
          <w:b/>
        </w:rPr>
        <w:t xml:space="preserve"> testing accuracy(e5):0.99900</w:t>
      </w:r>
    </w:p>
    <w:p w:rsidR="0040467D" w:rsidRDefault="0040467D" w:rsidP="0040467D"/>
    <w:p w:rsidR="0040467D" w:rsidRPr="0039422D" w:rsidRDefault="0040467D" w:rsidP="0040467D">
      <w:pPr>
        <w:rPr>
          <w:b/>
        </w:rPr>
      </w:pPr>
      <w:r w:rsidRPr="0039422D">
        <w:rPr>
          <w:b/>
        </w:rPr>
        <w:t>/**************************************************/</w:t>
      </w:r>
    </w:p>
    <w:p w:rsidR="0040467D" w:rsidRPr="0039422D" w:rsidRDefault="0040467D" w:rsidP="0040467D">
      <w:pPr>
        <w:rPr>
          <w:b/>
        </w:rPr>
      </w:pPr>
      <w:proofErr w:type="spellStart"/>
      <w:r w:rsidRPr="0039422D">
        <w:rPr>
          <w:b/>
        </w:rPr>
        <w:t>training_size</w:t>
      </w:r>
      <w:proofErr w:type="spellEnd"/>
      <w:r w:rsidRPr="0039422D">
        <w:rPr>
          <w:b/>
        </w:rPr>
        <w:t>=</w:t>
      </w:r>
      <w:proofErr w:type="gramStart"/>
      <w:r w:rsidRPr="0039422D">
        <w:rPr>
          <w:b/>
        </w:rPr>
        <w:t>5000,batch</w:t>
      </w:r>
      <w:proofErr w:type="gramEnd"/>
      <w:r w:rsidRPr="0039422D">
        <w:rPr>
          <w:b/>
        </w:rPr>
        <w:t>_size=100,</w:t>
      </w:r>
    </w:p>
    <w:p w:rsidR="0040467D" w:rsidRPr="0039422D" w:rsidRDefault="0040467D" w:rsidP="0040467D">
      <w:pPr>
        <w:rPr>
          <w:b/>
        </w:rPr>
      </w:pPr>
      <w:proofErr w:type="spellStart"/>
      <w:r w:rsidRPr="0039422D">
        <w:rPr>
          <w:b/>
        </w:rPr>
        <w:t>epoch_size</w:t>
      </w:r>
      <w:proofErr w:type="spellEnd"/>
      <w:r w:rsidRPr="0039422D">
        <w:rPr>
          <w:b/>
        </w:rPr>
        <w:t>=</w:t>
      </w:r>
      <w:proofErr w:type="gramStart"/>
      <w:r w:rsidRPr="0039422D">
        <w:rPr>
          <w:b/>
        </w:rPr>
        <w:t>10,learning</w:t>
      </w:r>
      <w:proofErr w:type="gramEnd"/>
      <w:r w:rsidRPr="0039422D">
        <w:rPr>
          <w:b/>
        </w:rPr>
        <w:t>_rate=0.0010,hidden_layer=2</w:t>
      </w:r>
    </w:p>
    <w:p w:rsidR="0040467D" w:rsidRPr="0039422D" w:rsidRDefault="0040467D" w:rsidP="0040467D">
      <w:pPr>
        <w:rPr>
          <w:b/>
        </w:rPr>
      </w:pPr>
    </w:p>
    <w:p w:rsidR="0040467D" w:rsidRPr="0039422D" w:rsidRDefault="0040467D" w:rsidP="0040467D">
      <w:pPr>
        <w:rPr>
          <w:b/>
        </w:rPr>
      </w:pPr>
      <w:r w:rsidRPr="0039422D">
        <w:rPr>
          <w:b/>
        </w:rPr>
        <w:t xml:space="preserve"> training time:25.1680</w:t>
      </w:r>
    </w:p>
    <w:p w:rsidR="0040467D" w:rsidRPr="0039422D" w:rsidRDefault="0040467D" w:rsidP="0040467D">
      <w:pPr>
        <w:rPr>
          <w:b/>
        </w:rPr>
      </w:pPr>
      <w:r w:rsidRPr="0039422D">
        <w:rPr>
          <w:b/>
        </w:rPr>
        <w:t xml:space="preserve"> testing time:0.0454</w:t>
      </w:r>
    </w:p>
    <w:p w:rsidR="0040467D" w:rsidRPr="0039422D" w:rsidRDefault="0040467D" w:rsidP="0040467D">
      <w:pPr>
        <w:rPr>
          <w:b/>
        </w:rPr>
      </w:pPr>
      <w:r w:rsidRPr="0039422D">
        <w:rPr>
          <w:b/>
        </w:rPr>
        <w:t xml:space="preserve"> training accuracy:0.95800</w:t>
      </w:r>
    </w:p>
    <w:p w:rsidR="0040467D" w:rsidRPr="0039422D" w:rsidRDefault="0040467D" w:rsidP="0040467D">
      <w:pPr>
        <w:rPr>
          <w:b/>
        </w:rPr>
      </w:pPr>
      <w:r w:rsidRPr="0039422D">
        <w:rPr>
          <w:b/>
        </w:rPr>
        <w:lastRenderedPageBreak/>
        <w:t xml:space="preserve"> testing accuracy(e1):0.81600</w:t>
      </w:r>
    </w:p>
    <w:p w:rsidR="0040467D" w:rsidRPr="0039422D" w:rsidRDefault="0040467D" w:rsidP="0040467D">
      <w:pPr>
        <w:rPr>
          <w:b/>
        </w:rPr>
      </w:pPr>
      <w:r w:rsidRPr="0039422D">
        <w:rPr>
          <w:b/>
        </w:rPr>
        <w:t xml:space="preserve"> testing accuracy(e2):0.95500</w:t>
      </w:r>
    </w:p>
    <w:p w:rsidR="0040467D" w:rsidRPr="0039422D" w:rsidRDefault="0040467D" w:rsidP="0040467D">
      <w:pPr>
        <w:rPr>
          <w:b/>
        </w:rPr>
      </w:pPr>
      <w:r w:rsidRPr="0039422D">
        <w:rPr>
          <w:b/>
        </w:rPr>
        <w:t xml:space="preserve"> testing accuracy(e3):0.98700</w:t>
      </w:r>
    </w:p>
    <w:p w:rsidR="0040467D" w:rsidRPr="0039422D" w:rsidRDefault="0040467D" w:rsidP="0040467D">
      <w:pPr>
        <w:rPr>
          <w:b/>
        </w:rPr>
      </w:pPr>
      <w:r w:rsidRPr="0039422D">
        <w:rPr>
          <w:b/>
        </w:rPr>
        <w:t xml:space="preserve"> testing accuracy(e4):0.99700</w:t>
      </w:r>
    </w:p>
    <w:p w:rsidR="0040467D" w:rsidRPr="0039422D" w:rsidRDefault="0040467D" w:rsidP="0040467D">
      <w:pPr>
        <w:rPr>
          <w:b/>
        </w:rPr>
      </w:pPr>
      <w:r w:rsidRPr="0039422D">
        <w:rPr>
          <w:b/>
        </w:rPr>
        <w:t xml:space="preserve"> testing accuracy(e5):1.00000</w:t>
      </w:r>
    </w:p>
    <w:p w:rsidR="0040467D" w:rsidRDefault="0040467D" w:rsidP="0040467D"/>
    <w:p w:rsidR="0040467D" w:rsidRPr="0039422D" w:rsidRDefault="0040467D" w:rsidP="0040467D">
      <w:pPr>
        <w:rPr>
          <w:b/>
        </w:rPr>
      </w:pPr>
      <w:r w:rsidRPr="0039422D">
        <w:rPr>
          <w:b/>
        </w:rPr>
        <w:t>/**************************************************/</w:t>
      </w:r>
    </w:p>
    <w:p w:rsidR="0040467D" w:rsidRPr="0039422D" w:rsidRDefault="0040467D" w:rsidP="0040467D">
      <w:pPr>
        <w:rPr>
          <w:b/>
        </w:rPr>
      </w:pPr>
      <w:proofErr w:type="spellStart"/>
      <w:r w:rsidRPr="0039422D">
        <w:rPr>
          <w:b/>
        </w:rPr>
        <w:t>training_size</w:t>
      </w:r>
      <w:proofErr w:type="spellEnd"/>
      <w:r w:rsidRPr="0039422D">
        <w:rPr>
          <w:b/>
        </w:rPr>
        <w:t>=</w:t>
      </w:r>
      <w:proofErr w:type="gramStart"/>
      <w:r w:rsidRPr="0039422D">
        <w:rPr>
          <w:b/>
        </w:rPr>
        <w:t>5000,batch</w:t>
      </w:r>
      <w:proofErr w:type="gramEnd"/>
      <w:r w:rsidRPr="0039422D">
        <w:rPr>
          <w:b/>
        </w:rPr>
        <w:t>_size=100,</w:t>
      </w:r>
    </w:p>
    <w:p w:rsidR="0040467D" w:rsidRPr="0039422D" w:rsidRDefault="0040467D" w:rsidP="0040467D">
      <w:pPr>
        <w:rPr>
          <w:b/>
        </w:rPr>
      </w:pPr>
      <w:proofErr w:type="spellStart"/>
      <w:r w:rsidRPr="0039422D">
        <w:rPr>
          <w:b/>
        </w:rPr>
        <w:t>epoch_size</w:t>
      </w:r>
      <w:proofErr w:type="spellEnd"/>
      <w:r w:rsidRPr="0039422D">
        <w:rPr>
          <w:b/>
        </w:rPr>
        <w:t>=</w:t>
      </w:r>
      <w:proofErr w:type="gramStart"/>
      <w:r w:rsidRPr="0039422D">
        <w:rPr>
          <w:b/>
        </w:rPr>
        <w:t>10,learning</w:t>
      </w:r>
      <w:proofErr w:type="gramEnd"/>
      <w:r w:rsidRPr="0039422D">
        <w:rPr>
          <w:b/>
        </w:rPr>
        <w:t>_rate=0.0010,hidden_layer=3</w:t>
      </w:r>
    </w:p>
    <w:p w:rsidR="0040467D" w:rsidRPr="0039422D" w:rsidRDefault="0040467D" w:rsidP="0040467D">
      <w:pPr>
        <w:rPr>
          <w:b/>
        </w:rPr>
      </w:pPr>
    </w:p>
    <w:p w:rsidR="0040467D" w:rsidRPr="0039422D" w:rsidRDefault="0040467D" w:rsidP="0040467D">
      <w:pPr>
        <w:rPr>
          <w:b/>
        </w:rPr>
      </w:pPr>
      <w:r w:rsidRPr="0039422D">
        <w:rPr>
          <w:b/>
        </w:rPr>
        <w:t xml:space="preserve"> training time:61.2882</w:t>
      </w:r>
    </w:p>
    <w:p w:rsidR="0040467D" w:rsidRPr="0039422D" w:rsidRDefault="0040467D" w:rsidP="0040467D">
      <w:pPr>
        <w:rPr>
          <w:b/>
        </w:rPr>
      </w:pPr>
      <w:r w:rsidRPr="0039422D">
        <w:rPr>
          <w:b/>
        </w:rPr>
        <w:t xml:space="preserve"> testing time:0.0610</w:t>
      </w:r>
    </w:p>
    <w:p w:rsidR="0040467D" w:rsidRPr="0039422D" w:rsidRDefault="0040467D" w:rsidP="0040467D">
      <w:pPr>
        <w:rPr>
          <w:b/>
        </w:rPr>
      </w:pPr>
      <w:r w:rsidRPr="0039422D">
        <w:rPr>
          <w:b/>
        </w:rPr>
        <w:t xml:space="preserve"> training accuracy:0.97500</w:t>
      </w:r>
    </w:p>
    <w:p w:rsidR="0040467D" w:rsidRPr="0039422D" w:rsidRDefault="0040467D" w:rsidP="0040467D">
      <w:pPr>
        <w:rPr>
          <w:b/>
        </w:rPr>
      </w:pPr>
      <w:r w:rsidRPr="0039422D">
        <w:rPr>
          <w:b/>
        </w:rPr>
        <w:t xml:space="preserve"> testing accuracy(e1):0.80800</w:t>
      </w:r>
    </w:p>
    <w:p w:rsidR="0040467D" w:rsidRPr="0039422D" w:rsidRDefault="0040467D" w:rsidP="0040467D">
      <w:pPr>
        <w:rPr>
          <w:b/>
        </w:rPr>
      </w:pPr>
      <w:r w:rsidRPr="0039422D">
        <w:rPr>
          <w:b/>
        </w:rPr>
        <w:t xml:space="preserve"> testing accuracy(e2):0.95500</w:t>
      </w:r>
    </w:p>
    <w:p w:rsidR="0040467D" w:rsidRPr="0039422D" w:rsidRDefault="0040467D" w:rsidP="0040467D">
      <w:pPr>
        <w:rPr>
          <w:b/>
        </w:rPr>
      </w:pPr>
      <w:r w:rsidRPr="0039422D">
        <w:rPr>
          <w:b/>
        </w:rPr>
        <w:t xml:space="preserve"> testing accuracy(e3):0.98200</w:t>
      </w:r>
    </w:p>
    <w:p w:rsidR="0040467D" w:rsidRPr="0039422D" w:rsidRDefault="0040467D" w:rsidP="0040467D">
      <w:pPr>
        <w:rPr>
          <w:b/>
        </w:rPr>
      </w:pPr>
      <w:r w:rsidRPr="0039422D">
        <w:rPr>
          <w:b/>
        </w:rPr>
        <w:t xml:space="preserve"> testing accuracy(e4):0.99800</w:t>
      </w:r>
    </w:p>
    <w:p w:rsidR="0040467D" w:rsidRPr="0039422D" w:rsidRDefault="0040467D" w:rsidP="0040467D">
      <w:pPr>
        <w:rPr>
          <w:b/>
        </w:rPr>
      </w:pPr>
      <w:r w:rsidRPr="0039422D">
        <w:rPr>
          <w:b/>
        </w:rPr>
        <w:t xml:space="preserve"> testing accuracy(e5):1.00000</w:t>
      </w:r>
    </w:p>
    <w:p w:rsidR="0040467D" w:rsidRDefault="0040467D" w:rsidP="0040467D"/>
    <w:p w:rsidR="0040467D" w:rsidRPr="0039422D" w:rsidRDefault="0040467D" w:rsidP="0040467D">
      <w:pPr>
        <w:rPr>
          <w:b/>
        </w:rPr>
      </w:pPr>
      <w:r w:rsidRPr="0039422D">
        <w:rPr>
          <w:b/>
        </w:rPr>
        <w:t>/**************************************************/</w:t>
      </w:r>
    </w:p>
    <w:p w:rsidR="0040467D" w:rsidRPr="0039422D" w:rsidRDefault="0040467D" w:rsidP="0040467D">
      <w:pPr>
        <w:rPr>
          <w:b/>
        </w:rPr>
      </w:pPr>
      <w:proofErr w:type="spellStart"/>
      <w:r w:rsidRPr="0039422D">
        <w:rPr>
          <w:b/>
        </w:rPr>
        <w:t>training_size</w:t>
      </w:r>
      <w:proofErr w:type="spellEnd"/>
      <w:r w:rsidRPr="0039422D">
        <w:rPr>
          <w:b/>
        </w:rPr>
        <w:t>=</w:t>
      </w:r>
      <w:proofErr w:type="gramStart"/>
      <w:r w:rsidRPr="0039422D">
        <w:rPr>
          <w:b/>
        </w:rPr>
        <w:t>5000,batch</w:t>
      </w:r>
      <w:proofErr w:type="gramEnd"/>
      <w:r w:rsidRPr="0039422D">
        <w:rPr>
          <w:b/>
        </w:rPr>
        <w:t>_size=100,</w:t>
      </w:r>
    </w:p>
    <w:p w:rsidR="0040467D" w:rsidRPr="0039422D" w:rsidRDefault="0040467D" w:rsidP="0040467D">
      <w:pPr>
        <w:rPr>
          <w:b/>
        </w:rPr>
      </w:pPr>
      <w:proofErr w:type="spellStart"/>
      <w:r w:rsidRPr="0039422D">
        <w:rPr>
          <w:b/>
        </w:rPr>
        <w:t>epoch_size</w:t>
      </w:r>
      <w:proofErr w:type="spellEnd"/>
      <w:r w:rsidRPr="0039422D">
        <w:rPr>
          <w:b/>
        </w:rPr>
        <w:t>=</w:t>
      </w:r>
      <w:proofErr w:type="gramStart"/>
      <w:r w:rsidRPr="0039422D">
        <w:rPr>
          <w:b/>
        </w:rPr>
        <w:t>10,learning</w:t>
      </w:r>
      <w:proofErr w:type="gramEnd"/>
      <w:r w:rsidRPr="0039422D">
        <w:rPr>
          <w:b/>
        </w:rPr>
        <w:t>_rate=0.0010,hidden_layer=4</w:t>
      </w:r>
    </w:p>
    <w:p w:rsidR="0040467D" w:rsidRPr="0039422D" w:rsidRDefault="0040467D" w:rsidP="0040467D">
      <w:pPr>
        <w:rPr>
          <w:b/>
        </w:rPr>
      </w:pPr>
    </w:p>
    <w:p w:rsidR="0040467D" w:rsidRPr="0039422D" w:rsidRDefault="0040467D" w:rsidP="0040467D">
      <w:pPr>
        <w:rPr>
          <w:b/>
        </w:rPr>
      </w:pPr>
      <w:r w:rsidRPr="0039422D">
        <w:rPr>
          <w:b/>
        </w:rPr>
        <w:t xml:space="preserve"> training time:142.4486</w:t>
      </w:r>
    </w:p>
    <w:p w:rsidR="0040467D" w:rsidRPr="0039422D" w:rsidRDefault="0040467D" w:rsidP="0040467D">
      <w:pPr>
        <w:rPr>
          <w:b/>
        </w:rPr>
      </w:pPr>
      <w:r w:rsidRPr="0039422D">
        <w:rPr>
          <w:b/>
        </w:rPr>
        <w:t xml:space="preserve"> testing time:0.0797</w:t>
      </w:r>
    </w:p>
    <w:p w:rsidR="0040467D" w:rsidRPr="0039422D" w:rsidRDefault="0040467D" w:rsidP="0040467D">
      <w:pPr>
        <w:rPr>
          <w:b/>
        </w:rPr>
      </w:pPr>
      <w:r w:rsidRPr="0039422D">
        <w:rPr>
          <w:b/>
        </w:rPr>
        <w:t xml:space="preserve"> training accuracy:0.97200</w:t>
      </w:r>
    </w:p>
    <w:p w:rsidR="0040467D" w:rsidRPr="0039422D" w:rsidRDefault="0040467D" w:rsidP="0040467D">
      <w:pPr>
        <w:rPr>
          <w:b/>
        </w:rPr>
      </w:pPr>
      <w:r w:rsidRPr="0039422D">
        <w:rPr>
          <w:b/>
        </w:rPr>
        <w:t xml:space="preserve"> testing accuracy(e1):0.80800</w:t>
      </w:r>
    </w:p>
    <w:p w:rsidR="0040467D" w:rsidRPr="0039422D" w:rsidRDefault="0040467D" w:rsidP="0040467D">
      <w:pPr>
        <w:rPr>
          <w:b/>
        </w:rPr>
      </w:pPr>
      <w:r w:rsidRPr="0039422D">
        <w:rPr>
          <w:b/>
        </w:rPr>
        <w:t xml:space="preserve"> testing accuracy(e2):0.94600</w:t>
      </w:r>
    </w:p>
    <w:p w:rsidR="0040467D" w:rsidRPr="0039422D" w:rsidRDefault="0040467D" w:rsidP="0040467D">
      <w:pPr>
        <w:rPr>
          <w:b/>
        </w:rPr>
      </w:pPr>
      <w:r w:rsidRPr="0039422D">
        <w:rPr>
          <w:b/>
        </w:rPr>
        <w:t xml:space="preserve"> testing accuracy(e3):0.98300</w:t>
      </w:r>
    </w:p>
    <w:p w:rsidR="0040467D" w:rsidRPr="0039422D" w:rsidRDefault="0040467D" w:rsidP="0040467D">
      <w:pPr>
        <w:rPr>
          <w:b/>
        </w:rPr>
      </w:pPr>
      <w:r w:rsidRPr="0039422D">
        <w:rPr>
          <w:b/>
        </w:rPr>
        <w:t xml:space="preserve"> testing accuracy(e4):0.99300</w:t>
      </w:r>
    </w:p>
    <w:p w:rsidR="0040467D" w:rsidRPr="0039422D" w:rsidRDefault="0040467D" w:rsidP="0040467D">
      <w:pPr>
        <w:rPr>
          <w:b/>
        </w:rPr>
      </w:pPr>
      <w:r w:rsidRPr="0039422D">
        <w:rPr>
          <w:b/>
        </w:rPr>
        <w:t xml:space="preserve"> testing accuracy(e5):0.99900</w:t>
      </w:r>
    </w:p>
    <w:p w:rsidR="0040467D" w:rsidRPr="0039422D" w:rsidRDefault="0040467D" w:rsidP="0040467D">
      <w:pPr>
        <w:rPr>
          <w:b/>
        </w:rPr>
      </w:pPr>
    </w:p>
    <w:p w:rsidR="0040467D" w:rsidRPr="0039422D" w:rsidRDefault="0040467D" w:rsidP="0040467D">
      <w:pPr>
        <w:rPr>
          <w:b/>
        </w:rPr>
      </w:pPr>
      <w:r w:rsidRPr="0039422D">
        <w:rPr>
          <w:b/>
        </w:rPr>
        <w:t>/**************************************************/</w:t>
      </w:r>
    </w:p>
    <w:p w:rsidR="0040467D" w:rsidRPr="0039422D" w:rsidRDefault="0040467D" w:rsidP="0040467D">
      <w:pPr>
        <w:rPr>
          <w:b/>
        </w:rPr>
      </w:pPr>
      <w:proofErr w:type="spellStart"/>
      <w:r w:rsidRPr="0039422D">
        <w:rPr>
          <w:b/>
        </w:rPr>
        <w:t>training_size</w:t>
      </w:r>
      <w:proofErr w:type="spellEnd"/>
      <w:r w:rsidRPr="0039422D">
        <w:rPr>
          <w:b/>
        </w:rPr>
        <w:t>=</w:t>
      </w:r>
      <w:proofErr w:type="gramStart"/>
      <w:r w:rsidRPr="0039422D">
        <w:rPr>
          <w:b/>
        </w:rPr>
        <w:t>5000,batch</w:t>
      </w:r>
      <w:proofErr w:type="gramEnd"/>
      <w:r w:rsidRPr="0039422D">
        <w:rPr>
          <w:b/>
        </w:rPr>
        <w:t>_size=100,</w:t>
      </w:r>
    </w:p>
    <w:p w:rsidR="0040467D" w:rsidRPr="0039422D" w:rsidRDefault="0040467D" w:rsidP="0040467D">
      <w:pPr>
        <w:rPr>
          <w:b/>
        </w:rPr>
      </w:pPr>
      <w:proofErr w:type="spellStart"/>
      <w:r w:rsidRPr="0039422D">
        <w:rPr>
          <w:b/>
        </w:rPr>
        <w:t>epoch_size</w:t>
      </w:r>
      <w:proofErr w:type="spellEnd"/>
      <w:r w:rsidRPr="0039422D">
        <w:rPr>
          <w:b/>
        </w:rPr>
        <w:t>=</w:t>
      </w:r>
      <w:proofErr w:type="gramStart"/>
      <w:r w:rsidRPr="0039422D">
        <w:rPr>
          <w:b/>
        </w:rPr>
        <w:t>20,learning</w:t>
      </w:r>
      <w:proofErr w:type="gramEnd"/>
      <w:r w:rsidRPr="0039422D">
        <w:rPr>
          <w:b/>
        </w:rPr>
        <w:t>_rate=0.0010,hidden_layer=1</w:t>
      </w:r>
    </w:p>
    <w:p w:rsidR="0040467D" w:rsidRPr="0039422D" w:rsidRDefault="0040467D" w:rsidP="0040467D">
      <w:pPr>
        <w:rPr>
          <w:b/>
        </w:rPr>
      </w:pPr>
    </w:p>
    <w:p w:rsidR="0040467D" w:rsidRPr="0039422D" w:rsidRDefault="0040467D" w:rsidP="0040467D">
      <w:pPr>
        <w:rPr>
          <w:b/>
        </w:rPr>
      </w:pPr>
      <w:r w:rsidRPr="0039422D">
        <w:rPr>
          <w:b/>
        </w:rPr>
        <w:t xml:space="preserve"> training time:16.9822</w:t>
      </w:r>
    </w:p>
    <w:p w:rsidR="0040467D" w:rsidRPr="0039422D" w:rsidRDefault="0040467D" w:rsidP="0040467D">
      <w:pPr>
        <w:rPr>
          <w:b/>
        </w:rPr>
      </w:pPr>
      <w:r w:rsidRPr="0039422D">
        <w:rPr>
          <w:b/>
        </w:rPr>
        <w:t xml:space="preserve"> testing time:0.0420</w:t>
      </w:r>
    </w:p>
    <w:p w:rsidR="0040467D" w:rsidRPr="0039422D" w:rsidRDefault="0040467D" w:rsidP="0040467D">
      <w:pPr>
        <w:rPr>
          <w:b/>
        </w:rPr>
      </w:pPr>
      <w:r w:rsidRPr="0039422D">
        <w:rPr>
          <w:b/>
        </w:rPr>
        <w:t xml:space="preserve"> training accuracy:0.96100</w:t>
      </w:r>
    </w:p>
    <w:p w:rsidR="0040467D" w:rsidRPr="0039422D" w:rsidRDefault="0040467D" w:rsidP="0040467D">
      <w:pPr>
        <w:rPr>
          <w:b/>
        </w:rPr>
      </w:pPr>
      <w:r w:rsidRPr="0039422D">
        <w:rPr>
          <w:b/>
        </w:rPr>
        <w:t xml:space="preserve"> testing accuracy(e1):0.82700</w:t>
      </w:r>
    </w:p>
    <w:p w:rsidR="0040467D" w:rsidRPr="0039422D" w:rsidRDefault="0040467D" w:rsidP="0040467D">
      <w:pPr>
        <w:rPr>
          <w:b/>
        </w:rPr>
      </w:pPr>
      <w:r w:rsidRPr="0039422D">
        <w:rPr>
          <w:b/>
        </w:rPr>
        <w:t xml:space="preserve"> testing accuracy(e2):0.95800</w:t>
      </w:r>
    </w:p>
    <w:p w:rsidR="0040467D" w:rsidRPr="0039422D" w:rsidRDefault="0040467D" w:rsidP="0040467D">
      <w:pPr>
        <w:rPr>
          <w:b/>
        </w:rPr>
      </w:pPr>
      <w:r w:rsidRPr="0039422D">
        <w:rPr>
          <w:b/>
        </w:rPr>
        <w:t xml:space="preserve"> testing accuracy(e3):0.98600</w:t>
      </w:r>
    </w:p>
    <w:p w:rsidR="0040467D" w:rsidRPr="0039422D" w:rsidRDefault="0040467D" w:rsidP="0040467D">
      <w:pPr>
        <w:rPr>
          <w:b/>
        </w:rPr>
      </w:pPr>
      <w:r w:rsidRPr="0039422D">
        <w:rPr>
          <w:b/>
        </w:rPr>
        <w:t xml:space="preserve"> testing accuracy(e4):0.99600</w:t>
      </w:r>
    </w:p>
    <w:p w:rsidR="0040467D" w:rsidRPr="0039422D" w:rsidRDefault="0040467D" w:rsidP="0040467D">
      <w:pPr>
        <w:rPr>
          <w:b/>
        </w:rPr>
      </w:pPr>
      <w:r w:rsidRPr="0039422D">
        <w:rPr>
          <w:b/>
        </w:rPr>
        <w:t xml:space="preserve"> testing accuracy(e5):1.00000</w:t>
      </w:r>
    </w:p>
    <w:p w:rsidR="008E1D1A" w:rsidRDefault="008E1D1A" w:rsidP="0040467D"/>
    <w:p w:rsidR="008E1D1A" w:rsidRPr="00617754" w:rsidRDefault="008E1D1A" w:rsidP="008E1D1A">
      <w:pPr>
        <w:rPr>
          <w:b/>
        </w:rPr>
      </w:pPr>
      <w:r w:rsidRPr="00617754">
        <w:rPr>
          <w:b/>
        </w:rPr>
        <w:t>/**************************************************/</w:t>
      </w:r>
    </w:p>
    <w:p w:rsidR="008E1D1A" w:rsidRPr="00617754" w:rsidRDefault="008E1D1A" w:rsidP="008E1D1A">
      <w:pPr>
        <w:rPr>
          <w:b/>
        </w:rPr>
      </w:pPr>
      <w:proofErr w:type="spellStart"/>
      <w:r w:rsidRPr="00617754">
        <w:rPr>
          <w:b/>
        </w:rPr>
        <w:t>training_size</w:t>
      </w:r>
      <w:proofErr w:type="spellEnd"/>
      <w:r w:rsidRPr="00617754">
        <w:rPr>
          <w:b/>
        </w:rPr>
        <w:t>=</w:t>
      </w:r>
      <w:proofErr w:type="gramStart"/>
      <w:r w:rsidRPr="00617754">
        <w:rPr>
          <w:b/>
        </w:rPr>
        <w:t>5000,batch</w:t>
      </w:r>
      <w:proofErr w:type="gramEnd"/>
      <w:r w:rsidRPr="00617754">
        <w:rPr>
          <w:b/>
        </w:rPr>
        <w:t>_size=100,</w:t>
      </w:r>
    </w:p>
    <w:p w:rsidR="008E1D1A" w:rsidRPr="00617754" w:rsidRDefault="008E1D1A" w:rsidP="008E1D1A">
      <w:pPr>
        <w:rPr>
          <w:b/>
        </w:rPr>
      </w:pPr>
      <w:proofErr w:type="spellStart"/>
      <w:r w:rsidRPr="00617754">
        <w:rPr>
          <w:b/>
        </w:rPr>
        <w:t>epoch_size</w:t>
      </w:r>
      <w:proofErr w:type="spellEnd"/>
      <w:r w:rsidRPr="00617754">
        <w:rPr>
          <w:b/>
        </w:rPr>
        <w:t>=</w:t>
      </w:r>
      <w:proofErr w:type="gramStart"/>
      <w:r w:rsidRPr="00617754">
        <w:rPr>
          <w:b/>
        </w:rPr>
        <w:t>20,learning</w:t>
      </w:r>
      <w:proofErr w:type="gramEnd"/>
      <w:r w:rsidRPr="00617754">
        <w:rPr>
          <w:b/>
        </w:rPr>
        <w:t>_rate=0.0010,hidden_layer=2</w:t>
      </w:r>
    </w:p>
    <w:p w:rsidR="008E1D1A" w:rsidRPr="00617754" w:rsidRDefault="008E1D1A" w:rsidP="008E1D1A">
      <w:pPr>
        <w:rPr>
          <w:b/>
        </w:rPr>
      </w:pP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 xml:space="preserve"> training time:48.4343</w:t>
      </w: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 xml:space="preserve"> testing time:0.0412</w:t>
      </w: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 xml:space="preserve"> training accuracy:0.98300</w:t>
      </w: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 xml:space="preserve"> testing accuracy(e1):0.83000</w:t>
      </w: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 xml:space="preserve"> testing accuracy(e2):0.95500</w:t>
      </w: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 xml:space="preserve"> testing accuracy(e3):0.98300</w:t>
      </w: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 xml:space="preserve"> testing accuracy(e4):0.99400</w:t>
      </w: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 xml:space="preserve"> testing accuracy(e5):1.00000</w:t>
      </w:r>
    </w:p>
    <w:p w:rsidR="008E1D1A" w:rsidRDefault="008E1D1A" w:rsidP="008E1D1A"/>
    <w:p w:rsidR="008E1D1A" w:rsidRPr="00617754" w:rsidRDefault="008E1D1A" w:rsidP="008E1D1A">
      <w:pPr>
        <w:rPr>
          <w:b/>
        </w:rPr>
      </w:pPr>
      <w:r w:rsidRPr="00617754">
        <w:rPr>
          <w:b/>
        </w:rPr>
        <w:t>/**************************************************/</w:t>
      </w:r>
    </w:p>
    <w:p w:rsidR="008E1D1A" w:rsidRPr="00617754" w:rsidRDefault="008E1D1A" w:rsidP="008E1D1A">
      <w:pPr>
        <w:rPr>
          <w:b/>
        </w:rPr>
      </w:pPr>
      <w:proofErr w:type="spellStart"/>
      <w:r w:rsidRPr="00617754">
        <w:rPr>
          <w:b/>
        </w:rPr>
        <w:t>training_size</w:t>
      </w:r>
      <w:proofErr w:type="spellEnd"/>
      <w:r w:rsidRPr="00617754">
        <w:rPr>
          <w:b/>
        </w:rPr>
        <w:t>=</w:t>
      </w:r>
      <w:proofErr w:type="gramStart"/>
      <w:r w:rsidRPr="00617754">
        <w:rPr>
          <w:b/>
        </w:rPr>
        <w:t>5000,batch</w:t>
      </w:r>
      <w:proofErr w:type="gramEnd"/>
      <w:r w:rsidRPr="00617754">
        <w:rPr>
          <w:b/>
        </w:rPr>
        <w:t>_size=100,</w:t>
      </w:r>
    </w:p>
    <w:p w:rsidR="008E1D1A" w:rsidRPr="00617754" w:rsidRDefault="008E1D1A" w:rsidP="008E1D1A">
      <w:pPr>
        <w:rPr>
          <w:b/>
        </w:rPr>
      </w:pPr>
      <w:proofErr w:type="spellStart"/>
      <w:r w:rsidRPr="00617754">
        <w:rPr>
          <w:b/>
        </w:rPr>
        <w:t>epoch_size</w:t>
      </w:r>
      <w:proofErr w:type="spellEnd"/>
      <w:r w:rsidRPr="00617754">
        <w:rPr>
          <w:b/>
        </w:rPr>
        <w:t>=</w:t>
      </w:r>
      <w:proofErr w:type="gramStart"/>
      <w:r w:rsidRPr="00617754">
        <w:rPr>
          <w:b/>
        </w:rPr>
        <w:t>20,learning</w:t>
      </w:r>
      <w:proofErr w:type="gramEnd"/>
      <w:r w:rsidRPr="00617754">
        <w:rPr>
          <w:b/>
        </w:rPr>
        <w:t>_rate=0.0010,hidden_layer=3</w:t>
      </w:r>
    </w:p>
    <w:p w:rsidR="008E1D1A" w:rsidRPr="00617754" w:rsidRDefault="008E1D1A" w:rsidP="008E1D1A">
      <w:pPr>
        <w:rPr>
          <w:b/>
        </w:rPr>
      </w:pP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lastRenderedPageBreak/>
        <w:t xml:space="preserve"> training time:107.3570</w:t>
      </w: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 xml:space="preserve"> testing time:0.0501</w:t>
      </w: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 xml:space="preserve"> training accuracy:0.99300</w:t>
      </w: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 xml:space="preserve"> testing accuracy(e1):0.83200</w:t>
      </w: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 xml:space="preserve"> testing accuracy(e2):0.96100</w:t>
      </w: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 xml:space="preserve"> testing accuracy(e3):0.98400</w:t>
      </w: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 xml:space="preserve"> testing accuracy(e4):0.99800</w:t>
      </w: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 xml:space="preserve"> testing accuracy(e5):1.00000</w:t>
      </w:r>
    </w:p>
    <w:p w:rsidR="008E1D1A" w:rsidRDefault="008E1D1A" w:rsidP="008E1D1A"/>
    <w:p w:rsidR="008E1D1A" w:rsidRPr="00617754" w:rsidRDefault="008E1D1A" w:rsidP="008E1D1A">
      <w:pPr>
        <w:rPr>
          <w:b/>
        </w:rPr>
      </w:pPr>
      <w:r w:rsidRPr="00617754">
        <w:rPr>
          <w:b/>
        </w:rPr>
        <w:t>/**************************************************/</w:t>
      </w:r>
    </w:p>
    <w:p w:rsidR="008E1D1A" w:rsidRPr="00617754" w:rsidRDefault="008E1D1A" w:rsidP="008E1D1A">
      <w:pPr>
        <w:rPr>
          <w:b/>
        </w:rPr>
      </w:pPr>
      <w:proofErr w:type="spellStart"/>
      <w:r w:rsidRPr="00617754">
        <w:rPr>
          <w:b/>
        </w:rPr>
        <w:t>training_size</w:t>
      </w:r>
      <w:proofErr w:type="spellEnd"/>
      <w:r w:rsidRPr="00617754">
        <w:rPr>
          <w:b/>
        </w:rPr>
        <w:t>=</w:t>
      </w:r>
      <w:proofErr w:type="gramStart"/>
      <w:r w:rsidRPr="00617754">
        <w:rPr>
          <w:b/>
        </w:rPr>
        <w:t>5000,batch</w:t>
      </w:r>
      <w:proofErr w:type="gramEnd"/>
      <w:r w:rsidRPr="00617754">
        <w:rPr>
          <w:b/>
        </w:rPr>
        <w:t>_size=100,</w:t>
      </w:r>
    </w:p>
    <w:p w:rsidR="008E1D1A" w:rsidRPr="00617754" w:rsidRDefault="008E1D1A" w:rsidP="008E1D1A">
      <w:pPr>
        <w:rPr>
          <w:b/>
        </w:rPr>
      </w:pPr>
      <w:proofErr w:type="spellStart"/>
      <w:r w:rsidRPr="00617754">
        <w:rPr>
          <w:b/>
        </w:rPr>
        <w:t>epoch_size</w:t>
      </w:r>
      <w:proofErr w:type="spellEnd"/>
      <w:r w:rsidRPr="00617754">
        <w:rPr>
          <w:b/>
        </w:rPr>
        <w:t>=</w:t>
      </w:r>
      <w:proofErr w:type="gramStart"/>
      <w:r w:rsidRPr="00617754">
        <w:rPr>
          <w:b/>
        </w:rPr>
        <w:t>20,learning</w:t>
      </w:r>
      <w:proofErr w:type="gramEnd"/>
      <w:r w:rsidRPr="00617754">
        <w:rPr>
          <w:b/>
        </w:rPr>
        <w:t>_rate=0.0010,hidden_layer=4</w:t>
      </w:r>
    </w:p>
    <w:p w:rsidR="008E1D1A" w:rsidRPr="00617754" w:rsidRDefault="008E1D1A" w:rsidP="008E1D1A">
      <w:pPr>
        <w:rPr>
          <w:b/>
        </w:rPr>
      </w:pP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 xml:space="preserve"> training time:249.9752</w:t>
      </w: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 xml:space="preserve"> testing time:0.0716</w:t>
      </w: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 xml:space="preserve"> training accuracy:1.00000</w:t>
      </w: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 xml:space="preserve"> testing accuracy(e1):0.83000</w:t>
      </w: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 xml:space="preserve"> testing accuracy(e2):0.95600</w:t>
      </w: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 xml:space="preserve"> testing accuracy(e3):0.98700</w:t>
      </w: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 xml:space="preserve"> testing accuracy(e4):0.99800</w:t>
      </w: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 xml:space="preserve"> testing accuracy(e5):1.00000</w:t>
      </w:r>
    </w:p>
    <w:p w:rsidR="008E1D1A" w:rsidRDefault="008E1D1A" w:rsidP="008E1D1A"/>
    <w:p w:rsidR="008E1D1A" w:rsidRPr="00617754" w:rsidRDefault="008E1D1A" w:rsidP="008E1D1A">
      <w:pPr>
        <w:rPr>
          <w:b/>
        </w:rPr>
      </w:pPr>
      <w:r w:rsidRPr="00617754">
        <w:rPr>
          <w:b/>
        </w:rPr>
        <w:t>/**************************************************/</w:t>
      </w:r>
    </w:p>
    <w:p w:rsidR="008E1D1A" w:rsidRPr="00617754" w:rsidRDefault="008E1D1A" w:rsidP="008E1D1A">
      <w:pPr>
        <w:rPr>
          <w:b/>
        </w:rPr>
      </w:pPr>
      <w:proofErr w:type="spellStart"/>
      <w:r w:rsidRPr="00617754">
        <w:rPr>
          <w:b/>
        </w:rPr>
        <w:t>training_size</w:t>
      </w:r>
      <w:proofErr w:type="spellEnd"/>
      <w:r w:rsidRPr="00617754">
        <w:rPr>
          <w:b/>
        </w:rPr>
        <w:t>=</w:t>
      </w:r>
      <w:proofErr w:type="gramStart"/>
      <w:r w:rsidRPr="00617754">
        <w:rPr>
          <w:b/>
        </w:rPr>
        <w:t>5000,batch</w:t>
      </w:r>
      <w:proofErr w:type="gramEnd"/>
      <w:r w:rsidRPr="00617754">
        <w:rPr>
          <w:b/>
        </w:rPr>
        <w:t>_size=100,</w:t>
      </w:r>
    </w:p>
    <w:p w:rsidR="008E1D1A" w:rsidRPr="00617754" w:rsidRDefault="008E1D1A" w:rsidP="008E1D1A">
      <w:pPr>
        <w:rPr>
          <w:b/>
        </w:rPr>
      </w:pPr>
      <w:proofErr w:type="spellStart"/>
      <w:r w:rsidRPr="00617754">
        <w:rPr>
          <w:b/>
        </w:rPr>
        <w:t>epoch_size</w:t>
      </w:r>
      <w:proofErr w:type="spellEnd"/>
      <w:r w:rsidRPr="00617754">
        <w:rPr>
          <w:b/>
        </w:rPr>
        <w:t>=</w:t>
      </w:r>
      <w:proofErr w:type="gramStart"/>
      <w:r w:rsidRPr="00617754">
        <w:rPr>
          <w:b/>
        </w:rPr>
        <w:t>30,learning</w:t>
      </w:r>
      <w:proofErr w:type="gramEnd"/>
      <w:r w:rsidRPr="00617754">
        <w:rPr>
          <w:b/>
        </w:rPr>
        <w:t>_rate=0.0010,hidden_layer=1</w:t>
      </w:r>
    </w:p>
    <w:p w:rsidR="008E1D1A" w:rsidRPr="00617754" w:rsidRDefault="008E1D1A" w:rsidP="008E1D1A">
      <w:pPr>
        <w:rPr>
          <w:b/>
        </w:rPr>
      </w:pP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 xml:space="preserve"> training time:22.1702</w:t>
      </w: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 xml:space="preserve"> testing time:0.0358</w:t>
      </w: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 xml:space="preserve"> training accuracy:0.98200</w:t>
      </w: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 xml:space="preserve"> testing accuracy(e1):0.82900</w:t>
      </w: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 xml:space="preserve"> testing accuracy(e2):0.95600</w:t>
      </w: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lastRenderedPageBreak/>
        <w:t xml:space="preserve"> testing accuracy(e3):0.99200</w:t>
      </w: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 xml:space="preserve"> testing accuracy(e4):0.99900</w:t>
      </w: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 xml:space="preserve"> testing accuracy(e5):1.00000</w:t>
      </w:r>
    </w:p>
    <w:p w:rsidR="008E1D1A" w:rsidRDefault="008E1D1A" w:rsidP="008E1D1A"/>
    <w:p w:rsidR="008E1D1A" w:rsidRPr="00617754" w:rsidRDefault="008E1D1A" w:rsidP="008E1D1A">
      <w:pPr>
        <w:rPr>
          <w:b/>
        </w:rPr>
      </w:pPr>
      <w:r w:rsidRPr="00617754">
        <w:rPr>
          <w:b/>
        </w:rPr>
        <w:t>/**************************************************/</w:t>
      </w:r>
    </w:p>
    <w:p w:rsidR="008E1D1A" w:rsidRPr="00617754" w:rsidRDefault="008E1D1A" w:rsidP="008E1D1A">
      <w:pPr>
        <w:rPr>
          <w:b/>
        </w:rPr>
      </w:pPr>
      <w:proofErr w:type="spellStart"/>
      <w:r w:rsidRPr="00617754">
        <w:rPr>
          <w:b/>
        </w:rPr>
        <w:t>training_size</w:t>
      </w:r>
      <w:proofErr w:type="spellEnd"/>
      <w:r w:rsidRPr="00617754">
        <w:rPr>
          <w:b/>
        </w:rPr>
        <w:t>=</w:t>
      </w:r>
      <w:proofErr w:type="gramStart"/>
      <w:r w:rsidRPr="00617754">
        <w:rPr>
          <w:b/>
        </w:rPr>
        <w:t>5000,batch</w:t>
      </w:r>
      <w:proofErr w:type="gramEnd"/>
      <w:r w:rsidRPr="00617754">
        <w:rPr>
          <w:b/>
        </w:rPr>
        <w:t>_size=100,</w:t>
      </w:r>
    </w:p>
    <w:p w:rsidR="008E1D1A" w:rsidRPr="00617754" w:rsidRDefault="008E1D1A" w:rsidP="008E1D1A">
      <w:pPr>
        <w:rPr>
          <w:b/>
        </w:rPr>
      </w:pPr>
      <w:proofErr w:type="spellStart"/>
      <w:r w:rsidRPr="00617754">
        <w:rPr>
          <w:b/>
        </w:rPr>
        <w:t>epoch_size</w:t>
      </w:r>
      <w:proofErr w:type="spellEnd"/>
      <w:r w:rsidRPr="00617754">
        <w:rPr>
          <w:b/>
        </w:rPr>
        <w:t>=</w:t>
      </w:r>
      <w:proofErr w:type="gramStart"/>
      <w:r w:rsidRPr="00617754">
        <w:rPr>
          <w:b/>
        </w:rPr>
        <w:t>30,learning</w:t>
      </w:r>
      <w:proofErr w:type="gramEnd"/>
      <w:r w:rsidRPr="00617754">
        <w:rPr>
          <w:b/>
        </w:rPr>
        <w:t>_rate=0.0010,hidden_layer=2</w:t>
      </w:r>
    </w:p>
    <w:p w:rsidR="008E1D1A" w:rsidRPr="00617754" w:rsidRDefault="008E1D1A" w:rsidP="008E1D1A">
      <w:pPr>
        <w:rPr>
          <w:b/>
        </w:rPr>
      </w:pP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 xml:space="preserve"> training time:65.1974</w:t>
      </w: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 xml:space="preserve"> testing time:0.0415</w:t>
      </w: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 xml:space="preserve"> training accuracy:1.00000</w:t>
      </w: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 xml:space="preserve"> testing accuracy(e1):0.83000</w:t>
      </w: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 xml:space="preserve"> testing accuracy(e2):0.95800</w:t>
      </w: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 xml:space="preserve"> testing accuracy(e3):0.98800</w:t>
      </w: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 xml:space="preserve"> testing accuracy(e4):0.99900</w:t>
      </w: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 xml:space="preserve"> testing accuracy(e5):1.00000</w:t>
      </w:r>
    </w:p>
    <w:p w:rsidR="008E1D1A" w:rsidRDefault="008E1D1A" w:rsidP="008E1D1A"/>
    <w:p w:rsidR="008E1D1A" w:rsidRPr="00617754" w:rsidRDefault="008E1D1A" w:rsidP="008E1D1A">
      <w:pPr>
        <w:rPr>
          <w:b/>
        </w:rPr>
      </w:pPr>
      <w:r w:rsidRPr="00617754">
        <w:rPr>
          <w:b/>
        </w:rPr>
        <w:t>/**************************************************/</w:t>
      </w:r>
    </w:p>
    <w:p w:rsidR="008E1D1A" w:rsidRPr="00617754" w:rsidRDefault="008E1D1A" w:rsidP="008E1D1A">
      <w:pPr>
        <w:rPr>
          <w:b/>
        </w:rPr>
      </w:pPr>
      <w:proofErr w:type="spellStart"/>
      <w:r w:rsidRPr="00617754">
        <w:rPr>
          <w:b/>
        </w:rPr>
        <w:t>training_size</w:t>
      </w:r>
      <w:proofErr w:type="spellEnd"/>
      <w:r w:rsidRPr="00617754">
        <w:rPr>
          <w:b/>
        </w:rPr>
        <w:t>=</w:t>
      </w:r>
      <w:proofErr w:type="gramStart"/>
      <w:r w:rsidRPr="00617754">
        <w:rPr>
          <w:b/>
        </w:rPr>
        <w:t>5000,batch</w:t>
      </w:r>
      <w:proofErr w:type="gramEnd"/>
      <w:r w:rsidRPr="00617754">
        <w:rPr>
          <w:b/>
        </w:rPr>
        <w:t>_size=100,</w:t>
      </w:r>
    </w:p>
    <w:p w:rsidR="008E1D1A" w:rsidRPr="00617754" w:rsidRDefault="008E1D1A" w:rsidP="008E1D1A">
      <w:pPr>
        <w:rPr>
          <w:b/>
        </w:rPr>
      </w:pPr>
      <w:proofErr w:type="spellStart"/>
      <w:r w:rsidRPr="00617754">
        <w:rPr>
          <w:b/>
        </w:rPr>
        <w:t>epoch_size</w:t>
      </w:r>
      <w:proofErr w:type="spellEnd"/>
      <w:r w:rsidRPr="00617754">
        <w:rPr>
          <w:b/>
        </w:rPr>
        <w:t>=</w:t>
      </w:r>
      <w:proofErr w:type="gramStart"/>
      <w:r w:rsidRPr="00617754">
        <w:rPr>
          <w:b/>
        </w:rPr>
        <w:t>30,learning</w:t>
      </w:r>
      <w:proofErr w:type="gramEnd"/>
      <w:r w:rsidRPr="00617754">
        <w:rPr>
          <w:b/>
        </w:rPr>
        <w:t>_rate=0.0010,hidden_layer=3</w:t>
      </w:r>
    </w:p>
    <w:p w:rsidR="008E1D1A" w:rsidRPr="00617754" w:rsidRDefault="008E1D1A" w:rsidP="008E1D1A">
      <w:pPr>
        <w:rPr>
          <w:b/>
        </w:rPr>
      </w:pP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 xml:space="preserve"> training time:158.9226</w:t>
      </w: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 xml:space="preserve"> testing time:0.0502</w:t>
      </w: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 xml:space="preserve"> training accuracy:1.00000</w:t>
      </w: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 xml:space="preserve"> testing accuracy(e1):0.83000</w:t>
      </w: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 xml:space="preserve"> testing accuracy(e2):0.95500</w:t>
      </w: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 xml:space="preserve"> testing accuracy(e3):0.98300</w:t>
      </w: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 xml:space="preserve"> testing accuracy(e4):0.99800</w:t>
      </w: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 xml:space="preserve"> testing accuracy(e5):1.00000</w:t>
      </w:r>
    </w:p>
    <w:p w:rsidR="008E1D1A" w:rsidRDefault="008E1D1A" w:rsidP="008E1D1A"/>
    <w:p w:rsidR="008E1D1A" w:rsidRPr="00617754" w:rsidRDefault="008E1D1A" w:rsidP="008E1D1A">
      <w:pPr>
        <w:rPr>
          <w:b/>
        </w:rPr>
      </w:pPr>
      <w:r w:rsidRPr="00617754">
        <w:rPr>
          <w:b/>
        </w:rPr>
        <w:t>/**************************************************/</w:t>
      </w:r>
    </w:p>
    <w:p w:rsidR="008E1D1A" w:rsidRPr="00617754" w:rsidRDefault="008E1D1A" w:rsidP="008E1D1A">
      <w:pPr>
        <w:rPr>
          <w:b/>
        </w:rPr>
      </w:pPr>
      <w:proofErr w:type="spellStart"/>
      <w:r w:rsidRPr="00617754">
        <w:rPr>
          <w:b/>
        </w:rPr>
        <w:lastRenderedPageBreak/>
        <w:t>training_size</w:t>
      </w:r>
      <w:proofErr w:type="spellEnd"/>
      <w:r w:rsidRPr="00617754">
        <w:rPr>
          <w:b/>
        </w:rPr>
        <w:t>=</w:t>
      </w:r>
      <w:proofErr w:type="gramStart"/>
      <w:r w:rsidRPr="00617754">
        <w:rPr>
          <w:b/>
        </w:rPr>
        <w:t>5000,batch</w:t>
      </w:r>
      <w:proofErr w:type="gramEnd"/>
      <w:r w:rsidRPr="00617754">
        <w:rPr>
          <w:b/>
        </w:rPr>
        <w:t>_size=100,</w:t>
      </w:r>
    </w:p>
    <w:p w:rsidR="008E1D1A" w:rsidRPr="00617754" w:rsidRDefault="008E1D1A" w:rsidP="008E1D1A">
      <w:pPr>
        <w:rPr>
          <w:b/>
        </w:rPr>
      </w:pPr>
      <w:proofErr w:type="spellStart"/>
      <w:r w:rsidRPr="00617754">
        <w:rPr>
          <w:b/>
        </w:rPr>
        <w:t>epoch_size</w:t>
      </w:r>
      <w:proofErr w:type="spellEnd"/>
      <w:r w:rsidRPr="00617754">
        <w:rPr>
          <w:b/>
        </w:rPr>
        <w:t>=</w:t>
      </w:r>
      <w:proofErr w:type="gramStart"/>
      <w:r w:rsidRPr="00617754">
        <w:rPr>
          <w:b/>
        </w:rPr>
        <w:t>30,learning</w:t>
      </w:r>
      <w:proofErr w:type="gramEnd"/>
      <w:r w:rsidRPr="00617754">
        <w:rPr>
          <w:b/>
        </w:rPr>
        <w:t>_rate=0.0010,hidden_layer=4</w:t>
      </w:r>
    </w:p>
    <w:p w:rsidR="008E1D1A" w:rsidRPr="00617754" w:rsidRDefault="008E1D1A" w:rsidP="008E1D1A">
      <w:pPr>
        <w:rPr>
          <w:b/>
        </w:rPr>
      </w:pP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 xml:space="preserve"> training time:373.5421</w:t>
      </w: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 xml:space="preserve"> testing time:0.0721</w:t>
      </w: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 xml:space="preserve"> training accuracy:1.00000</w:t>
      </w: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 xml:space="preserve"> testing accuracy(e1):0.83400</w:t>
      </w: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 xml:space="preserve"> testing accuracy(e2):0.95700</w:t>
      </w: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 xml:space="preserve"> testing accuracy(e3):0.98600</w:t>
      </w: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 xml:space="preserve"> testing accuracy(e4):0.99700</w:t>
      </w: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 xml:space="preserve"> testing accuracy(e5):1.00000</w:t>
      </w:r>
    </w:p>
    <w:p w:rsidR="008E1D1A" w:rsidRDefault="008E1D1A" w:rsidP="008E1D1A"/>
    <w:p w:rsidR="008E1D1A" w:rsidRPr="00617754" w:rsidRDefault="008E1D1A" w:rsidP="008E1D1A">
      <w:pPr>
        <w:rPr>
          <w:b/>
        </w:rPr>
      </w:pPr>
      <w:r w:rsidRPr="00617754">
        <w:rPr>
          <w:b/>
        </w:rPr>
        <w:t>/**************************************************/</w:t>
      </w:r>
    </w:p>
    <w:p w:rsidR="008E1D1A" w:rsidRPr="00617754" w:rsidRDefault="008E1D1A" w:rsidP="008E1D1A">
      <w:pPr>
        <w:rPr>
          <w:b/>
        </w:rPr>
      </w:pPr>
      <w:proofErr w:type="spellStart"/>
      <w:r w:rsidRPr="00617754">
        <w:rPr>
          <w:b/>
        </w:rPr>
        <w:t>training_size</w:t>
      </w:r>
      <w:proofErr w:type="spellEnd"/>
      <w:r w:rsidRPr="00617754">
        <w:rPr>
          <w:b/>
        </w:rPr>
        <w:t>=</w:t>
      </w:r>
      <w:proofErr w:type="gramStart"/>
      <w:r w:rsidRPr="00617754">
        <w:rPr>
          <w:b/>
        </w:rPr>
        <w:t>5000,batch</w:t>
      </w:r>
      <w:proofErr w:type="gramEnd"/>
      <w:r w:rsidRPr="00617754">
        <w:rPr>
          <w:b/>
        </w:rPr>
        <w:t>_size=100,</w:t>
      </w:r>
    </w:p>
    <w:p w:rsidR="008E1D1A" w:rsidRPr="00617754" w:rsidRDefault="008E1D1A" w:rsidP="008E1D1A">
      <w:pPr>
        <w:rPr>
          <w:b/>
        </w:rPr>
      </w:pPr>
      <w:proofErr w:type="spellStart"/>
      <w:r w:rsidRPr="00617754">
        <w:rPr>
          <w:b/>
        </w:rPr>
        <w:t>epoch_size</w:t>
      </w:r>
      <w:proofErr w:type="spellEnd"/>
      <w:r w:rsidRPr="00617754">
        <w:rPr>
          <w:b/>
        </w:rPr>
        <w:t>=</w:t>
      </w:r>
      <w:proofErr w:type="gramStart"/>
      <w:r w:rsidRPr="00617754">
        <w:rPr>
          <w:b/>
        </w:rPr>
        <w:t>40,learning</w:t>
      </w:r>
      <w:proofErr w:type="gramEnd"/>
      <w:r w:rsidRPr="00617754">
        <w:rPr>
          <w:b/>
        </w:rPr>
        <w:t>_rate=0.0010,hidden_layer=1</w:t>
      </w:r>
    </w:p>
    <w:p w:rsidR="008E1D1A" w:rsidRPr="00617754" w:rsidRDefault="008E1D1A" w:rsidP="008E1D1A">
      <w:pPr>
        <w:rPr>
          <w:b/>
        </w:rPr>
      </w:pP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 xml:space="preserve"> training time:29.7503</w:t>
      </w: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 xml:space="preserve"> testing time:0.0357</w:t>
      </w: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 xml:space="preserve"> training accuracy:0.97500</w:t>
      </w: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 xml:space="preserve"> testing accuracy(e1):0.82400</w:t>
      </w: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 xml:space="preserve"> testing accuracy(e2):0.95500</w:t>
      </w: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 xml:space="preserve"> testing accuracy(e3):0.98600</w:t>
      </w: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 xml:space="preserve"> testing accuracy(e4):0.99500</w:t>
      </w: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 xml:space="preserve"> testing accuracy(e5):1.00000</w:t>
      </w:r>
    </w:p>
    <w:p w:rsidR="008E1D1A" w:rsidRDefault="008E1D1A" w:rsidP="008E1D1A"/>
    <w:p w:rsidR="008E1D1A" w:rsidRPr="00617754" w:rsidRDefault="008E1D1A" w:rsidP="008E1D1A">
      <w:pPr>
        <w:rPr>
          <w:b/>
        </w:rPr>
      </w:pPr>
      <w:r w:rsidRPr="00617754">
        <w:rPr>
          <w:b/>
        </w:rPr>
        <w:t>/**************************************************/</w:t>
      </w:r>
    </w:p>
    <w:p w:rsidR="008E1D1A" w:rsidRPr="00617754" w:rsidRDefault="008E1D1A" w:rsidP="008E1D1A">
      <w:pPr>
        <w:rPr>
          <w:b/>
        </w:rPr>
      </w:pPr>
      <w:proofErr w:type="spellStart"/>
      <w:r w:rsidRPr="00617754">
        <w:rPr>
          <w:b/>
        </w:rPr>
        <w:t>training_size</w:t>
      </w:r>
      <w:proofErr w:type="spellEnd"/>
      <w:r w:rsidRPr="00617754">
        <w:rPr>
          <w:b/>
        </w:rPr>
        <w:t>=</w:t>
      </w:r>
      <w:proofErr w:type="gramStart"/>
      <w:r w:rsidRPr="00617754">
        <w:rPr>
          <w:b/>
        </w:rPr>
        <w:t>5000,batch</w:t>
      </w:r>
      <w:proofErr w:type="gramEnd"/>
      <w:r w:rsidRPr="00617754">
        <w:rPr>
          <w:b/>
        </w:rPr>
        <w:t>_size=100,</w:t>
      </w:r>
    </w:p>
    <w:p w:rsidR="008E1D1A" w:rsidRPr="00617754" w:rsidRDefault="008E1D1A" w:rsidP="008E1D1A">
      <w:pPr>
        <w:rPr>
          <w:b/>
        </w:rPr>
      </w:pPr>
      <w:proofErr w:type="spellStart"/>
      <w:r w:rsidRPr="00617754">
        <w:rPr>
          <w:b/>
        </w:rPr>
        <w:t>epoch_size</w:t>
      </w:r>
      <w:proofErr w:type="spellEnd"/>
      <w:r w:rsidRPr="00617754">
        <w:rPr>
          <w:b/>
        </w:rPr>
        <w:t>=</w:t>
      </w:r>
      <w:proofErr w:type="gramStart"/>
      <w:r w:rsidRPr="00617754">
        <w:rPr>
          <w:b/>
        </w:rPr>
        <w:t>40,learning</w:t>
      </w:r>
      <w:proofErr w:type="gramEnd"/>
      <w:r w:rsidRPr="00617754">
        <w:rPr>
          <w:b/>
        </w:rPr>
        <w:t>_rate=0.0010,hidden_layer=2</w:t>
      </w:r>
    </w:p>
    <w:p w:rsidR="008E1D1A" w:rsidRPr="00617754" w:rsidRDefault="008E1D1A" w:rsidP="008E1D1A">
      <w:pPr>
        <w:rPr>
          <w:b/>
        </w:rPr>
      </w:pP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 xml:space="preserve"> training time:86.7985</w:t>
      </w: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 xml:space="preserve"> testing time:0.0414</w:t>
      </w: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lastRenderedPageBreak/>
        <w:t xml:space="preserve"> training accuracy:0.99800</w:t>
      </w: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 xml:space="preserve"> testing accuracy(e1):0.83200</w:t>
      </w: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 xml:space="preserve"> testing accuracy(e2):0.95900</w:t>
      </w: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 xml:space="preserve"> testing accuracy(e3):0.98800</w:t>
      </w: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 xml:space="preserve"> testing accuracy(e4):0.99500</w:t>
      </w: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 xml:space="preserve"> testing accuracy(e5):0.99900</w:t>
      </w:r>
    </w:p>
    <w:p w:rsidR="008E1D1A" w:rsidRPr="00617754" w:rsidRDefault="008E1D1A" w:rsidP="008E1D1A">
      <w:pPr>
        <w:rPr>
          <w:b/>
        </w:rPr>
      </w:pP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>/**************************************************/</w:t>
      </w:r>
    </w:p>
    <w:p w:rsidR="008E1D1A" w:rsidRPr="00617754" w:rsidRDefault="008E1D1A" w:rsidP="008E1D1A">
      <w:pPr>
        <w:rPr>
          <w:b/>
        </w:rPr>
      </w:pPr>
      <w:proofErr w:type="spellStart"/>
      <w:r w:rsidRPr="00617754">
        <w:rPr>
          <w:b/>
        </w:rPr>
        <w:t>training_size</w:t>
      </w:r>
      <w:proofErr w:type="spellEnd"/>
      <w:r w:rsidRPr="00617754">
        <w:rPr>
          <w:b/>
        </w:rPr>
        <w:t>=</w:t>
      </w:r>
      <w:proofErr w:type="gramStart"/>
      <w:r w:rsidRPr="00617754">
        <w:rPr>
          <w:b/>
        </w:rPr>
        <w:t>5000,batch</w:t>
      </w:r>
      <w:proofErr w:type="gramEnd"/>
      <w:r w:rsidRPr="00617754">
        <w:rPr>
          <w:b/>
        </w:rPr>
        <w:t>_size=100,</w:t>
      </w:r>
    </w:p>
    <w:p w:rsidR="008E1D1A" w:rsidRPr="00617754" w:rsidRDefault="008E1D1A" w:rsidP="008E1D1A">
      <w:pPr>
        <w:rPr>
          <w:b/>
        </w:rPr>
      </w:pPr>
      <w:proofErr w:type="spellStart"/>
      <w:r w:rsidRPr="00617754">
        <w:rPr>
          <w:b/>
        </w:rPr>
        <w:t>epoch_size</w:t>
      </w:r>
      <w:proofErr w:type="spellEnd"/>
      <w:r w:rsidRPr="00617754">
        <w:rPr>
          <w:b/>
        </w:rPr>
        <w:t>=</w:t>
      </w:r>
      <w:proofErr w:type="gramStart"/>
      <w:r w:rsidRPr="00617754">
        <w:rPr>
          <w:b/>
        </w:rPr>
        <w:t>40,learning</w:t>
      </w:r>
      <w:proofErr w:type="gramEnd"/>
      <w:r w:rsidRPr="00617754">
        <w:rPr>
          <w:b/>
        </w:rPr>
        <w:t>_rate=0.0010,hidden_layer=3</w:t>
      </w:r>
    </w:p>
    <w:p w:rsidR="008E1D1A" w:rsidRPr="00617754" w:rsidRDefault="008E1D1A" w:rsidP="008E1D1A">
      <w:pPr>
        <w:rPr>
          <w:b/>
        </w:rPr>
      </w:pP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 xml:space="preserve"> training time:211.0012</w:t>
      </w: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 xml:space="preserve"> testing time:0.0500</w:t>
      </w: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 xml:space="preserve"> training accuracy:1.00000</w:t>
      </w: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 xml:space="preserve"> testing accuracy(e1):0.82200</w:t>
      </w: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 xml:space="preserve"> testing accuracy(e2):0.95700</w:t>
      </w: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 xml:space="preserve"> testing accuracy(e3):0.98900</w:t>
      </w: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 xml:space="preserve"> testing accuracy(e4):0.99800</w:t>
      </w: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 xml:space="preserve"> testing accuracy(e5):1.00000</w:t>
      </w:r>
    </w:p>
    <w:p w:rsidR="008E1D1A" w:rsidRDefault="008E1D1A" w:rsidP="008E1D1A"/>
    <w:p w:rsidR="008E1D1A" w:rsidRPr="00617754" w:rsidRDefault="008E1D1A" w:rsidP="008E1D1A">
      <w:pPr>
        <w:rPr>
          <w:b/>
        </w:rPr>
      </w:pPr>
      <w:r w:rsidRPr="00617754">
        <w:rPr>
          <w:b/>
        </w:rPr>
        <w:t>/**************************************************/</w:t>
      </w:r>
    </w:p>
    <w:p w:rsidR="008E1D1A" w:rsidRPr="00617754" w:rsidRDefault="008E1D1A" w:rsidP="008E1D1A">
      <w:pPr>
        <w:rPr>
          <w:b/>
        </w:rPr>
      </w:pPr>
      <w:proofErr w:type="spellStart"/>
      <w:r w:rsidRPr="00617754">
        <w:rPr>
          <w:b/>
        </w:rPr>
        <w:t>training_size</w:t>
      </w:r>
      <w:proofErr w:type="spellEnd"/>
      <w:r w:rsidRPr="00617754">
        <w:rPr>
          <w:b/>
        </w:rPr>
        <w:t>=</w:t>
      </w:r>
      <w:proofErr w:type="gramStart"/>
      <w:r w:rsidRPr="00617754">
        <w:rPr>
          <w:b/>
        </w:rPr>
        <w:t>5000,batch</w:t>
      </w:r>
      <w:proofErr w:type="gramEnd"/>
      <w:r w:rsidRPr="00617754">
        <w:rPr>
          <w:b/>
        </w:rPr>
        <w:t>_size=100,</w:t>
      </w:r>
    </w:p>
    <w:p w:rsidR="008E1D1A" w:rsidRPr="00617754" w:rsidRDefault="008E1D1A" w:rsidP="008E1D1A">
      <w:pPr>
        <w:rPr>
          <w:b/>
        </w:rPr>
      </w:pPr>
      <w:proofErr w:type="spellStart"/>
      <w:r w:rsidRPr="00617754">
        <w:rPr>
          <w:b/>
        </w:rPr>
        <w:t>epoch_size</w:t>
      </w:r>
      <w:proofErr w:type="spellEnd"/>
      <w:r w:rsidRPr="00617754">
        <w:rPr>
          <w:b/>
        </w:rPr>
        <w:t>=</w:t>
      </w:r>
      <w:proofErr w:type="gramStart"/>
      <w:r w:rsidRPr="00617754">
        <w:rPr>
          <w:b/>
        </w:rPr>
        <w:t>40,learning</w:t>
      </w:r>
      <w:proofErr w:type="gramEnd"/>
      <w:r w:rsidRPr="00617754">
        <w:rPr>
          <w:b/>
        </w:rPr>
        <w:t>_rate=0.0010,hidden_layer=4</w:t>
      </w:r>
    </w:p>
    <w:p w:rsidR="008E1D1A" w:rsidRPr="00617754" w:rsidRDefault="008E1D1A" w:rsidP="008E1D1A">
      <w:pPr>
        <w:rPr>
          <w:b/>
        </w:rPr>
      </w:pP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 xml:space="preserve"> training time:495.9206</w:t>
      </w: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 xml:space="preserve"> testing time:0.0718</w:t>
      </w: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 xml:space="preserve"> training accuracy:1.00000</w:t>
      </w: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 xml:space="preserve"> testing accuracy(e1):0.83300</w:t>
      </w: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 xml:space="preserve"> testing accuracy(e2):0.96500</w:t>
      </w: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 xml:space="preserve"> testing accuracy(e3):0.98300</w:t>
      </w: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 xml:space="preserve"> testing accuracy(e4):0.99800</w:t>
      </w: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lastRenderedPageBreak/>
        <w:t xml:space="preserve"> testing accuracy(e5):1.00000</w:t>
      </w:r>
    </w:p>
    <w:p w:rsidR="008E1D1A" w:rsidRDefault="008E1D1A" w:rsidP="008E1D1A"/>
    <w:p w:rsidR="008E1D1A" w:rsidRPr="00617754" w:rsidRDefault="008E1D1A" w:rsidP="008E1D1A">
      <w:pPr>
        <w:rPr>
          <w:b/>
        </w:rPr>
      </w:pPr>
      <w:r w:rsidRPr="00617754">
        <w:rPr>
          <w:b/>
        </w:rPr>
        <w:t>/**************************************************/</w:t>
      </w:r>
    </w:p>
    <w:p w:rsidR="008E1D1A" w:rsidRPr="00617754" w:rsidRDefault="008E1D1A" w:rsidP="008E1D1A">
      <w:pPr>
        <w:rPr>
          <w:b/>
        </w:rPr>
      </w:pPr>
      <w:proofErr w:type="spellStart"/>
      <w:r w:rsidRPr="00617754">
        <w:rPr>
          <w:b/>
        </w:rPr>
        <w:t>training_size</w:t>
      </w:r>
      <w:proofErr w:type="spellEnd"/>
      <w:r w:rsidRPr="00617754">
        <w:rPr>
          <w:b/>
        </w:rPr>
        <w:t>=</w:t>
      </w:r>
      <w:proofErr w:type="gramStart"/>
      <w:r w:rsidRPr="00617754">
        <w:rPr>
          <w:b/>
        </w:rPr>
        <w:t>5000,batch</w:t>
      </w:r>
      <w:proofErr w:type="gramEnd"/>
      <w:r w:rsidRPr="00617754">
        <w:rPr>
          <w:b/>
        </w:rPr>
        <w:t>_size=200,</w:t>
      </w:r>
    </w:p>
    <w:p w:rsidR="008E1D1A" w:rsidRPr="00617754" w:rsidRDefault="008E1D1A" w:rsidP="008E1D1A">
      <w:pPr>
        <w:rPr>
          <w:b/>
        </w:rPr>
      </w:pPr>
      <w:proofErr w:type="spellStart"/>
      <w:r w:rsidRPr="00617754">
        <w:rPr>
          <w:b/>
        </w:rPr>
        <w:t>epoch_size</w:t>
      </w:r>
      <w:proofErr w:type="spellEnd"/>
      <w:r w:rsidRPr="00617754">
        <w:rPr>
          <w:b/>
        </w:rPr>
        <w:t>=</w:t>
      </w:r>
      <w:proofErr w:type="gramStart"/>
      <w:r w:rsidRPr="00617754">
        <w:rPr>
          <w:b/>
        </w:rPr>
        <w:t>10,learning</w:t>
      </w:r>
      <w:proofErr w:type="gramEnd"/>
      <w:r w:rsidRPr="00617754">
        <w:rPr>
          <w:b/>
        </w:rPr>
        <w:t>_rate=0.0010,hidden_layer=1</w:t>
      </w:r>
    </w:p>
    <w:p w:rsidR="008E1D1A" w:rsidRPr="00617754" w:rsidRDefault="008E1D1A" w:rsidP="008E1D1A">
      <w:pPr>
        <w:rPr>
          <w:b/>
        </w:rPr>
      </w:pP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 xml:space="preserve"> training time:6.6075</w:t>
      </w: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 xml:space="preserve"> testing time:0.0356</w:t>
      </w: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 xml:space="preserve"> training accuracy:0.92750</w:t>
      </w: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 xml:space="preserve"> testing accuracy(e1):0.84200</w:t>
      </w: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 xml:space="preserve"> testing accuracy(e2):0.95600</w:t>
      </w: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 xml:space="preserve"> testing accuracy(e3):0.98900</w:t>
      </w: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 xml:space="preserve"> testing accuracy(e4):0.99800</w:t>
      </w: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 xml:space="preserve"> testing accuracy(e5):1.00000</w:t>
      </w:r>
    </w:p>
    <w:p w:rsidR="008E1D1A" w:rsidRPr="00617754" w:rsidRDefault="008E1D1A" w:rsidP="008E1D1A">
      <w:pPr>
        <w:rPr>
          <w:b/>
        </w:rPr>
      </w:pP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>/**************************************************/</w:t>
      </w:r>
    </w:p>
    <w:p w:rsidR="008E1D1A" w:rsidRPr="00617754" w:rsidRDefault="008E1D1A" w:rsidP="008E1D1A">
      <w:pPr>
        <w:rPr>
          <w:b/>
        </w:rPr>
      </w:pPr>
      <w:proofErr w:type="spellStart"/>
      <w:r w:rsidRPr="00617754">
        <w:rPr>
          <w:b/>
        </w:rPr>
        <w:t>training_size</w:t>
      </w:r>
      <w:proofErr w:type="spellEnd"/>
      <w:r w:rsidRPr="00617754">
        <w:rPr>
          <w:b/>
        </w:rPr>
        <w:t>=</w:t>
      </w:r>
      <w:proofErr w:type="gramStart"/>
      <w:r w:rsidRPr="00617754">
        <w:rPr>
          <w:b/>
        </w:rPr>
        <w:t>5000,batch</w:t>
      </w:r>
      <w:proofErr w:type="gramEnd"/>
      <w:r w:rsidRPr="00617754">
        <w:rPr>
          <w:b/>
        </w:rPr>
        <w:t>_size=200,</w:t>
      </w:r>
    </w:p>
    <w:p w:rsidR="008E1D1A" w:rsidRPr="00617754" w:rsidRDefault="008E1D1A" w:rsidP="008E1D1A">
      <w:pPr>
        <w:rPr>
          <w:b/>
        </w:rPr>
      </w:pPr>
      <w:proofErr w:type="spellStart"/>
      <w:r w:rsidRPr="00617754">
        <w:rPr>
          <w:b/>
        </w:rPr>
        <w:t>epoch_size</w:t>
      </w:r>
      <w:proofErr w:type="spellEnd"/>
      <w:r w:rsidRPr="00617754">
        <w:rPr>
          <w:b/>
        </w:rPr>
        <w:t>=</w:t>
      </w:r>
      <w:proofErr w:type="gramStart"/>
      <w:r w:rsidRPr="00617754">
        <w:rPr>
          <w:b/>
        </w:rPr>
        <w:t>10,learning</w:t>
      </w:r>
      <w:proofErr w:type="gramEnd"/>
      <w:r w:rsidRPr="00617754">
        <w:rPr>
          <w:b/>
        </w:rPr>
        <w:t>_rate=0.0010,hidden_layer=2</w:t>
      </w:r>
    </w:p>
    <w:p w:rsidR="008E1D1A" w:rsidRPr="00617754" w:rsidRDefault="008E1D1A" w:rsidP="008E1D1A">
      <w:pPr>
        <w:rPr>
          <w:b/>
        </w:rPr>
      </w:pP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 xml:space="preserve"> training time:21.3619</w:t>
      </w: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 xml:space="preserve"> testing time:0.0413</w:t>
      </w: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 xml:space="preserve"> training accuracy:0.97250</w:t>
      </w: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 xml:space="preserve"> testing accuracy(e1):0.82900</w:t>
      </w: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 xml:space="preserve"> testing accuracy(e2):0.95600</w:t>
      </w: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 xml:space="preserve"> testing accuracy(e3):0.98600</w:t>
      </w: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 xml:space="preserve"> testing accuracy(e4):0.99900</w:t>
      </w: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 xml:space="preserve"> testing accuracy(e5):1.00000</w:t>
      </w:r>
    </w:p>
    <w:p w:rsidR="008E1D1A" w:rsidRDefault="008E1D1A" w:rsidP="008E1D1A"/>
    <w:p w:rsidR="008E1D1A" w:rsidRPr="00617754" w:rsidRDefault="008E1D1A" w:rsidP="008E1D1A">
      <w:pPr>
        <w:rPr>
          <w:b/>
        </w:rPr>
      </w:pPr>
      <w:r w:rsidRPr="00617754">
        <w:rPr>
          <w:b/>
        </w:rPr>
        <w:t>/**************************************************/</w:t>
      </w:r>
    </w:p>
    <w:p w:rsidR="008E1D1A" w:rsidRPr="00617754" w:rsidRDefault="008E1D1A" w:rsidP="008E1D1A">
      <w:pPr>
        <w:rPr>
          <w:b/>
        </w:rPr>
      </w:pPr>
      <w:proofErr w:type="spellStart"/>
      <w:r w:rsidRPr="00617754">
        <w:rPr>
          <w:b/>
        </w:rPr>
        <w:t>training_size</w:t>
      </w:r>
      <w:proofErr w:type="spellEnd"/>
      <w:r w:rsidRPr="00617754">
        <w:rPr>
          <w:b/>
        </w:rPr>
        <w:t>=</w:t>
      </w:r>
      <w:proofErr w:type="gramStart"/>
      <w:r w:rsidRPr="00617754">
        <w:rPr>
          <w:b/>
        </w:rPr>
        <w:t>5000,batch</w:t>
      </w:r>
      <w:proofErr w:type="gramEnd"/>
      <w:r w:rsidRPr="00617754">
        <w:rPr>
          <w:b/>
        </w:rPr>
        <w:t>_size=200,</w:t>
      </w:r>
    </w:p>
    <w:p w:rsidR="008E1D1A" w:rsidRPr="00617754" w:rsidRDefault="008E1D1A" w:rsidP="008E1D1A">
      <w:pPr>
        <w:rPr>
          <w:b/>
        </w:rPr>
      </w:pPr>
      <w:proofErr w:type="spellStart"/>
      <w:r w:rsidRPr="00617754">
        <w:rPr>
          <w:b/>
        </w:rPr>
        <w:t>epoch_size</w:t>
      </w:r>
      <w:proofErr w:type="spellEnd"/>
      <w:r w:rsidRPr="00617754">
        <w:rPr>
          <w:b/>
        </w:rPr>
        <w:t>=</w:t>
      </w:r>
      <w:proofErr w:type="gramStart"/>
      <w:r w:rsidRPr="00617754">
        <w:rPr>
          <w:b/>
        </w:rPr>
        <w:t>10,learning</w:t>
      </w:r>
      <w:proofErr w:type="gramEnd"/>
      <w:r w:rsidRPr="00617754">
        <w:rPr>
          <w:b/>
        </w:rPr>
        <w:t>_rate=0.0010,hidden_layer=3</w:t>
      </w:r>
    </w:p>
    <w:p w:rsidR="008E1D1A" w:rsidRPr="00617754" w:rsidRDefault="008E1D1A" w:rsidP="008E1D1A">
      <w:pPr>
        <w:rPr>
          <w:b/>
        </w:rPr>
      </w:pP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 xml:space="preserve"> training time:52.7680</w:t>
      </w: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 xml:space="preserve"> testing time:0.0503</w:t>
      </w: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 xml:space="preserve"> training accuracy:0.95250</w:t>
      </w: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 xml:space="preserve"> testing accuracy(e1):0.79200</w:t>
      </w: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 xml:space="preserve"> testing accuracy(e2):0.94200</w:t>
      </w: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 xml:space="preserve"> testing accuracy(e3):0.97800</w:t>
      </w: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 xml:space="preserve"> testing accuracy(e4):0.99400</w:t>
      </w: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 xml:space="preserve"> testing accuracy(e5):0.99900</w:t>
      </w:r>
    </w:p>
    <w:p w:rsidR="008E1D1A" w:rsidRDefault="008E1D1A" w:rsidP="008E1D1A"/>
    <w:p w:rsidR="008E1D1A" w:rsidRPr="00617754" w:rsidRDefault="008E1D1A" w:rsidP="008E1D1A">
      <w:pPr>
        <w:rPr>
          <w:b/>
        </w:rPr>
      </w:pPr>
      <w:r w:rsidRPr="00617754">
        <w:rPr>
          <w:b/>
        </w:rPr>
        <w:t>/**************************************************/</w:t>
      </w:r>
    </w:p>
    <w:p w:rsidR="008E1D1A" w:rsidRPr="00617754" w:rsidRDefault="008E1D1A" w:rsidP="008E1D1A">
      <w:pPr>
        <w:rPr>
          <w:b/>
        </w:rPr>
      </w:pPr>
      <w:proofErr w:type="spellStart"/>
      <w:r w:rsidRPr="00617754">
        <w:rPr>
          <w:b/>
        </w:rPr>
        <w:t>training_size</w:t>
      </w:r>
      <w:proofErr w:type="spellEnd"/>
      <w:r w:rsidRPr="00617754">
        <w:rPr>
          <w:b/>
        </w:rPr>
        <w:t>=</w:t>
      </w:r>
      <w:proofErr w:type="gramStart"/>
      <w:r w:rsidRPr="00617754">
        <w:rPr>
          <w:b/>
        </w:rPr>
        <w:t>5000,batch</w:t>
      </w:r>
      <w:proofErr w:type="gramEnd"/>
      <w:r w:rsidRPr="00617754">
        <w:rPr>
          <w:b/>
        </w:rPr>
        <w:t>_size=200,</w:t>
      </w:r>
    </w:p>
    <w:p w:rsidR="008E1D1A" w:rsidRPr="00617754" w:rsidRDefault="008E1D1A" w:rsidP="008E1D1A">
      <w:pPr>
        <w:rPr>
          <w:b/>
        </w:rPr>
      </w:pPr>
      <w:proofErr w:type="spellStart"/>
      <w:r w:rsidRPr="00617754">
        <w:rPr>
          <w:b/>
        </w:rPr>
        <w:t>epoch_size</w:t>
      </w:r>
      <w:proofErr w:type="spellEnd"/>
      <w:r w:rsidRPr="00617754">
        <w:rPr>
          <w:b/>
        </w:rPr>
        <w:t>=</w:t>
      </w:r>
      <w:proofErr w:type="gramStart"/>
      <w:r w:rsidRPr="00617754">
        <w:rPr>
          <w:b/>
        </w:rPr>
        <w:t>10,learning</w:t>
      </w:r>
      <w:proofErr w:type="gramEnd"/>
      <w:r w:rsidRPr="00617754">
        <w:rPr>
          <w:b/>
        </w:rPr>
        <w:t>_rate=0.0010,hidden_layer=4</w:t>
      </w:r>
    </w:p>
    <w:p w:rsidR="008E1D1A" w:rsidRPr="00617754" w:rsidRDefault="008E1D1A" w:rsidP="008E1D1A">
      <w:pPr>
        <w:rPr>
          <w:b/>
        </w:rPr>
      </w:pP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 xml:space="preserve"> training time:122.0661</w:t>
      </w: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 xml:space="preserve"> testing time:0.0717</w:t>
      </w: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 xml:space="preserve"> training accuracy:0.91650</w:t>
      </w: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 xml:space="preserve"> testing accuracy(e1):0.80600</w:t>
      </w: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 xml:space="preserve"> testing accuracy(e2):0.93400</w:t>
      </w: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 xml:space="preserve"> testing accuracy(e3):0.97700</w:t>
      </w: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 xml:space="preserve"> testing accuracy(e4):0.99300</w:t>
      </w: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 xml:space="preserve"> testing accuracy(e5):1.00000</w:t>
      </w:r>
    </w:p>
    <w:p w:rsidR="008E1D1A" w:rsidRDefault="008E1D1A" w:rsidP="008E1D1A"/>
    <w:p w:rsidR="008E1D1A" w:rsidRPr="00617754" w:rsidRDefault="008E1D1A" w:rsidP="008E1D1A">
      <w:pPr>
        <w:rPr>
          <w:b/>
        </w:rPr>
      </w:pPr>
      <w:r w:rsidRPr="00617754">
        <w:rPr>
          <w:b/>
        </w:rPr>
        <w:t>/**************************************************/</w:t>
      </w:r>
    </w:p>
    <w:p w:rsidR="008E1D1A" w:rsidRPr="00617754" w:rsidRDefault="008E1D1A" w:rsidP="008E1D1A">
      <w:pPr>
        <w:rPr>
          <w:b/>
        </w:rPr>
      </w:pPr>
      <w:proofErr w:type="spellStart"/>
      <w:r w:rsidRPr="00617754">
        <w:rPr>
          <w:b/>
        </w:rPr>
        <w:t>training_size</w:t>
      </w:r>
      <w:proofErr w:type="spellEnd"/>
      <w:r w:rsidRPr="00617754">
        <w:rPr>
          <w:b/>
        </w:rPr>
        <w:t>=</w:t>
      </w:r>
      <w:proofErr w:type="gramStart"/>
      <w:r w:rsidRPr="00617754">
        <w:rPr>
          <w:b/>
        </w:rPr>
        <w:t>5000,batch</w:t>
      </w:r>
      <w:proofErr w:type="gramEnd"/>
      <w:r w:rsidRPr="00617754">
        <w:rPr>
          <w:b/>
        </w:rPr>
        <w:t>_size=200,</w:t>
      </w:r>
    </w:p>
    <w:p w:rsidR="008E1D1A" w:rsidRPr="00617754" w:rsidRDefault="008E1D1A" w:rsidP="008E1D1A">
      <w:pPr>
        <w:rPr>
          <w:b/>
        </w:rPr>
      </w:pPr>
      <w:proofErr w:type="spellStart"/>
      <w:r w:rsidRPr="00617754">
        <w:rPr>
          <w:b/>
        </w:rPr>
        <w:t>epoch_size</w:t>
      </w:r>
      <w:proofErr w:type="spellEnd"/>
      <w:r w:rsidRPr="00617754">
        <w:rPr>
          <w:b/>
        </w:rPr>
        <w:t>=</w:t>
      </w:r>
      <w:proofErr w:type="gramStart"/>
      <w:r w:rsidRPr="00617754">
        <w:rPr>
          <w:b/>
        </w:rPr>
        <w:t>20,learning</w:t>
      </w:r>
      <w:proofErr w:type="gramEnd"/>
      <w:r w:rsidRPr="00617754">
        <w:rPr>
          <w:b/>
        </w:rPr>
        <w:t>_rate=0.0010,hidden_layer=1</w:t>
      </w:r>
    </w:p>
    <w:p w:rsidR="008E1D1A" w:rsidRPr="00617754" w:rsidRDefault="008E1D1A" w:rsidP="008E1D1A">
      <w:pPr>
        <w:rPr>
          <w:b/>
        </w:rPr>
      </w:pP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 xml:space="preserve"> training time:12.7244</w:t>
      </w: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 xml:space="preserve"> testing time:0.0361</w:t>
      </w: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 xml:space="preserve"> training accuracy:0.96350</w:t>
      </w: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 xml:space="preserve"> testing accuracy(e1):0.83300</w:t>
      </w: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lastRenderedPageBreak/>
        <w:t xml:space="preserve"> testing accuracy(e2):0.96400</w:t>
      </w: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 xml:space="preserve"> testing accuracy(e3):0.98900</w:t>
      </w: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 xml:space="preserve"> testing accuracy(e4):0.99900</w:t>
      </w:r>
    </w:p>
    <w:p w:rsidR="008E1D1A" w:rsidRPr="00617754" w:rsidRDefault="008E1D1A" w:rsidP="008E1D1A">
      <w:pPr>
        <w:rPr>
          <w:b/>
        </w:rPr>
      </w:pPr>
      <w:r w:rsidRPr="00617754">
        <w:rPr>
          <w:b/>
        </w:rPr>
        <w:t xml:space="preserve"> testing accuracy(e5):0.99900</w:t>
      </w:r>
    </w:p>
    <w:p w:rsidR="008E1D1A" w:rsidRDefault="008E1D1A" w:rsidP="008E1D1A"/>
    <w:p w:rsidR="008E1D1A" w:rsidRPr="00230AAB" w:rsidRDefault="008E1D1A" w:rsidP="008E1D1A">
      <w:pPr>
        <w:rPr>
          <w:b/>
        </w:rPr>
      </w:pPr>
      <w:r w:rsidRPr="00230AAB">
        <w:rPr>
          <w:b/>
        </w:rPr>
        <w:t>/**************************************************/</w:t>
      </w:r>
    </w:p>
    <w:p w:rsidR="008E1D1A" w:rsidRPr="00230AAB" w:rsidRDefault="008E1D1A" w:rsidP="008E1D1A">
      <w:pPr>
        <w:rPr>
          <w:b/>
        </w:rPr>
      </w:pPr>
      <w:proofErr w:type="spellStart"/>
      <w:r w:rsidRPr="00230AAB">
        <w:rPr>
          <w:b/>
        </w:rPr>
        <w:t>training_size</w:t>
      </w:r>
      <w:proofErr w:type="spellEnd"/>
      <w:r w:rsidRPr="00230AAB">
        <w:rPr>
          <w:b/>
        </w:rPr>
        <w:t>=</w:t>
      </w:r>
      <w:proofErr w:type="gramStart"/>
      <w:r w:rsidRPr="00230AAB">
        <w:rPr>
          <w:b/>
        </w:rPr>
        <w:t>5000,batch</w:t>
      </w:r>
      <w:proofErr w:type="gramEnd"/>
      <w:r w:rsidRPr="00230AAB">
        <w:rPr>
          <w:b/>
        </w:rPr>
        <w:t>_size=200,</w:t>
      </w:r>
    </w:p>
    <w:p w:rsidR="008E1D1A" w:rsidRPr="00230AAB" w:rsidRDefault="008E1D1A" w:rsidP="008E1D1A">
      <w:pPr>
        <w:rPr>
          <w:b/>
        </w:rPr>
      </w:pPr>
      <w:proofErr w:type="spellStart"/>
      <w:r w:rsidRPr="00230AAB">
        <w:rPr>
          <w:b/>
        </w:rPr>
        <w:t>epoch_size</w:t>
      </w:r>
      <w:proofErr w:type="spellEnd"/>
      <w:r w:rsidRPr="00230AAB">
        <w:rPr>
          <w:b/>
        </w:rPr>
        <w:t>=</w:t>
      </w:r>
      <w:proofErr w:type="gramStart"/>
      <w:r w:rsidRPr="00230AAB">
        <w:rPr>
          <w:b/>
        </w:rPr>
        <w:t>20,learning</w:t>
      </w:r>
      <w:proofErr w:type="gramEnd"/>
      <w:r w:rsidRPr="00230AAB">
        <w:rPr>
          <w:b/>
        </w:rPr>
        <w:t>_rate=0.0010,hidden_layer=2</w:t>
      </w:r>
    </w:p>
    <w:p w:rsidR="008E1D1A" w:rsidRPr="00230AAB" w:rsidRDefault="008E1D1A" w:rsidP="008E1D1A">
      <w:pPr>
        <w:rPr>
          <w:b/>
        </w:rPr>
      </w:pPr>
    </w:p>
    <w:p w:rsidR="008E1D1A" w:rsidRPr="00230AAB" w:rsidRDefault="008E1D1A" w:rsidP="008E1D1A">
      <w:pPr>
        <w:rPr>
          <w:b/>
        </w:rPr>
      </w:pPr>
      <w:r w:rsidRPr="00230AAB">
        <w:rPr>
          <w:b/>
        </w:rPr>
        <w:t xml:space="preserve"> training time:41.8970</w:t>
      </w:r>
    </w:p>
    <w:p w:rsidR="008E1D1A" w:rsidRPr="00230AAB" w:rsidRDefault="008E1D1A" w:rsidP="008E1D1A">
      <w:pPr>
        <w:rPr>
          <w:b/>
        </w:rPr>
      </w:pPr>
      <w:r w:rsidRPr="00230AAB">
        <w:rPr>
          <w:b/>
        </w:rPr>
        <w:t xml:space="preserve"> testing time:0.0413</w:t>
      </w:r>
    </w:p>
    <w:p w:rsidR="008E1D1A" w:rsidRPr="00230AAB" w:rsidRDefault="008E1D1A" w:rsidP="008E1D1A">
      <w:pPr>
        <w:rPr>
          <w:b/>
        </w:rPr>
      </w:pPr>
      <w:r w:rsidRPr="00230AAB">
        <w:rPr>
          <w:b/>
        </w:rPr>
        <w:t xml:space="preserve"> training accuracy:0.96900</w:t>
      </w:r>
    </w:p>
    <w:p w:rsidR="008E1D1A" w:rsidRPr="00230AAB" w:rsidRDefault="008E1D1A" w:rsidP="008E1D1A">
      <w:pPr>
        <w:rPr>
          <w:b/>
        </w:rPr>
      </w:pPr>
      <w:r w:rsidRPr="00230AAB">
        <w:rPr>
          <w:b/>
        </w:rPr>
        <w:t xml:space="preserve"> testing accuracy(e1):0.80600</w:t>
      </w:r>
    </w:p>
    <w:p w:rsidR="008E1D1A" w:rsidRPr="00230AAB" w:rsidRDefault="008E1D1A" w:rsidP="008E1D1A">
      <w:pPr>
        <w:rPr>
          <w:b/>
        </w:rPr>
      </w:pPr>
      <w:r w:rsidRPr="00230AAB">
        <w:rPr>
          <w:b/>
        </w:rPr>
        <w:t xml:space="preserve"> testing accuracy(e2):0.94500</w:t>
      </w:r>
    </w:p>
    <w:p w:rsidR="008E1D1A" w:rsidRPr="00230AAB" w:rsidRDefault="008E1D1A" w:rsidP="008E1D1A">
      <w:pPr>
        <w:rPr>
          <w:b/>
        </w:rPr>
      </w:pPr>
      <w:r w:rsidRPr="00230AAB">
        <w:rPr>
          <w:b/>
        </w:rPr>
        <w:t xml:space="preserve"> testing accuracy(e3):0.98200</w:t>
      </w:r>
    </w:p>
    <w:p w:rsidR="008E1D1A" w:rsidRPr="00230AAB" w:rsidRDefault="008E1D1A" w:rsidP="008E1D1A">
      <w:pPr>
        <w:rPr>
          <w:b/>
        </w:rPr>
      </w:pPr>
      <w:r w:rsidRPr="00230AAB">
        <w:rPr>
          <w:b/>
        </w:rPr>
        <w:t xml:space="preserve"> testing accuracy(e4):0.99000</w:t>
      </w:r>
    </w:p>
    <w:p w:rsidR="008E1D1A" w:rsidRPr="00230AAB" w:rsidRDefault="008E1D1A" w:rsidP="008E1D1A">
      <w:pPr>
        <w:rPr>
          <w:b/>
        </w:rPr>
      </w:pPr>
      <w:r w:rsidRPr="00230AAB">
        <w:rPr>
          <w:b/>
        </w:rPr>
        <w:t xml:space="preserve"> testing accuracy(e5):0.99600</w:t>
      </w:r>
    </w:p>
    <w:p w:rsidR="008E1D1A" w:rsidRDefault="008E1D1A" w:rsidP="008E1D1A"/>
    <w:p w:rsidR="008E1D1A" w:rsidRPr="00230AAB" w:rsidRDefault="008E1D1A" w:rsidP="008E1D1A">
      <w:pPr>
        <w:rPr>
          <w:b/>
        </w:rPr>
      </w:pPr>
      <w:r w:rsidRPr="00230AAB">
        <w:rPr>
          <w:b/>
        </w:rPr>
        <w:t>/**************************************************/</w:t>
      </w:r>
    </w:p>
    <w:p w:rsidR="008E1D1A" w:rsidRPr="00230AAB" w:rsidRDefault="008E1D1A" w:rsidP="008E1D1A">
      <w:pPr>
        <w:rPr>
          <w:b/>
        </w:rPr>
      </w:pPr>
      <w:proofErr w:type="spellStart"/>
      <w:r w:rsidRPr="00230AAB">
        <w:rPr>
          <w:b/>
        </w:rPr>
        <w:t>training_size</w:t>
      </w:r>
      <w:proofErr w:type="spellEnd"/>
      <w:r w:rsidRPr="00230AAB">
        <w:rPr>
          <w:b/>
        </w:rPr>
        <w:t>=</w:t>
      </w:r>
      <w:proofErr w:type="gramStart"/>
      <w:r w:rsidRPr="00230AAB">
        <w:rPr>
          <w:b/>
        </w:rPr>
        <w:t>5000,batch</w:t>
      </w:r>
      <w:proofErr w:type="gramEnd"/>
      <w:r w:rsidRPr="00230AAB">
        <w:rPr>
          <w:b/>
        </w:rPr>
        <w:t>_size=200,</w:t>
      </w:r>
    </w:p>
    <w:p w:rsidR="008E1D1A" w:rsidRPr="00230AAB" w:rsidRDefault="008E1D1A" w:rsidP="008E1D1A">
      <w:pPr>
        <w:rPr>
          <w:b/>
        </w:rPr>
      </w:pPr>
      <w:proofErr w:type="spellStart"/>
      <w:r w:rsidRPr="00230AAB">
        <w:rPr>
          <w:b/>
        </w:rPr>
        <w:t>epoch_size</w:t>
      </w:r>
      <w:proofErr w:type="spellEnd"/>
      <w:r w:rsidRPr="00230AAB">
        <w:rPr>
          <w:b/>
        </w:rPr>
        <w:t>=</w:t>
      </w:r>
      <w:proofErr w:type="gramStart"/>
      <w:r w:rsidRPr="00230AAB">
        <w:rPr>
          <w:b/>
        </w:rPr>
        <w:t>20,learning</w:t>
      </w:r>
      <w:proofErr w:type="gramEnd"/>
      <w:r w:rsidRPr="00230AAB">
        <w:rPr>
          <w:b/>
        </w:rPr>
        <w:t>_rate=0.0010,hidden_layer=3</w:t>
      </w:r>
    </w:p>
    <w:p w:rsidR="008E1D1A" w:rsidRPr="00230AAB" w:rsidRDefault="008E1D1A" w:rsidP="008E1D1A">
      <w:pPr>
        <w:rPr>
          <w:b/>
        </w:rPr>
      </w:pPr>
    </w:p>
    <w:p w:rsidR="008E1D1A" w:rsidRPr="00230AAB" w:rsidRDefault="008E1D1A" w:rsidP="008E1D1A">
      <w:pPr>
        <w:rPr>
          <w:b/>
        </w:rPr>
      </w:pPr>
      <w:r w:rsidRPr="00230AAB">
        <w:rPr>
          <w:b/>
        </w:rPr>
        <w:t xml:space="preserve"> training time:102.8956</w:t>
      </w:r>
    </w:p>
    <w:p w:rsidR="008E1D1A" w:rsidRPr="00230AAB" w:rsidRDefault="008E1D1A" w:rsidP="008E1D1A">
      <w:pPr>
        <w:rPr>
          <w:b/>
        </w:rPr>
      </w:pPr>
      <w:r w:rsidRPr="00230AAB">
        <w:rPr>
          <w:b/>
        </w:rPr>
        <w:t xml:space="preserve"> testing time:0.0501</w:t>
      </w:r>
    </w:p>
    <w:p w:rsidR="008E1D1A" w:rsidRPr="00230AAB" w:rsidRDefault="008E1D1A" w:rsidP="008E1D1A">
      <w:pPr>
        <w:rPr>
          <w:b/>
        </w:rPr>
      </w:pPr>
      <w:r w:rsidRPr="00230AAB">
        <w:rPr>
          <w:b/>
        </w:rPr>
        <w:t xml:space="preserve"> training accuracy:0.96200</w:t>
      </w:r>
    </w:p>
    <w:p w:rsidR="008E1D1A" w:rsidRPr="00230AAB" w:rsidRDefault="008E1D1A" w:rsidP="008E1D1A">
      <w:pPr>
        <w:rPr>
          <w:b/>
        </w:rPr>
      </w:pPr>
      <w:r w:rsidRPr="00230AAB">
        <w:rPr>
          <w:b/>
        </w:rPr>
        <w:t xml:space="preserve"> testing accuracy(e1):0.81100</w:t>
      </w:r>
    </w:p>
    <w:p w:rsidR="008E1D1A" w:rsidRPr="00230AAB" w:rsidRDefault="008E1D1A" w:rsidP="008E1D1A">
      <w:pPr>
        <w:rPr>
          <w:b/>
        </w:rPr>
      </w:pPr>
      <w:r w:rsidRPr="00230AAB">
        <w:rPr>
          <w:b/>
        </w:rPr>
        <w:t xml:space="preserve"> testing accuracy(e2):0.94400</w:t>
      </w:r>
    </w:p>
    <w:p w:rsidR="008E1D1A" w:rsidRPr="00230AAB" w:rsidRDefault="008E1D1A" w:rsidP="008E1D1A">
      <w:pPr>
        <w:rPr>
          <w:b/>
        </w:rPr>
      </w:pPr>
      <w:r w:rsidRPr="00230AAB">
        <w:rPr>
          <w:b/>
        </w:rPr>
        <w:t xml:space="preserve"> testing accuracy(e3):0.97800</w:t>
      </w:r>
    </w:p>
    <w:p w:rsidR="008E1D1A" w:rsidRPr="00230AAB" w:rsidRDefault="008E1D1A" w:rsidP="008E1D1A">
      <w:pPr>
        <w:rPr>
          <w:b/>
        </w:rPr>
      </w:pPr>
      <w:r w:rsidRPr="00230AAB">
        <w:rPr>
          <w:b/>
        </w:rPr>
        <w:t xml:space="preserve"> testing accuracy(e4):0.99000</w:t>
      </w:r>
    </w:p>
    <w:p w:rsidR="008E1D1A" w:rsidRPr="00230AAB" w:rsidRDefault="008E1D1A" w:rsidP="008E1D1A">
      <w:pPr>
        <w:rPr>
          <w:b/>
        </w:rPr>
      </w:pPr>
      <w:r w:rsidRPr="00230AAB">
        <w:rPr>
          <w:b/>
        </w:rPr>
        <w:t xml:space="preserve"> testing accuracy(e5):0.99900</w:t>
      </w:r>
    </w:p>
    <w:p w:rsidR="008E1D1A" w:rsidRDefault="008E1D1A" w:rsidP="008E1D1A"/>
    <w:p w:rsidR="008E1D1A" w:rsidRPr="00230AAB" w:rsidRDefault="008E1D1A" w:rsidP="008E1D1A">
      <w:pPr>
        <w:rPr>
          <w:b/>
        </w:rPr>
      </w:pPr>
      <w:r w:rsidRPr="00230AAB">
        <w:rPr>
          <w:b/>
        </w:rPr>
        <w:lastRenderedPageBreak/>
        <w:t>/**************************************************/</w:t>
      </w:r>
    </w:p>
    <w:p w:rsidR="008E1D1A" w:rsidRPr="00230AAB" w:rsidRDefault="008E1D1A" w:rsidP="008E1D1A">
      <w:pPr>
        <w:rPr>
          <w:b/>
        </w:rPr>
      </w:pPr>
      <w:proofErr w:type="spellStart"/>
      <w:r w:rsidRPr="00230AAB">
        <w:rPr>
          <w:b/>
        </w:rPr>
        <w:t>training_size</w:t>
      </w:r>
      <w:proofErr w:type="spellEnd"/>
      <w:r w:rsidRPr="00230AAB">
        <w:rPr>
          <w:b/>
        </w:rPr>
        <w:t>=</w:t>
      </w:r>
      <w:proofErr w:type="gramStart"/>
      <w:r w:rsidRPr="00230AAB">
        <w:rPr>
          <w:b/>
        </w:rPr>
        <w:t>5000,batch</w:t>
      </w:r>
      <w:proofErr w:type="gramEnd"/>
      <w:r w:rsidRPr="00230AAB">
        <w:rPr>
          <w:b/>
        </w:rPr>
        <w:t>_size=200,</w:t>
      </w:r>
    </w:p>
    <w:p w:rsidR="008E1D1A" w:rsidRPr="00230AAB" w:rsidRDefault="008E1D1A" w:rsidP="008E1D1A">
      <w:pPr>
        <w:rPr>
          <w:b/>
        </w:rPr>
      </w:pPr>
      <w:proofErr w:type="spellStart"/>
      <w:r w:rsidRPr="00230AAB">
        <w:rPr>
          <w:b/>
        </w:rPr>
        <w:t>epoch_size</w:t>
      </w:r>
      <w:proofErr w:type="spellEnd"/>
      <w:r w:rsidRPr="00230AAB">
        <w:rPr>
          <w:b/>
        </w:rPr>
        <w:t>=</w:t>
      </w:r>
      <w:proofErr w:type="gramStart"/>
      <w:r w:rsidRPr="00230AAB">
        <w:rPr>
          <w:b/>
        </w:rPr>
        <w:t>20,learning</w:t>
      </w:r>
      <w:proofErr w:type="gramEnd"/>
      <w:r w:rsidRPr="00230AAB">
        <w:rPr>
          <w:b/>
        </w:rPr>
        <w:t>_rate=0.0010,hidden_layer=4</w:t>
      </w:r>
    </w:p>
    <w:p w:rsidR="008E1D1A" w:rsidRPr="00230AAB" w:rsidRDefault="008E1D1A" w:rsidP="008E1D1A">
      <w:pPr>
        <w:rPr>
          <w:b/>
        </w:rPr>
      </w:pPr>
    </w:p>
    <w:p w:rsidR="008E1D1A" w:rsidRPr="00230AAB" w:rsidRDefault="008E1D1A" w:rsidP="008E1D1A">
      <w:pPr>
        <w:rPr>
          <w:b/>
        </w:rPr>
      </w:pPr>
      <w:r w:rsidRPr="00230AAB">
        <w:rPr>
          <w:b/>
        </w:rPr>
        <w:t xml:space="preserve"> training time:239.6212</w:t>
      </w:r>
    </w:p>
    <w:p w:rsidR="008E1D1A" w:rsidRPr="00230AAB" w:rsidRDefault="008E1D1A" w:rsidP="008E1D1A">
      <w:pPr>
        <w:rPr>
          <w:b/>
        </w:rPr>
      </w:pPr>
      <w:r w:rsidRPr="00230AAB">
        <w:rPr>
          <w:b/>
        </w:rPr>
        <w:t xml:space="preserve"> testing time:0.0718</w:t>
      </w:r>
    </w:p>
    <w:p w:rsidR="008E1D1A" w:rsidRPr="00230AAB" w:rsidRDefault="008E1D1A" w:rsidP="008E1D1A">
      <w:pPr>
        <w:rPr>
          <w:b/>
        </w:rPr>
      </w:pPr>
      <w:r w:rsidRPr="00230AAB">
        <w:rPr>
          <w:b/>
        </w:rPr>
        <w:t xml:space="preserve"> training accuracy:0.98450</w:t>
      </w:r>
    </w:p>
    <w:p w:rsidR="008E1D1A" w:rsidRPr="00230AAB" w:rsidRDefault="008E1D1A" w:rsidP="008E1D1A">
      <w:pPr>
        <w:rPr>
          <w:b/>
        </w:rPr>
      </w:pPr>
      <w:r w:rsidRPr="00230AAB">
        <w:rPr>
          <w:b/>
        </w:rPr>
        <w:t xml:space="preserve"> testing accuracy(e1):0.78800</w:t>
      </w:r>
    </w:p>
    <w:p w:rsidR="008E1D1A" w:rsidRPr="00230AAB" w:rsidRDefault="008E1D1A" w:rsidP="008E1D1A">
      <w:pPr>
        <w:rPr>
          <w:b/>
        </w:rPr>
      </w:pPr>
      <w:r w:rsidRPr="00230AAB">
        <w:rPr>
          <w:b/>
        </w:rPr>
        <w:t xml:space="preserve"> testing accuracy(e2):0.92800</w:t>
      </w:r>
    </w:p>
    <w:p w:rsidR="008E1D1A" w:rsidRPr="00230AAB" w:rsidRDefault="008E1D1A" w:rsidP="008E1D1A">
      <w:pPr>
        <w:rPr>
          <w:b/>
        </w:rPr>
      </w:pPr>
      <w:r w:rsidRPr="00230AAB">
        <w:rPr>
          <w:b/>
        </w:rPr>
        <w:t xml:space="preserve"> testing accuracy(e3):0.97700</w:t>
      </w:r>
    </w:p>
    <w:p w:rsidR="008E1D1A" w:rsidRPr="00230AAB" w:rsidRDefault="008E1D1A" w:rsidP="008E1D1A">
      <w:pPr>
        <w:rPr>
          <w:b/>
        </w:rPr>
      </w:pPr>
      <w:r w:rsidRPr="00230AAB">
        <w:rPr>
          <w:b/>
        </w:rPr>
        <w:t xml:space="preserve"> testing accuracy(e4):0.99800</w:t>
      </w:r>
    </w:p>
    <w:p w:rsidR="008E1D1A" w:rsidRPr="00230AAB" w:rsidRDefault="008E1D1A" w:rsidP="008E1D1A">
      <w:pPr>
        <w:rPr>
          <w:b/>
        </w:rPr>
      </w:pPr>
      <w:r w:rsidRPr="00230AAB">
        <w:rPr>
          <w:b/>
        </w:rPr>
        <w:t xml:space="preserve"> testing accuracy(e5):1.00000</w:t>
      </w:r>
    </w:p>
    <w:p w:rsidR="008E1D1A" w:rsidRDefault="008E1D1A" w:rsidP="008E1D1A"/>
    <w:p w:rsidR="008E1D1A" w:rsidRPr="00230AAB" w:rsidRDefault="008E1D1A" w:rsidP="008E1D1A">
      <w:pPr>
        <w:rPr>
          <w:b/>
        </w:rPr>
      </w:pPr>
      <w:r w:rsidRPr="00230AAB">
        <w:rPr>
          <w:b/>
        </w:rPr>
        <w:t>/**************************************************/</w:t>
      </w:r>
    </w:p>
    <w:p w:rsidR="008E1D1A" w:rsidRPr="00230AAB" w:rsidRDefault="008E1D1A" w:rsidP="008E1D1A">
      <w:pPr>
        <w:rPr>
          <w:b/>
        </w:rPr>
      </w:pPr>
      <w:proofErr w:type="spellStart"/>
      <w:r w:rsidRPr="00230AAB">
        <w:rPr>
          <w:b/>
        </w:rPr>
        <w:t>training_size</w:t>
      </w:r>
      <w:proofErr w:type="spellEnd"/>
      <w:r w:rsidRPr="00230AAB">
        <w:rPr>
          <w:b/>
        </w:rPr>
        <w:t>=</w:t>
      </w:r>
      <w:proofErr w:type="gramStart"/>
      <w:r w:rsidRPr="00230AAB">
        <w:rPr>
          <w:b/>
        </w:rPr>
        <w:t>5000,batch</w:t>
      </w:r>
      <w:proofErr w:type="gramEnd"/>
      <w:r w:rsidRPr="00230AAB">
        <w:rPr>
          <w:b/>
        </w:rPr>
        <w:t>_size=200,</w:t>
      </w:r>
    </w:p>
    <w:p w:rsidR="008E1D1A" w:rsidRPr="00230AAB" w:rsidRDefault="008E1D1A" w:rsidP="008E1D1A">
      <w:pPr>
        <w:rPr>
          <w:b/>
        </w:rPr>
      </w:pPr>
      <w:proofErr w:type="spellStart"/>
      <w:r w:rsidRPr="00230AAB">
        <w:rPr>
          <w:b/>
        </w:rPr>
        <w:t>epoch_size</w:t>
      </w:r>
      <w:proofErr w:type="spellEnd"/>
      <w:r w:rsidRPr="00230AAB">
        <w:rPr>
          <w:b/>
        </w:rPr>
        <w:t>=</w:t>
      </w:r>
      <w:proofErr w:type="gramStart"/>
      <w:r w:rsidRPr="00230AAB">
        <w:rPr>
          <w:b/>
        </w:rPr>
        <w:t>30,learning</w:t>
      </w:r>
      <w:proofErr w:type="gramEnd"/>
      <w:r w:rsidRPr="00230AAB">
        <w:rPr>
          <w:b/>
        </w:rPr>
        <w:t>_rate=0.0010,hidden_layer=1</w:t>
      </w:r>
    </w:p>
    <w:p w:rsidR="008E1D1A" w:rsidRPr="00230AAB" w:rsidRDefault="008E1D1A" w:rsidP="008E1D1A">
      <w:pPr>
        <w:rPr>
          <w:b/>
        </w:rPr>
      </w:pPr>
    </w:p>
    <w:p w:rsidR="008E1D1A" w:rsidRPr="00230AAB" w:rsidRDefault="008E1D1A" w:rsidP="008E1D1A">
      <w:pPr>
        <w:rPr>
          <w:b/>
        </w:rPr>
      </w:pPr>
      <w:r w:rsidRPr="00230AAB">
        <w:rPr>
          <w:b/>
        </w:rPr>
        <w:t xml:space="preserve"> training time:18.8050</w:t>
      </w:r>
    </w:p>
    <w:p w:rsidR="008E1D1A" w:rsidRPr="00230AAB" w:rsidRDefault="008E1D1A" w:rsidP="008E1D1A">
      <w:pPr>
        <w:rPr>
          <w:b/>
        </w:rPr>
      </w:pPr>
      <w:r w:rsidRPr="00230AAB">
        <w:rPr>
          <w:b/>
        </w:rPr>
        <w:t xml:space="preserve"> testing time:0.0359</w:t>
      </w:r>
    </w:p>
    <w:p w:rsidR="008E1D1A" w:rsidRPr="00230AAB" w:rsidRDefault="008E1D1A" w:rsidP="008E1D1A">
      <w:pPr>
        <w:rPr>
          <w:b/>
        </w:rPr>
      </w:pPr>
      <w:r w:rsidRPr="00230AAB">
        <w:rPr>
          <w:b/>
        </w:rPr>
        <w:t xml:space="preserve"> training accuracy:0.97600</w:t>
      </w:r>
    </w:p>
    <w:p w:rsidR="008E1D1A" w:rsidRPr="00230AAB" w:rsidRDefault="008E1D1A" w:rsidP="008E1D1A">
      <w:pPr>
        <w:rPr>
          <w:b/>
        </w:rPr>
      </w:pPr>
      <w:r w:rsidRPr="00230AAB">
        <w:rPr>
          <w:b/>
        </w:rPr>
        <w:t xml:space="preserve"> testing accuracy(e1):0.81200</w:t>
      </w:r>
    </w:p>
    <w:p w:rsidR="008E1D1A" w:rsidRPr="00230AAB" w:rsidRDefault="008E1D1A" w:rsidP="008E1D1A">
      <w:pPr>
        <w:rPr>
          <w:b/>
        </w:rPr>
      </w:pPr>
      <w:r w:rsidRPr="00230AAB">
        <w:rPr>
          <w:b/>
        </w:rPr>
        <w:t xml:space="preserve"> testing accuracy(e2):0.96100</w:t>
      </w:r>
    </w:p>
    <w:p w:rsidR="008E1D1A" w:rsidRPr="00230AAB" w:rsidRDefault="008E1D1A" w:rsidP="008E1D1A">
      <w:pPr>
        <w:rPr>
          <w:b/>
        </w:rPr>
      </w:pPr>
      <w:r w:rsidRPr="00230AAB">
        <w:rPr>
          <w:b/>
        </w:rPr>
        <w:t xml:space="preserve"> testing accuracy(e3):0.98800</w:t>
      </w:r>
    </w:p>
    <w:p w:rsidR="008E1D1A" w:rsidRPr="00230AAB" w:rsidRDefault="008E1D1A" w:rsidP="008E1D1A">
      <w:pPr>
        <w:rPr>
          <w:b/>
        </w:rPr>
      </w:pPr>
      <w:r w:rsidRPr="00230AAB">
        <w:rPr>
          <w:b/>
        </w:rPr>
        <w:t xml:space="preserve"> testing accuracy(e4):0.99800</w:t>
      </w:r>
    </w:p>
    <w:p w:rsidR="008E1D1A" w:rsidRPr="00230AAB" w:rsidRDefault="008E1D1A" w:rsidP="008E1D1A">
      <w:pPr>
        <w:rPr>
          <w:b/>
        </w:rPr>
      </w:pPr>
      <w:r w:rsidRPr="00230AAB">
        <w:rPr>
          <w:b/>
        </w:rPr>
        <w:t xml:space="preserve"> testing accuracy(e5):1.00000</w:t>
      </w:r>
    </w:p>
    <w:p w:rsidR="008E1D1A" w:rsidRDefault="008E1D1A" w:rsidP="008E1D1A"/>
    <w:p w:rsidR="008E1D1A" w:rsidRPr="00230AAB" w:rsidRDefault="008E1D1A" w:rsidP="008E1D1A">
      <w:pPr>
        <w:rPr>
          <w:b/>
        </w:rPr>
      </w:pPr>
      <w:r w:rsidRPr="00230AAB">
        <w:rPr>
          <w:b/>
        </w:rPr>
        <w:t>/**************************************************/</w:t>
      </w:r>
    </w:p>
    <w:p w:rsidR="008E1D1A" w:rsidRPr="00230AAB" w:rsidRDefault="008E1D1A" w:rsidP="008E1D1A">
      <w:pPr>
        <w:rPr>
          <w:b/>
        </w:rPr>
      </w:pPr>
      <w:proofErr w:type="spellStart"/>
      <w:r w:rsidRPr="00230AAB">
        <w:rPr>
          <w:b/>
        </w:rPr>
        <w:t>training_size</w:t>
      </w:r>
      <w:proofErr w:type="spellEnd"/>
      <w:r w:rsidRPr="00230AAB">
        <w:rPr>
          <w:b/>
        </w:rPr>
        <w:t>=</w:t>
      </w:r>
      <w:proofErr w:type="gramStart"/>
      <w:r w:rsidRPr="00230AAB">
        <w:rPr>
          <w:b/>
        </w:rPr>
        <w:t>5000,batch</w:t>
      </w:r>
      <w:proofErr w:type="gramEnd"/>
      <w:r w:rsidRPr="00230AAB">
        <w:rPr>
          <w:b/>
        </w:rPr>
        <w:t>_size=200,</w:t>
      </w:r>
    </w:p>
    <w:p w:rsidR="008E1D1A" w:rsidRPr="00230AAB" w:rsidRDefault="008E1D1A" w:rsidP="008E1D1A">
      <w:pPr>
        <w:rPr>
          <w:b/>
        </w:rPr>
      </w:pPr>
      <w:proofErr w:type="spellStart"/>
      <w:r w:rsidRPr="00230AAB">
        <w:rPr>
          <w:b/>
        </w:rPr>
        <w:t>epoch_size</w:t>
      </w:r>
      <w:proofErr w:type="spellEnd"/>
      <w:r w:rsidRPr="00230AAB">
        <w:rPr>
          <w:b/>
        </w:rPr>
        <w:t>=</w:t>
      </w:r>
      <w:proofErr w:type="gramStart"/>
      <w:r w:rsidRPr="00230AAB">
        <w:rPr>
          <w:b/>
        </w:rPr>
        <w:t>30,learning</w:t>
      </w:r>
      <w:proofErr w:type="gramEnd"/>
      <w:r w:rsidRPr="00230AAB">
        <w:rPr>
          <w:b/>
        </w:rPr>
        <w:t>_rate=0.0010,hidden_layer=2</w:t>
      </w:r>
    </w:p>
    <w:p w:rsidR="008E1D1A" w:rsidRPr="00230AAB" w:rsidRDefault="008E1D1A" w:rsidP="008E1D1A">
      <w:pPr>
        <w:rPr>
          <w:b/>
        </w:rPr>
      </w:pPr>
    </w:p>
    <w:p w:rsidR="008E1D1A" w:rsidRPr="00230AAB" w:rsidRDefault="008E1D1A" w:rsidP="008E1D1A">
      <w:pPr>
        <w:rPr>
          <w:b/>
        </w:rPr>
      </w:pPr>
      <w:r w:rsidRPr="00230AAB">
        <w:rPr>
          <w:b/>
        </w:rPr>
        <w:t xml:space="preserve"> training time:61.7474</w:t>
      </w:r>
    </w:p>
    <w:p w:rsidR="008E1D1A" w:rsidRPr="00230AAB" w:rsidRDefault="008E1D1A" w:rsidP="008E1D1A">
      <w:pPr>
        <w:rPr>
          <w:b/>
        </w:rPr>
      </w:pPr>
      <w:r w:rsidRPr="00230AAB">
        <w:rPr>
          <w:b/>
        </w:rPr>
        <w:lastRenderedPageBreak/>
        <w:t xml:space="preserve"> testing time:0.0415</w:t>
      </w:r>
    </w:p>
    <w:p w:rsidR="008E1D1A" w:rsidRPr="00230AAB" w:rsidRDefault="008E1D1A" w:rsidP="008E1D1A">
      <w:pPr>
        <w:rPr>
          <w:b/>
        </w:rPr>
      </w:pPr>
      <w:r w:rsidRPr="00230AAB">
        <w:rPr>
          <w:b/>
        </w:rPr>
        <w:t xml:space="preserve"> training accuracy:0.98350</w:t>
      </w:r>
    </w:p>
    <w:p w:rsidR="008E1D1A" w:rsidRPr="00230AAB" w:rsidRDefault="008E1D1A" w:rsidP="008E1D1A">
      <w:pPr>
        <w:rPr>
          <w:b/>
        </w:rPr>
      </w:pPr>
      <w:r w:rsidRPr="00230AAB">
        <w:rPr>
          <w:b/>
        </w:rPr>
        <w:t xml:space="preserve"> testing accuracy(e1):0.81900</w:t>
      </w:r>
    </w:p>
    <w:p w:rsidR="008E1D1A" w:rsidRPr="00230AAB" w:rsidRDefault="008E1D1A" w:rsidP="008E1D1A">
      <w:pPr>
        <w:rPr>
          <w:b/>
        </w:rPr>
      </w:pPr>
      <w:r w:rsidRPr="00230AAB">
        <w:rPr>
          <w:b/>
        </w:rPr>
        <w:t xml:space="preserve"> testing accuracy(e2):0.95100</w:t>
      </w:r>
    </w:p>
    <w:p w:rsidR="008E1D1A" w:rsidRPr="00230AAB" w:rsidRDefault="008E1D1A" w:rsidP="008E1D1A">
      <w:pPr>
        <w:rPr>
          <w:b/>
        </w:rPr>
      </w:pPr>
      <w:r w:rsidRPr="00230AAB">
        <w:rPr>
          <w:b/>
        </w:rPr>
        <w:t xml:space="preserve"> testing accuracy(e3):0.98300</w:t>
      </w:r>
    </w:p>
    <w:p w:rsidR="008E1D1A" w:rsidRPr="00230AAB" w:rsidRDefault="008E1D1A" w:rsidP="008E1D1A">
      <w:pPr>
        <w:rPr>
          <w:b/>
        </w:rPr>
      </w:pPr>
      <w:r w:rsidRPr="00230AAB">
        <w:rPr>
          <w:b/>
        </w:rPr>
        <w:t xml:space="preserve"> testing accuracy(e4):0.99600</w:t>
      </w:r>
    </w:p>
    <w:p w:rsidR="008E1D1A" w:rsidRPr="00230AAB" w:rsidRDefault="008E1D1A" w:rsidP="008E1D1A">
      <w:pPr>
        <w:rPr>
          <w:b/>
        </w:rPr>
      </w:pPr>
      <w:r w:rsidRPr="00230AAB">
        <w:rPr>
          <w:b/>
        </w:rPr>
        <w:t xml:space="preserve"> testing accuracy(e5):1.00000</w:t>
      </w:r>
    </w:p>
    <w:p w:rsidR="008E1D1A" w:rsidRDefault="008E1D1A" w:rsidP="008E1D1A"/>
    <w:p w:rsidR="008E1D1A" w:rsidRPr="007F5DA5" w:rsidRDefault="008E1D1A" w:rsidP="008E1D1A">
      <w:pPr>
        <w:rPr>
          <w:b/>
        </w:rPr>
      </w:pPr>
      <w:r w:rsidRPr="007F5DA5">
        <w:rPr>
          <w:b/>
        </w:rPr>
        <w:t>/**************************************************/</w:t>
      </w:r>
    </w:p>
    <w:p w:rsidR="008E1D1A" w:rsidRPr="007F5DA5" w:rsidRDefault="008E1D1A" w:rsidP="008E1D1A">
      <w:pPr>
        <w:rPr>
          <w:b/>
        </w:rPr>
      </w:pPr>
      <w:proofErr w:type="spellStart"/>
      <w:r w:rsidRPr="007F5DA5">
        <w:rPr>
          <w:b/>
        </w:rPr>
        <w:t>training_size</w:t>
      </w:r>
      <w:proofErr w:type="spellEnd"/>
      <w:r w:rsidRPr="007F5DA5">
        <w:rPr>
          <w:b/>
        </w:rPr>
        <w:t>=</w:t>
      </w:r>
      <w:proofErr w:type="gramStart"/>
      <w:r w:rsidRPr="007F5DA5">
        <w:rPr>
          <w:b/>
        </w:rPr>
        <w:t>5000,batch</w:t>
      </w:r>
      <w:proofErr w:type="gramEnd"/>
      <w:r w:rsidRPr="007F5DA5">
        <w:rPr>
          <w:b/>
        </w:rPr>
        <w:t>_size=200,</w:t>
      </w:r>
    </w:p>
    <w:p w:rsidR="008E1D1A" w:rsidRPr="007F5DA5" w:rsidRDefault="008E1D1A" w:rsidP="008E1D1A">
      <w:pPr>
        <w:rPr>
          <w:b/>
        </w:rPr>
      </w:pPr>
      <w:proofErr w:type="spellStart"/>
      <w:r w:rsidRPr="007F5DA5">
        <w:rPr>
          <w:b/>
        </w:rPr>
        <w:t>epoch_size</w:t>
      </w:r>
      <w:proofErr w:type="spellEnd"/>
      <w:r w:rsidRPr="007F5DA5">
        <w:rPr>
          <w:b/>
        </w:rPr>
        <w:t>=</w:t>
      </w:r>
      <w:proofErr w:type="gramStart"/>
      <w:r w:rsidRPr="007F5DA5">
        <w:rPr>
          <w:b/>
        </w:rPr>
        <w:t>30,learning</w:t>
      </w:r>
      <w:proofErr w:type="gramEnd"/>
      <w:r w:rsidRPr="007F5DA5">
        <w:rPr>
          <w:b/>
        </w:rPr>
        <w:t>_rate=0.0010,hidden_layer=3</w:t>
      </w:r>
    </w:p>
    <w:p w:rsidR="008E1D1A" w:rsidRPr="007F5DA5" w:rsidRDefault="008E1D1A" w:rsidP="008E1D1A">
      <w:pPr>
        <w:rPr>
          <w:b/>
        </w:rPr>
      </w:pPr>
    </w:p>
    <w:p w:rsidR="008E1D1A" w:rsidRPr="007F5DA5" w:rsidRDefault="008E1D1A" w:rsidP="008E1D1A">
      <w:pPr>
        <w:rPr>
          <w:b/>
        </w:rPr>
      </w:pPr>
      <w:r w:rsidRPr="007F5DA5">
        <w:rPr>
          <w:b/>
        </w:rPr>
        <w:t xml:space="preserve"> training time:153.6134</w:t>
      </w:r>
    </w:p>
    <w:p w:rsidR="008E1D1A" w:rsidRPr="007F5DA5" w:rsidRDefault="008E1D1A" w:rsidP="008E1D1A">
      <w:pPr>
        <w:rPr>
          <w:b/>
        </w:rPr>
      </w:pPr>
      <w:r w:rsidRPr="007F5DA5">
        <w:rPr>
          <w:b/>
        </w:rPr>
        <w:t xml:space="preserve"> testing time:0.0505</w:t>
      </w:r>
    </w:p>
    <w:p w:rsidR="008E1D1A" w:rsidRPr="007F5DA5" w:rsidRDefault="008E1D1A" w:rsidP="008E1D1A">
      <w:pPr>
        <w:rPr>
          <w:b/>
        </w:rPr>
      </w:pPr>
      <w:r w:rsidRPr="007F5DA5">
        <w:rPr>
          <w:b/>
        </w:rPr>
        <w:t xml:space="preserve"> training accuracy:0.98750</w:t>
      </w:r>
    </w:p>
    <w:p w:rsidR="008E1D1A" w:rsidRPr="007F5DA5" w:rsidRDefault="008E1D1A" w:rsidP="008E1D1A">
      <w:pPr>
        <w:rPr>
          <w:b/>
        </w:rPr>
      </w:pPr>
      <w:r w:rsidRPr="007F5DA5">
        <w:rPr>
          <w:b/>
        </w:rPr>
        <w:t xml:space="preserve"> testing accuracy(e1):0.81800</w:t>
      </w:r>
    </w:p>
    <w:p w:rsidR="008E1D1A" w:rsidRPr="007F5DA5" w:rsidRDefault="008E1D1A" w:rsidP="008E1D1A">
      <w:pPr>
        <w:rPr>
          <w:b/>
        </w:rPr>
      </w:pPr>
      <w:r w:rsidRPr="007F5DA5">
        <w:rPr>
          <w:b/>
        </w:rPr>
        <w:t xml:space="preserve"> testing accuracy(e2):0.95700</w:t>
      </w:r>
    </w:p>
    <w:p w:rsidR="008E1D1A" w:rsidRPr="007F5DA5" w:rsidRDefault="008E1D1A" w:rsidP="008E1D1A">
      <w:pPr>
        <w:rPr>
          <w:b/>
        </w:rPr>
      </w:pPr>
      <w:r w:rsidRPr="007F5DA5">
        <w:rPr>
          <w:b/>
        </w:rPr>
        <w:t xml:space="preserve"> testing accuracy(e3):0.98100</w:t>
      </w:r>
    </w:p>
    <w:p w:rsidR="008E1D1A" w:rsidRPr="007F5DA5" w:rsidRDefault="008E1D1A" w:rsidP="008E1D1A">
      <w:pPr>
        <w:rPr>
          <w:b/>
        </w:rPr>
      </w:pPr>
      <w:r w:rsidRPr="007F5DA5">
        <w:rPr>
          <w:b/>
        </w:rPr>
        <w:t xml:space="preserve"> testing accuracy(e4):0.99900</w:t>
      </w:r>
    </w:p>
    <w:p w:rsidR="008E1D1A" w:rsidRPr="007F5DA5" w:rsidRDefault="008E1D1A" w:rsidP="008E1D1A">
      <w:pPr>
        <w:rPr>
          <w:b/>
        </w:rPr>
      </w:pPr>
      <w:r w:rsidRPr="007F5DA5">
        <w:rPr>
          <w:b/>
        </w:rPr>
        <w:t xml:space="preserve"> testing accuracy(e5):0.99900</w:t>
      </w:r>
    </w:p>
    <w:p w:rsidR="008E1D1A" w:rsidRDefault="008E1D1A" w:rsidP="008E1D1A"/>
    <w:p w:rsidR="008E1D1A" w:rsidRPr="007F5DA5" w:rsidRDefault="008E1D1A" w:rsidP="008E1D1A">
      <w:pPr>
        <w:rPr>
          <w:b/>
        </w:rPr>
      </w:pPr>
      <w:r w:rsidRPr="007F5DA5">
        <w:rPr>
          <w:b/>
        </w:rPr>
        <w:t>/**************************************************/</w:t>
      </w:r>
    </w:p>
    <w:p w:rsidR="008E1D1A" w:rsidRPr="007F5DA5" w:rsidRDefault="008E1D1A" w:rsidP="008E1D1A">
      <w:pPr>
        <w:rPr>
          <w:b/>
        </w:rPr>
      </w:pPr>
      <w:proofErr w:type="spellStart"/>
      <w:r w:rsidRPr="007F5DA5">
        <w:rPr>
          <w:b/>
        </w:rPr>
        <w:t>training_size</w:t>
      </w:r>
      <w:proofErr w:type="spellEnd"/>
      <w:r w:rsidRPr="007F5DA5">
        <w:rPr>
          <w:b/>
        </w:rPr>
        <w:t>=</w:t>
      </w:r>
      <w:proofErr w:type="gramStart"/>
      <w:r w:rsidRPr="007F5DA5">
        <w:rPr>
          <w:b/>
        </w:rPr>
        <w:t>5000,batch</w:t>
      </w:r>
      <w:proofErr w:type="gramEnd"/>
      <w:r w:rsidRPr="007F5DA5">
        <w:rPr>
          <w:b/>
        </w:rPr>
        <w:t>_size=200,</w:t>
      </w:r>
    </w:p>
    <w:p w:rsidR="008E1D1A" w:rsidRPr="007F5DA5" w:rsidRDefault="008E1D1A" w:rsidP="008E1D1A">
      <w:pPr>
        <w:rPr>
          <w:b/>
        </w:rPr>
      </w:pPr>
      <w:proofErr w:type="spellStart"/>
      <w:r w:rsidRPr="007F5DA5">
        <w:rPr>
          <w:b/>
        </w:rPr>
        <w:t>epoch_size</w:t>
      </w:r>
      <w:proofErr w:type="spellEnd"/>
      <w:r w:rsidRPr="007F5DA5">
        <w:rPr>
          <w:b/>
        </w:rPr>
        <w:t>=</w:t>
      </w:r>
      <w:proofErr w:type="gramStart"/>
      <w:r w:rsidRPr="007F5DA5">
        <w:rPr>
          <w:b/>
        </w:rPr>
        <w:t>30,learning</w:t>
      </w:r>
      <w:proofErr w:type="gramEnd"/>
      <w:r w:rsidRPr="007F5DA5">
        <w:rPr>
          <w:b/>
        </w:rPr>
        <w:t>_rate=0.0010,hidden_layer=4</w:t>
      </w:r>
    </w:p>
    <w:p w:rsidR="008E1D1A" w:rsidRPr="007F5DA5" w:rsidRDefault="008E1D1A" w:rsidP="008E1D1A">
      <w:pPr>
        <w:rPr>
          <w:b/>
        </w:rPr>
      </w:pPr>
    </w:p>
    <w:p w:rsidR="008E1D1A" w:rsidRPr="007F5DA5" w:rsidRDefault="008E1D1A" w:rsidP="008E1D1A">
      <w:pPr>
        <w:rPr>
          <w:b/>
        </w:rPr>
      </w:pPr>
      <w:r w:rsidRPr="007F5DA5">
        <w:rPr>
          <w:b/>
        </w:rPr>
        <w:t xml:space="preserve"> training time:357.1171</w:t>
      </w:r>
    </w:p>
    <w:p w:rsidR="008E1D1A" w:rsidRPr="007F5DA5" w:rsidRDefault="008E1D1A" w:rsidP="008E1D1A">
      <w:pPr>
        <w:rPr>
          <w:b/>
        </w:rPr>
      </w:pPr>
      <w:r w:rsidRPr="007F5DA5">
        <w:rPr>
          <w:b/>
        </w:rPr>
        <w:t xml:space="preserve"> testing time:0.0720</w:t>
      </w:r>
    </w:p>
    <w:p w:rsidR="008E1D1A" w:rsidRPr="007F5DA5" w:rsidRDefault="008E1D1A" w:rsidP="008E1D1A">
      <w:pPr>
        <w:rPr>
          <w:b/>
        </w:rPr>
      </w:pPr>
      <w:r w:rsidRPr="007F5DA5">
        <w:rPr>
          <w:b/>
        </w:rPr>
        <w:t xml:space="preserve"> training accuracy:0.98450</w:t>
      </w:r>
    </w:p>
    <w:p w:rsidR="008E1D1A" w:rsidRPr="007F5DA5" w:rsidRDefault="008E1D1A" w:rsidP="008E1D1A">
      <w:pPr>
        <w:rPr>
          <w:b/>
        </w:rPr>
      </w:pPr>
      <w:r w:rsidRPr="007F5DA5">
        <w:rPr>
          <w:b/>
        </w:rPr>
        <w:t xml:space="preserve"> testing accuracy(e1):0.82300</w:t>
      </w:r>
    </w:p>
    <w:p w:rsidR="008E1D1A" w:rsidRPr="007F5DA5" w:rsidRDefault="008E1D1A" w:rsidP="008E1D1A">
      <w:pPr>
        <w:rPr>
          <w:b/>
        </w:rPr>
      </w:pPr>
      <w:r w:rsidRPr="007F5DA5">
        <w:rPr>
          <w:b/>
        </w:rPr>
        <w:t xml:space="preserve"> testing accuracy(e2):0.95200</w:t>
      </w:r>
    </w:p>
    <w:p w:rsidR="008E1D1A" w:rsidRPr="007F5DA5" w:rsidRDefault="008E1D1A" w:rsidP="008E1D1A">
      <w:pPr>
        <w:rPr>
          <w:b/>
        </w:rPr>
      </w:pPr>
      <w:r w:rsidRPr="007F5DA5">
        <w:rPr>
          <w:b/>
        </w:rPr>
        <w:t xml:space="preserve"> testing accuracy(e3):0.98100</w:t>
      </w:r>
    </w:p>
    <w:p w:rsidR="008E1D1A" w:rsidRPr="007F5DA5" w:rsidRDefault="008E1D1A" w:rsidP="008E1D1A">
      <w:pPr>
        <w:rPr>
          <w:b/>
        </w:rPr>
      </w:pPr>
      <w:r w:rsidRPr="007F5DA5">
        <w:rPr>
          <w:b/>
        </w:rPr>
        <w:lastRenderedPageBreak/>
        <w:t xml:space="preserve"> testing accuracy(e4):0.99500</w:t>
      </w:r>
    </w:p>
    <w:p w:rsidR="008E1D1A" w:rsidRPr="007F5DA5" w:rsidRDefault="008E1D1A" w:rsidP="008E1D1A">
      <w:pPr>
        <w:rPr>
          <w:b/>
        </w:rPr>
      </w:pPr>
      <w:r w:rsidRPr="007F5DA5">
        <w:rPr>
          <w:b/>
        </w:rPr>
        <w:t xml:space="preserve"> testing accuracy(e5):0.99900</w:t>
      </w:r>
    </w:p>
    <w:p w:rsidR="008E1D1A" w:rsidRDefault="008E1D1A" w:rsidP="008E1D1A"/>
    <w:p w:rsidR="008E1D1A" w:rsidRPr="007F5DA5" w:rsidRDefault="008E1D1A" w:rsidP="008E1D1A">
      <w:pPr>
        <w:rPr>
          <w:b/>
        </w:rPr>
      </w:pPr>
      <w:r w:rsidRPr="007F5DA5">
        <w:rPr>
          <w:b/>
        </w:rPr>
        <w:t>/**************************************************/</w:t>
      </w:r>
    </w:p>
    <w:p w:rsidR="008E1D1A" w:rsidRPr="007F5DA5" w:rsidRDefault="008E1D1A" w:rsidP="008E1D1A">
      <w:pPr>
        <w:rPr>
          <w:b/>
        </w:rPr>
      </w:pPr>
      <w:proofErr w:type="spellStart"/>
      <w:r w:rsidRPr="007F5DA5">
        <w:rPr>
          <w:b/>
        </w:rPr>
        <w:t>training_size</w:t>
      </w:r>
      <w:proofErr w:type="spellEnd"/>
      <w:r w:rsidRPr="007F5DA5">
        <w:rPr>
          <w:b/>
        </w:rPr>
        <w:t>=</w:t>
      </w:r>
      <w:proofErr w:type="gramStart"/>
      <w:r w:rsidRPr="007F5DA5">
        <w:rPr>
          <w:b/>
        </w:rPr>
        <w:t>5000,batch</w:t>
      </w:r>
      <w:proofErr w:type="gramEnd"/>
      <w:r w:rsidRPr="007F5DA5">
        <w:rPr>
          <w:b/>
        </w:rPr>
        <w:t>_size=200,</w:t>
      </w:r>
    </w:p>
    <w:p w:rsidR="008E1D1A" w:rsidRPr="007F5DA5" w:rsidRDefault="008E1D1A" w:rsidP="008E1D1A">
      <w:pPr>
        <w:rPr>
          <w:b/>
        </w:rPr>
      </w:pPr>
      <w:proofErr w:type="spellStart"/>
      <w:r w:rsidRPr="007F5DA5">
        <w:rPr>
          <w:b/>
        </w:rPr>
        <w:t>epoch_size</w:t>
      </w:r>
      <w:proofErr w:type="spellEnd"/>
      <w:r w:rsidRPr="007F5DA5">
        <w:rPr>
          <w:b/>
        </w:rPr>
        <w:t>=</w:t>
      </w:r>
      <w:proofErr w:type="gramStart"/>
      <w:r w:rsidRPr="007F5DA5">
        <w:rPr>
          <w:b/>
        </w:rPr>
        <w:t>40,learning</w:t>
      </w:r>
      <w:proofErr w:type="gramEnd"/>
      <w:r w:rsidRPr="007F5DA5">
        <w:rPr>
          <w:b/>
        </w:rPr>
        <w:t>_rate=0.0010,hidden_layer=1</w:t>
      </w:r>
    </w:p>
    <w:p w:rsidR="008E1D1A" w:rsidRPr="007F5DA5" w:rsidRDefault="008E1D1A" w:rsidP="008E1D1A">
      <w:pPr>
        <w:rPr>
          <w:b/>
        </w:rPr>
      </w:pPr>
    </w:p>
    <w:p w:rsidR="008E1D1A" w:rsidRPr="007F5DA5" w:rsidRDefault="008E1D1A" w:rsidP="008E1D1A">
      <w:pPr>
        <w:rPr>
          <w:b/>
        </w:rPr>
      </w:pPr>
      <w:r w:rsidRPr="007F5DA5">
        <w:rPr>
          <w:b/>
        </w:rPr>
        <w:t xml:space="preserve"> training time:24.9363</w:t>
      </w:r>
    </w:p>
    <w:p w:rsidR="008E1D1A" w:rsidRPr="007F5DA5" w:rsidRDefault="008E1D1A" w:rsidP="008E1D1A">
      <w:pPr>
        <w:rPr>
          <w:b/>
        </w:rPr>
      </w:pPr>
      <w:r w:rsidRPr="007F5DA5">
        <w:rPr>
          <w:b/>
        </w:rPr>
        <w:t xml:space="preserve"> testing time:0.0357</w:t>
      </w:r>
    </w:p>
    <w:p w:rsidR="008E1D1A" w:rsidRPr="007F5DA5" w:rsidRDefault="008E1D1A" w:rsidP="008E1D1A">
      <w:pPr>
        <w:rPr>
          <w:b/>
        </w:rPr>
      </w:pPr>
      <w:r w:rsidRPr="007F5DA5">
        <w:rPr>
          <w:b/>
        </w:rPr>
        <w:t xml:space="preserve"> training accuracy:0.98800</w:t>
      </w:r>
    </w:p>
    <w:p w:rsidR="008E1D1A" w:rsidRPr="007F5DA5" w:rsidRDefault="008E1D1A" w:rsidP="008E1D1A">
      <w:pPr>
        <w:rPr>
          <w:b/>
        </w:rPr>
      </w:pPr>
      <w:r w:rsidRPr="007F5DA5">
        <w:rPr>
          <w:b/>
        </w:rPr>
        <w:t xml:space="preserve"> testing accuracy(e1):0.82100</w:t>
      </w:r>
    </w:p>
    <w:p w:rsidR="008E1D1A" w:rsidRPr="007F5DA5" w:rsidRDefault="008E1D1A" w:rsidP="008E1D1A">
      <w:pPr>
        <w:rPr>
          <w:b/>
        </w:rPr>
      </w:pPr>
      <w:r w:rsidRPr="007F5DA5">
        <w:rPr>
          <w:b/>
        </w:rPr>
        <w:t xml:space="preserve"> testing accuracy(e2):0.95700</w:t>
      </w:r>
    </w:p>
    <w:p w:rsidR="008E1D1A" w:rsidRPr="007F5DA5" w:rsidRDefault="008E1D1A" w:rsidP="008E1D1A">
      <w:pPr>
        <w:rPr>
          <w:b/>
        </w:rPr>
      </w:pPr>
      <w:r w:rsidRPr="007F5DA5">
        <w:rPr>
          <w:b/>
        </w:rPr>
        <w:t xml:space="preserve"> testing accuracy(e3):0.98500</w:t>
      </w:r>
    </w:p>
    <w:p w:rsidR="008E1D1A" w:rsidRPr="007F5DA5" w:rsidRDefault="008E1D1A" w:rsidP="008E1D1A">
      <w:pPr>
        <w:rPr>
          <w:b/>
        </w:rPr>
      </w:pPr>
      <w:r w:rsidRPr="007F5DA5">
        <w:rPr>
          <w:b/>
        </w:rPr>
        <w:t xml:space="preserve"> testing accuracy(e4):0.99800</w:t>
      </w:r>
    </w:p>
    <w:p w:rsidR="008E1D1A" w:rsidRPr="007F5DA5" w:rsidRDefault="008E1D1A" w:rsidP="008E1D1A">
      <w:pPr>
        <w:rPr>
          <w:b/>
        </w:rPr>
      </w:pPr>
      <w:r w:rsidRPr="007F5DA5">
        <w:rPr>
          <w:b/>
        </w:rPr>
        <w:t xml:space="preserve"> testing accuracy(e5):1.00000</w:t>
      </w:r>
    </w:p>
    <w:p w:rsidR="008E1D1A" w:rsidRDefault="008E1D1A" w:rsidP="008E1D1A"/>
    <w:p w:rsidR="008E1D1A" w:rsidRPr="00BA1FEF" w:rsidRDefault="008E1D1A" w:rsidP="008E1D1A">
      <w:pPr>
        <w:rPr>
          <w:b/>
        </w:rPr>
      </w:pPr>
      <w:r w:rsidRPr="00BA1FEF">
        <w:rPr>
          <w:b/>
        </w:rPr>
        <w:t>/**************************************************/</w:t>
      </w:r>
    </w:p>
    <w:p w:rsidR="008E1D1A" w:rsidRPr="00BA1FEF" w:rsidRDefault="008E1D1A" w:rsidP="008E1D1A">
      <w:pPr>
        <w:rPr>
          <w:b/>
        </w:rPr>
      </w:pPr>
      <w:proofErr w:type="spellStart"/>
      <w:r w:rsidRPr="00BA1FEF">
        <w:rPr>
          <w:b/>
        </w:rPr>
        <w:t>training_size</w:t>
      </w:r>
      <w:proofErr w:type="spellEnd"/>
      <w:r w:rsidRPr="00BA1FEF">
        <w:rPr>
          <w:b/>
        </w:rPr>
        <w:t>=</w:t>
      </w:r>
      <w:proofErr w:type="gramStart"/>
      <w:r w:rsidRPr="00BA1FEF">
        <w:rPr>
          <w:b/>
        </w:rPr>
        <w:t>5000,batch</w:t>
      </w:r>
      <w:proofErr w:type="gramEnd"/>
      <w:r w:rsidRPr="00BA1FEF">
        <w:rPr>
          <w:b/>
        </w:rPr>
        <w:t>_size=200,</w:t>
      </w:r>
    </w:p>
    <w:p w:rsidR="008E1D1A" w:rsidRPr="00BA1FEF" w:rsidRDefault="008E1D1A" w:rsidP="008E1D1A">
      <w:pPr>
        <w:rPr>
          <w:b/>
        </w:rPr>
      </w:pPr>
      <w:proofErr w:type="spellStart"/>
      <w:r w:rsidRPr="00BA1FEF">
        <w:rPr>
          <w:b/>
        </w:rPr>
        <w:t>epoch_size</w:t>
      </w:r>
      <w:proofErr w:type="spellEnd"/>
      <w:r w:rsidRPr="00BA1FEF">
        <w:rPr>
          <w:b/>
        </w:rPr>
        <w:t>=</w:t>
      </w:r>
      <w:proofErr w:type="gramStart"/>
      <w:r w:rsidRPr="00BA1FEF">
        <w:rPr>
          <w:b/>
        </w:rPr>
        <w:t>40,learning</w:t>
      </w:r>
      <w:proofErr w:type="gramEnd"/>
      <w:r w:rsidRPr="00BA1FEF">
        <w:rPr>
          <w:b/>
        </w:rPr>
        <w:t>_rate=0.0010,hidden_layer=2</w:t>
      </w:r>
    </w:p>
    <w:p w:rsidR="008E1D1A" w:rsidRPr="00BA1FEF" w:rsidRDefault="008E1D1A" w:rsidP="008E1D1A">
      <w:pPr>
        <w:rPr>
          <w:b/>
        </w:rPr>
      </w:pPr>
    </w:p>
    <w:p w:rsidR="008E1D1A" w:rsidRPr="00BA1FEF" w:rsidRDefault="008E1D1A" w:rsidP="008E1D1A">
      <w:pPr>
        <w:rPr>
          <w:b/>
        </w:rPr>
      </w:pPr>
      <w:r w:rsidRPr="00BA1FEF">
        <w:rPr>
          <w:b/>
        </w:rPr>
        <w:t xml:space="preserve"> training time:81.7979</w:t>
      </w:r>
    </w:p>
    <w:p w:rsidR="008E1D1A" w:rsidRPr="00BA1FEF" w:rsidRDefault="008E1D1A" w:rsidP="008E1D1A">
      <w:pPr>
        <w:rPr>
          <w:b/>
        </w:rPr>
      </w:pPr>
      <w:r w:rsidRPr="00BA1FEF">
        <w:rPr>
          <w:b/>
        </w:rPr>
        <w:t xml:space="preserve"> testing time:0.0410</w:t>
      </w:r>
    </w:p>
    <w:p w:rsidR="008E1D1A" w:rsidRPr="00BA1FEF" w:rsidRDefault="008E1D1A" w:rsidP="008E1D1A">
      <w:pPr>
        <w:rPr>
          <w:b/>
        </w:rPr>
      </w:pPr>
      <w:r w:rsidRPr="00BA1FEF">
        <w:rPr>
          <w:b/>
        </w:rPr>
        <w:t xml:space="preserve"> training accuracy:1.00000</w:t>
      </w:r>
    </w:p>
    <w:p w:rsidR="008E1D1A" w:rsidRPr="00BA1FEF" w:rsidRDefault="008E1D1A" w:rsidP="008E1D1A">
      <w:pPr>
        <w:rPr>
          <w:b/>
        </w:rPr>
      </w:pPr>
      <w:r w:rsidRPr="00BA1FEF">
        <w:rPr>
          <w:b/>
        </w:rPr>
        <w:t xml:space="preserve"> testing accuracy(e1):0.82600</w:t>
      </w:r>
    </w:p>
    <w:p w:rsidR="008E1D1A" w:rsidRPr="00BA1FEF" w:rsidRDefault="008E1D1A" w:rsidP="008E1D1A">
      <w:pPr>
        <w:rPr>
          <w:b/>
        </w:rPr>
      </w:pPr>
      <w:r w:rsidRPr="00BA1FEF">
        <w:rPr>
          <w:b/>
        </w:rPr>
        <w:t xml:space="preserve"> testing accuracy(e2):0.95700</w:t>
      </w:r>
    </w:p>
    <w:p w:rsidR="008E1D1A" w:rsidRPr="00BA1FEF" w:rsidRDefault="008E1D1A" w:rsidP="008E1D1A">
      <w:pPr>
        <w:rPr>
          <w:b/>
        </w:rPr>
      </w:pPr>
      <w:r w:rsidRPr="00BA1FEF">
        <w:rPr>
          <w:b/>
        </w:rPr>
        <w:t xml:space="preserve"> testing accuracy(e3):0.98500</w:t>
      </w:r>
    </w:p>
    <w:p w:rsidR="008E1D1A" w:rsidRPr="00BA1FEF" w:rsidRDefault="008E1D1A" w:rsidP="008E1D1A">
      <w:pPr>
        <w:rPr>
          <w:b/>
        </w:rPr>
      </w:pPr>
      <w:r w:rsidRPr="00BA1FEF">
        <w:rPr>
          <w:b/>
        </w:rPr>
        <w:t xml:space="preserve"> testing accuracy(e4):0.99600</w:t>
      </w:r>
    </w:p>
    <w:p w:rsidR="008E1D1A" w:rsidRPr="00BA1FEF" w:rsidRDefault="008E1D1A" w:rsidP="008E1D1A">
      <w:pPr>
        <w:rPr>
          <w:b/>
        </w:rPr>
      </w:pPr>
      <w:r w:rsidRPr="00BA1FEF">
        <w:rPr>
          <w:b/>
        </w:rPr>
        <w:t xml:space="preserve"> testing accuracy(e5):1.00000</w:t>
      </w:r>
    </w:p>
    <w:p w:rsidR="008E1D1A" w:rsidRDefault="008E1D1A" w:rsidP="008E1D1A"/>
    <w:p w:rsidR="008E1D1A" w:rsidRPr="00BA1FEF" w:rsidRDefault="008E1D1A" w:rsidP="008E1D1A">
      <w:pPr>
        <w:rPr>
          <w:b/>
        </w:rPr>
      </w:pPr>
      <w:r w:rsidRPr="00BA1FEF">
        <w:rPr>
          <w:b/>
        </w:rPr>
        <w:t>/**************************************************/</w:t>
      </w:r>
    </w:p>
    <w:p w:rsidR="008E1D1A" w:rsidRPr="00BA1FEF" w:rsidRDefault="008E1D1A" w:rsidP="008E1D1A">
      <w:pPr>
        <w:rPr>
          <w:b/>
        </w:rPr>
      </w:pPr>
      <w:proofErr w:type="spellStart"/>
      <w:r w:rsidRPr="00BA1FEF">
        <w:rPr>
          <w:b/>
        </w:rPr>
        <w:t>training_size</w:t>
      </w:r>
      <w:proofErr w:type="spellEnd"/>
      <w:r w:rsidRPr="00BA1FEF">
        <w:rPr>
          <w:b/>
        </w:rPr>
        <w:t>=</w:t>
      </w:r>
      <w:proofErr w:type="gramStart"/>
      <w:r w:rsidRPr="00BA1FEF">
        <w:rPr>
          <w:b/>
        </w:rPr>
        <w:t>5000,batch</w:t>
      </w:r>
      <w:proofErr w:type="gramEnd"/>
      <w:r w:rsidRPr="00BA1FEF">
        <w:rPr>
          <w:b/>
        </w:rPr>
        <w:t>_size=200,</w:t>
      </w:r>
    </w:p>
    <w:p w:rsidR="008E1D1A" w:rsidRPr="00BA1FEF" w:rsidRDefault="008E1D1A" w:rsidP="008E1D1A">
      <w:pPr>
        <w:rPr>
          <w:b/>
        </w:rPr>
      </w:pPr>
      <w:proofErr w:type="spellStart"/>
      <w:r w:rsidRPr="00BA1FEF">
        <w:rPr>
          <w:b/>
        </w:rPr>
        <w:lastRenderedPageBreak/>
        <w:t>epoch_size</w:t>
      </w:r>
      <w:proofErr w:type="spellEnd"/>
      <w:r w:rsidRPr="00BA1FEF">
        <w:rPr>
          <w:b/>
        </w:rPr>
        <w:t>=</w:t>
      </w:r>
      <w:proofErr w:type="gramStart"/>
      <w:r w:rsidRPr="00BA1FEF">
        <w:rPr>
          <w:b/>
        </w:rPr>
        <w:t>40,learning</w:t>
      </w:r>
      <w:proofErr w:type="gramEnd"/>
      <w:r w:rsidRPr="00BA1FEF">
        <w:rPr>
          <w:b/>
        </w:rPr>
        <w:t>_rate=0.0010,hidden_layer=3</w:t>
      </w:r>
    </w:p>
    <w:p w:rsidR="008E1D1A" w:rsidRPr="00BA1FEF" w:rsidRDefault="008E1D1A" w:rsidP="008E1D1A">
      <w:pPr>
        <w:rPr>
          <w:b/>
        </w:rPr>
      </w:pPr>
    </w:p>
    <w:p w:rsidR="008E1D1A" w:rsidRPr="00BA1FEF" w:rsidRDefault="008E1D1A" w:rsidP="008E1D1A">
      <w:pPr>
        <w:rPr>
          <w:b/>
        </w:rPr>
      </w:pPr>
      <w:r w:rsidRPr="00BA1FEF">
        <w:rPr>
          <w:b/>
        </w:rPr>
        <w:t xml:space="preserve"> training time:203.2979</w:t>
      </w:r>
    </w:p>
    <w:p w:rsidR="008E1D1A" w:rsidRPr="00BA1FEF" w:rsidRDefault="008E1D1A" w:rsidP="008E1D1A">
      <w:pPr>
        <w:rPr>
          <w:b/>
        </w:rPr>
      </w:pPr>
      <w:r w:rsidRPr="00BA1FEF">
        <w:rPr>
          <w:b/>
        </w:rPr>
        <w:t xml:space="preserve"> testing time:0.0500</w:t>
      </w:r>
    </w:p>
    <w:p w:rsidR="008E1D1A" w:rsidRPr="00BA1FEF" w:rsidRDefault="008E1D1A" w:rsidP="008E1D1A">
      <w:pPr>
        <w:rPr>
          <w:b/>
        </w:rPr>
      </w:pPr>
      <w:r w:rsidRPr="00BA1FEF">
        <w:rPr>
          <w:b/>
        </w:rPr>
        <w:t xml:space="preserve"> training accuracy:1.00000</w:t>
      </w:r>
    </w:p>
    <w:p w:rsidR="008E1D1A" w:rsidRPr="00BA1FEF" w:rsidRDefault="008E1D1A" w:rsidP="008E1D1A">
      <w:pPr>
        <w:rPr>
          <w:b/>
        </w:rPr>
      </w:pPr>
      <w:r w:rsidRPr="00BA1FEF">
        <w:rPr>
          <w:b/>
        </w:rPr>
        <w:t xml:space="preserve"> testing accuracy(e1):0.83600</w:t>
      </w:r>
    </w:p>
    <w:p w:rsidR="008E1D1A" w:rsidRPr="00BA1FEF" w:rsidRDefault="008E1D1A" w:rsidP="008E1D1A">
      <w:pPr>
        <w:rPr>
          <w:b/>
        </w:rPr>
      </w:pPr>
      <w:r w:rsidRPr="00BA1FEF">
        <w:rPr>
          <w:b/>
        </w:rPr>
        <w:t xml:space="preserve"> testing accuracy(e2):0.95800</w:t>
      </w:r>
    </w:p>
    <w:p w:rsidR="008E1D1A" w:rsidRPr="00BA1FEF" w:rsidRDefault="008E1D1A" w:rsidP="008E1D1A">
      <w:pPr>
        <w:rPr>
          <w:b/>
        </w:rPr>
      </w:pPr>
      <w:r w:rsidRPr="00BA1FEF">
        <w:rPr>
          <w:b/>
        </w:rPr>
        <w:t xml:space="preserve"> testing accuracy(e3):0.98500</w:t>
      </w:r>
    </w:p>
    <w:p w:rsidR="008E1D1A" w:rsidRPr="00BA1FEF" w:rsidRDefault="008E1D1A" w:rsidP="008E1D1A">
      <w:pPr>
        <w:rPr>
          <w:b/>
        </w:rPr>
      </w:pPr>
      <w:r w:rsidRPr="00BA1FEF">
        <w:rPr>
          <w:b/>
        </w:rPr>
        <w:t xml:space="preserve"> testing accuracy(e4):0.99600</w:t>
      </w:r>
    </w:p>
    <w:p w:rsidR="008E1D1A" w:rsidRPr="00BA1FEF" w:rsidRDefault="008E1D1A" w:rsidP="008E1D1A">
      <w:pPr>
        <w:rPr>
          <w:b/>
        </w:rPr>
      </w:pPr>
      <w:r w:rsidRPr="00BA1FEF">
        <w:rPr>
          <w:b/>
        </w:rPr>
        <w:t xml:space="preserve"> testing accuracy(e5):0.99900</w:t>
      </w:r>
    </w:p>
    <w:p w:rsidR="008E1D1A" w:rsidRDefault="008E1D1A" w:rsidP="008E1D1A"/>
    <w:p w:rsidR="008E1D1A" w:rsidRPr="00BA1FEF" w:rsidRDefault="008E1D1A" w:rsidP="008E1D1A">
      <w:pPr>
        <w:rPr>
          <w:b/>
        </w:rPr>
      </w:pPr>
      <w:r w:rsidRPr="00BA1FEF">
        <w:rPr>
          <w:b/>
        </w:rPr>
        <w:t>/**************************************************/</w:t>
      </w:r>
    </w:p>
    <w:p w:rsidR="008E1D1A" w:rsidRPr="00BA1FEF" w:rsidRDefault="008E1D1A" w:rsidP="008E1D1A">
      <w:pPr>
        <w:rPr>
          <w:b/>
        </w:rPr>
      </w:pPr>
      <w:proofErr w:type="spellStart"/>
      <w:r w:rsidRPr="00BA1FEF">
        <w:rPr>
          <w:b/>
        </w:rPr>
        <w:t>training_size</w:t>
      </w:r>
      <w:proofErr w:type="spellEnd"/>
      <w:r w:rsidRPr="00BA1FEF">
        <w:rPr>
          <w:b/>
        </w:rPr>
        <w:t>=</w:t>
      </w:r>
      <w:proofErr w:type="gramStart"/>
      <w:r w:rsidRPr="00BA1FEF">
        <w:rPr>
          <w:b/>
        </w:rPr>
        <w:t>5000,batch</w:t>
      </w:r>
      <w:proofErr w:type="gramEnd"/>
      <w:r w:rsidRPr="00BA1FEF">
        <w:rPr>
          <w:b/>
        </w:rPr>
        <w:t>_size=200,</w:t>
      </w:r>
    </w:p>
    <w:p w:rsidR="008E1D1A" w:rsidRPr="00BA1FEF" w:rsidRDefault="008E1D1A" w:rsidP="008E1D1A">
      <w:pPr>
        <w:rPr>
          <w:b/>
        </w:rPr>
      </w:pPr>
      <w:proofErr w:type="spellStart"/>
      <w:r w:rsidRPr="00BA1FEF">
        <w:rPr>
          <w:b/>
        </w:rPr>
        <w:t>epoch_size</w:t>
      </w:r>
      <w:proofErr w:type="spellEnd"/>
      <w:r w:rsidRPr="00BA1FEF">
        <w:rPr>
          <w:b/>
        </w:rPr>
        <w:t>=</w:t>
      </w:r>
      <w:proofErr w:type="gramStart"/>
      <w:r w:rsidRPr="00BA1FEF">
        <w:rPr>
          <w:b/>
        </w:rPr>
        <w:t>40,learning</w:t>
      </w:r>
      <w:proofErr w:type="gramEnd"/>
      <w:r w:rsidRPr="00BA1FEF">
        <w:rPr>
          <w:b/>
        </w:rPr>
        <w:t>_rate=0.0010,hidden_layer=4</w:t>
      </w:r>
    </w:p>
    <w:p w:rsidR="008E1D1A" w:rsidRPr="00BA1FEF" w:rsidRDefault="008E1D1A" w:rsidP="008E1D1A">
      <w:pPr>
        <w:rPr>
          <w:b/>
        </w:rPr>
      </w:pPr>
    </w:p>
    <w:p w:rsidR="008E1D1A" w:rsidRPr="00BA1FEF" w:rsidRDefault="008E1D1A" w:rsidP="008E1D1A">
      <w:pPr>
        <w:rPr>
          <w:b/>
        </w:rPr>
      </w:pPr>
      <w:r w:rsidRPr="00BA1FEF">
        <w:rPr>
          <w:b/>
        </w:rPr>
        <w:t xml:space="preserve"> training time:474.2946</w:t>
      </w:r>
    </w:p>
    <w:p w:rsidR="008E1D1A" w:rsidRPr="00BA1FEF" w:rsidRDefault="008E1D1A" w:rsidP="008E1D1A">
      <w:pPr>
        <w:rPr>
          <w:b/>
        </w:rPr>
      </w:pPr>
      <w:r w:rsidRPr="00BA1FEF">
        <w:rPr>
          <w:b/>
        </w:rPr>
        <w:t xml:space="preserve"> testing time:0.0720</w:t>
      </w:r>
    </w:p>
    <w:p w:rsidR="008E1D1A" w:rsidRPr="00BA1FEF" w:rsidRDefault="008E1D1A" w:rsidP="008E1D1A">
      <w:pPr>
        <w:rPr>
          <w:b/>
        </w:rPr>
      </w:pPr>
      <w:r w:rsidRPr="00BA1FEF">
        <w:rPr>
          <w:b/>
        </w:rPr>
        <w:t xml:space="preserve"> training accuracy:1.00000</w:t>
      </w:r>
    </w:p>
    <w:p w:rsidR="008E1D1A" w:rsidRPr="00BA1FEF" w:rsidRDefault="008E1D1A" w:rsidP="008E1D1A">
      <w:pPr>
        <w:rPr>
          <w:b/>
        </w:rPr>
      </w:pPr>
      <w:r w:rsidRPr="00BA1FEF">
        <w:rPr>
          <w:b/>
        </w:rPr>
        <w:t xml:space="preserve"> testing accuracy(e1):0.82100</w:t>
      </w:r>
    </w:p>
    <w:p w:rsidR="008E1D1A" w:rsidRPr="00BA1FEF" w:rsidRDefault="008E1D1A" w:rsidP="008E1D1A">
      <w:pPr>
        <w:rPr>
          <w:b/>
        </w:rPr>
      </w:pPr>
      <w:r w:rsidRPr="00BA1FEF">
        <w:rPr>
          <w:b/>
        </w:rPr>
        <w:t xml:space="preserve"> testing accuracy(e2):0.95400</w:t>
      </w:r>
    </w:p>
    <w:p w:rsidR="008E1D1A" w:rsidRPr="00BA1FEF" w:rsidRDefault="008E1D1A" w:rsidP="008E1D1A">
      <w:pPr>
        <w:rPr>
          <w:b/>
        </w:rPr>
      </w:pPr>
      <w:r w:rsidRPr="00BA1FEF">
        <w:rPr>
          <w:b/>
        </w:rPr>
        <w:t xml:space="preserve"> testing accuracy(e3):0.98800</w:t>
      </w:r>
    </w:p>
    <w:p w:rsidR="008E1D1A" w:rsidRPr="00BA1FEF" w:rsidRDefault="008E1D1A" w:rsidP="008E1D1A">
      <w:pPr>
        <w:rPr>
          <w:b/>
        </w:rPr>
      </w:pPr>
      <w:r w:rsidRPr="00BA1FEF">
        <w:rPr>
          <w:b/>
        </w:rPr>
        <w:t xml:space="preserve"> testing accuracy(e4):0.99800</w:t>
      </w:r>
    </w:p>
    <w:p w:rsidR="008E1D1A" w:rsidRPr="00BA1FEF" w:rsidRDefault="008E1D1A" w:rsidP="008E1D1A">
      <w:pPr>
        <w:rPr>
          <w:b/>
        </w:rPr>
      </w:pPr>
      <w:r w:rsidRPr="00BA1FEF">
        <w:rPr>
          <w:b/>
        </w:rPr>
        <w:t xml:space="preserve"> testing accuracy(e5):0.99900</w:t>
      </w:r>
    </w:p>
    <w:p w:rsidR="008E1D1A" w:rsidRDefault="008E1D1A" w:rsidP="008E1D1A"/>
    <w:p w:rsidR="008E1D1A" w:rsidRPr="00BA1FEF" w:rsidRDefault="008E1D1A" w:rsidP="008E1D1A">
      <w:pPr>
        <w:rPr>
          <w:b/>
        </w:rPr>
      </w:pPr>
      <w:r w:rsidRPr="00BA1FEF">
        <w:rPr>
          <w:b/>
        </w:rPr>
        <w:t>/**************************************************/</w:t>
      </w:r>
    </w:p>
    <w:p w:rsidR="008E1D1A" w:rsidRPr="00BA1FEF" w:rsidRDefault="008E1D1A" w:rsidP="008E1D1A">
      <w:pPr>
        <w:rPr>
          <w:b/>
        </w:rPr>
      </w:pPr>
      <w:proofErr w:type="spellStart"/>
      <w:r w:rsidRPr="00BA1FEF">
        <w:rPr>
          <w:b/>
        </w:rPr>
        <w:t>training_size</w:t>
      </w:r>
      <w:proofErr w:type="spellEnd"/>
      <w:r w:rsidRPr="00BA1FEF">
        <w:rPr>
          <w:b/>
        </w:rPr>
        <w:t>=</w:t>
      </w:r>
      <w:proofErr w:type="gramStart"/>
      <w:r w:rsidRPr="00BA1FEF">
        <w:rPr>
          <w:b/>
        </w:rPr>
        <w:t>5000,batch</w:t>
      </w:r>
      <w:proofErr w:type="gramEnd"/>
      <w:r w:rsidRPr="00BA1FEF">
        <w:rPr>
          <w:b/>
        </w:rPr>
        <w:t>_size=500,</w:t>
      </w:r>
    </w:p>
    <w:p w:rsidR="008E1D1A" w:rsidRPr="00BA1FEF" w:rsidRDefault="008E1D1A" w:rsidP="008E1D1A">
      <w:pPr>
        <w:rPr>
          <w:b/>
        </w:rPr>
      </w:pPr>
      <w:proofErr w:type="spellStart"/>
      <w:r w:rsidRPr="00BA1FEF">
        <w:rPr>
          <w:b/>
        </w:rPr>
        <w:t>epoch_size</w:t>
      </w:r>
      <w:proofErr w:type="spellEnd"/>
      <w:r w:rsidRPr="00BA1FEF">
        <w:rPr>
          <w:b/>
        </w:rPr>
        <w:t>=</w:t>
      </w:r>
      <w:proofErr w:type="gramStart"/>
      <w:r w:rsidRPr="00BA1FEF">
        <w:rPr>
          <w:b/>
        </w:rPr>
        <w:t>10,learning</w:t>
      </w:r>
      <w:proofErr w:type="gramEnd"/>
      <w:r w:rsidRPr="00BA1FEF">
        <w:rPr>
          <w:b/>
        </w:rPr>
        <w:t>_rate=0.0010,hidden_layer=1</w:t>
      </w:r>
    </w:p>
    <w:p w:rsidR="008E1D1A" w:rsidRPr="00BA1FEF" w:rsidRDefault="008E1D1A" w:rsidP="008E1D1A">
      <w:pPr>
        <w:rPr>
          <w:b/>
        </w:rPr>
      </w:pPr>
    </w:p>
    <w:p w:rsidR="008E1D1A" w:rsidRPr="00BA1FEF" w:rsidRDefault="008E1D1A" w:rsidP="008E1D1A">
      <w:pPr>
        <w:rPr>
          <w:b/>
        </w:rPr>
      </w:pPr>
      <w:r w:rsidRPr="00BA1FEF">
        <w:rPr>
          <w:b/>
        </w:rPr>
        <w:t xml:space="preserve"> training time:7.0258</w:t>
      </w:r>
    </w:p>
    <w:p w:rsidR="008E1D1A" w:rsidRPr="00BA1FEF" w:rsidRDefault="008E1D1A" w:rsidP="008E1D1A">
      <w:pPr>
        <w:rPr>
          <w:b/>
        </w:rPr>
      </w:pPr>
      <w:r w:rsidRPr="00BA1FEF">
        <w:rPr>
          <w:b/>
        </w:rPr>
        <w:t xml:space="preserve"> testing time:0.0359</w:t>
      </w:r>
    </w:p>
    <w:p w:rsidR="008E1D1A" w:rsidRPr="00BA1FEF" w:rsidRDefault="008E1D1A" w:rsidP="008E1D1A">
      <w:pPr>
        <w:rPr>
          <w:b/>
        </w:rPr>
      </w:pPr>
      <w:r w:rsidRPr="00BA1FEF">
        <w:rPr>
          <w:b/>
        </w:rPr>
        <w:t xml:space="preserve"> training accuracy:0.90220</w:t>
      </w:r>
    </w:p>
    <w:p w:rsidR="008E1D1A" w:rsidRPr="00BA1FEF" w:rsidRDefault="008E1D1A" w:rsidP="008E1D1A">
      <w:pPr>
        <w:rPr>
          <w:b/>
        </w:rPr>
      </w:pPr>
      <w:r w:rsidRPr="00BA1FEF">
        <w:rPr>
          <w:b/>
        </w:rPr>
        <w:lastRenderedPageBreak/>
        <w:t xml:space="preserve"> testing accuracy(e1):0.81800</w:t>
      </w:r>
    </w:p>
    <w:p w:rsidR="008E1D1A" w:rsidRPr="00BA1FEF" w:rsidRDefault="008E1D1A" w:rsidP="008E1D1A">
      <w:pPr>
        <w:rPr>
          <w:b/>
        </w:rPr>
      </w:pPr>
      <w:r w:rsidRPr="00BA1FEF">
        <w:rPr>
          <w:b/>
        </w:rPr>
        <w:t xml:space="preserve"> testing accuracy(e2):0.95000</w:t>
      </w:r>
    </w:p>
    <w:p w:rsidR="008E1D1A" w:rsidRPr="00BA1FEF" w:rsidRDefault="008E1D1A" w:rsidP="008E1D1A">
      <w:pPr>
        <w:rPr>
          <w:b/>
        </w:rPr>
      </w:pPr>
      <w:r w:rsidRPr="00BA1FEF">
        <w:rPr>
          <w:b/>
        </w:rPr>
        <w:t xml:space="preserve"> testing accuracy(e3):0.99000</w:t>
      </w:r>
    </w:p>
    <w:p w:rsidR="008E1D1A" w:rsidRPr="00BA1FEF" w:rsidRDefault="008E1D1A" w:rsidP="008E1D1A">
      <w:pPr>
        <w:rPr>
          <w:b/>
        </w:rPr>
      </w:pPr>
      <w:r w:rsidRPr="00BA1FEF">
        <w:rPr>
          <w:b/>
        </w:rPr>
        <w:t xml:space="preserve"> testing accuracy(e4):0.99800</w:t>
      </w:r>
    </w:p>
    <w:p w:rsidR="008E1D1A" w:rsidRPr="00BA1FEF" w:rsidRDefault="008E1D1A" w:rsidP="008E1D1A">
      <w:pPr>
        <w:rPr>
          <w:b/>
        </w:rPr>
      </w:pPr>
      <w:r w:rsidRPr="00BA1FEF">
        <w:rPr>
          <w:b/>
        </w:rPr>
        <w:t xml:space="preserve"> testing accuracy(e5):1.00000</w:t>
      </w:r>
    </w:p>
    <w:p w:rsidR="008E1D1A" w:rsidRPr="00BA1FEF" w:rsidRDefault="008E1D1A" w:rsidP="008E1D1A">
      <w:pPr>
        <w:rPr>
          <w:b/>
        </w:rPr>
      </w:pPr>
    </w:p>
    <w:p w:rsidR="008E1D1A" w:rsidRPr="00BA1FEF" w:rsidRDefault="008E1D1A" w:rsidP="008E1D1A">
      <w:pPr>
        <w:rPr>
          <w:b/>
        </w:rPr>
      </w:pPr>
      <w:r w:rsidRPr="00BA1FEF">
        <w:rPr>
          <w:b/>
        </w:rPr>
        <w:t>/**************************************************/</w:t>
      </w:r>
    </w:p>
    <w:p w:rsidR="008E1D1A" w:rsidRPr="00BA1FEF" w:rsidRDefault="008E1D1A" w:rsidP="008E1D1A">
      <w:pPr>
        <w:rPr>
          <w:b/>
        </w:rPr>
      </w:pPr>
      <w:proofErr w:type="spellStart"/>
      <w:r w:rsidRPr="00BA1FEF">
        <w:rPr>
          <w:b/>
        </w:rPr>
        <w:t>training_size</w:t>
      </w:r>
      <w:proofErr w:type="spellEnd"/>
      <w:r w:rsidRPr="00BA1FEF">
        <w:rPr>
          <w:b/>
        </w:rPr>
        <w:t>=</w:t>
      </w:r>
      <w:proofErr w:type="gramStart"/>
      <w:r w:rsidRPr="00BA1FEF">
        <w:rPr>
          <w:b/>
        </w:rPr>
        <w:t>5000,batch</w:t>
      </w:r>
      <w:proofErr w:type="gramEnd"/>
      <w:r w:rsidRPr="00BA1FEF">
        <w:rPr>
          <w:b/>
        </w:rPr>
        <w:t>_size=500,</w:t>
      </w:r>
    </w:p>
    <w:p w:rsidR="008E1D1A" w:rsidRPr="00BA1FEF" w:rsidRDefault="008E1D1A" w:rsidP="008E1D1A">
      <w:pPr>
        <w:rPr>
          <w:b/>
        </w:rPr>
      </w:pPr>
      <w:proofErr w:type="spellStart"/>
      <w:r w:rsidRPr="00BA1FEF">
        <w:rPr>
          <w:b/>
        </w:rPr>
        <w:t>epoch_size</w:t>
      </w:r>
      <w:proofErr w:type="spellEnd"/>
      <w:r w:rsidRPr="00BA1FEF">
        <w:rPr>
          <w:b/>
        </w:rPr>
        <w:t>=</w:t>
      </w:r>
      <w:proofErr w:type="gramStart"/>
      <w:r w:rsidRPr="00BA1FEF">
        <w:rPr>
          <w:b/>
        </w:rPr>
        <w:t>10,learning</w:t>
      </w:r>
      <w:proofErr w:type="gramEnd"/>
      <w:r w:rsidRPr="00BA1FEF">
        <w:rPr>
          <w:b/>
        </w:rPr>
        <w:t>_rate=0.0010,hidden_layer=2</w:t>
      </w:r>
    </w:p>
    <w:p w:rsidR="008E1D1A" w:rsidRPr="00BA1FEF" w:rsidRDefault="008E1D1A" w:rsidP="008E1D1A">
      <w:pPr>
        <w:rPr>
          <w:b/>
        </w:rPr>
      </w:pPr>
    </w:p>
    <w:p w:rsidR="008E1D1A" w:rsidRPr="00BA1FEF" w:rsidRDefault="008E1D1A" w:rsidP="008E1D1A">
      <w:pPr>
        <w:rPr>
          <w:b/>
        </w:rPr>
      </w:pPr>
      <w:r w:rsidRPr="00BA1FEF">
        <w:rPr>
          <w:b/>
        </w:rPr>
        <w:t xml:space="preserve"> training time:21.8285</w:t>
      </w:r>
    </w:p>
    <w:p w:rsidR="008E1D1A" w:rsidRPr="00BA1FEF" w:rsidRDefault="008E1D1A" w:rsidP="008E1D1A">
      <w:pPr>
        <w:rPr>
          <w:b/>
        </w:rPr>
      </w:pPr>
      <w:r w:rsidRPr="00BA1FEF">
        <w:rPr>
          <w:b/>
        </w:rPr>
        <w:t xml:space="preserve"> testing time:0.0410</w:t>
      </w:r>
    </w:p>
    <w:p w:rsidR="008E1D1A" w:rsidRPr="00BA1FEF" w:rsidRDefault="008E1D1A" w:rsidP="008E1D1A">
      <w:pPr>
        <w:rPr>
          <w:b/>
        </w:rPr>
      </w:pPr>
      <w:r w:rsidRPr="00BA1FEF">
        <w:rPr>
          <w:b/>
        </w:rPr>
        <w:t xml:space="preserve"> training accuracy:0.92500</w:t>
      </w:r>
    </w:p>
    <w:p w:rsidR="008E1D1A" w:rsidRPr="00BA1FEF" w:rsidRDefault="008E1D1A" w:rsidP="008E1D1A">
      <w:pPr>
        <w:rPr>
          <w:b/>
        </w:rPr>
      </w:pPr>
      <w:r w:rsidRPr="00BA1FEF">
        <w:rPr>
          <w:b/>
        </w:rPr>
        <w:t xml:space="preserve"> testing accuracy(e1):0.82900</w:t>
      </w:r>
    </w:p>
    <w:p w:rsidR="008E1D1A" w:rsidRPr="00BA1FEF" w:rsidRDefault="008E1D1A" w:rsidP="008E1D1A">
      <w:pPr>
        <w:rPr>
          <w:b/>
        </w:rPr>
      </w:pPr>
      <w:r w:rsidRPr="00BA1FEF">
        <w:rPr>
          <w:b/>
        </w:rPr>
        <w:t xml:space="preserve"> testing accuracy(e2):0.96000</w:t>
      </w:r>
    </w:p>
    <w:p w:rsidR="008E1D1A" w:rsidRPr="00BA1FEF" w:rsidRDefault="008E1D1A" w:rsidP="008E1D1A">
      <w:pPr>
        <w:rPr>
          <w:b/>
        </w:rPr>
      </w:pPr>
      <w:r w:rsidRPr="00BA1FEF">
        <w:rPr>
          <w:b/>
        </w:rPr>
        <w:t xml:space="preserve"> testing accuracy(e3):0.98900</w:t>
      </w:r>
    </w:p>
    <w:p w:rsidR="008E1D1A" w:rsidRPr="00BA1FEF" w:rsidRDefault="008E1D1A" w:rsidP="008E1D1A">
      <w:pPr>
        <w:rPr>
          <w:b/>
        </w:rPr>
      </w:pPr>
      <w:r w:rsidRPr="00BA1FEF">
        <w:rPr>
          <w:b/>
        </w:rPr>
        <w:t xml:space="preserve"> testing accuracy(e4):0.99800</w:t>
      </w:r>
    </w:p>
    <w:p w:rsidR="008E1D1A" w:rsidRPr="00BA1FEF" w:rsidRDefault="008E1D1A" w:rsidP="008E1D1A">
      <w:pPr>
        <w:rPr>
          <w:b/>
        </w:rPr>
      </w:pPr>
      <w:r w:rsidRPr="00BA1FEF">
        <w:rPr>
          <w:b/>
        </w:rPr>
        <w:t xml:space="preserve"> testing accuracy(e5):1.00000</w:t>
      </w:r>
    </w:p>
    <w:p w:rsidR="008E1D1A" w:rsidRDefault="008E1D1A" w:rsidP="008E1D1A"/>
    <w:p w:rsidR="008E1D1A" w:rsidRPr="00BA1FEF" w:rsidRDefault="008E1D1A" w:rsidP="008E1D1A">
      <w:pPr>
        <w:rPr>
          <w:b/>
        </w:rPr>
      </w:pPr>
      <w:r w:rsidRPr="00BA1FEF">
        <w:rPr>
          <w:b/>
        </w:rPr>
        <w:t>/**************************************************/</w:t>
      </w:r>
    </w:p>
    <w:p w:rsidR="008E1D1A" w:rsidRPr="00BA1FEF" w:rsidRDefault="008E1D1A" w:rsidP="008E1D1A">
      <w:pPr>
        <w:rPr>
          <w:b/>
        </w:rPr>
      </w:pPr>
      <w:proofErr w:type="spellStart"/>
      <w:r w:rsidRPr="00BA1FEF">
        <w:rPr>
          <w:b/>
        </w:rPr>
        <w:t>training_size</w:t>
      </w:r>
      <w:proofErr w:type="spellEnd"/>
      <w:r w:rsidRPr="00BA1FEF">
        <w:rPr>
          <w:b/>
        </w:rPr>
        <w:t>=</w:t>
      </w:r>
      <w:proofErr w:type="gramStart"/>
      <w:r w:rsidRPr="00BA1FEF">
        <w:rPr>
          <w:b/>
        </w:rPr>
        <w:t>5000,batch</w:t>
      </w:r>
      <w:proofErr w:type="gramEnd"/>
      <w:r w:rsidRPr="00BA1FEF">
        <w:rPr>
          <w:b/>
        </w:rPr>
        <w:t>_size=500,</w:t>
      </w:r>
    </w:p>
    <w:p w:rsidR="008E1D1A" w:rsidRPr="00BA1FEF" w:rsidRDefault="008E1D1A" w:rsidP="008E1D1A">
      <w:pPr>
        <w:rPr>
          <w:b/>
        </w:rPr>
      </w:pPr>
      <w:proofErr w:type="spellStart"/>
      <w:r w:rsidRPr="00BA1FEF">
        <w:rPr>
          <w:b/>
        </w:rPr>
        <w:t>epoch_size</w:t>
      </w:r>
      <w:proofErr w:type="spellEnd"/>
      <w:r w:rsidRPr="00BA1FEF">
        <w:rPr>
          <w:b/>
        </w:rPr>
        <w:t>=</w:t>
      </w:r>
      <w:proofErr w:type="gramStart"/>
      <w:r w:rsidRPr="00BA1FEF">
        <w:rPr>
          <w:b/>
        </w:rPr>
        <w:t>10,learning</w:t>
      </w:r>
      <w:proofErr w:type="gramEnd"/>
      <w:r w:rsidRPr="00BA1FEF">
        <w:rPr>
          <w:b/>
        </w:rPr>
        <w:t>_rate=0.0010,hidden_layer=3</w:t>
      </w:r>
    </w:p>
    <w:p w:rsidR="008E1D1A" w:rsidRPr="00BA1FEF" w:rsidRDefault="008E1D1A" w:rsidP="008E1D1A">
      <w:pPr>
        <w:rPr>
          <w:b/>
        </w:rPr>
      </w:pPr>
    </w:p>
    <w:p w:rsidR="008E1D1A" w:rsidRPr="00BA1FEF" w:rsidRDefault="008E1D1A" w:rsidP="008E1D1A">
      <w:pPr>
        <w:rPr>
          <w:b/>
        </w:rPr>
      </w:pPr>
      <w:r w:rsidRPr="00BA1FEF">
        <w:rPr>
          <w:b/>
        </w:rPr>
        <w:t xml:space="preserve"> training time:51.5378</w:t>
      </w:r>
    </w:p>
    <w:p w:rsidR="008E1D1A" w:rsidRPr="00BA1FEF" w:rsidRDefault="008E1D1A" w:rsidP="008E1D1A">
      <w:pPr>
        <w:rPr>
          <w:b/>
        </w:rPr>
      </w:pPr>
      <w:r w:rsidRPr="00BA1FEF">
        <w:rPr>
          <w:b/>
        </w:rPr>
        <w:t xml:space="preserve"> testing time:0.0501</w:t>
      </w:r>
    </w:p>
    <w:p w:rsidR="008E1D1A" w:rsidRPr="00BA1FEF" w:rsidRDefault="008E1D1A" w:rsidP="008E1D1A">
      <w:pPr>
        <w:rPr>
          <w:b/>
        </w:rPr>
      </w:pPr>
      <w:r w:rsidRPr="00BA1FEF">
        <w:rPr>
          <w:b/>
        </w:rPr>
        <w:t xml:space="preserve"> training accuracy:0.95840</w:t>
      </w:r>
    </w:p>
    <w:p w:rsidR="008E1D1A" w:rsidRPr="00BA1FEF" w:rsidRDefault="008E1D1A" w:rsidP="008E1D1A">
      <w:pPr>
        <w:rPr>
          <w:b/>
        </w:rPr>
      </w:pPr>
      <w:r w:rsidRPr="00BA1FEF">
        <w:rPr>
          <w:b/>
        </w:rPr>
        <w:t xml:space="preserve"> testing accuracy(e1):0.83000</w:t>
      </w:r>
    </w:p>
    <w:p w:rsidR="008E1D1A" w:rsidRPr="00BA1FEF" w:rsidRDefault="008E1D1A" w:rsidP="008E1D1A">
      <w:pPr>
        <w:rPr>
          <w:b/>
        </w:rPr>
      </w:pPr>
      <w:r w:rsidRPr="00BA1FEF">
        <w:rPr>
          <w:b/>
        </w:rPr>
        <w:t xml:space="preserve"> testing accuracy(e2):0.96500</w:t>
      </w:r>
    </w:p>
    <w:p w:rsidR="008E1D1A" w:rsidRPr="00BA1FEF" w:rsidRDefault="008E1D1A" w:rsidP="008E1D1A">
      <w:pPr>
        <w:rPr>
          <w:b/>
        </w:rPr>
      </w:pPr>
      <w:r w:rsidRPr="00BA1FEF">
        <w:rPr>
          <w:b/>
        </w:rPr>
        <w:t xml:space="preserve"> testing accuracy(e3):0.98700</w:t>
      </w:r>
    </w:p>
    <w:p w:rsidR="008E1D1A" w:rsidRPr="00BA1FEF" w:rsidRDefault="008E1D1A" w:rsidP="008E1D1A">
      <w:pPr>
        <w:rPr>
          <w:b/>
        </w:rPr>
      </w:pPr>
      <w:r w:rsidRPr="00BA1FEF">
        <w:rPr>
          <w:b/>
        </w:rPr>
        <w:t xml:space="preserve"> testing accuracy(e4):0.99900</w:t>
      </w:r>
    </w:p>
    <w:p w:rsidR="008E1D1A" w:rsidRPr="00BA1FEF" w:rsidRDefault="008E1D1A" w:rsidP="008E1D1A">
      <w:pPr>
        <w:rPr>
          <w:b/>
        </w:rPr>
      </w:pPr>
      <w:r w:rsidRPr="00BA1FEF">
        <w:rPr>
          <w:b/>
        </w:rPr>
        <w:t xml:space="preserve"> testing accuracy(e5):1.00000</w:t>
      </w:r>
    </w:p>
    <w:p w:rsidR="008E1D1A" w:rsidRPr="00BA1FEF" w:rsidRDefault="008E1D1A" w:rsidP="008E1D1A">
      <w:pPr>
        <w:rPr>
          <w:b/>
        </w:rPr>
      </w:pPr>
    </w:p>
    <w:p w:rsidR="008E1D1A" w:rsidRPr="00BA1FEF" w:rsidRDefault="008E1D1A" w:rsidP="008E1D1A">
      <w:pPr>
        <w:rPr>
          <w:b/>
        </w:rPr>
      </w:pPr>
      <w:r w:rsidRPr="00BA1FEF">
        <w:rPr>
          <w:b/>
        </w:rPr>
        <w:t>/**************************************************/</w:t>
      </w:r>
    </w:p>
    <w:p w:rsidR="008E1D1A" w:rsidRPr="00BA1FEF" w:rsidRDefault="008E1D1A" w:rsidP="008E1D1A">
      <w:pPr>
        <w:rPr>
          <w:b/>
        </w:rPr>
      </w:pPr>
      <w:proofErr w:type="spellStart"/>
      <w:r w:rsidRPr="00BA1FEF">
        <w:rPr>
          <w:b/>
        </w:rPr>
        <w:t>training_size</w:t>
      </w:r>
      <w:proofErr w:type="spellEnd"/>
      <w:r w:rsidRPr="00BA1FEF">
        <w:rPr>
          <w:b/>
        </w:rPr>
        <w:t>=</w:t>
      </w:r>
      <w:proofErr w:type="gramStart"/>
      <w:r w:rsidRPr="00BA1FEF">
        <w:rPr>
          <w:b/>
        </w:rPr>
        <w:t>5000,batch</w:t>
      </w:r>
      <w:proofErr w:type="gramEnd"/>
      <w:r w:rsidRPr="00BA1FEF">
        <w:rPr>
          <w:b/>
        </w:rPr>
        <w:t>_size=500,</w:t>
      </w:r>
    </w:p>
    <w:p w:rsidR="008E1D1A" w:rsidRPr="00BA1FEF" w:rsidRDefault="008E1D1A" w:rsidP="008E1D1A">
      <w:pPr>
        <w:rPr>
          <w:b/>
        </w:rPr>
      </w:pPr>
      <w:proofErr w:type="spellStart"/>
      <w:r w:rsidRPr="00BA1FEF">
        <w:rPr>
          <w:b/>
        </w:rPr>
        <w:t>epoch_size</w:t>
      </w:r>
      <w:proofErr w:type="spellEnd"/>
      <w:r w:rsidRPr="00BA1FEF">
        <w:rPr>
          <w:b/>
        </w:rPr>
        <w:t>=</w:t>
      </w:r>
      <w:proofErr w:type="gramStart"/>
      <w:r w:rsidRPr="00BA1FEF">
        <w:rPr>
          <w:b/>
        </w:rPr>
        <w:t>10,learning</w:t>
      </w:r>
      <w:proofErr w:type="gramEnd"/>
      <w:r w:rsidRPr="00BA1FEF">
        <w:rPr>
          <w:b/>
        </w:rPr>
        <w:t>_rate=0.0010,hidden_layer=4</w:t>
      </w:r>
    </w:p>
    <w:p w:rsidR="008E1D1A" w:rsidRPr="00BA1FEF" w:rsidRDefault="008E1D1A" w:rsidP="008E1D1A">
      <w:pPr>
        <w:rPr>
          <w:b/>
        </w:rPr>
      </w:pPr>
    </w:p>
    <w:p w:rsidR="008E1D1A" w:rsidRPr="00BA1FEF" w:rsidRDefault="008E1D1A" w:rsidP="008E1D1A">
      <w:pPr>
        <w:rPr>
          <w:b/>
        </w:rPr>
      </w:pPr>
      <w:r w:rsidRPr="00BA1FEF">
        <w:rPr>
          <w:b/>
        </w:rPr>
        <w:t xml:space="preserve"> training time:118.2066</w:t>
      </w:r>
    </w:p>
    <w:p w:rsidR="008E1D1A" w:rsidRPr="00BA1FEF" w:rsidRDefault="008E1D1A" w:rsidP="008E1D1A">
      <w:pPr>
        <w:rPr>
          <w:b/>
        </w:rPr>
      </w:pPr>
      <w:r w:rsidRPr="00BA1FEF">
        <w:rPr>
          <w:b/>
        </w:rPr>
        <w:t xml:space="preserve"> testing time:0.0719</w:t>
      </w:r>
    </w:p>
    <w:p w:rsidR="008E1D1A" w:rsidRPr="00BA1FEF" w:rsidRDefault="008E1D1A" w:rsidP="008E1D1A">
      <w:pPr>
        <w:rPr>
          <w:b/>
        </w:rPr>
      </w:pPr>
      <w:r w:rsidRPr="00BA1FEF">
        <w:rPr>
          <w:b/>
        </w:rPr>
        <w:t xml:space="preserve"> training accuracy:0.95060</w:t>
      </w:r>
    </w:p>
    <w:p w:rsidR="008E1D1A" w:rsidRPr="00BA1FEF" w:rsidRDefault="008E1D1A" w:rsidP="008E1D1A">
      <w:pPr>
        <w:rPr>
          <w:b/>
        </w:rPr>
      </w:pPr>
      <w:r w:rsidRPr="00BA1FEF">
        <w:rPr>
          <w:b/>
        </w:rPr>
        <w:t xml:space="preserve"> testing accuracy(e1):0.82600</w:t>
      </w:r>
    </w:p>
    <w:p w:rsidR="008E1D1A" w:rsidRPr="00BA1FEF" w:rsidRDefault="008E1D1A" w:rsidP="008E1D1A">
      <w:pPr>
        <w:rPr>
          <w:b/>
        </w:rPr>
      </w:pPr>
      <w:r w:rsidRPr="00BA1FEF">
        <w:rPr>
          <w:b/>
        </w:rPr>
        <w:t xml:space="preserve"> testing accuracy(e2):0.95800</w:t>
      </w:r>
    </w:p>
    <w:p w:rsidR="008E1D1A" w:rsidRPr="00BA1FEF" w:rsidRDefault="008E1D1A" w:rsidP="008E1D1A">
      <w:pPr>
        <w:rPr>
          <w:b/>
        </w:rPr>
      </w:pPr>
      <w:r w:rsidRPr="00BA1FEF">
        <w:rPr>
          <w:b/>
        </w:rPr>
        <w:t xml:space="preserve"> testing accuracy(e3):0.98500</w:t>
      </w:r>
    </w:p>
    <w:p w:rsidR="008E1D1A" w:rsidRPr="00BA1FEF" w:rsidRDefault="008E1D1A" w:rsidP="008E1D1A">
      <w:pPr>
        <w:rPr>
          <w:b/>
        </w:rPr>
      </w:pPr>
      <w:r w:rsidRPr="00BA1FEF">
        <w:rPr>
          <w:b/>
        </w:rPr>
        <w:t xml:space="preserve"> testing accuracy(e4):0.99400</w:t>
      </w:r>
    </w:p>
    <w:p w:rsidR="008E1D1A" w:rsidRPr="00BA1FEF" w:rsidRDefault="008E1D1A" w:rsidP="008E1D1A">
      <w:pPr>
        <w:rPr>
          <w:b/>
        </w:rPr>
      </w:pPr>
      <w:r w:rsidRPr="00BA1FEF">
        <w:rPr>
          <w:b/>
        </w:rPr>
        <w:t xml:space="preserve"> testing accuracy(e5):0.99800</w:t>
      </w:r>
    </w:p>
    <w:p w:rsidR="008E1D1A" w:rsidRPr="00BA1FEF" w:rsidRDefault="008E1D1A" w:rsidP="008E1D1A">
      <w:pPr>
        <w:rPr>
          <w:b/>
        </w:rPr>
      </w:pPr>
    </w:p>
    <w:p w:rsidR="008E1D1A" w:rsidRPr="00BA1FEF" w:rsidRDefault="008E1D1A" w:rsidP="008E1D1A">
      <w:pPr>
        <w:rPr>
          <w:b/>
        </w:rPr>
      </w:pPr>
      <w:r w:rsidRPr="00BA1FEF">
        <w:rPr>
          <w:b/>
        </w:rPr>
        <w:t>/**************************************************/</w:t>
      </w:r>
    </w:p>
    <w:p w:rsidR="008E1D1A" w:rsidRPr="00BA1FEF" w:rsidRDefault="008E1D1A" w:rsidP="008E1D1A">
      <w:pPr>
        <w:rPr>
          <w:b/>
        </w:rPr>
      </w:pPr>
      <w:proofErr w:type="spellStart"/>
      <w:r w:rsidRPr="00BA1FEF">
        <w:rPr>
          <w:b/>
        </w:rPr>
        <w:t>training_size</w:t>
      </w:r>
      <w:proofErr w:type="spellEnd"/>
      <w:r w:rsidRPr="00BA1FEF">
        <w:rPr>
          <w:b/>
        </w:rPr>
        <w:t>=</w:t>
      </w:r>
      <w:proofErr w:type="gramStart"/>
      <w:r w:rsidRPr="00BA1FEF">
        <w:rPr>
          <w:b/>
        </w:rPr>
        <w:t>5000,batch</w:t>
      </w:r>
      <w:proofErr w:type="gramEnd"/>
      <w:r w:rsidRPr="00BA1FEF">
        <w:rPr>
          <w:b/>
        </w:rPr>
        <w:t>_size=500,</w:t>
      </w:r>
    </w:p>
    <w:p w:rsidR="008E1D1A" w:rsidRPr="00BA1FEF" w:rsidRDefault="008E1D1A" w:rsidP="008E1D1A">
      <w:pPr>
        <w:rPr>
          <w:b/>
        </w:rPr>
      </w:pPr>
      <w:proofErr w:type="spellStart"/>
      <w:r w:rsidRPr="00BA1FEF">
        <w:rPr>
          <w:b/>
        </w:rPr>
        <w:t>epoch_size</w:t>
      </w:r>
      <w:proofErr w:type="spellEnd"/>
      <w:r w:rsidRPr="00BA1FEF">
        <w:rPr>
          <w:b/>
        </w:rPr>
        <w:t>=</w:t>
      </w:r>
      <w:proofErr w:type="gramStart"/>
      <w:r w:rsidRPr="00BA1FEF">
        <w:rPr>
          <w:b/>
        </w:rPr>
        <w:t>20,learning</w:t>
      </w:r>
      <w:proofErr w:type="gramEnd"/>
      <w:r w:rsidRPr="00BA1FEF">
        <w:rPr>
          <w:b/>
        </w:rPr>
        <w:t>_rate=0.0010,hidden_layer=1</w:t>
      </w:r>
    </w:p>
    <w:p w:rsidR="008E1D1A" w:rsidRPr="00BA1FEF" w:rsidRDefault="008E1D1A" w:rsidP="008E1D1A">
      <w:pPr>
        <w:rPr>
          <w:b/>
        </w:rPr>
      </w:pPr>
    </w:p>
    <w:p w:rsidR="008E1D1A" w:rsidRPr="00BA1FEF" w:rsidRDefault="008E1D1A" w:rsidP="008E1D1A">
      <w:pPr>
        <w:rPr>
          <w:b/>
        </w:rPr>
      </w:pPr>
      <w:r w:rsidRPr="00BA1FEF">
        <w:rPr>
          <w:b/>
        </w:rPr>
        <w:t xml:space="preserve"> training time:13.4563</w:t>
      </w:r>
    </w:p>
    <w:p w:rsidR="008E1D1A" w:rsidRPr="00BA1FEF" w:rsidRDefault="008E1D1A" w:rsidP="008E1D1A">
      <w:pPr>
        <w:rPr>
          <w:b/>
        </w:rPr>
      </w:pPr>
      <w:r w:rsidRPr="00BA1FEF">
        <w:rPr>
          <w:b/>
        </w:rPr>
        <w:t xml:space="preserve"> testing time:0.0360</w:t>
      </w:r>
    </w:p>
    <w:p w:rsidR="008E1D1A" w:rsidRPr="00BA1FEF" w:rsidRDefault="008E1D1A" w:rsidP="008E1D1A">
      <w:pPr>
        <w:rPr>
          <w:b/>
        </w:rPr>
      </w:pPr>
      <w:r w:rsidRPr="00BA1FEF">
        <w:rPr>
          <w:b/>
        </w:rPr>
        <w:t xml:space="preserve"> training accuracy:0.93720</w:t>
      </w:r>
    </w:p>
    <w:p w:rsidR="008E1D1A" w:rsidRPr="00BA1FEF" w:rsidRDefault="008E1D1A" w:rsidP="008E1D1A">
      <w:pPr>
        <w:rPr>
          <w:b/>
        </w:rPr>
      </w:pPr>
      <w:r w:rsidRPr="00BA1FEF">
        <w:rPr>
          <w:b/>
        </w:rPr>
        <w:t xml:space="preserve"> testing accuracy(e1):0.84900</w:t>
      </w:r>
    </w:p>
    <w:p w:rsidR="008E1D1A" w:rsidRPr="00BA1FEF" w:rsidRDefault="008E1D1A" w:rsidP="008E1D1A">
      <w:pPr>
        <w:rPr>
          <w:b/>
        </w:rPr>
      </w:pPr>
      <w:r w:rsidRPr="00BA1FEF">
        <w:rPr>
          <w:b/>
        </w:rPr>
        <w:t xml:space="preserve"> testing accuracy(e2):0.96500</w:t>
      </w:r>
    </w:p>
    <w:p w:rsidR="008E1D1A" w:rsidRPr="00BA1FEF" w:rsidRDefault="008E1D1A" w:rsidP="008E1D1A">
      <w:pPr>
        <w:rPr>
          <w:b/>
        </w:rPr>
      </w:pPr>
      <w:r w:rsidRPr="00BA1FEF">
        <w:rPr>
          <w:b/>
        </w:rPr>
        <w:t xml:space="preserve"> testing accuracy(e3):0.98800</w:t>
      </w:r>
    </w:p>
    <w:p w:rsidR="008E1D1A" w:rsidRPr="00BA1FEF" w:rsidRDefault="008E1D1A" w:rsidP="008E1D1A">
      <w:pPr>
        <w:rPr>
          <w:b/>
        </w:rPr>
      </w:pPr>
      <w:r w:rsidRPr="00BA1FEF">
        <w:rPr>
          <w:b/>
        </w:rPr>
        <w:t xml:space="preserve"> testing accuracy(e4):0.99800</w:t>
      </w:r>
    </w:p>
    <w:p w:rsidR="008E1D1A" w:rsidRPr="00BA1FEF" w:rsidRDefault="008E1D1A" w:rsidP="008E1D1A">
      <w:pPr>
        <w:rPr>
          <w:b/>
        </w:rPr>
      </w:pPr>
      <w:r w:rsidRPr="00BA1FEF">
        <w:rPr>
          <w:b/>
        </w:rPr>
        <w:t xml:space="preserve"> testing accuracy(e5):1.00000</w:t>
      </w:r>
    </w:p>
    <w:p w:rsidR="008E1D1A" w:rsidRDefault="008E1D1A" w:rsidP="008E1D1A"/>
    <w:p w:rsidR="008E1D1A" w:rsidRPr="00BA1FEF" w:rsidRDefault="008E1D1A" w:rsidP="008E1D1A">
      <w:pPr>
        <w:rPr>
          <w:b/>
        </w:rPr>
      </w:pPr>
      <w:r w:rsidRPr="00BA1FEF">
        <w:rPr>
          <w:b/>
        </w:rPr>
        <w:t>/**************************************************/</w:t>
      </w:r>
    </w:p>
    <w:p w:rsidR="008E1D1A" w:rsidRPr="00BA1FEF" w:rsidRDefault="008E1D1A" w:rsidP="008E1D1A">
      <w:pPr>
        <w:rPr>
          <w:b/>
        </w:rPr>
      </w:pPr>
      <w:proofErr w:type="spellStart"/>
      <w:r w:rsidRPr="00BA1FEF">
        <w:rPr>
          <w:b/>
        </w:rPr>
        <w:t>training_size</w:t>
      </w:r>
      <w:proofErr w:type="spellEnd"/>
      <w:r w:rsidRPr="00BA1FEF">
        <w:rPr>
          <w:b/>
        </w:rPr>
        <w:t>=</w:t>
      </w:r>
      <w:proofErr w:type="gramStart"/>
      <w:r w:rsidRPr="00BA1FEF">
        <w:rPr>
          <w:b/>
        </w:rPr>
        <w:t>5000,batch</w:t>
      </w:r>
      <w:proofErr w:type="gramEnd"/>
      <w:r w:rsidRPr="00BA1FEF">
        <w:rPr>
          <w:b/>
        </w:rPr>
        <w:t>_size=500,</w:t>
      </w:r>
    </w:p>
    <w:p w:rsidR="008E1D1A" w:rsidRPr="00BA1FEF" w:rsidRDefault="008E1D1A" w:rsidP="008E1D1A">
      <w:pPr>
        <w:rPr>
          <w:b/>
        </w:rPr>
      </w:pPr>
      <w:proofErr w:type="spellStart"/>
      <w:r w:rsidRPr="00BA1FEF">
        <w:rPr>
          <w:b/>
        </w:rPr>
        <w:t>epoch_size</w:t>
      </w:r>
      <w:proofErr w:type="spellEnd"/>
      <w:r w:rsidRPr="00BA1FEF">
        <w:rPr>
          <w:b/>
        </w:rPr>
        <w:t>=</w:t>
      </w:r>
      <w:proofErr w:type="gramStart"/>
      <w:r w:rsidRPr="00BA1FEF">
        <w:rPr>
          <w:b/>
        </w:rPr>
        <w:t>20,learning</w:t>
      </w:r>
      <w:proofErr w:type="gramEnd"/>
      <w:r w:rsidRPr="00BA1FEF">
        <w:rPr>
          <w:b/>
        </w:rPr>
        <w:t>_rate=0.0010,hidden_layer=2</w:t>
      </w:r>
    </w:p>
    <w:p w:rsidR="008E1D1A" w:rsidRPr="00BA1FEF" w:rsidRDefault="008E1D1A" w:rsidP="008E1D1A">
      <w:pPr>
        <w:rPr>
          <w:b/>
        </w:rPr>
      </w:pPr>
    </w:p>
    <w:p w:rsidR="008E1D1A" w:rsidRPr="00BA1FEF" w:rsidRDefault="008E1D1A" w:rsidP="008E1D1A">
      <w:pPr>
        <w:rPr>
          <w:b/>
        </w:rPr>
      </w:pPr>
      <w:r w:rsidRPr="00BA1FEF">
        <w:rPr>
          <w:b/>
        </w:rPr>
        <w:lastRenderedPageBreak/>
        <w:t xml:space="preserve"> training time:41.6475</w:t>
      </w:r>
    </w:p>
    <w:p w:rsidR="008E1D1A" w:rsidRPr="00BA1FEF" w:rsidRDefault="008E1D1A" w:rsidP="008E1D1A">
      <w:pPr>
        <w:rPr>
          <w:b/>
        </w:rPr>
      </w:pPr>
      <w:r w:rsidRPr="00BA1FEF">
        <w:rPr>
          <w:b/>
        </w:rPr>
        <w:t xml:space="preserve"> testing time:0.0411</w:t>
      </w:r>
    </w:p>
    <w:p w:rsidR="008E1D1A" w:rsidRPr="00BA1FEF" w:rsidRDefault="008E1D1A" w:rsidP="008E1D1A">
      <w:pPr>
        <w:rPr>
          <w:b/>
        </w:rPr>
      </w:pPr>
      <w:r w:rsidRPr="00BA1FEF">
        <w:rPr>
          <w:b/>
        </w:rPr>
        <w:t xml:space="preserve"> training accuracy:0.97740</w:t>
      </w:r>
    </w:p>
    <w:p w:rsidR="008E1D1A" w:rsidRPr="00BA1FEF" w:rsidRDefault="008E1D1A" w:rsidP="008E1D1A">
      <w:pPr>
        <w:rPr>
          <w:b/>
        </w:rPr>
      </w:pPr>
      <w:r w:rsidRPr="00BA1FEF">
        <w:rPr>
          <w:b/>
        </w:rPr>
        <w:t xml:space="preserve"> testing accuracy(e1):0.82900</w:t>
      </w:r>
    </w:p>
    <w:p w:rsidR="008E1D1A" w:rsidRPr="00BA1FEF" w:rsidRDefault="008E1D1A" w:rsidP="008E1D1A">
      <w:pPr>
        <w:rPr>
          <w:b/>
        </w:rPr>
      </w:pPr>
      <w:r w:rsidRPr="00BA1FEF">
        <w:rPr>
          <w:b/>
        </w:rPr>
        <w:t xml:space="preserve"> testing accuracy(e2):0.95800</w:t>
      </w:r>
    </w:p>
    <w:p w:rsidR="008E1D1A" w:rsidRPr="00BA1FEF" w:rsidRDefault="008E1D1A" w:rsidP="008E1D1A">
      <w:pPr>
        <w:rPr>
          <w:b/>
        </w:rPr>
      </w:pPr>
      <w:r w:rsidRPr="00BA1FEF">
        <w:rPr>
          <w:b/>
        </w:rPr>
        <w:t xml:space="preserve"> testing accuracy(e3):0.98700</w:t>
      </w:r>
    </w:p>
    <w:p w:rsidR="008E1D1A" w:rsidRPr="00BA1FEF" w:rsidRDefault="008E1D1A" w:rsidP="008E1D1A">
      <w:pPr>
        <w:rPr>
          <w:b/>
        </w:rPr>
      </w:pPr>
      <w:r w:rsidRPr="00BA1FEF">
        <w:rPr>
          <w:b/>
        </w:rPr>
        <w:t xml:space="preserve"> testing accuracy(e4):0.99700</w:t>
      </w:r>
    </w:p>
    <w:p w:rsidR="008E1D1A" w:rsidRPr="00BA1FEF" w:rsidRDefault="008E1D1A" w:rsidP="008E1D1A">
      <w:pPr>
        <w:rPr>
          <w:b/>
        </w:rPr>
      </w:pPr>
      <w:r w:rsidRPr="00BA1FEF">
        <w:rPr>
          <w:b/>
        </w:rPr>
        <w:t xml:space="preserve"> testing accuracy(e5):1.00000</w:t>
      </w:r>
    </w:p>
    <w:p w:rsidR="008E1D1A" w:rsidRDefault="008E1D1A" w:rsidP="008E1D1A"/>
    <w:p w:rsidR="008E1D1A" w:rsidRPr="00BA1FEF" w:rsidRDefault="008E1D1A" w:rsidP="008E1D1A">
      <w:pPr>
        <w:rPr>
          <w:b/>
        </w:rPr>
      </w:pPr>
      <w:r w:rsidRPr="00BA1FEF">
        <w:rPr>
          <w:b/>
        </w:rPr>
        <w:t>/**************************************************/</w:t>
      </w:r>
    </w:p>
    <w:p w:rsidR="008E1D1A" w:rsidRPr="00BA1FEF" w:rsidRDefault="008E1D1A" w:rsidP="008E1D1A">
      <w:pPr>
        <w:rPr>
          <w:b/>
        </w:rPr>
      </w:pPr>
      <w:proofErr w:type="spellStart"/>
      <w:r w:rsidRPr="00BA1FEF">
        <w:rPr>
          <w:b/>
        </w:rPr>
        <w:t>training_size</w:t>
      </w:r>
      <w:proofErr w:type="spellEnd"/>
      <w:r w:rsidRPr="00BA1FEF">
        <w:rPr>
          <w:b/>
        </w:rPr>
        <w:t>=</w:t>
      </w:r>
      <w:proofErr w:type="gramStart"/>
      <w:r w:rsidRPr="00BA1FEF">
        <w:rPr>
          <w:b/>
        </w:rPr>
        <w:t>5000,batch</w:t>
      </w:r>
      <w:proofErr w:type="gramEnd"/>
      <w:r w:rsidRPr="00BA1FEF">
        <w:rPr>
          <w:b/>
        </w:rPr>
        <w:t>_size=500,</w:t>
      </w:r>
    </w:p>
    <w:p w:rsidR="008E1D1A" w:rsidRPr="00BA1FEF" w:rsidRDefault="008E1D1A" w:rsidP="008E1D1A">
      <w:pPr>
        <w:rPr>
          <w:b/>
        </w:rPr>
      </w:pPr>
      <w:proofErr w:type="spellStart"/>
      <w:r w:rsidRPr="00BA1FEF">
        <w:rPr>
          <w:b/>
        </w:rPr>
        <w:t>epoch_size</w:t>
      </w:r>
      <w:proofErr w:type="spellEnd"/>
      <w:r w:rsidRPr="00BA1FEF">
        <w:rPr>
          <w:b/>
        </w:rPr>
        <w:t>=</w:t>
      </w:r>
      <w:proofErr w:type="gramStart"/>
      <w:r w:rsidRPr="00BA1FEF">
        <w:rPr>
          <w:b/>
        </w:rPr>
        <w:t>20,learning</w:t>
      </w:r>
      <w:proofErr w:type="gramEnd"/>
      <w:r w:rsidRPr="00BA1FEF">
        <w:rPr>
          <w:b/>
        </w:rPr>
        <w:t>_rate=0.0010,hidden_layer=3</w:t>
      </w:r>
    </w:p>
    <w:p w:rsidR="008E1D1A" w:rsidRPr="00BA1FEF" w:rsidRDefault="008E1D1A" w:rsidP="008E1D1A">
      <w:pPr>
        <w:rPr>
          <w:b/>
        </w:rPr>
      </w:pPr>
    </w:p>
    <w:p w:rsidR="008E1D1A" w:rsidRPr="00BA1FEF" w:rsidRDefault="008E1D1A" w:rsidP="008E1D1A">
      <w:pPr>
        <w:rPr>
          <w:b/>
        </w:rPr>
      </w:pPr>
      <w:r w:rsidRPr="00BA1FEF">
        <w:rPr>
          <w:b/>
        </w:rPr>
        <w:t xml:space="preserve"> training time:100.7239</w:t>
      </w:r>
    </w:p>
    <w:p w:rsidR="008E1D1A" w:rsidRPr="00BA1FEF" w:rsidRDefault="008E1D1A" w:rsidP="008E1D1A">
      <w:pPr>
        <w:rPr>
          <w:b/>
        </w:rPr>
      </w:pPr>
      <w:r w:rsidRPr="00BA1FEF">
        <w:rPr>
          <w:b/>
        </w:rPr>
        <w:t xml:space="preserve"> testing time:0.0500</w:t>
      </w:r>
    </w:p>
    <w:p w:rsidR="008E1D1A" w:rsidRPr="00BA1FEF" w:rsidRDefault="008E1D1A" w:rsidP="008E1D1A">
      <w:pPr>
        <w:rPr>
          <w:b/>
        </w:rPr>
      </w:pPr>
      <w:r w:rsidRPr="00BA1FEF">
        <w:rPr>
          <w:b/>
        </w:rPr>
        <w:t xml:space="preserve"> training accuracy:0.97280</w:t>
      </w:r>
    </w:p>
    <w:p w:rsidR="008E1D1A" w:rsidRPr="00BA1FEF" w:rsidRDefault="008E1D1A" w:rsidP="008E1D1A">
      <w:pPr>
        <w:rPr>
          <w:b/>
        </w:rPr>
      </w:pPr>
      <w:r w:rsidRPr="00BA1FEF">
        <w:rPr>
          <w:b/>
        </w:rPr>
        <w:t xml:space="preserve"> testing accuracy(e1):0.80800</w:t>
      </w:r>
    </w:p>
    <w:p w:rsidR="008E1D1A" w:rsidRPr="00BA1FEF" w:rsidRDefault="008E1D1A" w:rsidP="008E1D1A">
      <w:pPr>
        <w:rPr>
          <w:b/>
        </w:rPr>
      </w:pPr>
      <w:r w:rsidRPr="00BA1FEF">
        <w:rPr>
          <w:b/>
        </w:rPr>
        <w:t xml:space="preserve"> testing accuracy(e2):0.94700</w:t>
      </w:r>
    </w:p>
    <w:p w:rsidR="008E1D1A" w:rsidRPr="00BA1FEF" w:rsidRDefault="008E1D1A" w:rsidP="008E1D1A">
      <w:pPr>
        <w:rPr>
          <w:b/>
        </w:rPr>
      </w:pPr>
      <w:r w:rsidRPr="00BA1FEF">
        <w:rPr>
          <w:b/>
        </w:rPr>
        <w:t xml:space="preserve"> testing accuracy(e3):0.98200</w:t>
      </w:r>
    </w:p>
    <w:p w:rsidR="008E1D1A" w:rsidRPr="00BA1FEF" w:rsidRDefault="008E1D1A" w:rsidP="008E1D1A">
      <w:pPr>
        <w:rPr>
          <w:b/>
        </w:rPr>
      </w:pPr>
      <w:r w:rsidRPr="00BA1FEF">
        <w:rPr>
          <w:b/>
        </w:rPr>
        <w:t xml:space="preserve"> testing accuracy(e4):0.99500</w:t>
      </w:r>
    </w:p>
    <w:p w:rsidR="008E1D1A" w:rsidRPr="00BA1FEF" w:rsidRDefault="008E1D1A" w:rsidP="008E1D1A">
      <w:pPr>
        <w:rPr>
          <w:b/>
        </w:rPr>
      </w:pPr>
      <w:r w:rsidRPr="00BA1FEF">
        <w:rPr>
          <w:b/>
        </w:rPr>
        <w:t xml:space="preserve"> testing accuracy(e5):0.99900</w:t>
      </w:r>
    </w:p>
    <w:p w:rsidR="008E1D1A" w:rsidRPr="00BA1FEF" w:rsidRDefault="008E1D1A" w:rsidP="008E1D1A">
      <w:pPr>
        <w:rPr>
          <w:b/>
        </w:rPr>
      </w:pPr>
    </w:p>
    <w:p w:rsidR="008E1D1A" w:rsidRPr="00BA1FEF" w:rsidRDefault="008E1D1A" w:rsidP="008E1D1A">
      <w:pPr>
        <w:rPr>
          <w:b/>
        </w:rPr>
      </w:pPr>
      <w:r w:rsidRPr="00BA1FEF">
        <w:rPr>
          <w:b/>
        </w:rPr>
        <w:t>/**************************************************/</w:t>
      </w:r>
    </w:p>
    <w:p w:rsidR="008E1D1A" w:rsidRPr="00BA1FEF" w:rsidRDefault="008E1D1A" w:rsidP="008E1D1A">
      <w:pPr>
        <w:rPr>
          <w:b/>
        </w:rPr>
      </w:pPr>
      <w:proofErr w:type="spellStart"/>
      <w:r w:rsidRPr="00BA1FEF">
        <w:rPr>
          <w:b/>
        </w:rPr>
        <w:t>training_size</w:t>
      </w:r>
      <w:proofErr w:type="spellEnd"/>
      <w:r w:rsidRPr="00BA1FEF">
        <w:rPr>
          <w:b/>
        </w:rPr>
        <w:t>=</w:t>
      </w:r>
      <w:proofErr w:type="gramStart"/>
      <w:r w:rsidRPr="00BA1FEF">
        <w:rPr>
          <w:b/>
        </w:rPr>
        <w:t>5000,batch</w:t>
      </w:r>
      <w:proofErr w:type="gramEnd"/>
      <w:r w:rsidRPr="00BA1FEF">
        <w:rPr>
          <w:b/>
        </w:rPr>
        <w:t>_size=500,</w:t>
      </w:r>
    </w:p>
    <w:p w:rsidR="008E1D1A" w:rsidRPr="00BA1FEF" w:rsidRDefault="008E1D1A" w:rsidP="008E1D1A">
      <w:pPr>
        <w:rPr>
          <w:b/>
        </w:rPr>
      </w:pPr>
      <w:proofErr w:type="spellStart"/>
      <w:r w:rsidRPr="00BA1FEF">
        <w:rPr>
          <w:b/>
        </w:rPr>
        <w:t>epoch_size</w:t>
      </w:r>
      <w:proofErr w:type="spellEnd"/>
      <w:r w:rsidRPr="00BA1FEF">
        <w:rPr>
          <w:b/>
        </w:rPr>
        <w:t>=</w:t>
      </w:r>
      <w:proofErr w:type="gramStart"/>
      <w:r w:rsidRPr="00BA1FEF">
        <w:rPr>
          <w:b/>
        </w:rPr>
        <w:t>20,learning</w:t>
      </w:r>
      <w:proofErr w:type="gramEnd"/>
      <w:r w:rsidRPr="00BA1FEF">
        <w:rPr>
          <w:b/>
        </w:rPr>
        <w:t>_rate=0.0010,hidden_layer=4</w:t>
      </w:r>
    </w:p>
    <w:p w:rsidR="008E1D1A" w:rsidRPr="00BA1FEF" w:rsidRDefault="008E1D1A" w:rsidP="008E1D1A">
      <w:pPr>
        <w:rPr>
          <w:b/>
        </w:rPr>
      </w:pPr>
    </w:p>
    <w:p w:rsidR="008E1D1A" w:rsidRPr="00BA1FEF" w:rsidRDefault="008E1D1A" w:rsidP="008E1D1A">
      <w:pPr>
        <w:rPr>
          <w:b/>
        </w:rPr>
      </w:pPr>
      <w:r w:rsidRPr="00BA1FEF">
        <w:rPr>
          <w:b/>
        </w:rPr>
        <w:t xml:space="preserve"> training time:232.2213</w:t>
      </w:r>
    </w:p>
    <w:p w:rsidR="008E1D1A" w:rsidRPr="00BA1FEF" w:rsidRDefault="008E1D1A" w:rsidP="008E1D1A">
      <w:pPr>
        <w:rPr>
          <w:b/>
        </w:rPr>
      </w:pPr>
      <w:r w:rsidRPr="00BA1FEF">
        <w:rPr>
          <w:b/>
        </w:rPr>
        <w:t xml:space="preserve"> testing time:0.0719</w:t>
      </w:r>
    </w:p>
    <w:p w:rsidR="008E1D1A" w:rsidRPr="00BA1FEF" w:rsidRDefault="008E1D1A" w:rsidP="008E1D1A">
      <w:pPr>
        <w:rPr>
          <w:b/>
        </w:rPr>
      </w:pPr>
      <w:r w:rsidRPr="00BA1FEF">
        <w:rPr>
          <w:b/>
        </w:rPr>
        <w:t xml:space="preserve"> training accuracy:0.97340</w:t>
      </w:r>
    </w:p>
    <w:p w:rsidR="008E1D1A" w:rsidRPr="00BA1FEF" w:rsidRDefault="008E1D1A" w:rsidP="008E1D1A">
      <w:pPr>
        <w:rPr>
          <w:b/>
        </w:rPr>
      </w:pPr>
      <w:r w:rsidRPr="00BA1FEF">
        <w:rPr>
          <w:b/>
        </w:rPr>
        <w:t xml:space="preserve"> testing accuracy(e1):0.81600</w:t>
      </w:r>
    </w:p>
    <w:p w:rsidR="008E1D1A" w:rsidRPr="00BA1FEF" w:rsidRDefault="008E1D1A" w:rsidP="008E1D1A">
      <w:pPr>
        <w:rPr>
          <w:b/>
        </w:rPr>
      </w:pPr>
      <w:r w:rsidRPr="00BA1FEF">
        <w:rPr>
          <w:b/>
        </w:rPr>
        <w:t xml:space="preserve"> testing accuracy(e2):0.94800</w:t>
      </w:r>
    </w:p>
    <w:p w:rsidR="008E1D1A" w:rsidRPr="00BA1FEF" w:rsidRDefault="008E1D1A" w:rsidP="008E1D1A">
      <w:pPr>
        <w:rPr>
          <w:b/>
        </w:rPr>
      </w:pPr>
      <w:r w:rsidRPr="00BA1FEF">
        <w:rPr>
          <w:b/>
        </w:rPr>
        <w:lastRenderedPageBreak/>
        <w:t xml:space="preserve"> testing accuracy(e3):0.98300</w:t>
      </w:r>
    </w:p>
    <w:p w:rsidR="008E1D1A" w:rsidRPr="00BA1FEF" w:rsidRDefault="008E1D1A" w:rsidP="008E1D1A">
      <w:pPr>
        <w:rPr>
          <w:b/>
        </w:rPr>
      </w:pPr>
      <w:r w:rsidRPr="00BA1FEF">
        <w:rPr>
          <w:b/>
        </w:rPr>
        <w:t xml:space="preserve"> testing accuracy(e4):0.99600</w:t>
      </w:r>
    </w:p>
    <w:p w:rsidR="008E1D1A" w:rsidRPr="00BA1FEF" w:rsidRDefault="008E1D1A" w:rsidP="008E1D1A">
      <w:pPr>
        <w:rPr>
          <w:b/>
        </w:rPr>
      </w:pPr>
      <w:r w:rsidRPr="00BA1FEF">
        <w:rPr>
          <w:b/>
        </w:rPr>
        <w:t xml:space="preserve"> testing accuracy(e5):0.99800</w:t>
      </w:r>
    </w:p>
    <w:p w:rsidR="008E1D1A" w:rsidRPr="00BA1FEF" w:rsidRDefault="008E1D1A" w:rsidP="008E1D1A">
      <w:pPr>
        <w:rPr>
          <w:b/>
        </w:rPr>
      </w:pPr>
    </w:p>
    <w:p w:rsidR="008E1D1A" w:rsidRPr="00BA1FEF" w:rsidRDefault="008E1D1A" w:rsidP="008E1D1A">
      <w:pPr>
        <w:rPr>
          <w:b/>
        </w:rPr>
      </w:pPr>
      <w:r w:rsidRPr="00BA1FEF">
        <w:rPr>
          <w:b/>
        </w:rPr>
        <w:t>/**************************************************/</w:t>
      </w:r>
    </w:p>
    <w:p w:rsidR="008E1D1A" w:rsidRPr="00BA1FEF" w:rsidRDefault="008E1D1A" w:rsidP="008E1D1A">
      <w:pPr>
        <w:rPr>
          <w:b/>
        </w:rPr>
      </w:pPr>
      <w:proofErr w:type="spellStart"/>
      <w:r w:rsidRPr="00BA1FEF">
        <w:rPr>
          <w:b/>
        </w:rPr>
        <w:t>training_size</w:t>
      </w:r>
      <w:proofErr w:type="spellEnd"/>
      <w:r w:rsidRPr="00BA1FEF">
        <w:rPr>
          <w:b/>
        </w:rPr>
        <w:t>=</w:t>
      </w:r>
      <w:proofErr w:type="gramStart"/>
      <w:r w:rsidRPr="00BA1FEF">
        <w:rPr>
          <w:b/>
        </w:rPr>
        <w:t>5000,batch</w:t>
      </w:r>
      <w:proofErr w:type="gramEnd"/>
      <w:r w:rsidRPr="00BA1FEF">
        <w:rPr>
          <w:b/>
        </w:rPr>
        <w:t>_size=500,</w:t>
      </w:r>
    </w:p>
    <w:p w:rsidR="008E1D1A" w:rsidRPr="00BA1FEF" w:rsidRDefault="008E1D1A" w:rsidP="008E1D1A">
      <w:pPr>
        <w:rPr>
          <w:b/>
        </w:rPr>
      </w:pPr>
      <w:proofErr w:type="spellStart"/>
      <w:r w:rsidRPr="00BA1FEF">
        <w:rPr>
          <w:b/>
        </w:rPr>
        <w:t>epoch_size</w:t>
      </w:r>
      <w:proofErr w:type="spellEnd"/>
      <w:r w:rsidRPr="00BA1FEF">
        <w:rPr>
          <w:b/>
        </w:rPr>
        <w:t>=</w:t>
      </w:r>
      <w:proofErr w:type="gramStart"/>
      <w:r w:rsidRPr="00BA1FEF">
        <w:rPr>
          <w:b/>
        </w:rPr>
        <w:t>30,learning</w:t>
      </w:r>
      <w:proofErr w:type="gramEnd"/>
      <w:r w:rsidRPr="00BA1FEF">
        <w:rPr>
          <w:b/>
        </w:rPr>
        <w:t>_rate=0.0010,hidden_layer=1</w:t>
      </w:r>
    </w:p>
    <w:p w:rsidR="008E1D1A" w:rsidRPr="00BA1FEF" w:rsidRDefault="008E1D1A" w:rsidP="008E1D1A">
      <w:pPr>
        <w:rPr>
          <w:b/>
        </w:rPr>
      </w:pPr>
    </w:p>
    <w:p w:rsidR="008E1D1A" w:rsidRPr="00BA1FEF" w:rsidRDefault="008E1D1A" w:rsidP="008E1D1A">
      <w:pPr>
        <w:rPr>
          <w:b/>
        </w:rPr>
      </w:pPr>
      <w:r w:rsidRPr="00BA1FEF">
        <w:rPr>
          <w:b/>
        </w:rPr>
        <w:t xml:space="preserve"> training time:19.8919</w:t>
      </w:r>
    </w:p>
    <w:p w:rsidR="008E1D1A" w:rsidRPr="00BA1FEF" w:rsidRDefault="008E1D1A" w:rsidP="008E1D1A">
      <w:pPr>
        <w:rPr>
          <w:b/>
        </w:rPr>
      </w:pPr>
      <w:r w:rsidRPr="00BA1FEF">
        <w:rPr>
          <w:b/>
        </w:rPr>
        <w:t xml:space="preserve"> testing time:0.0358</w:t>
      </w:r>
    </w:p>
    <w:p w:rsidR="008E1D1A" w:rsidRPr="00BA1FEF" w:rsidRDefault="008E1D1A" w:rsidP="008E1D1A">
      <w:pPr>
        <w:rPr>
          <w:b/>
        </w:rPr>
      </w:pPr>
      <w:r w:rsidRPr="00BA1FEF">
        <w:rPr>
          <w:b/>
        </w:rPr>
        <w:t xml:space="preserve"> training accuracy:0.96400</w:t>
      </w:r>
    </w:p>
    <w:p w:rsidR="008E1D1A" w:rsidRPr="00BA1FEF" w:rsidRDefault="008E1D1A" w:rsidP="008E1D1A">
      <w:pPr>
        <w:rPr>
          <w:b/>
        </w:rPr>
      </w:pPr>
      <w:r w:rsidRPr="00BA1FEF">
        <w:rPr>
          <w:b/>
        </w:rPr>
        <w:t xml:space="preserve"> testing accuracy(e1):0.84000</w:t>
      </w:r>
    </w:p>
    <w:p w:rsidR="008E1D1A" w:rsidRPr="00BA1FEF" w:rsidRDefault="008E1D1A" w:rsidP="008E1D1A">
      <w:pPr>
        <w:rPr>
          <w:b/>
        </w:rPr>
      </w:pPr>
      <w:r w:rsidRPr="00BA1FEF">
        <w:rPr>
          <w:b/>
        </w:rPr>
        <w:t xml:space="preserve"> testing accuracy(e2):0.96200</w:t>
      </w:r>
    </w:p>
    <w:p w:rsidR="008E1D1A" w:rsidRPr="00BA1FEF" w:rsidRDefault="008E1D1A" w:rsidP="008E1D1A">
      <w:pPr>
        <w:rPr>
          <w:b/>
        </w:rPr>
      </w:pPr>
      <w:r w:rsidRPr="00BA1FEF">
        <w:rPr>
          <w:b/>
        </w:rPr>
        <w:t xml:space="preserve"> testing accuracy(e3):0.99000</w:t>
      </w:r>
    </w:p>
    <w:p w:rsidR="008E1D1A" w:rsidRPr="00BA1FEF" w:rsidRDefault="008E1D1A" w:rsidP="008E1D1A">
      <w:pPr>
        <w:rPr>
          <w:b/>
        </w:rPr>
      </w:pPr>
      <w:r w:rsidRPr="00BA1FEF">
        <w:rPr>
          <w:b/>
        </w:rPr>
        <w:t xml:space="preserve"> testing accuracy(e4):1.00000</w:t>
      </w:r>
    </w:p>
    <w:p w:rsidR="008E1D1A" w:rsidRPr="00BA1FEF" w:rsidRDefault="008E1D1A" w:rsidP="008E1D1A">
      <w:pPr>
        <w:rPr>
          <w:b/>
        </w:rPr>
      </w:pPr>
      <w:r w:rsidRPr="00BA1FEF">
        <w:rPr>
          <w:b/>
        </w:rPr>
        <w:t xml:space="preserve"> testing accuracy(e5):1.00000</w:t>
      </w:r>
    </w:p>
    <w:p w:rsidR="008E1D1A" w:rsidRPr="00F276BF" w:rsidRDefault="008E1D1A" w:rsidP="008E1D1A">
      <w:pPr>
        <w:rPr>
          <w:b/>
        </w:rPr>
      </w:pPr>
    </w:p>
    <w:p w:rsidR="008E1D1A" w:rsidRPr="00F276BF" w:rsidRDefault="008E1D1A" w:rsidP="008E1D1A">
      <w:pPr>
        <w:rPr>
          <w:b/>
        </w:rPr>
      </w:pPr>
      <w:r w:rsidRPr="00F276BF">
        <w:rPr>
          <w:b/>
        </w:rPr>
        <w:t>/**************************************************/</w:t>
      </w:r>
    </w:p>
    <w:p w:rsidR="008E1D1A" w:rsidRPr="00F276BF" w:rsidRDefault="008E1D1A" w:rsidP="008E1D1A">
      <w:pPr>
        <w:rPr>
          <w:b/>
        </w:rPr>
      </w:pPr>
      <w:proofErr w:type="spellStart"/>
      <w:r w:rsidRPr="00F276BF">
        <w:rPr>
          <w:b/>
        </w:rPr>
        <w:t>training_size</w:t>
      </w:r>
      <w:proofErr w:type="spellEnd"/>
      <w:r w:rsidRPr="00F276BF">
        <w:rPr>
          <w:b/>
        </w:rPr>
        <w:t>=</w:t>
      </w:r>
      <w:proofErr w:type="gramStart"/>
      <w:r w:rsidRPr="00F276BF">
        <w:rPr>
          <w:b/>
        </w:rPr>
        <w:t>5000,batch</w:t>
      </w:r>
      <w:proofErr w:type="gramEnd"/>
      <w:r w:rsidRPr="00F276BF">
        <w:rPr>
          <w:b/>
        </w:rPr>
        <w:t>_size=500,</w:t>
      </w:r>
    </w:p>
    <w:p w:rsidR="008E1D1A" w:rsidRPr="00F276BF" w:rsidRDefault="008E1D1A" w:rsidP="008E1D1A">
      <w:pPr>
        <w:rPr>
          <w:b/>
        </w:rPr>
      </w:pPr>
      <w:proofErr w:type="spellStart"/>
      <w:r w:rsidRPr="00F276BF">
        <w:rPr>
          <w:b/>
        </w:rPr>
        <w:t>epoch_size</w:t>
      </w:r>
      <w:proofErr w:type="spellEnd"/>
      <w:r w:rsidRPr="00F276BF">
        <w:rPr>
          <w:b/>
        </w:rPr>
        <w:t>=</w:t>
      </w:r>
      <w:proofErr w:type="gramStart"/>
      <w:r w:rsidRPr="00F276BF">
        <w:rPr>
          <w:b/>
        </w:rPr>
        <w:t>30,learning</w:t>
      </w:r>
      <w:proofErr w:type="gramEnd"/>
      <w:r w:rsidRPr="00F276BF">
        <w:rPr>
          <w:b/>
        </w:rPr>
        <w:t>_rate=0.0010,hidden_layer=2</w:t>
      </w:r>
    </w:p>
    <w:p w:rsidR="008E1D1A" w:rsidRPr="00F276BF" w:rsidRDefault="008E1D1A" w:rsidP="008E1D1A">
      <w:pPr>
        <w:rPr>
          <w:b/>
        </w:rPr>
      </w:pPr>
    </w:p>
    <w:p w:rsidR="008E1D1A" w:rsidRPr="00F276BF" w:rsidRDefault="008E1D1A" w:rsidP="008E1D1A">
      <w:pPr>
        <w:rPr>
          <w:b/>
        </w:rPr>
      </w:pPr>
      <w:r w:rsidRPr="00F276BF">
        <w:rPr>
          <w:b/>
        </w:rPr>
        <w:t xml:space="preserve"> training time:61.9555</w:t>
      </w:r>
    </w:p>
    <w:p w:rsidR="008E1D1A" w:rsidRPr="00F276BF" w:rsidRDefault="008E1D1A" w:rsidP="008E1D1A">
      <w:pPr>
        <w:rPr>
          <w:b/>
        </w:rPr>
      </w:pPr>
      <w:r w:rsidRPr="00F276BF">
        <w:rPr>
          <w:b/>
        </w:rPr>
        <w:t xml:space="preserve"> testing time:0.0411</w:t>
      </w:r>
    </w:p>
    <w:p w:rsidR="008E1D1A" w:rsidRPr="00F276BF" w:rsidRDefault="008E1D1A" w:rsidP="008E1D1A">
      <w:pPr>
        <w:rPr>
          <w:b/>
        </w:rPr>
      </w:pPr>
      <w:r w:rsidRPr="00F276BF">
        <w:rPr>
          <w:b/>
        </w:rPr>
        <w:t xml:space="preserve"> training accuracy:0.98280</w:t>
      </w:r>
    </w:p>
    <w:p w:rsidR="008E1D1A" w:rsidRPr="00F276BF" w:rsidRDefault="008E1D1A" w:rsidP="008E1D1A">
      <w:pPr>
        <w:rPr>
          <w:b/>
        </w:rPr>
      </w:pPr>
      <w:r w:rsidRPr="00F276BF">
        <w:rPr>
          <w:b/>
        </w:rPr>
        <w:t xml:space="preserve"> testing accuracy(e1):0.82300</w:t>
      </w:r>
    </w:p>
    <w:p w:rsidR="008E1D1A" w:rsidRPr="00F276BF" w:rsidRDefault="008E1D1A" w:rsidP="008E1D1A">
      <w:pPr>
        <w:rPr>
          <w:b/>
        </w:rPr>
      </w:pPr>
      <w:r w:rsidRPr="00F276BF">
        <w:rPr>
          <w:b/>
        </w:rPr>
        <w:t xml:space="preserve"> testing accuracy(e2):0.95500</w:t>
      </w:r>
    </w:p>
    <w:p w:rsidR="008E1D1A" w:rsidRPr="00F276BF" w:rsidRDefault="008E1D1A" w:rsidP="008E1D1A">
      <w:pPr>
        <w:rPr>
          <w:b/>
        </w:rPr>
      </w:pPr>
      <w:r w:rsidRPr="00F276BF">
        <w:rPr>
          <w:b/>
        </w:rPr>
        <w:t xml:space="preserve"> testing accuracy(e3):0.98600</w:t>
      </w:r>
    </w:p>
    <w:p w:rsidR="008E1D1A" w:rsidRPr="00F276BF" w:rsidRDefault="008E1D1A" w:rsidP="008E1D1A">
      <w:pPr>
        <w:rPr>
          <w:b/>
        </w:rPr>
      </w:pPr>
      <w:r w:rsidRPr="00F276BF">
        <w:rPr>
          <w:b/>
        </w:rPr>
        <w:t xml:space="preserve"> testing accuracy(e4):0.99900</w:t>
      </w:r>
    </w:p>
    <w:p w:rsidR="008E1D1A" w:rsidRPr="00F276BF" w:rsidRDefault="008E1D1A" w:rsidP="008E1D1A">
      <w:pPr>
        <w:rPr>
          <w:b/>
        </w:rPr>
      </w:pPr>
      <w:r w:rsidRPr="00F276BF">
        <w:rPr>
          <w:b/>
        </w:rPr>
        <w:t xml:space="preserve"> testing accuracy(e5):1.00000</w:t>
      </w:r>
    </w:p>
    <w:p w:rsidR="008E1D1A" w:rsidRDefault="008E1D1A" w:rsidP="008E1D1A"/>
    <w:p w:rsidR="008E1D1A" w:rsidRPr="00F276BF" w:rsidRDefault="008E1D1A" w:rsidP="008E1D1A">
      <w:pPr>
        <w:rPr>
          <w:b/>
        </w:rPr>
      </w:pPr>
      <w:r w:rsidRPr="00F276BF">
        <w:rPr>
          <w:b/>
        </w:rPr>
        <w:t>/**************************************************/</w:t>
      </w:r>
    </w:p>
    <w:p w:rsidR="008E1D1A" w:rsidRPr="00F276BF" w:rsidRDefault="008E1D1A" w:rsidP="008E1D1A">
      <w:pPr>
        <w:rPr>
          <w:b/>
        </w:rPr>
      </w:pPr>
      <w:proofErr w:type="spellStart"/>
      <w:r w:rsidRPr="00F276BF">
        <w:rPr>
          <w:b/>
        </w:rPr>
        <w:lastRenderedPageBreak/>
        <w:t>training_size</w:t>
      </w:r>
      <w:proofErr w:type="spellEnd"/>
      <w:r w:rsidRPr="00F276BF">
        <w:rPr>
          <w:b/>
        </w:rPr>
        <w:t>=</w:t>
      </w:r>
      <w:proofErr w:type="gramStart"/>
      <w:r w:rsidRPr="00F276BF">
        <w:rPr>
          <w:b/>
        </w:rPr>
        <w:t>5000,batch</w:t>
      </w:r>
      <w:proofErr w:type="gramEnd"/>
      <w:r w:rsidRPr="00F276BF">
        <w:rPr>
          <w:b/>
        </w:rPr>
        <w:t>_size=500,</w:t>
      </w:r>
    </w:p>
    <w:p w:rsidR="008E1D1A" w:rsidRPr="00F276BF" w:rsidRDefault="008E1D1A" w:rsidP="008E1D1A">
      <w:pPr>
        <w:rPr>
          <w:b/>
        </w:rPr>
      </w:pPr>
      <w:proofErr w:type="spellStart"/>
      <w:r w:rsidRPr="00F276BF">
        <w:rPr>
          <w:b/>
        </w:rPr>
        <w:t>epoch_size</w:t>
      </w:r>
      <w:proofErr w:type="spellEnd"/>
      <w:r w:rsidRPr="00F276BF">
        <w:rPr>
          <w:b/>
        </w:rPr>
        <w:t>=</w:t>
      </w:r>
      <w:proofErr w:type="gramStart"/>
      <w:r w:rsidRPr="00F276BF">
        <w:rPr>
          <w:b/>
        </w:rPr>
        <w:t>30,learning</w:t>
      </w:r>
      <w:proofErr w:type="gramEnd"/>
      <w:r w:rsidRPr="00F276BF">
        <w:rPr>
          <w:b/>
        </w:rPr>
        <w:t>_rate=0.0010,hidden_layer=3</w:t>
      </w:r>
    </w:p>
    <w:p w:rsidR="008E1D1A" w:rsidRPr="00F276BF" w:rsidRDefault="008E1D1A" w:rsidP="008E1D1A">
      <w:pPr>
        <w:rPr>
          <w:b/>
        </w:rPr>
      </w:pPr>
    </w:p>
    <w:p w:rsidR="008E1D1A" w:rsidRPr="00F276BF" w:rsidRDefault="008E1D1A" w:rsidP="008E1D1A">
      <w:pPr>
        <w:rPr>
          <w:b/>
        </w:rPr>
      </w:pPr>
      <w:r w:rsidRPr="00F276BF">
        <w:rPr>
          <w:b/>
        </w:rPr>
        <w:t xml:space="preserve"> training time:149.7858</w:t>
      </w:r>
    </w:p>
    <w:p w:rsidR="008E1D1A" w:rsidRPr="00F276BF" w:rsidRDefault="008E1D1A" w:rsidP="008E1D1A">
      <w:pPr>
        <w:rPr>
          <w:b/>
        </w:rPr>
      </w:pPr>
      <w:r w:rsidRPr="00F276BF">
        <w:rPr>
          <w:b/>
        </w:rPr>
        <w:t xml:space="preserve"> testing time:0.0503</w:t>
      </w:r>
    </w:p>
    <w:p w:rsidR="008E1D1A" w:rsidRPr="00F276BF" w:rsidRDefault="008E1D1A" w:rsidP="008E1D1A">
      <w:pPr>
        <w:rPr>
          <w:b/>
        </w:rPr>
      </w:pPr>
      <w:r w:rsidRPr="00F276BF">
        <w:rPr>
          <w:b/>
        </w:rPr>
        <w:t xml:space="preserve"> training accuracy:0.94140</w:t>
      </w:r>
    </w:p>
    <w:p w:rsidR="008E1D1A" w:rsidRPr="00F276BF" w:rsidRDefault="008E1D1A" w:rsidP="008E1D1A">
      <w:pPr>
        <w:rPr>
          <w:b/>
        </w:rPr>
      </w:pPr>
      <w:r w:rsidRPr="00F276BF">
        <w:rPr>
          <w:b/>
        </w:rPr>
        <w:t xml:space="preserve"> testing accuracy(e1):0.80200</w:t>
      </w:r>
    </w:p>
    <w:p w:rsidR="008E1D1A" w:rsidRPr="00F276BF" w:rsidRDefault="008E1D1A" w:rsidP="008E1D1A">
      <w:pPr>
        <w:rPr>
          <w:b/>
        </w:rPr>
      </w:pPr>
      <w:r w:rsidRPr="00F276BF">
        <w:rPr>
          <w:b/>
        </w:rPr>
        <w:t xml:space="preserve"> testing accuracy(e2):0.94200</w:t>
      </w:r>
    </w:p>
    <w:p w:rsidR="008E1D1A" w:rsidRPr="00F276BF" w:rsidRDefault="008E1D1A" w:rsidP="008E1D1A">
      <w:pPr>
        <w:rPr>
          <w:b/>
        </w:rPr>
      </w:pPr>
      <w:r w:rsidRPr="00F276BF">
        <w:rPr>
          <w:b/>
        </w:rPr>
        <w:t xml:space="preserve"> testing accuracy(e3):0.97800</w:t>
      </w:r>
    </w:p>
    <w:p w:rsidR="008E1D1A" w:rsidRPr="00F276BF" w:rsidRDefault="008E1D1A" w:rsidP="008E1D1A">
      <w:pPr>
        <w:rPr>
          <w:b/>
        </w:rPr>
      </w:pPr>
      <w:r w:rsidRPr="00F276BF">
        <w:rPr>
          <w:b/>
        </w:rPr>
        <w:t xml:space="preserve"> testing accuracy(e4):0.99300</w:t>
      </w:r>
    </w:p>
    <w:p w:rsidR="008E1D1A" w:rsidRPr="00F276BF" w:rsidRDefault="008E1D1A" w:rsidP="008E1D1A">
      <w:pPr>
        <w:rPr>
          <w:b/>
        </w:rPr>
      </w:pPr>
      <w:r w:rsidRPr="00F276BF">
        <w:rPr>
          <w:b/>
        </w:rPr>
        <w:t xml:space="preserve"> testing accuracy(e5):0.99900</w:t>
      </w:r>
    </w:p>
    <w:p w:rsidR="008E1D1A" w:rsidRPr="00F276BF" w:rsidRDefault="008E1D1A" w:rsidP="008E1D1A">
      <w:pPr>
        <w:rPr>
          <w:b/>
        </w:rPr>
      </w:pPr>
    </w:p>
    <w:p w:rsidR="008E1D1A" w:rsidRPr="00F276BF" w:rsidRDefault="008E1D1A" w:rsidP="008E1D1A">
      <w:pPr>
        <w:rPr>
          <w:b/>
        </w:rPr>
      </w:pPr>
      <w:r w:rsidRPr="00F276BF">
        <w:rPr>
          <w:b/>
        </w:rPr>
        <w:t>/**************************************************/</w:t>
      </w:r>
    </w:p>
    <w:p w:rsidR="008E1D1A" w:rsidRPr="00F276BF" w:rsidRDefault="008E1D1A" w:rsidP="008E1D1A">
      <w:pPr>
        <w:rPr>
          <w:b/>
        </w:rPr>
      </w:pPr>
      <w:proofErr w:type="spellStart"/>
      <w:r w:rsidRPr="00F276BF">
        <w:rPr>
          <w:b/>
        </w:rPr>
        <w:t>training_size</w:t>
      </w:r>
      <w:proofErr w:type="spellEnd"/>
      <w:r w:rsidRPr="00F276BF">
        <w:rPr>
          <w:b/>
        </w:rPr>
        <w:t>=</w:t>
      </w:r>
      <w:proofErr w:type="gramStart"/>
      <w:r w:rsidRPr="00F276BF">
        <w:rPr>
          <w:b/>
        </w:rPr>
        <w:t>5000,batch</w:t>
      </w:r>
      <w:proofErr w:type="gramEnd"/>
      <w:r w:rsidRPr="00F276BF">
        <w:rPr>
          <w:b/>
        </w:rPr>
        <w:t>_size=500,</w:t>
      </w:r>
    </w:p>
    <w:p w:rsidR="008E1D1A" w:rsidRPr="00F276BF" w:rsidRDefault="008E1D1A" w:rsidP="008E1D1A">
      <w:pPr>
        <w:rPr>
          <w:b/>
        </w:rPr>
      </w:pPr>
      <w:proofErr w:type="spellStart"/>
      <w:r w:rsidRPr="00F276BF">
        <w:rPr>
          <w:b/>
        </w:rPr>
        <w:t>epoch_size</w:t>
      </w:r>
      <w:proofErr w:type="spellEnd"/>
      <w:r w:rsidRPr="00F276BF">
        <w:rPr>
          <w:b/>
        </w:rPr>
        <w:t>=</w:t>
      </w:r>
      <w:proofErr w:type="gramStart"/>
      <w:r w:rsidRPr="00F276BF">
        <w:rPr>
          <w:b/>
        </w:rPr>
        <w:t>30,learning</w:t>
      </w:r>
      <w:proofErr w:type="gramEnd"/>
      <w:r w:rsidRPr="00F276BF">
        <w:rPr>
          <w:b/>
        </w:rPr>
        <w:t>_rate=0.0010,hidden_layer=4</w:t>
      </w:r>
    </w:p>
    <w:p w:rsidR="008E1D1A" w:rsidRPr="00F276BF" w:rsidRDefault="008E1D1A" w:rsidP="008E1D1A">
      <w:pPr>
        <w:rPr>
          <w:b/>
        </w:rPr>
      </w:pPr>
    </w:p>
    <w:p w:rsidR="008E1D1A" w:rsidRPr="00F276BF" w:rsidRDefault="008E1D1A" w:rsidP="008E1D1A">
      <w:pPr>
        <w:rPr>
          <w:b/>
        </w:rPr>
      </w:pPr>
      <w:r w:rsidRPr="00F276BF">
        <w:rPr>
          <w:b/>
        </w:rPr>
        <w:t xml:space="preserve"> training time:346.5773</w:t>
      </w:r>
    </w:p>
    <w:p w:rsidR="008E1D1A" w:rsidRPr="00F276BF" w:rsidRDefault="008E1D1A" w:rsidP="008E1D1A">
      <w:pPr>
        <w:rPr>
          <w:b/>
        </w:rPr>
      </w:pPr>
      <w:r w:rsidRPr="00F276BF">
        <w:rPr>
          <w:b/>
        </w:rPr>
        <w:t xml:space="preserve"> testing time:0.0717</w:t>
      </w:r>
    </w:p>
    <w:p w:rsidR="008E1D1A" w:rsidRPr="00F276BF" w:rsidRDefault="008E1D1A" w:rsidP="008E1D1A">
      <w:pPr>
        <w:rPr>
          <w:b/>
        </w:rPr>
      </w:pPr>
      <w:r w:rsidRPr="00F276BF">
        <w:rPr>
          <w:b/>
        </w:rPr>
        <w:t xml:space="preserve"> training accuracy:0.97260</w:t>
      </w:r>
    </w:p>
    <w:p w:rsidR="008E1D1A" w:rsidRPr="00F276BF" w:rsidRDefault="008E1D1A" w:rsidP="008E1D1A">
      <w:pPr>
        <w:rPr>
          <w:b/>
        </w:rPr>
      </w:pPr>
      <w:r w:rsidRPr="00F276BF">
        <w:rPr>
          <w:b/>
        </w:rPr>
        <w:t xml:space="preserve"> testing accuracy(e1):0.81200</w:t>
      </w:r>
    </w:p>
    <w:p w:rsidR="008E1D1A" w:rsidRPr="00F276BF" w:rsidRDefault="008E1D1A" w:rsidP="008E1D1A">
      <w:pPr>
        <w:rPr>
          <w:b/>
        </w:rPr>
      </w:pPr>
      <w:r w:rsidRPr="00F276BF">
        <w:rPr>
          <w:b/>
        </w:rPr>
        <w:t xml:space="preserve"> testing accuracy(e2):0.93500</w:t>
      </w:r>
    </w:p>
    <w:p w:rsidR="008E1D1A" w:rsidRPr="00F276BF" w:rsidRDefault="008E1D1A" w:rsidP="008E1D1A">
      <w:pPr>
        <w:rPr>
          <w:b/>
        </w:rPr>
      </w:pPr>
      <w:r w:rsidRPr="00F276BF">
        <w:rPr>
          <w:b/>
        </w:rPr>
        <w:t xml:space="preserve"> testing accuracy(e3):0.97600</w:t>
      </w:r>
    </w:p>
    <w:p w:rsidR="008E1D1A" w:rsidRPr="00F276BF" w:rsidRDefault="008E1D1A" w:rsidP="008E1D1A">
      <w:pPr>
        <w:rPr>
          <w:b/>
        </w:rPr>
      </w:pPr>
      <w:r w:rsidRPr="00F276BF">
        <w:rPr>
          <w:b/>
        </w:rPr>
        <w:t xml:space="preserve"> testing accuracy(e4):0.99200</w:t>
      </w:r>
    </w:p>
    <w:p w:rsidR="008E1D1A" w:rsidRPr="00F276BF" w:rsidRDefault="008E1D1A" w:rsidP="008E1D1A">
      <w:pPr>
        <w:rPr>
          <w:b/>
        </w:rPr>
      </w:pPr>
      <w:r w:rsidRPr="00F276BF">
        <w:rPr>
          <w:b/>
        </w:rPr>
        <w:t xml:space="preserve"> testing accuracy(e5):0.99800</w:t>
      </w:r>
    </w:p>
    <w:p w:rsidR="008E1D1A" w:rsidRDefault="008E1D1A" w:rsidP="008E1D1A"/>
    <w:p w:rsidR="008E1D1A" w:rsidRPr="00F276BF" w:rsidRDefault="008E1D1A" w:rsidP="008E1D1A">
      <w:pPr>
        <w:rPr>
          <w:b/>
        </w:rPr>
      </w:pPr>
      <w:r w:rsidRPr="00F276BF">
        <w:rPr>
          <w:b/>
        </w:rPr>
        <w:t>/**************************************************/</w:t>
      </w:r>
    </w:p>
    <w:p w:rsidR="008E1D1A" w:rsidRPr="00F276BF" w:rsidRDefault="008E1D1A" w:rsidP="008E1D1A">
      <w:pPr>
        <w:rPr>
          <w:b/>
        </w:rPr>
      </w:pPr>
      <w:proofErr w:type="spellStart"/>
      <w:r w:rsidRPr="00F276BF">
        <w:rPr>
          <w:b/>
        </w:rPr>
        <w:t>training_size</w:t>
      </w:r>
      <w:proofErr w:type="spellEnd"/>
      <w:r w:rsidRPr="00F276BF">
        <w:rPr>
          <w:b/>
        </w:rPr>
        <w:t>=</w:t>
      </w:r>
      <w:proofErr w:type="gramStart"/>
      <w:r w:rsidRPr="00F276BF">
        <w:rPr>
          <w:b/>
        </w:rPr>
        <w:t>5000,batch</w:t>
      </w:r>
      <w:proofErr w:type="gramEnd"/>
      <w:r w:rsidRPr="00F276BF">
        <w:rPr>
          <w:b/>
        </w:rPr>
        <w:t>_size=500,</w:t>
      </w:r>
    </w:p>
    <w:p w:rsidR="008E1D1A" w:rsidRPr="00F276BF" w:rsidRDefault="008E1D1A" w:rsidP="008E1D1A">
      <w:pPr>
        <w:rPr>
          <w:b/>
        </w:rPr>
      </w:pPr>
      <w:proofErr w:type="spellStart"/>
      <w:r w:rsidRPr="00F276BF">
        <w:rPr>
          <w:b/>
        </w:rPr>
        <w:t>epoch_size</w:t>
      </w:r>
      <w:proofErr w:type="spellEnd"/>
      <w:r w:rsidRPr="00F276BF">
        <w:rPr>
          <w:b/>
        </w:rPr>
        <w:t>=</w:t>
      </w:r>
      <w:proofErr w:type="gramStart"/>
      <w:r w:rsidRPr="00F276BF">
        <w:rPr>
          <w:b/>
        </w:rPr>
        <w:t>40,learning</w:t>
      </w:r>
      <w:proofErr w:type="gramEnd"/>
      <w:r w:rsidRPr="00F276BF">
        <w:rPr>
          <w:b/>
        </w:rPr>
        <w:t>_rate=0.0010,hidden_layer=1</w:t>
      </w:r>
    </w:p>
    <w:p w:rsidR="008E1D1A" w:rsidRPr="00F276BF" w:rsidRDefault="008E1D1A" w:rsidP="008E1D1A">
      <w:pPr>
        <w:rPr>
          <w:b/>
        </w:rPr>
      </w:pPr>
    </w:p>
    <w:p w:rsidR="008E1D1A" w:rsidRPr="00F276BF" w:rsidRDefault="008E1D1A" w:rsidP="008E1D1A">
      <w:pPr>
        <w:rPr>
          <w:b/>
        </w:rPr>
      </w:pPr>
      <w:r w:rsidRPr="00F276BF">
        <w:rPr>
          <w:b/>
        </w:rPr>
        <w:t xml:space="preserve"> training time:26.3306</w:t>
      </w:r>
    </w:p>
    <w:p w:rsidR="008E1D1A" w:rsidRPr="00F276BF" w:rsidRDefault="008E1D1A" w:rsidP="008E1D1A">
      <w:pPr>
        <w:rPr>
          <w:b/>
        </w:rPr>
      </w:pPr>
      <w:r w:rsidRPr="00F276BF">
        <w:rPr>
          <w:b/>
        </w:rPr>
        <w:t xml:space="preserve"> testing time:0.0361</w:t>
      </w:r>
    </w:p>
    <w:p w:rsidR="008E1D1A" w:rsidRPr="00F276BF" w:rsidRDefault="008E1D1A" w:rsidP="008E1D1A">
      <w:pPr>
        <w:rPr>
          <w:b/>
        </w:rPr>
      </w:pPr>
      <w:r w:rsidRPr="00F276BF">
        <w:rPr>
          <w:b/>
        </w:rPr>
        <w:lastRenderedPageBreak/>
        <w:t xml:space="preserve"> training accuracy:0.96960</w:t>
      </w:r>
    </w:p>
    <w:p w:rsidR="008E1D1A" w:rsidRPr="00F276BF" w:rsidRDefault="008E1D1A" w:rsidP="008E1D1A">
      <w:pPr>
        <w:rPr>
          <w:b/>
        </w:rPr>
      </w:pPr>
      <w:r w:rsidRPr="00F276BF">
        <w:rPr>
          <w:b/>
        </w:rPr>
        <w:t xml:space="preserve"> testing accuracy(e1):0.83300</w:t>
      </w:r>
    </w:p>
    <w:p w:rsidR="008E1D1A" w:rsidRPr="00F276BF" w:rsidRDefault="008E1D1A" w:rsidP="008E1D1A">
      <w:pPr>
        <w:rPr>
          <w:b/>
        </w:rPr>
      </w:pPr>
      <w:r w:rsidRPr="00F276BF">
        <w:rPr>
          <w:b/>
        </w:rPr>
        <w:t xml:space="preserve"> testing accuracy(e2):0.96000</w:t>
      </w:r>
    </w:p>
    <w:p w:rsidR="008E1D1A" w:rsidRPr="00F276BF" w:rsidRDefault="008E1D1A" w:rsidP="008E1D1A">
      <w:pPr>
        <w:rPr>
          <w:b/>
        </w:rPr>
      </w:pPr>
      <w:r w:rsidRPr="00F276BF">
        <w:rPr>
          <w:b/>
        </w:rPr>
        <w:t xml:space="preserve"> testing accuracy(e3):0.98700</w:t>
      </w:r>
    </w:p>
    <w:p w:rsidR="008E1D1A" w:rsidRPr="00F276BF" w:rsidRDefault="008E1D1A" w:rsidP="008E1D1A">
      <w:pPr>
        <w:rPr>
          <w:b/>
        </w:rPr>
      </w:pPr>
      <w:r w:rsidRPr="00F276BF">
        <w:rPr>
          <w:b/>
        </w:rPr>
        <w:t xml:space="preserve"> testing accuracy(e4):0.99900</w:t>
      </w:r>
    </w:p>
    <w:p w:rsidR="008E1D1A" w:rsidRPr="00F276BF" w:rsidRDefault="008E1D1A" w:rsidP="008E1D1A">
      <w:pPr>
        <w:rPr>
          <w:b/>
        </w:rPr>
      </w:pPr>
      <w:r w:rsidRPr="00F276BF">
        <w:rPr>
          <w:b/>
        </w:rPr>
        <w:t xml:space="preserve"> testing accuracy(e5):1.00000</w:t>
      </w:r>
    </w:p>
    <w:p w:rsidR="008E1D1A" w:rsidRDefault="008E1D1A" w:rsidP="008E1D1A"/>
    <w:p w:rsidR="008E1D1A" w:rsidRPr="00F276BF" w:rsidRDefault="008E1D1A" w:rsidP="008E1D1A">
      <w:pPr>
        <w:rPr>
          <w:b/>
        </w:rPr>
      </w:pPr>
      <w:r w:rsidRPr="00F276BF">
        <w:rPr>
          <w:b/>
        </w:rPr>
        <w:t>/**************************************************/</w:t>
      </w:r>
    </w:p>
    <w:p w:rsidR="008E1D1A" w:rsidRPr="00F276BF" w:rsidRDefault="008E1D1A" w:rsidP="008E1D1A">
      <w:pPr>
        <w:rPr>
          <w:b/>
        </w:rPr>
      </w:pPr>
      <w:proofErr w:type="spellStart"/>
      <w:r w:rsidRPr="00F276BF">
        <w:rPr>
          <w:b/>
        </w:rPr>
        <w:t>training_size</w:t>
      </w:r>
      <w:proofErr w:type="spellEnd"/>
      <w:r w:rsidRPr="00F276BF">
        <w:rPr>
          <w:b/>
        </w:rPr>
        <w:t>=</w:t>
      </w:r>
      <w:proofErr w:type="gramStart"/>
      <w:r w:rsidRPr="00F276BF">
        <w:rPr>
          <w:b/>
        </w:rPr>
        <w:t>5000,batch</w:t>
      </w:r>
      <w:proofErr w:type="gramEnd"/>
      <w:r w:rsidRPr="00F276BF">
        <w:rPr>
          <w:b/>
        </w:rPr>
        <w:t>_size=500,</w:t>
      </w:r>
    </w:p>
    <w:p w:rsidR="008E1D1A" w:rsidRPr="00F276BF" w:rsidRDefault="008E1D1A" w:rsidP="008E1D1A">
      <w:pPr>
        <w:rPr>
          <w:b/>
        </w:rPr>
      </w:pPr>
      <w:proofErr w:type="spellStart"/>
      <w:r w:rsidRPr="00F276BF">
        <w:rPr>
          <w:b/>
        </w:rPr>
        <w:t>epoch_size</w:t>
      </w:r>
      <w:proofErr w:type="spellEnd"/>
      <w:r w:rsidRPr="00F276BF">
        <w:rPr>
          <w:b/>
        </w:rPr>
        <w:t>=</w:t>
      </w:r>
      <w:proofErr w:type="gramStart"/>
      <w:r w:rsidRPr="00F276BF">
        <w:rPr>
          <w:b/>
        </w:rPr>
        <w:t>40,learning</w:t>
      </w:r>
      <w:proofErr w:type="gramEnd"/>
      <w:r w:rsidRPr="00F276BF">
        <w:rPr>
          <w:b/>
        </w:rPr>
        <w:t>_rate=0.0010,hidden_layer=2</w:t>
      </w:r>
    </w:p>
    <w:p w:rsidR="008E1D1A" w:rsidRPr="00F276BF" w:rsidRDefault="008E1D1A" w:rsidP="008E1D1A">
      <w:pPr>
        <w:rPr>
          <w:b/>
        </w:rPr>
      </w:pPr>
    </w:p>
    <w:p w:rsidR="008E1D1A" w:rsidRPr="00F276BF" w:rsidRDefault="008E1D1A" w:rsidP="008E1D1A">
      <w:pPr>
        <w:rPr>
          <w:b/>
        </w:rPr>
      </w:pPr>
      <w:r w:rsidRPr="00F276BF">
        <w:rPr>
          <w:b/>
        </w:rPr>
        <w:t xml:space="preserve"> training time:82.1107</w:t>
      </w:r>
    </w:p>
    <w:p w:rsidR="008E1D1A" w:rsidRPr="00F276BF" w:rsidRDefault="008E1D1A" w:rsidP="008E1D1A">
      <w:pPr>
        <w:rPr>
          <w:b/>
        </w:rPr>
      </w:pPr>
      <w:r w:rsidRPr="00F276BF">
        <w:rPr>
          <w:b/>
        </w:rPr>
        <w:t xml:space="preserve"> testing time:0.0412</w:t>
      </w:r>
    </w:p>
    <w:p w:rsidR="008E1D1A" w:rsidRPr="00F276BF" w:rsidRDefault="008E1D1A" w:rsidP="008E1D1A">
      <w:pPr>
        <w:rPr>
          <w:b/>
        </w:rPr>
      </w:pPr>
      <w:r w:rsidRPr="00F276BF">
        <w:rPr>
          <w:b/>
        </w:rPr>
        <w:t xml:space="preserve"> training accuracy:0.97400</w:t>
      </w:r>
    </w:p>
    <w:p w:rsidR="008E1D1A" w:rsidRPr="00F276BF" w:rsidRDefault="008E1D1A" w:rsidP="008E1D1A">
      <w:pPr>
        <w:rPr>
          <w:b/>
        </w:rPr>
      </w:pPr>
      <w:r w:rsidRPr="00F276BF">
        <w:rPr>
          <w:b/>
        </w:rPr>
        <w:t xml:space="preserve"> testing accuracy(e1):0.80800</w:t>
      </w:r>
    </w:p>
    <w:p w:rsidR="008E1D1A" w:rsidRPr="00F276BF" w:rsidRDefault="008E1D1A" w:rsidP="008E1D1A">
      <w:pPr>
        <w:rPr>
          <w:b/>
        </w:rPr>
      </w:pPr>
      <w:r w:rsidRPr="00F276BF">
        <w:rPr>
          <w:b/>
        </w:rPr>
        <w:t xml:space="preserve"> testing accuracy(e2):0.94700</w:t>
      </w:r>
    </w:p>
    <w:p w:rsidR="008E1D1A" w:rsidRPr="00F276BF" w:rsidRDefault="008E1D1A" w:rsidP="008E1D1A">
      <w:pPr>
        <w:rPr>
          <w:b/>
        </w:rPr>
      </w:pPr>
      <w:r w:rsidRPr="00F276BF">
        <w:rPr>
          <w:b/>
        </w:rPr>
        <w:t xml:space="preserve"> testing accuracy(e3):0.98400</w:t>
      </w:r>
    </w:p>
    <w:p w:rsidR="008E1D1A" w:rsidRPr="00F276BF" w:rsidRDefault="008E1D1A" w:rsidP="008E1D1A">
      <w:pPr>
        <w:rPr>
          <w:b/>
        </w:rPr>
      </w:pPr>
      <w:r w:rsidRPr="00F276BF">
        <w:rPr>
          <w:b/>
        </w:rPr>
        <w:t xml:space="preserve"> testing accuracy(e4):0.99700</w:t>
      </w:r>
    </w:p>
    <w:p w:rsidR="008E1D1A" w:rsidRPr="00F276BF" w:rsidRDefault="008E1D1A" w:rsidP="008E1D1A">
      <w:pPr>
        <w:rPr>
          <w:b/>
        </w:rPr>
      </w:pPr>
      <w:r w:rsidRPr="00F276BF">
        <w:rPr>
          <w:b/>
        </w:rPr>
        <w:t xml:space="preserve"> testing accuracy(e5):0.99900</w:t>
      </w:r>
    </w:p>
    <w:p w:rsidR="008E1D1A" w:rsidRDefault="008E1D1A" w:rsidP="008E1D1A"/>
    <w:p w:rsidR="008E1D1A" w:rsidRPr="00F276BF" w:rsidRDefault="008E1D1A" w:rsidP="008E1D1A">
      <w:pPr>
        <w:rPr>
          <w:b/>
        </w:rPr>
      </w:pPr>
      <w:r w:rsidRPr="00F276BF">
        <w:rPr>
          <w:b/>
        </w:rPr>
        <w:t>/**************************************************/</w:t>
      </w:r>
    </w:p>
    <w:p w:rsidR="008E1D1A" w:rsidRPr="00F276BF" w:rsidRDefault="008E1D1A" w:rsidP="008E1D1A">
      <w:pPr>
        <w:rPr>
          <w:b/>
        </w:rPr>
      </w:pPr>
      <w:proofErr w:type="spellStart"/>
      <w:r w:rsidRPr="00F276BF">
        <w:rPr>
          <w:b/>
        </w:rPr>
        <w:t>training_size</w:t>
      </w:r>
      <w:proofErr w:type="spellEnd"/>
      <w:r w:rsidRPr="00F276BF">
        <w:rPr>
          <w:b/>
        </w:rPr>
        <w:t>=</w:t>
      </w:r>
      <w:proofErr w:type="gramStart"/>
      <w:r w:rsidRPr="00F276BF">
        <w:rPr>
          <w:b/>
        </w:rPr>
        <w:t>5000,batch</w:t>
      </w:r>
      <w:proofErr w:type="gramEnd"/>
      <w:r w:rsidRPr="00F276BF">
        <w:rPr>
          <w:b/>
        </w:rPr>
        <w:t>_size=500,</w:t>
      </w:r>
    </w:p>
    <w:p w:rsidR="008E1D1A" w:rsidRPr="00F276BF" w:rsidRDefault="008E1D1A" w:rsidP="008E1D1A">
      <w:pPr>
        <w:rPr>
          <w:b/>
        </w:rPr>
      </w:pPr>
      <w:proofErr w:type="spellStart"/>
      <w:r w:rsidRPr="00F276BF">
        <w:rPr>
          <w:b/>
        </w:rPr>
        <w:t>epoch_size</w:t>
      </w:r>
      <w:proofErr w:type="spellEnd"/>
      <w:r w:rsidRPr="00F276BF">
        <w:rPr>
          <w:b/>
        </w:rPr>
        <w:t>=</w:t>
      </w:r>
      <w:proofErr w:type="gramStart"/>
      <w:r w:rsidRPr="00F276BF">
        <w:rPr>
          <w:b/>
        </w:rPr>
        <w:t>40,learning</w:t>
      </w:r>
      <w:proofErr w:type="gramEnd"/>
      <w:r w:rsidRPr="00F276BF">
        <w:rPr>
          <w:b/>
        </w:rPr>
        <w:t>_rate=0.0010,hidden_layer=3</w:t>
      </w:r>
    </w:p>
    <w:p w:rsidR="008E1D1A" w:rsidRPr="00F276BF" w:rsidRDefault="008E1D1A" w:rsidP="008E1D1A">
      <w:pPr>
        <w:rPr>
          <w:b/>
        </w:rPr>
      </w:pPr>
    </w:p>
    <w:p w:rsidR="008E1D1A" w:rsidRPr="00F276BF" w:rsidRDefault="008E1D1A" w:rsidP="008E1D1A">
      <w:pPr>
        <w:rPr>
          <w:b/>
        </w:rPr>
      </w:pPr>
      <w:r w:rsidRPr="00F276BF">
        <w:rPr>
          <w:b/>
        </w:rPr>
        <w:t xml:space="preserve"> training time:199.1435</w:t>
      </w:r>
    </w:p>
    <w:p w:rsidR="008E1D1A" w:rsidRPr="00F276BF" w:rsidRDefault="008E1D1A" w:rsidP="008E1D1A">
      <w:pPr>
        <w:rPr>
          <w:b/>
        </w:rPr>
      </w:pPr>
      <w:r w:rsidRPr="00F276BF">
        <w:rPr>
          <w:b/>
        </w:rPr>
        <w:t xml:space="preserve"> testing time:0.0505</w:t>
      </w:r>
    </w:p>
    <w:p w:rsidR="008E1D1A" w:rsidRPr="00F276BF" w:rsidRDefault="008E1D1A" w:rsidP="008E1D1A">
      <w:pPr>
        <w:rPr>
          <w:b/>
        </w:rPr>
      </w:pPr>
      <w:r w:rsidRPr="00F276BF">
        <w:rPr>
          <w:b/>
        </w:rPr>
        <w:t xml:space="preserve"> training accuracy:0.97620</w:t>
      </w:r>
    </w:p>
    <w:p w:rsidR="008E1D1A" w:rsidRPr="00F276BF" w:rsidRDefault="008E1D1A" w:rsidP="008E1D1A">
      <w:pPr>
        <w:rPr>
          <w:b/>
        </w:rPr>
      </w:pPr>
      <w:r w:rsidRPr="00F276BF">
        <w:rPr>
          <w:b/>
        </w:rPr>
        <w:t xml:space="preserve"> testing accuracy(e1):0.81000</w:t>
      </w:r>
    </w:p>
    <w:p w:rsidR="008E1D1A" w:rsidRPr="00F276BF" w:rsidRDefault="008E1D1A" w:rsidP="008E1D1A">
      <w:pPr>
        <w:rPr>
          <w:b/>
        </w:rPr>
      </w:pPr>
      <w:r w:rsidRPr="00F276BF">
        <w:rPr>
          <w:b/>
        </w:rPr>
        <w:t xml:space="preserve"> testing accuracy(e2):0.92700</w:t>
      </w:r>
    </w:p>
    <w:p w:rsidR="008E1D1A" w:rsidRPr="00F276BF" w:rsidRDefault="008E1D1A" w:rsidP="008E1D1A">
      <w:pPr>
        <w:rPr>
          <w:b/>
        </w:rPr>
      </w:pPr>
      <w:r w:rsidRPr="00F276BF">
        <w:rPr>
          <w:b/>
        </w:rPr>
        <w:t xml:space="preserve"> testing accuracy(e3):0.97300</w:t>
      </w:r>
    </w:p>
    <w:p w:rsidR="008E1D1A" w:rsidRPr="00F276BF" w:rsidRDefault="008E1D1A" w:rsidP="008E1D1A">
      <w:pPr>
        <w:rPr>
          <w:b/>
        </w:rPr>
      </w:pPr>
      <w:r w:rsidRPr="00F276BF">
        <w:rPr>
          <w:b/>
        </w:rPr>
        <w:t xml:space="preserve"> testing accuracy(e4):0.99300</w:t>
      </w:r>
    </w:p>
    <w:p w:rsidR="008E1D1A" w:rsidRPr="00F276BF" w:rsidRDefault="008E1D1A" w:rsidP="008E1D1A">
      <w:pPr>
        <w:rPr>
          <w:b/>
        </w:rPr>
      </w:pPr>
      <w:r w:rsidRPr="00F276BF">
        <w:rPr>
          <w:b/>
        </w:rPr>
        <w:lastRenderedPageBreak/>
        <w:t xml:space="preserve"> testing accuracy(e5):0.99800</w:t>
      </w:r>
    </w:p>
    <w:p w:rsidR="00230AAB" w:rsidRDefault="00230AAB" w:rsidP="008E1D1A"/>
    <w:p w:rsidR="00230AAB" w:rsidRPr="00F276BF" w:rsidRDefault="00230AAB" w:rsidP="00230AAB">
      <w:pPr>
        <w:rPr>
          <w:b/>
        </w:rPr>
      </w:pPr>
      <w:r w:rsidRPr="00F276BF">
        <w:rPr>
          <w:b/>
        </w:rPr>
        <w:t>/**************************************************/</w:t>
      </w:r>
    </w:p>
    <w:p w:rsidR="00230AAB" w:rsidRPr="00F276BF" w:rsidRDefault="00230AAB" w:rsidP="00230AAB">
      <w:pPr>
        <w:rPr>
          <w:b/>
        </w:rPr>
      </w:pPr>
      <w:proofErr w:type="spellStart"/>
      <w:r w:rsidRPr="00F276BF">
        <w:rPr>
          <w:b/>
        </w:rPr>
        <w:t>training_size</w:t>
      </w:r>
      <w:proofErr w:type="spellEnd"/>
      <w:r w:rsidRPr="00F276BF">
        <w:rPr>
          <w:b/>
        </w:rPr>
        <w:t>=</w:t>
      </w:r>
      <w:proofErr w:type="gramStart"/>
      <w:r w:rsidRPr="00F276BF">
        <w:rPr>
          <w:b/>
        </w:rPr>
        <w:t>5000,batch</w:t>
      </w:r>
      <w:proofErr w:type="gramEnd"/>
      <w:r w:rsidRPr="00F276BF">
        <w:rPr>
          <w:b/>
        </w:rPr>
        <w:t>_size=500,</w:t>
      </w:r>
    </w:p>
    <w:p w:rsidR="00230AAB" w:rsidRPr="00F276BF" w:rsidRDefault="00230AAB" w:rsidP="00230AAB">
      <w:pPr>
        <w:rPr>
          <w:b/>
        </w:rPr>
      </w:pPr>
      <w:proofErr w:type="spellStart"/>
      <w:r w:rsidRPr="00F276BF">
        <w:rPr>
          <w:b/>
        </w:rPr>
        <w:t>epoch_size</w:t>
      </w:r>
      <w:proofErr w:type="spellEnd"/>
      <w:r w:rsidRPr="00F276BF">
        <w:rPr>
          <w:b/>
        </w:rPr>
        <w:t>=</w:t>
      </w:r>
      <w:proofErr w:type="gramStart"/>
      <w:r w:rsidRPr="00F276BF">
        <w:rPr>
          <w:b/>
        </w:rPr>
        <w:t>40,learning</w:t>
      </w:r>
      <w:proofErr w:type="gramEnd"/>
      <w:r w:rsidRPr="00F276BF">
        <w:rPr>
          <w:b/>
        </w:rPr>
        <w:t>_rate=0.0010,hidden_layer=4</w:t>
      </w:r>
    </w:p>
    <w:p w:rsidR="00230AAB" w:rsidRPr="00F276BF" w:rsidRDefault="00230AAB" w:rsidP="00230AAB">
      <w:pPr>
        <w:rPr>
          <w:b/>
        </w:rPr>
      </w:pPr>
    </w:p>
    <w:p w:rsidR="00230AAB" w:rsidRPr="00F276BF" w:rsidRDefault="00230AAB" w:rsidP="00230AAB">
      <w:pPr>
        <w:rPr>
          <w:b/>
        </w:rPr>
      </w:pPr>
      <w:r w:rsidRPr="00F276BF">
        <w:rPr>
          <w:b/>
        </w:rPr>
        <w:t xml:space="preserve"> training time:498.8958</w:t>
      </w:r>
    </w:p>
    <w:p w:rsidR="00230AAB" w:rsidRPr="00F276BF" w:rsidRDefault="00230AAB" w:rsidP="00230AAB">
      <w:pPr>
        <w:rPr>
          <w:b/>
        </w:rPr>
      </w:pPr>
      <w:r w:rsidRPr="00F276BF">
        <w:rPr>
          <w:b/>
        </w:rPr>
        <w:t xml:space="preserve"> testing time:0.0804</w:t>
      </w:r>
    </w:p>
    <w:p w:rsidR="00230AAB" w:rsidRPr="00F276BF" w:rsidRDefault="00230AAB" w:rsidP="00230AAB">
      <w:pPr>
        <w:rPr>
          <w:b/>
        </w:rPr>
      </w:pPr>
      <w:r w:rsidRPr="00F276BF">
        <w:rPr>
          <w:b/>
        </w:rPr>
        <w:t xml:space="preserve"> training accuracy:0.96360</w:t>
      </w:r>
    </w:p>
    <w:p w:rsidR="00230AAB" w:rsidRPr="00F276BF" w:rsidRDefault="00230AAB" w:rsidP="00230AAB">
      <w:pPr>
        <w:rPr>
          <w:b/>
        </w:rPr>
      </w:pPr>
      <w:r w:rsidRPr="00F276BF">
        <w:rPr>
          <w:b/>
        </w:rPr>
        <w:t xml:space="preserve"> testing accuracy(e1):0.79100</w:t>
      </w:r>
    </w:p>
    <w:p w:rsidR="00230AAB" w:rsidRPr="00F276BF" w:rsidRDefault="00230AAB" w:rsidP="00230AAB">
      <w:pPr>
        <w:rPr>
          <w:b/>
        </w:rPr>
      </w:pPr>
      <w:r w:rsidRPr="00F276BF">
        <w:rPr>
          <w:b/>
        </w:rPr>
        <w:t xml:space="preserve"> testing accuracy(e2):0.92300</w:t>
      </w:r>
    </w:p>
    <w:p w:rsidR="00230AAB" w:rsidRPr="00F276BF" w:rsidRDefault="00230AAB" w:rsidP="00230AAB">
      <w:pPr>
        <w:rPr>
          <w:b/>
        </w:rPr>
      </w:pPr>
      <w:r w:rsidRPr="00F276BF">
        <w:rPr>
          <w:b/>
        </w:rPr>
        <w:t xml:space="preserve"> testing accuracy(e3):0.97500</w:t>
      </w:r>
    </w:p>
    <w:p w:rsidR="00230AAB" w:rsidRPr="00F276BF" w:rsidRDefault="00230AAB" w:rsidP="00230AAB">
      <w:pPr>
        <w:rPr>
          <w:b/>
        </w:rPr>
      </w:pPr>
      <w:r w:rsidRPr="00F276BF">
        <w:rPr>
          <w:b/>
        </w:rPr>
        <w:t xml:space="preserve"> testing accuracy(e4):0.99200</w:t>
      </w:r>
    </w:p>
    <w:p w:rsidR="00230AAB" w:rsidRPr="00F276BF" w:rsidRDefault="00230AAB" w:rsidP="00230AAB">
      <w:pPr>
        <w:rPr>
          <w:b/>
        </w:rPr>
      </w:pPr>
      <w:r w:rsidRPr="00F276BF">
        <w:rPr>
          <w:b/>
        </w:rPr>
        <w:t xml:space="preserve"> testing accuracy(e5):0.99600</w:t>
      </w:r>
    </w:p>
    <w:p w:rsidR="00230AAB" w:rsidRDefault="00230AAB" w:rsidP="00230AAB"/>
    <w:p w:rsidR="00230AAB" w:rsidRPr="00F276BF" w:rsidRDefault="00230AAB" w:rsidP="00230AAB">
      <w:pPr>
        <w:rPr>
          <w:b/>
        </w:rPr>
      </w:pPr>
      <w:r w:rsidRPr="00F276BF">
        <w:rPr>
          <w:b/>
        </w:rPr>
        <w:t>/**************************************************/</w:t>
      </w:r>
    </w:p>
    <w:p w:rsidR="00230AAB" w:rsidRPr="00F276BF" w:rsidRDefault="00230AAB" w:rsidP="00230AAB">
      <w:pPr>
        <w:rPr>
          <w:b/>
        </w:rPr>
      </w:pPr>
      <w:proofErr w:type="spellStart"/>
      <w:r w:rsidRPr="00F276BF">
        <w:rPr>
          <w:b/>
        </w:rPr>
        <w:t>training_size</w:t>
      </w:r>
      <w:proofErr w:type="spellEnd"/>
      <w:r w:rsidRPr="00F276BF">
        <w:rPr>
          <w:b/>
        </w:rPr>
        <w:t>=</w:t>
      </w:r>
      <w:proofErr w:type="gramStart"/>
      <w:r w:rsidRPr="00F276BF">
        <w:rPr>
          <w:b/>
        </w:rPr>
        <w:t>5000,batch</w:t>
      </w:r>
      <w:proofErr w:type="gramEnd"/>
      <w:r w:rsidRPr="00F276BF">
        <w:rPr>
          <w:b/>
        </w:rPr>
        <w:t>_size=1000,</w:t>
      </w:r>
    </w:p>
    <w:p w:rsidR="00230AAB" w:rsidRPr="00F276BF" w:rsidRDefault="00230AAB" w:rsidP="00230AAB">
      <w:pPr>
        <w:rPr>
          <w:b/>
        </w:rPr>
      </w:pPr>
      <w:proofErr w:type="spellStart"/>
      <w:r w:rsidRPr="00F276BF">
        <w:rPr>
          <w:b/>
        </w:rPr>
        <w:t>epoch_size</w:t>
      </w:r>
      <w:proofErr w:type="spellEnd"/>
      <w:r w:rsidRPr="00F276BF">
        <w:rPr>
          <w:b/>
        </w:rPr>
        <w:t>=</w:t>
      </w:r>
      <w:proofErr w:type="gramStart"/>
      <w:r w:rsidRPr="00F276BF">
        <w:rPr>
          <w:b/>
        </w:rPr>
        <w:t>10,learning</w:t>
      </w:r>
      <w:proofErr w:type="gramEnd"/>
      <w:r w:rsidRPr="00F276BF">
        <w:rPr>
          <w:b/>
        </w:rPr>
        <w:t>_rate=0.0010,hidden_layer=1</w:t>
      </w:r>
    </w:p>
    <w:p w:rsidR="00230AAB" w:rsidRPr="00F276BF" w:rsidRDefault="00230AAB" w:rsidP="00230AAB">
      <w:pPr>
        <w:rPr>
          <w:b/>
        </w:rPr>
      </w:pPr>
    </w:p>
    <w:p w:rsidR="00230AAB" w:rsidRPr="00F276BF" w:rsidRDefault="00230AAB" w:rsidP="00230AAB">
      <w:pPr>
        <w:rPr>
          <w:b/>
        </w:rPr>
      </w:pPr>
      <w:r w:rsidRPr="00F276BF">
        <w:rPr>
          <w:b/>
        </w:rPr>
        <w:t xml:space="preserve"> training time:7.2188</w:t>
      </w:r>
    </w:p>
    <w:p w:rsidR="00230AAB" w:rsidRPr="00F276BF" w:rsidRDefault="00230AAB" w:rsidP="00230AAB">
      <w:pPr>
        <w:rPr>
          <w:b/>
        </w:rPr>
      </w:pPr>
      <w:r w:rsidRPr="00F276BF">
        <w:rPr>
          <w:b/>
        </w:rPr>
        <w:t xml:space="preserve"> testing time:0.0399</w:t>
      </w:r>
    </w:p>
    <w:p w:rsidR="00230AAB" w:rsidRPr="00F276BF" w:rsidRDefault="00230AAB" w:rsidP="00230AAB">
      <w:pPr>
        <w:rPr>
          <w:b/>
        </w:rPr>
      </w:pPr>
      <w:r w:rsidRPr="00F276BF">
        <w:rPr>
          <w:b/>
        </w:rPr>
        <w:t xml:space="preserve"> training accuracy:0.86850</w:t>
      </w:r>
    </w:p>
    <w:p w:rsidR="00230AAB" w:rsidRPr="00F276BF" w:rsidRDefault="00230AAB" w:rsidP="00230AAB">
      <w:pPr>
        <w:rPr>
          <w:b/>
        </w:rPr>
      </w:pPr>
      <w:r w:rsidRPr="00F276BF">
        <w:rPr>
          <w:b/>
        </w:rPr>
        <w:t xml:space="preserve"> testing accuracy(e1):0.81500</w:t>
      </w:r>
    </w:p>
    <w:p w:rsidR="00230AAB" w:rsidRPr="00F276BF" w:rsidRDefault="00230AAB" w:rsidP="00230AAB">
      <w:pPr>
        <w:rPr>
          <w:b/>
        </w:rPr>
      </w:pPr>
      <w:r w:rsidRPr="00F276BF">
        <w:rPr>
          <w:b/>
        </w:rPr>
        <w:t xml:space="preserve"> testing accuracy(e2):0.93700</w:t>
      </w:r>
    </w:p>
    <w:p w:rsidR="00230AAB" w:rsidRPr="00F276BF" w:rsidRDefault="00230AAB" w:rsidP="00230AAB">
      <w:pPr>
        <w:rPr>
          <w:b/>
        </w:rPr>
      </w:pPr>
      <w:r w:rsidRPr="00F276BF">
        <w:rPr>
          <w:b/>
        </w:rPr>
        <w:t xml:space="preserve"> testing accuracy(e3):0.98100</w:t>
      </w:r>
    </w:p>
    <w:p w:rsidR="00230AAB" w:rsidRPr="00F276BF" w:rsidRDefault="00230AAB" w:rsidP="00230AAB">
      <w:pPr>
        <w:rPr>
          <w:b/>
        </w:rPr>
      </w:pPr>
      <w:r w:rsidRPr="00F276BF">
        <w:rPr>
          <w:b/>
        </w:rPr>
        <w:t xml:space="preserve"> testing accuracy(e4):0.99100</w:t>
      </w:r>
    </w:p>
    <w:p w:rsidR="00230AAB" w:rsidRPr="00F276BF" w:rsidRDefault="00230AAB" w:rsidP="00230AAB">
      <w:pPr>
        <w:rPr>
          <w:b/>
        </w:rPr>
      </w:pPr>
      <w:r w:rsidRPr="00F276BF">
        <w:rPr>
          <w:b/>
        </w:rPr>
        <w:t xml:space="preserve"> testing accuracy(e5):0.99900</w:t>
      </w:r>
    </w:p>
    <w:p w:rsidR="00230AAB" w:rsidRDefault="00230AAB" w:rsidP="00230AAB"/>
    <w:p w:rsidR="00230AAB" w:rsidRPr="00F276BF" w:rsidRDefault="00230AAB" w:rsidP="00230AAB">
      <w:pPr>
        <w:rPr>
          <w:b/>
        </w:rPr>
      </w:pPr>
      <w:r w:rsidRPr="00F276BF">
        <w:rPr>
          <w:b/>
        </w:rPr>
        <w:t>/**************************************************/</w:t>
      </w:r>
    </w:p>
    <w:p w:rsidR="00230AAB" w:rsidRPr="00F276BF" w:rsidRDefault="00230AAB" w:rsidP="00230AAB">
      <w:pPr>
        <w:rPr>
          <w:b/>
        </w:rPr>
      </w:pPr>
      <w:proofErr w:type="spellStart"/>
      <w:r w:rsidRPr="00F276BF">
        <w:rPr>
          <w:b/>
        </w:rPr>
        <w:t>training_size</w:t>
      </w:r>
      <w:proofErr w:type="spellEnd"/>
      <w:r w:rsidRPr="00F276BF">
        <w:rPr>
          <w:b/>
        </w:rPr>
        <w:t>=</w:t>
      </w:r>
      <w:proofErr w:type="gramStart"/>
      <w:r w:rsidRPr="00F276BF">
        <w:rPr>
          <w:b/>
        </w:rPr>
        <w:t>5000,batch</w:t>
      </w:r>
      <w:proofErr w:type="gramEnd"/>
      <w:r w:rsidRPr="00F276BF">
        <w:rPr>
          <w:b/>
        </w:rPr>
        <w:t>_size=1000,</w:t>
      </w:r>
    </w:p>
    <w:p w:rsidR="00230AAB" w:rsidRPr="00F276BF" w:rsidRDefault="00230AAB" w:rsidP="00230AAB">
      <w:pPr>
        <w:rPr>
          <w:b/>
        </w:rPr>
      </w:pPr>
      <w:proofErr w:type="spellStart"/>
      <w:r w:rsidRPr="00F276BF">
        <w:rPr>
          <w:b/>
        </w:rPr>
        <w:t>epoch_size</w:t>
      </w:r>
      <w:proofErr w:type="spellEnd"/>
      <w:r w:rsidRPr="00F276BF">
        <w:rPr>
          <w:b/>
        </w:rPr>
        <w:t>=</w:t>
      </w:r>
      <w:proofErr w:type="gramStart"/>
      <w:r w:rsidRPr="00F276BF">
        <w:rPr>
          <w:b/>
        </w:rPr>
        <w:t>10,learning</w:t>
      </w:r>
      <w:proofErr w:type="gramEnd"/>
      <w:r w:rsidRPr="00F276BF">
        <w:rPr>
          <w:b/>
        </w:rPr>
        <w:t>_rate=0.0010,hidden_layer=2</w:t>
      </w:r>
    </w:p>
    <w:p w:rsidR="00230AAB" w:rsidRPr="00F276BF" w:rsidRDefault="00230AAB" w:rsidP="00230AAB">
      <w:pPr>
        <w:rPr>
          <w:b/>
        </w:rPr>
      </w:pPr>
    </w:p>
    <w:p w:rsidR="00230AAB" w:rsidRPr="00F276BF" w:rsidRDefault="00230AAB" w:rsidP="00230AAB">
      <w:pPr>
        <w:rPr>
          <w:b/>
        </w:rPr>
      </w:pPr>
      <w:r w:rsidRPr="00F276BF">
        <w:rPr>
          <w:b/>
        </w:rPr>
        <w:t xml:space="preserve"> training time:22.6024</w:t>
      </w:r>
    </w:p>
    <w:p w:rsidR="00230AAB" w:rsidRPr="00F276BF" w:rsidRDefault="00230AAB" w:rsidP="00230AAB">
      <w:pPr>
        <w:rPr>
          <w:b/>
        </w:rPr>
      </w:pPr>
      <w:r w:rsidRPr="00F276BF">
        <w:rPr>
          <w:b/>
        </w:rPr>
        <w:t xml:space="preserve"> testing time:0.0462</w:t>
      </w:r>
    </w:p>
    <w:p w:rsidR="00230AAB" w:rsidRPr="00F276BF" w:rsidRDefault="00230AAB" w:rsidP="00230AAB">
      <w:pPr>
        <w:rPr>
          <w:b/>
        </w:rPr>
      </w:pPr>
      <w:r w:rsidRPr="00F276BF">
        <w:rPr>
          <w:b/>
        </w:rPr>
        <w:t xml:space="preserve"> training accuracy:0.88670</w:t>
      </w:r>
    </w:p>
    <w:p w:rsidR="00230AAB" w:rsidRPr="00F276BF" w:rsidRDefault="00230AAB" w:rsidP="00230AAB">
      <w:pPr>
        <w:rPr>
          <w:b/>
        </w:rPr>
      </w:pPr>
      <w:r w:rsidRPr="00F276BF">
        <w:rPr>
          <w:b/>
        </w:rPr>
        <w:t xml:space="preserve"> testing accuracy(e1):0.82400</w:t>
      </w:r>
    </w:p>
    <w:p w:rsidR="00230AAB" w:rsidRPr="00F276BF" w:rsidRDefault="00230AAB" w:rsidP="00230AAB">
      <w:pPr>
        <w:rPr>
          <w:b/>
        </w:rPr>
      </w:pPr>
      <w:r w:rsidRPr="00F276BF">
        <w:rPr>
          <w:b/>
        </w:rPr>
        <w:t xml:space="preserve"> testing accuracy(e2):0.95800</w:t>
      </w:r>
    </w:p>
    <w:p w:rsidR="00230AAB" w:rsidRPr="00F276BF" w:rsidRDefault="00230AAB" w:rsidP="00230AAB">
      <w:pPr>
        <w:rPr>
          <w:b/>
        </w:rPr>
      </w:pPr>
      <w:r w:rsidRPr="00F276BF">
        <w:rPr>
          <w:b/>
        </w:rPr>
        <w:t xml:space="preserve"> testing accuracy(e3):0.98600</w:t>
      </w:r>
    </w:p>
    <w:p w:rsidR="00230AAB" w:rsidRPr="00F276BF" w:rsidRDefault="00230AAB" w:rsidP="00230AAB">
      <w:pPr>
        <w:rPr>
          <w:b/>
        </w:rPr>
      </w:pPr>
      <w:r w:rsidRPr="00F276BF">
        <w:rPr>
          <w:b/>
        </w:rPr>
        <w:t xml:space="preserve"> testing accuracy(e4):0.99500</w:t>
      </w:r>
    </w:p>
    <w:p w:rsidR="00230AAB" w:rsidRPr="00F276BF" w:rsidRDefault="00230AAB" w:rsidP="00230AAB">
      <w:pPr>
        <w:rPr>
          <w:b/>
        </w:rPr>
      </w:pPr>
      <w:r w:rsidRPr="00F276BF">
        <w:rPr>
          <w:b/>
        </w:rPr>
        <w:t xml:space="preserve"> testing accuracy(e5):0.99900</w:t>
      </w:r>
    </w:p>
    <w:p w:rsidR="00230AAB" w:rsidRPr="00F276BF" w:rsidRDefault="00230AAB" w:rsidP="00230AAB">
      <w:pPr>
        <w:rPr>
          <w:b/>
        </w:rPr>
      </w:pPr>
    </w:p>
    <w:p w:rsidR="00230AAB" w:rsidRPr="00F276BF" w:rsidRDefault="00230AAB" w:rsidP="00230AAB">
      <w:pPr>
        <w:rPr>
          <w:b/>
        </w:rPr>
      </w:pPr>
      <w:r w:rsidRPr="00F276BF">
        <w:rPr>
          <w:b/>
        </w:rPr>
        <w:t>/**************************************************/</w:t>
      </w:r>
    </w:p>
    <w:p w:rsidR="00230AAB" w:rsidRPr="00F276BF" w:rsidRDefault="00230AAB" w:rsidP="00230AAB">
      <w:pPr>
        <w:rPr>
          <w:b/>
        </w:rPr>
      </w:pPr>
      <w:proofErr w:type="spellStart"/>
      <w:r w:rsidRPr="00F276BF">
        <w:rPr>
          <w:b/>
        </w:rPr>
        <w:t>training_size</w:t>
      </w:r>
      <w:proofErr w:type="spellEnd"/>
      <w:r w:rsidRPr="00F276BF">
        <w:rPr>
          <w:b/>
        </w:rPr>
        <w:t>=</w:t>
      </w:r>
      <w:proofErr w:type="gramStart"/>
      <w:r w:rsidRPr="00F276BF">
        <w:rPr>
          <w:b/>
        </w:rPr>
        <w:t>5000,batch</w:t>
      </w:r>
      <w:proofErr w:type="gramEnd"/>
      <w:r w:rsidRPr="00F276BF">
        <w:rPr>
          <w:b/>
        </w:rPr>
        <w:t>_size=1000,</w:t>
      </w:r>
    </w:p>
    <w:p w:rsidR="00230AAB" w:rsidRPr="00F276BF" w:rsidRDefault="00230AAB" w:rsidP="00230AAB">
      <w:pPr>
        <w:rPr>
          <w:b/>
        </w:rPr>
      </w:pPr>
      <w:proofErr w:type="spellStart"/>
      <w:r w:rsidRPr="00F276BF">
        <w:rPr>
          <w:b/>
        </w:rPr>
        <w:t>epoch_size</w:t>
      </w:r>
      <w:proofErr w:type="spellEnd"/>
      <w:r w:rsidRPr="00F276BF">
        <w:rPr>
          <w:b/>
        </w:rPr>
        <w:t>=</w:t>
      </w:r>
      <w:proofErr w:type="gramStart"/>
      <w:r w:rsidRPr="00F276BF">
        <w:rPr>
          <w:b/>
        </w:rPr>
        <w:t>10,learning</w:t>
      </w:r>
      <w:proofErr w:type="gramEnd"/>
      <w:r w:rsidRPr="00F276BF">
        <w:rPr>
          <w:b/>
        </w:rPr>
        <w:t>_rate=0.0010,hidden_layer=3</w:t>
      </w:r>
    </w:p>
    <w:p w:rsidR="00230AAB" w:rsidRPr="00F276BF" w:rsidRDefault="00230AAB" w:rsidP="00230AAB">
      <w:pPr>
        <w:rPr>
          <w:b/>
        </w:rPr>
      </w:pPr>
    </w:p>
    <w:p w:rsidR="00230AAB" w:rsidRPr="00F276BF" w:rsidRDefault="00230AAB" w:rsidP="00230AAB">
      <w:pPr>
        <w:rPr>
          <w:b/>
        </w:rPr>
      </w:pPr>
      <w:r w:rsidRPr="00F276BF">
        <w:rPr>
          <w:b/>
        </w:rPr>
        <w:t xml:space="preserve"> training time:57.3557</w:t>
      </w:r>
    </w:p>
    <w:p w:rsidR="00230AAB" w:rsidRPr="00F276BF" w:rsidRDefault="00230AAB" w:rsidP="00230AAB">
      <w:pPr>
        <w:rPr>
          <w:b/>
        </w:rPr>
      </w:pPr>
      <w:r w:rsidRPr="00F276BF">
        <w:rPr>
          <w:b/>
        </w:rPr>
        <w:t xml:space="preserve"> testing time:0.0694</w:t>
      </w:r>
    </w:p>
    <w:p w:rsidR="00230AAB" w:rsidRPr="00F276BF" w:rsidRDefault="00230AAB" w:rsidP="00230AAB">
      <w:pPr>
        <w:rPr>
          <w:b/>
        </w:rPr>
      </w:pPr>
      <w:r w:rsidRPr="00F276BF">
        <w:rPr>
          <w:b/>
        </w:rPr>
        <w:t xml:space="preserve"> training accuracy:0.89230</w:t>
      </w:r>
    </w:p>
    <w:p w:rsidR="00230AAB" w:rsidRPr="00F276BF" w:rsidRDefault="00230AAB" w:rsidP="00230AAB">
      <w:pPr>
        <w:rPr>
          <w:b/>
        </w:rPr>
      </w:pPr>
      <w:r w:rsidRPr="00F276BF">
        <w:rPr>
          <w:b/>
        </w:rPr>
        <w:t xml:space="preserve"> testing accuracy(e1):0.82600</w:t>
      </w:r>
    </w:p>
    <w:p w:rsidR="00230AAB" w:rsidRPr="00F276BF" w:rsidRDefault="00230AAB" w:rsidP="00230AAB">
      <w:pPr>
        <w:rPr>
          <w:b/>
        </w:rPr>
      </w:pPr>
      <w:r w:rsidRPr="00F276BF">
        <w:rPr>
          <w:b/>
        </w:rPr>
        <w:t xml:space="preserve"> testing accuracy(e2):0.95800</w:t>
      </w:r>
    </w:p>
    <w:p w:rsidR="00230AAB" w:rsidRPr="00F276BF" w:rsidRDefault="00230AAB" w:rsidP="00230AAB">
      <w:pPr>
        <w:rPr>
          <w:b/>
        </w:rPr>
      </w:pPr>
      <w:r w:rsidRPr="00F276BF">
        <w:rPr>
          <w:b/>
        </w:rPr>
        <w:t xml:space="preserve"> testing accuracy(e3):0.98600</w:t>
      </w:r>
    </w:p>
    <w:p w:rsidR="00230AAB" w:rsidRPr="00F276BF" w:rsidRDefault="00230AAB" w:rsidP="00230AAB">
      <w:pPr>
        <w:rPr>
          <w:b/>
        </w:rPr>
      </w:pPr>
      <w:r w:rsidRPr="00F276BF">
        <w:rPr>
          <w:b/>
        </w:rPr>
        <w:t xml:space="preserve"> testing accuracy(e4):0.99600</w:t>
      </w:r>
    </w:p>
    <w:p w:rsidR="00230AAB" w:rsidRPr="00F276BF" w:rsidRDefault="00230AAB" w:rsidP="00230AAB">
      <w:pPr>
        <w:rPr>
          <w:b/>
        </w:rPr>
      </w:pPr>
      <w:r w:rsidRPr="00F276BF">
        <w:rPr>
          <w:b/>
        </w:rPr>
        <w:t xml:space="preserve"> testing accuracy(e5):1.00000</w:t>
      </w:r>
    </w:p>
    <w:p w:rsidR="00230AAB" w:rsidRDefault="00230AAB" w:rsidP="00230AAB"/>
    <w:p w:rsidR="00230AAB" w:rsidRPr="00F276BF" w:rsidRDefault="00230AAB" w:rsidP="00230AAB">
      <w:pPr>
        <w:rPr>
          <w:b/>
        </w:rPr>
      </w:pPr>
      <w:r w:rsidRPr="00F276BF">
        <w:rPr>
          <w:b/>
        </w:rPr>
        <w:t>/**************************************************/</w:t>
      </w:r>
    </w:p>
    <w:p w:rsidR="00230AAB" w:rsidRPr="00F276BF" w:rsidRDefault="00230AAB" w:rsidP="00230AAB">
      <w:pPr>
        <w:rPr>
          <w:b/>
        </w:rPr>
      </w:pPr>
      <w:proofErr w:type="spellStart"/>
      <w:r w:rsidRPr="00F276BF">
        <w:rPr>
          <w:b/>
        </w:rPr>
        <w:t>training_size</w:t>
      </w:r>
      <w:proofErr w:type="spellEnd"/>
      <w:r w:rsidRPr="00F276BF">
        <w:rPr>
          <w:b/>
        </w:rPr>
        <w:t>=</w:t>
      </w:r>
      <w:proofErr w:type="gramStart"/>
      <w:r w:rsidRPr="00F276BF">
        <w:rPr>
          <w:b/>
        </w:rPr>
        <w:t>5000,batch</w:t>
      </w:r>
      <w:proofErr w:type="gramEnd"/>
      <w:r w:rsidRPr="00F276BF">
        <w:rPr>
          <w:b/>
        </w:rPr>
        <w:t>_size=1000,</w:t>
      </w:r>
    </w:p>
    <w:p w:rsidR="00230AAB" w:rsidRPr="00F276BF" w:rsidRDefault="00230AAB" w:rsidP="00230AAB">
      <w:pPr>
        <w:rPr>
          <w:b/>
        </w:rPr>
      </w:pPr>
      <w:proofErr w:type="spellStart"/>
      <w:r w:rsidRPr="00F276BF">
        <w:rPr>
          <w:b/>
        </w:rPr>
        <w:t>epoch_size</w:t>
      </w:r>
      <w:proofErr w:type="spellEnd"/>
      <w:r w:rsidRPr="00F276BF">
        <w:rPr>
          <w:b/>
        </w:rPr>
        <w:t>=</w:t>
      </w:r>
      <w:proofErr w:type="gramStart"/>
      <w:r w:rsidRPr="00F276BF">
        <w:rPr>
          <w:b/>
        </w:rPr>
        <w:t>10,learning</w:t>
      </w:r>
      <w:proofErr w:type="gramEnd"/>
      <w:r w:rsidRPr="00F276BF">
        <w:rPr>
          <w:b/>
        </w:rPr>
        <w:t>_rate=0.0010,hidden_layer=4</w:t>
      </w:r>
    </w:p>
    <w:p w:rsidR="00230AAB" w:rsidRPr="00F276BF" w:rsidRDefault="00230AAB" w:rsidP="00230AAB">
      <w:pPr>
        <w:rPr>
          <w:b/>
        </w:rPr>
      </w:pPr>
    </w:p>
    <w:p w:rsidR="00230AAB" w:rsidRPr="00F276BF" w:rsidRDefault="00230AAB" w:rsidP="00230AAB">
      <w:pPr>
        <w:rPr>
          <w:b/>
        </w:rPr>
      </w:pPr>
      <w:r w:rsidRPr="00F276BF">
        <w:rPr>
          <w:b/>
        </w:rPr>
        <w:t xml:space="preserve"> training time:138.1678</w:t>
      </w:r>
    </w:p>
    <w:p w:rsidR="00230AAB" w:rsidRPr="00F276BF" w:rsidRDefault="00230AAB" w:rsidP="00230AAB">
      <w:pPr>
        <w:rPr>
          <w:b/>
        </w:rPr>
      </w:pPr>
      <w:r w:rsidRPr="00F276BF">
        <w:rPr>
          <w:b/>
        </w:rPr>
        <w:t xml:space="preserve"> testing time:0.0916</w:t>
      </w:r>
    </w:p>
    <w:p w:rsidR="00230AAB" w:rsidRPr="00F276BF" w:rsidRDefault="00230AAB" w:rsidP="00230AAB">
      <w:pPr>
        <w:rPr>
          <w:b/>
        </w:rPr>
      </w:pPr>
      <w:r w:rsidRPr="00F276BF">
        <w:rPr>
          <w:b/>
        </w:rPr>
        <w:t xml:space="preserve"> training accuracy:0.87660</w:t>
      </w:r>
    </w:p>
    <w:p w:rsidR="00230AAB" w:rsidRPr="00F276BF" w:rsidRDefault="00230AAB" w:rsidP="00230AAB">
      <w:pPr>
        <w:rPr>
          <w:b/>
        </w:rPr>
      </w:pPr>
      <w:r w:rsidRPr="00F276BF">
        <w:rPr>
          <w:b/>
        </w:rPr>
        <w:t xml:space="preserve"> testing accuracy(e1):0.81300</w:t>
      </w:r>
    </w:p>
    <w:p w:rsidR="00230AAB" w:rsidRPr="00F276BF" w:rsidRDefault="00230AAB" w:rsidP="00230AAB">
      <w:pPr>
        <w:rPr>
          <w:b/>
        </w:rPr>
      </w:pPr>
      <w:r w:rsidRPr="00F276BF">
        <w:rPr>
          <w:b/>
        </w:rPr>
        <w:lastRenderedPageBreak/>
        <w:t xml:space="preserve"> testing accuracy(e2):0.96300</w:t>
      </w:r>
    </w:p>
    <w:p w:rsidR="00230AAB" w:rsidRPr="00F276BF" w:rsidRDefault="00230AAB" w:rsidP="00230AAB">
      <w:pPr>
        <w:rPr>
          <w:b/>
        </w:rPr>
      </w:pPr>
      <w:r w:rsidRPr="00F276BF">
        <w:rPr>
          <w:b/>
        </w:rPr>
        <w:t xml:space="preserve"> testing accuracy(e3):0.99200</w:t>
      </w:r>
    </w:p>
    <w:p w:rsidR="00230AAB" w:rsidRPr="00F276BF" w:rsidRDefault="00230AAB" w:rsidP="00230AAB">
      <w:pPr>
        <w:rPr>
          <w:b/>
        </w:rPr>
      </w:pPr>
      <w:r w:rsidRPr="00F276BF">
        <w:rPr>
          <w:b/>
        </w:rPr>
        <w:t xml:space="preserve"> testing accuracy(e4):0.99600</w:t>
      </w:r>
    </w:p>
    <w:p w:rsidR="00230AAB" w:rsidRPr="00F276BF" w:rsidRDefault="00230AAB" w:rsidP="00230AAB">
      <w:pPr>
        <w:rPr>
          <w:b/>
        </w:rPr>
      </w:pPr>
      <w:r w:rsidRPr="00F276BF">
        <w:rPr>
          <w:b/>
        </w:rPr>
        <w:t xml:space="preserve"> testing accuracy(e5):1.00000</w:t>
      </w:r>
    </w:p>
    <w:p w:rsidR="00230AAB" w:rsidRDefault="00230AAB" w:rsidP="00230AAB"/>
    <w:p w:rsidR="00230AAB" w:rsidRPr="00F276BF" w:rsidRDefault="00230AAB" w:rsidP="00230AAB">
      <w:pPr>
        <w:rPr>
          <w:b/>
        </w:rPr>
      </w:pPr>
      <w:r w:rsidRPr="00F276BF">
        <w:rPr>
          <w:b/>
        </w:rPr>
        <w:t>/**************************************************/</w:t>
      </w:r>
    </w:p>
    <w:p w:rsidR="00230AAB" w:rsidRPr="00F276BF" w:rsidRDefault="00230AAB" w:rsidP="00230AAB">
      <w:pPr>
        <w:rPr>
          <w:b/>
        </w:rPr>
      </w:pPr>
      <w:proofErr w:type="spellStart"/>
      <w:r w:rsidRPr="00F276BF">
        <w:rPr>
          <w:b/>
        </w:rPr>
        <w:t>training_size</w:t>
      </w:r>
      <w:proofErr w:type="spellEnd"/>
      <w:r w:rsidRPr="00F276BF">
        <w:rPr>
          <w:b/>
        </w:rPr>
        <w:t>=</w:t>
      </w:r>
      <w:proofErr w:type="gramStart"/>
      <w:r w:rsidRPr="00F276BF">
        <w:rPr>
          <w:b/>
        </w:rPr>
        <w:t>5000,batch</w:t>
      </w:r>
      <w:proofErr w:type="gramEnd"/>
      <w:r w:rsidRPr="00F276BF">
        <w:rPr>
          <w:b/>
        </w:rPr>
        <w:t>_size=1000,</w:t>
      </w:r>
    </w:p>
    <w:p w:rsidR="00230AAB" w:rsidRPr="00F276BF" w:rsidRDefault="00230AAB" w:rsidP="00230AAB">
      <w:pPr>
        <w:rPr>
          <w:b/>
        </w:rPr>
      </w:pPr>
      <w:proofErr w:type="spellStart"/>
      <w:r w:rsidRPr="00F276BF">
        <w:rPr>
          <w:b/>
        </w:rPr>
        <w:t>epoch_size</w:t>
      </w:r>
      <w:proofErr w:type="spellEnd"/>
      <w:r w:rsidRPr="00F276BF">
        <w:rPr>
          <w:b/>
        </w:rPr>
        <w:t>=</w:t>
      </w:r>
      <w:proofErr w:type="gramStart"/>
      <w:r w:rsidRPr="00F276BF">
        <w:rPr>
          <w:b/>
        </w:rPr>
        <w:t>20,learning</w:t>
      </w:r>
      <w:proofErr w:type="gramEnd"/>
      <w:r w:rsidRPr="00F276BF">
        <w:rPr>
          <w:b/>
        </w:rPr>
        <w:t>_rate=0.0010,hidden_layer=1</w:t>
      </w:r>
    </w:p>
    <w:p w:rsidR="00230AAB" w:rsidRPr="00F276BF" w:rsidRDefault="00230AAB" w:rsidP="00230AAB">
      <w:pPr>
        <w:rPr>
          <w:b/>
        </w:rPr>
      </w:pPr>
    </w:p>
    <w:p w:rsidR="00230AAB" w:rsidRPr="00F276BF" w:rsidRDefault="00230AAB" w:rsidP="00230AAB">
      <w:pPr>
        <w:rPr>
          <w:b/>
        </w:rPr>
      </w:pPr>
      <w:r w:rsidRPr="00F276BF">
        <w:rPr>
          <w:b/>
        </w:rPr>
        <w:t xml:space="preserve"> training time:14.8434</w:t>
      </w:r>
    </w:p>
    <w:p w:rsidR="00230AAB" w:rsidRPr="00F276BF" w:rsidRDefault="00230AAB" w:rsidP="00230AAB">
      <w:pPr>
        <w:rPr>
          <w:b/>
        </w:rPr>
      </w:pPr>
      <w:r w:rsidRPr="00F276BF">
        <w:rPr>
          <w:b/>
        </w:rPr>
        <w:t xml:space="preserve"> testing time:0.0434</w:t>
      </w:r>
    </w:p>
    <w:p w:rsidR="00230AAB" w:rsidRPr="00F276BF" w:rsidRDefault="00230AAB" w:rsidP="00230AAB">
      <w:pPr>
        <w:rPr>
          <w:b/>
        </w:rPr>
      </w:pPr>
      <w:r w:rsidRPr="00F276BF">
        <w:rPr>
          <w:b/>
        </w:rPr>
        <w:t xml:space="preserve"> training accuracy:0.91170</w:t>
      </w:r>
    </w:p>
    <w:p w:rsidR="00230AAB" w:rsidRPr="00F276BF" w:rsidRDefault="00230AAB" w:rsidP="00230AAB">
      <w:pPr>
        <w:rPr>
          <w:b/>
        </w:rPr>
      </w:pPr>
      <w:r w:rsidRPr="00F276BF">
        <w:rPr>
          <w:b/>
        </w:rPr>
        <w:t xml:space="preserve"> testing accuracy(e1):0.84100</w:t>
      </w:r>
    </w:p>
    <w:p w:rsidR="00230AAB" w:rsidRPr="00F276BF" w:rsidRDefault="00230AAB" w:rsidP="00230AAB">
      <w:pPr>
        <w:rPr>
          <w:b/>
        </w:rPr>
      </w:pPr>
      <w:r w:rsidRPr="00F276BF">
        <w:rPr>
          <w:b/>
        </w:rPr>
        <w:t xml:space="preserve"> testing accuracy(e2):0.96000</w:t>
      </w:r>
    </w:p>
    <w:p w:rsidR="00230AAB" w:rsidRPr="00F276BF" w:rsidRDefault="00230AAB" w:rsidP="00230AAB">
      <w:pPr>
        <w:rPr>
          <w:b/>
        </w:rPr>
      </w:pPr>
      <w:r w:rsidRPr="00F276BF">
        <w:rPr>
          <w:b/>
        </w:rPr>
        <w:t xml:space="preserve"> testing accuracy(e3):0.99200</w:t>
      </w:r>
    </w:p>
    <w:p w:rsidR="00230AAB" w:rsidRPr="00F276BF" w:rsidRDefault="00230AAB" w:rsidP="00230AAB">
      <w:pPr>
        <w:rPr>
          <w:b/>
        </w:rPr>
      </w:pPr>
      <w:r w:rsidRPr="00F276BF">
        <w:rPr>
          <w:b/>
        </w:rPr>
        <w:t xml:space="preserve"> testing accuracy(e4):0.99700</w:t>
      </w:r>
    </w:p>
    <w:p w:rsidR="00230AAB" w:rsidRPr="00F276BF" w:rsidRDefault="00230AAB" w:rsidP="00230AAB">
      <w:pPr>
        <w:rPr>
          <w:b/>
        </w:rPr>
      </w:pPr>
      <w:r w:rsidRPr="00F276BF">
        <w:rPr>
          <w:b/>
        </w:rPr>
        <w:t xml:space="preserve"> testing accuracy(e5):1.00000</w:t>
      </w:r>
    </w:p>
    <w:p w:rsidR="00230AAB" w:rsidRDefault="00230AAB" w:rsidP="00230AAB"/>
    <w:p w:rsidR="00230AAB" w:rsidRPr="00F276BF" w:rsidRDefault="00230AAB" w:rsidP="00230AAB">
      <w:pPr>
        <w:rPr>
          <w:b/>
        </w:rPr>
      </w:pPr>
      <w:r w:rsidRPr="00F276BF">
        <w:rPr>
          <w:b/>
        </w:rPr>
        <w:t>/**************************************************/</w:t>
      </w:r>
    </w:p>
    <w:p w:rsidR="00230AAB" w:rsidRPr="00F276BF" w:rsidRDefault="00230AAB" w:rsidP="00230AAB">
      <w:pPr>
        <w:rPr>
          <w:b/>
        </w:rPr>
      </w:pPr>
      <w:proofErr w:type="spellStart"/>
      <w:r w:rsidRPr="00F276BF">
        <w:rPr>
          <w:b/>
        </w:rPr>
        <w:t>training_size</w:t>
      </w:r>
      <w:proofErr w:type="spellEnd"/>
      <w:r w:rsidRPr="00F276BF">
        <w:rPr>
          <w:b/>
        </w:rPr>
        <w:t>=</w:t>
      </w:r>
      <w:proofErr w:type="gramStart"/>
      <w:r w:rsidRPr="00F276BF">
        <w:rPr>
          <w:b/>
        </w:rPr>
        <w:t>5000,batch</w:t>
      </w:r>
      <w:proofErr w:type="gramEnd"/>
      <w:r w:rsidRPr="00F276BF">
        <w:rPr>
          <w:b/>
        </w:rPr>
        <w:t>_size=1000,</w:t>
      </w:r>
    </w:p>
    <w:p w:rsidR="00230AAB" w:rsidRPr="00F276BF" w:rsidRDefault="00230AAB" w:rsidP="00230AAB">
      <w:pPr>
        <w:rPr>
          <w:b/>
        </w:rPr>
      </w:pPr>
      <w:proofErr w:type="spellStart"/>
      <w:r w:rsidRPr="00F276BF">
        <w:rPr>
          <w:b/>
        </w:rPr>
        <w:t>epoch_size</w:t>
      </w:r>
      <w:proofErr w:type="spellEnd"/>
      <w:r w:rsidRPr="00F276BF">
        <w:rPr>
          <w:b/>
        </w:rPr>
        <w:t>=</w:t>
      </w:r>
      <w:proofErr w:type="gramStart"/>
      <w:r w:rsidRPr="00F276BF">
        <w:rPr>
          <w:b/>
        </w:rPr>
        <w:t>20,learning</w:t>
      </w:r>
      <w:proofErr w:type="gramEnd"/>
      <w:r w:rsidRPr="00F276BF">
        <w:rPr>
          <w:b/>
        </w:rPr>
        <w:t>_rate=0.0010,hidden_layer=2</w:t>
      </w:r>
    </w:p>
    <w:p w:rsidR="00230AAB" w:rsidRPr="00F276BF" w:rsidRDefault="00230AAB" w:rsidP="00230AAB">
      <w:pPr>
        <w:rPr>
          <w:b/>
        </w:rPr>
      </w:pPr>
    </w:p>
    <w:p w:rsidR="00230AAB" w:rsidRPr="00F276BF" w:rsidRDefault="00230AAB" w:rsidP="00230AAB">
      <w:pPr>
        <w:rPr>
          <w:b/>
        </w:rPr>
      </w:pPr>
      <w:r w:rsidRPr="00F276BF">
        <w:rPr>
          <w:b/>
        </w:rPr>
        <w:t xml:space="preserve"> training time:47.0985</w:t>
      </w:r>
    </w:p>
    <w:p w:rsidR="00230AAB" w:rsidRPr="00F276BF" w:rsidRDefault="00230AAB" w:rsidP="00230AAB">
      <w:pPr>
        <w:rPr>
          <w:b/>
        </w:rPr>
      </w:pPr>
      <w:r w:rsidRPr="00F276BF">
        <w:rPr>
          <w:b/>
        </w:rPr>
        <w:t xml:space="preserve"> testing time:0.0494</w:t>
      </w:r>
    </w:p>
    <w:p w:rsidR="00230AAB" w:rsidRPr="00F276BF" w:rsidRDefault="00230AAB" w:rsidP="00230AAB">
      <w:pPr>
        <w:rPr>
          <w:b/>
        </w:rPr>
      </w:pPr>
      <w:r w:rsidRPr="00F276BF">
        <w:rPr>
          <w:b/>
        </w:rPr>
        <w:t xml:space="preserve"> training accuracy:0.94470</w:t>
      </w:r>
    </w:p>
    <w:p w:rsidR="00230AAB" w:rsidRPr="00F276BF" w:rsidRDefault="00230AAB" w:rsidP="00230AAB">
      <w:pPr>
        <w:rPr>
          <w:b/>
        </w:rPr>
      </w:pPr>
      <w:r w:rsidRPr="00F276BF">
        <w:rPr>
          <w:b/>
        </w:rPr>
        <w:t xml:space="preserve"> testing accuracy(e1):0.83000</w:t>
      </w:r>
    </w:p>
    <w:p w:rsidR="00230AAB" w:rsidRPr="00F276BF" w:rsidRDefault="00230AAB" w:rsidP="00230AAB">
      <w:pPr>
        <w:rPr>
          <w:b/>
        </w:rPr>
      </w:pPr>
      <w:r w:rsidRPr="00F276BF">
        <w:rPr>
          <w:b/>
        </w:rPr>
        <w:t xml:space="preserve"> testing accuracy(e2):0.95400</w:t>
      </w:r>
    </w:p>
    <w:p w:rsidR="00230AAB" w:rsidRPr="00F276BF" w:rsidRDefault="00230AAB" w:rsidP="00230AAB">
      <w:pPr>
        <w:rPr>
          <w:b/>
        </w:rPr>
      </w:pPr>
      <w:r w:rsidRPr="00F276BF">
        <w:rPr>
          <w:b/>
        </w:rPr>
        <w:t xml:space="preserve"> testing accuracy(e3):0.98900</w:t>
      </w:r>
    </w:p>
    <w:p w:rsidR="00230AAB" w:rsidRPr="00F276BF" w:rsidRDefault="00230AAB" w:rsidP="00230AAB">
      <w:pPr>
        <w:rPr>
          <w:b/>
        </w:rPr>
      </w:pPr>
      <w:r w:rsidRPr="00F276BF">
        <w:rPr>
          <w:b/>
        </w:rPr>
        <w:t xml:space="preserve"> testing accuracy(e4):0.99900</w:t>
      </w:r>
    </w:p>
    <w:p w:rsidR="00230AAB" w:rsidRPr="00F276BF" w:rsidRDefault="00230AAB" w:rsidP="00230AAB">
      <w:pPr>
        <w:rPr>
          <w:b/>
        </w:rPr>
      </w:pPr>
      <w:r w:rsidRPr="00F276BF">
        <w:rPr>
          <w:b/>
        </w:rPr>
        <w:t xml:space="preserve"> testing accuracy(e5):1.00000</w:t>
      </w:r>
    </w:p>
    <w:p w:rsidR="00D025DD" w:rsidRDefault="00D025DD" w:rsidP="00230AAB"/>
    <w:p w:rsidR="00D025DD" w:rsidRPr="00F276BF" w:rsidRDefault="00D025DD" w:rsidP="00D025DD">
      <w:pPr>
        <w:rPr>
          <w:b/>
        </w:rPr>
      </w:pPr>
      <w:r w:rsidRPr="00F276BF">
        <w:rPr>
          <w:b/>
        </w:rPr>
        <w:lastRenderedPageBreak/>
        <w:t>/**************************************************/</w:t>
      </w:r>
    </w:p>
    <w:p w:rsidR="00D025DD" w:rsidRPr="00F276BF" w:rsidRDefault="00D025DD" w:rsidP="00D025DD">
      <w:pPr>
        <w:rPr>
          <w:b/>
        </w:rPr>
      </w:pPr>
      <w:proofErr w:type="spellStart"/>
      <w:r w:rsidRPr="00F276BF">
        <w:rPr>
          <w:b/>
        </w:rPr>
        <w:t>training_size</w:t>
      </w:r>
      <w:proofErr w:type="spellEnd"/>
      <w:r w:rsidRPr="00F276BF">
        <w:rPr>
          <w:b/>
        </w:rPr>
        <w:t>=</w:t>
      </w:r>
      <w:proofErr w:type="gramStart"/>
      <w:r w:rsidRPr="00F276BF">
        <w:rPr>
          <w:b/>
        </w:rPr>
        <w:t>5000,batch</w:t>
      </w:r>
      <w:proofErr w:type="gramEnd"/>
      <w:r w:rsidRPr="00F276BF">
        <w:rPr>
          <w:b/>
        </w:rPr>
        <w:t>_size=1000,</w:t>
      </w:r>
    </w:p>
    <w:p w:rsidR="00D025DD" w:rsidRPr="00F276BF" w:rsidRDefault="00D025DD" w:rsidP="00D025DD">
      <w:pPr>
        <w:rPr>
          <w:b/>
        </w:rPr>
      </w:pPr>
      <w:proofErr w:type="spellStart"/>
      <w:r w:rsidRPr="00F276BF">
        <w:rPr>
          <w:b/>
        </w:rPr>
        <w:t>epoch_size</w:t>
      </w:r>
      <w:proofErr w:type="spellEnd"/>
      <w:r w:rsidRPr="00F276BF">
        <w:rPr>
          <w:b/>
        </w:rPr>
        <w:t>=</w:t>
      </w:r>
      <w:proofErr w:type="gramStart"/>
      <w:r w:rsidRPr="00F276BF">
        <w:rPr>
          <w:b/>
        </w:rPr>
        <w:t>20,learning</w:t>
      </w:r>
      <w:proofErr w:type="gramEnd"/>
      <w:r w:rsidRPr="00F276BF">
        <w:rPr>
          <w:b/>
        </w:rPr>
        <w:t>_rate=0.0010,hidden_layer=3</w:t>
      </w:r>
    </w:p>
    <w:p w:rsidR="00D025DD" w:rsidRPr="00F276BF" w:rsidRDefault="00D025DD" w:rsidP="00D025DD">
      <w:pPr>
        <w:rPr>
          <w:b/>
        </w:rPr>
      </w:pPr>
    </w:p>
    <w:p w:rsidR="00D025DD" w:rsidRPr="00F276BF" w:rsidRDefault="00D025DD" w:rsidP="00D025DD">
      <w:pPr>
        <w:rPr>
          <w:b/>
        </w:rPr>
      </w:pPr>
      <w:r w:rsidRPr="00F276BF">
        <w:rPr>
          <w:b/>
        </w:rPr>
        <w:t xml:space="preserve"> training time:104.0749</w:t>
      </w:r>
    </w:p>
    <w:p w:rsidR="00D025DD" w:rsidRPr="00F276BF" w:rsidRDefault="00D025DD" w:rsidP="00D025DD">
      <w:pPr>
        <w:rPr>
          <w:b/>
        </w:rPr>
      </w:pPr>
      <w:r w:rsidRPr="00F276BF">
        <w:rPr>
          <w:b/>
        </w:rPr>
        <w:t xml:space="preserve"> testing time:0.0555</w:t>
      </w:r>
    </w:p>
    <w:p w:rsidR="00D025DD" w:rsidRPr="00F276BF" w:rsidRDefault="00D025DD" w:rsidP="00D025DD">
      <w:pPr>
        <w:rPr>
          <w:b/>
        </w:rPr>
      </w:pPr>
      <w:r w:rsidRPr="00F276BF">
        <w:rPr>
          <w:b/>
        </w:rPr>
        <w:t xml:space="preserve"> training accuracy:0.97180</w:t>
      </w:r>
    </w:p>
    <w:p w:rsidR="00D025DD" w:rsidRPr="00F276BF" w:rsidRDefault="00D025DD" w:rsidP="00D025DD">
      <w:pPr>
        <w:rPr>
          <w:b/>
        </w:rPr>
      </w:pPr>
      <w:r w:rsidRPr="00F276BF">
        <w:rPr>
          <w:b/>
        </w:rPr>
        <w:t xml:space="preserve"> testing accuracy(e1):0.83500</w:t>
      </w:r>
    </w:p>
    <w:p w:rsidR="00D025DD" w:rsidRPr="00F276BF" w:rsidRDefault="00D025DD" w:rsidP="00D025DD">
      <w:pPr>
        <w:rPr>
          <w:b/>
        </w:rPr>
      </w:pPr>
      <w:r w:rsidRPr="00F276BF">
        <w:rPr>
          <w:b/>
        </w:rPr>
        <w:t xml:space="preserve"> testing accuracy(e2):0.96700</w:t>
      </w:r>
    </w:p>
    <w:p w:rsidR="00D025DD" w:rsidRPr="00F276BF" w:rsidRDefault="00D025DD" w:rsidP="00D025DD">
      <w:pPr>
        <w:rPr>
          <w:b/>
        </w:rPr>
      </w:pPr>
      <w:r w:rsidRPr="00F276BF">
        <w:rPr>
          <w:b/>
        </w:rPr>
        <w:t xml:space="preserve"> testing accuracy(e3):0.99000</w:t>
      </w:r>
    </w:p>
    <w:p w:rsidR="00D025DD" w:rsidRPr="00F276BF" w:rsidRDefault="00D025DD" w:rsidP="00D025DD">
      <w:pPr>
        <w:rPr>
          <w:b/>
        </w:rPr>
      </w:pPr>
      <w:r w:rsidRPr="00F276BF">
        <w:rPr>
          <w:b/>
        </w:rPr>
        <w:t xml:space="preserve"> testing accuracy(e4):0.99800</w:t>
      </w:r>
    </w:p>
    <w:p w:rsidR="00D025DD" w:rsidRDefault="00D025DD" w:rsidP="00D025DD">
      <w:pPr>
        <w:rPr>
          <w:b/>
        </w:rPr>
      </w:pPr>
      <w:r w:rsidRPr="00F276BF">
        <w:rPr>
          <w:b/>
        </w:rPr>
        <w:t xml:space="preserve"> testing accuracy(e5):1.00000</w:t>
      </w:r>
    </w:p>
    <w:p w:rsidR="00F276BF" w:rsidRPr="00F276BF" w:rsidRDefault="00F276BF" w:rsidP="00D025DD">
      <w:pPr>
        <w:rPr>
          <w:b/>
        </w:rPr>
      </w:pPr>
    </w:p>
    <w:p w:rsidR="00F276BF" w:rsidRPr="00F276BF" w:rsidRDefault="00F276BF" w:rsidP="00F276BF">
      <w:pPr>
        <w:rPr>
          <w:b/>
        </w:rPr>
      </w:pPr>
      <w:r w:rsidRPr="00F276BF">
        <w:rPr>
          <w:b/>
        </w:rPr>
        <w:t>/**************************************************/</w:t>
      </w:r>
    </w:p>
    <w:p w:rsidR="00F276BF" w:rsidRPr="00F276BF" w:rsidRDefault="00F276BF" w:rsidP="00F276BF">
      <w:pPr>
        <w:rPr>
          <w:b/>
        </w:rPr>
      </w:pPr>
      <w:proofErr w:type="spellStart"/>
      <w:r w:rsidRPr="00F276BF">
        <w:rPr>
          <w:b/>
        </w:rPr>
        <w:t>training_size</w:t>
      </w:r>
      <w:proofErr w:type="spellEnd"/>
      <w:r w:rsidRPr="00F276BF">
        <w:rPr>
          <w:b/>
        </w:rPr>
        <w:t>=</w:t>
      </w:r>
      <w:proofErr w:type="gramStart"/>
      <w:r w:rsidRPr="00F276BF">
        <w:rPr>
          <w:b/>
        </w:rPr>
        <w:t>5000,batch</w:t>
      </w:r>
      <w:proofErr w:type="gramEnd"/>
      <w:r w:rsidRPr="00F276BF">
        <w:rPr>
          <w:b/>
        </w:rPr>
        <w:t>_size=1000,</w:t>
      </w:r>
    </w:p>
    <w:p w:rsidR="00F276BF" w:rsidRPr="00F276BF" w:rsidRDefault="00F276BF" w:rsidP="00F276BF">
      <w:pPr>
        <w:rPr>
          <w:b/>
        </w:rPr>
      </w:pPr>
      <w:proofErr w:type="spellStart"/>
      <w:r w:rsidRPr="00F276BF">
        <w:rPr>
          <w:b/>
        </w:rPr>
        <w:t>epoch_size</w:t>
      </w:r>
      <w:proofErr w:type="spellEnd"/>
      <w:r w:rsidRPr="00F276BF">
        <w:rPr>
          <w:b/>
        </w:rPr>
        <w:t>=</w:t>
      </w:r>
      <w:proofErr w:type="gramStart"/>
      <w:r w:rsidRPr="00F276BF">
        <w:rPr>
          <w:b/>
        </w:rPr>
        <w:t>20,learning</w:t>
      </w:r>
      <w:proofErr w:type="gramEnd"/>
      <w:r w:rsidRPr="00F276BF">
        <w:rPr>
          <w:b/>
        </w:rPr>
        <w:t>_rate=0.0010,hidden_layer=4</w:t>
      </w:r>
    </w:p>
    <w:p w:rsidR="00F276BF" w:rsidRPr="00F276BF" w:rsidRDefault="00F276BF" w:rsidP="00F276BF">
      <w:pPr>
        <w:rPr>
          <w:b/>
        </w:rPr>
      </w:pPr>
    </w:p>
    <w:p w:rsidR="00F276BF" w:rsidRPr="00F276BF" w:rsidRDefault="00F276BF" w:rsidP="00F276BF">
      <w:pPr>
        <w:rPr>
          <w:b/>
        </w:rPr>
      </w:pPr>
      <w:r w:rsidRPr="00F276BF">
        <w:rPr>
          <w:b/>
        </w:rPr>
        <w:t xml:space="preserve"> training time:240.8233</w:t>
      </w:r>
    </w:p>
    <w:p w:rsidR="00F276BF" w:rsidRPr="00F276BF" w:rsidRDefault="00F276BF" w:rsidP="00F276BF">
      <w:pPr>
        <w:rPr>
          <w:b/>
        </w:rPr>
      </w:pPr>
      <w:r w:rsidRPr="00F276BF">
        <w:rPr>
          <w:b/>
        </w:rPr>
        <w:t xml:space="preserve"> testing time:0.0894</w:t>
      </w:r>
    </w:p>
    <w:p w:rsidR="00F276BF" w:rsidRPr="00F276BF" w:rsidRDefault="00F276BF" w:rsidP="00F276BF">
      <w:pPr>
        <w:rPr>
          <w:b/>
        </w:rPr>
      </w:pPr>
      <w:r w:rsidRPr="00F276BF">
        <w:rPr>
          <w:b/>
        </w:rPr>
        <w:t xml:space="preserve"> training accuracy:0.96330</w:t>
      </w:r>
    </w:p>
    <w:p w:rsidR="00F276BF" w:rsidRPr="00F276BF" w:rsidRDefault="00F276BF" w:rsidP="00F276BF">
      <w:pPr>
        <w:rPr>
          <w:b/>
        </w:rPr>
      </w:pPr>
      <w:r w:rsidRPr="00F276BF">
        <w:rPr>
          <w:b/>
        </w:rPr>
        <w:t xml:space="preserve"> testing accuracy(e1):0.84300</w:t>
      </w:r>
    </w:p>
    <w:p w:rsidR="00F276BF" w:rsidRPr="00F276BF" w:rsidRDefault="00F276BF" w:rsidP="00F276BF">
      <w:pPr>
        <w:rPr>
          <w:b/>
        </w:rPr>
      </w:pPr>
      <w:r w:rsidRPr="00F276BF">
        <w:rPr>
          <w:b/>
        </w:rPr>
        <w:t xml:space="preserve"> testing accuracy(e2):0.96100</w:t>
      </w:r>
    </w:p>
    <w:p w:rsidR="00F276BF" w:rsidRPr="00F276BF" w:rsidRDefault="00F276BF" w:rsidP="00F276BF">
      <w:pPr>
        <w:rPr>
          <w:b/>
        </w:rPr>
      </w:pPr>
      <w:r w:rsidRPr="00F276BF">
        <w:rPr>
          <w:b/>
        </w:rPr>
        <w:t xml:space="preserve"> testing accuracy(e3):0.98700</w:t>
      </w:r>
    </w:p>
    <w:p w:rsidR="00F276BF" w:rsidRPr="00F276BF" w:rsidRDefault="00F276BF" w:rsidP="00F276BF">
      <w:pPr>
        <w:rPr>
          <w:b/>
        </w:rPr>
      </w:pPr>
      <w:r w:rsidRPr="00F276BF">
        <w:rPr>
          <w:b/>
        </w:rPr>
        <w:t xml:space="preserve"> testing accuracy(e4):0.99700</w:t>
      </w:r>
    </w:p>
    <w:p w:rsidR="00F276BF" w:rsidRPr="00F276BF" w:rsidRDefault="00F276BF" w:rsidP="00F276BF">
      <w:pPr>
        <w:rPr>
          <w:b/>
        </w:rPr>
      </w:pPr>
      <w:r w:rsidRPr="00F276BF">
        <w:rPr>
          <w:b/>
        </w:rPr>
        <w:t xml:space="preserve"> testing accuracy(e5):1.00000</w:t>
      </w:r>
    </w:p>
    <w:p w:rsidR="00F276BF" w:rsidRDefault="00F276BF" w:rsidP="00F276BF"/>
    <w:p w:rsidR="00F276BF" w:rsidRPr="00EF2114" w:rsidRDefault="00F276BF" w:rsidP="00F276BF">
      <w:pPr>
        <w:rPr>
          <w:b/>
        </w:rPr>
      </w:pPr>
      <w:r w:rsidRPr="00EF2114">
        <w:rPr>
          <w:b/>
        </w:rPr>
        <w:t>/**************************************************/</w:t>
      </w:r>
    </w:p>
    <w:p w:rsidR="00F276BF" w:rsidRPr="00EF2114" w:rsidRDefault="00F276BF" w:rsidP="00F276BF">
      <w:pPr>
        <w:rPr>
          <w:b/>
        </w:rPr>
      </w:pPr>
      <w:proofErr w:type="spellStart"/>
      <w:r w:rsidRPr="00EF2114">
        <w:rPr>
          <w:b/>
        </w:rPr>
        <w:t>training_size</w:t>
      </w:r>
      <w:proofErr w:type="spellEnd"/>
      <w:r w:rsidRPr="00EF2114">
        <w:rPr>
          <w:b/>
        </w:rPr>
        <w:t>=</w:t>
      </w:r>
      <w:proofErr w:type="gramStart"/>
      <w:r w:rsidRPr="00EF2114">
        <w:rPr>
          <w:b/>
        </w:rPr>
        <w:t>5000,batch</w:t>
      </w:r>
      <w:proofErr w:type="gramEnd"/>
      <w:r w:rsidRPr="00EF2114">
        <w:rPr>
          <w:b/>
        </w:rPr>
        <w:t>_size=1000,</w:t>
      </w:r>
    </w:p>
    <w:p w:rsidR="00F276BF" w:rsidRPr="00EF2114" w:rsidRDefault="00F276BF" w:rsidP="00F276BF">
      <w:pPr>
        <w:rPr>
          <w:b/>
        </w:rPr>
      </w:pPr>
      <w:proofErr w:type="spellStart"/>
      <w:r w:rsidRPr="00EF2114">
        <w:rPr>
          <w:b/>
        </w:rPr>
        <w:t>epoch_size</w:t>
      </w:r>
      <w:proofErr w:type="spellEnd"/>
      <w:r w:rsidRPr="00EF2114">
        <w:rPr>
          <w:b/>
        </w:rPr>
        <w:t>=</w:t>
      </w:r>
      <w:proofErr w:type="gramStart"/>
      <w:r w:rsidRPr="00EF2114">
        <w:rPr>
          <w:b/>
        </w:rPr>
        <w:t>30,learning</w:t>
      </w:r>
      <w:proofErr w:type="gramEnd"/>
      <w:r w:rsidRPr="00EF2114">
        <w:rPr>
          <w:b/>
        </w:rPr>
        <w:t>_rate=0.0010,hidden_layer=1</w:t>
      </w:r>
    </w:p>
    <w:p w:rsidR="00F276BF" w:rsidRPr="00EF2114" w:rsidRDefault="00F276BF" w:rsidP="00F276BF">
      <w:pPr>
        <w:rPr>
          <w:b/>
        </w:rPr>
      </w:pPr>
    </w:p>
    <w:p w:rsidR="00F276BF" w:rsidRPr="00EF2114" w:rsidRDefault="00F276BF" w:rsidP="00F276BF">
      <w:pPr>
        <w:rPr>
          <w:b/>
        </w:rPr>
      </w:pPr>
      <w:r w:rsidRPr="00EF2114">
        <w:rPr>
          <w:b/>
        </w:rPr>
        <w:t xml:space="preserve"> training time:21.9031</w:t>
      </w:r>
    </w:p>
    <w:p w:rsidR="00F276BF" w:rsidRPr="00EF2114" w:rsidRDefault="00F276BF" w:rsidP="00F276BF">
      <w:pPr>
        <w:rPr>
          <w:b/>
        </w:rPr>
      </w:pPr>
      <w:r w:rsidRPr="00EF2114">
        <w:rPr>
          <w:b/>
        </w:rPr>
        <w:lastRenderedPageBreak/>
        <w:t xml:space="preserve"> testing time:0.0430</w:t>
      </w:r>
    </w:p>
    <w:p w:rsidR="00F276BF" w:rsidRPr="00EF2114" w:rsidRDefault="00F276BF" w:rsidP="00F276BF">
      <w:pPr>
        <w:rPr>
          <w:b/>
        </w:rPr>
      </w:pPr>
      <w:r w:rsidRPr="00EF2114">
        <w:rPr>
          <w:b/>
        </w:rPr>
        <w:t xml:space="preserve"> training accuracy:0.93790</w:t>
      </w:r>
    </w:p>
    <w:p w:rsidR="00F276BF" w:rsidRPr="00EF2114" w:rsidRDefault="00F276BF" w:rsidP="00F276BF">
      <w:pPr>
        <w:rPr>
          <w:b/>
        </w:rPr>
      </w:pPr>
      <w:r w:rsidRPr="00EF2114">
        <w:rPr>
          <w:b/>
        </w:rPr>
        <w:t xml:space="preserve"> testing accuracy(e1):0.84400</w:t>
      </w:r>
    </w:p>
    <w:p w:rsidR="00F276BF" w:rsidRPr="00EF2114" w:rsidRDefault="00F276BF" w:rsidP="00F276BF">
      <w:pPr>
        <w:rPr>
          <w:b/>
        </w:rPr>
      </w:pPr>
      <w:r w:rsidRPr="00EF2114">
        <w:rPr>
          <w:b/>
        </w:rPr>
        <w:t xml:space="preserve"> testing accuracy(e2):0.96200</w:t>
      </w:r>
    </w:p>
    <w:p w:rsidR="00F276BF" w:rsidRPr="00EF2114" w:rsidRDefault="00F276BF" w:rsidP="00F276BF">
      <w:pPr>
        <w:rPr>
          <w:b/>
        </w:rPr>
      </w:pPr>
      <w:r w:rsidRPr="00EF2114">
        <w:rPr>
          <w:b/>
        </w:rPr>
        <w:t xml:space="preserve"> testing accuracy(e3):0.99000</w:t>
      </w:r>
    </w:p>
    <w:p w:rsidR="00F276BF" w:rsidRPr="00EF2114" w:rsidRDefault="00F276BF" w:rsidP="00F276BF">
      <w:pPr>
        <w:rPr>
          <w:b/>
        </w:rPr>
      </w:pPr>
      <w:r w:rsidRPr="00EF2114">
        <w:rPr>
          <w:b/>
        </w:rPr>
        <w:t xml:space="preserve"> testing accuracy(e4):0.99800</w:t>
      </w:r>
    </w:p>
    <w:p w:rsidR="00F276BF" w:rsidRPr="00EF2114" w:rsidRDefault="00F276BF" w:rsidP="00F276BF">
      <w:pPr>
        <w:rPr>
          <w:b/>
        </w:rPr>
      </w:pPr>
      <w:r w:rsidRPr="00EF2114">
        <w:rPr>
          <w:b/>
        </w:rPr>
        <w:t xml:space="preserve"> testing accuracy(e5):1.00000</w:t>
      </w:r>
    </w:p>
    <w:p w:rsidR="00F276BF" w:rsidRDefault="00F276BF" w:rsidP="00F276BF"/>
    <w:p w:rsidR="00F276BF" w:rsidRPr="00EF2114" w:rsidRDefault="00F276BF" w:rsidP="00F276BF">
      <w:pPr>
        <w:rPr>
          <w:b/>
        </w:rPr>
      </w:pPr>
      <w:r w:rsidRPr="00EF2114">
        <w:rPr>
          <w:b/>
        </w:rPr>
        <w:t>/**************************************************/</w:t>
      </w:r>
    </w:p>
    <w:p w:rsidR="00F276BF" w:rsidRPr="00EF2114" w:rsidRDefault="00F276BF" w:rsidP="00F276BF">
      <w:pPr>
        <w:rPr>
          <w:b/>
        </w:rPr>
      </w:pPr>
      <w:proofErr w:type="spellStart"/>
      <w:r w:rsidRPr="00EF2114">
        <w:rPr>
          <w:b/>
        </w:rPr>
        <w:t>training_size</w:t>
      </w:r>
      <w:proofErr w:type="spellEnd"/>
      <w:r w:rsidRPr="00EF2114">
        <w:rPr>
          <w:b/>
        </w:rPr>
        <w:t>=</w:t>
      </w:r>
      <w:proofErr w:type="gramStart"/>
      <w:r w:rsidRPr="00EF2114">
        <w:rPr>
          <w:b/>
        </w:rPr>
        <w:t>5000,batch</w:t>
      </w:r>
      <w:proofErr w:type="gramEnd"/>
      <w:r w:rsidRPr="00EF2114">
        <w:rPr>
          <w:b/>
        </w:rPr>
        <w:t>_size=1000,</w:t>
      </w:r>
    </w:p>
    <w:p w:rsidR="00F276BF" w:rsidRPr="00EF2114" w:rsidRDefault="00F276BF" w:rsidP="00F276BF">
      <w:pPr>
        <w:rPr>
          <w:b/>
        </w:rPr>
      </w:pPr>
      <w:proofErr w:type="spellStart"/>
      <w:r w:rsidRPr="00EF2114">
        <w:rPr>
          <w:b/>
        </w:rPr>
        <w:t>epoch_size</w:t>
      </w:r>
      <w:proofErr w:type="spellEnd"/>
      <w:r w:rsidRPr="00EF2114">
        <w:rPr>
          <w:b/>
        </w:rPr>
        <w:t>=</w:t>
      </w:r>
      <w:proofErr w:type="gramStart"/>
      <w:r w:rsidRPr="00EF2114">
        <w:rPr>
          <w:b/>
        </w:rPr>
        <w:t>30,learning</w:t>
      </w:r>
      <w:proofErr w:type="gramEnd"/>
      <w:r w:rsidRPr="00EF2114">
        <w:rPr>
          <w:b/>
        </w:rPr>
        <w:t>_rate=0.0010,hidden_layer=2</w:t>
      </w:r>
    </w:p>
    <w:p w:rsidR="00F276BF" w:rsidRPr="00EF2114" w:rsidRDefault="00F276BF" w:rsidP="00F276BF">
      <w:pPr>
        <w:rPr>
          <w:b/>
        </w:rPr>
      </w:pPr>
    </w:p>
    <w:p w:rsidR="00F276BF" w:rsidRPr="00EF2114" w:rsidRDefault="00F276BF" w:rsidP="00F276BF">
      <w:pPr>
        <w:rPr>
          <w:b/>
        </w:rPr>
      </w:pPr>
      <w:r w:rsidRPr="00EF2114">
        <w:rPr>
          <w:b/>
        </w:rPr>
        <w:t xml:space="preserve"> training time:69.8412</w:t>
      </w:r>
    </w:p>
    <w:p w:rsidR="00F276BF" w:rsidRPr="00EF2114" w:rsidRDefault="00F276BF" w:rsidP="00F276BF">
      <w:pPr>
        <w:rPr>
          <w:b/>
        </w:rPr>
      </w:pPr>
      <w:r w:rsidRPr="00EF2114">
        <w:rPr>
          <w:b/>
        </w:rPr>
        <w:t xml:space="preserve"> testing time:0.0521</w:t>
      </w:r>
    </w:p>
    <w:p w:rsidR="00F276BF" w:rsidRPr="00EF2114" w:rsidRDefault="00F276BF" w:rsidP="00F276BF">
      <w:pPr>
        <w:rPr>
          <w:b/>
        </w:rPr>
      </w:pPr>
      <w:r w:rsidRPr="00EF2114">
        <w:rPr>
          <w:b/>
        </w:rPr>
        <w:t xml:space="preserve"> training accuracy:0.97400</w:t>
      </w:r>
    </w:p>
    <w:p w:rsidR="00F276BF" w:rsidRPr="00EF2114" w:rsidRDefault="00F276BF" w:rsidP="00F276BF">
      <w:pPr>
        <w:rPr>
          <w:b/>
        </w:rPr>
      </w:pPr>
      <w:r w:rsidRPr="00EF2114">
        <w:rPr>
          <w:b/>
        </w:rPr>
        <w:t xml:space="preserve"> testing accuracy(e1):0.82900</w:t>
      </w:r>
    </w:p>
    <w:p w:rsidR="00F276BF" w:rsidRPr="00EF2114" w:rsidRDefault="00F276BF" w:rsidP="00F276BF">
      <w:pPr>
        <w:rPr>
          <w:b/>
        </w:rPr>
      </w:pPr>
      <w:r w:rsidRPr="00EF2114">
        <w:rPr>
          <w:b/>
        </w:rPr>
        <w:t xml:space="preserve"> testing accuracy(e2):0.95900</w:t>
      </w:r>
    </w:p>
    <w:p w:rsidR="00F276BF" w:rsidRPr="00EF2114" w:rsidRDefault="00F276BF" w:rsidP="00F276BF">
      <w:pPr>
        <w:rPr>
          <w:b/>
        </w:rPr>
      </w:pPr>
      <w:r w:rsidRPr="00EF2114">
        <w:rPr>
          <w:b/>
        </w:rPr>
        <w:t xml:space="preserve"> testing accuracy(e3):0.99200</w:t>
      </w:r>
    </w:p>
    <w:p w:rsidR="00F276BF" w:rsidRPr="00EF2114" w:rsidRDefault="00F276BF" w:rsidP="00F276BF">
      <w:pPr>
        <w:rPr>
          <w:b/>
        </w:rPr>
      </w:pPr>
      <w:r w:rsidRPr="00EF2114">
        <w:rPr>
          <w:b/>
        </w:rPr>
        <w:t xml:space="preserve"> testing accuracy(e4):1.00000</w:t>
      </w:r>
    </w:p>
    <w:p w:rsidR="00F276BF" w:rsidRPr="00EF2114" w:rsidRDefault="00F276BF" w:rsidP="00F276BF">
      <w:pPr>
        <w:rPr>
          <w:b/>
        </w:rPr>
      </w:pPr>
      <w:r w:rsidRPr="00EF2114">
        <w:rPr>
          <w:b/>
        </w:rPr>
        <w:t xml:space="preserve"> testing accuracy(e5):1.00000</w:t>
      </w:r>
    </w:p>
    <w:p w:rsidR="00EF2114" w:rsidRDefault="00EF2114" w:rsidP="00F276BF"/>
    <w:p w:rsidR="00E86E07" w:rsidRPr="00B916A5" w:rsidRDefault="00E86E07" w:rsidP="00E86E07">
      <w:pPr>
        <w:rPr>
          <w:b/>
        </w:rPr>
      </w:pPr>
      <w:r w:rsidRPr="00B916A5">
        <w:rPr>
          <w:b/>
        </w:rPr>
        <w:t>/**************************************************/</w:t>
      </w:r>
    </w:p>
    <w:p w:rsidR="00E86E07" w:rsidRPr="00B916A5" w:rsidRDefault="00E86E07" w:rsidP="00E86E07">
      <w:pPr>
        <w:rPr>
          <w:b/>
        </w:rPr>
      </w:pPr>
      <w:proofErr w:type="spellStart"/>
      <w:r w:rsidRPr="00B916A5">
        <w:rPr>
          <w:b/>
        </w:rPr>
        <w:t>training_size</w:t>
      </w:r>
      <w:proofErr w:type="spellEnd"/>
      <w:r w:rsidRPr="00B916A5">
        <w:rPr>
          <w:b/>
        </w:rPr>
        <w:t>=</w:t>
      </w:r>
      <w:proofErr w:type="gramStart"/>
      <w:r w:rsidRPr="00B916A5">
        <w:rPr>
          <w:b/>
        </w:rPr>
        <w:t>5000,batch</w:t>
      </w:r>
      <w:proofErr w:type="gramEnd"/>
      <w:r w:rsidRPr="00B916A5">
        <w:rPr>
          <w:b/>
        </w:rPr>
        <w:t>_size=1000,</w:t>
      </w:r>
    </w:p>
    <w:p w:rsidR="00E86E07" w:rsidRPr="00B916A5" w:rsidRDefault="00E86E07" w:rsidP="00E86E07">
      <w:pPr>
        <w:rPr>
          <w:b/>
        </w:rPr>
      </w:pPr>
      <w:proofErr w:type="spellStart"/>
      <w:r w:rsidRPr="00B916A5">
        <w:rPr>
          <w:b/>
        </w:rPr>
        <w:t>epoch_size</w:t>
      </w:r>
      <w:proofErr w:type="spellEnd"/>
      <w:r w:rsidRPr="00B916A5">
        <w:rPr>
          <w:b/>
        </w:rPr>
        <w:t>=</w:t>
      </w:r>
      <w:proofErr w:type="gramStart"/>
      <w:r w:rsidRPr="00B916A5">
        <w:rPr>
          <w:b/>
        </w:rPr>
        <w:t>30,learning</w:t>
      </w:r>
      <w:proofErr w:type="gramEnd"/>
      <w:r w:rsidRPr="00B916A5">
        <w:rPr>
          <w:b/>
        </w:rPr>
        <w:t>_rate=0.0010,hidden_layer=3</w:t>
      </w:r>
    </w:p>
    <w:p w:rsidR="00E86E07" w:rsidRPr="00B916A5" w:rsidRDefault="00E86E07" w:rsidP="00E86E07">
      <w:pPr>
        <w:rPr>
          <w:b/>
        </w:rPr>
      </w:pPr>
    </w:p>
    <w:p w:rsidR="00E86E07" w:rsidRPr="00B916A5" w:rsidRDefault="00E86E07" w:rsidP="00E86E07">
      <w:pPr>
        <w:rPr>
          <w:b/>
        </w:rPr>
      </w:pPr>
      <w:r w:rsidRPr="00B916A5">
        <w:rPr>
          <w:b/>
        </w:rPr>
        <w:t xml:space="preserve"> training time:165.8588</w:t>
      </w:r>
    </w:p>
    <w:p w:rsidR="00E86E07" w:rsidRPr="00B916A5" w:rsidRDefault="00E86E07" w:rsidP="00E86E07">
      <w:pPr>
        <w:rPr>
          <w:b/>
        </w:rPr>
      </w:pPr>
      <w:r w:rsidRPr="00B916A5">
        <w:rPr>
          <w:b/>
        </w:rPr>
        <w:t xml:space="preserve"> testing time:0.0617</w:t>
      </w:r>
    </w:p>
    <w:p w:rsidR="00E86E07" w:rsidRPr="00B916A5" w:rsidRDefault="00E86E07" w:rsidP="00E86E07">
      <w:pPr>
        <w:rPr>
          <w:b/>
        </w:rPr>
      </w:pPr>
      <w:r w:rsidRPr="00B916A5">
        <w:rPr>
          <w:b/>
        </w:rPr>
        <w:t xml:space="preserve"> training accuracy:0.99740</w:t>
      </w:r>
    </w:p>
    <w:p w:rsidR="00E86E07" w:rsidRPr="00B916A5" w:rsidRDefault="00E86E07" w:rsidP="00E86E07">
      <w:pPr>
        <w:rPr>
          <w:b/>
        </w:rPr>
      </w:pPr>
      <w:r w:rsidRPr="00B916A5">
        <w:rPr>
          <w:b/>
        </w:rPr>
        <w:t xml:space="preserve"> testing accuracy(e1):0.84000</w:t>
      </w:r>
    </w:p>
    <w:p w:rsidR="00E86E07" w:rsidRPr="00B916A5" w:rsidRDefault="00E86E07" w:rsidP="00E86E07">
      <w:pPr>
        <w:rPr>
          <w:b/>
        </w:rPr>
      </w:pPr>
      <w:r w:rsidRPr="00B916A5">
        <w:rPr>
          <w:b/>
        </w:rPr>
        <w:t xml:space="preserve"> testing accuracy(e2):0.96000</w:t>
      </w:r>
    </w:p>
    <w:p w:rsidR="00E86E07" w:rsidRPr="00B916A5" w:rsidRDefault="00E86E07" w:rsidP="00E86E07">
      <w:pPr>
        <w:rPr>
          <w:b/>
        </w:rPr>
      </w:pPr>
      <w:r w:rsidRPr="00B916A5">
        <w:rPr>
          <w:b/>
        </w:rPr>
        <w:t xml:space="preserve"> testing accuracy(e3):0.99100</w:t>
      </w:r>
    </w:p>
    <w:p w:rsidR="00E86E07" w:rsidRPr="00B916A5" w:rsidRDefault="00E86E07" w:rsidP="00E86E07">
      <w:pPr>
        <w:rPr>
          <w:b/>
        </w:rPr>
      </w:pPr>
      <w:r w:rsidRPr="00B916A5">
        <w:rPr>
          <w:b/>
        </w:rPr>
        <w:lastRenderedPageBreak/>
        <w:t xml:space="preserve"> testing accuracy(e4):1.00000</w:t>
      </w:r>
    </w:p>
    <w:p w:rsidR="00EF2114" w:rsidRPr="00B916A5" w:rsidRDefault="00E86E07" w:rsidP="00E86E07">
      <w:pPr>
        <w:rPr>
          <w:b/>
        </w:rPr>
      </w:pPr>
      <w:r w:rsidRPr="00B916A5">
        <w:rPr>
          <w:b/>
        </w:rPr>
        <w:t xml:space="preserve"> testing accuracy(e5):1.00000</w:t>
      </w:r>
    </w:p>
    <w:p w:rsidR="008668AB" w:rsidRDefault="008668AB" w:rsidP="00E86E07"/>
    <w:p w:rsidR="00B916A5" w:rsidRDefault="00B916A5" w:rsidP="00B916A5"/>
    <w:p w:rsidR="00B916A5" w:rsidRPr="003542A5" w:rsidRDefault="00B916A5" w:rsidP="00B916A5">
      <w:pPr>
        <w:rPr>
          <w:b/>
        </w:rPr>
      </w:pPr>
      <w:r w:rsidRPr="003542A5">
        <w:rPr>
          <w:b/>
        </w:rPr>
        <w:t>/**************************************************/</w:t>
      </w:r>
    </w:p>
    <w:p w:rsidR="00B916A5" w:rsidRPr="003542A5" w:rsidRDefault="00B916A5" w:rsidP="00B916A5">
      <w:pPr>
        <w:rPr>
          <w:b/>
        </w:rPr>
      </w:pPr>
      <w:proofErr w:type="spellStart"/>
      <w:r w:rsidRPr="003542A5">
        <w:rPr>
          <w:b/>
        </w:rPr>
        <w:t>training_size</w:t>
      </w:r>
      <w:proofErr w:type="spellEnd"/>
      <w:r w:rsidRPr="003542A5">
        <w:rPr>
          <w:b/>
        </w:rPr>
        <w:t>=</w:t>
      </w:r>
      <w:proofErr w:type="gramStart"/>
      <w:r w:rsidRPr="003542A5">
        <w:rPr>
          <w:b/>
        </w:rPr>
        <w:t>5000,batch</w:t>
      </w:r>
      <w:proofErr w:type="gramEnd"/>
      <w:r w:rsidRPr="003542A5">
        <w:rPr>
          <w:b/>
        </w:rPr>
        <w:t>_size=1000,</w:t>
      </w:r>
    </w:p>
    <w:p w:rsidR="00B916A5" w:rsidRPr="003542A5" w:rsidRDefault="00B916A5" w:rsidP="00B916A5">
      <w:pPr>
        <w:rPr>
          <w:b/>
        </w:rPr>
      </w:pPr>
      <w:proofErr w:type="spellStart"/>
      <w:r w:rsidRPr="003542A5">
        <w:rPr>
          <w:b/>
        </w:rPr>
        <w:t>epoch_size</w:t>
      </w:r>
      <w:proofErr w:type="spellEnd"/>
      <w:r w:rsidRPr="003542A5">
        <w:rPr>
          <w:b/>
        </w:rPr>
        <w:t>=</w:t>
      </w:r>
      <w:proofErr w:type="gramStart"/>
      <w:r w:rsidRPr="003542A5">
        <w:rPr>
          <w:b/>
        </w:rPr>
        <w:t>30,learning</w:t>
      </w:r>
      <w:proofErr w:type="gramEnd"/>
      <w:r w:rsidRPr="003542A5">
        <w:rPr>
          <w:b/>
        </w:rPr>
        <w:t>_rate=0.0010,hidden_layer=4</w:t>
      </w:r>
    </w:p>
    <w:p w:rsidR="00B916A5" w:rsidRPr="003542A5" w:rsidRDefault="00B916A5" w:rsidP="00B916A5">
      <w:pPr>
        <w:rPr>
          <w:b/>
        </w:rPr>
      </w:pPr>
    </w:p>
    <w:p w:rsidR="00B916A5" w:rsidRPr="003542A5" w:rsidRDefault="00B916A5" w:rsidP="00B916A5">
      <w:pPr>
        <w:rPr>
          <w:b/>
        </w:rPr>
      </w:pPr>
      <w:r w:rsidRPr="003542A5">
        <w:rPr>
          <w:b/>
        </w:rPr>
        <w:t xml:space="preserve"> training time:361.6389</w:t>
      </w:r>
    </w:p>
    <w:p w:rsidR="00B916A5" w:rsidRPr="003542A5" w:rsidRDefault="00B916A5" w:rsidP="00B916A5">
      <w:pPr>
        <w:rPr>
          <w:b/>
        </w:rPr>
      </w:pPr>
      <w:r w:rsidRPr="003542A5">
        <w:rPr>
          <w:b/>
        </w:rPr>
        <w:t xml:space="preserve"> testing time:0.0754</w:t>
      </w:r>
    </w:p>
    <w:p w:rsidR="00B916A5" w:rsidRPr="003542A5" w:rsidRDefault="00B916A5" w:rsidP="00B916A5">
      <w:pPr>
        <w:rPr>
          <w:b/>
        </w:rPr>
      </w:pPr>
      <w:r w:rsidRPr="003542A5">
        <w:rPr>
          <w:b/>
        </w:rPr>
        <w:t xml:space="preserve"> training accuracy:0.99260</w:t>
      </w:r>
    </w:p>
    <w:p w:rsidR="00B916A5" w:rsidRPr="003542A5" w:rsidRDefault="00B916A5" w:rsidP="00B916A5">
      <w:pPr>
        <w:rPr>
          <w:b/>
        </w:rPr>
      </w:pPr>
      <w:r w:rsidRPr="003542A5">
        <w:rPr>
          <w:b/>
        </w:rPr>
        <w:t xml:space="preserve"> testing accuracy(e1):0.84200</w:t>
      </w:r>
    </w:p>
    <w:p w:rsidR="00B916A5" w:rsidRPr="003542A5" w:rsidRDefault="00B916A5" w:rsidP="00B916A5">
      <w:pPr>
        <w:rPr>
          <w:b/>
        </w:rPr>
      </w:pPr>
      <w:r w:rsidRPr="003542A5">
        <w:rPr>
          <w:b/>
        </w:rPr>
        <w:t xml:space="preserve"> testing accuracy(e2):0.95500</w:t>
      </w:r>
    </w:p>
    <w:p w:rsidR="00B916A5" w:rsidRPr="003542A5" w:rsidRDefault="00B916A5" w:rsidP="00B916A5">
      <w:pPr>
        <w:rPr>
          <w:b/>
        </w:rPr>
      </w:pPr>
      <w:r w:rsidRPr="003542A5">
        <w:rPr>
          <w:b/>
        </w:rPr>
        <w:t xml:space="preserve"> testing accuracy(e3):0.98900</w:t>
      </w:r>
    </w:p>
    <w:p w:rsidR="00B916A5" w:rsidRPr="003542A5" w:rsidRDefault="00B916A5" w:rsidP="00B916A5">
      <w:pPr>
        <w:rPr>
          <w:b/>
        </w:rPr>
      </w:pPr>
      <w:r w:rsidRPr="003542A5">
        <w:rPr>
          <w:b/>
        </w:rPr>
        <w:t xml:space="preserve"> testing accuracy(e4):0.99800</w:t>
      </w:r>
    </w:p>
    <w:p w:rsidR="008668AB" w:rsidRDefault="00B916A5" w:rsidP="00B916A5">
      <w:pPr>
        <w:rPr>
          <w:b/>
        </w:rPr>
      </w:pPr>
      <w:r w:rsidRPr="003542A5">
        <w:rPr>
          <w:b/>
        </w:rPr>
        <w:t xml:space="preserve"> testing accuracy(e5):1.00000</w:t>
      </w:r>
    </w:p>
    <w:p w:rsidR="0073460A" w:rsidRDefault="0073460A" w:rsidP="00B916A5">
      <w:pPr>
        <w:rPr>
          <w:b/>
        </w:rPr>
      </w:pPr>
    </w:p>
    <w:p w:rsidR="00BE5B0E" w:rsidRPr="00BE5B0E" w:rsidRDefault="00BE5B0E" w:rsidP="00BE5B0E">
      <w:pPr>
        <w:rPr>
          <w:b/>
        </w:rPr>
      </w:pPr>
      <w:r w:rsidRPr="00BE5B0E">
        <w:rPr>
          <w:b/>
        </w:rPr>
        <w:t>/**************************************************/</w:t>
      </w:r>
    </w:p>
    <w:p w:rsidR="00BE5B0E" w:rsidRPr="00BE5B0E" w:rsidRDefault="00BE5B0E" w:rsidP="00BE5B0E">
      <w:pPr>
        <w:rPr>
          <w:b/>
        </w:rPr>
      </w:pPr>
      <w:proofErr w:type="spellStart"/>
      <w:r w:rsidRPr="00BE5B0E">
        <w:rPr>
          <w:b/>
        </w:rPr>
        <w:t>training_size</w:t>
      </w:r>
      <w:proofErr w:type="spellEnd"/>
      <w:r w:rsidRPr="00BE5B0E">
        <w:rPr>
          <w:b/>
        </w:rPr>
        <w:t>=</w:t>
      </w:r>
      <w:proofErr w:type="gramStart"/>
      <w:r w:rsidRPr="00BE5B0E">
        <w:rPr>
          <w:b/>
        </w:rPr>
        <w:t>5000,batch</w:t>
      </w:r>
      <w:proofErr w:type="gramEnd"/>
      <w:r w:rsidRPr="00BE5B0E">
        <w:rPr>
          <w:b/>
        </w:rPr>
        <w:t>_size=1000,</w:t>
      </w:r>
    </w:p>
    <w:p w:rsidR="00BE5B0E" w:rsidRPr="00BE5B0E" w:rsidRDefault="00BE5B0E" w:rsidP="00BE5B0E">
      <w:pPr>
        <w:rPr>
          <w:b/>
        </w:rPr>
      </w:pPr>
      <w:proofErr w:type="spellStart"/>
      <w:r w:rsidRPr="00BE5B0E">
        <w:rPr>
          <w:b/>
        </w:rPr>
        <w:t>epoch_size</w:t>
      </w:r>
      <w:proofErr w:type="spellEnd"/>
      <w:r w:rsidRPr="00BE5B0E">
        <w:rPr>
          <w:b/>
        </w:rPr>
        <w:t>=</w:t>
      </w:r>
      <w:proofErr w:type="gramStart"/>
      <w:r w:rsidRPr="00BE5B0E">
        <w:rPr>
          <w:b/>
        </w:rPr>
        <w:t>40,learning</w:t>
      </w:r>
      <w:proofErr w:type="gramEnd"/>
      <w:r w:rsidRPr="00BE5B0E">
        <w:rPr>
          <w:b/>
        </w:rPr>
        <w:t>_rate=0.0010,hidden_layer=1</w:t>
      </w:r>
    </w:p>
    <w:p w:rsidR="00BE5B0E" w:rsidRPr="00BE5B0E" w:rsidRDefault="00BE5B0E" w:rsidP="00BE5B0E">
      <w:pPr>
        <w:rPr>
          <w:b/>
        </w:rPr>
      </w:pPr>
    </w:p>
    <w:p w:rsidR="00BE5B0E" w:rsidRPr="00BE5B0E" w:rsidRDefault="00BE5B0E" w:rsidP="00BE5B0E">
      <w:pPr>
        <w:rPr>
          <w:b/>
        </w:rPr>
      </w:pPr>
      <w:r w:rsidRPr="00BE5B0E">
        <w:rPr>
          <w:b/>
        </w:rPr>
        <w:t xml:space="preserve"> training time:26.6996</w:t>
      </w:r>
    </w:p>
    <w:p w:rsidR="00BE5B0E" w:rsidRPr="00BE5B0E" w:rsidRDefault="00BE5B0E" w:rsidP="00BE5B0E">
      <w:pPr>
        <w:rPr>
          <w:b/>
        </w:rPr>
      </w:pPr>
      <w:r w:rsidRPr="00BE5B0E">
        <w:rPr>
          <w:b/>
        </w:rPr>
        <w:t xml:space="preserve"> testing time:0.0382</w:t>
      </w:r>
    </w:p>
    <w:p w:rsidR="00BE5B0E" w:rsidRPr="00BE5B0E" w:rsidRDefault="00BE5B0E" w:rsidP="00BE5B0E">
      <w:pPr>
        <w:rPr>
          <w:b/>
        </w:rPr>
      </w:pPr>
      <w:r w:rsidRPr="00BE5B0E">
        <w:rPr>
          <w:b/>
        </w:rPr>
        <w:t xml:space="preserve"> training accuracy:0.95650</w:t>
      </w:r>
    </w:p>
    <w:p w:rsidR="00BE5B0E" w:rsidRPr="00BE5B0E" w:rsidRDefault="00BE5B0E" w:rsidP="00BE5B0E">
      <w:pPr>
        <w:rPr>
          <w:b/>
        </w:rPr>
      </w:pPr>
      <w:r w:rsidRPr="00BE5B0E">
        <w:rPr>
          <w:b/>
        </w:rPr>
        <w:t xml:space="preserve"> testing accuracy(e1):0.84700</w:t>
      </w:r>
    </w:p>
    <w:p w:rsidR="00BE5B0E" w:rsidRPr="00BE5B0E" w:rsidRDefault="00BE5B0E" w:rsidP="00BE5B0E">
      <w:pPr>
        <w:rPr>
          <w:b/>
        </w:rPr>
      </w:pPr>
      <w:r w:rsidRPr="00BE5B0E">
        <w:rPr>
          <w:b/>
        </w:rPr>
        <w:t xml:space="preserve"> testing accuracy(e2):0.96400</w:t>
      </w:r>
    </w:p>
    <w:p w:rsidR="00BE5B0E" w:rsidRPr="00BE5B0E" w:rsidRDefault="00BE5B0E" w:rsidP="00BE5B0E">
      <w:pPr>
        <w:rPr>
          <w:b/>
        </w:rPr>
      </w:pPr>
      <w:r w:rsidRPr="00BE5B0E">
        <w:rPr>
          <w:b/>
        </w:rPr>
        <w:t xml:space="preserve"> testing accuracy(e3):0.99100</w:t>
      </w:r>
    </w:p>
    <w:p w:rsidR="00BE5B0E" w:rsidRPr="00BE5B0E" w:rsidRDefault="00BE5B0E" w:rsidP="00BE5B0E">
      <w:pPr>
        <w:rPr>
          <w:b/>
        </w:rPr>
      </w:pPr>
      <w:r w:rsidRPr="00BE5B0E">
        <w:rPr>
          <w:b/>
        </w:rPr>
        <w:t xml:space="preserve"> testing accuracy(e4):0.99800</w:t>
      </w:r>
    </w:p>
    <w:p w:rsidR="0073460A" w:rsidRPr="00BE5B0E" w:rsidRDefault="00BE5B0E" w:rsidP="00BE5B0E">
      <w:pPr>
        <w:rPr>
          <w:b/>
        </w:rPr>
      </w:pPr>
      <w:r w:rsidRPr="00BE5B0E">
        <w:rPr>
          <w:b/>
        </w:rPr>
        <w:t xml:space="preserve"> testing accuracy(e5):1.00000</w:t>
      </w:r>
    </w:p>
    <w:p w:rsidR="00BE5B0E" w:rsidRDefault="00BE5B0E" w:rsidP="00BE5B0E"/>
    <w:p w:rsidR="00BE5B0E" w:rsidRPr="00BE5B0E" w:rsidRDefault="00BE5B0E" w:rsidP="00BE5B0E">
      <w:pPr>
        <w:rPr>
          <w:b/>
        </w:rPr>
      </w:pPr>
      <w:r w:rsidRPr="00BE5B0E">
        <w:rPr>
          <w:b/>
        </w:rPr>
        <w:t>/**************************************************/</w:t>
      </w:r>
    </w:p>
    <w:p w:rsidR="00BE5B0E" w:rsidRPr="00BE5B0E" w:rsidRDefault="00BE5B0E" w:rsidP="00BE5B0E">
      <w:pPr>
        <w:rPr>
          <w:b/>
        </w:rPr>
      </w:pPr>
      <w:proofErr w:type="spellStart"/>
      <w:r w:rsidRPr="00BE5B0E">
        <w:rPr>
          <w:b/>
        </w:rPr>
        <w:lastRenderedPageBreak/>
        <w:t>training_size</w:t>
      </w:r>
      <w:proofErr w:type="spellEnd"/>
      <w:r w:rsidRPr="00BE5B0E">
        <w:rPr>
          <w:b/>
        </w:rPr>
        <w:t>=</w:t>
      </w:r>
      <w:proofErr w:type="gramStart"/>
      <w:r w:rsidRPr="00BE5B0E">
        <w:rPr>
          <w:b/>
        </w:rPr>
        <w:t>5000,batch</w:t>
      </w:r>
      <w:proofErr w:type="gramEnd"/>
      <w:r w:rsidRPr="00BE5B0E">
        <w:rPr>
          <w:b/>
        </w:rPr>
        <w:t>_size=1000,</w:t>
      </w:r>
    </w:p>
    <w:p w:rsidR="00BE5B0E" w:rsidRPr="00BE5B0E" w:rsidRDefault="00BE5B0E" w:rsidP="00BE5B0E">
      <w:pPr>
        <w:rPr>
          <w:b/>
        </w:rPr>
      </w:pPr>
      <w:proofErr w:type="spellStart"/>
      <w:r w:rsidRPr="00BE5B0E">
        <w:rPr>
          <w:b/>
        </w:rPr>
        <w:t>epoch_size</w:t>
      </w:r>
      <w:proofErr w:type="spellEnd"/>
      <w:r w:rsidRPr="00BE5B0E">
        <w:rPr>
          <w:b/>
        </w:rPr>
        <w:t>=</w:t>
      </w:r>
      <w:proofErr w:type="gramStart"/>
      <w:r w:rsidRPr="00BE5B0E">
        <w:rPr>
          <w:b/>
        </w:rPr>
        <w:t>40,learning</w:t>
      </w:r>
      <w:proofErr w:type="gramEnd"/>
      <w:r w:rsidRPr="00BE5B0E">
        <w:rPr>
          <w:b/>
        </w:rPr>
        <w:t>_rate=0.0010,hidden_layer=2</w:t>
      </w:r>
    </w:p>
    <w:p w:rsidR="00BE5B0E" w:rsidRPr="00BE5B0E" w:rsidRDefault="00BE5B0E" w:rsidP="00BE5B0E">
      <w:pPr>
        <w:rPr>
          <w:b/>
        </w:rPr>
      </w:pPr>
    </w:p>
    <w:p w:rsidR="00BE5B0E" w:rsidRPr="00BE5B0E" w:rsidRDefault="00BE5B0E" w:rsidP="00BE5B0E">
      <w:pPr>
        <w:rPr>
          <w:b/>
        </w:rPr>
      </w:pPr>
      <w:r w:rsidRPr="00BE5B0E">
        <w:rPr>
          <w:b/>
        </w:rPr>
        <w:t xml:space="preserve"> training time:90.9967</w:t>
      </w:r>
    </w:p>
    <w:p w:rsidR="00BE5B0E" w:rsidRPr="00BE5B0E" w:rsidRDefault="00BE5B0E" w:rsidP="00BE5B0E">
      <w:pPr>
        <w:rPr>
          <w:rFonts w:hint="eastAsia"/>
          <w:b/>
        </w:rPr>
      </w:pPr>
      <w:r w:rsidRPr="00BE5B0E">
        <w:rPr>
          <w:b/>
        </w:rPr>
        <w:t xml:space="preserve"> testing time:0.0490</w:t>
      </w:r>
    </w:p>
    <w:p w:rsidR="00BE5B0E" w:rsidRPr="00BE5B0E" w:rsidRDefault="00BE5B0E" w:rsidP="00BE5B0E">
      <w:pPr>
        <w:rPr>
          <w:b/>
        </w:rPr>
      </w:pPr>
      <w:r w:rsidRPr="00BE5B0E">
        <w:rPr>
          <w:b/>
        </w:rPr>
        <w:t xml:space="preserve"> training accuracy:0.99490</w:t>
      </w:r>
    </w:p>
    <w:p w:rsidR="00BE5B0E" w:rsidRPr="00BE5B0E" w:rsidRDefault="00BE5B0E" w:rsidP="00BE5B0E">
      <w:pPr>
        <w:rPr>
          <w:b/>
        </w:rPr>
      </w:pPr>
      <w:r w:rsidRPr="00BE5B0E">
        <w:rPr>
          <w:b/>
        </w:rPr>
        <w:t xml:space="preserve"> testing accuracy(e1):0.84500</w:t>
      </w:r>
    </w:p>
    <w:p w:rsidR="00BE5B0E" w:rsidRPr="00BE5B0E" w:rsidRDefault="00BE5B0E" w:rsidP="00BE5B0E">
      <w:pPr>
        <w:rPr>
          <w:b/>
        </w:rPr>
      </w:pPr>
      <w:r w:rsidRPr="00BE5B0E">
        <w:rPr>
          <w:b/>
        </w:rPr>
        <w:t xml:space="preserve"> testing accuracy(e2):0.96600</w:t>
      </w:r>
    </w:p>
    <w:p w:rsidR="00BE5B0E" w:rsidRPr="00BE5B0E" w:rsidRDefault="00BE5B0E" w:rsidP="00BE5B0E">
      <w:pPr>
        <w:rPr>
          <w:b/>
        </w:rPr>
      </w:pPr>
      <w:r w:rsidRPr="00BE5B0E">
        <w:rPr>
          <w:b/>
        </w:rPr>
        <w:t xml:space="preserve"> testing accuracy(e3):0.98800</w:t>
      </w:r>
    </w:p>
    <w:p w:rsidR="00BE5B0E" w:rsidRPr="00BE5B0E" w:rsidRDefault="00BE5B0E" w:rsidP="00BE5B0E">
      <w:pPr>
        <w:rPr>
          <w:b/>
        </w:rPr>
      </w:pPr>
      <w:r w:rsidRPr="00BE5B0E">
        <w:rPr>
          <w:b/>
        </w:rPr>
        <w:t xml:space="preserve"> testing accuracy(e4):0.99800</w:t>
      </w:r>
    </w:p>
    <w:p w:rsidR="00BE5B0E" w:rsidRDefault="00BE5B0E" w:rsidP="00BE5B0E">
      <w:pPr>
        <w:rPr>
          <w:b/>
        </w:rPr>
      </w:pPr>
      <w:r w:rsidRPr="00BE5B0E">
        <w:rPr>
          <w:b/>
        </w:rPr>
        <w:t xml:space="preserve"> testing accuracy(e5):1.00000</w:t>
      </w:r>
    </w:p>
    <w:p w:rsidR="00111195" w:rsidRDefault="00111195" w:rsidP="00BE5B0E">
      <w:pPr>
        <w:rPr>
          <w:b/>
        </w:rPr>
      </w:pPr>
    </w:p>
    <w:p w:rsidR="000456BC" w:rsidRPr="00CF7CC1" w:rsidRDefault="000456BC" w:rsidP="000456BC">
      <w:pPr>
        <w:rPr>
          <w:b/>
        </w:rPr>
      </w:pPr>
      <w:r w:rsidRPr="00CF7CC1">
        <w:rPr>
          <w:b/>
        </w:rPr>
        <w:t>/**************************************************/</w:t>
      </w:r>
    </w:p>
    <w:p w:rsidR="000456BC" w:rsidRPr="00CF7CC1" w:rsidRDefault="000456BC" w:rsidP="000456BC">
      <w:pPr>
        <w:rPr>
          <w:b/>
        </w:rPr>
      </w:pPr>
      <w:proofErr w:type="spellStart"/>
      <w:r w:rsidRPr="00CF7CC1">
        <w:rPr>
          <w:b/>
        </w:rPr>
        <w:t>training_size</w:t>
      </w:r>
      <w:proofErr w:type="spellEnd"/>
      <w:r w:rsidRPr="00CF7CC1">
        <w:rPr>
          <w:b/>
        </w:rPr>
        <w:t>=</w:t>
      </w:r>
      <w:proofErr w:type="gramStart"/>
      <w:r w:rsidRPr="00CF7CC1">
        <w:rPr>
          <w:b/>
        </w:rPr>
        <w:t>5000,batch</w:t>
      </w:r>
      <w:proofErr w:type="gramEnd"/>
      <w:r w:rsidRPr="00CF7CC1">
        <w:rPr>
          <w:b/>
        </w:rPr>
        <w:t>_size=1000,</w:t>
      </w:r>
    </w:p>
    <w:p w:rsidR="000456BC" w:rsidRPr="00CF7CC1" w:rsidRDefault="000456BC" w:rsidP="000456BC">
      <w:pPr>
        <w:rPr>
          <w:b/>
        </w:rPr>
      </w:pPr>
      <w:proofErr w:type="spellStart"/>
      <w:r w:rsidRPr="00CF7CC1">
        <w:rPr>
          <w:b/>
        </w:rPr>
        <w:t>epoch_size</w:t>
      </w:r>
      <w:proofErr w:type="spellEnd"/>
      <w:r w:rsidRPr="00CF7CC1">
        <w:rPr>
          <w:b/>
        </w:rPr>
        <w:t>=</w:t>
      </w:r>
      <w:proofErr w:type="gramStart"/>
      <w:r w:rsidRPr="00CF7CC1">
        <w:rPr>
          <w:b/>
        </w:rPr>
        <w:t>40,learning</w:t>
      </w:r>
      <w:proofErr w:type="gramEnd"/>
      <w:r w:rsidRPr="00CF7CC1">
        <w:rPr>
          <w:b/>
        </w:rPr>
        <w:t>_rate=0.0010,hidden_layer=3</w:t>
      </w:r>
    </w:p>
    <w:p w:rsidR="000456BC" w:rsidRPr="00CF7CC1" w:rsidRDefault="000456BC" w:rsidP="000456BC">
      <w:pPr>
        <w:rPr>
          <w:b/>
        </w:rPr>
      </w:pPr>
    </w:p>
    <w:p w:rsidR="000456BC" w:rsidRPr="00CF7CC1" w:rsidRDefault="000456BC" w:rsidP="000456BC">
      <w:pPr>
        <w:rPr>
          <w:b/>
        </w:rPr>
      </w:pPr>
      <w:r w:rsidRPr="00CF7CC1">
        <w:rPr>
          <w:b/>
        </w:rPr>
        <w:t xml:space="preserve"> training time:223.0778</w:t>
      </w:r>
    </w:p>
    <w:p w:rsidR="000456BC" w:rsidRPr="00CF7CC1" w:rsidRDefault="000456BC" w:rsidP="000456BC">
      <w:pPr>
        <w:rPr>
          <w:b/>
        </w:rPr>
      </w:pPr>
      <w:r w:rsidRPr="00CF7CC1">
        <w:rPr>
          <w:b/>
        </w:rPr>
        <w:t xml:space="preserve"> testing time:0.0533</w:t>
      </w:r>
    </w:p>
    <w:p w:rsidR="000456BC" w:rsidRPr="00CF7CC1" w:rsidRDefault="000456BC" w:rsidP="000456BC">
      <w:pPr>
        <w:rPr>
          <w:b/>
        </w:rPr>
      </w:pPr>
      <w:r w:rsidRPr="00CF7CC1">
        <w:rPr>
          <w:b/>
        </w:rPr>
        <w:t xml:space="preserve"> training accuracy:1.00000</w:t>
      </w:r>
    </w:p>
    <w:p w:rsidR="000456BC" w:rsidRPr="00CF7CC1" w:rsidRDefault="000456BC" w:rsidP="000456BC">
      <w:pPr>
        <w:rPr>
          <w:b/>
        </w:rPr>
      </w:pPr>
      <w:r w:rsidRPr="00CF7CC1">
        <w:rPr>
          <w:b/>
        </w:rPr>
        <w:t xml:space="preserve"> testing accuracy(e1):0.82600</w:t>
      </w:r>
    </w:p>
    <w:p w:rsidR="000456BC" w:rsidRPr="00CF7CC1" w:rsidRDefault="000456BC" w:rsidP="000456BC">
      <w:pPr>
        <w:rPr>
          <w:b/>
        </w:rPr>
      </w:pPr>
      <w:r w:rsidRPr="00CF7CC1">
        <w:rPr>
          <w:b/>
        </w:rPr>
        <w:t xml:space="preserve"> testing accuracy(e2):0.96300</w:t>
      </w:r>
    </w:p>
    <w:p w:rsidR="000456BC" w:rsidRPr="00CF7CC1" w:rsidRDefault="000456BC" w:rsidP="000456BC">
      <w:pPr>
        <w:rPr>
          <w:b/>
        </w:rPr>
      </w:pPr>
      <w:r w:rsidRPr="00CF7CC1">
        <w:rPr>
          <w:b/>
        </w:rPr>
        <w:t xml:space="preserve"> testing accuracy(e3):0.98800</w:t>
      </w:r>
    </w:p>
    <w:p w:rsidR="000456BC" w:rsidRPr="00CF7CC1" w:rsidRDefault="000456BC" w:rsidP="000456BC">
      <w:pPr>
        <w:rPr>
          <w:b/>
        </w:rPr>
      </w:pPr>
      <w:r w:rsidRPr="00CF7CC1">
        <w:rPr>
          <w:b/>
        </w:rPr>
        <w:t xml:space="preserve"> testing accuracy(e4):0.99600</w:t>
      </w:r>
    </w:p>
    <w:p w:rsidR="00111195" w:rsidRPr="00CF7CC1" w:rsidRDefault="000456BC" w:rsidP="000456BC">
      <w:pPr>
        <w:rPr>
          <w:b/>
        </w:rPr>
      </w:pPr>
      <w:r w:rsidRPr="00CF7CC1">
        <w:rPr>
          <w:b/>
        </w:rPr>
        <w:t xml:space="preserve"> testing accuracy(e5):1.00000</w:t>
      </w:r>
    </w:p>
    <w:p w:rsidR="00CF7CC1" w:rsidRDefault="00CF7CC1" w:rsidP="000456BC"/>
    <w:p w:rsidR="00321086" w:rsidRDefault="00321086" w:rsidP="00321086"/>
    <w:p w:rsidR="00321086" w:rsidRPr="007749B9" w:rsidRDefault="00321086" w:rsidP="00321086">
      <w:pPr>
        <w:rPr>
          <w:b/>
        </w:rPr>
      </w:pPr>
      <w:bookmarkStart w:id="0" w:name="_GoBack"/>
      <w:r w:rsidRPr="007749B9">
        <w:rPr>
          <w:b/>
        </w:rPr>
        <w:t>/**************************************************/</w:t>
      </w:r>
    </w:p>
    <w:p w:rsidR="00321086" w:rsidRPr="007749B9" w:rsidRDefault="00321086" w:rsidP="00321086">
      <w:pPr>
        <w:rPr>
          <w:b/>
        </w:rPr>
      </w:pPr>
      <w:proofErr w:type="spellStart"/>
      <w:r w:rsidRPr="007749B9">
        <w:rPr>
          <w:b/>
        </w:rPr>
        <w:t>training_size</w:t>
      </w:r>
      <w:proofErr w:type="spellEnd"/>
      <w:r w:rsidRPr="007749B9">
        <w:rPr>
          <w:b/>
        </w:rPr>
        <w:t>=</w:t>
      </w:r>
      <w:proofErr w:type="gramStart"/>
      <w:r w:rsidRPr="007749B9">
        <w:rPr>
          <w:b/>
        </w:rPr>
        <w:t>5000,batch</w:t>
      </w:r>
      <w:proofErr w:type="gramEnd"/>
      <w:r w:rsidRPr="007749B9">
        <w:rPr>
          <w:b/>
        </w:rPr>
        <w:t>_size=1000,</w:t>
      </w:r>
    </w:p>
    <w:p w:rsidR="00321086" w:rsidRPr="007749B9" w:rsidRDefault="00321086" w:rsidP="00321086">
      <w:pPr>
        <w:rPr>
          <w:b/>
        </w:rPr>
      </w:pPr>
      <w:proofErr w:type="spellStart"/>
      <w:r w:rsidRPr="007749B9">
        <w:rPr>
          <w:b/>
        </w:rPr>
        <w:t>epoch_size</w:t>
      </w:r>
      <w:proofErr w:type="spellEnd"/>
      <w:r w:rsidRPr="007749B9">
        <w:rPr>
          <w:b/>
        </w:rPr>
        <w:t>=</w:t>
      </w:r>
      <w:proofErr w:type="gramStart"/>
      <w:r w:rsidRPr="007749B9">
        <w:rPr>
          <w:b/>
        </w:rPr>
        <w:t>40,learning</w:t>
      </w:r>
      <w:proofErr w:type="gramEnd"/>
      <w:r w:rsidRPr="007749B9">
        <w:rPr>
          <w:b/>
        </w:rPr>
        <w:t>_rate=0.0010,hidden_layer=4</w:t>
      </w:r>
    </w:p>
    <w:p w:rsidR="00321086" w:rsidRPr="007749B9" w:rsidRDefault="00321086" w:rsidP="00321086">
      <w:pPr>
        <w:rPr>
          <w:b/>
        </w:rPr>
      </w:pPr>
    </w:p>
    <w:p w:rsidR="00321086" w:rsidRPr="007749B9" w:rsidRDefault="00321086" w:rsidP="00321086">
      <w:pPr>
        <w:rPr>
          <w:b/>
        </w:rPr>
      </w:pPr>
      <w:r w:rsidRPr="007749B9">
        <w:rPr>
          <w:b/>
        </w:rPr>
        <w:t xml:space="preserve"> training time:471.2708</w:t>
      </w:r>
    </w:p>
    <w:p w:rsidR="00321086" w:rsidRPr="007749B9" w:rsidRDefault="00321086" w:rsidP="00321086">
      <w:pPr>
        <w:rPr>
          <w:b/>
        </w:rPr>
      </w:pPr>
      <w:r w:rsidRPr="007749B9">
        <w:rPr>
          <w:b/>
        </w:rPr>
        <w:lastRenderedPageBreak/>
        <w:t xml:space="preserve"> testing time:0.0726</w:t>
      </w:r>
    </w:p>
    <w:p w:rsidR="00321086" w:rsidRPr="007749B9" w:rsidRDefault="00321086" w:rsidP="00321086">
      <w:pPr>
        <w:rPr>
          <w:b/>
        </w:rPr>
      </w:pPr>
      <w:r w:rsidRPr="007749B9">
        <w:rPr>
          <w:b/>
        </w:rPr>
        <w:t xml:space="preserve"> training accuracy:1.00000</w:t>
      </w:r>
    </w:p>
    <w:p w:rsidR="00321086" w:rsidRPr="007749B9" w:rsidRDefault="00321086" w:rsidP="00321086">
      <w:pPr>
        <w:rPr>
          <w:b/>
        </w:rPr>
      </w:pPr>
      <w:r w:rsidRPr="007749B9">
        <w:rPr>
          <w:b/>
        </w:rPr>
        <w:t xml:space="preserve"> testing accuracy(e1):0.83500</w:t>
      </w:r>
    </w:p>
    <w:p w:rsidR="00321086" w:rsidRPr="007749B9" w:rsidRDefault="00321086" w:rsidP="00321086">
      <w:pPr>
        <w:rPr>
          <w:b/>
        </w:rPr>
      </w:pPr>
      <w:r w:rsidRPr="007749B9">
        <w:rPr>
          <w:b/>
        </w:rPr>
        <w:t xml:space="preserve"> testing accuracy(e2):0.96100</w:t>
      </w:r>
    </w:p>
    <w:p w:rsidR="00321086" w:rsidRPr="007749B9" w:rsidRDefault="00321086" w:rsidP="00321086">
      <w:pPr>
        <w:rPr>
          <w:b/>
        </w:rPr>
      </w:pPr>
      <w:r w:rsidRPr="007749B9">
        <w:rPr>
          <w:b/>
        </w:rPr>
        <w:t xml:space="preserve"> testing accuracy(e3):0.99100</w:t>
      </w:r>
    </w:p>
    <w:p w:rsidR="00321086" w:rsidRPr="007749B9" w:rsidRDefault="00321086" w:rsidP="00321086">
      <w:pPr>
        <w:rPr>
          <w:b/>
        </w:rPr>
      </w:pPr>
      <w:r w:rsidRPr="007749B9">
        <w:rPr>
          <w:b/>
        </w:rPr>
        <w:t xml:space="preserve"> testing accuracy(e4):0.99800</w:t>
      </w:r>
    </w:p>
    <w:p w:rsidR="00CF7CC1" w:rsidRPr="007749B9" w:rsidRDefault="00321086" w:rsidP="00321086">
      <w:pPr>
        <w:rPr>
          <w:b/>
        </w:rPr>
      </w:pPr>
      <w:r w:rsidRPr="007749B9">
        <w:rPr>
          <w:b/>
        </w:rPr>
        <w:t xml:space="preserve"> testing accuracy(e5):1.00000</w:t>
      </w:r>
    </w:p>
    <w:bookmarkEnd w:id="0"/>
    <w:p w:rsidR="004D69E7" w:rsidRDefault="004D69E7" w:rsidP="00B916A5"/>
    <w:p w:rsidR="004D69E7" w:rsidRDefault="004D69E7" w:rsidP="00B916A5"/>
    <w:p w:rsidR="004D69E7" w:rsidRDefault="004D69E7" w:rsidP="00B916A5"/>
    <w:p w:rsidR="004D69E7" w:rsidRPr="00F276BF" w:rsidRDefault="004D69E7" w:rsidP="00B916A5"/>
    <w:sectPr w:rsidR="004D69E7" w:rsidRPr="00F276B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Q0NTcwATLMDQyMzZR0lIJTi4sz8/NACoxqAWZRZyEsAAAA"/>
  </w:docVars>
  <w:rsids>
    <w:rsidRoot w:val="009C77E9"/>
    <w:rsid w:val="00017F05"/>
    <w:rsid w:val="000316FC"/>
    <w:rsid w:val="000456BC"/>
    <w:rsid w:val="00111195"/>
    <w:rsid w:val="001132C1"/>
    <w:rsid w:val="0018616E"/>
    <w:rsid w:val="001F272B"/>
    <w:rsid w:val="00223D65"/>
    <w:rsid w:val="00230AAB"/>
    <w:rsid w:val="00232DD3"/>
    <w:rsid w:val="0027358E"/>
    <w:rsid w:val="00321086"/>
    <w:rsid w:val="00331B47"/>
    <w:rsid w:val="003542A5"/>
    <w:rsid w:val="00374A97"/>
    <w:rsid w:val="00376960"/>
    <w:rsid w:val="0039422D"/>
    <w:rsid w:val="003961C9"/>
    <w:rsid w:val="003A3EDE"/>
    <w:rsid w:val="003F5732"/>
    <w:rsid w:val="0040467D"/>
    <w:rsid w:val="0042406E"/>
    <w:rsid w:val="004436BD"/>
    <w:rsid w:val="00481388"/>
    <w:rsid w:val="004C24F4"/>
    <w:rsid w:val="004D69E7"/>
    <w:rsid w:val="00582191"/>
    <w:rsid w:val="00605156"/>
    <w:rsid w:val="00617754"/>
    <w:rsid w:val="006363F3"/>
    <w:rsid w:val="00650BEB"/>
    <w:rsid w:val="006B20B4"/>
    <w:rsid w:val="006D5EAD"/>
    <w:rsid w:val="00705934"/>
    <w:rsid w:val="0073415B"/>
    <w:rsid w:val="0073460A"/>
    <w:rsid w:val="007749B9"/>
    <w:rsid w:val="00795F7E"/>
    <w:rsid w:val="007D1148"/>
    <w:rsid w:val="007E55A5"/>
    <w:rsid w:val="007F5DA5"/>
    <w:rsid w:val="0082704D"/>
    <w:rsid w:val="00833E12"/>
    <w:rsid w:val="008668AB"/>
    <w:rsid w:val="008E1D1A"/>
    <w:rsid w:val="008E26BF"/>
    <w:rsid w:val="00975980"/>
    <w:rsid w:val="009C77E9"/>
    <w:rsid w:val="009D3A14"/>
    <w:rsid w:val="009E4F01"/>
    <w:rsid w:val="00A52165"/>
    <w:rsid w:val="00A601E8"/>
    <w:rsid w:val="00A63094"/>
    <w:rsid w:val="00A6528D"/>
    <w:rsid w:val="00AC32CB"/>
    <w:rsid w:val="00B31FF4"/>
    <w:rsid w:val="00B51BAA"/>
    <w:rsid w:val="00B8497C"/>
    <w:rsid w:val="00B916A5"/>
    <w:rsid w:val="00B93CBB"/>
    <w:rsid w:val="00BA1FEF"/>
    <w:rsid w:val="00BC6485"/>
    <w:rsid w:val="00BE5B0E"/>
    <w:rsid w:val="00C1443F"/>
    <w:rsid w:val="00C219B8"/>
    <w:rsid w:val="00C8756C"/>
    <w:rsid w:val="00CF7CC1"/>
    <w:rsid w:val="00D025DD"/>
    <w:rsid w:val="00D04655"/>
    <w:rsid w:val="00D10A23"/>
    <w:rsid w:val="00D655D6"/>
    <w:rsid w:val="00D9716F"/>
    <w:rsid w:val="00DE1C47"/>
    <w:rsid w:val="00E17223"/>
    <w:rsid w:val="00E37955"/>
    <w:rsid w:val="00E86E07"/>
    <w:rsid w:val="00E92BE5"/>
    <w:rsid w:val="00EC5D73"/>
    <w:rsid w:val="00EF2114"/>
    <w:rsid w:val="00F04438"/>
    <w:rsid w:val="00F276BF"/>
    <w:rsid w:val="00F27EEA"/>
    <w:rsid w:val="00FA0652"/>
    <w:rsid w:val="00FB27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5E0D54"/>
  <w15:chartTrackingRefBased/>
  <w15:docId w15:val="{685A4372-59A3-4087-B0AB-F7B50DA98D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59</TotalTime>
  <Pages>1</Pages>
  <Words>17257</Words>
  <Characters>98367</Characters>
  <Application>Microsoft Office Word</Application>
  <DocSecurity>0</DocSecurity>
  <Lines>819</Lines>
  <Paragraphs>2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3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ng, Yantong</dc:creator>
  <cp:keywords/>
  <dc:description/>
  <cp:lastModifiedBy>Wang, Yantong</cp:lastModifiedBy>
  <cp:revision>28</cp:revision>
  <dcterms:created xsi:type="dcterms:W3CDTF">2019-11-25T12:04:00Z</dcterms:created>
  <dcterms:modified xsi:type="dcterms:W3CDTF">2019-11-28T19:27:00Z</dcterms:modified>
</cp:coreProperties>
</file>